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ù</w:t>
      </w:r>
      <w:r>
        <w:t xml:space="preserve"> </w:t>
      </w:r>
      <w:r>
        <w:t xml:space="preserve">Nô</w:t>
      </w:r>
      <w:r>
        <w:t xml:space="preserve"> </w:t>
      </w:r>
      <w:r>
        <w:t xml:space="preserve">Tân</w:t>
      </w:r>
      <w:r>
        <w:t xml:space="preserve"> </w:t>
      </w:r>
      <w:r>
        <w:t xml:space="preserve">Nương:</w:t>
      </w:r>
      <w:r>
        <w:t xml:space="preserve"> </w:t>
      </w:r>
      <w:r>
        <w:t xml:space="preserve">Cải</w:t>
      </w:r>
      <w:r>
        <w:t xml:space="preserve"> </w:t>
      </w:r>
      <w:r>
        <w:t xml:space="preserve">Tạo</w:t>
      </w:r>
      <w:r>
        <w:t xml:space="preserve"> </w:t>
      </w:r>
      <w:r>
        <w:t xml:space="preserve">Tổng</w:t>
      </w:r>
      <w:r>
        <w:t xml:space="preserve"> </w:t>
      </w:r>
      <w:r>
        <w:t xml:space="preserve">Tài</w:t>
      </w:r>
      <w:r>
        <w:t xml:space="preserve"> </w:t>
      </w:r>
      <w:r>
        <w:t xml:space="preserve">Gay</w:t>
      </w:r>
      <w:r>
        <w:t xml:space="preserve"> </w:t>
      </w:r>
      <w:r>
        <w:t xml:space="preserve">Của</w:t>
      </w:r>
      <w:r>
        <w:t xml:space="preserve"> </w:t>
      </w:r>
      <w:r>
        <w:t xml:space="preserve">Giới</w:t>
      </w:r>
      <w:r>
        <w:t xml:space="preserve"> </w:t>
      </w:r>
      <w:r>
        <w:t xml:space="preserve">Hắc</w:t>
      </w:r>
      <w:r>
        <w:t xml:space="preserve"> </w:t>
      </w:r>
      <w:r>
        <w:t xml:space="preserve">Đạ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ù-nô-tân-nương-cải-tạo-tổng-tài-gay-của-giới-hắc-đạo"/>
      <w:bookmarkEnd w:id="21"/>
      <w:r>
        <w:t xml:space="preserve">Tù Nô Tân Nương: Cải Tạo Tổng Tài Gay Của Giới Hắc Đạ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2/tu-no-tan-nuong-cai-tao-tong-tai-gay-cua-gioi-hac-d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ô là một sát thủ được huấn luyện từ nhỏ, trên người có một hình xăm sư tử. Biệt hiệu là Sư Tử. Sở trường là ám sát bách phát bách trúng, bất kì nhân vật gì cô cũng có thể suy luận đến ba phần.</w:t>
            </w:r>
            <w:r>
              <w:br w:type="textWrapping"/>
            </w:r>
          </w:p>
        </w:tc>
      </w:tr>
    </w:tbl>
    <w:p>
      <w:pPr>
        <w:pStyle w:val="Compact"/>
      </w:pPr>
      <w:r>
        <w:br w:type="textWrapping"/>
      </w:r>
      <w:r>
        <w:br w:type="textWrapping"/>
      </w:r>
      <w:r>
        <w:rPr>
          <w:i/>
        </w:rPr>
        <w:t xml:space="preserve">Đọc và tải ebook truyện tại: http://truyenclub.com/tu-no-tan-nuong-cai-tao-tong-tai-gay-cua-gioi-hac-dao</w:t>
      </w:r>
      <w:r>
        <w:br w:type="textWrapping"/>
      </w:r>
    </w:p>
    <w:p>
      <w:pPr>
        <w:pStyle w:val="BodyText"/>
      </w:pPr>
      <w:r>
        <w:br w:type="textWrapping"/>
      </w:r>
      <w:r>
        <w:br w:type="textWrapping"/>
      </w:r>
    </w:p>
    <w:p>
      <w:pPr>
        <w:pStyle w:val="Heading2"/>
      </w:pPr>
      <w:bookmarkStart w:id="23" w:name="chương-1-giam-cầm-yêu"/>
      <w:bookmarkEnd w:id="23"/>
      <w:r>
        <w:t xml:space="preserve">1. Chương 1: Giam Cầm Yêu</w:t>
      </w:r>
    </w:p>
    <w:p>
      <w:pPr>
        <w:pStyle w:val="Compact"/>
      </w:pPr>
      <w:r>
        <w:br w:type="textWrapping"/>
      </w:r>
      <w:r>
        <w:br w:type="textWrapping"/>
      </w:r>
    </w:p>
    <w:p>
      <w:pPr>
        <w:pStyle w:val="BodyText"/>
      </w:pPr>
      <w:r>
        <w:t xml:space="preserve">Quyển I: Khúc nhạc dạo cô dâu đào hôn: Kết thúc của một tình yêu</w:t>
      </w:r>
    </w:p>
    <w:p>
      <w:pPr>
        <w:pStyle w:val="BodyText"/>
      </w:pPr>
      <w:r>
        <w:t xml:space="preserve">Edit Nu</w:t>
      </w:r>
    </w:p>
    <w:p>
      <w:pPr>
        <w:pStyle w:val="BodyText"/>
      </w:pPr>
      <w:r>
        <w:t xml:space="preserve">beta mimi</w:t>
      </w:r>
    </w:p>
    <w:p>
      <w:pPr>
        <w:pStyle w:val="BodyText"/>
      </w:pPr>
      <w:r>
        <w:t xml:space="preserve">Hoa Đồ mi nở, hoa đồ mi đại diện ột kết thúc cuối cùng</w:t>
      </w:r>
    </w:p>
    <w:p>
      <w:pPr>
        <w:pStyle w:val="BodyText"/>
      </w:pPr>
      <w:r>
        <w:t xml:space="preserve">Hoa Đồ mi mính chứng cho tuổi thanh xuân của một thiếu nữ đã qua đi, cũng có ý nghĩa là một tình yêu đã kết thúc. Ái đáo Đồ mi(1), lúc sinh mệnh rực rỡ nhất, sáng lạn nhất cũng chính là lúc tình yêu khắc cốt ghi tâm sắp biến mất.</w:t>
      </w:r>
    </w:p>
    <w:p>
      <w:pPr>
        <w:pStyle w:val="BodyText"/>
      </w:pPr>
      <w:r>
        <w:t xml:space="preserve">Cho nên, Đồ mi còn được xưng là “Loài hoa của những tình yêu đã chết”. Mà sau khi chết, là hồi sinh. Loài hoa mở đường cho con đường chết, diêm dúa lẳng lơ như máu, tà mị như linh hồn, là sự lưu luyến tuyệt mĩ nhất trên con đường cõi chết kia.</w:t>
      </w:r>
    </w:p>
    <w:p>
      <w:pPr>
        <w:pStyle w:val="BodyText"/>
      </w:pPr>
      <w:r>
        <w:t xml:space="preserve">Mà em, coi Đồ mi là sự tái sinh của tình yêu. Là đoàn tụ sum vầy sau sinh ly tử biệt.</w:t>
      </w:r>
    </w:p>
    <w:p>
      <w:pPr>
        <w:pStyle w:val="BodyText"/>
      </w:pPr>
      <w:r>
        <w:t xml:space="preserve">Cho dù chết đi, cho dù chia lìa, em vẫn mãi yêu anh. Cho nên, em yêu anh như vậy, không muốn anh phải vì em mà chết, cũng không muốn anh gặp bất cứ điều gì không tốt. Đồng ý với em, anh phải sống thật tốt.– Đào Chi Yêu.</w:t>
      </w:r>
    </w:p>
    <w:p>
      <w:pPr>
        <w:pStyle w:val="BodyText"/>
      </w:pPr>
      <w:r>
        <w:t xml:space="preserve">Nếu em một mình ra đi, như vậy, em để những cô đơn và vô vọng nhất lại cho anh, như vậy, em cảm thấy, anh như vậy, còn có thể tiếp tục một mình sống sao, Yêu Yêu?– Cung Nhã Thương.</w:t>
      </w:r>
    </w:p>
    <w:p>
      <w:pPr>
        <w:pStyle w:val="BodyText"/>
      </w:pPr>
      <w:r>
        <w:t xml:space="preserve">“Thương, xin lỗi, em không yêu anh. Em chỉ cần một đứa trẻ, còn anh đã giúp em, cám ơn anh đã cho em Tiểu Đào. Thật có lỗi nhưng em không thể kết hôn với một người em không yêu, em mang theo Tiểu Đào đi rồi, còn anh, cũng quên mẹ con em đi.– Đào Chi Yêu.”</w:t>
      </w:r>
    </w:p>
    <w:p>
      <w:pPr>
        <w:pStyle w:val="BodyText"/>
      </w:pPr>
      <w:r>
        <w:t xml:space="preserve">Đáng nhẽ nên là một hôn lễ ngọt ngào, đột nhiên không thấy bóng dáng cô dâu. Chỉ còn lại một bức thư duy nhất của cô dâu để lại, giọng điệu đơn giản bình thản, lại mang theo nỗi đau trí mạng, giống như một lưỡi dao sắc bén hung hăng cắm sâu vào ngực chú rể.</w:t>
      </w:r>
    </w:p>
    <w:p>
      <w:pPr>
        <w:pStyle w:val="BodyText"/>
      </w:pPr>
      <w:r>
        <w:t xml:space="preserve">Chú rể Cung Nhã Thương sắc mặt xanh mét, hai tay nắm chặt tờ giấy kia, hung tợn nhìn về phương xa, trong mắt chợt lóe lên sát khí, thật lâu sau, nghiến răng nghiến lợi nói: “Được lắm, được lắm. Đào Chi Yêu, em được lắm!! Đây là lần thứ ba em rời khỏi tôi, lần thứ ba trêu đùa tôi! Em được lắm!! Đào Chi Yêu, em đừng để tôi bắt được em, nếu không, tôi sẽ nhốt em bên tôi cả đời, em đã không yêu tôi, như vậy, tôi sẽ để em sống không bằng chết, làm tù nô của tôi cả đời!”</w:t>
      </w:r>
    </w:p>
    <w:p>
      <w:pPr>
        <w:pStyle w:val="BodyText"/>
      </w:pPr>
      <w:r>
        <w:t xml:space="preserve">Lần đầu tiên, cô cho anh là Ngưu Lang ượn giống, sau một đêm hoan ái, bối rối bỏ chạy. Vụng trộm sinh hạ con anh, biến mất 5 năm.</w:t>
      </w:r>
    </w:p>
    <w:p>
      <w:pPr>
        <w:pStyle w:val="BodyText"/>
      </w:pPr>
      <w:r>
        <w:t xml:space="preserve">Lần thứ hai, cô cho anh là GAY, cố gắng cải tạo anh, hấp dẫn anh, nhưng khi thành công hấp dẫn lên giường của cô đêm đó, lại lặng lẽ rời đi.</w:t>
      </w:r>
    </w:p>
    <w:p>
      <w:pPr>
        <w:pStyle w:val="BodyText"/>
      </w:pPr>
      <w:r>
        <w:t xml:space="preserve">Lần thứ ba, trong hôn lễ của hai người, cô lại một mình rời đi, mà lí do là cô không yêu anh!! Thật quá châm chọc!</w:t>
      </w:r>
    </w:p>
    <w:p>
      <w:pPr>
        <w:pStyle w:val="BodyText"/>
      </w:pPr>
      <w:r>
        <w:t xml:space="preserve">Cô mang theo con anh rời đi, không muốn gả cho anh, cô trêu đùa tình cảm của anh, coi anh như đồ chơi. Tất cả cô đối với anh đều là giả, đều là diễn xuất của cô.</w:t>
      </w:r>
    </w:p>
    <w:p>
      <w:pPr>
        <w:pStyle w:val="BodyText"/>
      </w:pPr>
      <w:r>
        <w:t xml:space="preserve">Chưa từng có người phụ nữ nào dám đối với anh như vậy! Chưa từng có, bởi vì, kẻ dám trêu đùa với Hắc Đế mặt quỷ, đều đã chết, không tồn tại trên thế giới này nữa rồi.</w:t>
      </w:r>
    </w:p>
    <w:p>
      <w:pPr>
        <w:pStyle w:val="BodyText"/>
      </w:pPr>
      <w:r>
        <w:t xml:space="preserve">Mà cô, là người duy nhất.</w:t>
      </w:r>
    </w:p>
    <w:p>
      <w:pPr>
        <w:pStyle w:val="BodyText"/>
      </w:pPr>
      <w:r>
        <w:t xml:space="preserve">Đáng chết!</w:t>
      </w:r>
    </w:p>
    <w:p>
      <w:pPr>
        <w:pStyle w:val="BodyText"/>
      </w:pPr>
      <w:r>
        <w:t xml:space="preserve">Cũng bởi vì cô biết anh yêu cô, mới dám trêu đùa anh như vậy!</w:t>
      </w:r>
    </w:p>
    <w:p>
      <w:pPr>
        <w:pStyle w:val="BodyText"/>
      </w:pPr>
      <w:r>
        <w:t xml:space="preserve">Anh, vĩnh viễn sẽ không trao trái tim mình ra lần nữa. Phụ nữ, đều là kẻ lừa gạt.</w:t>
      </w:r>
    </w:p>
    <w:p>
      <w:pPr>
        <w:pStyle w:val="BodyText"/>
      </w:pPr>
      <w:r>
        <w:t xml:space="preserve">Cung Nhã Thương từ phòng trang điểm cô dâu đi ra ngoài, nhìn hội trường hôn lễ chật ních khách quý, hôm nay, nhẽ ra là thời khắc hạnh phúc nhất của anh, nhìn mọi thứ đều một màu trắng tinh khiết, Cung Nhã Thương cười lạnh một tiếng, khóe miệng nhếch lên tàn ác khát máu.</w:t>
      </w:r>
    </w:p>
    <w:p>
      <w:pPr>
        <w:pStyle w:val="BodyText"/>
      </w:pPr>
      <w:r>
        <w:t xml:space="preserve">Ánh mắt anh lạnh lùng, lạnh lùng nhìn lướt qua hội trường hôn lễ vì sắc mặt anh xanh mét mà đột nhiên yên tĩnh, giọng nói như hàn băng rét buốt vang lên: “Hôn lễ này, không có cô dâu. Hôn lễ của Cung Nhã Thương tôi, hôm nay hủy bỏ .”</w:t>
      </w:r>
    </w:p>
    <w:p>
      <w:pPr>
        <w:pStyle w:val="BodyText"/>
      </w:pPr>
      <w:r>
        <w:t xml:space="preserve">Đào Chi Yêu, em làm tất cả như vậy, đều là cười nhạo tình cảm tôi dành cho em. Người phụ nữ như em, không xứng có được tình cảm của tôi, tình yêu của tôi.</w:t>
      </w:r>
    </w:p>
    <w:p>
      <w:pPr>
        <w:pStyle w:val="BodyText"/>
      </w:pPr>
      <w:r>
        <w:t xml:space="preserve">Nói xong rồi, Cung Nhã Thương lạnh lùng rời đi, để lại khách khứa ồn ào cả phòng.</w:t>
      </w:r>
    </w:p>
    <w:p>
      <w:pPr>
        <w:pStyle w:val="BodyText"/>
      </w:pPr>
      <w:r>
        <w:t xml:space="preserve">Đào Chi Yêu, tốt nhất em chạy xa một chút, tốt nhất đừng để tôi gặp được em, tốt nhất em mãi mãi đừng xuất hiện trước mặt tôi.</w:t>
      </w:r>
    </w:p>
    <w:p>
      <w:pPr>
        <w:pStyle w:val="BodyText"/>
      </w:pPr>
      <w:r>
        <w:t xml:space="preserve">Nếu không, tôi sẽ cho em biết, cái giá phải trả cho từng lần thoát khỏi tôi!</w:t>
      </w:r>
    </w:p>
    <w:p>
      <w:pPr>
        <w:pStyle w:val="BodyText"/>
      </w:pPr>
      <w:r>
        <w:t xml:space="preserve">(1) Xuất phát từ tác phẩm Hồng Lâu Mộng, nguyên văn là ‘Khai đáo đồ mi hoa sự liễu, thơ Tô Thức: ‘Đồ mi bất tranh xuân, tịch mịch khai tối vãn.”</w:t>
      </w:r>
    </w:p>
    <w:p>
      <w:pPr>
        <w:pStyle w:val="BodyText"/>
      </w:pPr>
      <w:r>
        <w:t xml:space="preserve">Quyển II: Kiếp sống sát thủ. Ngược luyến. Chạy trốn.</w:t>
      </w:r>
    </w:p>
    <w:p>
      <w:pPr>
        <w:pStyle w:val="BodyText"/>
      </w:pPr>
      <w:r>
        <w:t xml:space="preserve">Trong mật thất dưới lòng đất không ngừng truyền đến những tiếng roi da quất vào người khiến một người có trái tim lạnh như băng như Sư Tử cũng đau nhói, cô cho là mình vô cảm. Nhưng, chứng kiến Qụa Đen và Mèo Đêm chỉ kém mình có mấy tuổi bị đánh một cách thê thảm như thế, vẫn có chút không đành lòng. Cô biết, hắn đang đợi cô động lòng, đang đợi cô tìm hắn thỏa hiệp, để hắn có thể……</w:t>
      </w:r>
    </w:p>
    <w:p>
      <w:pPr>
        <w:pStyle w:val="BodyText"/>
      </w:pPr>
      <w:r>
        <w:t xml:space="preserve">“A…… A…… Đau quá…… Ô ô…… Đau quá…… chị ơi cứu em……” Sớm không nhịn được Qụa Đen khóc rống lên hướng về phía người chị song sinh Chồn tía kêu cứu, đứng một bên chứng kiến em gái ruột bị tra tấn như vậy đang nhìn mình, đã sớm cắn môi dưới, khóc không thành tiếng. Không biết có phải cắn quá mạnh, đã thấy có máu chảy xuống.</w:t>
      </w:r>
    </w:p>
    <w:p>
      <w:pPr>
        <w:pStyle w:val="BodyText"/>
      </w:pPr>
      <w:r>
        <w:t xml:space="preserve">Cô đau đớn nhìn chính em gái mình, trong mắt đều là đau lòng, nhưng, cô không có cách nào cả. Những người ở nơi này, đều do hắn định đoạt, dù là kẻ nào cũng chẳng thể thay đổi.</w:t>
      </w:r>
    </w:p>
    <w:p>
      <w:pPr>
        <w:pStyle w:val="BodyText"/>
      </w:pPr>
      <w:r>
        <w:t xml:space="preserve">Cô quay sang nhìn Sư Tử đang đứng một bên mặt không thay đổi, cũng là tổ trưởng của nhóm cô, tuy biết cô thường ngày lạnh lùng thờ ơ khiến cho người khác không thể gần đến nửa phần, nhưng, nhưng vẫn không nhịn được ngân ngấn nước mắt nhìn cô, dùng ánh mắt để cầu xin.</w:t>
      </w:r>
    </w:p>
    <w:p>
      <w:pPr>
        <w:pStyle w:val="BodyText"/>
      </w:pPr>
      <w:r>
        <w:t xml:space="preserve">Song, chỉ thấy Sư Tử vẫn chẳng động lòng một tẹo.</w:t>
      </w:r>
    </w:p>
    <w:p>
      <w:pPr>
        <w:pStyle w:val="BodyText"/>
      </w:pPr>
      <w:r>
        <w:t xml:space="preserve">Cô hận, nhưng lại bất lực, nếu còn tiếp tục nữa, em gái và Mèo Đêm đều sẽ bị đánh đến chết mất. Nhiệm vụ lần này của bọn cô vốn rất đơn giản, nhưng cũng chính vì rất đơn giản, làm cho Qụa Đen và Mèo Đêm tạo ra sơ suất, hơn nữa, chủ nhân lại cố ý phái người tới khảo nghiệm các cô, cho nên, các cô mới làm hỏng chuyện.</w:t>
      </w:r>
    </w:p>
    <w:p>
      <w:pPr>
        <w:pStyle w:val="BodyText"/>
      </w:pPr>
      <w:r>
        <w:t xml:space="preserve">Nhưng…… Đây là lần đầu tiên các cô làm nhiệm vụ, cho dù thất bại, cũng không cần tàn nhẫn đánh các cô thừa sống thiếu chết như thế.</w:t>
      </w:r>
    </w:p>
    <w:p>
      <w:pPr>
        <w:pStyle w:val="BodyText"/>
      </w:pPr>
      <w:r>
        <w:t xml:space="preserve">“Có ai cứu bọn họ với……” Chồn tía cắn răng, nước mắt rơi đầy mặt.</w:t>
      </w:r>
    </w:p>
    <w:p>
      <w:pPr>
        <w:pStyle w:val="BodyText"/>
      </w:pPr>
      <w:r>
        <w:t xml:space="preserve">Mèo Đêm ở một bên tuy rằng cũng đau, nhưng cô là người tính tình quật cường trước sau như một, cho nên cắn răng, đau đến toàn thân đều choáng váng, nhưng vẫn không rơi một giọt lệ. Nhưng mặt cô đã trắng bệch, thân mình run run, bộ dạng bị đánh đến nỗi trên người không còn chỗ nào nguyên vẹn, e chừng cũng chống đỡ không nổi nữa.</w:t>
      </w:r>
    </w:p>
    <w:p>
      <w:pPr>
        <w:pStyle w:val="BodyText"/>
      </w:pPr>
      <w:r>
        <w:t xml:space="preserve">Đúng lúc này, Qụa Đen vẫn khóc lóc đã ngất lịm đi. Nhìn thấy em gái như vậy, Chồn Tía lảo đảo một cái, muốn xông lên phía trước xem em gái, nhưng lại bị Hồ Ly ở một bên kéo chặt lại chỉ biết trơ mặt nhìn thảm kịch đang phát sinh trước mắt.</w:t>
      </w:r>
    </w:p>
    <w:p>
      <w:pPr>
        <w:pStyle w:val="BodyText"/>
      </w:pPr>
      <w:r>
        <w:t xml:space="preserve">“Bình tĩnh một chút…… Cô có đi cũng chỉ chịu chết thôi…… Cô nên hiểu rằng, chuyện hắn đã quyết định, không ai có thể thay đổi.” lời nói của Hồ Ly có chút oán giận nhìn Sư Tử đứng trơ như gỗ bên cạnh, không có cảm xúc gì, ngay cả liếc mắt cũng không thèm. Con người này, lạnh lùng vô tình quá mức. Trong tất cả những cô gái, chủ nhân yêu thương nhất, chính là cô, chỉ cần cô chịu, xin tha thứcho Mèo Đêm và Qụa Đen, vậy thì, chắc chắn sẽ tìm được đường sống.</w:t>
      </w:r>
    </w:p>
    <w:p>
      <w:pPr>
        <w:pStyle w:val="BodyText"/>
      </w:pPr>
      <w:r>
        <w:t xml:space="preserve">Nhưng –</w:t>
      </w:r>
    </w:p>
    <w:p>
      <w:pPr>
        <w:pStyle w:val="BodyText"/>
      </w:pPr>
      <w:r>
        <w:t xml:space="preserve">“Ô ô…… Em gái……” Chồn Tía gục vào trong lòng Hồ Ly, khóc thất thanh lên.</w:t>
      </w:r>
    </w:p>
    <w:p>
      <w:pPr>
        <w:pStyle w:val="BodyText"/>
      </w:pPr>
      <w:r>
        <w:t xml:space="preserve">Cách một loạt song sắt, người đàn ông tao nhã vô tình ở bên trong nhìn thoáng qua Qụa Đen đang hôn mê với vẻ thích thú, lạnh lùng nói: “Đúng là phế vật không còn dùng được nữa, hắt nước vào tiếp tục đánh.”</w:t>
      </w:r>
    </w:p>
    <w:p>
      <w:pPr>
        <w:pStyle w:val="BodyText"/>
      </w:pPr>
      <w:r>
        <w:t xml:space="preserve">Vốn ngất đi để chạy trốn tất cả, Qụa Đen bị hắt nước, từ từ tỉnh lại. Chỉ là nếu có thể, cô tình nguyện không cần tỉnh lại. Như vậy, sẽ không phải trải qua thứ địa ngục tra tấn này.</w:t>
      </w:r>
    </w:p>
    <w:p>
      <w:pPr>
        <w:pStyle w:val="BodyText"/>
      </w:pPr>
      <w:r>
        <w:t xml:space="preserve">Sư tử lạnh lùng nhìn tất cả mọi việc, thậm chí cười chua sót. Sao cô lại không biết các cô đang suy nghĩ gì chứ.</w:t>
      </w:r>
    </w:p>
    <w:p>
      <w:pPr>
        <w:pStyle w:val="BodyText"/>
      </w:pPr>
      <w:r>
        <w:t xml:space="preserve">Tất cả những đứa trẻ ở đây đều biết rằng, người chủ nhân yêu thương nhất chính là cô.</w:t>
      </w:r>
    </w:p>
    <w:p>
      <w:pPr>
        <w:pStyle w:val="BodyText"/>
      </w:pPr>
      <w:r>
        <w:t xml:space="preserve">Nghĩ vậy, sư tử cười lạnh một tiếng, đáy lòng càng trở nên lạnh lẽo.</w:t>
      </w:r>
    </w:p>
    <w:p>
      <w:pPr>
        <w:pStyle w:val="BodyText"/>
      </w:pPr>
      <w:r>
        <w:t xml:space="preserve">Nếu các cô biết nguyên nhân hắn đối với cô đặc biệt yêu thương. Như vậy, có lẽ sẽ không còn ai hâm mộ cô nữa.</w:t>
      </w:r>
    </w:p>
    <w:p>
      <w:pPr>
        <w:pStyle w:val="BodyText"/>
      </w:pPr>
      <w:r>
        <w:t xml:space="preserve">Hắn từng nói, hắn thích nhất tính tình cô, khuôn mặt cô, thân thể cô. Cho nên, đối với cô không giống như những người bình thường, đúng, chính xác là không giống người thường.</w:t>
      </w:r>
    </w:p>
    <w:p>
      <w:pPr>
        <w:pStyle w:val="BodyText"/>
      </w:pPr>
      <w:r>
        <w:t xml:space="preserve">Nhưng, hắn tưởng sẽ nhìn thấy dáng vẻ ngẫu nhiên thỏa hiệp của cô. Cho nên, hắn mới cố ý để cho các cô nhìn thấy tất cả những việc xảy ra trước mắt.</w:t>
      </w:r>
    </w:p>
    <w:p>
      <w:pPr>
        <w:pStyle w:val="BodyText"/>
      </w:pPr>
      <w:r>
        <w:t xml:space="preserve">Những người này, vốn không liên quan đến cô, nhưng…… Vì cái gì, trong lòng vẫn đang run rẩy……</w:t>
      </w:r>
    </w:p>
    <w:p>
      <w:pPr>
        <w:pStyle w:val="BodyText"/>
      </w:pPr>
      <w:r>
        <w:t xml:space="preserve">Sư tử tuyệt vọng nhắm mắt lại.</w:t>
      </w:r>
    </w:p>
    <w:p>
      <w:pPr>
        <w:pStyle w:val="BodyText"/>
      </w:pPr>
      <w:r>
        <w:t xml:space="preserve">Tại thời điểm Mèo Đêm và Qụa Đen đang chờ chết nhìn chiếc roi da đang chuẩn bị quất lên người. Sư tử rốt cục đứng dậy, nói nhỏ: “Cha, chờ một chút.”</w:t>
      </w:r>
    </w:p>
    <w:p>
      <w:pPr>
        <w:pStyle w:val="BodyText"/>
      </w:pPr>
      <w:r>
        <w:t xml:space="preserve">Đúng vậy, người nhốt các cô, huấn luyện các cô coi các cô như món đồ chơi, công cụ tiêu khiển, chính là cha nuôi của các cô, cũng chính là nhà từ thiện Khải Tư nổi tiếng San Francisco ở thế giới bên ngoài kia.</w:t>
      </w:r>
    </w:p>
    <w:p>
      <w:pPr>
        <w:pStyle w:val="BodyText"/>
      </w:pPr>
      <w:r>
        <w:t xml:space="preserve">Trong mắt những đứa trẻ bị bắt nuôi, hắn, chính là một ác ma điển hình.</w:t>
      </w:r>
    </w:p>
    <w:p>
      <w:pPr>
        <w:pStyle w:val="BodyText"/>
      </w:pPr>
      <w:r>
        <w:t xml:space="preserve">Vua từ thiện San Francisco Khải Tư. Đây là vị trí cũng như cách xưng hô của hắn ở thế giới bên ngoài. Mà hắn, mượn việc từ thiện để ngụy trang, thu dưỡng những đứa trẻ đặc biệt thông minh từ các quốc gia trên thế giới, thành lập một vương quốc dưới lòng đất, một công ty sát thủ vô cùng lớn trải rộng khắp thế giới. Ngoài mặt là thu dưỡng cô nhi. Nhưng sau lần đầu tiên Sư Tử làm nhiệm vụ, rốt cục cũng hiểu được những cô nhi tài trí thông minh, có khả năng đặc biệt này từ đâu tới.</w:t>
      </w:r>
    </w:p>
    <w:p>
      <w:pPr>
        <w:pStyle w:val="BodyText"/>
      </w:pPr>
      <w:r>
        <w:t xml:space="preserve">Căn bản không có cái gọi là cô nhi! Những cô nhi này, đều là những đứa trẻ công ty nhìn được từ trong các gia đình, trước khi những đứa trẻ biết cách ghi nhớ, giết chết cha mẹ bọn chúng, như vậy, những đứa trẻ sẽ biến thành cô nhi đích thực, mà Khải Tư dùng mánh lới từ thiện này để thu dưỡng những cô nhi đó, trước khi trưởng thành đều bị nhốt trong vương quốc dưới lòng đất này để tiến hành huấn luyện, giống như bị huấn luyện dưới địa ngục.</w:t>
      </w:r>
    </w:p>
    <w:p>
      <w:pPr>
        <w:pStyle w:val="BodyText"/>
      </w:pPr>
      <w:r>
        <w:t xml:space="preserve">Chương 1: Giam cầm yêu (2)</w:t>
      </w:r>
    </w:p>
    <w:p>
      <w:pPr>
        <w:pStyle w:val="BodyText"/>
      </w:pPr>
      <w:r>
        <w:t xml:space="preserve">Đầu tiên nhốt các cô trong một nhà tù, mỗi ngày ném cho các cô chút thức ăn, người nào có thể cướp được thì sẽ ăn no sống sót, không đoạt được, vậy thì, sẽ đói mà chết.</w:t>
      </w:r>
    </w:p>
    <w:p>
      <w:pPr>
        <w:pStyle w:val="BodyText"/>
      </w:pPr>
      <w:r>
        <w:t xml:space="preserve">Ba ngày đầu cô lờ đi không tranh cướp, nhưng, sau khi xác định mình phải sống sót đến cùng, liền bắt đầu giống như một con thú hoang xông lên giành giật lấy thức ăn.</w:t>
      </w:r>
    </w:p>
    <w:p>
      <w:pPr>
        <w:pStyle w:val="BodyText"/>
      </w:pPr>
      <w:r>
        <w:t xml:space="preserve">Sau 1 năm được nuôi dưỡng như một con vật không hề giống một con người, những người xung quanh các cô càng ngày càng ít đi, tóc của các cô càng ngày càng dài, móng tay cũng ngày càng dài, thân thể càng ngày càng bẩn. Các cô biến thành một đám dã thú thực sự.</w:t>
      </w:r>
    </w:p>
    <w:p>
      <w:pPr>
        <w:pStyle w:val="BodyText"/>
      </w:pPr>
      <w:r>
        <w:t xml:space="preserve">Các cô trong nhà tù đó, sống sót, chỉ có 5 người.</w:t>
      </w:r>
    </w:p>
    <w:p>
      <w:pPr>
        <w:pStyle w:val="BodyText"/>
      </w:pPr>
      <w:r>
        <w:t xml:space="preserve">Sau 1 năm, mật thất này đột nhiên xuất hiện một người đàn ông thoạt nhìn thanh lịch cao quý. Đó chính là cha nuôi trên danh nghĩa của các cô, thực ra là chủ nhân Khải Tư.</w:t>
      </w:r>
    </w:p>
    <w:p>
      <w:pPr>
        <w:pStyle w:val="BodyText"/>
      </w:pPr>
      <w:r>
        <w:t xml:space="preserve">Cuộc sống thường ngày tất cả đều trở thành ác mộng, chính là hắn dày công bày ra.</w:t>
      </w:r>
    </w:p>
    <w:p>
      <w:pPr>
        <w:pStyle w:val="BodyText"/>
      </w:pPr>
      <w:r>
        <w:t xml:space="preserve">Hắn mỉm cười nhìn 5 người các cô, lúc này các cô giống như một đám động vật nhạy bén và tràn ngập thú tính như nhau, thậm chí có chút hung ác.</w:t>
      </w:r>
    </w:p>
    <w:p>
      <w:pPr>
        <w:pStyle w:val="BodyText"/>
      </w:pPr>
      <w:r>
        <w:t xml:space="preserve">Hắn nhìn các cô, một loạt những danh hiệu nổi lên. Hắn coi các cô như động vật.</w:t>
      </w:r>
    </w:p>
    <w:p>
      <w:pPr>
        <w:pStyle w:val="BodyText"/>
      </w:pPr>
      <w:r>
        <w:t xml:space="preserve">Vì thế, liền có cô, Sư Tử. Hồ Ly. Chồn Tía. Quạ Đen. Mèo Đêm.</w:t>
      </w:r>
    </w:p>
    <w:p>
      <w:pPr>
        <w:pStyle w:val="BodyText"/>
      </w:pPr>
      <w:r>
        <w:t xml:space="preserve">Sau khi các cô ra khỏi nhà tù đó, giống như người nguyên thủy bị lạc vào thế giới hiện đại, nhưng các cô còn không có thời gian kịp thích ứng và hoảng hốt, một loạt các cuộc huấn luyện không phải dành cho con người bắt đầu.</w:t>
      </w:r>
    </w:p>
    <w:p>
      <w:pPr>
        <w:pStyle w:val="BodyText"/>
      </w:pPr>
      <w:r>
        <w:t xml:space="preserve">Các cô bị huấn luyện thành một nhóm sát thủ đứng đầu thế giới. Mà cô, Alice, danh hiệu Sư Tử. Am hiểu thuật ám sát, thuật dịch dung, càng thiên phú hơn là, cô có thể ngụy trang thành bất kì nhân vật gì, giống như đúc, bất luận kẻ nào cũng không thể nhận ra được.</w:t>
      </w:r>
    </w:p>
    <w:p>
      <w:pPr>
        <w:pStyle w:val="BodyText"/>
      </w:pPr>
      <w:r>
        <w:t xml:space="preserve">Cho nên, cô lại có thêm một danh hiệu là kẻ lừa đảo muôn mặt.</w:t>
      </w:r>
    </w:p>
    <w:p>
      <w:pPr>
        <w:pStyle w:val="BodyText"/>
      </w:pPr>
      <w:r>
        <w:t xml:space="preserve">Trên bảng xếp hạng sát thủ thế giới, cô là sát thủ trẻ tuổi duy nhất đứng trong top 10.</w:t>
      </w:r>
    </w:p>
    <w:p>
      <w:pPr>
        <w:pStyle w:val="BodyText"/>
      </w:pPr>
      <w:r>
        <w:t xml:space="preserve">Hơn nữa, cô khiến ọi người nhớ kĩ hơn một chút, là đôi mắt tím của cô. Sát thủ Sư Tử. Thiến sứ mắt tím. Đây là xưng hô của mọi người với cô.</w:t>
      </w:r>
    </w:p>
    <w:p>
      <w:pPr>
        <w:pStyle w:val="BodyText"/>
      </w:pPr>
      <w:r>
        <w:t xml:space="preserve">Nghe được giọng nói của cô, Khải Tư một thân đầu tóc vàng, một thân áo dài nho nhã quay lại nhìn qua, cười nhẹ nhàng với cô, dịu dàng nói: “Sư Tử yêu quý nhất của ta, tiểu bảo bối, con muốn phát biểu ý kiến gì sao?”</w:t>
      </w:r>
    </w:p>
    <w:p>
      <w:pPr>
        <w:pStyle w:val="BodyText"/>
      </w:pPr>
      <w:r>
        <w:t xml:space="preserve">Sư Tử nén lại chán ghét trong lòng mình, cố kéo một nụ cười tươi ngọt ngào nhất, ngay lập tức giống như một thiến sứ thuần khiết, Sư Tử nhẹ giọng nói: “Cha, Quạ Đen và Mèo Đêm đã làm sai chuyện, cha cũng đã trừng phạt họ rồi, Alice cam đoan họ đều đã nhớ kĩ bài học này. Con là tổ trưởng của nhóm, họ làm không tốt, là con quản lí không tốt, là lỗi của con, cha à.”</w:t>
      </w:r>
    </w:p>
    <w:p>
      <w:pPr>
        <w:pStyle w:val="BodyText"/>
      </w:pPr>
      <w:r>
        <w:t xml:space="preserve">Khải Tư nghe cô nói xong, trong mắt nhất thời sáng lên, cười lạnh, hắn hỏi ngược lại:“Tiểu bảo bối, ý của con là sẽ thay thế chúng sao? Không phản kháng à?”</w:t>
      </w:r>
    </w:p>
    <w:p>
      <w:pPr>
        <w:pStyle w:val="BodyText"/>
      </w:pPr>
      <w:r>
        <w:t xml:space="preserve">Lòng Sư Tử càng lúc càng trầm xuống, nhưng ngoài mặt vẫn cười tươi như hoa lộ ra hai núm đồng tiền, gật gật đầu, thẹn thùng nói:“Đương nhiên, thưa cha.” Không phản kháng? Ha ha, Sư Tử bi thương cười, hắn muốn đùa chết cô sao?</w:t>
      </w:r>
    </w:p>
    <w:p>
      <w:pPr>
        <w:pStyle w:val="BodyText"/>
      </w:pPr>
      <w:r>
        <w:t xml:space="preserve">Khải Tư có chút không chắc chắn, lại hỏi:“Tiểu bảo bối, con có biết ta đang nói đến trừng phạt không?”</w:t>
      </w:r>
    </w:p>
    <w:p>
      <w:pPr>
        <w:pStyle w:val="BodyText"/>
      </w:pPr>
      <w:r>
        <w:t xml:space="preserve">Sư Tử càng cười vui mừng hơn, gật gật đầu. Tiếng cười trong nhà lao dưới lòng đất càng trở nên chói tai, khiến Hồ Ly ở một bên đang khóc thương Chồn Tía cũng cảm thấy chán ghét, trong số các cô, hoàn mỹ không sứt mẻ nhất, ngụy trang giỏi nhất, trở thành nữ hoàng muôn mặt chính là Sư Tử. Từ khi cô 11 tuổi bắt đầu làm nhiệm vụ tới nay chưa hề xảy ra một chút sai sót nào, hoàn hảo, lí trí đến đáng sợ. Nhìn thấy cô còn có tâm tình cùng kẻ biến thái kia trêu đùa, hai người đều nhàn nhã như đang nói chuyện thoải mái sau khi ăn bánh uống trà vậy, vài người có chút ghen tị, lại có chút hâm mộ.</w:t>
      </w:r>
    </w:p>
    <w:p>
      <w:pPr>
        <w:pStyle w:val="BodyText"/>
      </w:pPr>
      <w:r>
        <w:t xml:space="preserve">Sư Tử biết trong mắt họ cô là cái dạng gì, nhưng, cô không quan tâm, một người sớm đã không còn trái tim, không còn tình cảm, thì nên có phản ứng gì đây.</w:t>
      </w:r>
    </w:p>
    <w:p>
      <w:pPr>
        <w:pStyle w:val="BodyText"/>
      </w:pPr>
      <w:r>
        <w:t xml:space="preserve">Thấy cô đã khẳng định đáp án của mình Khải Tư vô cùng hân hoan, xoay người chán ghét nhìn thoáng qua hai người mình đầy máu vô cùng bẩn thỉu, lạnh lùng căn dặn:“Nhốt lại hai tuần, chờ chúng học được khôn ra mới thả.”</w:t>
      </w:r>
    </w:p>
    <w:p>
      <w:pPr>
        <w:pStyle w:val="BodyText"/>
      </w:pPr>
      <w:r>
        <w:t xml:space="preserve">Nghe hắn nói như vậy, Hồ Ly và Chồn Tía đều thở phào nhẹ nhõm, hắn nói thế, cũng chính là giữ lại tính mạng cho Qụa Đen và Mèo Đêm.</w:t>
      </w:r>
    </w:p>
    <w:p>
      <w:pPr>
        <w:pStyle w:val="BodyText"/>
      </w:pPr>
      <w:r>
        <w:t xml:space="preserve">Các cô chỉ biết, chủ nhân đối với Sư Tử không giống như người thường. Trong năm mươi mấy đứa trẻ hắn thu nhận, chỉ có Sư Tử mới được gọi là cha, những người khác, chỉ có thể gọi hắn là chủ nhân. Đây là điểm khác biệt.</w:t>
      </w:r>
    </w:p>
    <w:p>
      <w:pPr>
        <w:pStyle w:val="BodyText"/>
      </w:pPr>
      <w:r>
        <w:t xml:space="preserve">Khải Tư đi ra một tay thân thiết ôm lấy Sư Tử, thân thể Sư Tử trở nên cứng ngắc, nhưng rất nhanh, lại trở về bình thường. Trái tim đã mất, còn cần thân thể làm gì, chỉ cần coi thân thể không phải của mình, dù xảy ra việc gì trên nó, cũng chẳng sao cả .</w:t>
      </w:r>
    </w:p>
    <w:p>
      <w:pPr>
        <w:pStyle w:val="BodyText"/>
      </w:pPr>
      <w:r>
        <w:t xml:space="preserve">Hai người biến mất khỏi nhà giam rất nhanh.</w:t>
      </w:r>
    </w:p>
    <w:p>
      <w:pPr>
        <w:pStyle w:val="BodyText"/>
      </w:pPr>
      <w:r>
        <w:t xml:space="preserve">Khiến Hồ Ly và Chồn Tía càng thêm chán ghét.</w:t>
      </w:r>
    </w:p>
    <w:p>
      <w:pPr>
        <w:pStyle w:val="BodyText"/>
      </w:pPr>
      <w:r>
        <w:t xml:space="preserve">Còn Mèo Đêm dường như sắp chết ngất, nhìn thấy hình ảnh Sư Tử rời đi, lại càng thêm bi thương. Trong tất cả mọi người chỉ có cô là biết được chân tướng sự thật. Không phải Sư Tử nói cho của cô, mà là một lần vô tình cô gặp được. Nửa đêm Sư Tử một mình vào nhà vệ sinh công cộng không bóng người rửa sạch những vết máu loang lổ trên cơ thể.</w:t>
      </w:r>
    </w:p>
    <w:p>
      <w:pPr>
        <w:pStyle w:val="BodyText"/>
      </w:pPr>
      <w:r>
        <w:t xml:space="preserve">Sau lần đó cô mới vỡ lẽ, cũng biết được, vì cái gì Khải Tư chỉ đối xử đặc biệt với duy nhất một mình Sư Tử. Khải Tư là một tên biến thái, thích chơi SM (1)! Hơn nữa chỉ thích ngược đãi Sư Tử! Tên biến thái đó, tra tấn Sư Tử không còn hình dạng con người nữa.</w:t>
      </w:r>
    </w:p>
    <w:p>
      <w:pPr>
        <w:pStyle w:val="BodyText"/>
      </w:pPr>
      <w:r>
        <w:t xml:space="preserve">Cô tình nguyện chết, cũng không muốn Sư Tử lại phải trải qua những tra tấn như vậy, cũng không muốn một người đã tuyệt vọng không còn trái tim như Sư Tử hết lần này đến lần khác trải qua những bóng bóng ma không bằng chết như thế. Cả đời đều không thoát khỏi bóng ma kia.</w:t>
      </w:r>
    </w:p>
    <w:p>
      <w:pPr>
        <w:pStyle w:val="BodyText"/>
      </w:pPr>
      <w:r>
        <w:t xml:space="preserve">Nhớ lại ngày ấy cô bắt gặp Sư Tử, Sư Tử mặt không chút thay đổi nói với cô: “Đừng thương hại, ngay cả một chút tình cảm cũng đừng lãng phí vào việc này. Bởi vì, một ngày nào đó, tôi sẽ tự tay giết chết tên cầm thú này.”</w:t>
      </w:r>
    </w:p>
    <w:p>
      <w:pPr>
        <w:pStyle w:val="BodyText"/>
      </w:pPr>
      <w:r>
        <w:t xml:space="preserve">Hiện tại, cô ấy lại vì các cô đi chịu đủ loại tra tấn biến thái của tên bệnh hoạn này sao?</w:t>
      </w:r>
    </w:p>
    <w:p>
      <w:pPr>
        <w:pStyle w:val="BodyText"/>
      </w:pPr>
      <w:r>
        <w:t xml:space="preserve">“Sư Tử…… đừng đi……” Mèo Đêm giãy dụa nhẹ giọng la lên, Sư Tử đi đến cửa dường như nghe được, quay đầu lại, nhìn cô cười thê lương.</w:t>
      </w:r>
    </w:p>
    <w:p>
      <w:pPr>
        <w:pStyle w:val="BodyText"/>
      </w:pPr>
      <w:r>
        <w:t xml:space="preserve">Một trận đau đớn, bóng tối chìm xuống, Mèo Đêm ngất lịm đi.</w:t>
      </w:r>
    </w:p>
    <w:p>
      <w:pPr>
        <w:pStyle w:val="BodyText"/>
      </w:pPr>
      <w:r>
        <w:t xml:space="preserve">Chú thích:</w:t>
      </w:r>
    </w:p>
    <w:p>
      <w:pPr>
        <w:pStyle w:val="Compact"/>
      </w:pPr>
      <w:r>
        <w:t xml:space="preserve">(1) SM: 1 dạng trò chơi mang tính bạo lực</w:t>
      </w:r>
      <w:r>
        <w:br w:type="textWrapping"/>
      </w:r>
      <w:r>
        <w:br w:type="textWrapping"/>
      </w:r>
    </w:p>
    <w:p>
      <w:pPr>
        <w:pStyle w:val="Heading2"/>
      </w:pPr>
      <w:bookmarkStart w:id="24" w:name="chương-2-ngược-dòng-bi-thương"/>
      <w:bookmarkEnd w:id="24"/>
      <w:r>
        <w:t xml:space="preserve">2. Chương 2: Ngược Dòng Bi Thương</w:t>
      </w:r>
    </w:p>
    <w:p>
      <w:pPr>
        <w:pStyle w:val="Compact"/>
      </w:pPr>
      <w:r>
        <w:br w:type="textWrapping"/>
      </w:r>
      <w:r>
        <w:br w:type="textWrapping"/>
      </w:r>
    </w:p>
    <w:p>
      <w:pPr>
        <w:pStyle w:val="BodyText"/>
      </w:pPr>
      <w:r>
        <w:t xml:space="preserve">Sư Tử bị Khải Tư đưa đến một căn phòng quen thuộc, tối đen không có lấy một tia sáng nào. Mỗi lần bước chân vào đây, Sư Tử đều cảm thấy giống như bản thân mình đang tiến vào cửa địa ngục, và mỗi lần bước ra khỏi nơi này, cảm giác của cô như vừa bị lăng trì và chết thêm một lần nữa. Vừa bước vào phòng, đóng cửa lại, Sư Tử vẫn đứng yên tại đó, quần áo cũng không cởi ra bởi vì Khải Tư thích tự tay cởi quần áo của cô. Hắn thích giống như một con thú hoang tự mình xé nát tất cả quần áo trên người cô. Hắn tưởng tượng mình là một con dã thú, thoả thích phát tiết thú tính của hắn trên thân thể cô.</w:t>
      </w:r>
    </w:p>
    <w:p>
      <w:pPr>
        <w:pStyle w:val="BodyText"/>
      </w:pPr>
      <w:r>
        <w:t xml:space="preserve">Trong lúc này cô đành phải chấp nhận không thể làm gì khác hơn. Cô còn chưa có đủ năng lực để phản kháng, nhưng sẽ có một ngày cô trở nên mạnh mẽ, cô nhất định phải đòi lại tất cả những gì mình đã mất. Đó là sự tự tôn, linh hồn, và nhất là tự do….cô thề với lòng mình cho dù có chết cô cũng phải đòi lại tất cả.</w:t>
      </w:r>
    </w:p>
    <w:p>
      <w:pPr>
        <w:pStyle w:val="BodyText"/>
      </w:pPr>
      <w:r>
        <w:t xml:space="preserve">Vì thế cô chẳng buồn nhấc tay. Quả nhiên đúng như vậy, sau khi Khải Tư bật ngọn đèn mờ nhạt duy nhất trong phòng lên liền vội vàng đi đến bên cô, hắn giống như một con thú hoang xé hết quần áo trên người cô.</w:t>
      </w:r>
    </w:p>
    <w:p>
      <w:pPr>
        <w:pStyle w:val="BodyText"/>
      </w:pPr>
      <w:r>
        <w:t xml:space="preserve">Quần áo bị xé nát rơi rụng tơi tả trên mặt đất, trên mặt Sư Tử dường như phảng phất một nụ cười yếu ớt, vỡ vụn trên mặt đất.</w:t>
      </w:r>
    </w:p>
    <w:p>
      <w:pPr>
        <w:pStyle w:val="BodyText"/>
      </w:pPr>
      <w:r>
        <w:t xml:space="preserve">Sư Tử đã sớm chết lặng. Sau khi tiến vào căn phòng này, cô chưa từng mặc lại bộ đồ cũ đi ra. Khải Tư đã sớm chuẩn bị sẵn những bộ quần áo mới vừa vặn với thân người cô.</w:t>
      </w:r>
    </w:p>
    <w:p>
      <w:pPr>
        <w:pStyle w:val="BodyText"/>
      </w:pPr>
      <w:r>
        <w:t xml:space="preserve">Sư Tử thật sự không hiểu? Tại sao lại là cô? Hết lần này tới lần khác đều nhất định phải là cô? Khải Tư quá biến thái gần như mê luyến việc muốn hành hạ cô.</w:t>
      </w:r>
    </w:p>
    <w:p>
      <w:pPr>
        <w:pStyle w:val="BodyText"/>
      </w:pPr>
      <w:r>
        <w:t xml:space="preserve">Quần áo trên người nhanh chóng bị cởi sạch, Khải Tư nhìn những vết thương lớn nhỏ trên người cô, hắn phát ra một trận cười kỳ dị, dâm đãng.</w:t>
      </w:r>
    </w:p>
    <w:p>
      <w:pPr>
        <w:pStyle w:val="BodyText"/>
      </w:pPr>
      <w:r>
        <w:t xml:space="preserve">Thật ra thì, sau khi ngược đãi và tra tấn cô, hắn đều tìm bác sĩ và thuốc trị thương tốt nhất để chữa trị cho cô, làm cho làn da cô trở nên trắng nõn, mềm mại như làn da của trẻ con. Nhưng vết thương của Sư Tử là những tổn thường sâu trong nội tâm, cho dù thuốc có tốt mấy cũng không thể chữa khỏi. Vì thế có đôi khi cô không thèm đi gặp bác sĩ, cô tình nguyện để lại những vết sẹo trên người mình để nhắc nhở bản thân về tất cả những sỉ nhục đã phải trải qua.</w:t>
      </w:r>
    </w:p>
    <w:p>
      <w:pPr>
        <w:pStyle w:val="BodyText"/>
      </w:pPr>
      <w:r>
        <w:t xml:space="preserve">Nhắc nhở bản thân phải kiên cường tiếp tục sống, nhắc nhở chính mình phải giết tên ác ma này. Không chỉ vì bản thân mà còn vì những cô nhi đáng thương mà ông ta sẽ nhận nuôi dưỡng sau này.</w:t>
      </w:r>
    </w:p>
    <w:p>
      <w:pPr>
        <w:pStyle w:val="BodyText"/>
      </w:pPr>
      <w:r>
        <w:t xml:space="preserve">“Sư Tử, con thật sự không ngoan…” Khải Tư chậm rãi dùng tay ma xát lên miệng những vết thương nhỏ dài chằng chịt lên nhau vẫn còn ửng hồng trên người Sư Tử, sau đó hung tợn cắm những móng tay nhọn hoắc vào chúng. Khiến những vết thương vừa mới đóng vảy chưa lâu đã bị chảy máu thêm lần nữa.</w:t>
      </w:r>
    </w:p>
    <w:p>
      <w:pPr>
        <w:pStyle w:val="BodyText"/>
      </w:pPr>
      <w:r>
        <w:t xml:space="preserve">“A…” Sư Tử không tự chủ kêu lên, cô cắn chặt môi dưới, không muốn phát ra một tiếng rên nào nữa.</w:t>
      </w:r>
    </w:p>
    <w:p>
      <w:pPr>
        <w:pStyle w:val="BodyText"/>
      </w:pPr>
      <w:r>
        <w:t xml:space="preserve">Nhưng cô càng không chịu khuất phục càng khơi dậy ham muốn chinh phục của Khải Tư.</w:t>
      </w:r>
    </w:p>
    <w:p>
      <w:pPr>
        <w:pStyle w:val="BodyText"/>
      </w:pPr>
      <w:r>
        <w:t xml:space="preserve">Hắn càng cười điên cuồng hơn, những móng tay thật dài càng đâm sâu thêm vào da thịt Sư Tử.</w:t>
      </w:r>
    </w:p>
    <w:p>
      <w:pPr>
        <w:pStyle w:val="BodyText"/>
      </w:pPr>
      <w:r>
        <w:t xml:space="preserve">Khải Tư giống như đã trêu đùa chán chê, bắt đầu cúi người xuống, vừa thân mật hôn lên vành tai cô vừa lạnh lùng ác độc nói “Sư Tử, hôm nay chúng ta chơi một trò khác thú vị hơn nhé”</w:t>
      </w:r>
    </w:p>
    <w:p>
      <w:pPr>
        <w:pStyle w:val="BodyText"/>
      </w:pPr>
      <w:r>
        <w:t xml:space="preserve">Hắn vừa nói xong, Sư Tử còn chưa kịp nhắm mắt lại, đã bị hắn kéo một cái. Sư Tử chật vật ngã xuống mặt đất, miệng vết thương trên lưng vì bị lôi kéo mà tràn ra máu, từ từ chảy ra ngoài. Vài giây sau, hai tay của Sư Tử đã bị bẻ ngoặt ra sau lưng, Khải Tư nhanh chóng dùng còng khóa chặt hai tay cô lại. Động tác này rất thành thạo giống như đã thực hiện hơn trăm ngàn lần rồi.</w:t>
      </w:r>
    </w:p>
    <w:p>
      <w:pPr>
        <w:pStyle w:val="BodyText"/>
      </w:pPr>
      <w:r>
        <w:t xml:space="preserve">Sư Tử cứ duy trì tư thế cứng ngắc đó, chỉ lát sau, hắn đã ném cô lên giường.</w:t>
      </w:r>
    </w:p>
    <w:p>
      <w:pPr>
        <w:pStyle w:val="BodyText"/>
      </w:pPr>
      <w:r>
        <w:t xml:space="preserve">Tiếp đó, Sư Tử không cần suy nghĩ cũng biết chuyện gì sẽ xảy ra.</w:t>
      </w:r>
    </w:p>
    <w:p>
      <w:pPr>
        <w:pStyle w:val="BodyText"/>
      </w:pPr>
      <w:r>
        <w:t xml:space="preserve">Quả nhiên, âm thanh từng đợt da thịt vỡ nứt ra. Đó là roi làm từ da của những con trăn lâu đời nhất giữa dòng sông Amazon. Giờ phút này đây, nó đang hung hăng quất từng nhát từng nhát một lên người cô.</w:t>
      </w:r>
    </w:p>
    <w:p>
      <w:pPr>
        <w:pStyle w:val="BodyText"/>
      </w:pPr>
      <w:r>
        <w:t xml:space="preserve">Lúc đầu Sư Tử bị đau, khẽ rên lên một tiếng, tiếng rên này khiến cho Khải Tư đã điên cuồng khát máu càng thêm điên cuồng hơn, hắn càng hưng phấn dùng roi ra quất mạnh vào cô, tra tấn cô.</w:t>
      </w:r>
    </w:p>
    <w:p>
      <w:pPr>
        <w:pStyle w:val="BodyText"/>
      </w:pPr>
      <w:r>
        <w:t xml:space="preserve">Máu từ vết thương vốn đã chảy ra nay càng thêm đau rát, cơ thể giống như nứt ra từng tấc từng tấc một.</w:t>
      </w:r>
    </w:p>
    <w:p>
      <w:pPr>
        <w:pStyle w:val="BodyText"/>
      </w:pPr>
      <w:r>
        <w:t xml:space="preserve">Sư Tử nở nụ cười đau thương, nụ cười của cô quá đỗi ảm đạm, không có bất kì cảm xúc nào hết. Chẳng lẽ cả đời cô đều phải trải qua sự nhục nhã như thế này sao? Không, tuyệt đối không, cho dù có chết, cô thà chết, bằng mọi cách cũng phải thoát khỏi cơn ác mộng này. Cô phải sống thật tốt, cô muốn cùng với một người bình thường cùng nhau trải qua cuộc sống yên bình như một người bình thường nhưng vô cùng hạnh phúc.</w:t>
      </w:r>
    </w:p>
    <w:p>
      <w:pPr>
        <w:pStyle w:val="BodyText"/>
      </w:pPr>
      <w:r>
        <w:t xml:space="preserve">Sư Tử âm thầm cắn răng chịu đựng, móng tay cắm sâu vào lòng bàn tay, không còn cảm thấy đớn đau. Một ngày nào đó, một ngày nào đó cô nhất định phải trốn khỏi địa ngục này, trải qua một cuộc sống của người bình thường, biến mất giữa biển người mênh mông để cho bọn họ vĩnh viễn cũng sẽ không tìm thấy cô.</w:t>
      </w:r>
    </w:p>
    <w:p>
      <w:pPr>
        <w:pStyle w:val="BodyText"/>
      </w:pPr>
      <w:r>
        <w:t xml:space="preserve">Sư Tử sớm biết rõ thói quen của hắn, từ đó về sau không hề rên lên một tiếng, lgiống như một con rối gỗ không có sinh mạng, không có máu thịt, nằm cứng đơ ở đó. Với một tư thế nhục nhã nằm phủ phục trên chiếc giường trắng như tuyết.</w:t>
      </w:r>
    </w:p>
    <w:p>
      <w:pPr>
        <w:pStyle w:val="BodyText"/>
      </w:pPr>
      <w:r>
        <w:t xml:space="preserve">Sư Tử mê man mở hé hai mắt, chỉ thấy từng giọt từng giọt máu tươi thấm đẫm trên chiếc giường trắng như tuyết.</w:t>
      </w:r>
    </w:p>
    <w:p>
      <w:pPr>
        <w:pStyle w:val="BodyText"/>
      </w:pPr>
      <w:r>
        <w:t xml:space="preserve">Sau mỗi lần tra tấn cô, hắn đều giữ lại khăn trải giường dính đầy vết máu, bởi vì hắn sẽ cảm thấy rất hưng phấn khi nhìn thấy chúng.</w:t>
      </w:r>
    </w:p>
    <w:p>
      <w:pPr>
        <w:pStyle w:val="BodyText"/>
      </w:pPr>
      <w:r>
        <w:t xml:space="preserve">Khải Tư thường ôm cô hôn điên cuồng, nhưng không thể làm bất kì chuyện gì khác, bởi vì hắn là một kẻ bất lực. Vì vậy hắn chỉ còn biết đánh cô, hành hạ cô, thậm chí dùng sáp đèn cầy nóng bỏng nhỏ từng giọt trên da thịt cô. Có đôi khi hắn dùng dao cắt từng chút từng chút trên làn da mềm mại của cô, miệng của những vết thương này rất nhỏ, nếu không để ý kỹ sẽ nhìn không ra, sau đó hắn nhỏ nước muối lên chúng, sự đau đớn làm cô muốn chết đi.</w:t>
      </w:r>
    </w:p>
    <w:p>
      <w:pPr>
        <w:pStyle w:val="BodyText"/>
      </w:pPr>
      <w:r>
        <w:t xml:space="preserve">Chỉ cần làm cô đau đớn, ông ta sẽ nghĩ ra tất cả biện pháp để thực hiện, bởi vì khi nhìn thấy vẻ đau đớn của cô, ông ta cảm thấy rất thỏa mãn.</w:t>
      </w:r>
    </w:p>
    <w:p>
      <w:pPr>
        <w:pStyle w:val="BodyText"/>
      </w:pPr>
      <w:r>
        <w:t xml:space="preserve">Không biết đã trãi qua bao lâu, Sư Tử chỉ cảm giác được toàn thân tê dại, đau đến nỗi giống như đã mất hết cảm giác.</w:t>
      </w:r>
    </w:p>
    <w:p>
      <w:pPr>
        <w:pStyle w:val="BodyText"/>
      </w:pPr>
      <w:r>
        <w:t xml:space="preserve">Hắn biết rõ đã đến thời điểm thích hợp, làm cho cô đau chết đi sống lại nhưng tuyệt đối không để cho cô ngất đi.</w:t>
      </w:r>
    </w:p>
    <w:p>
      <w:pPr>
        <w:pStyle w:val="BodyText"/>
      </w:pPr>
      <w:r>
        <w:t xml:space="preserve">Sống không bằng chết. Cảm giác muốn sống nhưng giống như mình đang ở địa ngục. Cô muốn chết nhưng ngay cả quyền được chết cũng không có.</w:t>
      </w:r>
    </w:p>
    <w:p>
      <w:pPr>
        <w:pStyle w:val="BodyText"/>
      </w:pPr>
      <w:r>
        <w:t xml:space="preserve">Trong lúc Sử Tử nghĩ cuộc tra tấn hôm nay đến đây đã chấm dứt, nhưng Khải Tư lại không nghĩ như vậy. Không biết từ đâu hắn lấy ra một cái xe kéo nhỏ đẩy những công cụ gì đó đến gần, cho tới khi đến cạnh Sự Tử mới dừng lại.</w:t>
      </w:r>
    </w:p>
    <w:p>
      <w:pPr>
        <w:pStyle w:val="BodyText"/>
      </w:pPr>
      <w:r>
        <w:t xml:space="preserve">Sư Tử lo lắng nhẹ nhàng mở mắt ra, cô nhìn thấy vẻ mặt của Khải Tư trong ánh đèn mờ nhạt đang toả ra ánh sáng kì dị. Loại hưng phấn này cô ít khi nhìn thấy.</w:t>
      </w:r>
    </w:p>
    <w:p>
      <w:pPr>
        <w:pStyle w:val="BodyText"/>
      </w:pPr>
      <w:r>
        <w:t xml:space="preserve">Cô đột nhiên nhớ lại câu nói trước đó của hắn “Sư Tử, hôm nay chúng ta sẽ chơi trò khác thú vị hơn”.</w:t>
      </w:r>
    </w:p>
    <w:p>
      <w:pPr>
        <w:pStyle w:val="BodyText"/>
      </w:pPr>
      <w:r>
        <w:t xml:space="preserve">Sư Tử bỗng nhiên cảm thấy lạnh giá, nhưng vẫn nhắm chặt hai mắt lại nhu cũ chấp nhận số mệnh của mình.</w:t>
      </w:r>
    </w:p>
    <w:p>
      <w:pPr>
        <w:pStyle w:val="BodyText"/>
      </w:pPr>
      <w:r>
        <w:t xml:space="preserve">Có một ngày nào đó, ta sẽ đem tất cả những thứ ngươi đối xử với ta hôm nay trả lại cho ngươi. Sẽ tự tay giết ngươi. Sư Tử tự nhủ trong lòng, nhưng không để lộ ra chút biểu tình nào.</w:t>
      </w:r>
    </w:p>
    <w:p>
      <w:pPr>
        <w:pStyle w:val="BodyText"/>
      </w:pPr>
      <w:r>
        <w:t xml:space="preserve">Trong lúc cô đang suy nghĩ miên man, Khải Tư đột ngột mở còng trên tay cô.</w:t>
      </w:r>
    </w:p>
    <w:p>
      <w:pPr>
        <w:pStyle w:val="BodyText"/>
      </w:pPr>
      <w:r>
        <w:t xml:space="preserve">Cổ tay bởi vì bị khóa chặt đã lâu trở nên đỏ ửng, thậm chí có chút máu rỉ ra.</w:t>
      </w:r>
    </w:p>
    <w:p>
      <w:pPr>
        <w:pStyle w:val="BodyText"/>
      </w:pPr>
      <w:r>
        <w:t xml:space="preserve">Sử Tử còn chưa kịp suy nghĩ thêm, rất nhanh phát hiện hai tay hai chân mình bị trói chặt vào thành giường, tư thế giống như hình chữ nhân (1). Nhìn cô lúc này, thương tích đầy mình đang nằm trên giường, giống như con kiến đang bò trên chảo nóng, cô muốn vùng dậy để làm giảm bớt sự đau đớn nhưng hai tay hai chân bị trói lại, không thể cử động được.</w:t>
      </w:r>
    </w:p>
    <w:p>
      <w:pPr>
        <w:pStyle w:val="BodyText"/>
      </w:pPr>
      <w:r>
        <w:t xml:space="preserve">Thật đau đớn và thống khổ. Những giọt mồ hôi từ trên trán Sư Tử thi nhau chảy xuống như mưa, vì toàn thân cũng bị đau nên mồ hôi tuôn ra cùng mình.</w:t>
      </w:r>
    </w:p>
    <w:p>
      <w:pPr>
        <w:pStyle w:val="BodyText"/>
      </w:pPr>
      <w:r>
        <w:t xml:space="preserve">Sư Tử quay đầu lại, hung hăng trừng mắt, liếc ông ta một cái, ý hỏi ông ta muốn làm gì.</w:t>
      </w:r>
    </w:p>
    <w:p>
      <w:pPr>
        <w:pStyle w:val="BodyText"/>
      </w:pPr>
      <w:r>
        <w:t xml:space="preserve">Rất nhanh cô đã có câu trả lời.</w:t>
      </w:r>
    </w:p>
    <w:p>
      <w:pPr>
        <w:pStyle w:val="BodyText"/>
      </w:pPr>
      <w:r>
        <w:t xml:space="preserve">Khải Tư nhìn cô cười tà ác, hình như hắn muốn lật thân thể cô lại.</w:t>
      </w:r>
    </w:p>
    <w:p>
      <w:pPr>
        <w:pStyle w:val="BodyText"/>
      </w:pPr>
      <w:r>
        <w:t xml:space="preserve">Khải Tư cầm trong tay một vật gì đó giống như kim châm đi tới bên cô, nhìn những vết roi khắp cả người cô đang rỉ máu.</w:t>
      </w:r>
    </w:p>
    <w:p>
      <w:pPr>
        <w:pStyle w:val="BodyText"/>
      </w:pPr>
      <w:r>
        <w:t xml:space="preserve">Hắn vừa vuốt ve, vừa tỏ vẻ si mê nói “Alice, Sư Tử nhỏ bé của ta… Từ hôm nay trở đi con chính là Sư Tử của ta. Ta sẽ giúp con tự tay xâm lên lưng một hình Sư Tử đại biểu cho con.”</w:t>
      </w:r>
    </w:p>
    <w:p>
      <w:pPr>
        <w:pStyle w:val="BodyText"/>
      </w:pPr>
      <w:r>
        <w:t xml:space="preserve">Nghe hắn nói, dù cho Sư Tử có ngốc thế nào cũng hiểu được chuyện gì sắp xảy ra, tên khốn kiếp này muốn tự tay khắc lên lưng cô một biểu tượng hình Sư Tử.</w:t>
      </w:r>
    </w:p>
    <w:p>
      <w:pPr>
        <w:pStyle w:val="BodyText"/>
      </w:pPr>
      <w:r>
        <w:t xml:space="preserve">Sư Tử không nhớ mình đã cắn răng bao nhiêu lần, kiên trì chịu đựng bao lâu, chỉ biết đó là lần duy nhất cô ngất đi, rồi sau đó từ từ tỉnh lại, rồi tiếp tục ngất đi, cứ như vậy lập đi lập lại không biết bao nhiêu lần. Hắn chính là muốn nhìn thấy cô như vậy, muốn chứng kiến bộ dáng sống không bằng chết của cô, như thế hắn sẽ càng thêm vui vẻ, hưng phấn.</w:t>
      </w:r>
    </w:p>
    <w:p>
      <w:pPr>
        <w:pStyle w:val="BodyText"/>
      </w:pPr>
      <w:r>
        <w:t xml:space="preserve">Lưng cô càng đau rát như lửa đốt, hắn càng xâm thêm mạnh tay, Sư Tử hiểu rõ, hình xăm này sẽ ở mãi trên lưng, nó sẽ đi theo cô suốt đời. Cả đời cô cũng sẽ không thể thoát khỏi cơn ác mộng đáng sợ này.</w:t>
      </w:r>
    </w:p>
    <w:p>
      <w:pPr>
        <w:pStyle w:val="BodyText"/>
      </w:pPr>
      <w:r>
        <w:t xml:space="preserve">Cho dù sau này cô có thể thoát khỏi hắn, nhưng trong lúc tắm rửa nhìn thấy hình xâm này sẽ làm cho cô không ngừng nhớ lại cơn ác mộng mà hắn đã tra tấn cô, chơi đùa với thân thể của cô.</w:t>
      </w:r>
    </w:p>
    <w:p>
      <w:pPr>
        <w:pStyle w:val="BodyText"/>
      </w:pPr>
      <w:r>
        <w:t xml:space="preserve">Đau… Đau quá… Vì sao lại đau đớn giống như đang ở địa ngục? Đau giống như sắp chết đi được?</w:t>
      </w:r>
    </w:p>
    <w:p>
      <w:pPr>
        <w:pStyle w:val="BodyText"/>
      </w:pPr>
      <w:r>
        <w:t xml:space="preserve">Có ai không, có ai tới cứu cô không?</w:t>
      </w:r>
    </w:p>
    <w:p>
      <w:pPr>
        <w:pStyle w:val="Compact"/>
      </w:pPr>
      <w:r>
        <w:t xml:space="preserve">Cô đã trưởng thành trong cái địa ngục như vậy, tất cả những điều xảy ra nói cho cô biết một sự thật…. Thế gian này đều là lạnh lùng và tuyệt vọng.</w:t>
      </w:r>
      <w:r>
        <w:br w:type="textWrapping"/>
      </w:r>
      <w:r>
        <w:br w:type="textWrapping"/>
      </w:r>
    </w:p>
    <w:p>
      <w:pPr>
        <w:pStyle w:val="Heading2"/>
      </w:pPr>
      <w:bookmarkStart w:id="25" w:name="chương-3-thứ-gọi-là-tình-yêu"/>
      <w:bookmarkEnd w:id="25"/>
      <w:r>
        <w:t xml:space="preserve">3. Chương 3: Thứ Gọi Là Tình Yêu</w:t>
      </w:r>
    </w:p>
    <w:p>
      <w:pPr>
        <w:pStyle w:val="Compact"/>
      </w:pPr>
      <w:r>
        <w:br w:type="textWrapping"/>
      </w:r>
      <w:r>
        <w:br w:type="textWrapping"/>
      </w:r>
    </w:p>
    <w:p>
      <w:pPr>
        <w:pStyle w:val="BodyText"/>
      </w:pPr>
      <w:r>
        <w:t xml:space="preserve">Mặt Sư Tử không chút thay đổi đi vào phòng, quần áo trên người cô đã thay bằng bộ đồ mới được chuẩn bị trong căn phòng kia</w:t>
      </w:r>
    </w:p>
    <w:p>
      <w:pPr>
        <w:pStyle w:val="BodyText"/>
      </w:pPr>
      <w:r>
        <w:t xml:space="preserve">Trong phòng ngủ chỉ có Chồn Tía và Hồ Ly, Quạ Đen và Mèo Đen vẫn còn đang bị nhốt, chưa được thả ra.</w:t>
      </w:r>
    </w:p>
    <w:p>
      <w:pPr>
        <w:pStyle w:val="BodyText"/>
      </w:pPr>
      <w:r>
        <w:t xml:space="preserve">Ngoài trán hơi nhăn lại, sắc mặt hơi tái nhợt một chút, những thứ khác, dường như đều không có việc gì. Không còn hơi sức để ý Hồ Ly và Chồn Tía trong phòng đang khinh thường nhìn cô đầy giễu cợt, Sư Tử cầm lấy khăn tắm của mình bước ra ngoài. Cô biết họ đang nghĩ gì…. cũng biết họ đang nghĩ cô cùng Khải Tư như thế nào… nhưng cô không thèm quan tâm… hoặc có thể nói cô căn bản không còn sức lực để bận tâm.</w:t>
      </w:r>
    </w:p>
    <w:p>
      <w:pPr>
        <w:pStyle w:val="BodyText"/>
      </w:pPr>
      <w:r>
        <w:t xml:space="preserve">Cô muốn đi rửa sạch các vết máu và mùi của tên đàn ông đó để lại trên người cô, dù cô biết có những thứ không thể nào rửa sạch.. Đó chính là hình xăm Sư Tử trên lưng cô cùng những vết thương và những cơn ác mộng trong lòng.</w:t>
      </w:r>
    </w:p>
    <w:p>
      <w:pPr>
        <w:pStyle w:val="BodyText"/>
      </w:pPr>
      <w:r>
        <w:t xml:space="preserve">Hình xăm kia vĩnh viễn không thể xóa được, bởi vì sau khi xăm xong, Khải Tư còn rắc lên đó một thứ bột do Quái Y Shrek bào chế ra, giống như một lượng lớn osteoclasts (1), khi rắc thứ bột phấn đó lên hình xăm đầm đìa máu, hình xăm sẽ như khắc sâu vào da thịt cô, nó sẽ hòa lẫn vào máu thịt của cô, Nếu cô muốn xóa đi hình xăm ấy, cô sẽ phải trải qua một sự đau đớn tận xương tủy.</w:t>
      </w:r>
    </w:p>
    <w:p>
      <w:pPr>
        <w:pStyle w:val="BodyText"/>
      </w:pPr>
      <w:r>
        <w:t xml:space="preserve">Khải Tư đã liệu trước tất cả và hắn đã làm tất cả. Hình xâm này sẽ theo cô suốt đời, trở thành cơn ác mộng ám ảnh cô cả đời không thể nào xóa bỏ được. Bởi vì mỗi khi nhìn thấy nó sẽ làm cô nhớ lại rõ ràng những việc cô đã trải qua dưới thế giới ngầm này.</w:t>
      </w:r>
    </w:p>
    <w:p>
      <w:pPr>
        <w:pStyle w:val="BodyText"/>
      </w:pPr>
      <w:r>
        <w:t xml:space="preserve">Trong đầu cô hiện ra những lời nói của Khải Tư khi cô lảo đảo rời đi “Sư Tử cả đời này con là đồ chơi của ta, trừ khi ta chơi chán hay là khi con chết, nếu không cả đời này con không thể thoát khỏi lòng bàn tay của ta” Hình xâm đó là ta khắc trên người con ấn ký tù nô (2), cho dù con ở nơi nào, ta sẽ dựa vào ấn ký đó, nếu phải bới tung chân trời góc biển cũng sẽ tìm con trở về.</w:t>
      </w:r>
    </w:p>
    <w:p>
      <w:pPr>
        <w:pStyle w:val="BodyText"/>
      </w:pPr>
      <w:r>
        <w:t xml:space="preserve">Sư Tử thương yêu nhất của ta, đừng có ý định chạy trốn, bởi vì nếu không tìm thấy con, trong nhất thời phẫn nộ, ta không biết mình sẽ làm ra hành động điên cuồng gì. Con đã hiểu chưa, Sư Tử thương yêu nhất của ta?” Khải Tư cười rất vui vẻ, sau mỗi lần hành hạ cô, tâm tình của hắn đều rất tốt…</w:t>
      </w:r>
    </w:p>
    <w:p>
      <w:pPr>
        <w:pStyle w:val="BodyText"/>
      </w:pPr>
      <w:r>
        <w:t xml:space="preserve">Và sau mỗi lần kết thúc, hắn đều bảo cô đi đến nơi Quái Y Shrek(3) lấy một loại thuốc mỡ, chỉ cần bôi lên vết thương, những vết sẹo sẽ từ từ biến mất. Trước khi hắn hành hạ cô một lần nữa, làn da của cô sẽ từ từ hồi phục lại như cũ không để lại dấu vết. Như vậy, tâm tình của hắn càng thêm cao hứng. Bởi vì hắn có thể hết lần này đến lần khác để lại dấu vết trên làn da mịn màng xinh đẹp đó.</w:t>
      </w:r>
    </w:p>
    <w:p>
      <w:pPr>
        <w:pStyle w:val="BodyText"/>
      </w:pPr>
      <w:r>
        <w:t xml:space="preserve">Mà cô trước giờ chưa từng nghe theo lời hắn, cô thà để lại vết thương, những vết sẹo uốn lượn đó sẽ nhắc nhở cô nên làm gì.</w:t>
      </w:r>
    </w:p>
    <w:p>
      <w:pPr>
        <w:pStyle w:val="BodyText"/>
      </w:pPr>
      <w:r>
        <w:t xml:space="preserve">Chồn Tía và Hồ Ly nhìn cô, với nhãn lực của họ có thể nhìn ra bước chân của cô không giống bình thường, nhưng ánh mắt của Hồ Ly không thèm để tâm, ở trong mắt cô, có lẽ cô ta đã làm những chuyện đáng khinh thường với Khải Tư, Mặc dù Chồn Tía cũng nghĩ như vậy, nhưng dù sao cô ta cũng cứu em của cô là Quạ Đen.</w:t>
      </w:r>
    </w:p>
    <w:p>
      <w:pPr>
        <w:pStyle w:val="BodyText"/>
      </w:pPr>
      <w:r>
        <w:t xml:space="preserve">Cô nên nói một lời cảm ơn.</w:t>
      </w:r>
    </w:p>
    <w:p>
      <w:pPr>
        <w:pStyle w:val="BodyText"/>
      </w:pPr>
      <w:r>
        <w:t xml:space="preserve">Chồn Tía hít sâu một hơi, bước qua, nụ cười có chút ngượng ngùng, nhưng vẫn mở miệng nói “Ta…” Còn chưa nói dứt lời, đã nhìn thấy Sư Tử suy yếu, toàn thân mềm nhũn ngã xuống đất.</w:t>
      </w:r>
    </w:p>
    <w:p>
      <w:pPr>
        <w:pStyle w:val="BodyText"/>
      </w:pPr>
      <w:r>
        <w:t xml:space="preserve">Theo phản xạ Chồn Tía đỡ cô dậy, nhưng cô cố giãy ra khỏi tay cô ta. Chồn Tía vội la lên “Cô làm sao vậy, đứng không vững mà còn làm ra vẻ kiên cường, để tôi đỡ cô nhé.” Mỗi ngày trước khi đi ngủ Sư Tử đều tắm rửa đó là thói quen của cô mà ai ai cũng biết.Sư Tử vẫn quật cường hất tay cô ra, cắn răng nói “Không cần cô đỡ tôi, tôi tự mình có thể đi được” Khi mở miệng mới biết giọng nói của mình khàn khàn, bởi vì đã nhịn đau rất lâu, yết hầu trở nên khô cạn, không còn hơi sức để mở miệng nói chuyện.</w:t>
      </w:r>
    </w:p>
    <w:p>
      <w:pPr>
        <w:pStyle w:val="BodyText"/>
      </w:pPr>
      <w:r>
        <w:t xml:space="preserve">Dáng đi của Sử Tử có vẻ loạng choạng khi cô bước đi, Chồn Tía bỗng nhiên phát hiện một màu sắc chói mắt dần dần hiện ra hơi mờ mờ trên cái áo trắng như tuyết của cô, chậm rãi nở ra tạo thành một đoá hoa tuyệt đẹp. Chồn Tía không phải là kẻ ngu ngốc, chỉ liếc qua cô cũng biết đó là máu.</w:t>
      </w:r>
    </w:p>
    <w:p>
      <w:pPr>
        <w:pStyle w:val="BodyText"/>
      </w:pPr>
      <w:r>
        <w:t xml:space="preserve">“Cô làm sao vậy? “Chồn Tía xông tới, nhìn sắc mặt tái nhợt của cô, không lẽ họ đã hiểu lầm cô điều gì? Các cô có chuyện gì không biết?</w:t>
      </w:r>
    </w:p>
    <w:p>
      <w:pPr>
        <w:pStyle w:val="BodyText"/>
      </w:pPr>
      <w:r>
        <w:t xml:space="preserve">Sự Tử thản nhiên lắc đầu, cười nhạt.</w:t>
      </w:r>
    </w:p>
    <w:p>
      <w:pPr>
        <w:pStyle w:val="BodyText"/>
      </w:pPr>
      <w:r>
        <w:t xml:space="preserve">“Cô nói đi, cô rốt cuộc đã bị gì vậy?” Chồn Tía dường như không còn chịu nổi sự trầm mặc của người này.</w:t>
      </w:r>
    </w:p>
    <w:p>
      <w:pPr>
        <w:pStyle w:val="BodyText"/>
      </w:pPr>
      <w:r>
        <w:t xml:space="preserve">Có một tiếng động lớn phá vỡ không gian yên tĩnh. Tất cả đồ đạc và cái thau trong tay Sư Tử rơi xuống văng tung tóe trên mặt đất, nhìn rất hỗn loạn, bi thương.</w:t>
      </w:r>
    </w:p>
    <w:p>
      <w:pPr>
        <w:pStyle w:val="BodyText"/>
      </w:pPr>
      <w:r>
        <w:t xml:space="preserve">Chồn Tía khiếp sợ, sửng sốt đứng nhìn, khi định thần lại liền nhào tới cởi cái áo sơ mi mỏng manh trên người cô ra, Chồn Tía và Hồ Ly đều thở dốc vì kinh ngạc, cả hai hoàn toàn ngẩn người ra.</w:t>
      </w:r>
    </w:p>
    <w:p>
      <w:pPr>
        <w:pStyle w:val="BodyText"/>
      </w:pPr>
      <w:r>
        <w:t xml:space="preserve">Đây là lưng của con người sao? Vết thương chằn chịt khắp nơi, cho đến bây giờ vẫn còn chảy máu, Màu máu đỏ tươi, từng giọt từng giọt rĩ ra, lan tràn khắp cả lưng cô.</w:t>
      </w:r>
    </w:p>
    <w:p>
      <w:pPr>
        <w:pStyle w:val="BodyText"/>
      </w:pPr>
      <w:r>
        <w:t xml:space="preserve">Nhưng điều đó vẫn chưa làm các cô khiếp sợ nhất, điều kinh hoàng nhất chính là trên chiếc lưng thảm hại đó có hình một con Sư Tử giống như thật được ai đó từng mủi từng mủi kim thêu lên làn da.</w:t>
      </w:r>
    </w:p>
    <w:p>
      <w:pPr>
        <w:pStyle w:val="BodyText"/>
      </w:pPr>
      <w:r>
        <w:t xml:space="preserve">Sư Tử không chút để ý đến thân hình trần trụi của mình, thản nhiên xoay người lại, làm giống như không có chuyện gì xảy ra, lạnh lùng cười nói “Nhìn đủ chưa, nếu đã nhìn đủ, tôi có thể đi tắm được rồi chứ?”</w:t>
      </w:r>
    </w:p>
    <w:p>
      <w:pPr>
        <w:pStyle w:val="BodyText"/>
      </w:pPr>
      <w:r>
        <w:t xml:space="preserve">Nếu họ nghĩ làm như vậy có thể làm thương tổn cô, sỉ nhục cô thì họ đã lầm rồi, Trái tim Sư Tử của cô đã chết kể từ khi cô quyết định sống sót, đi giành giựt thức ăn ngày đó.</w:t>
      </w:r>
    </w:p>
    <w:p>
      <w:pPr>
        <w:pStyle w:val="BodyText"/>
      </w:pPr>
      <w:r>
        <w:t xml:space="preserve">“Xin lỗi, thật xin lỗi.” Chồn Tía không biết trong lúc này nên nói lời gì mới phải. sau khi lắp bắp một hồi mới đưa quần áo qua cho Sư Tử. Sư Tử cũng không làm khó cô, tùy ý khoác áo quần lên người.</w:t>
      </w:r>
    </w:p>
    <w:p>
      <w:pPr>
        <w:pStyle w:val="BodyText"/>
      </w:pPr>
      <w:r>
        <w:t xml:space="preserve">Trong lúc Sư Tử chuẩn bị rời đi, Hồ Ly nãy giờ vẫn đứng yên trầm mặc tiến lên hỏi một câu: “Những vết thương này rốt cuộc là do ai làm?”</w:t>
      </w:r>
    </w:p>
    <w:p>
      <w:pPr>
        <w:pStyle w:val="BodyText"/>
      </w:pPr>
      <w:r>
        <w:t xml:space="preserve">Sư Tử quay đầu lại, lạnh lùng cười không trả lời mà hỏi ngược lại “Những vết thương này không phải là thứ sủng ái các ngươi vẫn luôn hâm mộ sao?”</w:t>
      </w:r>
    </w:p>
    <w:p>
      <w:pPr>
        <w:pStyle w:val="BodyText"/>
      </w:pPr>
      <w:r>
        <w:t xml:space="preserve">Nói dứt lời, không cần để ý đến ai, cô rời đi.</w:t>
      </w:r>
    </w:p>
    <w:p>
      <w:pPr>
        <w:pStyle w:val="BodyText"/>
      </w:pPr>
      <w:r>
        <w:t xml:space="preserve">Để lại hai người với ánh mắt xót thương đau đớn đứng ở đó, họ như đột nhiên hiểu ra, vì sao, mặc dù bị đánh đến nửa tỉnh nửa mê mà Mèo Đen cũng không muốn cô rời đi,… Lúc này các cô cũng hiểu, các cô đã hiểu nguyên nhân vì sao Sư Tử vẫn đứng lạnh lùng quan sát. Nhưng cuối cùng cô cũng lựa chọn đi…</w:t>
      </w:r>
    </w:p>
    <w:p>
      <w:pPr>
        <w:pStyle w:val="BodyText"/>
      </w:pPr>
      <w:r>
        <w:t xml:space="preserve">Nụ cười lạnh lùng đó trong lúc này thật là đau đớn biết bao, làm cho lòng người đau xót biết bao nhiêu.</w:t>
      </w:r>
    </w:p>
    <w:p>
      <w:pPr>
        <w:pStyle w:val="BodyText"/>
      </w:pPr>
      <w:r>
        <w:t xml:space="preserve">Chú thích</w:t>
      </w:r>
    </w:p>
    <w:p>
      <w:pPr>
        <w:pStyle w:val="BodyText"/>
      </w:pPr>
      <w:r>
        <w:t xml:space="preserve">(1) osteoclasts: Một loại tế bào phá hủy cấu trúc xương</w:t>
      </w:r>
    </w:p>
    <w:p>
      <w:pPr>
        <w:pStyle w:val="BodyText"/>
      </w:pPr>
      <w:r>
        <w:t xml:space="preserve">(2) Ấn ký tù nô: Giống như ký hiệu của nô lệ</w:t>
      </w:r>
    </w:p>
    <w:p>
      <w:pPr>
        <w:pStyle w:val="Compact"/>
      </w:pPr>
      <w:r>
        <w:t xml:space="preserve">(3) Quái Y Shrek: một tên bác sĩ quái dị, kì quái</w:t>
      </w:r>
      <w:r>
        <w:br w:type="textWrapping"/>
      </w:r>
      <w:r>
        <w:br w:type="textWrapping"/>
      </w:r>
    </w:p>
    <w:p>
      <w:pPr>
        <w:pStyle w:val="Heading2"/>
      </w:pPr>
      <w:bookmarkStart w:id="26" w:name="chương-4-tìm-đường-sống-trong-chỗ-chết"/>
      <w:bookmarkEnd w:id="26"/>
      <w:r>
        <w:t xml:space="preserve">4. Chương 4: Tìm Đường Sống Trong Chỗ Chết</w:t>
      </w:r>
    </w:p>
    <w:p>
      <w:pPr>
        <w:pStyle w:val="Compact"/>
      </w:pPr>
      <w:r>
        <w:br w:type="textWrapping"/>
      </w:r>
      <w:r>
        <w:br w:type="textWrapping"/>
      </w:r>
    </w:p>
    <w:p>
      <w:pPr>
        <w:pStyle w:val="BodyText"/>
      </w:pPr>
      <w:r>
        <w:t xml:space="preserve">Khu rừng rậm kín đến mức không có một cơn gió nào có thể lọt qua nổi, không khí thật nóng bức trầm trọng, trên không trung lộ ra một mặt trời thật lớn, cả khu rừng giống như một lò nướng khổng lồ, con người nếu đi vào trong đó sẽ cảm thấy đau khổ vô cùng, như thể việc hít thở cũng bị ngừng lại.</w:t>
      </w:r>
    </w:p>
    <w:p>
      <w:pPr>
        <w:pStyle w:val="BodyText"/>
      </w:pPr>
      <w:r>
        <w:t xml:space="preserve">Nhưng vào lúc này, trong khu rừng rậm kín mít đó đang diễn ra một cuộc huấn luyện sống chết. Nếu không ra khỏi cánh rừng đúng thời hạn, cả người sẽ bị nổ tung thành tro bụi. Có rất nhiều thuốc nổ được chôn trong rừng, nên các cô sống chết cũng phải hoàn thành nhiệm vụ đúng giờ.</w:t>
      </w:r>
    </w:p>
    <w:p>
      <w:pPr>
        <w:pStyle w:val="BodyText"/>
      </w:pPr>
      <w:r>
        <w:t xml:space="preserve">Bằng không chỉ có một kết cục duy nhất—đó chính là cái chết.</w:t>
      </w:r>
    </w:p>
    <w:p>
      <w:pPr>
        <w:pStyle w:val="BodyText"/>
      </w:pPr>
      <w:r>
        <w:t xml:space="preserve">Sư Tử nhìn vào thiết bị định vị từ vệ tinh, và chiếc đồng hồ đếm chính xác tới từng giây, chỉ còn 100 giây nữa là thuốc nổ sẽ nổ tung, mà từ trong rừng rậm chạy ra còn năm trăm mét. Đủ, các cô vẫn còn đủ thời gian!</w:t>
      </w:r>
    </w:p>
    <w:p>
      <w:pPr>
        <w:pStyle w:val="BodyText"/>
      </w:pPr>
      <w:r>
        <w:t xml:space="preserve">Cô nói ngắn gọn giao phó “Một trăm giây, năm trăm mét, sau đó nơi này sẽ phát nổ.”</w:t>
      </w:r>
    </w:p>
    <w:p>
      <w:pPr>
        <w:pStyle w:val="BodyText"/>
      </w:pPr>
      <w:r>
        <w:t xml:space="preserve">Bốn người bên cạnh gật đầu, đối với những người đã được huấn luyện từ bé như các cô, chỉ cần nói như vậy cũng đủ hiểu.</w:t>
      </w:r>
    </w:p>
    <w:p>
      <w:pPr>
        <w:pStyle w:val="BodyText"/>
      </w:pPr>
      <w:r>
        <w:t xml:space="preserve">Khi Sư Tử vừa dứt lời, năm người bắt đầu chạy như điên ra khỏi rừng, Thân thể mạnh mẽ, phản ứng nhanh nhẹn, đây là những yếu tố mà một sát thủ cần phải có, Mấy người bọn họ chạy như bay trong rừng rậm, con người vì bản năng sinh tồn sẽ bộc lộ những khả năng làm người ta kinh ngạc.</w:t>
      </w:r>
    </w:p>
    <w:p>
      <w:pPr>
        <w:pStyle w:val="BodyText"/>
      </w:pPr>
      <w:r>
        <w:t xml:space="preserve">Đối với nhóm người đã được huấn luyện vì sự sống chết mà làm đủ mọi cách, cuộc huấn luyện hôm nay đối với các cô không là gì cả.</w:t>
      </w:r>
    </w:p>
    <w:p>
      <w:pPr>
        <w:pStyle w:val="BodyText"/>
      </w:pPr>
      <w:r>
        <w:t xml:space="preserve">Đang chạy được nửa đường, Sư Tử đột nhiên nghe thấy tiếng kêu kinh hoàng của Chồn Tía “Có chuyện không xong rồi, em gái của tôi đâu?”</w:t>
      </w:r>
    </w:p>
    <w:p>
      <w:pPr>
        <w:pStyle w:val="BodyText"/>
      </w:pPr>
      <w:r>
        <w:t xml:space="preserve">Có người đã bị bỏ rơi lại phía sau, đây là tình huống Sư Tử không muốn nhìn thấy nhất.</w:t>
      </w:r>
    </w:p>
    <w:p>
      <w:pPr>
        <w:pStyle w:val="BodyText"/>
      </w:pPr>
      <w:r>
        <w:t xml:space="preserve">Sư Tử nhíu mày, dừng lại nói với những người đang chạy vượt qua mình “Các cô đi đi, hãy nhanh chóng chạy về phía trước.”</w:t>
      </w:r>
    </w:p>
    <w:p>
      <w:pPr>
        <w:pStyle w:val="BodyText"/>
      </w:pPr>
      <w:r>
        <w:t xml:space="preserve">Hồ Ly giận dữ nói “Sư Tử cô đi đâu, thời gian không còn kịp nữa, nếu mà quay trở về chỉ còn con đường chết.”</w:t>
      </w:r>
    </w:p>
    <w:p>
      <w:pPr>
        <w:pStyle w:val="BodyText"/>
      </w:pPr>
      <w:r>
        <w:t xml:space="preserve">Sư Tử quay đầu chạy ngược trở về, lớn tiếng chỉ huy “Tôi là tổ trưởng, các cô phải phục tùng mệnh lệnh của tôi, hãy chạy ra ngoài đợi tôi, tôi sẽ mang Quạ Đen ra ngay lập tức.”</w:t>
      </w:r>
    </w:p>
    <w:p>
      <w:pPr>
        <w:pStyle w:val="BodyText"/>
      </w:pPr>
      <w:r>
        <w:t xml:space="preserve">Ba người khiếp sợ, Chồn Tía có chút xấu hổ, Quạ Đen là em gái của cô, nhưng trong lúc sống chết bản thân cô còn do dự vài phần, mà Sư Tử một chút do dự cũng không có, lập tức chạy trở vào trong. Trước mắt các cô có phải là Sư Tử con người lạnh lùng vô tình nhất trong những cuộc huấn luyện thường ngày không?</w:t>
      </w:r>
    </w:p>
    <w:p>
      <w:pPr>
        <w:pStyle w:val="BodyText"/>
      </w:pPr>
      <w:r>
        <w:t xml:space="preserve">Không có thời gian suy nghĩ nhiều, Hồ Ly kéo tay Chồn Tía đang lo lắng cũng muốn quay trở về cứu em gái và Mèo Đêm đi, Chồn Tía và Quạ Đen là hai chị em sinh đôi, trong lúc này Chồn Tía gấp gáp đến nỗi muốn khóc. Hồ Ly chau mày, bình tĩnh nói “Cô không nghe Sư Tử dặn gì sao, hãy tin tưởng cô ấy, cô ấy và Quạ Đen sẽ không bị chuyện gì đâu, chúng ta hãy chạy nhanh đi!”</w:t>
      </w:r>
    </w:p>
    <w:p>
      <w:pPr>
        <w:pStyle w:val="BodyText"/>
      </w:pPr>
      <w:r>
        <w:t xml:space="preserve">Giống như nhìn rõ tâm tư của hai người, Hồ Ly nói tiếp “ Chúng ta không giúp được gì cho cô ấy, cũng đừng trở thành gánh nặng của cô ấy, hãy đi nhanh thôi.”</w:t>
      </w:r>
    </w:p>
    <w:p>
      <w:pPr>
        <w:pStyle w:val="BodyText"/>
      </w:pPr>
      <w:r>
        <w:t xml:space="preserve">Biểu tình của hai người có chút lưỡng lự nhưng cũng nhẹ gật đầu.</w:t>
      </w:r>
    </w:p>
    <w:p>
      <w:pPr>
        <w:pStyle w:val="BodyText"/>
      </w:pPr>
      <w:r>
        <w:t xml:space="preserve">Tinh thần của ba người rất hỗn loạn, dắt dìu nhau vội vàng chạy ra khỏi khu rừng rậm. Người huấn luyện trưởng và Chủ nhân Khải Tư đã đợi ở ngoài từ sớm. Nhìn thấy các cô đi ra, huấn luyện trưởng nhìn các cô nở nụ cười hiếm thấy, bởi vì cho tới giờ phút này họ là những người duy nhất có thể sống sót chạy ra khỏi khu rừng</w:t>
      </w:r>
    </w:p>
    <w:p>
      <w:pPr>
        <w:pStyle w:val="BodyText"/>
      </w:pPr>
      <w:r>
        <w:t xml:space="preserve">Trong đợt huấn luyện về khả năng sinh tồn lần này, được chia ra làm sáu nhóm, mỗi nhóm có năm người, trong ba mươi cô gái đó, chỉ có nhóm do Sử Tử lãnh đạo là có người sống sót. Ba người ngồi bệt ở bìa rừng, khẩn trương nhìn cửa ra, các cô không ngừng cầu nguyện cho hai người họ được bình an, có thể nhanh chóng chạy ra.</w:t>
      </w:r>
    </w:p>
    <w:p>
      <w:pPr>
        <w:pStyle w:val="BodyText"/>
      </w:pPr>
      <w:r>
        <w:t xml:space="preserve">Còn trong khu rừng, sau khi Sư Tử chạy ngược trở lại chừng vài chục mét đã tìm được Quạ Đen.</w:t>
      </w:r>
    </w:p>
    <w:p>
      <w:pPr>
        <w:pStyle w:val="BodyText"/>
      </w:pPr>
      <w:r>
        <w:t xml:space="preserve">Thì ra chân Quạ Đen dẫm phải một cái cọc mai phục ngầm, bị thương không rút ra được. Khi Sử Tử đuổi tới nhìn thấy vẻ mặt đầy tuyệt vọng của cô đang ngồi chờ chết, bởi vì không còn kịp nữa.</w:t>
      </w:r>
    </w:p>
    <w:p>
      <w:pPr>
        <w:pStyle w:val="BodyText"/>
      </w:pPr>
      <w:r>
        <w:t xml:space="preserve">Các chị em của cô cũng không kịp cứu cô, nếu có người quay trở lại, như vậy sẽ không chạy ra kịp. Các cô đã trải qua huấn luyện để trở thành sát thủ, tự nhiên biết rõ điều lợi hại trong đó, nhất định sẽ không quay trở lại, cô cũng không trách họ.</w:t>
      </w:r>
    </w:p>
    <w:p>
      <w:pPr>
        <w:pStyle w:val="BodyText"/>
      </w:pPr>
      <w:r>
        <w:t xml:space="preserve">Sư Tử nhìn cái cọc ngầm rất đơn giản, theo lý thuyết chỉ cần một chút thông minh Quạ Đen không thể nào để trúng bẫy đạp vào nó.</w:t>
      </w:r>
    </w:p>
    <w:p>
      <w:pPr>
        <w:pStyle w:val="BodyText"/>
      </w:pPr>
      <w:r>
        <w:t xml:space="preserve">Sư Tử nhíu mày, bước tới, ôm cô lao vút đi.</w:t>
      </w:r>
    </w:p>
    <w:p>
      <w:pPr>
        <w:pStyle w:val="BodyText"/>
      </w:pPr>
      <w:r>
        <w:t xml:space="preserve">Khi Quạ Đen nhìn thấy cô, trước tiên là kinh ngạc vô cùng, cô đang chờ chết mà không hề nghĩ có người sẽ vì cô mà quay lại. Điều làm cho cô không ngờ tới nhất là người trở lại cứu cô không phải là chị của cô Chồn Tía, mà là Sư Tử người ngày thường luôn lạnh lùng tàn nhẫn, là người cô ghét nhất. Lúc này Quạ Đen không biết Sư Tử đã cứu cô trước đó. Sư Tử cũng không cho Chồn Tía và Hồ Ly nói cho cô biết. Trừ bỏ Quạ Đen rất ngây thơ, ba người còn lại trong nhóm đều đã biết sự thật về việc Khải Tư hành hạ cô.</w:t>
      </w:r>
    </w:p>
    <w:p>
      <w:pPr>
        <w:pStyle w:val="BodyText"/>
      </w:pPr>
      <w:r>
        <w:t xml:space="preserve">Sư máu lạnh không tình cảm của Sư Tử cô đã chứng kiến. Khi trải qua những cửa trước, có mấy nhóm cô gái khác không thể trốn thoát cầu xin bọn cô cứu họ, chỉ cần các cô cứu sẽ có nhiều người sống sót hơn. Nhưng với vị trí một tổ trưởng, sự lạnh lùng của Sư Tử làm cho người ta kinh hãi, Sư Tử nghiêm cấm các cô giúp họ, đừng xen vào chuyện người khác. Làm cho các cô chỉ còn biết trơ mắt đứng nhìn các nhóm bạn từ từ đi vào cõi chết, các cô thật không đành lòng.</w:t>
      </w:r>
    </w:p>
    <w:p>
      <w:pPr>
        <w:pStyle w:val="BodyText"/>
      </w:pPr>
      <w:r>
        <w:t xml:space="preserve">Trong khi đó mặt của Sư Tử không để lộ ra biểu tình nào làm cho cô không thể không ghét cô ta.</w:t>
      </w:r>
    </w:p>
    <w:p>
      <w:pPr>
        <w:pStyle w:val="BodyText"/>
      </w:pPr>
      <w:r>
        <w:t xml:space="preserve">“Cô trở về làm gì, thời gian không kịp nữa, cô chạy nhanh đi, không cần phải lo cho tôi…Tôi không cần cô giúp, cô cút đi…” Quạ Đen lớn tiếng mắng nhưng trong mắt đã đầy lệ, cô biết giờ phút này tình cảnh rất nguy hiểm cô không muốn liên lụy Sư Tử bởi vì cô ta vốn có thể ra ngoài. Hét lên tiếng cuối cùng, Quạ Đen thất thanh khóc rống.</w:t>
      </w:r>
    </w:p>
    <w:p>
      <w:pPr>
        <w:pStyle w:val="BodyText"/>
      </w:pPr>
      <w:r>
        <w:t xml:space="preserve">Cô không muốn chết, cô cũng muốn sống. Nhưng cô không muốn liên lụy Sư Tử.</w:t>
      </w:r>
    </w:p>
    <w:p>
      <w:pPr>
        <w:pStyle w:val="BodyText"/>
      </w:pPr>
      <w:r>
        <w:t xml:space="preserve">Thật lâu sau cô mới lên tiếng “ Chân của tôi bị thương, không thể cử động được.”</w:t>
      </w:r>
    </w:p>
    <w:p>
      <w:pPr>
        <w:pStyle w:val="BodyText"/>
      </w:pPr>
      <w:r>
        <w:t xml:space="preserve">Sư Tử không kiên nhẫn nhìn Quạ Đen đang chờ chết mà còn nổi điên, chớp chớp mi, không thèm để ý lời cô ta nói, dùng sức kéo Quạ Đen lên lưng cõng chạy ra ngoài. Mới vừa chạy được mười mấy thước đã nghe trong rừng vang lên tiếng báo động, đó là tiếng cảnh báo chỉ còn mười lăm giây nữa cả khu rừng sẽ nổ tung, không còn kịp nữa rồi…Mồ hôi trên trán của Sư Tử tuôn ra đầm đìa, không lẽ hai người họ nhất định sẽ bị chết nơi này?</w:t>
      </w:r>
    </w:p>
    <w:p>
      <w:pPr>
        <w:pStyle w:val="BodyText"/>
      </w:pPr>
      <w:r>
        <w:t xml:space="preserve">Quạ Đen được Sư Tử cõng trên lưng không ngừng khóc, Sư Tử cười khổ.</w:t>
      </w:r>
    </w:p>
    <w:p>
      <w:pPr>
        <w:pStyle w:val="BodyText"/>
      </w:pPr>
      <w:r>
        <w:t xml:space="preserve">Quạ Đen nằm trên tấm lưng gầy yếu của cô khóc sướt mướt nói “Tôi đã liên lụy cô, làm cho cô cùng chết với tôi….”</w:t>
      </w:r>
    </w:p>
    <w:p>
      <w:pPr>
        <w:pStyle w:val="BodyText"/>
      </w:pPr>
      <w:r>
        <w:t xml:space="preserve">“Nói cái gì thối quá vậy, ai muốn cùng chết với cô!” Su Tử giận dữ mắng. Nhưng bản thân cô cũng hiểu được không còn kịp nữa rồi. Mồ hôi chảy ra đầm đìa, trong vài giây ngắn ngủi, Sư Tử cố gắng nghĩ ra một loạt biện pháp để thoát thân trong đầu rồi loại bỏ từng cách một.</w:t>
      </w:r>
    </w:p>
    <w:p>
      <w:pPr>
        <w:pStyle w:val="BodyText"/>
      </w:pPr>
      <w:r>
        <w:t xml:space="preserve">Nhìn người trước nay luôn lạnh lùng đang tức giận, Qua Đen không tiếp tục nói nữa, chỉ còn biết ôm cô âm thầm rơi lệ.</w:t>
      </w:r>
    </w:p>
    <w:p>
      <w:pPr>
        <w:pStyle w:val="BodyText"/>
      </w:pPr>
      <w:r>
        <w:t xml:space="preserve">Cho tới giờ phút này các cô mới đột nhiên phát hiện, hai người họ đang đến gần cái chết trong gang tấc.</w:t>
      </w:r>
    </w:p>
    <w:p>
      <w:pPr>
        <w:pStyle w:val="BodyText"/>
      </w:pPr>
      <w:r>
        <w:t xml:space="preserve">Trong giây phút này các cô có thể chết đi bất kì lúc nào, và sau đó thân thể của họ sẽ biến thành tro bụi trong trời đất.</w:t>
      </w:r>
    </w:p>
    <w:p>
      <w:pPr>
        <w:pStyle w:val="BodyText"/>
      </w:pPr>
      <w:r>
        <w:t xml:space="preserve">Sư Tử trầm giọng nói “Tôi biết các người chán ghét tôi, nhưng tôi chỉ là người, không phải thần thánh cho nên không thể nào giúp được tất cả mọi người, tôi chỉ có thể bảo vệ nhóm mà tôi lãnh đạo, giúp các cô sống sót. Nếu tôi dành thời gian giúp những người khác, đó là tôi không làm tròn trách nhiệm của một tổ trưởng đối với mạng sống của các cô.”</w:t>
      </w:r>
    </w:p>
    <w:p>
      <w:pPr>
        <w:pStyle w:val="BodyText"/>
      </w:pPr>
      <w:r>
        <w:t xml:space="preserve">Nếu lúc này Sư Tử không nói thì Quạ Đen cũng hiểu được, trong tất cả sáu nhóm, chỉ có nhóm người của họ là có thể từng bước kiên trì đến cùng. Chạy nhanh là biệt tài của cô, cho nên khi biết có thể chạy ra ngoài, cô đã quá mức tự tin, trong nhất thời sơ ý đạp trúng phải cọc ngầm, nhưng trong đợt huấn luyện về khả năng sống còn lần này không cho phép có bất cứ một sự sơ ý nào. Bởi vì phạm phải sai lầm đó, cho dù cô bị chết cũng đáng số, nhưng Sư Tử là người vô tội…</w:t>
      </w:r>
    </w:p>
    <w:p>
      <w:pPr>
        <w:pStyle w:val="BodyText"/>
      </w:pPr>
      <w:r>
        <w:t xml:space="preserve">Sư Tử chưa từng nghĩ tới bản thân sẽ bị chết. Cô rất tự tin vào khả năng của mình, cô cho rằng các đợt huấn luyện là những trò vui, trong giờ phút này cô thật sự đã bị trừng phạt rồi.</w:t>
      </w:r>
    </w:p>
    <w:p>
      <w:pPr>
        <w:pStyle w:val="BodyText"/>
      </w:pPr>
      <w:r>
        <w:t xml:space="preserve">“Cô tin tôi không?” Sư Tử đột ngột quay đầu lại, ánh mắt sáng rực nói.</w:t>
      </w:r>
    </w:p>
    <w:p>
      <w:pPr>
        <w:pStyle w:val="BodyText"/>
      </w:pPr>
      <w:r>
        <w:t xml:space="preserve">Quạ Đen không biết vì lí do gì, nhưng trong giờ phút này, cô nguyện ý đem mạng sống của mình giao vào tay Sư Tử vì vậy cô cố sức gật đầu.</w:t>
      </w:r>
    </w:p>
    <w:p>
      <w:pPr>
        <w:pStyle w:val="BodyText"/>
      </w:pPr>
      <w:r>
        <w:t xml:space="preserve">“Sư Tử, tôi tin cô.”</w:t>
      </w:r>
    </w:p>
    <w:p>
      <w:pPr>
        <w:pStyle w:val="BodyText"/>
      </w:pPr>
      <w:r>
        <w:t xml:space="preserve">Sư Tử gật đầu, bắt đầu chạy ngược trở vô rừng.</w:t>
      </w:r>
    </w:p>
    <w:p>
      <w:pPr>
        <w:pStyle w:val="BodyText"/>
      </w:pPr>
      <w:r>
        <w:t xml:space="preserve">Nơi hai cô vừa rời khỏi có mấy cái hang động, các hang động này là nơi bày trí cơ quan các cô vừa đi qua khi nãy, sau khi đã loại bỏ các cơ quan, dĩ nhiên họ sẽ được an toàn. Nếu có thể trốn vào nơi đó, sau khi phát nổ có nhiều khả năng các cô sẽ không chết.</w:t>
      </w:r>
    </w:p>
    <w:p>
      <w:pPr>
        <w:pStyle w:val="BodyText"/>
      </w:pPr>
      <w:r>
        <w:t xml:space="preserve">Trong lúc ba người bên ngoài đang chờ đợi trong đau khổ, bỗng nhiên có tiếng nổ ầm ầm, một tiếng nổ lớn truyền đến trời long đất lở, giống như sấm sét, giống như toàn bộ thế giới bị sụp đổ vỡ tan ra thành mảnh nhỏ. Ngay cả bọn họ ở bên ngoài cũng bị ảnh hưởng làm toàn thân lắc lư. Mặt đất cũng rung chuyển tạo thành nhiều vết nứt.</w:t>
      </w:r>
    </w:p>
    <w:p>
      <w:pPr>
        <w:pStyle w:val="BodyText"/>
      </w:pPr>
      <w:r>
        <w:t xml:space="preserve">Sau những tiếng nổ đinh tai nhức óc, cả khu rừng chợt bùng cháy, ngọn lửa lớn giống như một con rồng lửa đang nuốt trọn cả khu rừng. Khói đen cuồn cuộn bốc lên như bao trùm cả không trung làm cho bầu trời tối sầm lại nhìn không rõ cảnh vật, trong không khí có một mùi khó ngửi làm bọn họ phải bịt miệng lại vì sợ hít khí độc vào sẽ làm tổn hại đến phổi.</w:t>
      </w:r>
    </w:p>
    <w:p>
      <w:pPr>
        <w:pStyle w:val="BodyText"/>
      </w:pPr>
      <w:r>
        <w:t xml:space="preserve">Lửa lớn ánh đỏ cả một góc trời, màu đỏ như máu bao phủ một vùng đất rộng lớn.</w:t>
      </w:r>
    </w:p>
    <w:p>
      <w:pPr>
        <w:pStyle w:val="BodyText"/>
      </w:pPr>
      <w:r>
        <w:t xml:space="preserve">Sau trận lửa lớn, trời bắt đầu mưa tầm tả.</w:t>
      </w:r>
    </w:p>
    <w:p>
      <w:pPr>
        <w:pStyle w:val="BodyText"/>
      </w:pPr>
      <w:r>
        <w:t xml:space="preserve">Chồn Tía mê man gục xuống trên mặt đất bùn lầy, trên mặt trên tóc, và cả người đều là nước mưa ướt như chuột lột, nhưng cô hoàn toàn không có cảm giác. Tay cô đặt trên mặt đất, quỳ trên gối khóc không thành tiếng, giống như người bị trúng độc đã lên cơn điên loạn, hai bàn tay không ngừng đánh trên đám đất lầy lội, cho đến khi vũng nước đen ngòm lan tràn những vệt màu hồng nhạt.</w:t>
      </w:r>
    </w:p>
    <w:p>
      <w:pPr>
        <w:pStyle w:val="BodyText"/>
      </w:pPr>
      <w:r>
        <w:t xml:space="preserve">Mèo Đen kinh hãi nhìn cảnh tượng trước mắt, không thể tin hai người họ thật sự không trở về, lại càng không dám tin Sư Tử và Quạ Đen đã chết.</w:t>
      </w:r>
    </w:p>
    <w:p>
      <w:pPr>
        <w:pStyle w:val="BodyText"/>
      </w:pPr>
      <w:r>
        <w:t xml:space="preserve">Sư Tử luôn luôn mạnh mẽ và lạnh lùng nhất, còn Quạ Đen luôn luôn ngây thơ và đáng yêu nhất. Hai người họ đã chết rồi, đã thật sự biến mất khỏi thế gian này.</w:t>
      </w:r>
    </w:p>
    <w:p>
      <w:pPr>
        <w:pStyle w:val="BodyText"/>
      </w:pPr>
      <w:r>
        <w:t xml:space="preserve">Cô không thể kiềm được, nước mắt rơi xuống ướt hai má, không thể phân biệt được đâu là nước mưa, đâu là nước mắt.</w:t>
      </w:r>
    </w:p>
    <w:p>
      <w:pPr>
        <w:pStyle w:val="BodyText"/>
      </w:pPr>
      <w:r>
        <w:t xml:space="preserve">Hồ Ly kinh ngạc nhìn cảnh tượng kì lạ lúc này, lửa đang cháy lớn lại gặp mưa to, nước và lửa gặp nhau, giống như tình cảm của họ lúc này nóng và lạnh như đan vào nhau.</w:t>
      </w:r>
    </w:p>
    <w:p>
      <w:pPr>
        <w:pStyle w:val="BodyText"/>
      </w:pPr>
      <w:r>
        <w:t xml:space="preserve">“Sư Tử, Quạ Đen” Hồ Ly kinh sợ nhìn về phía rừng rậm dường như không còn gì hết, cho đến giờ phút này các cô cũng không thể tin được. hai người họ thật sự không còn sống, hai người họ không thể thoát ra khỏi khu rừng.</w:t>
      </w:r>
    </w:p>
    <w:p>
      <w:pPr>
        <w:pStyle w:val="BodyText"/>
      </w:pPr>
      <w:r>
        <w:t xml:space="preserve">Sắc mặt của Khải Tư có chút buồn bã, có chút mất mát. hắn nhìn khu rừng rậm chẳng còn gì lẩm bẩm nói “Sư Tử…” Không biết đó là lưu luyến hay là tiếc nuối vì không còn ai để cho hắn hành hạ.</w:t>
      </w:r>
    </w:p>
    <w:p>
      <w:pPr>
        <w:pStyle w:val="BodyText"/>
      </w:pPr>
      <w:r>
        <w:t xml:space="preserve">Làm sao như vậy được, Sư Tử là người ưu tú nhất trong những đứa nhỏ được hắn nuôi dưỡng, đã nhiều năm qua, trong khi huấn luyện hay làm nhiệm vụ cô chưa từng phạm phải sai lầm nào, cô làm sao không thể đi ra ngoài, cô làm sao có thể bị nổ chết?</w:t>
      </w:r>
    </w:p>
    <w:p>
      <w:pPr>
        <w:pStyle w:val="BodyText"/>
      </w:pPr>
      <w:r>
        <w:t xml:space="preserve">Mưa gió vẫn thê lương như cũ, giống như tâm tình của các cô trong lúc này.</w:t>
      </w:r>
    </w:p>
    <w:p>
      <w:pPr>
        <w:pStyle w:val="BodyText"/>
      </w:pPr>
      <w:r>
        <w:t xml:space="preserve">Đó là một nỗi đau thấu xương, đọng lại thành một dòng sông đang chảy về phía nơi xa.</w:t>
      </w:r>
    </w:p>
    <w:p>
      <w:pPr>
        <w:pStyle w:val="BodyText"/>
      </w:pPr>
      <w:r>
        <w:t xml:space="preserve">Sau vài canh giờ, đám cháy lớn cũng bị mưa to dập tắt.</w:t>
      </w:r>
    </w:p>
    <w:p>
      <w:pPr>
        <w:pStyle w:val="BodyText"/>
      </w:pPr>
      <w:r>
        <w:t xml:space="preserve">Ở phía bên kia khu rừng có hai người toàn thân màu đen giống như vừa mới từ ống khói chui ra, rất tàn tạ, ánh mắt lạnh lùng nhìn cảnh tượng trước mắt.</w:t>
      </w:r>
    </w:p>
    <w:p>
      <w:pPr>
        <w:pStyle w:val="BodyText"/>
      </w:pPr>
      <w:r>
        <w:t xml:space="preserve">Người nhìn có vẻ yếu đuối lẩm bẩm nói “Chị của tôi, bọn họ..”</w:t>
      </w:r>
    </w:p>
    <w:p>
      <w:pPr>
        <w:pStyle w:val="BodyText"/>
      </w:pPr>
      <w:r>
        <w:t xml:space="preserve">Người bên cạnh ôm cô thật chặt nói nhỏ “Bọn họ tốt lắm, cô không cần phải lo lắng.”</w:t>
      </w:r>
    </w:p>
    <w:p>
      <w:pPr>
        <w:pStyle w:val="BodyText"/>
      </w:pPr>
      <w:r>
        <w:t xml:space="preserve">“Sư Tử, cô thật sự đã quyết định rồi sao?”</w:t>
      </w:r>
    </w:p>
    <w:p>
      <w:pPr>
        <w:pStyle w:val="BodyText"/>
      </w:pPr>
      <w:r>
        <w:t xml:space="preserve">Người được kêu là Sư Tử thản nhiên nở nụ cười, sau đó gật đầu kiên định.</w:t>
      </w:r>
    </w:p>
    <w:p>
      <w:pPr>
        <w:pStyle w:val="BodyText"/>
      </w:pPr>
      <w:r>
        <w:t xml:space="preserve">“Từ nay về sau sẽ không còn Sư Tử, Sư Tử đã chết trong đám cháy lần này rồi.”</w:t>
      </w:r>
    </w:p>
    <w:p>
      <w:pPr>
        <w:pStyle w:val="BodyText"/>
      </w:pPr>
      <w:r>
        <w:t xml:space="preserve">Người bên cạnh cũng cười “Từ đây cũng không còn Quạ Đen nữa.”</w:t>
      </w:r>
    </w:p>
    <w:p>
      <w:pPr>
        <w:pStyle w:val="BodyText"/>
      </w:pPr>
      <w:r>
        <w:t xml:space="preserve">Hai người nhìn nhau mỉm cười.</w:t>
      </w:r>
    </w:p>
    <w:p>
      <w:pPr>
        <w:pStyle w:val="BodyText"/>
      </w:pPr>
      <w:r>
        <w:t xml:space="preserve">Cô là một con Phượng Hoàng từ cõi niết bàn tắm lửa hồi sinh. Trên thế gian cũng không còn sát thủ Alice.</w:t>
      </w:r>
    </w:p>
    <w:p>
      <w:pPr>
        <w:pStyle w:val="BodyText"/>
      </w:pPr>
      <w:r>
        <w:t xml:space="preserve">Kể từ giờ phút này cô chính là cô, chỉ là một người bình thường.</w:t>
      </w:r>
    </w:p>
    <w:p>
      <w:pPr>
        <w:pStyle w:val="Compact"/>
      </w:pPr>
      <w:r>
        <w:t xml:space="preserve">Gánh nặng đã đeo trên lưng mười mấy năm trong chớp mắt bỗng nhiên được trận mưa này cọ rửa trôi đi mất. Cô đã được hồi sinh trở thành một con người hoàn toàn mớ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br w:type="textWrapping"/>
      </w:r>
      <w:r>
        <w:br w:type="textWrapping"/>
      </w:r>
    </w:p>
    <w:p>
      <w:pPr>
        <w:pStyle w:val="Heading2"/>
      </w:pPr>
      <w:bookmarkStart w:id="28" w:name="chương-6-không-phải-anh-bị-bất-lực-chứ"/>
      <w:bookmarkEnd w:id="28"/>
      <w:r>
        <w:t xml:space="preserve">6. Chương 6: Không Phải Anh Bị Bất Lực Chứ?</w:t>
      </w:r>
    </w:p>
    <w:p>
      <w:pPr>
        <w:pStyle w:val="Compact"/>
      </w:pPr>
      <w:r>
        <w:br w:type="textWrapping"/>
      </w:r>
      <w:r>
        <w:br w:type="textWrapping"/>
      </w:r>
    </w:p>
    <w:p>
      <w:pPr>
        <w:pStyle w:val="BodyText"/>
      </w:pPr>
      <w:r>
        <w:t xml:space="preserve">Đào Chi Yêu đứng trước cửa phòng do dự một chút, sau đó cô than nhẹ một tiếng cuối, lấy chìa khóa ra, nhìn một lần nữa để xác định số phòng, sau đó mở cửa bước vào.</w:t>
      </w:r>
    </w:p>
    <w:p>
      <w:pPr>
        <w:pStyle w:val="BodyText"/>
      </w:pPr>
      <w:r>
        <w:t xml:space="preserve">Bên trong gian phòng thật tối, bóng tối tràn ngập cả gian phòng. Đào Chi Yêu vừa bước vào đã cảm thấy một sự bất an không biết từ đâu ập tới. Bằng trực giác của một sát thủ lâu năm, cô có thể cảm nhận được sự bất an này không phải xuất phát từ bóng tối trong gian phòng mà từ sự hiện diện của một người nào đó trong căn phòng này.</w:t>
      </w:r>
    </w:p>
    <w:p>
      <w:pPr>
        <w:pStyle w:val="BodyText"/>
      </w:pPr>
      <w:r>
        <w:t xml:space="preserve">Sau khi từ thoát ra khỏi địa ngục đó, cô bắt đầu chán ghét cảm giác sống trong bóng tối, Đào Chi Yêu đi vào, theo thói quen với tay muốn bật đèn lên.</w:t>
      </w:r>
    </w:p>
    <w:p>
      <w:pPr>
        <w:pStyle w:val="BodyText"/>
      </w:pPr>
      <w:r>
        <w:t xml:space="preserve">Trong bóng đêm, nơi cửa sổ sát góc phòng có một ngọn đèn nhỏ tỏa ra ánh sáng mờ nhạt, Đào Chi Yêu mơ hồ có thể nhìn ra hình dáng của một người đàn ông, anh ta dường như cũng biết cô đã đến nhưng không thèm quan tâm.</w:t>
      </w:r>
    </w:p>
    <w:p>
      <w:pPr>
        <w:pStyle w:val="BodyText"/>
      </w:pPr>
      <w:r>
        <w:t xml:space="preserve">Một giọng nói rất thu hút nhưng lạnh lùng vang lên “Đừng mở đèn.”</w:t>
      </w:r>
    </w:p>
    <w:p>
      <w:pPr>
        <w:pStyle w:val="BodyText"/>
      </w:pPr>
      <w:r>
        <w:t xml:space="preserve">Anh thích ngồi yên lặng trong bóng đêm, hơn nữa vào giây phút này anh đối với người đàn bà do bạn bè đưa tới không hề có chút hứng thú. Người đàn ông uống một hớp rượu thản nhiên thưởng thức quang cảnh về đêm.</w:t>
      </w:r>
    </w:p>
    <w:p>
      <w:pPr>
        <w:pStyle w:val="BodyText"/>
      </w:pPr>
      <w:r>
        <w:t xml:space="preserve">Đào Chi Yêu dừng tay, cảm thấy có chút kì lạ nhưng vẫn quyết định tôn trọng ý muốn của anh ta. Có lẽ anh ta đang nghĩ đến một điều gì đó, hơn nữa cô cũng có chút ngại ngùng, cô làm việc này là muốn mình mang thai, cũng không cần phải biết mặt đối phương là ai.</w:t>
      </w:r>
    </w:p>
    <w:p>
      <w:pPr>
        <w:pStyle w:val="BodyText"/>
      </w:pPr>
      <w:r>
        <w:t xml:space="preserve">Dù sao qua đêm nay, hai người họ cũng không gặp lại, để không nhân ra đối phương nếu tình cờ gặp nhau… tối như vậy… cũng tốt…</w:t>
      </w:r>
    </w:p>
    <w:p>
      <w:pPr>
        <w:pStyle w:val="BodyText"/>
      </w:pPr>
      <w:r>
        <w:t xml:space="preserve">Đào Chi Yêu cởi áo khoác, đi về phía anh ta, thản nhiên hỏi “Anh đã tắm chưa?”</w:t>
      </w:r>
    </w:p>
    <w:p>
      <w:pPr>
        <w:pStyle w:val="BodyText"/>
      </w:pPr>
      <w:r>
        <w:t xml:space="preserve">Không phải anh ta là người nổi tiếng trong giới trai bao sao, có lẽ anh ta đã chuẩn bị xong xuôi hết rồi, dù sao đó cũng là điều cơ bản mà gã trai bao nào cũng phải biết.</w:t>
      </w:r>
    </w:p>
    <w:p>
      <w:pPr>
        <w:pStyle w:val="BodyText"/>
      </w:pPr>
      <w:r>
        <w:t xml:space="preserve">Thấy anh ta vẫn trầm mặc như cũ không nói gì, trong lòng Đào Chi Yêu có chút bất mãn, cô là khách đã đến đây rồi mà anh ta ngay cả một hành động tiếp đón cũng không có. Đào Chi Yêu cảm thấy kì lạ, nhưng nghĩ lại anh ta là một gã trai bao có tiếng tăm, nghe nói rất nhiều người vì muốn được một đêm bên anh ta mà không ngại hao phí tâm tư, có chút kiêu ngạo cũng là việc bình thường, cho nên Đào Chi Yêu cũng không suy nghĩ thêm.</w:t>
      </w:r>
    </w:p>
    <w:p>
      <w:pPr>
        <w:pStyle w:val="BodyText"/>
      </w:pPr>
      <w:r>
        <w:t xml:space="preserve">“Chuẩn bị tốt chưa?” Một giọng đàn ông vang lên trong bóng đêm.</w:t>
      </w:r>
    </w:p>
    <w:p>
      <w:pPr>
        <w:pStyle w:val="BodyText"/>
      </w:pPr>
      <w:r>
        <w:t xml:space="preserve">Giọng nói của anh ta rất tùy tiện như không thèm quan tâm. Trong giọng nói lạnh nhạt đó còn có chút khinh thường, như thể anh ta mới là khách của cô vậy. Trong lòng Đào Chi Yêu có chút không thoải mái, cô cho rằng những gã trai bao thường thường đều tùy tiện như vậy.</w:t>
      </w:r>
    </w:p>
    <w:p>
      <w:pPr>
        <w:pStyle w:val="BodyText"/>
      </w:pPr>
      <w:r>
        <w:t xml:space="preserve">Đào Chi Yêu lạnh nhạt nói “Vậy được rồi, bây giờ tôi đi tắm trước, tiền tôi đã thanh toán với khách sạn của anh rồi, tôi tin tưởng anh sẽ vừa lòng, hi vọng anh cũng sẽ làm tôi hài lòng.” Gã trai bao này thật là kêu ngạo. Đúng là tiền nào của nấy, cô cũng không hi vọng tiền của mình bị lãng phí.</w:t>
      </w:r>
    </w:p>
    <w:p>
      <w:pPr>
        <w:pStyle w:val="BodyText"/>
      </w:pPr>
      <w:r>
        <w:t xml:space="preserve">Trong bóng đêm, Cung Nhã Thương lẳng lặng nhìn cô gái trước mặt. Cô không giống như một gái bán hoa bình thường, dựa vào thời gian giao hẹn, cô ta đã đến quá sớm, hơn nữa cách nói chuyện không giống một cô gái bán hoa chuyên nghiệp. Không lẽ đây là mánh lới mới của các cô để hấp dẫn khách, thay đổi cách diễn xuất làm cho khách cảm thấy kích thích hơn, hay là muốn ám chỉ anh phải trả cho cô ta một món thù lao vừa ý?</w:t>
      </w:r>
    </w:p>
    <w:p>
      <w:pPr>
        <w:pStyle w:val="BodyText"/>
      </w:pPr>
      <w:r>
        <w:t xml:space="preserve">Hôm nay Cung Nhã Thương vừa mới về nước, tính ngủ lại khách sạn Lao Lạp Tư, nhóm bạn nghịch như giặc của anh không biết từ đâu biết tin anh về nước, đến chúc mừng anh suốt một đêm, thật vất vả anh mới về tới khách sạn muốn nghĩ ngơi một chút. Một người bạn lại gọi điện tới, nói là đêm nay sẽ mang đến cho anh một bất ngờ lớn, anh muốn cự tuyệt vì cơ thể anh hiện đang rất mệt mỏi, không cảm thấy hứng thú với phụ nữ, nhưng trong giờ phút này Cung Nhã Thương lại cảm thấy rất hưng phấn. Anh đột nhiên thấy hứng thú với cô gái bán hoa mà bạn bè đưa tới này.</w:t>
      </w:r>
    </w:p>
    <w:p>
      <w:pPr>
        <w:pStyle w:val="BodyText"/>
      </w:pPr>
      <w:r>
        <w:t xml:space="preserve">Cử chỉ của cô gái này thật kì lạ, cách nói chuyện cũng vậy. Cô ta không có vẻ quyến rũ lẳng lơ mà một cô gái bán hoa nên có, cũng không có vẻ nũng nịu khiến người khác buồn nôn. Giọng nói của cô ta thật lạnh nhạt, còn cử chỉ lại rất có chừng mực. Nếu những cô gái bán hoa kia là những đóa hoa hồng hoa lý lẳng lơ trong đêm, cô gái này lại là một đóa hoa sen âm thầm nở rộ, thản nhiên tồn tại, từ người cô ta toát ra một khí chất thanh nhã hấp dẫn anh.</w:t>
      </w:r>
    </w:p>
    <w:p>
      <w:pPr>
        <w:pStyle w:val="BodyText"/>
      </w:pPr>
      <w:r>
        <w:t xml:space="preserve">Rất hiếm có cô gái nào làm anh chú ý như vậy.</w:t>
      </w:r>
    </w:p>
    <w:p>
      <w:pPr>
        <w:pStyle w:val="BodyText"/>
      </w:pPr>
      <w:r>
        <w:t xml:space="preserve">Trong bóng đêm, đôi mắt sắc bén của Cung Nhã Thương lóe lên sáng quắc, giống như ánh mắt của một con thú hoang nguy hiểm.</w:t>
      </w:r>
    </w:p>
    <w:p>
      <w:pPr>
        <w:pStyle w:val="BodyText"/>
      </w:pPr>
      <w:r>
        <w:t xml:space="preserve">Ngồi nơi Đào Chi Yêu không thể nhìn thấy, dưới ánh đèn mờ nhạt, Cung Nhã Thương ngồi gần cửa sổ uống rượu, nhàn nhã thưởng thức cảnh xa hoa của đô thị, hàng ngàn hàng vạn căn nhà đã lên đèn, Cung Nhã Thương giống như đang yên lặng thưởng thức cốc rượu đỏ như máu trong tay, nhưng trong lòng anh ta lại đang thích thú cười thầm.</w:t>
      </w:r>
    </w:p>
    <w:p>
      <w:pPr>
        <w:pStyle w:val="BodyText"/>
      </w:pPr>
      <w:r>
        <w:t xml:space="preserve">Ánh đèn nhàn nhạt chiếu vào, làm lộ ra gương mặt giống yêu nghiệt của anh. Sống mũi cao thẳng, hai mắt tà mị mê hoặc, hẹp dài giống như hồ ly, nhưng làm người ta cảm thấy lạnh xương sống nhất chính là đôi môi mỏng đang nhếch lên vô cùng mê hoặc, mặt đẹp như ngọc, mắt sáng như ánh sao, phong thái đẹp trai, khí thế bức người. Đôi mắt trong bóng đêm vẫn bắn ra những tia sáng như cũ, đôi mắt của anh sâu thẩm như bóng đêm mà tối nay anh đang thưởng thức.</w:t>
      </w:r>
    </w:p>
    <w:p>
      <w:pPr>
        <w:pStyle w:val="BodyText"/>
      </w:pPr>
      <w:r>
        <w:t xml:space="preserve">Một lát sau, Đào Chi Yêu bước ra từ phòng tắm thấy anh ta vẫn ngồi ở góc sô pha như cũ, không nói một lời. Đào Chi Yêu buộc chặt áo ngủ, không kiên nhẫn bảo anh “Ông chủ của anh dạy anh như thế nào vậy, có người phục vụ khách như thế này à?”</w:t>
      </w:r>
    </w:p>
    <w:p>
      <w:pPr>
        <w:pStyle w:val="BodyText"/>
      </w:pPr>
      <w:r>
        <w:t xml:space="preserve">Người đàn ông quay đầu lại, ánh mắt nguy hiểm như con báo săn mồi nhìn chằm chằm vào cô. Anh ta quay lưng về phía ánh sáng, Đào Chi Yêu không thể nhìn rõ mặt anh ta. Cô nghĩ anh ta là một gã trai bao đang lên, có lẽ mặt mũi cũng đẹp trai.</w:t>
      </w:r>
    </w:p>
    <w:p>
      <w:pPr>
        <w:pStyle w:val="BodyText"/>
      </w:pPr>
      <w:r>
        <w:t xml:space="preserve">Đào Chi Yêu thả tóc xuống, hoài nghi nhìn về phía người đàn ông vẫn ngồi trong bóng tối, ngập ngừng hỏi “Anh không phải bị bất lực đấy chứ?”</w:t>
      </w:r>
    </w:p>
    <w:p>
      <w:pPr>
        <w:pStyle w:val="Compact"/>
      </w:pPr>
      <w:r>
        <w:t xml:space="preserve">Tuy rằng cô không nghĩ như vậy, không muốn làm tổn thương lòng tự ái của một người đàn ông, nhưng anh ta không giống một gã trai bao bình thường, một chút nhiệt tình cũng không có, giống như một pho tượng lạnh như băng, không có chút tình cảm.</w:t>
      </w:r>
      <w:r>
        <w:br w:type="textWrapping"/>
      </w:r>
      <w:r>
        <w:br w:type="textWrapping"/>
      </w:r>
    </w:p>
    <w:p>
      <w:pPr>
        <w:pStyle w:val="Heading2"/>
      </w:pPr>
      <w:bookmarkStart w:id="29" w:name="chương-7-gã-trai-bao-điên-cuồng"/>
      <w:bookmarkEnd w:id="29"/>
      <w:r>
        <w:t xml:space="preserve">7. Chương 7: Gã Trai Bao Điên Cuồng</w:t>
      </w:r>
    </w:p>
    <w:p>
      <w:pPr>
        <w:pStyle w:val="Compact"/>
      </w:pPr>
      <w:r>
        <w:br w:type="textWrapping"/>
      </w:r>
      <w:r>
        <w:br w:type="textWrapping"/>
      </w:r>
    </w:p>
    <w:p>
      <w:pPr>
        <w:pStyle w:val="BodyText"/>
      </w:pPr>
      <w:r>
        <w:t xml:space="preserve">Bất kì một người đàn ông nào có tôn nghiêm, có năng lực đều không thể bỏ qua một câu hỏi bất nhã như thế.</w:t>
      </w:r>
    </w:p>
    <w:p>
      <w:pPr>
        <w:pStyle w:val="BodyText"/>
      </w:pPr>
      <w:r>
        <w:t xml:space="preserve">Huống chi đó lại là người đàn ông dày dạn phong trần, “chinh chiến nhiều năm nơi sa trường” như Cung Nhã Thương.</w:t>
      </w:r>
    </w:p>
    <w:p>
      <w:pPr>
        <w:pStyle w:val="BodyText"/>
      </w:pPr>
      <w:r>
        <w:t xml:space="preserve">Cung Nhã Thương từng được tạp chí Times bầu chọn là “công tử phong lưu đào hoa nhất” và cũng là “người đàn ông máu lạnh nhất”, trong giờ phút này lại bị một cô gái bán hoa cho là bất lực. Chuyện này mà truyền ra ngoài không làm cho người ta cười lăn cười lộn mới lạ.</w:t>
      </w:r>
    </w:p>
    <w:p>
      <w:pPr>
        <w:pStyle w:val="BodyText"/>
      </w:pPr>
      <w:r>
        <w:t xml:space="preserve">Loại vũ nhục tự ái đàn ông này, anh không thể nào tha thứ! Ánh mắt anh trở nên âm u lạnh lẽo.</w:t>
      </w:r>
    </w:p>
    <w:p>
      <w:pPr>
        <w:pStyle w:val="BodyText"/>
      </w:pPr>
      <w:r>
        <w:t xml:space="preserve">Trước nay đối với anh phụ nữ chỉ là công cụ để giải quyết nhu cầu sinh lý, cho dù cô gái này có đặc biệt đến đâu cũng chỉ là một cô gái phong trần, một món đồ chơi của đàn ông mà thôi. Anh tuyệt đối sẽ không đối xử với cô đặc biệt hơn người khác. Thêm vào đó, vừa rồi cô còn nghi ngờ anh bị bất lực, với anh đó là mối nhục lớn, một người đàn ông chân chính không ai có thể chịu đựng được sự vũ nhục đó.</w:t>
      </w:r>
    </w:p>
    <w:p>
      <w:pPr>
        <w:pStyle w:val="BodyText"/>
      </w:pPr>
      <w:r>
        <w:t xml:space="preserve">Đào Chi Yêu không hề nhận thấy sự giận dữ của Cung Nhã Thương, cô không muốn lãng phí thời gian thêm nữa. Cô bước qua và ngước mắt nhìn anh với ánh mắt nghi hoặc, Cung Nhã Thương không nhìn rõ mặt cô, nhưng trong ánh sáng mờ nhạt anh có thể thấy đó là một cô gái tuyệt đẹp.</w:t>
      </w:r>
    </w:p>
    <w:p>
      <w:pPr>
        <w:pStyle w:val="BodyText"/>
      </w:pPr>
      <w:r>
        <w:t xml:space="preserve">Trong những lĩnh vực khác, anh không tin tưởng lắm vào đám bạn bè phá phách của mình, nhưng riêng về cách chọn phụ nữ của họ hôm nay, anh rất hài lòng. Cũng tốt, phụ nữ xinh đẹp với anh mà nói là một loại thưởng thức và hưởng thụ.</w:t>
      </w:r>
    </w:p>
    <w:p>
      <w:pPr>
        <w:pStyle w:val="BodyText"/>
      </w:pPr>
      <w:r>
        <w:t xml:space="preserve">Ánh sáng mờ nhạt từ ngọn đèn trong phòng nhè nhẹ lay động, giống như ánh nến thời cổ xưa, như làm nhiệt độ trong gian phòng tăng lên một cách đáng ngờ.</w:t>
      </w:r>
    </w:p>
    <w:p>
      <w:pPr>
        <w:pStyle w:val="BodyText"/>
      </w:pPr>
      <w:r>
        <w:t xml:space="preserve">Gương mặt Đào Chi Yêu vừa thanh nhã vừa lạnh nhạt, cô hơi lo lắng nên sắc mặt có chút tái nhợt, nhưng vẻ tái nhợt đó lại làm lòng người cảm thấy yên tĩnh.</w:t>
      </w:r>
    </w:p>
    <w:p>
      <w:pPr>
        <w:pStyle w:val="BodyText"/>
      </w:pPr>
      <w:r>
        <w:t xml:space="preserve">Cô chậm rãi bước đến gần, bàn tay ngọc ngà nhẹ nhàng kéo dây buộc của áo ngủ, chiếc áo ngủ trượt từ làn da mềm mại trơn bóng trên người cô xuống đất, để lộ ra một thân thể trắng như sứ. Tuy nhiên không ai biết sau lưng cô, có một hình xăm Sư Tử luôn hành hạ cô ngày đêm. Đào Chi Yêu đứng ở đó, tuy trong phòng không mở máy điều hoà, nhưng cô vẫn cảm thấy khá mát mẻ.</w:t>
      </w:r>
    </w:p>
    <w:p>
      <w:pPr>
        <w:pStyle w:val="BodyText"/>
      </w:pPr>
      <w:r>
        <w:t xml:space="preserve">Trong bóng tối, cô không nhìn thấy ánh mắt đầy dục vọng và tiếng thở dồn dập của người đàn ông kia.</w:t>
      </w:r>
    </w:p>
    <w:p>
      <w:pPr>
        <w:pStyle w:val="BodyText"/>
      </w:pPr>
      <w:r>
        <w:t xml:space="preserve">Đào Chi Yêu cũng không biết người đàn ông đã đứng bên cạnh cô từ lúc nào, hai tay anh ta ôm lấy cô, ép cô vào cánh cửa. Đào Chi Yêu còn chưa bình tĩnh lại bàn tay gian ác của anh ta đã thuần thục vuốt ve thân thể cô, giống như một con rắn bò khắp thân thể cô, tấn công đến từng ngõ ngách nhỏ nhất.</w:t>
      </w:r>
    </w:p>
    <w:p>
      <w:pPr>
        <w:pStyle w:val="BodyText"/>
      </w:pPr>
      <w:r>
        <w:t xml:space="preserve">Tiếp theo đó là một trận mưa hôn, nụ hôn này chưa hết nụ hôn kia đã đến, tuy anh ta hôn bừa bãi một cách điên cuồng tàn phá nhưng lại rất lạnh lẽo đáng sợ. dường như không có một chút cảm tình nào, anh ta đối với cô chỉ có dục vọng. Lúc này lưỡi của anh ta đang tấn công vào vùng ẩm ướt của cô, không ngừng hút lấy mật ngọt nơi sâu thẳm nhất đó, những tiếng rên rỉ triền miên đôi lúc bị chặn lại. Hai tay anh bao phủ lấy bộ ngực no tròn, không ngừng vuốt ve nắn bóp như cuồng phong bão táp, Đào Chi Yêu muốn nói, nhưng thanh âm chưa kịp thốt ra đã bị những nụ hôn dường như bất tận của anh ngăn lại, cuối cùng chúng lại trở thành những tiếng rên rỉ mờ ám.</w:t>
      </w:r>
    </w:p>
    <w:p>
      <w:pPr>
        <w:pStyle w:val="BodyText"/>
      </w:pPr>
      <w:r>
        <w:t xml:space="preserve">Đây là lần đầu tiên Đào Chi Yêu làm chuyện này, cô không có kinh nghiệm nên để mặc anh dẫn dắt, lúc giết người cô bình tĩnh lạnh lùng, trong khoảnh khắc sinh tử cô vẫn có thể bình tĩnh suy nghĩ cách thoát thân, nhưng khi ở dưới thân người đàn ông tà ác này, bỗng nhiên cô có cảm giác sợ hãi muốn đẩy anh ta ra, muốn chạy trốn khỏi nơi này.</w:t>
      </w:r>
    </w:p>
    <w:p>
      <w:pPr>
        <w:pStyle w:val="BodyText"/>
      </w:pPr>
      <w:r>
        <w:t xml:space="preserve">Nhưng người đàn ông kia không cho cô có cơ hội làm vậy.</w:t>
      </w:r>
    </w:p>
    <w:p>
      <w:pPr>
        <w:pStyle w:val="BodyText"/>
      </w:pPr>
      <w:r>
        <w:t xml:space="preserve">“Buông ra….Anh làm tôi đau…” Người đàn ông đang hôn khắp thân thể cô, từng chỗ từng nơi, không bỏ sót một centimet nào, từ đôi môi kéo dài xuống cái cổ mảnh khảnh, xương quai xanh thon dài, trước ngực của cô… không ngừng chạy xuống… phía dưới.</w:t>
      </w:r>
    </w:p>
    <w:p>
      <w:pPr>
        <w:pStyle w:val="BodyText"/>
      </w:pPr>
      <w:r>
        <w:t xml:space="preserve">Đào Chi Yêu cũng cảm thấy anh ta không phải đang hôn cô mà đang trừng phạt cô thì đúng hơn…lại còn cắn cô rất đau..</w:t>
      </w:r>
    </w:p>
    <w:p>
      <w:pPr>
        <w:pStyle w:val="BodyText"/>
      </w:pPr>
      <w:r>
        <w:t xml:space="preserve">Đào Chi Yêu muốn đẩy anh ta ra, nhưng dường như anh phát hiện ra điều đó, càng ôm chặt cô hơn, không ngừng cắn mút.</w:t>
      </w:r>
    </w:p>
    <w:p>
      <w:pPr>
        <w:pStyle w:val="BodyText"/>
      </w:pPr>
      <w:r>
        <w:t xml:space="preserve">Một giọng nói lạnh lẽo vang lên “Cô không phải vừa nghi ngờ tôi bị bất lực sao? Đúng không? Tôi đang ‘chứng minh’ cho cô thấy …”</w:t>
      </w:r>
    </w:p>
    <w:p>
      <w:pPr>
        <w:pStyle w:val="BodyText"/>
      </w:pPr>
      <w:r>
        <w:t xml:space="preserve">Đào Chi Yêu cắn môi, ngăn không cho tiếng rên rĩ vừa “đau khổ vừa sung sướng” thoát ra từ miệng cô, cô nghiến răng nói. “Buông tôi ra, tôi sẽ khiếu nại với quản lí về cách anh đối xử với khách của mình…”</w:t>
      </w:r>
    </w:p>
    <w:p>
      <w:pPr>
        <w:pStyle w:val="BodyText"/>
      </w:pPr>
      <w:r>
        <w:t xml:space="preserve">Cung Nhã Thương không thèm bận tâm cười cười. Cô gái này đúng là một diễn viên chuyên nghiệp, bây giờ còn muốn đi khiếu nại anh nữa chứ.</w:t>
      </w:r>
    </w:p>
    <w:p>
      <w:pPr>
        <w:pStyle w:val="BodyText"/>
      </w:pPr>
      <w:r>
        <w:t xml:space="preserve">Cung Nhã Thương nhìn cô, bỗng nhiên cười tà ác, hai tay nâng chân cô lên, không thèm cảnh báo, tàn nhẫn thúc mạnh “cục nóng” của mình vào nơi mềm mại của cô.</w:t>
      </w:r>
    </w:p>
    <w:p>
      <w:pPr>
        <w:pStyle w:val="BodyText"/>
      </w:pPr>
      <w:r>
        <w:t xml:space="preserve">Bỗng nhiên như có gì đó chặn lại, con đường phía trước giống như bị tắc nghẽn, Cung Nhã Thương hơi nghi ngờ, nhưng nghĩ lại mấy cô gái bán hoa bây giờ thích đi làm phẫu thuật vá lại màng trinh để câu khách. Vừa rồi anh còn nhìn thấy vẻ phóng đãng chủ động mời chào của cô ta, một người đàn bà như thế làm sao có thể “còn” được, cho nên những nghi vấn kia rất nhanh đã bị Cung Nhã Thương tống ra khỏi đầu. Anh tận tình giải phóng chính mình, tận sức rong ruổi trên thân thể cô, không biết tại sao, anh cảm thấy cô gái này không giống những cô gái khác, cô ta khiến anh nảy sinh khát vọng muốn chiếm lấy làm của riêng, giống như anh đã bị thân thê cô mê hoặc.</w:t>
      </w:r>
    </w:p>
    <w:p>
      <w:pPr>
        <w:pStyle w:val="BodyText"/>
      </w:pPr>
      <w:r>
        <w:t xml:space="preserve">Thân thể cô đau đớn như bị cắt lìa thành từng đoạn, trước mặt người đàn ông này, cô không có chút sức kháng cự nào, nếu không vì muốn mang thai, muốn có một đứa con, giờ phút này cô đã giết anh ta. Cô luôn tự tin khả năng ám sát của mình, trong lúc không ngờ tới nhất, lập tức đưa đối phương vào cõi chết.</w:t>
      </w:r>
    </w:p>
    <w:p>
      <w:pPr>
        <w:pStyle w:val="BodyText"/>
      </w:pPr>
      <w:r>
        <w:t xml:space="preserve">Đào Chi Yêu cắn chặt môi dưới, ép buộc bản thân phải ráng chịu đựng cách đối xử thô bạo của anh ta, nhưng trong thời điểm nơi sâu thẳm của cô bị xé rách, lệ không nhịn được vẫn tràn ra khóe mi.</w:t>
      </w:r>
    </w:p>
    <w:p>
      <w:pPr>
        <w:pStyle w:val="BodyText"/>
      </w:pPr>
      <w:r>
        <w:t xml:space="preserve">A …đau quá…</w:t>
      </w:r>
    </w:p>
    <w:p>
      <w:pPr>
        <w:pStyle w:val="BodyText"/>
      </w:pPr>
      <w:r>
        <w:t xml:space="preserve">Anh ta không thèm để ý đến vẻ khác thường của cô, vẫn tận tình phát tiết dục vọng của mình trên thân thể cô.</w:t>
      </w:r>
    </w:p>
    <w:p>
      <w:pPr>
        <w:pStyle w:val="BodyText"/>
      </w:pPr>
      <w:r>
        <w:t xml:space="preserve">Trong phòng tràn ngập mùi vi của hoan ái, còn có sự ẩn nhẫn, áp lực, và những tiếng rên rỉ như còn quanh quẩn…Sau khi sự đau đớn qua đi, cô cảm nhận được từng chút từng chút khoái cảm dâng lên, nhưng Đào Chi Yêu cố hết sức cắn chặt môi để ngăn những tiếng rên xấu hổ chực chờ thoát ra khỏi đôi môi của cô.</w:t>
      </w:r>
    </w:p>
    <w:p>
      <w:pPr>
        <w:pStyle w:val="BodyText"/>
      </w:pPr>
      <w:r>
        <w:t xml:space="preserve">Người đàn ông giống như hiểu được cô đang nghĩ gì, không ngừng hôn môi một lần tiếp nối một lần đưa cô lên đỉnh của khoái lạc. Nhìn cô đang chìm sâu vào đam mê, ánh mắt mê ly, anh mỉm cười hài lòng về “năng lực” của mình, đẩy một phát cuối cùng, phun hạt giống nóng bỏng vào trong thân thể cô.</w:t>
      </w:r>
    </w:p>
    <w:p>
      <w:pPr>
        <w:pStyle w:val="Compact"/>
      </w:pPr>
      <w:r>
        <w:t xml:space="preserve">Sau đó một tiếng rên đầy thỏa mãn vang lên.</w:t>
      </w:r>
      <w:r>
        <w:br w:type="textWrapping"/>
      </w:r>
      <w:r>
        <w:br w:type="textWrapping"/>
      </w:r>
    </w:p>
    <w:p>
      <w:pPr>
        <w:pStyle w:val="Heading2"/>
      </w:pPr>
      <w:bookmarkStart w:id="30" w:name="chương-8-chạy-trốn-khỏi-ác-ma"/>
      <w:bookmarkEnd w:id="30"/>
      <w:r>
        <w:t xml:space="preserve">8. Chương 8: Chạy Trốn Khỏi Ác Ma</w:t>
      </w:r>
    </w:p>
    <w:p>
      <w:pPr>
        <w:pStyle w:val="Compact"/>
      </w:pPr>
      <w:r>
        <w:br w:type="textWrapping"/>
      </w:r>
      <w:r>
        <w:br w:type="textWrapping"/>
      </w:r>
    </w:p>
    <w:p>
      <w:pPr>
        <w:pStyle w:val="BodyText"/>
      </w:pPr>
      <w:r>
        <w:t xml:space="preserve">Không như Đào Chi Yêu mong muốn, đêm nay vẫn chưa kết thúc.</w:t>
      </w:r>
    </w:p>
    <w:p>
      <w:pPr>
        <w:pStyle w:val="BodyText"/>
      </w:pPr>
      <w:r>
        <w:t xml:space="preserve">Đào Chi Yêu vừa phát hiện cái vật “cực nóng” của anh ta trong cơ thể cô lại bắt đầu có phản ứng, cô cảm thấy xấu hổ muốn chạy trốn, nhưng bị anh ta hung hăng bắt lại, tiếp tục “hành hạ và âu yếm”, đưa cô đến một nơi có cả sự ngọt ngào của thiên đường lẫn sự đau khổ của địa ngục.</w:t>
      </w:r>
    </w:p>
    <w:p>
      <w:pPr>
        <w:pStyle w:val="BodyText"/>
      </w:pPr>
      <w:r>
        <w:t xml:space="preserve">Anh có cảm giác cho dù mình “ở trong cô” bao lâu cũng không đủ, anh ôm chặt lấy cô, như thể muốn thân thể cô tan chảy vào thân thể anh hòa lại thành một, muốn vào sâu trong cô hết lần này đến lần khác….Anh không biết tại sao mình lại như vậy, tại sao lại mê đắm thân thể cô đến như vậy. Anh như bị trúng tà, chỉ muốn một lần lại “yêu” cô một lần nữa….mong được chìm đắm trong thân thể cô….</w:t>
      </w:r>
    </w:p>
    <w:p>
      <w:pPr>
        <w:pStyle w:val="BodyText"/>
      </w:pPr>
      <w:r>
        <w:t xml:space="preserve">Đào Chi Yêu muốn trả đũa, ôm lấy đầu anh thật chặt, hai tay lùa thật sâu vào trong mái tóc đen mượt của anh. Cô hung hăng giựt tóc anh mấy cái nhưng anh cũng không thèm quan tâm.</w:t>
      </w:r>
    </w:p>
    <w:p>
      <w:pPr>
        <w:pStyle w:val="BodyText"/>
      </w:pPr>
      <w:r>
        <w:t xml:space="preserve">Mặc dù vẫn chìm đắm trong sự điên cuồng dục vọng, Đào Chi Yêu miễn cưỡng nhìn thấy một hình xăm hay là một cái bớt gì đó ẩn giấu trong mái tóc đen chỗ thái dương của anh, giống như một con rồng nhỏ tinh xảo đang uốn lượn bay lên trời cao.</w:t>
      </w:r>
    </w:p>
    <w:p>
      <w:pPr>
        <w:pStyle w:val="BodyText"/>
      </w:pPr>
      <w:r>
        <w:t xml:space="preserve">Nhưng anh không để cho cô có thời gian nhìn kỹ, sự đau đớn từ phía dưới truyền đến khiến cô không ngừng lấy tay đánh túi bụi vào người đàn ông đang quấn chặt thân thể cô không buông tha “Bỏ tôi ra, bỏ ra….anh là đồ biến thái, đồ ác ma…”</w:t>
      </w:r>
    </w:p>
    <w:p>
      <w:pPr>
        <w:pStyle w:val="BodyText"/>
      </w:pPr>
      <w:r>
        <w:t xml:space="preserve">Cô bắt đầu hoài nghi Hồ Ly có phải muốn nhân dịp này trả thù cô hay không, cô bỗng nhớ lại những lời quảng cáo của cô ấy, cái gì mà tôi đã tìm giúp cô một gã trai bao “giỏi” nhất Hồng Kông, giống của hắn rất tốt rất thuần chủng, dáng vẻ đàng hoàng tử tế, trong “chuyện đó” rất dịu dàng, nhiều kinh nghiệm, hắn đang đợi cô trên phòng. Những chuyện khác về anh ta cô không dám khẳng định, nhưng cô có thể chắc chắn anh ta không hề “dịu dàng” chút nào. Hành động của anh ta giống như một con thú hoang điên cuồng hành hạ cô, còn cô là đối tượng để anh ta phát tiết dục vọng.</w:t>
      </w:r>
    </w:p>
    <w:p>
      <w:pPr>
        <w:pStyle w:val="BodyText"/>
      </w:pPr>
      <w:r>
        <w:t xml:space="preserve">Gương mặt anh ta lộ ra một nụ cười quỷ dị, lạnh lùng nói “Như thế nào, sao lại cầu xin tôi tha cho cô, không phải cô chủ động mời chào tôi, không phải cô hoài nghi ‘năng lực’ của tôi sao?”</w:t>
      </w:r>
    </w:p>
    <w:p>
      <w:pPr>
        <w:pStyle w:val="BodyText"/>
      </w:pPr>
      <w:r>
        <w:t xml:space="preserve">Anh ta đột nhiên tiến vào nơi mềm mại của cô, Đào Chi Yêu không có chút chuẩn bị nào, đau đến nỗi thân thể co rút lại, hít sâu một hơi.</w:t>
      </w:r>
    </w:p>
    <w:p>
      <w:pPr>
        <w:pStyle w:val="BodyText"/>
      </w:pPr>
      <w:r>
        <w:t xml:space="preserve">Anh ép sát cô vào tường, tay nâng hai chân cô lên, cô không có lựa chọn nào khác ngoài việc phải dựa vào người anh ta.</w:t>
      </w:r>
    </w:p>
    <w:p>
      <w:pPr>
        <w:pStyle w:val="BodyText"/>
      </w:pPr>
      <w:r>
        <w:t xml:space="preserve">“Tôi không biết anh đang nói gì, nếu anh cảm thấy tiền không đủ, anh không hài lòng, tôi có thể trả thêm…” Đào Chi Yêu đau đến nỗi nhăn mặt nhíu mày, cắn chặt răng chịu đựng.</w:t>
      </w:r>
    </w:p>
    <w:p>
      <w:pPr>
        <w:pStyle w:val="BodyText"/>
      </w:pPr>
      <w:r>
        <w:t xml:space="preserve">Còn anh, sau khi nghe những lời này của cô, cả người đột nhiên cứng ngắc, ôm cô đặt xuống, trong lúc Đào Chi Yêu tưởng rằng cơn ác mộng đã chấm dứt, anh ta đột nhiên ôm lấy cô nhấc bổng lên đi vào phòng, vứt cô lên cái giường rộng lớn.</w:t>
      </w:r>
    </w:p>
    <w:p>
      <w:pPr>
        <w:pStyle w:val="BodyText"/>
      </w:pPr>
      <w:r>
        <w:t xml:space="preserve">Đào Chi Yêu bị chấn động, cảm thấy có chút hoang mang.</w:t>
      </w:r>
    </w:p>
    <w:p>
      <w:pPr>
        <w:pStyle w:val="BodyText"/>
      </w:pPr>
      <w:r>
        <w:t xml:space="preserve">Cung Nhã Thương nhìn cô, người phụ nữ này thật không biết tốt xấu, đến lúc này rồi mà vẫn muốn trả tiền anh, chẳng lẽ cô ta cho rằng mình là một người phụ nữ có tiền còn anh là một gã trai bao ư, thật đáng chết!</w:t>
      </w:r>
    </w:p>
    <w:p>
      <w:pPr>
        <w:pStyle w:val="BodyText"/>
      </w:pPr>
      <w:r>
        <w:t xml:space="preserve">Cung Nhã Thương nhìn cô cười thâm độc, nhanh chóng cởi hết quần áo trên người mình vứt qua một bên. Một thân thể hoàn mỹ cường tráng hiện ra trước mặt Đào Chi Yêu, lúc này cô cảm thấy choáng váng hoa mắt, sắc mặt trở nên trắng bệch, cô không có tinh thần “thưởng thức” sự “chiều chuộng” của anh ta. Cung Nhã Thương nhìn nét mặt cô không có chút cảm xúc nào, hai mắt nhắm lại, lông mi thật dài thấm đẫm nước mắt đang run run nhè nhẹ, chớp chớp. Dường như không thể chịu nổi nữa, anh gầm nhẹ, đổ ập lên người cô, buộc hai chân đang khép chặt của cô mở ra, sau đó đâm mạnh “lửa nóng” của mình vào trong cô.</w:t>
      </w:r>
    </w:p>
    <w:p>
      <w:pPr>
        <w:pStyle w:val="BodyText"/>
      </w:pPr>
      <w:r>
        <w:t xml:space="preserve">Vừa bị anh ta cường bạo, nhưng Đào Chi Yêu vẫn không thể nào thích ứng với sự “xâm nhập” của anh ta, rất đau, đau đến mức không thở nổi.</w:t>
      </w:r>
    </w:p>
    <w:p>
      <w:pPr>
        <w:pStyle w:val="BodyText"/>
      </w:pPr>
      <w:r>
        <w:t xml:space="preserve">Nhìn thấy cô giống như thực sự chịu nhiều đau đớn, không giống như giả vờ, Cung Nhã Thương có chút nghi ngờ. Đêm nay, người phụ nữ này xuất hiện như một giấc mơ, mang đến cho anh biết bao sự bất ngờ.</w:t>
      </w:r>
    </w:p>
    <w:p>
      <w:pPr>
        <w:pStyle w:val="BodyText"/>
      </w:pPr>
      <w:r>
        <w:t xml:space="preserve">Trong nháy mắt khi cô giãy giụa chống trả lại anh, ánh mắt của anh bị một thứ gì đó trên lưng cô hấp dẫn. Trên cái lưng trắng như tuyết, ẩn hiện một hình xăm sư tử. Cung Nhã Thương kinh ngạc, trong lúc đang muốn đưa tay vuốt ve hình xăm đó thì một chuyện bất ngờ xảy ra.</w:t>
      </w:r>
    </w:p>
    <w:p>
      <w:pPr>
        <w:pStyle w:val="BodyText"/>
      </w:pPr>
      <w:r>
        <w:t xml:space="preserve">Nhìn thấy vẻ hoảng hốt của anh ta, Đào Chi Yêu biết thời cơ đã đến, Cung Nhã Thương không nhìn thấy cô ra tay như thế nào, chỉ cảm thấy có một lực mạnh đánh vào cổ mình, theo phản xạ anh nhảy tránh qua một bên nhưng cổ vẫn cảm thấy đau đớn, sợi dây chuyền bị cô chộp lấy, kéo xuống, tiếp đó cô xoay người rất nhanh, trong nháy mắt giống như cơn gió biến mất nơi cửa. Lúc Cung Nhã Thương định thần lại, áo quần của anh cũng đã biến mất cùng với người phụ nữ vừa mới đưa anh lên đỉnh của khoái lạc kia.</w:t>
      </w:r>
    </w:p>
    <w:p>
      <w:pPr>
        <w:pStyle w:val="BodyText"/>
      </w:pPr>
      <w:r>
        <w:t xml:space="preserve">Đào Chi Yêu khoác đại áo quần lên người chạy khỏi căn phòng đó, thân dưới cảm thấy rất đau, từng bước đi giống như đang bước trên ngàn lưỡi dao, hai chân run rẩy mềm nhũn.</w:t>
      </w:r>
    </w:p>
    <w:p>
      <w:pPr>
        <w:pStyle w:val="BodyText"/>
      </w:pPr>
      <w:r>
        <w:t xml:space="preserve">Thật đáng chết. Cô chợt nhớ tới gã đàn ông thô bạo tàn nhẫn kia, cơn giận bùng lên trong lòng.</w:t>
      </w:r>
    </w:p>
    <w:p>
      <w:pPr>
        <w:pStyle w:val="BodyText"/>
      </w:pPr>
      <w:r>
        <w:t xml:space="preserve">Còn nói là giúp cô tìm một người đàn ông đẹp trai dịu dàng, dịu dàng đâu chẳng thấy, đẹp trai cũng không biết vì không nhìn rõ, lại còn bị hắn hành hạ đến chết đi sống lại.</w:t>
      </w:r>
    </w:p>
    <w:p>
      <w:pPr>
        <w:pStyle w:val="BodyText"/>
      </w:pPr>
      <w:r>
        <w:t xml:space="preserve">Trong đầu cô chợt hiện lên cái hình xăm rồng đen hay bớt gì đó trên thái dương của người đàn ông nọ, còn có vẻ mặt đẹp trai cô chỉ nhìn thoáng qua, dáng người tuyệt mỹ, nhớ lại những chuyện này làm vẻ mặt của Đào Chi Yêu đỏ ửng, đỏ đến mức giống như ráng chiều vậy.</w:t>
      </w:r>
    </w:p>
    <w:p>
      <w:pPr>
        <w:pStyle w:val="BodyText"/>
      </w:pPr>
      <w:r>
        <w:t xml:space="preserve">Thật vất vả chạy khỏi khách sạn, Đào Chi Yêu mới phát hiện không biết từ khi nào, lòng bàn tay cô nắm chặt một vật trang sức, lại nhớ tới vừa rồi trong bóng đêm khi cô đánh vào gáy người đàn ông đó, anh ta nhanh nhẹn tránh đi dường như cô có nhìn thấy một vật gì lóe lên. Thì ra là sợi dây chuyền này.</w:t>
      </w:r>
    </w:p>
    <w:p>
      <w:pPr>
        <w:pStyle w:val="BodyText"/>
      </w:pPr>
      <w:r>
        <w:t xml:space="preserve">Đào Chi Yêu chăm chú nhìn sợi dây chuyền trong tay mình.</w:t>
      </w:r>
    </w:p>
    <w:p>
      <w:pPr>
        <w:pStyle w:val="BodyText"/>
      </w:pPr>
      <w:r>
        <w:t xml:space="preserve">Ngọc thạch màu đen toả ra ánh sáng lấp lánh, khi được ngọn đèn trên đường chiếu vào lóe lên những tia ngũ sắc. Vẫn là sợi dây chuyền hình rồng, nhìn rất giống hình con rồng trên thái dương của anh ta. Giống như cố tình làm giống nhau vậy. Sợi dây chuyền này dường như là một vật rất có giá trị.</w:t>
      </w:r>
    </w:p>
    <w:p>
      <w:pPr>
        <w:pStyle w:val="BodyText"/>
      </w:pPr>
      <w:r>
        <w:t xml:space="preserve">Cô muốn quay về trả cho người đàn ông kia, nhưng chợt nhớ tới những việc vừa xảy ra làm mặt Đào Chi Yêu đỏ ửng, trong lòng cảm thấy rất tức giận, nếu đây là một vật có giá trị, như vậy để anh ta tự mình tìm về đi.</w:t>
      </w:r>
    </w:p>
    <w:p>
      <w:pPr>
        <w:pStyle w:val="BodyText"/>
      </w:pPr>
      <w:r>
        <w:t xml:space="preserve">Có lẽ một người giàu có nào đó vì muốn anh ta vui đã đặt riêng sợi dây chuyền này cho anh ta. Bị mất coi như là sự trừng phạt cho hành động càn rỡ của anh ta hôm nay.</w:t>
      </w:r>
    </w:p>
    <w:p>
      <w:pPr>
        <w:pStyle w:val="BodyText"/>
      </w:pPr>
      <w:r>
        <w:t xml:space="preserve">Chạy ra tới bên ngoài, Đào Chi Yêu cột chặt áo khoác lại, khập khiễng bước đi hòa mình vào đám đông.</w:t>
      </w:r>
    </w:p>
    <w:p>
      <w:pPr>
        <w:pStyle w:val="Compact"/>
      </w:pPr>
      <w:r>
        <w:t xml:space="preserve">Bởi vì Đào Chi Yêu đi khập khiễng làm cho rất nhiều người trên đường chú ý, mặt của cô bỗng nhiên hồng lên, giống như những suy nghĩ thầm kín vừa rồi của cô bị họ nhìn ra được.</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Nhìn cô gái nhỏ kia chạy chối chết, Cung Nhã Thương cũng không nóng lòng truy tìm tung tích ngay, chỉ vươn tay cầm lấy điện thoại gọi đi “Dạ, đến phòng ta ngay lập tức!”</w:t>
      </w:r>
    </w:p>
    <w:p>
      <w:pPr>
        <w:pStyle w:val="BodyText"/>
      </w:pPr>
      <w:r>
        <w:t xml:space="preserve">Một giọng nói cung kính từ đầu dây bên kia truyền đến “Đã rõ, thưa Hắc Đế.”</w:t>
      </w:r>
    </w:p>
    <w:p>
      <w:pPr>
        <w:pStyle w:val="BodyText"/>
      </w:pPr>
      <w:r>
        <w:t xml:space="preserve">Cung Nhã Thương gác điện thoại, bước tới gần cửa sổ, quan sát thành phố bên dưới. Nơi này là Hồng Kông, còn anh là một ông trùm, ông chủ lớn của một công ty quảng cáo truyền thông vừa từ Mỹ về, cũng là một công tử đào hoa phóng đãng không biết kiềm chế. Anh rất thích vai trò này.</w:t>
      </w:r>
    </w:p>
    <w:p>
      <w:pPr>
        <w:pStyle w:val="BodyText"/>
      </w:pPr>
      <w:r>
        <w:t xml:space="preserve">Cung Nhã Thương cười nhạt.</w:t>
      </w:r>
    </w:p>
    <w:p>
      <w:pPr>
        <w:pStyle w:val="BodyText"/>
      </w:pPr>
      <w:r>
        <w:t xml:space="preserve">Không lâu sau, có một người xuất hiện ở cửa.</w:t>
      </w:r>
    </w:p>
    <w:p>
      <w:pPr>
        <w:pStyle w:val="BodyText"/>
      </w:pPr>
      <w:r>
        <w:t xml:space="preserve">Toàn thân người đàn ông này toát ra vẻ bí ẩn, trên mặt có một vết sẹo đáng sợ, cúi đầu, lặng lẽ bước tới bên người Cung Nhã Thương như ma quỷ.</w:t>
      </w:r>
    </w:p>
    <w:p>
      <w:pPr>
        <w:pStyle w:val="BodyText"/>
      </w:pPr>
      <w:r>
        <w:t xml:space="preserve">“Hắc Đế có chuyện gì cần dặn dò?”</w:t>
      </w:r>
    </w:p>
    <w:p>
      <w:pPr>
        <w:pStyle w:val="BodyText"/>
      </w:pPr>
      <w:r>
        <w:t xml:space="preserve">Cung Nhã Thương không vội trả lời, chỉ cười một cách thích thú, thật lâu sau, trước ánh mắt tò mò của Dạ mới thản nhiên nói “Long Diệu của ta bị mất rồi.”</w:t>
      </w:r>
    </w:p>
    <w:p>
      <w:pPr>
        <w:pStyle w:val="BodyText"/>
      </w:pPr>
      <w:r>
        <w:t xml:space="preserve">“Cái gì?” Dạ sợ đến nỗi đột ngột ngẩng đầu lên, cũng không quan tâm vết sẹo dữ dằn trên mặt mình có thể dọa Hắc Đế, mắt như kết băng, lạnh lùng nói “Hắc Đế là người nào lớn mật như vậy, dám cả gan đoạt lấy Long Diệu? Dạ tình nguyện đi giết người đó đoạt Long Diệu về.”</w:t>
      </w:r>
    </w:p>
    <w:p>
      <w:pPr>
        <w:pStyle w:val="BodyText"/>
      </w:pPr>
      <w:r>
        <w:t xml:space="preserve">Sợi dây chuyền đó đại diện cho thân phận và địa vị của Hắc Đế, nghe nói Hắc Đế đã đeo nó từ thuở bé, về việc sợi dây chuyền này có nguồn gốc như thế nào, không ai biết rõ bởi vì những người không may biết được đều đã chết. Còn những người cố tình muốn biết thì không ai có thể sống sót.</w:t>
      </w:r>
    </w:p>
    <w:p>
      <w:pPr>
        <w:pStyle w:val="BodyText"/>
      </w:pPr>
      <w:r>
        <w:t xml:space="preserve">Sợi dây chuyền đó đại diện cho uy quyền, thế lực của Hắc Đế. Nó đã bị thần thánh hóa đến nỗi có rất nhiều người cho rằng nó cũng độc ác cũng như sự độc ác của Hắc Đế. Rất nhiều người mơ tưởng ngồi lên địa vị của Hắc Đế muốn đoạt lấy sợi dây chuyền, nhưng tất cả đều bị thủ tiêu trong vòng vài ngày. Sau này không ai dám có ý định cướp Long Diệu nữa. Vì vậy khi nghe Long Diệu bị đánh cắp, Dạ cảm thấy vô cùng kinh ngạc.</w:t>
      </w:r>
    </w:p>
    <w:p>
      <w:pPr>
        <w:pStyle w:val="BodyText"/>
      </w:pPr>
      <w:r>
        <w:t xml:space="preserve">Dạ chỉ nghe kể lại mặt hình rồng của sợi dây chuyền được lấy ý tưởng từ cái bớt bẩm sinh nơi thái dương của Hắc Đế, nhưng cũng không xác định được tin đó là thật hay giả, vì không ai còn sống sót sau khi nhìn thấy cái bớt rồng của Hắc Đế. Hắc Đế được xem như ma vương chuyển thế cũng không phải không có nguyên nhân, cái bớt hình rồng đã chứng minh, nghe nói những người nhìn thấy nó đều bị chết một cách thê thảm, không ai có thể sống sót.</w:t>
      </w:r>
    </w:p>
    <w:p>
      <w:pPr>
        <w:pStyle w:val="BodyText"/>
      </w:pPr>
      <w:r>
        <w:t xml:space="preserve">Sau khi trải qua rất nhiều chuyện truyền kì, càng có nhiều điều thần bí quỷ dị được thêu dệt xoay quanh sợi dây chuyền đó.</w:t>
      </w:r>
    </w:p>
    <w:p>
      <w:pPr>
        <w:pStyle w:val="BodyText"/>
      </w:pPr>
      <w:r>
        <w:t xml:space="preserve">Mọi người đều e sợ Hắc Đế, càng sợ sự chết chóc mà anh ta đại diện. Chỉ cần anh ta có ý định muốn giết người nào thì người đó không thể sống.</w:t>
      </w:r>
    </w:p>
    <w:p>
      <w:pPr>
        <w:pStyle w:val="BodyText"/>
      </w:pPr>
      <w:r>
        <w:t xml:space="preserve">Đó chính là chỗ đáng sợ của Hắc Đế.</w:t>
      </w:r>
    </w:p>
    <w:p>
      <w:pPr>
        <w:pStyle w:val="BodyText"/>
      </w:pPr>
      <w:r>
        <w:t xml:space="preserve">Dạ nhìn về phía “Ma vương” Hắc Đế với ánh mắt tò mò, không biết người nào có khả năng đoạt lấy Long Diệu từ trên cổ Hắc Đế. Trước tiên với thân thủ cao thâm khó lường của Hắc Đế rất ít người có thể đến gần anh, huống chi muốn cướp lấy Long Diệu người đó nhất định phải có tiếp xúc thân mật với thân thể anh.</w:t>
      </w:r>
    </w:p>
    <w:p>
      <w:pPr>
        <w:pStyle w:val="BodyText"/>
      </w:pPr>
      <w:r>
        <w:t xml:space="preserve">Dạ hiểu rõ tính tình Hắc Đế, anh ta rất lạnh lùng ít khi cho phép những người phụ nữ làm ấm giường có cơ hội đến gần, cũng ít khi thả lỏng bản thân mình. Đến cùng là người nào có năng lực lớn đến nỗi có thể cướp đi Long Diệu từ trong tay Hắc Đế? Dạ trầm tư suy nghĩ mãi không ra câu trả lời.</w:t>
      </w:r>
    </w:p>
    <w:p>
      <w:pPr>
        <w:pStyle w:val="BodyText"/>
      </w:pPr>
      <w:r>
        <w:t xml:space="preserve">Cung Nhã Thương cười thú vị nói “Không cần suy nghĩ nhiều, ta nghĩ cô ấy không biết vật mình lấy đi là Long Diệu, càng không có ý muốn cướp Long Diệu.”</w:t>
      </w:r>
    </w:p>
    <w:p>
      <w:pPr>
        <w:pStyle w:val="BodyText"/>
      </w:pPr>
      <w:r>
        <w:t xml:space="preserve">“Cái gì?” Điều này càng làm Dạ thêm nghi ngờ, nếu cô ta không biết đó là Long Diệu tại sao lại cướp đi? Vì cái gì không có ý muốn cướp? Những nghi vấn cứ xoay quanh trong đầu làm Dạ càng thêm bối rối.</w:t>
      </w:r>
    </w:p>
    <w:p>
      <w:pPr>
        <w:pStyle w:val="BodyText"/>
      </w:pPr>
      <w:r>
        <w:t xml:space="preserve">Cung Nhã Thương cười, thái độ lười biếng giống như một con sư tử đang nghỉ ngơi, nhưng Dạ biết ngay cả lúc nghỉ ngơi Hắc Đế vẫn rất nguy hiểm.</w:t>
      </w:r>
    </w:p>
    <w:p>
      <w:pPr>
        <w:pStyle w:val="BodyText"/>
      </w:pPr>
      <w:r>
        <w:t xml:space="preserve">Cung Nhã Thương cười cười nói tiếp “Hãy liên lạc với cậu chủ họ Y, hỏi anh ta ả gái điếm anh ta đưa tới hôm qua là người như thế nào, sau đó tìm người đàn bà kia bắt sống mang về cho ta.”</w:t>
      </w:r>
    </w:p>
    <w:p>
      <w:pPr>
        <w:pStyle w:val="BodyText"/>
      </w:pPr>
      <w:r>
        <w:t xml:space="preserve">Anh đã lâu không gặp qua một con “thú cưng nhỏ” thú vị như thế, anh muốn bắt lại làm một món đồ cho mình “chơi đùa”. Ánh mắt của Cung Nhã Thương lóe lên, nở nụ cười.</w:t>
      </w:r>
    </w:p>
    <w:p>
      <w:pPr>
        <w:pStyle w:val="BodyText"/>
      </w:pPr>
      <w:r>
        <w:t xml:space="preserve">Tuy rằng Dạ vẫn còn nghi vấn, tại sao Hắc Đế muốn điều tra một ả gái điếm, không lẽ Long Diệu bị cô ta cướp đi. Cô ta thật là to gan! Dạ không biết Hắc Đế cũng có lúc nương tay, nếu là những người khác chỉ cần nhìn thấy Long Diệu, không chết thì cũng bị móc hai mắt, nhưng với người đàn bà không biết từ đâu đến này, Hắc Đế chẳng những không giết mà còn muốn Dạ mang cô ta về gặp mình.</w:t>
      </w:r>
    </w:p>
    <w:p>
      <w:pPr>
        <w:pStyle w:val="BodyText"/>
      </w:pPr>
      <w:r>
        <w:t xml:space="preserve">Tâm tư của Hắc Đế rất khó đoán, Dạ cũng không dám hỏi nhiều, hơn nữa Dạ đối với Hắc Đế luôn phục tùng nói gì nghe nấy, Dạ gật đầu cung kính nói “Hiểu rõ, thuộc hạ nhất định sẽ nhanh chóng mang cô ta đến gặp Hắc Đế.”</w:t>
      </w:r>
    </w:p>
    <w:p>
      <w:pPr>
        <w:pStyle w:val="BodyText"/>
      </w:pPr>
      <w:r>
        <w:t xml:space="preserve">Đúng lúc Dạ nhận lệnh muốn rời khỏi, đột nhiên chuông cửa vang lên rất chói tai.</w:t>
      </w:r>
    </w:p>
    <w:p>
      <w:pPr>
        <w:pStyle w:val="BodyText"/>
      </w:pPr>
      <w:r>
        <w:t xml:space="preserve">Ánh mắt Cung Nhã Thương trở nên lạnh lẽo, Dạ nhanh chóng trốn vào một nơi để bảo vệ Hắc Đế trong trường hợp có chuyện không hay xảy ra.</w:t>
      </w:r>
    </w:p>
    <w:p>
      <w:pPr>
        <w:pStyle w:val="BodyText"/>
      </w:pPr>
      <w:r>
        <w:t xml:space="preserve">Chuông cửa vẫn vang lên liên tục, Cung Nhã Thương nghi hoặc tự hỏi không lẽ người phụ nữ vừa rồi đã trở lại?</w:t>
      </w:r>
    </w:p>
    <w:p>
      <w:pPr>
        <w:pStyle w:val="BodyText"/>
      </w:pPr>
      <w:r>
        <w:t xml:space="preserve">Chậm rãi bước đi, Cung Nhã Thương mở cửa ra, một mùi hương sực nức xộc vào mũi làm anh cảm thấy chán ghét, tiếp theo đó một người đàn bà có dáng người đầy đặn, cách ăn mặc khiêu gợi, áo quần sặc sỡ, nhào vào lòng anh.</w:t>
      </w:r>
    </w:p>
    <w:p>
      <w:pPr>
        <w:pStyle w:val="BodyText"/>
      </w:pPr>
      <w:r>
        <w:t xml:space="preserve">“Quý khách, đã để ngài đợi lâu” Một giọng nói nũng nịu truyền đến tai anh.</w:t>
      </w:r>
    </w:p>
    <w:p>
      <w:pPr>
        <w:pStyle w:val="BodyText"/>
      </w:pPr>
      <w:r>
        <w:t xml:space="preserve">Trước khi Cung Nhã Thương muốn đóng cửa đuổi ả ta ra, cô ta đã xông vào, tự nhiên như ở nhà mình, trước hết nhìn một vòng chung quanh, sau đó đột ngột cởi áo ngoài xuống, để lộ ra một thân hình trắng nõn yêu kiều.</w:t>
      </w:r>
    </w:p>
    <w:p>
      <w:pPr>
        <w:pStyle w:val="BodyText"/>
      </w:pPr>
      <w:r>
        <w:t xml:space="preserve">Người đàn bà này có ánh mắt rất mê hoặc, dịu dàng nói “Quý khách có vừa lòng không?”</w:t>
      </w:r>
    </w:p>
    <w:p>
      <w:pPr>
        <w:pStyle w:val="BodyText"/>
      </w:pPr>
      <w:r>
        <w:t xml:space="preserve">Lời vừa dứt liền bước nhanh qua, thân thể mềm mại đổ ập vào lòng Cung Nhã Thương.</w:t>
      </w:r>
    </w:p>
    <w:p>
      <w:pPr>
        <w:pStyle w:val="BodyText"/>
      </w:pPr>
      <w:r>
        <w:t xml:space="preserve">Đầu tiên Cung Nhã Thương cảm thấy chán ghét, nhưng đột nhiên đôi chân mày rậm của anh nhíu lại như vừa nghĩ ra điều gì đó.</w:t>
      </w:r>
    </w:p>
    <w:p>
      <w:pPr>
        <w:pStyle w:val="BodyText"/>
      </w:pPr>
      <w:r>
        <w:t xml:space="preserve">Cung Nhã Thương nhăn mày nhìn người đàn bà trước mắt đang nhiệt tình như lửa, nghi hoặc hỏi “Cô là người cậu chủ Y gọi tới vì muốn mang đến cho tôi sự vui mừng bất ngờ?”</w:t>
      </w:r>
    </w:p>
    <w:p>
      <w:pPr>
        <w:pStyle w:val="BodyText"/>
      </w:pPr>
      <w:r>
        <w:t xml:space="preserve">Người đàn bà ỏng ẹo cười, gật đầu nói “Có một người khách họ Y cho tôi rất nhiều tiền, muốn tôi tới đây hầu hạ anh, sự ‘kinh ngạc vui sướng’ này không làm quý khách hài lòng sao?”</w:t>
      </w:r>
    </w:p>
    <w:p>
      <w:pPr>
        <w:pStyle w:val="BodyText"/>
      </w:pPr>
      <w:r>
        <w:t xml:space="preserve">Lông mày Cung Nhã Thương càng nhíu chặt hơn.</w:t>
      </w:r>
    </w:p>
    <w:p>
      <w:pPr>
        <w:pStyle w:val="BodyText"/>
      </w:pPr>
      <w:r>
        <w:t xml:space="preserve">Trong đầu anh hiện ra những cử chỉ kì lạ của cô gái vừa rồi khi bước vào phòng, cuối cùng anh đã hiểu ra.</w:t>
      </w:r>
    </w:p>
    <w:p>
      <w:pPr>
        <w:pStyle w:val="BodyText"/>
      </w:pPr>
      <w:r>
        <w:t xml:space="preserve">Cô ta không phải muốn thu hút sự chú ý của khách, cũng không phải vì muốn đổi vai để gây sự thích thú, cô ta thật sự coi anh là một gã trai bao bán mình vì tiền.</w:t>
      </w:r>
    </w:p>
    <w:p>
      <w:pPr>
        <w:pStyle w:val="BodyText"/>
      </w:pPr>
      <w:r>
        <w:t xml:space="preserve">Còn muốn đi khiếu nại anh nữa, cô ta chắc chán sống rồi! Dám không hài lòng về “sự phục vụ” của anh, mắt Cung Nhã Thương hơi nheo lại. Nếu lần này bắt được cô ta, anh sẽ đem cô ả quăng lên giường, bắt cô ta nhận lấy cơn cuồng phong từ anh, để cho cô ta biết “thực lực” của mình.</w:t>
      </w:r>
    </w:p>
    <w:p>
      <w:pPr>
        <w:pStyle w:val="BodyText"/>
      </w:pPr>
      <w:r>
        <w:t xml:space="preserve">Nói như vậy cô ấy không phải gái điếm, sự ngây ngô của cô ấy trong chuyện chăn gối là thật, anh thật sự là người đàn ông “đầu tiên” của cô ấy, điều này làm anh cảm thấy thật vui sướng, nhưng lại không biết mình mừng vì cái gì.</w:t>
      </w:r>
    </w:p>
    <w:p>
      <w:pPr>
        <w:pStyle w:val="BodyText"/>
      </w:pPr>
      <w:r>
        <w:t xml:space="preserve">Ngay cả hình dáng mặt mũi cô ấy thế nào anh cũng không nhìn rõ, chỉ nhớ rõ trên lưng của cô có một hình xăm sư tử. Ngoài ra anh hoàn toàn không biết gì về cô. Nhưng tại sao cô gái kia dường như khắc sâu trong trái tim anh, hình bóng xinh đẹp của cô cứ quanh quẩn trong đầu anh đuổi hoài không đi.</w:t>
      </w:r>
    </w:p>
    <w:p>
      <w:pPr>
        <w:pStyle w:val="BodyText"/>
      </w:pPr>
      <w:r>
        <w:t xml:space="preserve">Trong lúc người đàn bà một lần nữa nhào vào lòng anh, Cũng Nhã Thương đã tránh qua nói “Dạ hãy phát ra Long Diệu lệnh, phải tìm cho ra người đàn bà cướp đi Long Diệu của ta.”</w:t>
      </w:r>
    </w:p>
    <w:p>
      <w:pPr>
        <w:pStyle w:val="BodyText"/>
      </w:pPr>
      <w:r>
        <w:t xml:space="preserve">Dạ đang ẩn mình trong bóng Dạ gật đầu cung kính trả lời “Hiểu rõ, thưa Hắc Đế.”</w:t>
      </w:r>
    </w:p>
    <w:p>
      <w:pPr>
        <w:pStyle w:val="BodyText"/>
      </w:pPr>
      <w:r>
        <w:t xml:space="preserve">Long Diệu lệnh là mệnh lệnh có uy lực lớn nhất trong giới hắc đạo Âu Mỹ, không ngờ Hắc Đế lại dùng nó để tìm một người phụ nữ, xem ra người phụ nữ này thật sự rất quan trọng đối với Hắc Đế.</w:t>
      </w:r>
    </w:p>
    <w:p>
      <w:pPr>
        <w:pStyle w:val="BodyText"/>
      </w:pPr>
      <w:r>
        <w:t xml:space="preserve">Cung Nhã Thương chán ghét nhìn ả đàn bà trang điểm xinh đẹp nhưng không có đầu óc trước mặt, lạnh lùng ra lệnh “Tiện tay mang luôn ải đàn bà này ra ngoài.”</w:t>
      </w:r>
    </w:p>
    <w:p>
      <w:pPr>
        <w:pStyle w:val="BodyText"/>
      </w:pPr>
      <w:r>
        <w:t xml:space="preserve">Nói xong Cung Nhã Thương trở về phòng không thèm liếc cô ta một cái.</w:t>
      </w:r>
    </w:p>
    <w:p>
      <w:pPr>
        <w:pStyle w:val="Compact"/>
      </w:pPr>
      <w:r>
        <w:t xml:space="preserve">Bên ngoài vọng vào một tiếng thét chói tai như heo bị chọc tiết, một lúc sau tiếng thét chói tai biến mất. Một đêm kì lạ đã trôi qua, trả về sự yên tĩnh vốn có.</w:t>
      </w:r>
      <w:r>
        <w:br w:type="textWrapping"/>
      </w:r>
      <w:r>
        <w:br w:type="textWrapping"/>
      </w:r>
    </w:p>
    <w:p>
      <w:pPr>
        <w:pStyle w:val="Heading2"/>
      </w:pPr>
      <w:bookmarkStart w:id="32" w:name="chương-10-năm-năm-sau-tiểu-ác-ma-đào-tiểu-đào"/>
      <w:bookmarkEnd w:id="32"/>
      <w:r>
        <w:t xml:space="preserve">10. Chương 10: Năm Năm Sau, Tiểu Ác Ma Đào Tiểu Đào</w:t>
      </w:r>
    </w:p>
    <w:p>
      <w:pPr>
        <w:pStyle w:val="Compact"/>
      </w:pPr>
      <w:r>
        <w:br w:type="textWrapping"/>
      </w:r>
      <w:r>
        <w:br w:type="textWrapping"/>
      </w:r>
    </w:p>
    <w:p>
      <w:pPr>
        <w:pStyle w:val="BodyText"/>
      </w:pPr>
      <w:r>
        <w:t xml:space="preserve">Năm năm sau “tai nạn đi nhầm phòng”, tại Hồng Kông.</w:t>
      </w:r>
    </w:p>
    <w:p>
      <w:pPr>
        <w:pStyle w:val="BodyText"/>
      </w:pPr>
      <w:r>
        <w:t xml:space="preserve">“Đào Tiểu Đào, nói cho dì nghe hôm nay con nhận được bao nhiêu thư tình?” “Ác ma” mới có tí tuổi đầu này, mặc dù còn nhỏ tuổi, nhưng mỗi ngày đều nhận được rất nhiều thư tình của các nữ sinh các khối khác nhau. Mỗi ngày đều đem về một chồng thư cao ngất, cất hết vào cặp, ngoan ngoãn mang về ẹ xem sau đó vứt hết vào thùng rác.</w:t>
      </w:r>
    </w:p>
    <w:p>
      <w:pPr>
        <w:pStyle w:val="BodyText"/>
      </w:pPr>
      <w:r>
        <w:t xml:space="preserve">Hoá thân thành nữ giám đốc của công ty phần mềm máy tính là Quạ Đen Tô Tiểu Vũ, cô giỏi vi tính, đó là khả năng đặc biệt của cô, dù là khi làm hacker hay tấn công hacker cô đều thông thạo. Sau khi trốn khỏi nơi đó, Đào Chi Yêu đã giúp cô thay đổi khuôn mặt để không ai có thể nhận ra cô nữa, vì vậy trong vài năm gần đây cô gia nhập vào công ty phần mềm, bắt đầu công việc yêu thích của mình. Đến nay, với tầm nhìn và năng lực của bản thân, cô đã đạt đến vị trí nữ giám đốc duy nhất và trẻ nhất Hồng Kông.</w:t>
      </w:r>
    </w:p>
    <w:p>
      <w:pPr>
        <w:pStyle w:val="BodyText"/>
      </w:pPr>
      <w:r>
        <w:t xml:space="preserve">Từ sau sự kiện đó, Quạ Đen ngây thơ không hiểu chuyện hiện tại đã trở thành một Tô Tiểu Vũ khôn khéo giỏi giang.</w:t>
      </w:r>
    </w:p>
    <w:p>
      <w:pPr>
        <w:pStyle w:val="BodyText"/>
      </w:pPr>
      <w:r>
        <w:t xml:space="preserve">Người được cô gọi là Đào Tiểu Đào chính là một bé trai xinh đẹp khác thường, mặc dù chỉ mới năm tuổi, nhưng ai cũng có thể nhìn ra sau này cậu bé sẽ trở thành một “ác ma” mê hoặc người khác. Làn da trắng nõn, gương mặt hoàn hảo không chê được điểm nào. Một bé trai nhưng lại có lông mi thật dài, mỗi cái chớp mắt đều ẩn dấu một sự trầm ổn thông minh không giống những đứa trẻ cùng trang lứa. Sống mũi cao kiên định, đôi môi mỏng nhếch lên, đôi mắt được di truyền từ mẹ nên có màu tím nhạt, sáng lấp lánh.</w:t>
      </w:r>
    </w:p>
    <w:p>
      <w:pPr>
        <w:pStyle w:val="BodyText"/>
      </w:pPr>
      <w:r>
        <w:t xml:space="preserve">Nhìn đứa bé xinh đẹp như búp bê trước mặt, Tô Tiểu Vũ như bị “mê hoặc, nhìn không chớp mắt, chút nữa chảy cả nước miếng, ôm chặt lấy cậu bé hôn “thắm thiết”.</w:t>
      </w:r>
    </w:p>
    <w:p>
      <w:pPr>
        <w:pStyle w:val="BodyText"/>
      </w:pPr>
      <w:r>
        <w:t xml:space="preserve">Cậu bé sớm có tính ông cụ non không thích bị hôn chút nào cả, cậu chán ghét lấy tay quẹt nước miếng trên mặt. Thật ra hành động của Tô Tiểu Vũ được coi là bình thường, nếu đổi lại là “đại ma nữ háo sắc” Hồ Ly ở đây, tâm hồn “non nớt” của cậu sẽ gặp “ác mộng”.</w:t>
      </w:r>
    </w:p>
    <w:p>
      <w:pPr>
        <w:pStyle w:val="BodyText"/>
      </w:pPr>
      <w:r>
        <w:t xml:space="preserve">Tô Tiểu Vũ cảm thấy tức giận, đến bên người phụ nữ trang nhã bên cạnh phàn nàn “Cô nhìn xem, xem đi, đứa bé này không biết cách làm người khác vui lòng gì cả, nếu sớm biết như vậy, ngày đó tôi sẽ không khuyên cô sinh ra nó… thật là nghiệp chướng mà!”</w:t>
      </w:r>
    </w:p>
    <w:p>
      <w:pPr>
        <w:pStyle w:val="BodyText"/>
      </w:pPr>
      <w:r>
        <w:t xml:space="preserve">Đào Tiểu Đào không biết đã nghe bà dì kì lạ này nói như vậy bao nhiêu lần, cậu không thèm để ý, đến bên cạnh mẹ mình.</w:t>
      </w:r>
    </w:p>
    <w:p>
      <w:pPr>
        <w:pStyle w:val="BodyText"/>
      </w:pPr>
      <w:r>
        <w:t xml:space="preserve">Đào Chi Yêu cười dịu dàng, vuốt vuốt đầu con, giúp bé sửa sang lại quần áo, nói nhỏ “Đi thôi, dì Tô sẽ đưa con đi học trước rồi sau đó đưa mẹ đi làm.”</w:t>
      </w:r>
    </w:p>
    <w:p>
      <w:pPr>
        <w:pStyle w:val="BodyText"/>
      </w:pPr>
      <w:r>
        <w:t xml:space="preserve">Đào Tiểu Đào bình tĩnh nói “Mẹ chờ con lớn hơn chút nữa, con sẽ mua xe ẹ đi, như vậy mẹ không cần phải nhờ xe dì Tô nữa.”</w:t>
      </w:r>
    </w:p>
    <w:p>
      <w:pPr>
        <w:pStyle w:val="BodyText"/>
      </w:pPr>
      <w:r>
        <w:t xml:space="preserve">Đầu Chi Yêu gật gật đầu bảo “Con của mẹ ngoan lắm.”</w:t>
      </w:r>
    </w:p>
    <w:p>
      <w:pPr>
        <w:pStyle w:val="BodyText"/>
      </w:pPr>
      <w:r>
        <w:t xml:space="preserve">Nói xong hai mẹ con dắt tay nhau ra khỏi nhà, bỏ lại Tô Tiểu Vũ một mình hổn hển kêu gào “Tiểu ‘ác ma’ quả nhiên không nói được một câu nghe lọt tai, lại còn mang vẻ mặt ‘yêu nghiệt’ nữa, a a…”</w:t>
      </w:r>
    </w:p>
    <w:p>
      <w:pPr>
        <w:pStyle w:val="BodyText"/>
      </w:pPr>
      <w:r>
        <w:t xml:space="preserve">Đào Tiểu Đào ghét nhất gương mặt quá đẹp trai yêu mị của mình, chán ghét một đám phụ nữ háo sắc nhìn thấy cậu chảy nước miếng, nhưng khi nghe mẹ nói một câu cậu không còn cảm thấy ghét nữa.</w:t>
      </w:r>
    </w:p>
    <w:p>
      <w:pPr>
        <w:pStyle w:val="BodyText"/>
      </w:pPr>
      <w:r>
        <w:t xml:space="preserve">Có một lần mẹ vô ý nói vẻ ngoài của cậu rất giống cha. Nhưng khi cậu hỏi cha là ai, mẹ không muốn đề cập tới.</w:t>
      </w:r>
    </w:p>
    <w:p>
      <w:pPr>
        <w:pStyle w:val="BodyText"/>
      </w:pPr>
      <w:r>
        <w:t xml:space="preserve">Mẹ chỉ cầm sợi dây chuyền đeo lên cổ cậu, nói đó là món quà cha cố tình để lại cho cậu.</w:t>
      </w:r>
    </w:p>
    <w:p>
      <w:pPr>
        <w:pStyle w:val="BodyText"/>
      </w:pPr>
      <w:r>
        <w:t xml:space="preserve">Đào Tiểu Đào là một đứa nhỏ hiểu chuyện, nhìn thấy nét mặt của mẹ muốn nói lại thôi, có chút đau lòng, vì vậy cậu không bao giờ hỏi mẹ nữa.</w:t>
      </w:r>
    </w:p>
    <w:p>
      <w:pPr>
        <w:pStyle w:val="BodyText"/>
      </w:pPr>
      <w:r>
        <w:t xml:space="preserve">Chỉ là trong tim bé vẫn luôn luôn khát khao có một người cha.</w:t>
      </w:r>
    </w:p>
    <w:p>
      <w:pPr>
        <w:pStyle w:val="BodyText"/>
      </w:pPr>
      <w:r>
        <w:t xml:space="preserve">Xe đã dừng lại ở trước cổng một trường tiểu học cao cấp.</w:t>
      </w:r>
    </w:p>
    <w:p>
      <w:pPr>
        <w:pStyle w:val="BodyText"/>
      </w:pPr>
      <w:r>
        <w:t xml:space="preserve">Đào Tiểu Đào xuống xe ngoan ngoãn chào mẹ, trước cổng trường có một đám nữ sinh cùng khối với cậu hoặc cao hơn đang đứng với nhau, họ vừa nhìn thấy cậu đều “say mê” gọi tên cậu.</w:t>
      </w:r>
    </w:p>
    <w:p>
      <w:pPr>
        <w:pStyle w:val="BodyText"/>
      </w:pPr>
      <w:r>
        <w:t xml:space="preserve">Đào Tiểu Đào nhịn không được nhăn mày lại.</w:t>
      </w:r>
    </w:p>
    <w:p>
      <w:pPr>
        <w:pStyle w:val="BodyText"/>
      </w:pPr>
      <w:r>
        <w:t xml:space="preserve">Đào Chi Yêu nhìn đứa con trai bảo bối của mình dịu dàng bảo “Bảo bối, các cô bé kia làm vậy vì yêu thích con.”</w:t>
      </w:r>
    </w:p>
    <w:p>
      <w:pPr>
        <w:pStyle w:val="BodyText"/>
      </w:pPr>
      <w:r>
        <w:t xml:space="preserve">Đào Tiểu Đào ngước nhìn người mẹ lúc nào cũng trang nhã thuần khiết, không biết vì sao, mỗi lần cậu cảm thấy phiền não hay nhức đầu, chỉ cần nghe giọng nói dịu dàng của mẹ, cơn đau liền biến mất. Đào Tiểu Đào nở nụ cười xán lạn nói “Tạm biệt mẹ.”</w:t>
      </w:r>
    </w:p>
    <w:p>
      <w:pPr>
        <w:pStyle w:val="BodyText"/>
      </w:pPr>
      <w:r>
        <w:t xml:space="preserve">“Bảo bối hôm nay học vui vẻ, ngoan nha con” Đào Chi Yêu cũng cười với con.</w:t>
      </w:r>
    </w:p>
    <w:p>
      <w:pPr>
        <w:pStyle w:val="BodyText"/>
      </w:pPr>
      <w:r>
        <w:t xml:space="preserve">Tô Tiểu Vũ thật sự chịu không nổi tình cảm thân thiết sâu đậm của hai mẹ con, tức giận khởi động xe rời đi.</w:t>
      </w:r>
    </w:p>
    <w:p>
      <w:pPr>
        <w:pStyle w:val="BodyText"/>
      </w:pPr>
      <w:r>
        <w:t xml:space="preserve">“Alice, thoáng một cái đã năm năm trôi qua…” Tô Tiểu Vũ đột nhiên nói.</w:t>
      </w:r>
    </w:p>
    <w:p>
      <w:pPr>
        <w:pStyle w:val="BodyText"/>
      </w:pPr>
      <w:r>
        <w:t xml:space="preserve">“Đúng vậy” Đào Chi Yêu nhìn cảnh vật ngoài xe không ngừng bị bỏ lại phía sau, lơ đãng phụ hoạ..</w:t>
      </w:r>
    </w:p>
    <w:p>
      <w:pPr>
        <w:pStyle w:val="BodyText"/>
      </w:pPr>
      <w:r>
        <w:t xml:space="preserve">“Nhìn thấy cô hạnh phúc, tôi rất vui.”</w:t>
      </w:r>
    </w:p>
    <w:p>
      <w:pPr>
        <w:pStyle w:val="BodyText"/>
      </w:pPr>
      <w:r>
        <w:t xml:space="preserve">Đào Chi Yêu thản nhiên cười nhẹ “Tôi cũng vậy.”</w:t>
      </w:r>
    </w:p>
    <w:p>
      <w:pPr>
        <w:pStyle w:val="BodyText"/>
      </w:pPr>
      <w:r>
        <w:t xml:space="preserve">Hai người nhìn nhau cười, đó là sự ăn ý giữa hai người đã từng cùng vào sinh ra tử với nhau.</w:t>
      </w:r>
    </w:p>
    <w:p>
      <w:pPr>
        <w:pStyle w:val="BodyText"/>
      </w:pPr>
      <w:r>
        <w:t xml:space="preserve">“Đến rồi” Tô Tiểu Vũ dừng xe lại nói.</w:t>
      </w:r>
    </w:p>
    <w:p>
      <w:pPr>
        <w:pStyle w:val="BodyText"/>
      </w:pPr>
      <w:r>
        <w:t xml:space="preserve">“Tạm biệt” Đào Chi Yêu nói lời tạm biệt với cô.</w:t>
      </w:r>
    </w:p>
    <w:p>
      <w:pPr>
        <w:pStyle w:val="BodyText"/>
      </w:pPr>
      <w:r>
        <w:t xml:space="preserve">Tô Tiểu Vũ cũng vẫy vẫy tay với cô “Chào, tôi cũng đi làm đây.”</w:t>
      </w:r>
    </w:p>
    <w:p>
      <w:pPr>
        <w:pStyle w:val="BodyText"/>
      </w:pPr>
      <w:r>
        <w:t xml:space="preserve">Vừa nói dứt lời, đã không còn thấy bóng dáng.</w:t>
      </w:r>
    </w:p>
    <w:p>
      <w:pPr>
        <w:pStyle w:val="Compact"/>
      </w:pPr>
      <w:r>
        <w:t xml:space="preserve">Đào Chi Yêu ngước đầu lên nhìn toà nhà có kiến trúc theo lối Âu Mỹ trước mặt, bảng hiệu có ghi “Trung tâm tổ chức hôn lễ Đào Chi Yêu” cô cười nhẹ bắt đầu bước vào một ngày làm việc mới.</w:t>
      </w:r>
      <w:r>
        <w:br w:type="textWrapping"/>
      </w:r>
      <w:r>
        <w:br w:type="textWrapping"/>
      </w:r>
    </w:p>
    <w:p>
      <w:pPr>
        <w:pStyle w:val="Heading2"/>
      </w:pPr>
      <w:bookmarkStart w:id="33" w:name="chương-11-người-đàn-bà-cao-quý"/>
      <w:bookmarkEnd w:id="33"/>
      <w:r>
        <w:t xml:space="preserve">11. Chương 11: Người Đàn Bà Cao Quý</w:t>
      </w:r>
    </w:p>
    <w:p>
      <w:pPr>
        <w:pStyle w:val="Compact"/>
      </w:pPr>
      <w:r>
        <w:br w:type="textWrapping"/>
      </w:r>
      <w:r>
        <w:br w:type="textWrapping"/>
      </w:r>
    </w:p>
    <w:p>
      <w:pPr>
        <w:pStyle w:val="BodyText"/>
      </w:pPr>
      <w:r>
        <w:t xml:space="preserve">Vào giờ nghỉ trưa, Đào Chi Yêu nhận được điện thoại, dù đó là cú điện thoại bất ngờ nhưng cô không cảm thấy chút bối rối nào. Điện thoại truyền đến một giọng nói trầm tĩnh và uy nghiêm, đó là “đối tác” của Đào Chi Yêu lần này, cũng là chủ nhân một đơn đặt hàng trên mạng.</w:t>
      </w:r>
    </w:p>
    <w:p>
      <w:pPr>
        <w:pStyle w:val="BodyText"/>
      </w:pPr>
      <w:r>
        <w:t xml:space="preserve">Cô có một điều lệ là tuyệt đối không gặp mặt đối tác. Khi hoàn thành công việc, họ chỉ cần chuyển thẳng tiền vào tài khoản của cô.</w:t>
      </w:r>
    </w:p>
    <w:p>
      <w:pPr>
        <w:pStyle w:val="BodyText"/>
      </w:pPr>
      <w:r>
        <w:t xml:space="preserve">Tuy nhiên lần này đối tác nhất định đòi phải gặp cô. Cô có ý định từ chối, nhưng đối tác trả giá cao hơn, còn hậu đãi rất nhiều, dường như rất có thành ý. Dù sao dáng vẻ của cô chưa từng có người nào thấy qua, mỗi lần làm việc cô đều hóa trang thành một dáng vẻ khác nhau, không có người nào biết mặt cô, đối với họ cô chỉ là một người qua đường mà thôi. Khi cô còn là sát thủ Sư Tử, sở trường của cô là thuật ám sát và thuật dịch dung, làm một “kẻ lừa đảo muôn mặt” đối với cô rất dễ dàng, một khi cô nhập vai thành một nhân vật nào đó, sẽ diễn một cách chân thật vô cùng, không người nào có thể nhận ra sơ hở.</w:t>
      </w:r>
    </w:p>
    <w:p>
      <w:pPr>
        <w:pStyle w:val="BodyText"/>
      </w:pPr>
      <w:r>
        <w:t xml:space="preserve">Vì vậy cô cũng không ngại cuộc gặp mặt lần này. Hơn nữa người đó lại ra giá cao, cũng đủ để gặp mặt cô.</w:t>
      </w:r>
    </w:p>
    <w:p>
      <w:pPr>
        <w:pStyle w:val="BodyText"/>
      </w:pPr>
      <w:r>
        <w:t xml:space="preserve">Những năm gần đây để nuôi lớn Tiểu Đào, đồng thời trốn tránh sự truy đuổi ráo riết không ngừng của Khải Tư, cô đồng ý tiếp nhận những mối làm ăn từ bất kì quốc gia nào. Làm xong một mối cũng đủ cho cô cùng Tiểu Đào sống một thời gian dài.</w:t>
      </w:r>
    </w:p>
    <w:p>
      <w:pPr>
        <w:pStyle w:val="BodyText"/>
      </w:pPr>
      <w:r>
        <w:t xml:space="preserve">Đúng vậy, chỉ vài ngày trước đây cô mới có ý định trở thành người tổ chức hôn lễ, ý định đó nảy sinh từ cuộc điện thoại này. Hai người chỉ nói với nhau ngắn gọn vài câu, sau đó hẹn gặp mặt liền cúp máy.</w:t>
      </w:r>
    </w:p>
    <w:p>
      <w:pPr>
        <w:pStyle w:val="BodyText"/>
      </w:pPr>
      <w:r>
        <w:t xml:space="preserve">Đào Chi Yêu mặc áo khoác vào, chào từ biệt Lý Mai, một người đồng nghiệp cô mới quen vài ngày nay, cũng là người đã hoan nghênh chào đón cô, sau đó cô liền rời khỏi công ty.</w:t>
      </w:r>
    </w:p>
    <w:p>
      <w:pPr>
        <w:pStyle w:val="BodyText"/>
      </w:pPr>
      <w:r>
        <w:t xml:space="preserve">Lúc đầu cô lựa chọn thành lập trung tâm tổ chức hôn lễ này vì cô rất thích tên của nó. Đào Chi Yêu, Đào Chi Yêu.</w:t>
      </w:r>
    </w:p>
    <w:p>
      <w:pPr>
        <w:pStyle w:val="BodyText"/>
      </w:pPr>
      <w:r>
        <w:t xml:space="preserve">Đào Chi Yêu, những dòng chữ sáng chói trên tấm bảng hiệu. Cô lấy tên này đặt cho trung tâm của mình vì lúc mới tới đây, khi bắt đầu quên đi thân phận một sát thủ hòa nhập vào cuộc sống mới, cô lấy tên giả là Đào Chi Yêu.</w:t>
      </w:r>
    </w:p>
    <w:p>
      <w:pPr>
        <w:pStyle w:val="BodyText"/>
      </w:pPr>
      <w:r>
        <w:t xml:space="preserve">Bước vào tiệm cà phê sang trọng thanh lịch mang phong cách Âu Mĩ, ngoài cửa tiệm được vài thanh niên mặc đồ đen thân thể cường tráng bảo vệ. Thấy cô đi vào có hai người tiến lên cản lại, lạnh lùng nói “Nơi này toàn bộ đã bị bao hết rồi.”</w:t>
      </w:r>
    </w:p>
    <w:p>
      <w:pPr>
        <w:pStyle w:val="BodyText"/>
      </w:pPr>
      <w:r>
        <w:t xml:space="preserve">Đào Chi Yêu nhìn họ rồi nhìn lại chiếc áo đơn giản trên người mình, còn có quần bò màu lam, giày thể thao. Nhìn cô rất bình dân, hơn nữa bởi vì dịch dung, gương mặt của Đào Chi Yêu không xinh đẹp lắm, chỉ nhìn tàm tạm, thoáng nhìn giống như bất kì người nào ở trên đường, căn bản không thể thu hút sự chú ý của người khác.</w:t>
      </w:r>
    </w:p>
    <w:p>
      <w:pPr>
        <w:pStyle w:val="BodyText"/>
      </w:pPr>
      <w:r>
        <w:t xml:space="preserve">Đào Chi Yêu không cảm thấy tức giận, chỉ cười dịu dàng nói “Tôi tên là Y, chủ nhân của các anh đã hẹn tôi đến đây, chắc bà đang rất nóng lòng gặp tôi, vừa rồi tôi bị kẹt xe nên tới muộn.”</w:t>
      </w:r>
    </w:p>
    <w:p>
      <w:pPr>
        <w:pStyle w:val="BodyText"/>
      </w:pPr>
      <w:r>
        <w:t xml:space="preserve">Hai người đàn ông cường tráng sau khi nghe cô giới thiệu, mặc dù có chút hoài nghi, nhưng khi nhìn thấy vẻ tươi cười tràn đầy tự tin của cô, không kêu ngạo không nịnh bợ, không phải là điều một người phụ nữ bình thường có thể làm được, nhưng họ vẫn không dám tin cô chính là kẻ lừa đảo có biệt hiệu là “Y“ trên thế giới không ai không biết đến. Khi nghe cô nói đến muộn vì bị kẹt xe, hai người nhìn nhau, thật sự chủ nhân của họ đang rất nóng lòng chờ đợi bên trong. Nếu còn không để cô vào, rủi cô đúng là người chủ nhân mời đến, hậu quả bọn họ không thể gánh nổi.</w:t>
      </w:r>
    </w:p>
    <w:p>
      <w:pPr>
        <w:pStyle w:val="BodyText"/>
      </w:pPr>
      <w:r>
        <w:t xml:space="preserve">“Xin mời vào” Hai người suy nghĩ một lúc, cuối cùng vẫn cung kính mời cô vào.</w:t>
      </w:r>
    </w:p>
    <w:p>
      <w:pPr>
        <w:pStyle w:val="BodyText"/>
      </w:pPr>
      <w:r>
        <w:t xml:space="preserve">Đào Chi Yêu cười dịu dàng, khách sáo nói “Cám ơn.”</w:t>
      </w:r>
    </w:p>
    <w:p>
      <w:pPr>
        <w:pStyle w:val="BodyText"/>
      </w:pPr>
      <w:r>
        <w:t xml:space="preserve">Đào Chi Yêu vừa bước vào quán cà phê, đã nhìn thấy ở gần cửa sổ có một dáng người thanh lịch, mái tóc gợn sóng, thân hình cân đối, lẳng lẳng ngồi đợi, đang thưởng thức tiếng đàn violin được tấu lên giữa phòng.</w:t>
      </w:r>
    </w:p>
    <w:p>
      <w:pPr>
        <w:pStyle w:val="BodyText"/>
      </w:pPr>
      <w:r>
        <w:t xml:space="preserve">Đào Chi Yêu nhìn người phụ nữ từ xa, cảm thấy từ bà ta toát ra một phong thái cao quý, thanh lịch, rất giống những mệnh phụ vùng Âu Mỹ. Cách ăn mặc hợp thời trang nhưng không kém phần cao quý. Đào Chi Yêu nhìn lại cách ăn mặc của mình, than thầm cả đời cô cũng không thể đạt tới cảnh giới ấy.</w:t>
      </w:r>
    </w:p>
    <w:p>
      <w:pPr>
        <w:pStyle w:val="BodyText"/>
      </w:pPr>
      <w:r>
        <w:t xml:space="preserve">Đào Chi Yêu tự tin bước qua đứng trước mặt bà, mỉm cười, ngồi vào chỗ của mình, nhẹ giọng “Bà khỏe không, xin chào, tôi tới trễ vì bị kẹt xe.”</w:t>
      </w:r>
    </w:p>
    <w:p>
      <w:pPr>
        <w:pStyle w:val="BodyText"/>
      </w:pPr>
      <w:r>
        <w:t xml:space="preserve">Đến lúc này, Đào Chi Yêu mới có thể nhìn rõ mặt đối phương, bà cũng không còn trẻ, nhưng bởi vì dưỡng tốt, vẫn còn giữ được dáng vẻ cũ, nhìn thoáng qua là một người phụ nữ cao quý. Vẻ mặt lạnh nhạt, lúc này ánh mắt bà sắc bén như chim ưng nhìn chằm chằm vào cô như đang đánh giá.</w:t>
      </w:r>
    </w:p>
    <w:p>
      <w:pPr>
        <w:pStyle w:val="Compact"/>
      </w:pPr>
      <w:r>
        <w:t xml:space="preserve">Đào Chi Yêu cũng nhìn lại dáng vẻ cải trang của mình, làm như vô tình nở nụ cười “Thế nào, bà thất vọng phải không?”</w:t>
      </w:r>
      <w:r>
        <w:br w:type="textWrapping"/>
      </w:r>
      <w:r>
        <w:br w:type="textWrapping"/>
      </w:r>
    </w:p>
    <w:p>
      <w:pPr>
        <w:pStyle w:val="Heading2"/>
      </w:pPr>
      <w:bookmarkStart w:id="34" w:name="chương-12-nếu-con-trai-bà-kết-hôn-cùng-với-một-người-đàn-ông"/>
      <w:bookmarkEnd w:id="34"/>
      <w:r>
        <w:t xml:space="preserve">12. Chương 12: Nếu Con Trai Bà Kết Hôn Cùng Với Một Người Đàn Ông ?</w:t>
      </w:r>
    </w:p>
    <w:p>
      <w:pPr>
        <w:pStyle w:val="Compact"/>
      </w:pPr>
      <w:r>
        <w:br w:type="textWrapping"/>
      </w:r>
      <w:r>
        <w:br w:type="textWrapping"/>
      </w:r>
    </w:p>
    <w:p>
      <w:pPr>
        <w:pStyle w:val="BodyText"/>
      </w:pPr>
      <w:r>
        <w:t xml:space="preserve">Cô không ngờ bà ta uống một hớp cà phê rồi gật đầu chắc chắn “Đúng vậy, không ngờ ‘Y’ tiếng tăm lừng lẫy lại là một người ‘lôi thôi lếch thếch’ như vậy.”</w:t>
      </w:r>
    </w:p>
    <w:p>
      <w:pPr>
        <w:pStyle w:val="BodyText"/>
      </w:pPr>
      <w:r>
        <w:t xml:space="preserve">Nói xong bà ta nhìn cô đầy vẻ chán ghét, nhưng sự chán ghét kia phần lớn là do cách ăn mặc của cô chứ không liên quan đến con người cô.</w:t>
      </w:r>
    </w:p>
    <w:p>
      <w:pPr>
        <w:pStyle w:val="BodyText"/>
      </w:pPr>
      <w:r>
        <w:t xml:space="preserve">Bà ta nhìn cô, cảm thấy thú vị, suy nghĩ sâu xa.</w:t>
      </w:r>
    </w:p>
    <w:p>
      <w:pPr>
        <w:pStyle w:val="BodyText"/>
      </w:pPr>
      <w:r>
        <w:t xml:space="preserve">Đào Chi Yêu lờ đi cười nói “Cách ăn mặc của tôi không phải là trọng điểm của cuộc gặp gỡ hôm nay, nếu là chuyện tiền trao cháo múc, chúng ta không cần vòng vo, cứ việc nói thẳng.”</w:t>
      </w:r>
    </w:p>
    <w:p>
      <w:pPr>
        <w:pStyle w:val="BodyText"/>
      </w:pPr>
      <w:r>
        <w:t xml:space="preserve">Cô đến gặp bà ta không phải để kết thân mà để làm việc.</w:t>
      </w:r>
    </w:p>
    <w:p>
      <w:pPr>
        <w:pStyle w:val="BodyText"/>
      </w:pPr>
      <w:r>
        <w:t xml:space="preserve">Người phụ nữ đặt ly cà phê trên tay xuống bàn, đối với thái độ đúng mực của cô có chút thưởng thức, không hổ danh là “Y”, đã không khiến bà thất vọng. Bà cố tình bay từ Pháp về đây gặp mặt là để bàn với cô một chuyện.</w:t>
      </w:r>
    </w:p>
    <w:p>
      <w:pPr>
        <w:pStyle w:val="BodyText"/>
      </w:pPr>
      <w:r>
        <w:t xml:space="preserve">“Việc tôi muốn cô làm nhìn rất dễ dàng nhưng thật ra không đơn giản chút nào. Chuyện tôi nhờ cô không giống như những việc trước đây”. Vẻ mặt của bà trầm tĩnh, khi nói chuyện cũng rất uy nghiêm.</w:t>
      </w:r>
    </w:p>
    <w:p>
      <w:pPr>
        <w:pStyle w:val="BodyText"/>
      </w:pPr>
      <w:r>
        <w:t xml:space="preserve">Đào Chi Yêu chỉ cần nhìn thoáng qua những người vệ sĩ được bố trí chung quanh quán cà phê đã hiểu được quý bà này tuyệt đối không đơn giản, vẻ uy nghiêm và khí thế của bà người bình thường không thể có được.</w:t>
      </w:r>
    </w:p>
    <w:p>
      <w:pPr>
        <w:pStyle w:val="BodyText"/>
      </w:pPr>
      <w:r>
        <w:t xml:space="preserve">Đào Chi Yêu cười dịu dàng, gương mặt đã sớm mất đi vẻ lạnh lùng và tàn nhẫn của vài năm trước, hai tay nắm lấy nhau, thản nhiên nói “Nếu phu nhân sẵn sàng ra giá cao như vậy, lại muốn chính miệng nói với tôi, tôi cũng đã chuẩn bị tâm lý, xin cứ nói thẳng.”</w:t>
      </w:r>
    </w:p>
    <w:p>
      <w:pPr>
        <w:pStyle w:val="BodyText"/>
      </w:pPr>
      <w:r>
        <w:t xml:space="preserve">Người phụ nữ gật đầu tỏ vẻ hài lòng “Được rồi, vậy chúng ta đi vào thẳng vấn đề chính, việc tôi muốn cô làm là ngăn cản đám cưới của con trai tôi.”</w:t>
      </w:r>
    </w:p>
    <w:p>
      <w:pPr>
        <w:pStyle w:val="BodyText"/>
      </w:pPr>
      <w:r>
        <w:t xml:space="preserve">“Ngăn cản con trai bà kết hôn? Bà không hài lòng con dâu tương lai sao?” Không lẽ đây chính là màn mẹ chồng không hài lòng với ánh mắt và sự chọn lựa của con trai, liền giở thủ đoạn ngăn cản đám cưới. Nếu thật như vậy cô sẽ từ chối.</w:t>
      </w:r>
    </w:p>
    <w:p>
      <w:pPr>
        <w:pStyle w:val="BodyText"/>
      </w:pPr>
      <w:r>
        <w:t xml:space="preserve">Trên gương mặt của vị phu nhân kia lộ ra vẻ xấu hổ và giận dữ. Đào Chi Yêu nhìn thấy vẻ mặt đó liền nghĩ thầm, xem ra người phụ nữ này thật sự quan tâm đến con trai và con dâu của mình.</w:t>
      </w:r>
    </w:p>
    <w:p>
      <w:pPr>
        <w:pStyle w:val="BodyText"/>
      </w:pPr>
      <w:r>
        <w:t xml:space="preserve">Khuôn mặt của bà như được bao phủ bởi một màn sương giận dữ, bà nói “Tôi không hề biết ‘Y’ là một người tò mò, xen vào chuyện riêng của người khác.”</w:t>
      </w:r>
    </w:p>
    <w:p>
      <w:pPr>
        <w:pStyle w:val="BodyText"/>
      </w:pPr>
      <w:r>
        <w:t xml:space="preserve">Đào Chi Yêu làm ra vẻ vô tội nói “Tôi chỉ thuận miệng hỏi thôi, đơn giản là vì tôi có chút tò mò, phu nhân cũng không cần trả lời, cũng không cần để ý đến lời nói vừa rồi của tôi.”</w:t>
      </w:r>
    </w:p>
    <w:p>
      <w:pPr>
        <w:pStyle w:val="BodyText"/>
      </w:pPr>
      <w:r>
        <w:t xml:space="preserve">Người phụ nữ hừ một tiếng, nhưng vẫn trả lời “Tôi thật sự bất mãn con dâu tôi, không hài lòng chút nào.”</w:t>
      </w:r>
    </w:p>
    <w:p>
      <w:pPr>
        <w:pStyle w:val="BodyText"/>
      </w:pPr>
      <w:r>
        <w:t xml:space="preserve">Đào Chi Yêu có thể nghe tiếng nghiến răng trong lời nói của bà ta “Nếu tương lai con trai của cô mang một người đàn ông về nhà nói với cô rằng nó muốn kết hôn với người đó, cô sẽ nghĩ như thế nào?”</w:t>
      </w:r>
    </w:p>
    <w:p>
      <w:pPr>
        <w:pStyle w:val="BodyText"/>
      </w:pPr>
      <w:r>
        <w:t xml:space="preserve">Đào Chi Yêu không thể giải thích sự phẫn nộ thình lình của người phụ nữ trước mặt, nhưng nếu Tiểu Đào muốn kết hôn với một người con trai, cô cũng không có ý kiến, nhưng về sau đừng hòng cô để ý tới Tiểu Đào nữa.</w:t>
      </w:r>
    </w:p>
    <w:p>
      <w:pPr>
        <w:pStyle w:val="BodyText"/>
      </w:pPr>
      <w:r>
        <w:t xml:space="preserve">Cô thích một mĩ nhân làm con dâu mình chứ không phải một “mĩ nam” theo cách nói của Tiểu Vũ, Tiểu Đào đã đủ “yêu nghiệt” rồi, nếu có một người càng yêu nghiệt hơn làm con dâu mình, cô sẽ cảm thấy tự ti, sau đó sẽ buồn phiền đến chết.</w:t>
      </w:r>
    </w:p>
    <w:p>
      <w:pPr>
        <w:pStyle w:val="BodyText"/>
      </w:pPr>
      <w:r>
        <w:t xml:space="preserve">Bởi vì hai người đàn ông “yêu nghiệt” đó đều không thuộc về cô.</w:t>
      </w:r>
    </w:p>
    <w:p>
      <w:pPr>
        <w:pStyle w:val="BodyText"/>
      </w:pPr>
      <w:r>
        <w:t xml:space="preserve">“Nếu như thế,” Đào Chi Yêu có chút đồng tình với bà ta, “vậy tôi nên làm gì?”</w:t>
      </w:r>
    </w:p>
    <w:p>
      <w:pPr>
        <w:pStyle w:val="BodyText"/>
      </w:pPr>
      <w:r>
        <w:t xml:space="preserve">Người phụ nữ nhìn cô thật sâu, thú vị nói “Tôi muốn cô ngăn cản hôn lễ này. Hơn nữa còn muốn cô biến đứa con trai ‘gay’ của tôi thành người bình thường. Nếu cô làm được, ngoài số tiến đặt cọc một triệu bảng Anh, tôi sẽ đưa thêm cho cô năm triệu nữa, cô thấy như thế nào?”</w:t>
      </w:r>
    </w:p>
    <w:p>
      <w:pPr>
        <w:pStyle w:val="Compact"/>
      </w:pPr>
      <w:r>
        <w:t xml:space="preserve">Đào Chi Yêu nhìn gương mặt bà ta, càng nhìn càng cảm nhận được vẻ ma mị trên gương mặt đó.</w:t>
      </w:r>
      <w:r>
        <w:br w:type="textWrapping"/>
      </w:r>
      <w:r>
        <w:br w:type="textWrapping"/>
      </w:r>
    </w:p>
    <w:p>
      <w:pPr>
        <w:pStyle w:val="Heading2"/>
      </w:pPr>
      <w:bookmarkStart w:id="35" w:name="chương-13-hoàn-thành-cam-kết"/>
      <w:bookmarkEnd w:id="35"/>
      <w:r>
        <w:t xml:space="preserve">13. Chương 13: Hoàn Thành Cam Kết</w:t>
      </w:r>
    </w:p>
    <w:p>
      <w:pPr>
        <w:pStyle w:val="Compact"/>
      </w:pPr>
      <w:r>
        <w:br w:type="textWrapping"/>
      </w:r>
      <w:r>
        <w:br w:type="textWrapping"/>
      </w:r>
    </w:p>
    <w:p>
      <w:pPr>
        <w:pStyle w:val="BodyText"/>
      </w:pPr>
      <w:r>
        <w:t xml:space="preserve">“Tôi phải ngăn cản con trai bà và bạn trai của anh ta kết hôn? Biến một người đồng tính thành một người bình thường?” Thì ra khi liên lạc trên mạng, bà chỉ nói một cách đơn giản nhiệm vụ của cô lần này là ngăn cản một đám cưới, cho nên sớm liên lạc với trung tâm tổ chức hôn lễ để chuẩn bị mọi thứtrước một bước, bởi vì cô biết bà ta có khả năng khiến con trai mình tìm đến trung tâm này. Tuy nhiên lí do bà ta muốn hôn lễ không thể diễn ra vì con trai bà là gay, cô không thể nào ngờ tới.</w:t>
      </w:r>
    </w:p>
    <w:p>
      <w:pPr>
        <w:pStyle w:val="BodyText"/>
      </w:pPr>
      <w:r>
        <w:t xml:space="preserve">Người phụ nữ gật đầu nói. “Đúng vậy, tôi mặc kệ cô dùng phương pháp gì, chỉ cần cô trả về cho tôi một đứa con ‘bình thường’, chỗ tiền thù lao này, tất cả đều là của cô.” Ánh mắt bà ta có vẻ nghiêm nghị. “Dòng họ của tôi không cho phép một người đồng tính xuất hiện, đặc biệt là đứa con trai này.”</w:t>
      </w:r>
    </w:p>
    <w:p>
      <w:pPr>
        <w:pStyle w:val="BodyText"/>
      </w:pPr>
      <w:r>
        <w:t xml:space="preserve">Ánh mắt Đào Chi Yêu đảo qua đảo lại, cười một cách giảo hoạt trả lời. “Được, tôi đồng ý với bà, tới lúc đó bà có thể tự mình đi kiểm tra ‘hàng’ coi có vừa ý hay không, nếu khi đó bà cảm thấy hài lòng, có thể chuyển năm triệu bảng Anh còn lại vào tài khoản của tôi cũng không muộn. Như vậy, chuyện khiến quý công tử đến công ty của chúng tôi sẽ giao cho bà.”</w:t>
      </w:r>
    </w:p>
    <w:p>
      <w:pPr>
        <w:pStyle w:val="BodyText"/>
      </w:pPr>
      <w:r>
        <w:t xml:space="preserve">Quý bà gật đầu “Ngoài mặt, tôi sẽ làm tròn bổn phận của kẻ làm ‘mẹ hiền’ tự tay thay thế con trai tìm trung tâm tổ chức hôn lễ.”</w:t>
      </w:r>
    </w:p>
    <w:p>
      <w:pPr>
        <w:pStyle w:val="BodyText"/>
      </w:pPr>
      <w:r>
        <w:t xml:space="preserve">Đào Chi Yêu nhìn người phụ nữ thông minh khôn khéo trước mặt cô, bắt đầu cảm thấy có chút đồng tình với người đàn ông giới tính không bình thường đó, bị mẹ mình ngấm ngầm sau lưng phá hoại “hạnh phúc” của mình.</w:t>
      </w:r>
    </w:p>
    <w:p>
      <w:pPr>
        <w:pStyle w:val="BodyText"/>
      </w:pPr>
      <w:r>
        <w:t xml:space="preserve">“Như vậy chuyện này làm phiền bà.”</w:t>
      </w:r>
    </w:p>
    <w:p>
      <w:pPr>
        <w:pStyle w:val="BodyText"/>
      </w:pPr>
      <w:r>
        <w:t xml:space="preserve">Người phụ nữ cười gian trá. “Tôi phải cảm ơn cô đã cho tôi cơ hội biểu hiện ‘tình thương yêu’ của một người mẹ.”</w:t>
      </w:r>
    </w:p>
    <w:p>
      <w:pPr>
        <w:pStyle w:val="BodyText"/>
      </w:pPr>
      <w:r>
        <w:t xml:space="preserve">Đào Chi Yêu cũng nói thêm vào. “Có một người mẹ thông minh hiểu ý như bà thì con bà chắc chắn cũng không phải là một người ‘bình thường’.”</w:t>
      </w:r>
    </w:p>
    <w:p>
      <w:pPr>
        <w:pStyle w:val="BodyText"/>
      </w:pPr>
      <w:r>
        <w:t xml:space="preserve">Nói đến con trai, thật ra trừ bỏ việc này nó làm bà tức chết được, những phương diện khác, nó rất hoàn hảo, làm mọi người kính nể, đó là niềm tự hào của bà từ trước tới nay. Con trai bà luôn là người ưu tú nhất, điểm ấy bà có thể tin tưởng không chút nghi ngờ, trong dòng họ và ngay cả toàn châu Âu đều nói như vậy.</w:t>
      </w:r>
    </w:p>
    <w:p>
      <w:pPr>
        <w:pStyle w:val="BodyText"/>
      </w:pPr>
      <w:r>
        <w:t xml:space="preserve">Nếu không phải vì con trai bà ưu tú trên mọi phương diện, bà sẽ không dễ dàng tha thứ chuyện nó là gay, không chỉ riêng mình bà mà những người trưởng tộc cũng không thể nào chấp nhận được.</w:t>
      </w:r>
    </w:p>
    <w:p>
      <w:pPr>
        <w:pStyle w:val="BodyText"/>
      </w:pPr>
      <w:r>
        <w:t xml:space="preserve">Vì vậy, bà mới cố tình gặp cô cho bằng được, không tiếc bỏ ra nhiều tiền, chỉ vì cô có thể làm con trai bà trở lại thành người bình thường.</w:t>
      </w:r>
    </w:p>
    <w:p>
      <w:pPr>
        <w:pStyle w:val="BodyText"/>
      </w:pPr>
      <w:r>
        <w:t xml:space="preserve">“Tôi luôn tin tưởng khả năng của ‘Y’, cô đừng làm tôi thất vọng.”</w:t>
      </w:r>
    </w:p>
    <w:p>
      <w:pPr>
        <w:pStyle w:val="BodyText"/>
      </w:pPr>
      <w:r>
        <w:t xml:space="preserve">Đào Chi Yêu nhìn bà, ngắt lời “Hồ sơ của ‘mục tiêu’ bà có mang theo không?”</w:t>
      </w:r>
    </w:p>
    <w:p>
      <w:pPr>
        <w:pStyle w:val="BodyText"/>
      </w:pPr>
      <w:r>
        <w:t xml:space="preserve">Người đàn ông mặc áo đen đứng bên cạnh từ lúc nào trao cho cô một cái túi màu đen.</w:t>
      </w:r>
    </w:p>
    <w:p>
      <w:pPr>
        <w:pStyle w:val="BodyText"/>
      </w:pPr>
      <w:r>
        <w:t xml:space="preserve">Đào Chi Yêu mở ra thấy có mấy tấm ảnh và một ít tài liệu về đối tượng.</w:t>
      </w:r>
    </w:p>
    <w:p>
      <w:pPr>
        <w:pStyle w:val="BodyText"/>
      </w:pPr>
      <w:r>
        <w:t xml:space="preserve">Đào Chi Yêu đối với vẻ ngoài của anh ta không quan tâm lắm, thản nhiên đảo mắt liếc vài cái sau đó bắt đầu xem tài liệu.</w:t>
      </w:r>
    </w:p>
    <w:p>
      <w:pPr>
        <w:pStyle w:val="BodyText"/>
      </w:pPr>
      <w:r>
        <w:t xml:space="preserve">Chỉ thấy bên trên có viết “Cung Nhã Thương, chủ tịch tập đoàn truyền thông lớn nhất Hồng Kông. Vài năm trước bỗng nhiên bị đồn là một người đồng tính, liên tiếp thay đổi nhiều “bạn trai”, cho đến nay quyết định tổ chức một hôn lễ long trọng, “cô dâu” trong lời đồn là một người đàn ông. Hôn lễ giữa hai người nam nam này chưa từng xảy ra ở Hồng Kông, khi được cử hành nhất định sẽ làm chấn động toàn quốc.</w:t>
      </w:r>
    </w:p>
    <w:p>
      <w:pPr>
        <w:pStyle w:val="BodyText"/>
      </w:pPr>
      <w:r>
        <w:t xml:space="preserve">Cung Nhã Thương được sinh ra ở Pháp, trong một dòng họ có truyền thống lâu đời, anh ta là một người con lai mang hai dòng máu Trung và Pháp. Không ai được phép biết chuyện gia tộc của anh cũng như tên họ Pháp và địa vị của anh trong gia tộc này. Anh đã tốt nghiệp đại học ở Mĩ, sau khi tốt nghiệp cùng vài người bạn phát triển sự nghiệp, và gặt hái được thành tựu như ngày nay.”</w:t>
      </w:r>
    </w:p>
    <w:p>
      <w:pPr>
        <w:pStyle w:val="BodyText"/>
      </w:pPr>
      <w:r>
        <w:t xml:space="preserve">Đào Chi Yêu đóng tài liệu lại, bỏ vào túi như cũ nói nhỏ. “Tốt lắm, xin bà hãy về chờ tin tức tốt của tôi.” Đào Chi Yêu liếc nhìn đồng hồ đứng dậy nói “Thật xin lỗi, tôi phải về, đã đến giờ tôi phải đi làm rồi, tôi đi trước đây.”</w:t>
      </w:r>
    </w:p>
    <w:p>
      <w:pPr>
        <w:pStyle w:val="BodyText"/>
      </w:pPr>
      <w:r>
        <w:t xml:space="preserve">Hai người làm giống như chưa từng quen biết, nhẹ nhàng lách qua nhau mà đi.</w:t>
      </w:r>
    </w:p>
    <w:p>
      <w:pPr>
        <w:pStyle w:val="BodyText"/>
      </w:pPr>
      <w:r>
        <w:t xml:space="preserve">Ngắn ngủi chỉ sau vài chén trà, một lần nữa đã trở thành hai người xa lạ.</w:t>
      </w:r>
    </w:p>
    <w:p>
      <w:pPr>
        <w:pStyle w:val="Compact"/>
      </w:pPr>
      <w:r>
        <w:t xml:space="preserve">Quý bà cũng không ngăn cản cô, vẫn thưởng thức trà chiều như cũ có vẻ rất thích thú.</w:t>
      </w:r>
      <w:r>
        <w:br w:type="textWrapping"/>
      </w:r>
      <w:r>
        <w:br w:type="textWrapping"/>
      </w:r>
    </w:p>
    <w:p>
      <w:pPr>
        <w:pStyle w:val="Heading2"/>
      </w:pPr>
      <w:bookmarkStart w:id="36" w:name="chương-14-chị-có-thể-thay-em-làm-vũ-nữ-một-ngày-được-không"/>
      <w:bookmarkEnd w:id="36"/>
      <w:r>
        <w:t xml:space="preserve">14. Chương 14: Chị Có Thể Thay Em Làm Vũ Nữ Một Ngày Được Không?</w:t>
      </w:r>
    </w:p>
    <w:p>
      <w:pPr>
        <w:pStyle w:val="Compact"/>
      </w:pPr>
      <w:r>
        <w:br w:type="textWrapping"/>
      </w:r>
      <w:r>
        <w:br w:type="textWrapping"/>
      </w:r>
    </w:p>
    <w:p>
      <w:pPr>
        <w:pStyle w:val="BodyText"/>
      </w:pPr>
      <w:r>
        <w:t xml:space="preserve">Đào Chi Yêu về tới công ty, cô vốn nghĩ một người luôn nhiều lời, thích hỏi đi hỏi lại như Lý Mai, nhất định sẽ tra hỏi không ngừng, nhưng thật bất ngờ cô ta không có mặt trong phòng làm việc.</w:t>
      </w:r>
    </w:p>
    <w:p>
      <w:pPr>
        <w:pStyle w:val="BodyText"/>
      </w:pPr>
      <w:r>
        <w:t xml:space="preserve">Ngẫm lại mình đã đi ra ngoài cả một buổi trưa, cảm thấy có chút mệt mỏi, cô liền đi vào nhà vệ sinh rửa mặt một chút để lấy lại tinh thần.</w:t>
      </w:r>
    </w:p>
    <w:p>
      <w:pPr>
        <w:pStyle w:val="BodyText"/>
      </w:pPr>
      <w:r>
        <w:t xml:space="preserve">Khi rửa mặt trong phòng vệ sinh, cô nghe thấy tiếng khóc của ai đó vang lên.</w:t>
      </w:r>
    </w:p>
    <w:p>
      <w:pPr>
        <w:pStyle w:val="BodyText"/>
      </w:pPr>
      <w:r>
        <w:t xml:space="preserve">Đào Chi Yêu không phải là một người tò mò, nhưng với thính lực đã được huấn luyện nhiều năm, tai cô trở nên rất mẫn cảm, cô có thể nhận ra người vừa khóc vừa nói chuyện điện thoại chính là Lý Mai.</w:t>
      </w:r>
    </w:p>
    <w:p>
      <w:pPr>
        <w:pStyle w:val="BodyText"/>
      </w:pPr>
      <w:r>
        <w:t xml:space="preserve">Rốt cuộc, cô đi đến buồng vệ sinh cuối cùng, nghe thấy giọng nói của Lý Mai truyền ra. Hơn nữa cô ta giống như vừa nói chuyên điện thoại vừa khóc.</w:t>
      </w:r>
    </w:p>
    <w:p>
      <w:pPr>
        <w:pStyle w:val="BodyText"/>
      </w:pPr>
      <w:r>
        <w:t xml:space="preserve">“Được, con biết rồi, mẹ, hôm nay con sẽ về nhà, chờ con trở về sẽ đưa mẹ vào bệnh viện, mẹ đừng nóng lòng, cũng đừng làm gì, chờ con trở về được không?”</w:t>
      </w:r>
    </w:p>
    <w:p>
      <w:pPr>
        <w:pStyle w:val="BodyText"/>
      </w:pPr>
      <w:r>
        <w:t xml:space="preserve">Nói xong, Lý Mai tắt điện thoại, ở trong đó cúi đầu tiếp tục thút thít khóc.</w:t>
      </w:r>
    </w:p>
    <w:p>
      <w:pPr>
        <w:pStyle w:val="BodyText"/>
      </w:pPr>
      <w:r>
        <w:t xml:space="preserve">Đào Chi Yêu không thích nghe lén chuyện của người khác, vì vậy trực tiếp gõ cửa hỏi “Lý Mai, ra đây đi, cô bị sao vậy, đã xảy ra chuyện gì?”</w:t>
      </w:r>
    </w:p>
    <w:p>
      <w:pPr>
        <w:pStyle w:val="BodyText"/>
      </w:pPr>
      <w:r>
        <w:t xml:space="preserve">Giọng nói của cô không lớn lắm, nhưng bởi vì lúc này mọi người đã bắt đầu vào giờ làm việc, trong nhà vệ sinh lại không có ai, gian phòng thật trống trải, giọng của cô vọng lại rất lớn.</w:t>
      </w:r>
    </w:p>
    <w:p>
      <w:pPr>
        <w:pStyle w:val="BodyText"/>
      </w:pPr>
      <w:r>
        <w:t xml:space="preserve">Lý Mai lau nước mắt, thật lâu sau, mới chậm rãi cúi đầu bước ra.</w:t>
      </w:r>
    </w:p>
    <w:p>
      <w:pPr>
        <w:pStyle w:val="BodyText"/>
      </w:pPr>
      <w:r>
        <w:t xml:space="preserve">Đào Chi Yêu nở nụ cười thật tươi đầy dịu dàng, nụ cười đã được huấn luyện nhiều năm qua với Tiểu Đào, hỏi “Lý Mai, nói cho tôi biết có chuyện gì xảy ra?”</w:t>
      </w:r>
    </w:p>
    <w:p>
      <w:pPr>
        <w:pStyle w:val="BodyText"/>
      </w:pPr>
      <w:r>
        <w:t xml:space="preserve">Lý Mai ngẩng đầu nhìn cô liếc một cái, trên gương mặt nhỏ nhắn vẫn còn dính những giọt nước mắt, đôi mắt như nghĩ đến điều gì đó lại tràn ngập những giọt lệ trong suốt.</w:t>
      </w:r>
    </w:p>
    <w:p>
      <w:pPr>
        <w:pStyle w:val="BodyText"/>
      </w:pPr>
      <w:r>
        <w:t xml:space="preserve">Cô nhìn Đào Chi Yêu một hồi lâu, sau đó cố nén nước mắt lắc đầu “Em không sao, chị không cần lo lắng cho em.”</w:t>
      </w:r>
    </w:p>
    <w:p>
      <w:pPr>
        <w:pStyle w:val="BodyText"/>
      </w:pPr>
      <w:r>
        <w:t xml:space="preserve">Đào Chi Yêu yên lặng nhìn cô, giọng nói trầm xuống “Nhưng mà thái độ, ánh mắt, và giọng nói của cô, tất cả đều nói cho tôi biết cô đang có chuyện. Nói cho tôi biết đi trong nhà cô xảy ra chuyện gì, mẹ của cô bị sao vậy?”</w:t>
      </w:r>
    </w:p>
    <w:p>
      <w:pPr>
        <w:pStyle w:val="BodyText"/>
      </w:pPr>
      <w:r>
        <w:t xml:space="preserve">“Chị nghe hết rồi?” Lý Mai giống như một con thỏ trắng kinh động nhìn cô, Đào Chi Yêu gật đầu khuyến khích cô ta nói tiếp.</w:t>
      </w:r>
    </w:p>
    <w:p>
      <w:pPr>
        <w:pStyle w:val="BodyText"/>
      </w:pPr>
      <w:r>
        <w:t xml:space="preserve">Trước tiên Lý Mai cố lắc đầu, đầu lắc qua lắc lại như cái trống bỏi, nhưng sau đó nước mắt lưng tròng nhìn Đào Chi Yêu, muốn nói lại thôi.</w:t>
      </w:r>
    </w:p>
    <w:p>
      <w:pPr>
        <w:pStyle w:val="BodyText"/>
      </w:pPr>
      <w:r>
        <w:t xml:space="preserve">Đào Chi Yêu vẫn như cũ cười rất sảng khoái, “Nói đi, có chuyện gì tôi giúp cho.”</w:t>
      </w:r>
    </w:p>
    <w:p>
      <w:pPr>
        <w:pStyle w:val="BodyText"/>
      </w:pPr>
      <w:r>
        <w:t xml:space="preserve">Lý Mai do dự mãi, suy đi nghĩ lại cuối cùng khóc rống lên.</w:t>
      </w:r>
    </w:p>
    <w:p>
      <w:pPr>
        <w:pStyle w:val="BodyText"/>
      </w:pPr>
      <w:r>
        <w:t xml:space="preserve">Đào Chi Yêu cũng không hối thúc, kiên nhẫn chờ cô ta khóc xong, nhè nhẹ vỗ vào lưng cô.</w:t>
      </w:r>
    </w:p>
    <w:p>
      <w:pPr>
        <w:pStyle w:val="BodyText"/>
      </w:pPr>
      <w:r>
        <w:t xml:space="preserve">Khóc xong, Lý Mai ngước cặp mắt như con thỏ nhỏ đỏ hồng nhìn Đào Chi Yêu nức nở nói “Chị Yêu, chị có thể giúp em một chuyện được không?”</w:t>
      </w:r>
    </w:p>
    <w:p>
      <w:pPr>
        <w:pStyle w:val="BodyText"/>
      </w:pPr>
      <w:r>
        <w:t xml:space="preserve">“Cái gì, cô nói lớn một chút được không?” Đào Chi Yêu nhỏ giọng yêu cầu.</w:t>
      </w:r>
    </w:p>
    <w:p>
      <w:pPr>
        <w:pStyle w:val="BodyText"/>
      </w:pPr>
      <w:r>
        <w:t xml:space="preserve">“Chị có thể thay em làm vũ nữ một ngày được không?” Lý Mai cất tiếng hỏi thật dè dặt.</w:t>
      </w:r>
    </w:p>
    <w:p>
      <w:pPr>
        <w:pStyle w:val="BodyText"/>
      </w:pPr>
      <w:r>
        <w:t xml:space="preserve">Khi nghe được yêu cầu của cô, Đào Chi Yêu cảm thấy khá bất ngờ. Nhưng cô định thần lại rất nhanh.</w:t>
      </w:r>
    </w:p>
    <w:p>
      <w:pPr>
        <w:pStyle w:val="BodyText"/>
      </w:pPr>
      <w:r>
        <w:t xml:space="preserve">Tiếp theo đó, Đào Chi Yêu nghe Lý Mai kể lại sự tình.</w:t>
      </w:r>
    </w:p>
    <w:p>
      <w:pPr>
        <w:pStyle w:val="BodyText"/>
      </w:pPr>
      <w:r>
        <w:t xml:space="preserve">Thì ra, tình trạng gia đình của Lý Mai không tốt lắm. Cô là con cả, trong nhà còn một em gái. Khi hai người còn nhỏ thì bố cô đã bỏ mẹ cô, khiến ẹ cô tức giận đau ốm liên miên nằm trên giường cho đến nay. Vì vậy, Lý Mai phải gánh vác trách nhiệm lo cho cả nhà, ngoài công việc tại trung tâm tổ chức hôn lễ, mỗi buổi tối cô còn phải làm công việc của một vũ nữ ở vũ trường.</w:t>
      </w:r>
    </w:p>
    <w:p>
      <w:pPr>
        <w:pStyle w:val="BodyText"/>
      </w:pPr>
      <w:r>
        <w:t xml:space="preserve">Vũ trường này có tên là Chi Dạ.</w:t>
      </w:r>
    </w:p>
    <w:p>
      <w:pPr>
        <w:pStyle w:val="BodyText"/>
      </w:pPr>
      <w:r>
        <w:t xml:space="preserve">Đào Chi Yêu đã nghe nói qua về vũ trường này, đó là một quán bar, vũ trường cao cấp nhất. Dĩ nhiên, nhìn bề ngoài nó chỉ đơn giản là một nơi giải trí bình thường, nhưng người sáng suốt đều có thể nhìn ra bộ mặt thật của nó.</w:t>
      </w:r>
    </w:p>
    <w:p>
      <w:pPr>
        <w:pStyle w:val="BodyText"/>
      </w:pPr>
      <w:r>
        <w:t xml:space="preserve">Bất quá những lời này cô sẽ không nói ra.</w:t>
      </w:r>
    </w:p>
    <w:p>
      <w:pPr>
        <w:pStyle w:val="BodyText"/>
      </w:pPr>
      <w:r>
        <w:t xml:space="preserve">Bởi vì cô còn có nhiều chuyện phải làm, không thể bận tâm vào những chuyện không đâu.</w:t>
      </w:r>
    </w:p>
    <w:p>
      <w:pPr>
        <w:pStyle w:val="BodyText"/>
      </w:pPr>
      <w:r>
        <w:t xml:space="preserve">Hôm nay mẹ của Lý Mai gọi điện thoại báo cho cô biết em cô bị tai nạn xe, còn bà vì sốt ruột đã ngã xuống giường bị thương, may có người hàng xóm tốt bụng phát hiện kịp thời cứu bà, sau đó cho bà mượn điện thoại gọi cho Lý Mai.</w:t>
      </w:r>
    </w:p>
    <w:p>
      <w:pPr>
        <w:pStyle w:val="BodyText"/>
      </w:pPr>
      <w:r>
        <w:t xml:space="preserve">Vì vậy Lý Mai rất lo lắng đến phát khóc, bối rối không biết nên làm gì mới tốt. Em gái còn đi học, mẹ lại bệnh trầm kha, tất cả đều cần tiền, vì vậy Lý Mai phải giấu giếm gia đình đến vũ trường làm thêm.</w:t>
      </w:r>
    </w:p>
    <w:p>
      <w:pPr>
        <w:pStyle w:val="BodyText"/>
      </w:pPr>
      <w:r>
        <w:t xml:space="preserve">Chi Dạ là một vũ trường cao cấp, cạnh tranh quyết liệt, có rất nhiều người muốn bước chân vào, vì vậy nếu vắng mặt một ngày không đi làm cho dù với bất kì vì lí do gì cũng sẽ bị cho thôi việc, và lập tức có người thay thế. Lý Mai không muốn mất đi việc làm hái ra tiền này, nhưng em gái của cô đang nằm bệnh viện cần người chăm sóc, để mẹ của cô một mình cô cũng không yên lòng.</w:t>
      </w:r>
    </w:p>
    <w:p>
      <w:pPr>
        <w:pStyle w:val="BodyText"/>
      </w:pPr>
      <w:r>
        <w:t xml:space="preserve">Thật là tiến thoái lưỡng nan, cô không biết nên làm gì mới tốt, một mặt lo lắng cho em gái và mẹ, nhưng mặt khác lại cảm thấy phiền não nếu mất đi công việc thì tiền viện phí của em gái và bệnh tình của mẹ làm sao bây giờ, vì quá nóng lòng, lại không biết chia sẻ với ai nên cô mới trốn trong nhà vệ sinh khóc một mình.</w:t>
      </w:r>
    </w:p>
    <w:p>
      <w:pPr>
        <w:pStyle w:val="BodyText"/>
      </w:pPr>
      <w:r>
        <w:t xml:space="preserve">Nhìn thấy vẻ mặt của Đào Chi Yêu trầm hẳn xuống, ánh mắt chờ mong của Lý Mai từ sáng lấp lánh biến thành ảm đạm, vai cô rũ xuống uể oải như đã hiểu rõ “Không có gì đâu, em biết yêu cầu như vậy sẽ làm chị khó xử, em chỉ là buột miệng nói thôi. Không có việc gì, em tự mình lo được. Cùng lắm thì em sẽ tìm việc khác” Lý Mai cố làm ra vẻ không có gì, nhưng ánh mắt thất vọng không lừa được Đào Chi Yêu.</w:t>
      </w:r>
    </w:p>
    <w:p>
      <w:pPr>
        <w:pStyle w:val="BodyText"/>
      </w:pPr>
      <w:r>
        <w:t xml:space="preserve">Đào Chi Yêu nhìn cô gái phải mang gánh nặng gia đình đang vùng vẫy trong đau khổ, không khỏi nhớ lại cuộc sống như dã thú trước kia của cô, vì một chút đồ ăn, vì sinh tồn mà cướp giật, cho dù phải vứt đi lòng tự trọng của mình, bất cứ giá nào cũng muốn sống sót. Lý Mai cũng giống như họ, làm những việc này cũng chỉ vì muốn sống tiếp.</w:t>
      </w:r>
    </w:p>
    <w:p>
      <w:pPr>
        <w:pStyle w:val="BodyText"/>
      </w:pPr>
      <w:r>
        <w:t xml:space="preserve">Ngoài dự đoán của Lý Mai, Đào Chi Yêu gật đầu đồng ý. “Được, chị sẽ giúp em, vừa rồi chị không nói gì vì lo lắng vẻ ngoài không xinh đẹp như em, khiêu vũ cũng không giỏi bằng em, sợ làm mất địa vị của em ở đó.”</w:t>
      </w:r>
    </w:p>
    <w:p>
      <w:pPr>
        <w:pStyle w:val="BodyText"/>
      </w:pPr>
      <w:r>
        <w:t xml:space="preserve">“Chị đồng ý rồi?” Lý Mai cảm giác giống như trong cuộc sống của mình vừa xuất hiện một vầng sáng, ánh mắt đang ảm đạm vô thần bỗng nhiên sáng hẳn lên, đầu đang rũ xuống chợt ngước lên nhìn chăm chăm vào Đào Chi Yêu, trong đôi mắt ánh lên vẻ cảm kích, có chút không dám tin, và sự vui mừng vô hạn.</w:t>
      </w:r>
    </w:p>
    <w:p>
      <w:pPr>
        <w:pStyle w:val="BodyText"/>
      </w:pPr>
      <w:r>
        <w:t xml:space="preserve">“Không sao, không sao đâu. Cho dù nhảy như thế nào cũng được, chỉ cần có mặt tối nay là được rồi,” Lý Mai vui vẻ nói.</w:t>
      </w:r>
    </w:p>
    <w:p>
      <w:pPr>
        <w:pStyle w:val="BodyText"/>
      </w:pPr>
      <w:r>
        <w:t xml:space="preserve">Chỉ cần qua được hôm nay, cô sắp xếp ổn thỏa ẹ và em gái là có thể tiếp tục nhảy. Cô luôn luôn nghe lời, có quan hệ rất tốt với người phụ trách khiêu vũ là chị Trần, chỉ cần nói rõ tình huống và tìm người thay thế, đến lúc đó thần không biết quỷ không hay, mọi việc sẽ diễn ra êm đẹp. Lý Mai ngây thơ nghĩ thầm.</w:t>
      </w:r>
    </w:p>
    <w:p>
      <w:pPr>
        <w:pStyle w:val="BodyText"/>
      </w:pPr>
      <w:r>
        <w:t xml:space="preserve">Đào Chi Yêu nhìn cô dở khóc dở cười, chỉ cần cô ấy vui vẻ là tốt rồi.</w:t>
      </w:r>
    </w:p>
    <w:p>
      <w:pPr>
        <w:pStyle w:val="BodyText"/>
      </w:pPr>
      <w:r>
        <w:t xml:space="preserve">Trước kia vì mục tiêu cần phải ám sát, cô cũng từng giả dạng vũ nữ múa cột, đối với cô giả một vũ nữ là một chuyện quá dễ dàng.</w:t>
      </w:r>
    </w:p>
    <w:p>
      <w:pPr>
        <w:pStyle w:val="Compact"/>
      </w:pPr>
      <w:r>
        <w:t xml:space="preserve">Chẳng qua hôm nay cô đã hẹn Tiểu Vũ đi ra ngoài ăn tối, xem ra bữa ăn này phải hẹn lại lần khác. Còn việc đón Tiểu Đào tan học, có lẽ cũng phải nhờ đến Tiểu Vũ. Tiểu Đào từ trước đến nay không thích Quạ Đen, khi hai người gặp mặt nếu không phải đấu võ mồm thì cũng xảy ra chiến tranh lạnh, hi vọng sẽ không có chuyện gì xảy ra.</w:t>
      </w:r>
      <w:r>
        <w:br w:type="textWrapping"/>
      </w:r>
      <w:r>
        <w:br w:type="textWrapping"/>
      </w:r>
    </w:p>
    <w:p>
      <w:pPr>
        <w:pStyle w:val="Heading2"/>
      </w:pPr>
      <w:bookmarkStart w:id="37" w:name="chương-15-hoa-anh-túc-trong-đêm"/>
      <w:bookmarkEnd w:id="37"/>
      <w:r>
        <w:t xml:space="preserve">15. Chương 15: Hoa Anh Túc Trong Đêm</w:t>
      </w:r>
    </w:p>
    <w:p>
      <w:pPr>
        <w:pStyle w:val="Compact"/>
      </w:pPr>
      <w:r>
        <w:br w:type="textWrapping"/>
      </w:r>
      <w:r>
        <w:br w:type="textWrapping"/>
      </w:r>
    </w:p>
    <w:p>
      <w:pPr>
        <w:pStyle w:val="BodyText"/>
      </w:pPr>
      <w:r>
        <w:t xml:space="preserve">Sau khi tan làm, không giống như mọi ngày, Đào Chi Yêu không vội trở về nhà trọ của mình. trước đó cô gọi điện báo cho Tiểu Vũ cuộc hẹn hôm nay đã bị huỷ bỏ, còn nhờ cô ấy đến đón Tiểu Đào. Mặc dù trong điện thoại cô ấy trách cứ cô rất nhiều nhưng Đào Chi Yêu biết cô ấy dù nói năng chua ngoa nhưng lòng dạ thì mềm như đậu hũ. Năm đó sau khi hai người trốn đi, Tiểu Vũ đã thề trước mặt cô, bởi vì cô cứu cô ấy thoát chết còn mang lại sự tự do, vì vậy mạng sống và tất cả của cô ấy sẽ vì cô mà cống hiến.</w:t>
      </w:r>
    </w:p>
    <w:p>
      <w:pPr>
        <w:pStyle w:val="BodyText"/>
      </w:pPr>
      <w:r>
        <w:t xml:space="preserve">Tuy rằng từ trước đến nay Đào Chi Yêu chưa bao giờ nhờ cô ấy làm bất cứ việc gì, nhưng nhiều năm trôi qua, Tiểu Vũ đã cùng cô đi trên một con đường, cô ấy đã vì cô, vì Tiểu Đào làm rất nhiều việc, Đào Chi Yêu đều ghi nhớ trong lòng, Đào Chi Yêu vốn không giỏi trong việc ngăn cản chuyện người khác muốn làm, sau khi cố gắng khuyên nhủ vài lần không có kết quả, dần dần cô cũng để Tiểu Vũ muốn làm gì thì làm. Chấp nhận sự hiện diện của cô ấy bên cạnh cô.</w:t>
      </w:r>
    </w:p>
    <w:p>
      <w:pPr>
        <w:pStyle w:val="BodyText"/>
      </w:pPr>
      <w:r>
        <w:t xml:space="preserve">Trước khi màn đêm buông xuống, theo yêu cầu của Lý Mai, Đào Chi Yêu đi đến một con đường thật ồn ào náo nhiệt. Cả con đường đầy ấp những quán bar vũ trường xa hoa lộng lẫy. Bên trong không ngừng truyền ra những tiếng cười đùa nũng nịu của các cô gái.</w:t>
      </w:r>
    </w:p>
    <w:p>
      <w:pPr>
        <w:pStyle w:val="BodyText"/>
      </w:pPr>
      <w:r>
        <w:t xml:space="preserve">Ở một nơi hỗn tạp như thế, một người ăn mặc đơn giản và trang điểm nhạt như Đào Chi Yêu dường như khác hẳn với mọi người. Nhưng Đào Chi Yêu không thèm quan tâm đến ánh mắt hiếu kỳ của những người qua đường hướng về cô. Một sát thủ giỏi là một người có tâm lý tốt nhất và có định lực tốt nhất. Thật bất hạnh thay, Đào Chi Yêu vẫn là người luôn nổi bật trong những lĩnh vực này.</w:t>
      </w:r>
    </w:p>
    <w:p>
      <w:pPr>
        <w:pStyle w:val="BodyText"/>
      </w:pPr>
      <w:r>
        <w:t xml:space="preserve">Vẻ quyến rũ quỷ dị trong bóng đêm là một vẻ phong tình thuộc về cô, đó cũng là sự bắt đầu của buổi tốt kì lạ này.</w:t>
      </w:r>
    </w:p>
    <w:p>
      <w:pPr>
        <w:pStyle w:val="BodyText"/>
      </w:pPr>
      <w:r>
        <w:t xml:space="preserve">Đi được một đoạn, nơi góc rẽ, khuất rất khó nhận ra, nhưng đây chính là lối vào bí mật, được canh giữ rất nghiêm nhặt của hộp đêm cao cấp này.</w:t>
      </w:r>
    </w:p>
    <w:p>
      <w:pPr>
        <w:pStyle w:val="BodyText"/>
      </w:pPr>
      <w:r>
        <w:t xml:space="preserve">Vũ trường Chi Dạ.</w:t>
      </w:r>
    </w:p>
    <w:p>
      <w:pPr>
        <w:pStyle w:val="BodyText"/>
      </w:pPr>
      <w:r>
        <w:t xml:space="preserve">Dựa theo lời căn dặn của Lý Mai, Đào Chi Yêu đã tìm thấy bên hông của hộp đêm, khi đến cửa bí mật phía sau, có hai người đàn ông lực lưỡng canh giữ trước cửa, Đào Chi Yêu lấy ra thẻ nhân viên đưa cho hai người xem, nét mặt họ chẳng lộ ra biểu tình gì, nhìn cô đánh giá một chút sau đó để cô vào.</w:t>
      </w:r>
    </w:p>
    <w:p>
      <w:pPr>
        <w:pStyle w:val="BodyText"/>
      </w:pPr>
      <w:r>
        <w:t xml:space="preserve">Sau khi bước vào chỗ sâu nhất trong vũ trường cô liền cảm nhận được sự ồn ào náo nhiệt của nó, còn có những ánh đèn màu rực rỡ gây tác động mạnh đến thị giác một cách kì lạ. Nhưng đối với những thứ này, Đào Chi Yêu không có một chút cảm giác nào. Lúc trước khi đang thi hành nhiệm vụ, cô đã trải qua quá nhiều trường hợp tương tự, nhìn thấy quá nhiều điều kì lạ, cũng hiểu quá nhiều sự xa xỉ thối nát của nó.</w:t>
      </w:r>
    </w:p>
    <w:p>
      <w:pPr>
        <w:pStyle w:val="BodyText"/>
      </w:pPr>
      <w:r>
        <w:t xml:space="preserve">Sự phồn hoa mà mắt mình nhìn thấy trong lúc nhất thời, làm con người trầm mê trong ảo giác, nhưng họ lại không biết từ một nơi bí mật gần đó, có một người đang cười nhạo sự ngây thơ của họ khi để mình sa chân vào vũng lầy.</w:t>
      </w:r>
    </w:p>
    <w:p>
      <w:pPr>
        <w:pStyle w:val="BodyText"/>
      </w:pPr>
      <w:r>
        <w:t xml:space="preserve">Sau khi đi vào hậu trường, mặc dù đã cúi thấp đầu xuống, nhưng cô vẫn khiến người khác chú ý.</w:t>
      </w:r>
    </w:p>
    <w:p>
      <w:pPr>
        <w:pStyle w:val="BodyText"/>
      </w:pPr>
      <w:r>
        <w:t xml:space="preserve">Đào Chi Yêu nhìn đám con gái trong hậu trường, muôn hình muôn vẻ, xinh đẹp hơn người, nhưng chỉ cần nhìn thoáng qua cô cũng có thể nhận biết trong số họ ai là chị Trần người quản lý ở đây.</w:t>
      </w:r>
    </w:p>
    <w:p>
      <w:pPr>
        <w:pStyle w:val="BodyText"/>
      </w:pPr>
      <w:r>
        <w:t xml:space="preserve">Đào Chi Yêu bước tới nhỏ giọng nói “Chị Trần, hôm nay Ngải Lệ Na bận việc, tôi tới thay thế cô ấy” Trong chỗ này Lý Mai không dùng tên thật mà lấy tên giả là Ngải Lệ Na.</w:t>
      </w:r>
    </w:p>
    <w:p>
      <w:pPr>
        <w:pStyle w:val="BodyText"/>
      </w:pPr>
      <w:r>
        <w:t xml:space="preserve">Chị Trần nhìn cô đánh giá từ trên xuống dưới sau đó khinh thường nói “Cô cũng thật thông minh vừa nhìn đã biết tôi là chị Trần, nhưng cô có tài năng gì khiến tôi tin tưởng cô có khả năng thay thế Ngải Lệ Na, cô nên biết rằng, nơi đây không chấp nhận sự thất bại.”</w:t>
      </w:r>
    </w:p>
    <w:p>
      <w:pPr>
        <w:pStyle w:val="BodyText"/>
      </w:pPr>
      <w:r>
        <w:t xml:space="preserve">Đào Chi Yêu nhìn chị ta, không giận cũng không phiền, vẫn như cũ cười nói “ Chị Trần không tin tôi cũng là chuyện bình thường, nhưng Ngải Lệ Na biết nếu tôi thất bại sẽ khiến cô ấy bị mất việc, nếu cô ấy biết tôi không có khả năng thay thế tại sao dám để tôi đến đây, chị nói đúng không, chị Trần?”</w:t>
      </w:r>
    </w:p>
    <w:p>
      <w:pPr>
        <w:pStyle w:val="BodyText"/>
      </w:pPr>
      <w:r>
        <w:t xml:space="preserve">“Ừ…” Chị Trần xem xét người con gái vẫn bình tĩnh, đang mỉm cười trước mặt mình. Nhìn cô trông rất bình thường, chiếc quần bò và áo rộng thùng thình đã che hết thân thể của cô. Nhưng không biết tại sao, một cô gái có vẻ ngoài bình tĩnh như vậy ở đây thật hiếm thấy.</w:t>
      </w:r>
    </w:p>
    <w:p>
      <w:pPr>
        <w:pStyle w:val="BodyText"/>
      </w:pPr>
      <w:r>
        <w:t xml:space="preserve">“Nói bằng miệng ai nói chả được, phải tận mắt nhìn thấy mới tin.” Chị Trần vẫn giữ giọng điệu kiêu ngạo, không cho lời của cô là đúng.</w:t>
      </w:r>
    </w:p>
    <w:p>
      <w:pPr>
        <w:pStyle w:val="BodyText"/>
      </w:pPr>
      <w:r>
        <w:t xml:space="preserve">Đào Chi Yêu gật đầu “Chị Trần nói đúng, như vậy hãy cho tôi một cơ hội chứng minh khả năng của mình đi?”</w:t>
      </w:r>
    </w:p>
    <w:p>
      <w:pPr>
        <w:pStyle w:val="BodyText"/>
      </w:pPr>
      <w:r>
        <w:t xml:space="preserve">“Tiết mục mà nhóm của Ngải Lệ Na trình diễn là màn độc đáo nhất của vũ trường, chi Trần nhìn vài cô gái đang đi tới, lạnh nhạt nói “Hiện tại chỉ là tiết mục mở màn khởi động làm nóng sân khấu, cho dù bị thất bại cũng có thể cứu vãn, cô lên đó thử xem, hãy chứng minh cho tôi xem cô có thực lực như thế nào.”</w:t>
      </w:r>
    </w:p>
    <w:p>
      <w:pPr>
        <w:pStyle w:val="BodyText"/>
      </w:pPr>
      <w:r>
        <w:t xml:space="preserve">Chị Trần nhìn cô một cái liền quay lại căn dặn cô gái làm công việc hoá trang ở bên cạnh, “Tiểu Loan hãy mau giúp cô ấy trang điểm, cô ấy cần phải lên sân khấu gấp.”</w:t>
      </w:r>
    </w:p>
    <w:p>
      <w:pPr>
        <w:pStyle w:val="BodyText"/>
      </w:pPr>
      <w:r>
        <w:t xml:space="preserve">Cô gái được gọi đáp lời “Chị Trần, em biết rồi”</w:t>
      </w:r>
    </w:p>
    <w:p>
      <w:pPr>
        <w:pStyle w:val="BodyText"/>
      </w:pPr>
      <w:r>
        <w:t xml:space="preserve">Đào Chi Yêu cười nhẹ, xoay người bước qua</w:t>
      </w:r>
    </w:p>
    <w:p>
      <w:pPr>
        <w:pStyle w:val="BodyText"/>
      </w:pPr>
      <w:r>
        <w:t xml:space="preserve">Chị Trần nhìn cô không biết nghĩ gì đột nhiên hỏi “Cô tên gì vậy?”</w:t>
      </w:r>
    </w:p>
    <w:p>
      <w:pPr>
        <w:pStyle w:val="BodyText"/>
      </w:pPr>
      <w:r>
        <w:t xml:space="preserve">Đào Chi Yêu quay đầu lại cười nhẹ “Tôi tên Somnus.” Nói dứt lời liền đi đến bên cạnh người hoá trang ngồi xuống, nhắm mắt lại mặc cho cô gái nhỏ thoa son trát phấn lên gương mặt mình.</w:t>
      </w:r>
    </w:p>
    <w:p>
      <w:pPr>
        <w:pStyle w:val="BodyText"/>
      </w:pPr>
      <w:r>
        <w:t xml:space="preserve">Somnus? Somnus là tên khoa học của cây anh túc, cũng là vị thần tượng trưng cho giấc ngủ trong các vị thần ở La Mã. Bông hoa Somnus đẹp chí mạng, một khi bị nó mê hoặc lúc đầu sẽ cảm thấy hưng phấn bay bổng, nhưng sau đó sẽ trải qua nhiều thống khổ giống như bản chất của tình yêu, mặc dù lứa đôi yêu nhau đôi khi cũng rất đau khổ nhưng có biết bao nhiêu người không chút ngần ngại dấn thân vào.</w:t>
      </w:r>
    </w:p>
    <w:p>
      <w:pPr>
        <w:pStyle w:val="BodyText"/>
      </w:pPr>
      <w:r>
        <w:t xml:space="preserve">Chị Trần biết mọi người đến đây đều dùng tên giả, thậm chí dùng nghệ danh để tìm hoan lạc nơi chốn này, nhưng chị thật không ngờ một cô gái trông có vẻ bình thường như vậy, lại từ xưng mình là Somnus, cô gái này không chỉ có sự tư tin kêu ngạo bình thường. Chị Trần đột nhiên đối với cô ta cảm thấy hứng thú.</w:t>
      </w:r>
    </w:p>
    <w:p>
      <w:pPr>
        <w:pStyle w:val="BodyText"/>
      </w:pPr>
      <w:r>
        <w:t xml:space="preserve">Cuối cùng trước ánh mắt khinh thường của mọi người, Đào Chi Yêu thản nhiên mặc chiếc váy nhảy khêu gợi, trước khi rời khỏi cô còn nở nụ cười đầy quyến rũ với họ, rồi tràn đầy tự tin bước lên sân khấu.</w:t>
      </w:r>
    </w:p>
    <w:p>
      <w:pPr>
        <w:pStyle w:val="BodyText"/>
      </w:pPr>
      <w:r>
        <w:t xml:space="preserve">Rõ ràng chỉ là một gương mặt bình thường không có gì đặc sắc, nhưng nụ cười của cô lại vô cùng quyến rũ, giống như một loại cám dỗ chết người, đúng, giống như một đoá hoa anh túc nở về đêm khiến mọi người ngơ ngẩn cả tâm thần.</w:t>
      </w:r>
    </w:p>
    <w:p>
      <w:pPr>
        <w:pStyle w:val="BodyText"/>
      </w:pPr>
      <w:r>
        <w:t xml:space="preserve">Bước lên sân khấu đầy ánh đèn màu, trong đầu Đào Chi Yêu nhớ lại thuật ám thị từ nhỏ được huấn luyện, bắt đầu tưởng tượng bản thân mình là một vũ nữ quyến rũ lẳng lơ, lúc này, giống như đang đứng ở đầu con phố, nhảy múa điên cuồng trước mặt mọi người, nóng bỏng cuồng nhiệt, giống như một nữ hoàng đang nhìn xuống quan sát thiên hạ của mình, nhảy một cách tự tin đầy kiêu hãnh, mỗi cái giơ tay nhấc chân, hay quay đầu lại mỉm cười, khóe mắt nhướng lên, mỗi cái ngẩng đầu, sóng mắt lưu chuyển, trong ánh mắt có hàng ngàn loại ma lực, hấp dẫn tất cả đàn ông. Cuối cùng, Đào Chi Yêu thành công nhập vào vai, ở trên sân khấu hóa thân thành một vũ nữ tự do, tưởng tượng giống như mình đang nhảy vì một người đàn ông đẹp trai nào đó, không ngừng chuyển động giống như một linh tinh xinh đẹp kiều mỵ của bóng đêm, cô nhảy thật điêu luyện dường như làm cả vũ trường trở nên cuồng nhiệt.</w:t>
      </w:r>
    </w:p>
    <w:p>
      <w:pPr>
        <w:pStyle w:val="BodyText"/>
      </w:pPr>
      <w:r>
        <w:t xml:space="preserve">Đêm nay mọi người được dịp thưởng thức kỹ thuật khiêu vũ điêu luyện của cô, nhìn ánh mắt không ngừng chuyển động, gương mặt với hàng ngàn loại biểu tình quyến rũ lẳng lơ của cô, khiến bầu không khí trong vũ trường trở nên sôi sục.</w:t>
      </w:r>
    </w:p>
    <w:p>
      <w:pPr>
        <w:pStyle w:val="BodyText"/>
      </w:pPr>
      <w:r>
        <w:t xml:space="preserve">Khi chị Trần từ trong mộng tỉnh lại, Đào Chi Yêu đã theo nhóm múa biến mất từ lâu.</w:t>
      </w:r>
    </w:p>
    <w:p>
      <w:pPr>
        <w:pStyle w:val="BodyText"/>
      </w:pPr>
      <w:r>
        <w:t xml:space="preserve">Sau khi định thần lại, Đào Chi Yêu còn chưa mở miệng hỏi chị cô nhảy như thế nào, chị ta giống như biến thành một người khác, nở nụ cười có vẻ nịnh bợ lấy lòng mời cô đến đây làm việc, trả lương cho cô cao nhất trong vũ trường.</w:t>
      </w:r>
    </w:p>
    <w:p>
      <w:pPr>
        <w:pStyle w:val="BodyText"/>
      </w:pPr>
      <w:r>
        <w:t xml:space="preserve">Đào Chi Yêu ngẩn người, sau đó liền khôi phục lại vẻ ôn hoà dưới lớp mặt nạ, cười nhẹ nói nhỏ “Chỉ một đêm nay, tôi thay thế bạn của tôi chỉ khiêu vũ một đêm nay thôi.”</w:t>
      </w:r>
    </w:p>
    <w:p>
      <w:pPr>
        <w:pStyle w:val="BodyText"/>
      </w:pPr>
      <w:r>
        <w:t xml:space="preserve">Chị Trần nhìn cô với ánh mắt chứa nhiều ẩn ý, cũng không ép buộc. Chỉ cười bảo cô hãy chuẩn bị thay thế Lý Mai ra biểu diễn.</w:t>
      </w:r>
    </w:p>
    <w:p>
      <w:pPr>
        <w:pStyle w:val="BodyText"/>
      </w:pPr>
      <w:r>
        <w:t xml:space="preserve">Trước sân khấu bởi vì sự hiện diện của cô, màn vũ đạo độc đáo vừa rồi đã nhóm lên ngọn lửa, khiến người xem cuồng nhiệt như điên, điên cuồng kêu gào bảo các cô hãy tiếp tục nhảy, có người vì quá cao hứng còn giơ tay lên huýt sáo.</w:t>
      </w:r>
    </w:p>
    <w:p>
      <w:pPr>
        <w:pStyle w:val="BodyText"/>
      </w:pPr>
      <w:r>
        <w:t xml:space="preserve">Những người đến đây đều là những kẻ sành điệu, những ông chủ giàu có, thậm chí có cả những người thuộc dòng dõi quý tộc hay giữ chức vụ lớn trong chính phủ. Ngày thường họ mặc dù cao hứng nhưng vẫn có thể ngụy trang rất tốt, nhưng tối hôm nay giống như có người châm trong lòng họ một ngọn lửa, khiến họ không còn giống như ngày thường mà cuồng nhiệt đứng lên.</w:t>
      </w:r>
    </w:p>
    <w:p>
      <w:pPr>
        <w:pStyle w:val="BodyText"/>
      </w:pPr>
      <w:r>
        <w:t xml:space="preserve">Đối với việc này Đào Chi Yêu không thèm quan tâm, điều duy nhất cô để ý vào lúc này chính là có thể thay Lý Mai biểu diễn một màn thật tốt. Từ nhỏ Đào Chi Yêu đã được huấn luyện, đó là khi diễn bất kì nhân vật nào, hay bất kì vai gì, cũng phải diễn một cách hoàn mỹ mới đạt được kết quả tốt nhất. Đó là tác phong làm việc cũng như cách nhận thức của Đào Chi Yêu, vì vậy khi biểu diễn vũ đạo vừa rồi, cô đã cố gắng thực hiện một cách tốt nhất, mỗi một động tác đều hoàn hảo, quyến rũ vừa đủ, mê hoặc vừa đủ, tất cả đều vừa đủ, đến gần sự hoàn mỹ.</w:t>
      </w:r>
    </w:p>
    <w:p>
      <w:pPr>
        <w:pStyle w:val="BodyText"/>
      </w:pPr>
      <w:r>
        <w:t xml:space="preserve">Cô lại không ngờ, màn biểu diễn cô gắng đạt tới sự hoàn mỹ đó lại mang đến cho cô không ít phiền toái.</w:t>
      </w:r>
    </w:p>
    <w:p>
      <w:pPr>
        <w:pStyle w:val="BodyText"/>
      </w:pPr>
      <w:r>
        <w:t xml:space="preserve">Ở một góc sáng sủa, vừa xuất hiện một nhóm đàn ông đi săn gái đẹp, trong đó có một người đàn ông đẹp trai mặt không chút thay đổi nhìn lên trên sân khấu xem nhóm vũ công đang nhảy thoát y thật bốc lửa.</w:t>
      </w:r>
    </w:p>
    <w:p>
      <w:pPr>
        <w:pStyle w:val="BodyText"/>
      </w:pPr>
      <w:r>
        <w:t xml:space="preserve">“Đây là thứ cậu muốn tôi xem à?” Người đàn ông với gương mặt đẹp trai nhưng lạnh lẽo như ma quỷ liếc nhìn người bạn bên cạnh.</w:t>
      </w:r>
    </w:p>
    <w:p>
      <w:pPr>
        <w:pStyle w:val="BodyText"/>
      </w:pPr>
      <w:r>
        <w:t xml:space="preserve">Người bạn bị khinh thường vội vàng giải thích “Không phải, Thương, câu nhìn thấy không? Nơi đây vừa mới đến một cô gái lạ, tôi đã lăn lộn trong vũ trường này nhiều năm, chưa từng thấy qua một màn trình diễn hoàn hảo mê hoặc như thế. Nếu không tin cậu hãy nhìn xem tất cả đàn ông ở đây đang còn ngây ngẩn lộ vẻ si mê. Thương, người phụ nữ này nhất định là một sự ngạc nhiên đầy thích thú. Các cậu nghĩ sao? Không biết cảm giác cùng với cô ta trên giường như thế nào đây nữa?” Ánh mắt của người đàn ông hiện lên tia dục vọng si mê, mặt luôn hướng về sân khấu.</w:t>
      </w:r>
    </w:p>
    <w:p>
      <w:pPr>
        <w:pStyle w:val="BodyText"/>
      </w:pPr>
      <w:r>
        <w:t xml:space="preserve">Nhìn biểu tình của người bạn, Cung Nhã Thương cau mày, không lẽ anh đã đến nhầm chỗ?</w:t>
      </w:r>
    </w:p>
    <w:p>
      <w:pPr>
        <w:pStyle w:val="BodyText"/>
      </w:pPr>
      <w:r>
        <w:t xml:space="preserve">Nhưng cái tên của vũ trường này cũng thật thú vị — Chi Dạ.</w:t>
      </w:r>
    </w:p>
    <w:p>
      <w:pPr>
        <w:pStyle w:val="BodyText"/>
      </w:pPr>
      <w:r>
        <w:t xml:space="preserve">Cái tên cũng rất hợp với cảm giác nơi vũ trường này.</w:t>
      </w:r>
    </w:p>
    <w:p>
      <w:pPr>
        <w:pStyle w:val="BodyText"/>
      </w:pPr>
      <w:r>
        <w:t xml:space="preserve">Bỗng nhiên anh nghĩ đến những sự kiện xảy ra vài năm trước, khi đó anh cùng bạn bè uống rượu chúc mừng tại vũ trường này, sau đó trở về khách sạn chuyện đó đã xảy ra, anh chợt nhớ lại chuyện cũ, nhớ tới người phụ nữ chạy trong vội vã, nhớ tới người phụ nữ khiến anh nhớ thương năm năm, ánh mắt Cung Nhã Thương trở nên lạnh giá, còn lạnh hơn nước trong hồ băng trên đỉnh núi Thiên Sơn.</w:t>
      </w:r>
    </w:p>
    <w:p>
      <w:pPr>
        <w:pStyle w:val="BodyText"/>
      </w:pPr>
      <w:r>
        <w:t xml:space="preserve">Y Thiên Hoa nhìn nét mặt của anh bạn thân biến đổi, chợt nhớ lại chuyện xảy ra vài năm trước khiến bạn mình nhớ mãi không quên, muốn mở miệng an ủi anh ta.</w:t>
      </w:r>
    </w:p>
    <w:p>
      <w:pPr>
        <w:pStyle w:val="BodyText"/>
      </w:pPr>
      <w:r>
        <w:t xml:space="preserve">Nhưng rất nhanh toàn bộ ánh mắt của anh ta, mà không, phải nói là toàn bộ ánh mắt trong vũ trường này đều tập trung vào một chỗ, đó chính là sân khấu.</w:t>
      </w:r>
    </w:p>
    <w:p>
      <w:pPr>
        <w:pStyle w:val="BodyText"/>
      </w:pPr>
      <w:r>
        <w:t xml:space="preserve">Cùng với tiếng nhạc sống động, một nhóm phụ nữ giống như yêu tinh dưới sân khấu từ từ xuất hiện trước mặt mọi người. Những người ở dưới sân khấu chỉ cần liếc một cái cũng có thể nhận ra cô gái vô cùng quyến rũ ở giữa chính là cô gái vừa mới biểu diễn vừa rồi.</w:t>
      </w:r>
    </w:p>
    <w:p>
      <w:pPr>
        <w:pStyle w:val="BodyText"/>
      </w:pPr>
      <w:r>
        <w:t xml:space="preserve">Nhất thời, không khí trong vũ trường trở nên sôi sục.</w:t>
      </w:r>
    </w:p>
    <w:p>
      <w:pPr>
        <w:pStyle w:val="BodyText"/>
      </w:pPr>
      <w:r>
        <w:t xml:space="preserve">Một người đàn ông trung niên cầm bó hoa hồng đỏ rực muốn xông lên tặng cô nhưng bị đám bảo vệ lẫn trong khán giả ngăn lại, không cho ông ta quấy rối màn biểu diễn. Người đàn ông không còn cách nào khác chỉ biết nhảy lên điên cuồng hét to “Anh yêu em.”</w:t>
      </w:r>
    </w:p>
    <w:p>
      <w:pPr>
        <w:pStyle w:val="BodyText"/>
      </w:pPr>
      <w:r>
        <w:t xml:space="preserve">Những âm thanh như vậy không ngừng vang lên bên cạnh họ.</w:t>
      </w:r>
    </w:p>
    <w:p>
      <w:pPr>
        <w:pStyle w:val="BodyText"/>
      </w:pPr>
      <w:r>
        <w:t xml:space="preserve">Cung Nhã Thương nhìn cô gái có ánh mắt thật quyến rũ mà vừa nhìn thấy đã bị hấp dẫn trên sân khấu. Anh chỉ thấy cô ta mang khăn che mặt, gây cho người khác cảm giác quyến rũ đầy mê hoặc. Hai cánh môi đỏ mọng lộ ra ngoài, kiều diễm ướt át, hơn nữa chiếc lưỡi thơm tho vươn ra liếm liếm bên khóe môi, tất cả đàn ông ở đây đều bị hành động đó hấp dẫn đến thần hồn điên đảo, chưa nói đến đôi mắt kia của cô ấy. Cô hoá trang đôi mắt màu khói đậm khiến cho đáy mắt trở nên trong suốt sâu thẳm mê người, giống như một cơn lốc xoáy thật hấp dẫn, như cuốn mỗi người đàn ông bên dưới chìm vào trong đó.</w:t>
      </w:r>
    </w:p>
    <w:p>
      <w:pPr>
        <w:pStyle w:val="BodyText"/>
      </w:pPr>
      <w:r>
        <w:t xml:space="preserve">Cung Nhã Thương không thể không thừa nhận cô ta cùng những người vũ nữ anh từng gặp qua có nhiều điểm bất đồng, cô có khả năng khiến đàn ông trở nên điên cuồng vì cô, ngay cả anh cũng bị cuốn vào đôi mắt đó, dường như có chút không thể kháng cự.</w:t>
      </w:r>
    </w:p>
    <w:p>
      <w:pPr>
        <w:pStyle w:val="BodyText"/>
      </w:pPr>
      <w:r>
        <w:t xml:space="preserve">Cô giống như một vũ nữ quyến rũ lẳng lơ đến cực điểm, mê hoặc tất cả đàn ông, nhưng trong vẻ dâm đãng đó, so với những người phụ nữ khác, những cô gái điếm khác, hơn một sự thanh nhã trong sáng gần bùn mà chẳng hôi tanh mùi bùn. Vì thế đó là hai loại mê hoặc chết người kết hợp với nhau, biến thành độc dược của hoa anh túc thấm vào xương tuỷ, khiến người say mê không thể nào dứt ra được.</w:t>
      </w:r>
    </w:p>
    <w:p>
      <w:pPr>
        <w:pStyle w:val="BodyText"/>
      </w:pPr>
      <w:r>
        <w:t xml:space="preserve">Anh nhìn xung quanh, những người đàn ông đang si mê nhìn chăm chú vào bộ ngực trắng nõn hơi lộ ra của cô, cổ thon dài và vùng xương quai xanh hấp dẫn, còn có một phần lưng trắng muốt, biểu tình và ánh mắt anh trở nên có chút si mê.</w:t>
      </w:r>
    </w:p>
    <w:p>
      <w:pPr>
        <w:pStyle w:val="BodyText"/>
      </w:pPr>
      <w:r>
        <w:t xml:space="preserve">Không biết vì lí do gì, Cung Nhã Thương cảm thấy không vui. Giống như đồ vật của mình bị người khác dòm ngó. Cung Nhã Thương không biết tại sao đối với một người phụ nữ lần đầu gặp gỡ, ngay cả mặt cũng không nhìn thấy mà đã sinh ra ý tưởng muốn chiếm hữu làm của riêng.</w:t>
      </w:r>
    </w:p>
    <w:p>
      <w:pPr>
        <w:pStyle w:val="BodyText"/>
      </w:pPr>
      <w:r>
        <w:t xml:space="preserve">Đào Chi Yêu tự coi mình là một vũ nữ chính hiệu, vừa tận tình uốn éo thân người, vừa ném những cái nhìn chết người xuống khán giả, bày ra vẻ xinh đẹp thiên kiều bá mị, và vẻ quyến rũ lẳng lơ mê hoặc lòng người.</w:t>
      </w:r>
    </w:p>
    <w:p>
      <w:pPr>
        <w:pStyle w:val="BodyText"/>
      </w:pPr>
      <w:r>
        <w:t xml:space="preserve">Đào Chi Yêu tưởng tượng trong đầu, tự bảo với mình, cô chính là hoa anh túc trong bóng đêm, màu hoa sáng chói, khiến người ta đắm chìm không có cách thoát ra. Tất cả mọi việc cô đều làm được, cô tự nói với mình cô là một vũ nữ, là một bông hoa anh túc, và cô sẽ làm được những điều đó. Đó chính là khả năng đặc biệt cả đời cô, kẻ lừa đảo muôn mặt, bất kì nhân vật gì cô cũng có thể làm một cách hoàn hảo nhất.</w:t>
      </w:r>
    </w:p>
    <w:p>
      <w:pPr>
        <w:pStyle w:val="BodyText"/>
      </w:pPr>
      <w:r>
        <w:t xml:space="preserve">Trong lúc cô đang nhảy điên cuồng trên sân khấu, so với người khác Đào Chi Yêu vẫn luôn có trực giác bén nhạy. Vì vậy, dù toàn thân đang tập trung vào điệu nhảy, cô vẫn không bỏ qua một ánh mắt nóng bỏng từ nơi góc khuất không thể nhìn thấy, Ánh mắt của người đàn ông này không giống những ánh mắt đầy si mê dục vọng của những người đàn ông bên dưới, ánh mắt bá đạo mãnh liệt này giống như muốn cắn nuốt lấy cô, muốn biến cô duy nhất chỉ thuộc về anh ta. Loại ánh mắt mãnh liệt kì lạ này khiến Đào Chi Yêu cảm thấy hiếu kỳ.</w:t>
      </w:r>
    </w:p>
    <w:p>
      <w:pPr>
        <w:pStyle w:val="Compact"/>
      </w:pPr>
      <w:r>
        <w:t xml:space="preserve">Đào Chi Yêu thừa dịp đang xoay tròn ngẩng đầu nhìn về hướng ánh mắt đó, bỗng nhiên ánh mắt cô như chìm đắm trong một ánh mắt sâu thẳm đầy mê hoặc.</w:t>
      </w:r>
      <w:r>
        <w:br w:type="textWrapping"/>
      </w:r>
      <w:r>
        <w:br w:type="textWrapping"/>
      </w:r>
    </w:p>
    <w:p>
      <w:pPr>
        <w:pStyle w:val="Heading2"/>
      </w:pPr>
      <w:bookmarkStart w:id="38" w:name="chương-16-lựa-chọn-không-phải-lựa-chọn"/>
      <w:bookmarkEnd w:id="38"/>
      <w:r>
        <w:t xml:space="preserve">16. Chương 16: Lựa Chọn Không Phải Lựa Chọn</w:t>
      </w:r>
    </w:p>
    <w:p>
      <w:pPr>
        <w:pStyle w:val="Compact"/>
      </w:pPr>
      <w:r>
        <w:br w:type="textWrapping"/>
      </w:r>
      <w:r>
        <w:br w:type="textWrapping"/>
      </w:r>
      <w:r>
        <w:br w:type="textWrapping"/>
      </w:r>
      <w:r>
        <w:br w:type="textWrapping"/>
      </w:r>
    </w:p>
    <w:p>
      <w:pPr>
        <w:pStyle w:val="Heading2"/>
      </w:pPr>
      <w:bookmarkStart w:id="39" w:name="chương-17-tôi-chọn-tiếp-khách"/>
      <w:bookmarkEnd w:id="39"/>
      <w:r>
        <w:t xml:space="preserve">17. Chương 17: Tôi Chọn Tiếp Khách</w:t>
      </w:r>
    </w:p>
    <w:p>
      <w:pPr>
        <w:pStyle w:val="Compact"/>
      </w:pPr>
      <w:r>
        <w:br w:type="textWrapping"/>
      </w:r>
      <w:r>
        <w:br w:type="textWrapping"/>
      </w:r>
    </w:p>
    <w:p>
      <w:pPr>
        <w:pStyle w:val="BodyText"/>
      </w:pPr>
      <w:r>
        <w:t xml:space="preserve">Trong lúc nhất thời không khí dường như ngưng đọng lại .</w:t>
      </w:r>
    </w:p>
    <w:p>
      <w:pPr>
        <w:pStyle w:val="BodyText"/>
      </w:pPr>
      <w:r>
        <w:t xml:space="preserve">Ánh đèn phía sau hậu trường của sân khấu mờ mờ ảo ảo, giống như màu sắc của vẻ quyến rũ ngại ngùng. Ở cuối hành lang có một đại sảnh sáng bừng, lộng lẫy huy hoàng, đèn đuốc sáng rực khiến Đào Chi Yêu cảm thấy chói mắt.</w:t>
      </w:r>
    </w:p>
    <w:p>
      <w:pPr>
        <w:pStyle w:val="BodyText"/>
      </w:pPr>
      <w:r>
        <w:t xml:space="preserve">Xem ra, vũ trường Chi Dạ này không đơn giản, phía sau nó ẩn dấu những gian phòng có lối kiến trúc giống như những khách sạn năm sao.</w:t>
      </w:r>
    </w:p>
    <w:p>
      <w:pPr>
        <w:pStyle w:val="BodyText"/>
      </w:pPr>
      <w:r>
        <w:t xml:space="preserve">Đào Chi Yêu cùng chị Trần nhìn nhau thật lâu, cuối cùng cô làm ra vẻ bất đắc dĩ nhún nhún vai, “Xem ra nếu tôi chọn như thế nào cũng không thoát khỏi lòng bàn tay của chị, được rồi, tôi đồng ý thoả hiệp, tôi chọn tiếp khách” Dáng vẻ của cô giống như vừa chán nản vừa bất đắc dĩ thật sự chịu thỏa hiệp. Chị Trần cười ra vẻ một con buôn, chị biết mọi người đều làm như vậy.</w:t>
      </w:r>
    </w:p>
    <w:p>
      <w:pPr>
        <w:pStyle w:val="BodyText"/>
      </w:pPr>
      <w:r>
        <w:t xml:space="preserve">“Có điều” Chị Trần như nhớ ra chuyện gì nhắc nhở “Tôi quên nói, nếu về sau cô không đến làm, như vậy cô có thể bảo Ngải Lệ Na cũng không cần tới làm việc nữa.”</w:t>
      </w:r>
    </w:p>
    <w:p>
      <w:pPr>
        <w:pStyle w:val="BodyText"/>
      </w:pPr>
      <w:r>
        <w:t xml:space="preserve">Đôi mắt dài của Đào Chi Yêu nheo lại “Chi uy hiếp tôi à?”</w:t>
      </w:r>
    </w:p>
    <w:p>
      <w:pPr>
        <w:pStyle w:val="BodyText"/>
      </w:pPr>
      <w:r>
        <w:t xml:space="preserve">Chị Trần làm ra vẻ vô tội “Đó là quy tắc ở đây, được rồi.”</w:t>
      </w:r>
    </w:p>
    <w:p>
      <w:pPr>
        <w:pStyle w:val="BodyText"/>
      </w:pPr>
      <w:r>
        <w:t xml:space="preserve">Chị Trần nhìn hai người đàn ông to lớn căn dặn “Trước hết đưa cô ta qua đó, có lẽ ông chủ Lý đang chờ sốt cả ruột.”</w:t>
      </w:r>
    </w:p>
    <w:p>
      <w:pPr>
        <w:pStyle w:val="BodyText"/>
      </w:pPr>
      <w:r>
        <w:t xml:space="preserve">Nhìn Đào Chi Yêu không giống những cô gái khác khóc sướt mướt sợ hãi, chị cố tình dặn them hai gã “Cẩn thận một chút.”</w:t>
      </w:r>
    </w:p>
    <w:p>
      <w:pPr>
        <w:pStyle w:val="BodyText"/>
      </w:pPr>
      <w:r>
        <w:t xml:space="preserve">“Chúng tôi biết rồi, Chị Trần…..” Hai tên đàn ông cao to gật đầu.</w:t>
      </w:r>
    </w:p>
    <w:p>
      <w:pPr>
        <w:pStyle w:val="BodyText"/>
      </w:pPr>
      <w:r>
        <w:t xml:space="preserve">Mỗi người kéo một tay giống như nhấc bổng cô lên.</w:t>
      </w:r>
    </w:p>
    <w:p>
      <w:pPr>
        <w:pStyle w:val="BodyText"/>
      </w:pPr>
      <w:r>
        <w:t xml:space="preserve">Hai cánh tay của Đào Chị Yêu bị họ nắm chặt rất đau, nhưng không cách nào giãy ra được, hai tên đàn ông dã man này, thật không biết lý lẽ mà.</w:t>
      </w:r>
    </w:p>
    <w:p>
      <w:pPr>
        <w:pStyle w:val="BodyText"/>
      </w:pPr>
      <w:r>
        <w:t xml:space="preserve">Dù sao, Đào Chi Yêu nheo mắt lại, chờ một chút cô sẽ khiến họ đẹp mặt, nhưng không phải chổ đông người thế này, cô sẽ chọn một chổ vắng vẻ mới ra tay.</w:t>
      </w:r>
    </w:p>
    <w:p>
      <w:pPr>
        <w:pStyle w:val="BodyText"/>
      </w:pPr>
      <w:r>
        <w:t xml:space="preserve">Ba người đi lên tầng ba, Đào Chi Yêu nghe chị Trần nói, ông chủ Lý đang đợi cô ở phòng 308.</w:t>
      </w:r>
    </w:p>
    <w:p>
      <w:pPr>
        <w:pStyle w:val="BodyText"/>
      </w:pPr>
      <w:r>
        <w:t xml:space="preserve">Ánh mắt vừa chuyển động, Đào Chi Yêu phát huy khả năng diễn xuất của mình, sắc mặt trở nên tái nhợt, mồ hôi đổ ra như tắm, nhìn có vẻ rất đau đớn, hai tay ôm chặt bụng mình.</w:t>
      </w:r>
    </w:p>
    <w:p>
      <w:pPr>
        <w:pStyle w:val="BodyText"/>
      </w:pPr>
      <w:r>
        <w:t xml:space="preserve">Hai tên cao to liếc nhau rồi nhìn cô không kiên nhẫn nói “Cô bị sao vậy, đừng gây thêm phiền phức, chúng tôi đưa cô vào, hãy ngoan ngoãn nghe lời, chúng tôi mới có thể ăn nói với chị Trần”</w:t>
      </w:r>
    </w:p>
    <w:p>
      <w:pPr>
        <w:pStyle w:val="BodyText"/>
      </w:pPr>
      <w:r>
        <w:t xml:space="preserve">Nghe họ đề cập đến chị Trần với một giọng cung kính có thể thấy chị ta là người rất có quyền lực và uy tín trong vũ trường này.</w:t>
      </w:r>
    </w:p>
    <w:p>
      <w:pPr>
        <w:pStyle w:val="BodyText"/>
      </w:pPr>
      <w:r>
        <w:t xml:space="preserve">Đào Chi Yêu ôm bụng, ngẩng đầu lên, nước mắt lưng tròng, dáng vẻ tội nghiệp nói “Hai anh, tôi một chút cũng không muốn gây ra phiền tóai, tôi cũng muốn ngoan ngoãn để các anh có thể hoàn thành nhiệm vụ về báo lại. nhưng tôi thật sự không nhịn được, hôm qua có lẽ ăn phải thứ gì không tốt, trong bụng có chút không thoải mái..”</w:t>
      </w:r>
    </w:p>
    <w:p>
      <w:pPr>
        <w:pStyle w:val="BodyText"/>
      </w:pPr>
      <w:r>
        <w:t xml:space="preserve">Giọng Đào Chi Yêu càng ngày càng nhỏ, gương mặt trắng nõn ửng hồng giống như đang xấu hổ.</w:t>
      </w:r>
    </w:p>
    <w:p>
      <w:pPr>
        <w:pStyle w:val="BodyText"/>
      </w:pPr>
      <w:r>
        <w:t xml:space="preserve">Hai người đàn ông liếc nhau, sau đó chăm chú nhìn như đánh giá xem giọng nói của cô là thật hay giả.</w:t>
      </w:r>
    </w:p>
    <w:p>
      <w:pPr>
        <w:pStyle w:val="BodyText"/>
      </w:pPr>
      <w:r>
        <w:t xml:space="preserve">Đào Chi Yêu xấu hổ khép mắt nói “Xin lỗi hai anh, tôi không muốn vậy, nhưng tôi đau bụng quá không nhịn được, các anh nên để tôi đi, tôi không muốn vừa vào phòng, trước mặt khách vội vã đi giải quyết, như vậy sẽ khiến khách không vui. Đến lúc đó Chị Trần nhất định tức giận” Đào Chi Yêu mong chờ nhìn họ, ý nói nếu cô không hầu hạ khách thật tốt, chị Trần sẽ giận dữ, và sau khi biết rõ sự tình chị Trần giận lây hai người họ. Đến lúc đó…</w:t>
      </w:r>
    </w:p>
    <w:p>
      <w:pPr>
        <w:pStyle w:val="BodyText"/>
      </w:pPr>
      <w:r>
        <w:t xml:space="preserve">Trong lòng Đào Chi Yêu cười nhạo, nhưng ngoài mặt vẫn làm ra vẻ trong sáng vô tội nhìn họ.</w:t>
      </w:r>
    </w:p>
    <w:p>
      <w:pPr>
        <w:pStyle w:val="BodyText"/>
      </w:pPr>
      <w:r>
        <w:t xml:space="preserve">Quả nhiên vừa nhắc đến chị Trần, hai người liền lộ ra vẻ khó xử, thật lâu sau, cuối cùng dẫn cô đi về phía cuối hành lang, vừa đi vừa hung hăng nói “Cô thật phiền phức, lần sau không được viện cớ này nọ nữa.”</w:t>
      </w:r>
    </w:p>
    <w:p>
      <w:pPr>
        <w:pStyle w:val="BodyText"/>
      </w:pPr>
      <w:r>
        <w:t xml:space="preserve">Lông mi thật dài của Đào Chi Yêu chớp chớp, người khác không thể nhìn ra trong ánh mắt mênh mông xinh đẹp ẩn chứa điều gì.</w:t>
      </w:r>
    </w:p>
    <w:p>
      <w:pPr>
        <w:pStyle w:val="Compact"/>
      </w:pPr>
      <w:r>
        <w:t xml:space="preserve">Đào Chi Yêu cười lạnh, chờ một chút nữa, bọn chúng nghĩ còn có lần sau hả?</w:t>
      </w:r>
      <w:r>
        <w:br w:type="textWrapping"/>
      </w:r>
      <w:r>
        <w:br w:type="textWrapping"/>
      </w:r>
    </w:p>
    <w:p>
      <w:pPr>
        <w:pStyle w:val="Heading2"/>
      </w:pPr>
      <w:bookmarkStart w:id="40" w:name="chương-18-vào-nhầm-phòng-của-ma-vương"/>
      <w:bookmarkEnd w:id="40"/>
      <w:r>
        <w:t xml:space="preserve">18. Chương 18: Vào Nhầm Phòng Của Ma Vương</w:t>
      </w:r>
    </w:p>
    <w:p>
      <w:pPr>
        <w:pStyle w:val="Compact"/>
      </w:pPr>
      <w:r>
        <w:br w:type="textWrapping"/>
      </w:r>
      <w:r>
        <w:br w:type="textWrapping"/>
      </w:r>
    </w:p>
    <w:p>
      <w:pPr>
        <w:pStyle w:val="BodyText"/>
      </w:pPr>
      <w:r>
        <w:t xml:space="preserve">Hai người đàn ông sốt ruột chờ đợiở ngoài , mặc dù trước đó họ đã vào kiểm tra, cô ta không thể nào chạy trốn được, nhưng cứ chờ đợi như vầy thật là một sự dày vò, sợ có chuyện không hay xảy ra nhưng lại ngại không dám xông vào. Nhưng họ đã suy nghĩ quá nhiều, Đào Chi Yêu chưa từng nghĩ muốn chạy trốn.</w:t>
      </w:r>
    </w:p>
    <w:p>
      <w:pPr>
        <w:pStyle w:val="BodyText"/>
      </w:pPr>
      <w:r>
        <w:t xml:space="preserve">“Ai da.” Không biết qua bao lâu, từ trong nhà vệ sinh truyền ra tiếng kêu đau đớn,</w:t>
      </w:r>
    </w:p>
    <w:p>
      <w:pPr>
        <w:pStyle w:val="BodyText"/>
      </w:pPr>
      <w:r>
        <w:t xml:space="preserve">Hai người đàn ông bên ngoài sốt ruột đến nỗi mồ hôi lạnh chảy đầm đìa, cuối cùng không thể chờ thêm nữa, một chân đá văng cánh cửa vôi vàng xông vào, họ muốn xem có chuyện gì xảy ra với cô ta, chỉ nhìn thấy cô đang ngồi bệt trên cái sàn bóng loáng giống như thủy tinh, đôi mắt đầm đìa nước mắt ra vẻ vô tội quay đầu nhìn họ. Đôi mắt ngập nước mắt như nước trong veo, rõ ràng nước mắt chực rơi xuống, nhưng bị cô cố đè nén, nhìn vô tội đáng thương như một đứa trẻ vừa đánh mất viên kẹo của mình.</w:t>
      </w:r>
    </w:p>
    <w:p>
      <w:pPr>
        <w:pStyle w:val="BodyText"/>
      </w:pPr>
      <w:r>
        <w:t xml:space="preserve">Tim hai người mềm nhũn, trong lòng có chút thương xót.</w:t>
      </w:r>
    </w:p>
    <w:p>
      <w:pPr>
        <w:pStyle w:val="BodyText"/>
      </w:pPr>
      <w:r>
        <w:t xml:space="preserve">“Ôi. Xin lỗi hai anh, sàn nhà trơn quá em không cẩn thận bi trợt chân, chân em dường như bị trật gân rồi, đau quá, hai anh có thể dìu em đứng lên được không? Mắt Đào Chi Yêu sáng lên làm ra vẻ tội nghiệp nhìn họ.</w:t>
      </w:r>
    </w:p>
    <w:p>
      <w:pPr>
        <w:pStyle w:val="BodyText"/>
      </w:pPr>
      <w:r>
        <w:t xml:space="preserve">“Cô…con mụ này tại sao rắc rối quá vậy” Hai cái miệng không hẹn mà cùng thốt ra chặn ngang lời cô, nhưng hai người vẫn làm theo lời đi đến bên cạnh, mỗi người cầm lấy một tay đỡ cô đứng lên.</w:t>
      </w:r>
    </w:p>
    <w:p>
      <w:pPr>
        <w:pStyle w:val="BodyText"/>
      </w:pPr>
      <w:r>
        <w:t xml:space="preserve">Cơ hội đã đến rồi, chính là lúc này.</w:t>
      </w:r>
    </w:p>
    <w:p>
      <w:pPr>
        <w:pStyle w:val="BodyText"/>
      </w:pPr>
      <w:r>
        <w:t xml:space="preserve">Đang ngồi dưới đất, ánh mắt của Đào Chi Yêu bỗng trở nên lạnh lùng, mỗi bàn tay quật ngã một người, sau đó dùng hai tay bắt lấy họ, Hai người nhanh chóng bị chế ngự cùng lúc.</w:t>
      </w:r>
    </w:p>
    <w:p>
      <w:pPr>
        <w:pStyle w:val="BodyText"/>
      </w:pPr>
      <w:r>
        <w:t xml:space="preserve">Tiếng kêu tha mạng còn chưa thoát ra khỏi miệng hai người đàn ông, tay Đào Chi Yêu rất nhanh rút một cây kim từ vòng tay đặc biệt đâm nhẹ vào cổ hai họ.</w:t>
      </w:r>
    </w:p>
    <w:p>
      <w:pPr>
        <w:pStyle w:val="BodyText"/>
      </w:pPr>
      <w:r>
        <w:t xml:space="preserve">Hai người đàn ông to như con voi, không kịp kêu lên tiếng nào, trở nên mềm nhũn, ngã xuống đất hôn mê bất tỉnh giống như đã chết.</w:t>
      </w:r>
    </w:p>
    <w:p>
      <w:pPr>
        <w:pStyle w:val="BodyText"/>
      </w:pPr>
      <w:r>
        <w:t xml:space="preserve">Đào Chi Yêu nhìn họ bị cô châm vào huyệt mê giống như đã chết, nhưng thật ra chỉ là hôn mê một lúc thôi. Thật ra cô nên cảm ơn hai người họ vì lo cô chạy trốn nên đã đuổi hết những người phụ nữ khác ra ngoài, còn kiểm tra một vòng xác định không còn ai, cô không có khả năng chạy trốn, vì thế hiện tại trong nhà vệ sinh không còn ai, những việc cô vừa làm không có ai nhìn thấy, thần không biết quỷ không hay.</w:t>
      </w:r>
    </w:p>
    <w:p>
      <w:pPr>
        <w:pStyle w:val="BodyText"/>
      </w:pPr>
      <w:r>
        <w:t xml:space="preserve">Bây giờ không đi còn đợi lúc nào?</w:t>
      </w:r>
    </w:p>
    <w:p>
      <w:pPr>
        <w:pStyle w:val="BodyText"/>
      </w:pPr>
      <w:r>
        <w:t xml:space="preserve">Đào Chi Yêu cởi áo khoác đen trên người gã đàn ông ra mặc vào, tiện tay lấy luôn kính mát của người đàn ông đó. Sau khi hoá trang một hồi trước gương, Đào Chi Yêu từ từ cúi đầu bước ra cửa. Dọc theo đường đi, mặc dù có nhiều người can đảm, nhưng ở một nơi như thế này, người kì chuyện lạ rất nhiều, vì vậy những người đến đây thường thực hành chính sách ba không.</w:t>
      </w:r>
    </w:p>
    <w:p>
      <w:pPr>
        <w:pStyle w:val="BodyText"/>
      </w:pPr>
      <w:r>
        <w:t xml:space="preserve">Thứ nhất: không nhìn người không nên nhìn</w:t>
      </w:r>
    </w:p>
    <w:p>
      <w:pPr>
        <w:pStyle w:val="BodyText"/>
      </w:pPr>
      <w:r>
        <w:t xml:space="preserve">Thứ hai: không nghe những điều không nên nghe</w:t>
      </w:r>
    </w:p>
    <w:p>
      <w:pPr>
        <w:pStyle w:val="BodyText"/>
      </w:pPr>
      <w:r>
        <w:t xml:space="preserve">Thứ ba: không quản chuyện không lien quan đến mình.</w:t>
      </w:r>
    </w:p>
    <w:p>
      <w:pPr>
        <w:pStyle w:val="BodyText"/>
      </w:pPr>
      <w:r>
        <w:t xml:space="preserve">Vì vậy, mặc dù trên đường đi có nhiều ánh mắt hiếu kì, nhưng không có mấy người thật sự quan tâm đến cô, Đào Chi Yêu cảm thấy yên tâm một chút.</w:t>
      </w:r>
    </w:p>
    <w:p>
      <w:pPr>
        <w:pStyle w:val="BodyText"/>
      </w:pPr>
      <w:r>
        <w:t xml:space="preserve">Nhưng khi ra tới hành lang mới phát hiện mình đã đi quá xa, thậm chí dường như cô đã đi lạc trong chổ giống như mê cung này. Thật vất vả tìm được lối vào đây, liền vội vàng lao xuống, không ngờ vừa đi được nửa đường đã nghe giọng nói của chị Trần và một người đàn ông.</w:t>
      </w:r>
    </w:p>
    <w:p>
      <w:pPr>
        <w:pStyle w:val="BodyText"/>
      </w:pPr>
      <w:r>
        <w:t xml:space="preserve">Trong lòng Đào Chi Yêu thầm kêu xui xẻo, chỉ còn cách quay ngược trở lại.</w:t>
      </w:r>
    </w:p>
    <w:p>
      <w:pPr>
        <w:pStyle w:val="BodyText"/>
      </w:pPr>
      <w:r>
        <w:t xml:space="preserve">Đang đi trở lại bỗng nhiên phát hiện khắp nơi là những người đàn ông mặc áo đen, họ ra hiệu với nhau như đang tìm kiếm một vật gì đó.</w:t>
      </w:r>
    </w:p>
    <w:p>
      <w:pPr>
        <w:pStyle w:val="BodyText"/>
      </w:pPr>
      <w:r>
        <w:t xml:space="preserve">Đào Chi Yêu thầm nghĩ trong lòng không ổn rồi, nhất định hai người đàn ông kia đã bị phát hiện, sau đó đến tai chị Trần. Đào chi Yêu đoán không sai, khi cô vừa rời khỏi nhà vệ sinh chưa lâu, có mấy người phụ nữ say mèm đi vào nhà vệ sinh nôn mửa, không ngờ nhìn thấy hai người đàn ông nằm trên sàn liền hét lên, vì không tỉnh táo nhìn thấy họ bị bất tỉnh tưởng rằng họ đã chết.</w:t>
      </w:r>
    </w:p>
    <w:p>
      <w:pPr>
        <w:pStyle w:val="BodyText"/>
      </w:pPr>
      <w:r>
        <w:t xml:space="preserve">Sau tiếng thét “Có người bị giết” khiến nhiều người kinh động sau đó chị Trần dẫn theo rất nhiều người truy tìm cô.</w:t>
      </w:r>
    </w:p>
    <w:p>
      <w:pPr>
        <w:pStyle w:val="BodyText"/>
      </w:pPr>
      <w:r>
        <w:t xml:space="preserve">“Mày đi hướng kia, mày đi hướng này, còn mày nữa hướng kia, tất cả mọi người cẩn thận tìm ả đàn bà đáng chết dám đả thương người chạy trốn, cho dù phải bới tung chổ này lên cũng phải tìm cô ả về cho tao” Giọng nói lạnh lùng độc ác của chị Trần vang lên, Đào Chi Yêu nghe được rất rõ ràng, cô cũng biết mình đang ở trong hoàn cảnh không tốt. Cô đã quá xem thường thực lực của vũ trường này, mới bị lạc trong toà nhà tráng lệ huy hoàng, vì thế mới…</w:t>
      </w:r>
    </w:p>
    <w:p>
      <w:pPr>
        <w:pStyle w:val="BodyText"/>
      </w:pPr>
      <w:r>
        <w:t xml:space="preserve">Đào Chi Yêu không kịp nghĩ nhiều, liền xoay người chạy dọc theo hành lang vắng lặng, hy vọng có thể tìm được lối ra, nhưng Đào Chi Yêu bị thất vọng, đó không phải là lối thoát mà là một ngõ cụt.</w:t>
      </w:r>
    </w:p>
    <w:p>
      <w:pPr>
        <w:pStyle w:val="BodyText"/>
      </w:pPr>
      <w:r>
        <w:t xml:space="preserve">Phía bên kia của con đường cụt truyền lại giọng nói của những người áo đen.</w:t>
      </w:r>
    </w:p>
    <w:p>
      <w:pPr>
        <w:pStyle w:val="BodyText"/>
      </w:pPr>
      <w:r>
        <w:t xml:space="preserve">Lòng Đào Chi Yêu chợt lạnh, nhưng cô cảm thấy vui mừng khi cánh cửa bên cạnh không khóa trái lại he hé mở ra</w:t>
      </w:r>
    </w:p>
    <w:p>
      <w:pPr>
        <w:pStyle w:val="BodyText"/>
      </w:pPr>
      <w:r>
        <w:t xml:space="preserve">Cô không suy nghĩ nhiều, nhẹ nhàng đẩy cửa , lắc mình vào, trong nháy mắt đã mất dạng.</w:t>
      </w:r>
    </w:p>
    <w:p>
      <w:pPr>
        <w:pStyle w:val="BodyText"/>
      </w:pPr>
      <w:r>
        <w:t xml:space="preserve">Bước vào phòng Đào Chi Yêu không nghe thấy gì, lúc đám người áo đen nhìn thấy số phòng, cả người đổ mồ hôi lạnh rùng mình.</w:t>
      </w:r>
    </w:p>
    <w:p>
      <w:pPr>
        <w:pStyle w:val="BodyText"/>
      </w:pPr>
      <w:r>
        <w:t xml:space="preserve">4444</w:t>
      </w:r>
    </w:p>
    <w:p>
      <w:pPr>
        <w:pStyle w:val="Compact"/>
      </w:pPr>
      <w:r>
        <w:t xml:space="preserve">Đó là ký hiệu của Ma vương.</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Chạy trối chết gặp người đàn ông khoả thân.</w:t>
      </w:r>
    </w:p>
    <w:p>
      <w:pPr>
        <w:pStyle w:val="BodyText"/>
      </w:pPr>
      <w:r>
        <w:t xml:space="preserve">“Trở về thôi, chỗ này không cần kiểm tra, đi chỗ khác tìm xem.” Người áo đen cầm đầu run rẩy mang theo sự kính trọng lẫn sợ hãi.</w:t>
      </w:r>
    </w:p>
    <w:p>
      <w:pPr>
        <w:pStyle w:val="BodyText"/>
      </w:pPr>
      <w:r>
        <w:t xml:space="preserve">Một người trong số họ không hiểu chuyện lấy làm kì lạ hỏi “Đại ca, sao thế, sao không tìm trong ấy?”</w:t>
      </w:r>
    </w:p>
    <w:p>
      <w:pPr>
        <w:pStyle w:val="BodyText"/>
      </w:pPr>
      <w:r>
        <w:t xml:space="preserve">Người đàn ông dẫn đầu tát vào mặt người kia bốp một cái, trực tiếp dùng hành động để dạy dỗ người mới.</w:t>
      </w:r>
    </w:p>
    <w:p>
      <w:pPr>
        <w:pStyle w:val="BodyText"/>
      </w:pPr>
      <w:r>
        <w:t xml:space="preserve">Hắn lạnh lùng nói “Các ngươi nhớ kỹ cho tôi, bất kì chỗ nào, long đàm hổ huyệt các người vào còn có mạng trở ra, duy nhất căn phòng này không thể bước vào. Nếu không tôi có thể nhặt xác cho các người!”</w:t>
      </w:r>
    </w:p>
    <w:p>
      <w:pPr>
        <w:pStyle w:val="BodyText"/>
      </w:pPr>
      <w:r>
        <w:t xml:space="preserve">Một vài người bị dọa đến nỗi toàn thân run lẩy bẩy, nhưng vẫn không nhịn được tò mò hỏi “Đại ca, rốt cục là người nào ở trong đó, thật sự kinh khủng vậy sao?”</w:t>
      </w:r>
    </w:p>
    <w:p>
      <w:pPr>
        <w:pStyle w:val="BodyText"/>
      </w:pPr>
      <w:r>
        <w:t xml:space="preserve">Người áo đen dẫn đầu thở dài, từ từ nói “Người ở trong đó, là ông chủ ngầm của vũ trường này, cũng là đại ca trong giới xã hội đen, là một ma vương có tên gọi “Quỷ Diện Hắc Đế”. Nghe nói ông ta luôn mang mặt nạ nửa mặt, trên thái dương có cái bớt hình rồng, nhưng không ai biết mặt thật của ông ta. Tuy nhiên những lời này có thể là tin đồn nhảm không ai biết là thật hay giả. những người nhìn thấy đều đã chết hết rồi vì vậy chúng ta không nên chứng thật tin đồn này…” Người áo đen dẫn đầu từ trong hồi ức định thần lại, lên tiếng cảnh cáo những tên thuộc hạ vừa mới đến “ Tóm lại, các ngươi phải ngoan ngoãn nghe lời tôi, chỗ này không thể vào, ngay cả tới gần cũng không được.”</w:t>
      </w:r>
    </w:p>
    <w:p>
      <w:pPr>
        <w:pStyle w:val="BodyText"/>
      </w:pPr>
      <w:r>
        <w:t xml:space="preserve">Những người mới đến thấy đại ca cảnh cáo nghiêm khắc như vậy, tất cả đều gật đầu cung kính vâng dạ.</w:t>
      </w:r>
    </w:p>
    <w:p>
      <w:pPr>
        <w:pStyle w:val="BodyText"/>
      </w:pPr>
      <w:r>
        <w:t xml:space="preserve">“Đi thôi, nơi này không cần kiểm tra, cho dù người đàn bà kia có trốn vào đó, cũng chỉ còn con đường chết.” Người đàn ông nói xong dẫn theo đám thuộc hạ rời khỏi nơi tăm tối này. Cho đến khi đi thật xa, không khí lành lạnh mới dần dần biến mất.</w:t>
      </w:r>
    </w:p>
    <w:p>
      <w:pPr>
        <w:pStyle w:val="BodyText"/>
      </w:pPr>
      <w:r>
        <w:t xml:space="preserve">Khi họ nhìn thấy những ánh đen lộng lẫy, cảnh trí huy hoàng, và những ngọn đèn màu hồng, vẻ lo lắng mới dần dần biến mất.</w:t>
      </w:r>
    </w:p>
    <w:p>
      <w:pPr>
        <w:pStyle w:val="BodyText"/>
      </w:pPr>
      <w:r>
        <w:t xml:space="preserve">Sau khi bước vào phòng, Đào Chi Yêu cảm giác có gì không bình thường, nhưng với tình hình lúc đó cô không có thời gian nghĩ nhiều.</w:t>
      </w:r>
    </w:p>
    <w:p>
      <w:pPr>
        <w:pStyle w:val="BodyText"/>
      </w:pPr>
      <w:r>
        <w:t xml:space="preserve">Sau khi bước vào, Đào Chi Yêu lập tức áp sát tai vào cửa, nhưng ngoại trừ nghe thấy họ dừng lại bên ngoài, không ngừng nói gì đó nghe không rõ.</w:t>
      </w:r>
    </w:p>
    <w:p>
      <w:pPr>
        <w:pStyle w:val="BodyText"/>
      </w:pPr>
      <w:r>
        <w:t xml:space="preserve">Theo lý một khi đã phát hiện cô ở trong này, họ nhất định sẽ xông vào bắt người, nhưng không biết chuyện gì đã thu hút sự chú ý của họ, không ngừng đứng bên ngoài bàn tán.</w:t>
      </w:r>
    </w:p>
    <w:p>
      <w:pPr>
        <w:pStyle w:val="BodyText"/>
      </w:pPr>
      <w:r>
        <w:t xml:space="preserve">Cô cảm thấy kì lạ. Nhưng đợi một lúc, âm thanh bên ngoài dần dần biến mất, Sau khi họ rời đi, Đào Chi Yêu mới bình tĩnh lại.</w:t>
      </w:r>
    </w:p>
    <w:p>
      <w:pPr>
        <w:pStyle w:val="BodyText"/>
      </w:pPr>
      <w:r>
        <w:t xml:space="preserve">Đến lúc này Đào Chi Yêu mới có thời gian nhìn chung quanh đánh giá căn phòng.</w:t>
      </w:r>
    </w:p>
    <w:p>
      <w:pPr>
        <w:pStyle w:val="BodyText"/>
      </w:pPr>
      <w:r>
        <w:t xml:space="preserve">Ai ngờ… ánh mắt vừa chuyển tới bên trong, ở cuối gian phòng xa hoa, đột nhiên có một người đàn ông vừa bước ra đang dùng khăn tắm lau tóc của mình.</w:t>
      </w:r>
    </w:p>
    <w:p>
      <w:pPr>
        <w:pStyle w:val="BodyText"/>
      </w:pPr>
      <w:r>
        <w:t xml:space="preserve">“A…” Đào Chi Yêu tỏ vẻ giống như nhìn thấy quái vật, thét lên ầm ĩ.</w:t>
      </w:r>
    </w:p>
    <w:p>
      <w:pPr>
        <w:pStyle w:val="BodyText"/>
      </w:pPr>
      <w:r>
        <w:t xml:space="preserve">Dĩ nhiên điều dọa cô không phải bởi vì anh ta xuất hiện quá đột ngột, mà vì… Đào Chi Yêu không dám nghĩ tiếp đến chuyện tiếp theo… Vì toàn thân anh ta từ trên xuống dưới không mặc gì….</w:t>
      </w:r>
    </w:p>
    <w:p>
      <w:pPr>
        <w:pStyle w:val="Compact"/>
      </w:pPr>
      <w:r>
        <w:t xml:space="preserve">Nói một cách khác, vừa xuất hiện trước mắt cô là một người đàn ông hoàn toàn trần trụi.</w:t>
      </w:r>
      <w:r>
        <w:br w:type="textWrapping"/>
      </w:r>
      <w:r>
        <w:br w:type="textWrapping"/>
      </w:r>
    </w:p>
    <w:p>
      <w:pPr>
        <w:pStyle w:val="Heading2"/>
      </w:pPr>
      <w:bookmarkStart w:id="42" w:name="chương-20-vì-bảo-toàn-tính-mạng-phải-đá-vào-của-anh-ta"/>
      <w:bookmarkEnd w:id="42"/>
      <w:r>
        <w:t xml:space="preserve">20. Chương 20: Vì Bảo Toàn Tính Mạng Phải Đá Vào … Của Anh Ta</w:t>
      </w:r>
    </w:p>
    <w:p>
      <w:pPr>
        <w:pStyle w:val="Compact"/>
      </w:pPr>
      <w:r>
        <w:br w:type="textWrapping"/>
      </w:r>
      <w:r>
        <w:br w:type="textWrapping"/>
      </w:r>
    </w:p>
    <w:p>
      <w:pPr>
        <w:pStyle w:val="BodyText"/>
      </w:pPr>
      <w:r>
        <w:t xml:space="preserve">Mặc dù Đào Chi Yêu đã có bé Đào Tiểu Đào, nhưng Tiểu Đào là kết tinh sau đêm ân ái điên cuồng của cô và gã trai bao thô bạo nhiều năm trước kia. Căn bản cô không có chút kinh nghiệm nào, đừng nói đến chuyện nhìn rõ ràng thân người của tên đàn ông trần như nhộng trước mặt cô.</w:t>
      </w:r>
    </w:p>
    <w:p>
      <w:pPr>
        <w:pStyle w:val="BodyText"/>
      </w:pPr>
      <w:r>
        <w:t xml:space="preserve">Một múi… hai múi… ba múi… khi Đào Chi Yêu đếm đến múi thứ sáu của cơ bụng thì không còn can đảm để nhìn xuống dưới nữa….Hai má cô nhịn không được hồng lên như thoa phấn, thật sự xấu hổ quá….</w:t>
      </w:r>
    </w:p>
    <w:p>
      <w:pPr>
        <w:pStyle w:val="BodyText"/>
      </w:pPr>
      <w:r>
        <w:t xml:space="preserve">Cô chẳng kịp thẹn thùng, không kịp xoay người đi, người đàn ông lẽ ra đứng đối diện với cô, không biết từ lúc nào đã xuất hiện trước mặt cô, cho đến khi gần ngay trước mặt, cô mới từ từ nhìn rõ gương mặt người đàn ông. Cô chỉ thấy gương mặt anh ta như ác ma trong bóng đêm, chỉ lộ ra nửa gương mặt, nửa mặt kia bị che khuất bởi một mặt nạ màu bạc chỉ chừa con mắt bắn ra những tia sát ý. Nửa bên mặt kia lộ ra một con mắt hẹp, dài, tà mị, khóe mắt nhếch lên giống như một con hồ ly quyến rũ, nhưng sự lạnh lẻo toát ra khiến ánh mắt anh ta nhìn có vẻ khát máu và nguy hiếm, mũi cao thẳng, bờ môi mỏng đang nhếch lên.</w:t>
      </w:r>
    </w:p>
    <w:p>
      <w:pPr>
        <w:pStyle w:val="BodyText"/>
      </w:pPr>
      <w:r>
        <w:t xml:space="preserve">“Cô thật đáng chết.” Một giọng nói như âm thanh vọng về từ địa ngục vang lên bên tai Đào Chi Yêu. Một giây sau, cổ của cô cảm thấy đau nhói, hơn nữa lưng từng chút từng chút bị áp sát vào tường, cả người như bị nhấc bổng lên. Đào Chi Yêu cảm thấy chân của mình như cách khỏi mặt đất, và hơi thở cũng trở nên khó khăn. Không khí trong lòng ngực ngày càng ít và não như giãn nỡ ra, hai má biến thành đỏ ửng.</w:t>
      </w:r>
    </w:p>
    <w:p>
      <w:pPr>
        <w:pStyle w:val="BodyText"/>
      </w:pPr>
      <w:r>
        <w:t xml:space="preserve">Trong lúc tính mạng bị nguy hiểm, Đào Chi Yêu phản xạ có điều kiện, chợt nhớ đến chiếc vòng được thiết kế đặc biệt, bên trong có nhiều phương pháp để giết anh ta.</w:t>
      </w:r>
    </w:p>
    <w:p>
      <w:pPr>
        <w:pStyle w:val="BodyText"/>
      </w:pPr>
      <w:r>
        <w:t xml:space="preserve">Nhưng trong đầu cô vì thiếu dưỡng khí chỉ còn sót lại một chút lý trí cuối cùng, cô cảm nhận được anh ta không phải tầm thường, và hiểu ra vì sao những người áo đen vừa rồi không đuổi theo tới đây, chỉ bàn tán ở ngoài mà không vào lục soát. Nếu như vậy người đàn ông trước mắt là nguyên nhân khiến họ rời khỏi. Có lẽ thân phận của anh ta cũng không đơn giản, nếu cô ở trong này gây ra một đống thị phi, hơn nữa làm lộ ra thuật ám sát của mình, tin tức sẽ truyền đi rất nhanh và Khải Tư có thể phát hiện hành tung của cô.</w:t>
      </w:r>
    </w:p>
    <w:p>
      <w:pPr>
        <w:pStyle w:val="BodyText"/>
      </w:pPr>
      <w:r>
        <w:t xml:space="preserve">Cô không dám đánh cược một chút khả năng có thể khiến Khải Tư phát hiện cô chưa chết, vì những con sâu độc trong ác mộng khiên cô ngày đêm ăn ngủ không yên, vừa mới nhớ lại toàn thân cô run rẩy không nén được đau thương. Những trí nhở đó cứ bám lấy cô khiên cô sống không bằng chết.</w:t>
      </w:r>
    </w:p>
    <w:p>
      <w:pPr>
        <w:pStyle w:val="BodyText"/>
      </w:pPr>
      <w:r>
        <w:t xml:space="preserve">Cô đã thề trừ khi cô có năng lực báo thù, nêu không cô sẽ không trở về cái địa ngục trần gian ấy.</w:t>
      </w:r>
    </w:p>
    <w:p>
      <w:pPr>
        <w:pStyle w:val="BodyText"/>
      </w:pPr>
      <w:r>
        <w:t xml:space="preserve">Nghĩ như vậy, cô từ từ thu tay về.</w:t>
      </w:r>
    </w:p>
    <w:p>
      <w:pPr>
        <w:pStyle w:val="BodyText"/>
      </w:pPr>
      <w:r>
        <w:t xml:space="preserve">Nhưng nếu không ra tay, cô có thể chết vì ngạt thở, và cái cổ mảnh khảnh của cô cũng bị người đàn ông máu lạnh tàn nhẫn này bẻ gãy.</w:t>
      </w:r>
    </w:p>
    <w:p>
      <w:pPr>
        <w:pStyle w:val="BodyText"/>
      </w:pPr>
      <w:r>
        <w:t xml:space="preserve">Cô đảo mắt, chợt nhớ tới “bộ phận” trên người anh ta mình vừa rồi mới nhìn lén đến đỏ mặt, Đào Chi Yêu quyết định. Nếu không thể lộ ra võ công, chỉ có cách làm như vậy. Nghĩ xong cô hít thật sâu, cô gắng giãy giụa, toàn thân tập trung sức lực đế có thể dùng một chiêu quan trọng và duy nhất vào cú đá này.</w:t>
      </w:r>
    </w:p>
    <w:p>
      <w:pPr>
        <w:pStyle w:val="BodyText"/>
      </w:pPr>
      <w:r>
        <w:t xml:space="preserve">Cô nhấc chân lên đá một cú thật chính xác và thật mạnh vào “chỗ ấy” của anh ta.</w:t>
      </w:r>
    </w:p>
    <w:p>
      <w:pPr>
        <w:pStyle w:val="Compact"/>
      </w:pPr>
      <w:r>
        <w:t xml:space="preserve">Vì bảo toàn mạng sống, Đào Chi Yêu không nghĩ nhiều, nhắm mắt lại, dùng toàn lực đá vào “góc rễ” của anh ta.</w:t>
      </w:r>
      <w:r>
        <w:br w:type="textWrapping"/>
      </w:r>
      <w:r>
        <w:br w:type="textWrapping"/>
      </w:r>
    </w:p>
    <w:p>
      <w:pPr>
        <w:pStyle w:val="Heading2"/>
      </w:pPr>
      <w:bookmarkStart w:id="43" w:name="chương-21-cái-gọi-là-hiếp-trước-cướp-sau"/>
      <w:bookmarkEnd w:id="43"/>
      <w:r>
        <w:t xml:space="preserve">21. Chương 21: Cái Gọi Là Hiếp Trước Cướp Sau</w:t>
      </w:r>
    </w:p>
    <w:p>
      <w:pPr>
        <w:pStyle w:val="Compact"/>
      </w:pPr>
      <w:r>
        <w:br w:type="textWrapping"/>
      </w:r>
      <w:r>
        <w:br w:type="textWrapping"/>
      </w:r>
    </w:p>
    <w:p>
      <w:pPr>
        <w:pStyle w:val="BodyText"/>
      </w:pPr>
      <w:r>
        <w:t xml:space="preserve">“A…con đàn bà chết tiệt, cô dám đá tôi.” Người đàn ông mang mặtc nạ quỷ không ngờ cô dám ra chiêu độc này, vì vậy trong một thoáng bất ngờ, không hề đề phòng hay phát hiện, đã bị cô đá một cú thật nặng vào vị trí quan trọng, đau đến nỗi phải rên lên và phát ra những tiếng xuýt xoa.</w:t>
      </w:r>
    </w:p>
    <w:p>
      <w:pPr>
        <w:pStyle w:val="BodyText"/>
      </w:pPr>
      <w:r>
        <w:t xml:space="preserve">Tay anh ta buộc phải nới lỏng, buông Đào Chi Yêu ra, hai tay ôm lấy bộ phận đó đau đến nỗi cong cả người, dường như muốn dậm chân nhưng phải cắn răng chịu đựng. “Gốc rễ” của anh giống như bị cô đá đứt lìa, nếu sau này trên giường nó không thể “hoạt động” được, anh sẽ khiến cô ta sống không bằng chết. Ngay cả tư cách được chết anh cũng không cho cô ta.</w:t>
      </w:r>
    </w:p>
    <w:p>
      <w:pPr>
        <w:pStyle w:val="BodyText"/>
      </w:pPr>
      <w:r>
        <w:t xml:space="preserve">Sau khi Đào Chi Yêu được anh ta buông ra, trong lúc nhất thời cả người xụi lơ, hai tay ôm lấy cổ bị anh ta xiết đỏ bừng, mở miệng hít vào những luồn không khí trong lành, không nhịn được ho khan không ngừng.</w:t>
      </w:r>
    </w:p>
    <w:p>
      <w:pPr>
        <w:pStyle w:val="BodyText"/>
      </w:pPr>
      <w:r>
        <w:t xml:space="preserve">“Khụ… khụ…” Cô ho đến nỗi hai má đỏ bừng, hai bên eo cũng đau đớn vô cùng.</w:t>
      </w:r>
    </w:p>
    <w:p>
      <w:pPr>
        <w:pStyle w:val="BodyText"/>
      </w:pPr>
      <w:r>
        <w:t xml:space="preserve">Nhưng điều làm cô không thể thả lỏng chính là cô cảm nhận được trước mặt có một ánh mắt lạnh lùng đang nhìn mình đăm đăm, ánh mắt đó như muốn giết chết cô, không, phải nói là muốn nuốt cô vào bụng mới đúng.</w:t>
      </w:r>
    </w:p>
    <w:p>
      <w:pPr>
        <w:pStyle w:val="BodyText"/>
      </w:pPr>
      <w:r>
        <w:t xml:space="preserve">Đào Chi Yêu ngước đầu nhìn lên, anh ta ở đối diện hai tay ôm lấy hạ bộ của mình hung hăng nhìn cô. Nhìn dáng vẻ đau khổ của anh ta, Đào Chi Yêu biết cú đá vừa rồi mình ra tay hơi nặng một chút, nhưng cô không cảm thấy hối hận hay áy náy, vì người đàn ông này vừa rồi muốn giết cô.</w:t>
      </w:r>
    </w:p>
    <w:p>
      <w:pPr>
        <w:pStyle w:val="BodyText"/>
      </w:pPr>
      <w:r>
        <w:t xml:space="preserve">Ngẫm lại cô vẫn cảm thấy chưa nguôi giận, gắng gượng đứng lên, trước tiên muốn mở cửa bỏ chạy, nhưng nghĩ lại vẫn chưa trút hết cơn giận, cô quay lại đá vào anh ta vài cái nặng nữa mới bỏ đi.</w:t>
      </w:r>
    </w:p>
    <w:p>
      <w:pPr>
        <w:pStyle w:val="BodyText"/>
      </w:pPr>
      <w:r>
        <w:t xml:space="preserve">“Anh là tên đàn ông biến thái, tôi chưa từng gặp qua người nào như anh, nhìn thấy người là muốn giết, thật biến thái mà.” Đào Chi Yêu căm phẫn nói xong, vội vàng bỏ chạy thật nhanh.</w:t>
      </w:r>
    </w:p>
    <w:p>
      <w:pPr>
        <w:pStyle w:val="BodyText"/>
      </w:pPr>
      <w:r>
        <w:t xml:space="preserve">Nhẹ nhàng mở cái chốt nhỏ nơi cửa, Đào Chi Yêu cẩn thận nhìn để xác định bên ngoài không có ai vì cô không muốn chui đầu vào lưới, sau đó mới mở cửa chuẩn bị đi khỏi đây, nơi này không phải là chỗ có thể ở lâu. Mọi thứ đều biến thái, vũ trường biến thái, căn phòng biến thái, tệ hơn là bên trong căn phòng biến thái đó còn có tên đàn ông biến thái.</w:t>
      </w:r>
    </w:p>
    <w:p>
      <w:pPr>
        <w:pStyle w:val="BodyText"/>
      </w:pPr>
      <w:r>
        <w:t xml:space="preserve">Nhưng chân cô còn chưa bước ra bên ngoài, da đầu chợt cảm thấy đau đớn, bên tai truyền đến một giọng nói lạnh lẽo “Đá tôi, mắng tôi, cô nghĩ còn có thể rời khỏi đây được sao?”</w:t>
      </w:r>
    </w:p>
    <w:p>
      <w:pPr>
        <w:pStyle w:val="BodyText"/>
      </w:pPr>
      <w:r>
        <w:t xml:space="preserve">Đào Chi Yêu cố sức giãy giụa, nhưng tóc của cô đã bị anh ta hung hăng tóm lấy, càng vùng vẫy càng đau đớn. Đào Chi Yêu có cảm tưởng da đầu của mình sắp bị lột xuống rồi.</w:t>
      </w:r>
    </w:p>
    <w:p>
      <w:pPr>
        <w:pStyle w:val="BodyText"/>
      </w:pPr>
      <w:r>
        <w:t xml:space="preserve">Đúng là tên đàn ông không biết thương hoa tiếc ngọc mà.</w:t>
      </w:r>
    </w:p>
    <w:p>
      <w:pPr>
        <w:pStyle w:val="BodyText"/>
      </w:pPr>
      <w:r>
        <w:t xml:space="preserve">Cô nhấc chân lên muốn đá về phía sau, nhưng lần này dường như anh ta đã sớm đề phòng, hơn nữa một tay còn bắt lấy chân cô, kéo một cái khiến Đào Chi Yêu ngã nhào trên mặt đất. Da đầu đau nhói.</w:t>
      </w:r>
    </w:p>
    <w:p>
      <w:pPr>
        <w:pStyle w:val="BodyText"/>
      </w:pPr>
      <w:r>
        <w:t xml:space="preserve">“A… Đau… đau…” Đào Chi Yêu bị té ngã trên mặt đất, nằm rạp xuống cùng mặt đất hôn nhau.</w:t>
      </w:r>
    </w:p>
    <w:p>
      <w:pPr>
        <w:pStyle w:val="BodyText"/>
      </w:pPr>
      <w:r>
        <w:t xml:space="preserve">Người đàn ông mang mặt nạ dường như chẳng quan tâm đến tình trạng của cô, một tay nắm tóc cô, một tay kéo chân cô, giống như đang khiêng một món hàng từng bước từng bước kéo cô vào phòng. Đào Chi Yêu nằm xuống không ngừng vùng vẫy, nhìn ánh đèn ngoài cửa đang xa dần, dự cảm không tốt bắt đầu nảy sinh trong đầu.</w:t>
      </w:r>
    </w:p>
    <w:p>
      <w:pPr>
        <w:pStyle w:val="BodyText"/>
      </w:pPr>
      <w:r>
        <w:t xml:space="preserve">Cô sẽ không bị tên đàn ông biến thái này giết chứ?</w:t>
      </w:r>
    </w:p>
    <w:p>
      <w:pPr>
        <w:pStyle w:val="BodyText"/>
      </w:pPr>
      <w:r>
        <w:t xml:space="preserve">Nghĩ đến cú đá cô bồi thêm lúc nãy, còn có nét mặt lạnh như băng không chút cảm xúc nào của anh ta, cô cảm thấy da đầu run lên, thật sự sẽ bị người đàn ông này giết sao?</w:t>
      </w:r>
    </w:p>
    <w:p>
      <w:pPr>
        <w:pStyle w:val="BodyText"/>
      </w:pPr>
      <w:r>
        <w:t xml:space="preserve">Cô không muốn… Cô còn phải chăm sóc Tiểu Đào, còn có Quạ Đen cô cũng không yên tâm về tính tình đơn giản dễ xúc động của cô ấy, cô không muốn chết đâu!</w:t>
      </w:r>
    </w:p>
    <w:p>
      <w:pPr>
        <w:pStyle w:val="BodyText"/>
      </w:pPr>
      <w:r>
        <w:t xml:space="preserve">Chuyện xảy ra tiếp theo, Đào Chi Yêu có chút trở tay không kịp.</w:t>
      </w:r>
    </w:p>
    <w:p>
      <w:pPr>
        <w:pStyle w:val="BodyText"/>
      </w:pPr>
      <w:r>
        <w:t xml:space="preserve">Người đàn ông mang mặt nạ kéo cô vào phòng, sau đó ôm lấy cô, không chút thương hại ném cô lên giường.</w:t>
      </w:r>
    </w:p>
    <w:p>
      <w:pPr>
        <w:pStyle w:val="BodyText"/>
      </w:pPr>
      <w:r>
        <w:t xml:space="preserve">Sau đó tới gần cô từng bước từng bước.</w:t>
      </w:r>
    </w:p>
    <w:p>
      <w:pPr>
        <w:pStyle w:val="BodyText"/>
      </w:pPr>
      <w:r>
        <w:t xml:space="preserve">Đào Chi Yêu cảm thấy đất trời rung chuyển, khi cô tỉnh táo một chút, nhìn tên đàn ông đang tiến đến ngày càng gần mình, cảm thấy da đầu run lên, tay chân lạnh giá.</w:t>
      </w:r>
    </w:p>
    <w:p>
      <w:pPr>
        <w:pStyle w:val="BodyText"/>
      </w:pPr>
      <w:r>
        <w:t xml:space="preserve">Cô nhìn người đàn ông càng ngày càng gần, phải xạ có điều kiện từng chút lùi về phía trong.</w:t>
      </w:r>
    </w:p>
    <w:p>
      <w:pPr>
        <w:pStyle w:val="BodyText"/>
      </w:pPr>
      <w:r>
        <w:t xml:space="preserve">“Anh… anh muốn làm gì?” Đào Chi Yêu bỗng nhiên phát hiện giọng nói của mình có chút run rẩy.</w:t>
      </w:r>
    </w:p>
    <w:p>
      <w:pPr>
        <w:pStyle w:val="BodyText"/>
      </w:pPr>
      <w:r>
        <w:t xml:space="preserve">Cho dù lúc giết người cô cũng không sợ hãi như hôm nay.</w:t>
      </w:r>
    </w:p>
    <w:p>
      <w:pPr>
        <w:pStyle w:val="BodyText"/>
      </w:pPr>
      <w:r>
        <w:t xml:space="preserve">Ánh mắt của tên đàn ông này như tử thần đến từ địa ngục, nhìn chằm chằm vào cô giống như muốn hút lấy tư tưởng và linh hồn cô. Đào Chi Yêu cảm giác như toàn thân bị một lớp băng bao phủ khiến cô không thể cử động được.</w:t>
      </w:r>
    </w:p>
    <w:p>
      <w:pPr>
        <w:pStyle w:val="BodyText"/>
      </w:pPr>
      <w:r>
        <w:t xml:space="preserve">“Làm gì à?” Giọng anh ta giống như đang châm biếm, “Tôi đương nhiên muốn kiểm tra xem cú đá vừa rồi có làm hỏng ‘khả năng’ của tôi không. Tốt nhất cô nên cầu nguyện cho tất cả đều ‘làm việc’ bình thường, bằng không sau đó tư cách chết của cô cũng không có.” Giọng nói của người đang ông vang lên rất khủng bố.</w:t>
      </w:r>
    </w:p>
    <w:p>
      <w:pPr>
        <w:pStyle w:val="Compact"/>
      </w:pPr>
      <w:r>
        <w:t xml:space="preserve">Không lẽ đây chính là tình huống hiếp trước giết sau trong truyền thuyết? Đào Chi Yêu thoáng rùng mình.</w:t>
      </w:r>
      <w:r>
        <w:br w:type="textWrapping"/>
      </w:r>
      <w:r>
        <w:br w:type="textWrapping"/>
      </w:r>
    </w:p>
    <w:p>
      <w:pPr>
        <w:pStyle w:val="Heading2"/>
      </w:pPr>
      <w:bookmarkStart w:id="44" w:name="chương-22-tán-tỉnh-mờ-ám"/>
      <w:bookmarkEnd w:id="44"/>
      <w:r>
        <w:t xml:space="preserve">22. Chương 22: Tán Tỉnh Mờ Ám</w:t>
      </w:r>
    </w:p>
    <w:p>
      <w:pPr>
        <w:pStyle w:val="Compact"/>
      </w:pPr>
      <w:r>
        <w:br w:type="textWrapping"/>
      </w:r>
      <w:r>
        <w:br w:type="textWrapping"/>
      </w:r>
    </w:p>
    <w:p>
      <w:pPr>
        <w:pStyle w:val="BodyText"/>
      </w:pPr>
      <w:r>
        <w:t xml:space="preserve">Trong lúc Đào Chi Yêu sợ tới mức không ngừng lùi về phía sau, người đàn ông mang mặt nạ đã leo lên giường, vì mới tắm xong nên trên người anh ta không mặc gì cả, điều đó lúc nàykhiến ọi chuyện có vẻ “dễ dàng” hơn rất nhiều.</w:t>
      </w:r>
    </w:p>
    <w:p>
      <w:pPr>
        <w:pStyle w:val="BodyText"/>
      </w:pPr>
      <w:r>
        <w:t xml:space="preserve">Đào Chi Yêu tiếp tục lùi về sau, lùi từng chút, cuối cùng không còn chỗ nào để lùi thêm được nữa.</w:t>
      </w:r>
    </w:p>
    <w:p>
      <w:pPr>
        <w:pStyle w:val="BodyText"/>
      </w:pPr>
      <w:r>
        <w:t xml:space="preserve">Ánh mắt của cô không dám liếc ngang liếc dọc, sợ nhìn thấy những “thứ không nên thấy” khiến mình càng thêm xấu hổ. Lúc này mặt của cô ửng hồng như đoá hoa xinh đẹp đang nở rộ, làm lòng người say đắm, một vẻ đẹp đầy mê hoặc một cách kì lạ.</w:t>
      </w:r>
    </w:p>
    <w:p>
      <w:pPr>
        <w:pStyle w:val="BodyText"/>
      </w:pPr>
      <w:r>
        <w:t xml:space="preserve">Cô muốn dùng một chân đá anh ta văng ra, có ý muốn trèo xuống phía giường bên kia để chạy trốn. Dù thế nào, cô không muốn ở lại đây thêm phút giây nào nữa.</w:t>
      </w:r>
    </w:p>
    <w:p>
      <w:pPr>
        <w:pStyle w:val="BodyText"/>
      </w:pPr>
      <w:r>
        <w:t xml:space="preserve">Hơi thở toát ra từ cơ thể của người đàn ông này luôn khiến cô run lên dù nhiệt độ trong phòng không lạnh lắm.</w:t>
      </w:r>
    </w:p>
    <w:p>
      <w:pPr>
        <w:pStyle w:val="BodyText"/>
      </w:pPr>
      <w:r>
        <w:t xml:space="preserve">Dường như cô đã gặp một đối thủ rất lợi hại, cô không thể trốn khỏi tầm mắt của anh, dưới sự khống chế của anh ta cô không thể nào cử động được, da đầu vẫn còn đau, Đào Chi Yêu chạm vào đầu mình, thì ra có một nhúm tóc bị anh ta kéo rơi xuống</w:t>
      </w:r>
    </w:p>
    <w:p>
      <w:pPr>
        <w:pStyle w:val="BodyText"/>
      </w:pPr>
      <w:r>
        <w:t xml:space="preserve">Cô vừa mới bò được nửa giường, chân đã bị anh ta nắm kéo trở lại.</w:t>
      </w:r>
    </w:p>
    <w:p>
      <w:pPr>
        <w:pStyle w:val="BodyText"/>
      </w:pPr>
      <w:r>
        <w:t xml:space="preserve">Đào Chi Yêu ra sức vùng vẫy, dường như người đàn ông vẫn còn sợ “tuyệt chiêu” của cô khi nãy, đề phòng thật cẩn thận, vì vậy dù cô đá như thế nào anh ta cũng chỉ xem như “khúc dạo đầu” àn hấp dẫn sắp tới mà thôi, không thêm để vào mắt.</w:t>
      </w:r>
    </w:p>
    <w:p>
      <w:pPr>
        <w:pStyle w:val="BodyText"/>
      </w:pPr>
      <w:r>
        <w:t xml:space="preserve">Hai chân của cô bị anh ta đè lại, còn hai tay thì bị túm chặt trên đầu, người đàn ông đeo mặt nạ nhìn người phụ nữ kiên cường đang cắn chặt môi, trợn mắt nhìn mình, không hề có chút thoả hiệp nào, đột nhiên mỉm cười thích thú càng khiến vẻ mặt thêm gian ác.</w:t>
      </w:r>
    </w:p>
    <w:p>
      <w:pPr>
        <w:pStyle w:val="BodyText"/>
      </w:pPr>
      <w:r>
        <w:t xml:space="preserve">“Cô có biết khi người phụ nữ nhìn người đàn ông với ánh mắt như vậy chỉ khiến anh ta càng thêm…” Giọng nói mờ ám đầy ma lực từ từ vang lên, anh ta áp sát vào bên tai cô như khiêu gợi hứng thú muốn chinh phục, hơi thở nóng bỏng phà vào má và tai cô khiến cơ thể cô cũng ngứa ngáy nóng lên, cô không nhịn được cử động nhưng cơ thể bỗng nhiên đông cứng.</w:t>
      </w:r>
    </w:p>
    <w:p>
      <w:pPr>
        <w:pStyle w:val="BodyText"/>
      </w:pPr>
      <w:r>
        <w:t xml:space="preserve">Vì cô vừa phát hiện ra một điều, trong lúc cô đang vùng vẫy, “vật ấy” của người đàn ông có phản ứng và đang dán sát vào nơi “nhạy cảm” của cô với một tư thế thật mờ ám, cô có thể cảm nhận được “chỗ ấy” của anh ta đang “nóng lên”.</w:t>
      </w:r>
    </w:p>
    <w:p>
      <w:pPr>
        <w:pStyle w:val="BodyText"/>
      </w:pPr>
      <w:r>
        <w:t xml:space="preserve">Nét mặt của Đào Chi Yêu cứng ngắc, từ từ nhìn anh ta, giận dữ nói “Anh là đồ biến thái, ở vũ trường này có biết bao nhiêu cô gái đang chờ anh, anh chỉ cần quơ tay cũng có một lô, tại sao lại phá tôi? Tôi không có chút hứng thú nào với anh cả, anh nên để tôi đi.”</w:t>
      </w:r>
    </w:p>
    <w:p>
      <w:pPr>
        <w:pStyle w:val="BodyText"/>
      </w:pPr>
      <w:r>
        <w:t xml:space="preserve">Người đàn ông áp sát mặt vào tai cô, còn mơ màng cắn cắn nhẹ vành tai cô, mê hoặc nói “Nếu tôi không để cô đi, cô sẽ làm gì?” Anh ta nhìn cô, dùng bàn tay rảnh rỗi nhẹ nhàng mơn trớn má cô, “Bị một cú đá của cô, tôi còn chưa kiểm tra xem ‘thứ mang lại hạnh phúc’ cho tôi có bị mất năng lực không, sao để cho cô đi được.”</w:t>
      </w:r>
    </w:p>
    <w:p>
      <w:pPr>
        <w:pStyle w:val="BodyText"/>
      </w:pPr>
      <w:r>
        <w:t xml:space="preserve">“Anh là đồ dâm đãng.” Đào Chi Yêu lạnh lùng nhìn anh ta.</w:t>
      </w:r>
    </w:p>
    <w:p>
      <w:pPr>
        <w:pStyle w:val="BodyText"/>
      </w:pPr>
      <w:r>
        <w:t xml:space="preserve">Người đàn ông đeo mặt nạ nhìn vẻ giận dữ của cô, hình như cô càng tức giận anh ta càng cảm thấy vui vẻ, nét mặt thâm trầm theo từng biến hoá trên mặt Đào Chi Yêu mà trở nên vui sướng.</w:t>
      </w:r>
    </w:p>
    <w:p>
      <w:pPr>
        <w:pStyle w:val="BodyText"/>
      </w:pPr>
      <w:r>
        <w:t xml:space="preserve">Anh chợt phát hiện, sự xuất hiện của người phụ nữ xa lạ này làm cho những ngày nghỉ yên tĩnh của anh trở nên thú vị hơn rất nhiều. Anh nhìn vẻ mặt rất bình thường của cô, đột nhiên nhớ tới người con gái như hoa anh túc trên sân khấu vừa rồi.</w:t>
      </w:r>
    </w:p>
    <w:p>
      <w:pPr>
        <w:pStyle w:val="BodyText"/>
      </w:pPr>
      <w:r>
        <w:t xml:space="preserve">Anh nhẹ cau mày “Cô là vũ nữ ở đây?”</w:t>
      </w:r>
    </w:p>
    <w:p>
      <w:pPr>
        <w:pStyle w:val="BodyText"/>
      </w:pPr>
      <w:r>
        <w:t xml:space="preserve">Đào Chi Yêu lạnh lùng hỏi “Nếu phải thì sao, còn không phải thì sao?”</w:t>
      </w:r>
    </w:p>
    <w:p>
      <w:pPr>
        <w:pStyle w:val="BodyText"/>
      </w:pPr>
      <w:r>
        <w:t xml:space="preserve">Người đàn ông mang mặt nạ bỗng nhiên cười lạnh “Nếu đã là vũ nữ thì cũng không khác kĩ nữ lắm, vậy còn làm ra vẻ “ngây thơ” trước mặt tôi.”</w:t>
      </w:r>
    </w:p>
    <w:p>
      <w:pPr>
        <w:pStyle w:val="BodyText"/>
      </w:pPr>
      <w:r>
        <w:t xml:space="preserve">Người đàn ông dường như đang giận, nét mặt trở nên âm trầm lạnh lẽo hơn nhiều so với lúc đầu.</w:t>
      </w:r>
    </w:p>
    <w:p>
      <w:pPr>
        <w:pStyle w:val="BodyText"/>
      </w:pPr>
      <w:r>
        <w:t xml:space="preserve">Hai chân vẫn đè lên hai chân Đào Chi Yêu, một tay giữ lấy hai tay cô, tay còn lại vươn ra, cô chỉ thấy nụ cười tà ác trên môi anh ta, tiếp theo đó cô còn chưa kịp phản ứng, quần áo trên người đã bị anh ta điên cuồng xé nát thành từng mảnh.</w:t>
      </w:r>
    </w:p>
    <w:p>
      <w:pPr>
        <w:pStyle w:val="BodyText"/>
      </w:pPr>
      <w:r>
        <w:t xml:space="preserve">Nhìn quần áo trên người từng mảnh từng mảnh rơi xuống, trong đầu của Đào Chi Yêu xuất hiện cơn ác mộng trong quá khứ, tên ác ma kia cũng xé nát áo quần của cô như vậy, giống như con thú hoang.</w:t>
      </w:r>
    </w:p>
    <w:p>
      <w:pPr>
        <w:pStyle w:val="Compact"/>
      </w:pPr>
      <w:r>
        <w:t xml:space="preserve">Cơ thể tuyệt đẹp dần dần hiện ra, dục vọng trong ánh mắt của người đàn ông mang mặt nạ ngày càng dâng cao, như có ngọn lửa đốt lên trong mắt anh ta.</w:t>
      </w:r>
      <w:r>
        <w:br w:type="textWrapping"/>
      </w:r>
      <w:r>
        <w:br w:type="textWrapping"/>
      </w:r>
    </w:p>
    <w:p>
      <w:pPr>
        <w:pStyle w:val="Heading2"/>
      </w:pPr>
      <w:bookmarkStart w:id="45" w:name="chương-23-nụ-hôn-mãnh-liệt"/>
      <w:bookmarkEnd w:id="45"/>
      <w:r>
        <w:t xml:space="preserve">23. Chương 23: Nụ Hôn Mãnh Liệt</w:t>
      </w:r>
    </w:p>
    <w:p>
      <w:pPr>
        <w:pStyle w:val="Compact"/>
      </w:pPr>
      <w:r>
        <w:br w:type="textWrapping"/>
      </w:r>
      <w:r>
        <w:br w:type="textWrapping"/>
      </w:r>
    </w:p>
    <w:p>
      <w:pPr>
        <w:pStyle w:val="BodyText"/>
      </w:pPr>
      <w:r>
        <w:t xml:space="preserve">Nhìn con ngươi của người đàn ông bắt đầu sẫm lại, Đào Chi Yêu nhận ra sự nguy hiểm đang càng ngày càng đến gần.</w:t>
      </w:r>
    </w:p>
    <w:p>
      <w:pPr>
        <w:pStyle w:val="BodyText"/>
      </w:pPr>
      <w:r>
        <w:t xml:space="preserve">Cô không muốn trong hoàn cảnh này xảy ra quan hệ với một gã đàn ông biến thái như vậy. Nhưng chỉ cần cô động đậy một chút liền cảm giác được “ vật nóng bỏng” của anh ta đang dán sát vào nơi “nhạy cảm” của cô một cách ám muội. Từng ngọn lửa nóng bỏng, đê mê như xâm nhập toàn thân cô khiến Đào Chi Yêu cảm thấy vừa xấu hổ vừa tức giận, không dám vùng vẫy vì sợ châm thêm dầu vào lửa làm bùng lên dục vọng của anh ta.</w:t>
      </w:r>
    </w:p>
    <w:p>
      <w:pPr>
        <w:pStyle w:val="BodyText"/>
      </w:pPr>
      <w:r>
        <w:t xml:space="preserve">Đào Chi Yêu không biết cô càng giãy giụa thì những mảnh vải còn sót lại trên người cô rơi xuống càng nhanh hơn. Làn da trắng nõn như ẩn như hiện đối với người đàn ông là sự mê hoặc “chí mạng”. Hơn nữa lúc này do vùng vẫy tóc cô xoã tung ra, vài sợi tóc mai rũ xuống dính vào cái trán lấm tấm mồ hôi, khiến cô nhìn càng thêm xinh đẹp một cách lạnh lùng đầy mê hoặc.</w:t>
      </w:r>
    </w:p>
    <w:p>
      <w:pPr>
        <w:pStyle w:val="BodyText"/>
      </w:pPr>
      <w:r>
        <w:t xml:space="preserve">Rõ ràng chỉ là một gương mặt bình thường nhưng người đàn ông mang mặt nạ cảm thấy mê đắm, cô có thể châm ngọn lửa trong anh dễ dàng vậy sao?</w:t>
      </w:r>
    </w:p>
    <w:p>
      <w:pPr>
        <w:pStyle w:val="BodyText"/>
      </w:pPr>
      <w:r>
        <w:t xml:space="preserve">Người đàn ông từ từ nâng cái cằm nhỏ nhắn xinh xắn của cô lên, trong đôi mắt lạnh lùng ánh lên vẻ thèm khát. Khóe môi cũng chậm rãi nhếch để lộ ra một nụ cười nguy hiểm.</w:t>
      </w:r>
    </w:p>
    <w:p>
      <w:pPr>
        <w:pStyle w:val="BodyText"/>
      </w:pPr>
      <w:r>
        <w:t xml:space="preserve">Lúc này Đào Chi Yêu gần như không còn mảnh vải, bị buộc phải ngẩng đầu lên đón lấy ánh mắt của anh ta.</w:t>
      </w:r>
    </w:p>
    <w:p>
      <w:pPr>
        <w:pStyle w:val="BodyText"/>
      </w:pPr>
      <w:r>
        <w:t xml:space="preserve">“Cuối cùng anh muốn gì?” Đào Chi Yêu lạnh lùng hỏi.</w:t>
      </w:r>
    </w:p>
    <w:p>
      <w:pPr>
        <w:pStyle w:val="BodyText"/>
      </w:pPr>
      <w:r>
        <w:t xml:space="preserve">“Muốn cô hầu hạ tôi một đêm.” Chính bản thân người đàn ông đeo mặt nạ cũng bất ngờ, không biết tại sao anh lại đưa ra một yêu cầu như thế. Đàn bà đối với anh không phải là gánh nặng sao, không phải là công cụ làm ấm giường không đáng để quan tâm hay sao? Tại sao trong cái đêm kì lạ này, anh lại trở nên có hứng thú với một người đàn bà bình thường như thế?</w:t>
      </w:r>
    </w:p>
    <w:p>
      <w:pPr>
        <w:pStyle w:val="BodyText"/>
      </w:pPr>
      <w:r>
        <w:t xml:space="preserve">Có lẽ vì cô là người thứ nhất dám chống cự lại anh, dám nhìn thẳng vào ánh mắt lạnh lùng của anh, còn to gan dám đá vào “thằng bé” của anh, những điều này khiến cô khác hẳn mọi người, khơi dậy sự hiếu kì trong anh. Nhưng anh không quan tâm, anh không cho phép sự hiếu kì đó kéo dài lâu, vì vậy anh quyết định anh muốn cô ta, phải “có” được cô ngay trong đêm nay để hưởng thụ hết nét đẹp và quyến rũ của cô. Để rồi sau đêm này mọi sự hiếu kì và mê đắm sẽ kết thúc. Sau đó anh sẽ nhanh chóng quên cô ta như những người đàn bà khác.</w:t>
      </w:r>
    </w:p>
    <w:p>
      <w:pPr>
        <w:pStyle w:val="BodyText"/>
      </w:pPr>
      <w:r>
        <w:t xml:space="preserve">“Một đêm đúng không? Nếu tôi đồng ý cùng anh ‘lên giường’ một đêm sau đó anh sẽ thả tôi đi chứ?” Đào Chi Yêu lạnh lùng nói.</w:t>
      </w:r>
    </w:p>
    <w:p>
      <w:pPr>
        <w:pStyle w:val="BodyText"/>
      </w:pPr>
      <w:r>
        <w:t xml:space="preserve">Người đàn ông nhếch môi để lộ một nụ cười tàn nhẫn “ Điều đó phải chờ coi ‘biểu hiện’ của cô như thế nào đã.”</w:t>
      </w:r>
    </w:p>
    <w:p>
      <w:pPr>
        <w:pStyle w:val="BodyText"/>
      </w:pPr>
      <w:r>
        <w:t xml:space="preserve">Đào Chi Yêu âm thầm nắm chặt hai tay, trong lòng càng thêm chán ghét. Nhưng trên gương mặt trái xoan ngấm ngầm che dấu vẻ bướng bỉnh quật cường, từ từ biến thành một nụ cười quyến rũ xinh đẹp động lòng người, giống như hoa anh túc trong bóng đêm, xinh đẹp rực rỡ như ngọn lửa.</w:t>
      </w:r>
    </w:p>
    <w:p>
      <w:pPr>
        <w:pStyle w:val="BodyText"/>
      </w:pPr>
      <w:r>
        <w:t xml:space="preserve">“Được.”</w:t>
      </w:r>
    </w:p>
    <w:p>
      <w:pPr>
        <w:pStyle w:val="BodyText"/>
      </w:pPr>
      <w:r>
        <w:t xml:space="preserve">Người đàn ông nhìn Đào Chi Yêu đang nằm dưới thân mình, nhìn thoáng qua nét mặt của cô ta trông rất bình thường, chỉ có thân người mặc dù nhỏ bé nhưng đầy quyến rũ, trên người cô toả ra mùi hương thơm ngát nhè nhẹ thật đặc biệt của riêng cô, tất cả khiến anh giống như bị bỏ “thuốc mê”, không có cách nào kềm chế nổi.</w:t>
      </w:r>
    </w:p>
    <w:p>
      <w:pPr>
        <w:pStyle w:val="BodyText"/>
      </w:pPr>
      <w:r>
        <w:t xml:space="preserve">“Hôn tôi.” Người đàn ông lạnh lùng ra lệnh.</w:t>
      </w:r>
    </w:p>
    <w:p>
      <w:pPr>
        <w:pStyle w:val="BodyText"/>
      </w:pPr>
      <w:r>
        <w:t xml:space="preserve">Sắc mặt Đào Chi Yêu cứng lại nhưng rất nhanh nở một nụ cười thật đa tình, thân thể dựa vào trước ngực anh giống như muốn hôn anh.</w:t>
      </w:r>
    </w:p>
    <w:p>
      <w:pPr>
        <w:pStyle w:val="BodyText"/>
      </w:pPr>
      <w:r>
        <w:t xml:space="preserve">Đúng vào lúc hai bờ môi sắp chạm vào nhau, Đào Chi Yêu bỗng nhiên cười rộ giọng điệu lạnh lùng đến cực điểm, “Hãy đến đây, tôi sẽ hầu hạ anh thật tốt.” Những lời nói như rít ra từ kẽ răng, trong lúc đang nói chuyện, một chân chợt đá vào thân dưới của người đàn ông.</w:t>
      </w:r>
    </w:p>
    <w:p>
      <w:pPr>
        <w:pStyle w:val="BodyText"/>
      </w:pPr>
      <w:r>
        <w:t xml:space="preserve">Lần này người đàn ông đeo mặt nạ đã sớm có chuẩn bị, chỉ cần một tay đã bắt lấy bàn chân nhỏ bé của cô, trên mặt hiện lên vẻ tức giận vô cùng “Cô lại dám đá tôi một lần nữa.”</w:t>
      </w:r>
    </w:p>
    <w:p>
      <w:pPr>
        <w:pStyle w:val="BodyText"/>
      </w:pPr>
      <w:r>
        <w:t xml:space="preserve">Đào Chi Yêu lạnh lùng nói “ Bắt tôi hầu hạ gã đàn ông biến thái như anh một đêm, thà giết tôi còn hơn.” Nói dứt lời Đào Chi Yêu ngẩng mặt lên bày ra dáng vẻ “dù chết cũng không sờn lòng”.</w:t>
      </w:r>
    </w:p>
    <w:p>
      <w:pPr>
        <w:pStyle w:val="BodyText"/>
      </w:pPr>
      <w:r>
        <w:t xml:space="preserve">Những đòn thử nghiệm của cô vừa rồi chứng minh một điều, cô không phải là đối thủ của anh ta. Một khi đã như vậy, cô thà chết chứ không chịu sự sỉ nhục này.</w:t>
      </w:r>
    </w:p>
    <w:p>
      <w:pPr>
        <w:pStyle w:val="BodyText"/>
      </w:pPr>
      <w:r>
        <w:t xml:space="preserve">Đôi mắt của người đàn ông mang mặt nạ càng thêm lạnh lẽo, anh ta lạnh lùng nói “Cô biết tôi là ai? Biết Hắc Đế đại diện cho điều gì không?”</w:t>
      </w:r>
    </w:p>
    <w:p>
      <w:pPr>
        <w:pStyle w:val="BodyText"/>
      </w:pPr>
      <w:r>
        <w:t xml:space="preserve">Hắc Đế? Trong lòng Đào Chi Yêu chợt lạnh. Đó là đại ca trong thế giới ngầm ở châu Âu trong truyền thuyết, vì là con lai có một nửa huyết thống là người Trung Quốc, cho nên thế lực của anh ta ở Hồng Kông, Đài Loan cũng rất mạnh. Mà Hắc Diện Hắc Đế theo lời đồn quanh năm đeo mặt nạ nửa mặt, chưa có ai nhìn thấy mặt thật của anh ta, không biết anh ta rốt cuộc là ai?</w:t>
      </w:r>
    </w:p>
    <w:p>
      <w:pPr>
        <w:pStyle w:val="BodyText"/>
      </w:pPr>
      <w:r>
        <w:t xml:space="preserve">Điều duy nhất mọi người biết về Hắc Đế chính là anh ta giống như một ma vương, ác ma trong truyền thuyết. Những người nào không may lọt vào tay anh ta sẽ không còn mạng trở về cho dù phụ nữ cũng cùng chung số phận. Vị đại ca xã hội đen này dường như rất bất mãn đối với phụ nữ, hơn nữa còn chán ghét họ.</w:t>
      </w:r>
    </w:p>
    <w:p>
      <w:pPr>
        <w:pStyle w:val="BodyText"/>
      </w:pPr>
      <w:r>
        <w:t xml:space="preserve">Đào Chi Yêu âm thầm thở dài, xem ra hôm nay cô chết chắc không còn nghi ngờ gì nữa. Khó trách vừa rồi người đàn ông này đối xử với cô không chút thương hoa tiếc ngọc, một chút tình cảm cũng không có, vừa nhìn thấy đã muốn đưa cô vào chỗ chết.</w:t>
      </w:r>
    </w:p>
    <w:p>
      <w:pPr>
        <w:pStyle w:val="BodyText"/>
      </w:pPr>
      <w:r>
        <w:t xml:space="preserve">Hắc Đế nhìn cô từ từ nhắm mắt lại không nói một lời, chỉ có hai hàng mi thật dài không ngừng chớp chớp.</w:t>
      </w:r>
    </w:p>
    <w:p>
      <w:pPr>
        <w:pStyle w:val="Compact"/>
      </w:pPr>
      <w:r>
        <w:t xml:space="preserve">Hắc Đế cảm thấy trong lồng ngực như có ngọn lửa đang bùng lên dữ dội, nhìn cô cắn chặt đôi môi, anh đột nhiên nhào về phía cô, hôn lên môi cô thật sâu. Bờ môi của cô thật ngọt ngào, vốn nghĩ chỉ muốn hôn để làm dịu đi dục vọng nhất thời của mình, nhưng sau khi hôn, ngay cả bản thân anh cũng không hiểu được, sự ngọt ngào của cô giống như dòng suối mát chảy qua sa mạc, khiến anh kềm lòng không được, hôn cô một lần nữa, lúc đầu nhè nhẹ sau đó ngày càng thêm mãnh liệt, càng triền miên và khát vọng muốn có được cô dâng lên như ngọn thủy triều.</w:t>
      </w:r>
      <w:r>
        <w:br w:type="textWrapping"/>
      </w:r>
      <w:r>
        <w:br w:type="textWrapping"/>
      </w:r>
    </w:p>
    <w:p>
      <w:pPr>
        <w:pStyle w:val="Heading2"/>
      </w:pPr>
      <w:bookmarkStart w:id="46" w:name="chương-24-tôi-sẽ-không-vào-chạm-cô-vì-cô-quá-dơ-bẩn"/>
      <w:bookmarkEnd w:id="46"/>
      <w:r>
        <w:t xml:space="preserve">24. Chương 24: Tôi Sẽ Không Vào Chạm Cô, Vì Cô Quá Dơ Bẩn</w:t>
      </w:r>
    </w:p>
    <w:p>
      <w:pPr>
        <w:pStyle w:val="Compact"/>
      </w:pPr>
      <w:r>
        <w:br w:type="textWrapping"/>
      </w:r>
      <w:r>
        <w:br w:type="textWrapping"/>
      </w:r>
    </w:p>
    <w:p>
      <w:pPr>
        <w:pStyle w:val="BodyText"/>
      </w:pPr>
      <w:r>
        <w:t xml:space="preserve">Đầu lưỡi anh bỗng nhiên cảm thấy đau đớn.</w:t>
      </w:r>
    </w:p>
    <w:p>
      <w:pPr>
        <w:pStyle w:val="BodyText"/>
      </w:pPr>
      <w:r>
        <w:t xml:space="preserve">Đồ đàn bà chết tiệt, cô ta dám cắn anh. Trong lúc đầu lưỡi anh xâm nhập khoang miệng hút lấy mật ngọt của cô, cô hung hăng cắn vào lưỡi anh không thương tiếc. Cô thậm chí không hề quan tâm đã cắn vào môi mình vì cô nhất định không để cho anh ta hôn cô.</w:t>
      </w:r>
    </w:p>
    <w:p>
      <w:pPr>
        <w:pStyle w:val="BodyText"/>
      </w:pPr>
      <w:r>
        <w:t xml:space="preserve">Nụ hôn của anh thật đáng ghét như vậy sao? Biết bao nhiêu phụ nữ muốn anh hôn, ban cho chút tình, ngay cả bố thí anh cũng lười không muốn phí sức, mà ả đàn bà dơ bẩn không khác gì một con điếm này lại dám cả gan cắn anh.</w:t>
      </w:r>
    </w:p>
    <w:p>
      <w:pPr>
        <w:pStyle w:val="BodyText"/>
      </w:pPr>
      <w:r>
        <w:t xml:space="preserve">Đào Chi Yêu không hề hối hận, khóe miệng dính máu, lạnh lùng nhìn anh, môi cong lên nở một nụ cười quyến rũ lẳng lơ, khiến Hắc Đế nhìn không chớp mắt.</w:t>
      </w:r>
    </w:p>
    <w:p>
      <w:pPr>
        <w:pStyle w:val="BodyText"/>
      </w:pPr>
      <w:r>
        <w:t xml:space="preserve">Hắc Đế ngước đầu lên, giống như sứ giả từ địa ngục đột ngột xuất hiện, lau vết máu nơi khóe môi, không thể kiên nhẫn thêm “ Xem ra, cô thà chết cũng không đồng ý. Cô yên tâm, tôi không chạm vào một kĩ nữ bởi vì cô quá dơ bẩn.”</w:t>
      </w:r>
    </w:p>
    <w:p>
      <w:pPr>
        <w:pStyle w:val="BodyText"/>
      </w:pPr>
      <w:r>
        <w:t xml:space="preserve">Hắc Đế kéo tóc cô lên, liếc nhìn thân thể của cô tỏ vẻ chán ghét, Đào Chi Yêu kiên cường cắn môi nhìn anh, dù tóc bị kéo buộc phải ngẩng đầu lên nhìn vào mắt anh, ánh mắt vẫn trong trẻo như cũ, không hề có vẻ run sợ lảng tránh. Đào Chi Yêu không hề nháy mắt nhìn thẳng vào mắt anh ta, hai tròng mắt của người đàn ông như đóng băng, chúng giống như không phải của con người, nhưng lúc này Đào Chi Yêu không sợ điều gì cả.</w:t>
      </w:r>
    </w:p>
    <w:p>
      <w:pPr>
        <w:pStyle w:val="BodyText"/>
      </w:pPr>
      <w:r>
        <w:t xml:space="preserve">Chuyện cô đang trải qua, không thấm gì so với những đau khổ cô phải gánh chịu khi còn nằm trong tay tên quỷ đội lốt người Khải Tư, chuyện này không đủ làm cô sợ hãi.</w:t>
      </w:r>
    </w:p>
    <w:p>
      <w:pPr>
        <w:pStyle w:val="BodyText"/>
      </w:pPr>
      <w:r>
        <w:t xml:space="preserve">“Nếu chê tôi bẩn thì để tôi đi, tôi sẽ biến mất trước mặt anh, tránh cho anh khỏi phải tức giận khi nhìn thấy tôi”. Đào Chi Yêu căm hận nói.</w:t>
      </w:r>
    </w:p>
    <w:p>
      <w:pPr>
        <w:pStyle w:val="BodyText"/>
      </w:pPr>
      <w:r>
        <w:t xml:space="preserve">Hắc Đế giống như vừa nghe một câu chuyện rất buồn cười, nhìn Đào Chi Yêu giống như một kẻ ngốc, lạnh lùng nói “Cô biết không? Thường thường những người phụ nữ chọc giận tôi, đều bị ném tới một chỗ, ở nơi đó những ả đàn bà này sẽ bị đàn ông chà đạp không thương tiếc. Bọn họ đùa giỡn coi đàn bà như ‘đồ chơi’, sẽ khiến cô sống không bằng chết.”</w:t>
      </w:r>
    </w:p>
    <w:p>
      <w:pPr>
        <w:pStyle w:val="BodyText"/>
      </w:pPr>
      <w:r>
        <w:t xml:space="preserve">Sắc mặt của Đào Chi Yêu trở nên trắng bệch, nhưng vẫn cắn môi dưới lạnh lùng trả lời. “Anh nói những người đàn ông đó chính là anh sao, coi đàn bà như ‘đồ chơi’, khi không vui sẽ giết họ, một tên quỷ, một ác ma như vậy không giống anh à?”</w:t>
      </w:r>
    </w:p>
    <w:p>
      <w:pPr>
        <w:pStyle w:val="BodyText"/>
      </w:pPr>
      <w:r>
        <w:t xml:space="preserve">Ánh mắt Hắc Đế càng trở nên lạnh lẽo, giống như chim ưng đã chấm trúng con mồi của mình, nhìn cô chăm chú, lạnh lùng nói “Nói mau, là người nào sai cô tiếp cận tôi? Cô cho rằng với sự phản kháng hơn người cô sẽ còn một con đường sống sao? Hay là cô cố hết sức chống lại tôi vì muốn thu hút sự chú ý của tôi?”</w:t>
      </w:r>
    </w:p>
    <w:p>
      <w:pPr>
        <w:pStyle w:val="BodyText"/>
      </w:pPr>
      <w:r>
        <w:t xml:space="preserve">“Anh không phải đang say hay bị bệnh chứ?” Đào Chị Yêu lạnh lùng nói. “Đừng tự ình đa nghi, không ai sai tôi tới đây cả, dù cho có người phái tôi, tôi thà chết chứ không muốn gặp một kẻ biến thái như anh.”</w:t>
      </w:r>
    </w:p>
    <w:p>
      <w:pPr>
        <w:pStyle w:val="BodyText"/>
      </w:pPr>
      <w:r>
        <w:t xml:space="preserve">“Đàn bà chết tiệt.” Hắc Đế đột nhiên xiết chặt cái cổ còn bầm tím của cô, lạnh lùng nói “Cô thật sự chọc giận tôi.”</w:t>
      </w:r>
    </w:p>
    <w:p>
      <w:pPr>
        <w:pStyle w:val="BodyText"/>
      </w:pPr>
      <w:r>
        <w:t xml:space="preserve">Nói dứt lời, anh kéo tóc cô thật mạnh, buộc cô đứng thẳng dậy.</w:t>
      </w:r>
    </w:p>
    <w:p>
      <w:pPr>
        <w:pStyle w:val="BodyText"/>
      </w:pPr>
      <w:r>
        <w:t xml:space="preserve">Mặc dù Đào Chi Yêu đau đến thắt ruột, nhưng vẫn cố giữ tôn nghiêm của mình, cầm lấy quần áo bị xé rách, khoác bừa lên người, làm ình không loã lồ một cách lộ liễu.</w:t>
      </w:r>
    </w:p>
    <w:p>
      <w:pPr>
        <w:pStyle w:val="BodyText"/>
      </w:pPr>
      <w:r>
        <w:t xml:space="preserve">Nhìn thấy hành động của cô, Hắc Đế không hề ngăn cản hay có phản ứng gì, chỉ hừ lạnh.</w:t>
      </w:r>
    </w:p>
    <w:p>
      <w:pPr>
        <w:pStyle w:val="BodyText"/>
      </w:pPr>
      <w:r>
        <w:t xml:space="preserve">Ánh mắt khinh thường đảo qua thân thể của cô, không hề lưu luyến rời đi.</w:t>
      </w:r>
    </w:p>
    <w:p>
      <w:pPr>
        <w:pStyle w:val="BodyText"/>
      </w:pPr>
      <w:r>
        <w:t xml:space="preserve">Hắc Đế nắm tóc cô kéo vào trong phòng, sau đó nhấc điện thoại phòng khách lên bấm số, lạnh lùng ra lệnh “Hãy lập tức đến phòng của tôi, mang người đàn bà từ trên trời rơi xuống này “dạy dỗ” thật tốt. Tôi muốn nhìn thấy dáng vẻ ‘lẳng lơ dâm đãng’ của cô ta còn hạ lưu hơn mấy ả điếm. Nếu không làm được, đừng gặp tôi.”</w:t>
      </w:r>
    </w:p>
    <w:p>
      <w:pPr>
        <w:pStyle w:val="BodyText"/>
      </w:pPr>
      <w:r>
        <w:t xml:space="preserve">Từ đầu dây bên kia truyền đến một giọng nói đầy lo sợ, nhưng rất cung kính “ Vâng vâng, đã hiểu rõ rồi thưa Hắc Đế.”</w:t>
      </w:r>
    </w:p>
    <w:p>
      <w:pPr>
        <w:pStyle w:val="BodyText"/>
      </w:pPr>
      <w:r>
        <w:t xml:space="preserve">Nghe hắn nói xong, Đào Chi Yêu giống như một thân cây trong đêm gió bão lung lay sắp đổ, nhưng vẫn cố kiên cường như cây cổ thụ đứng thẳng mặc dù sắc mặt trắng bệch, đôi môi tái nhợt, thân thể run lên nhè nhẹ, nhưng môi vẫn cắn chặt vào nhau ngăn không ình thốt ra lời van xin.</w:t>
      </w:r>
    </w:p>
    <w:p>
      <w:pPr>
        <w:pStyle w:val="BodyText"/>
      </w:pPr>
      <w:r>
        <w:t xml:space="preserve">Khi Đào Chi Yêu sắp bị mang đi, ánh mắt cô thật bình tĩnh không biểu lộ cảm xúc gì, quay đầu lại nhìn người đàn ông “Chỉ cần tôi còn sống, sau này tôi sẽ không tha cho anh. Tôi hận anh, hận anh. Anh là một tên biến thái.”</w:t>
      </w:r>
    </w:p>
    <w:p>
      <w:pPr>
        <w:pStyle w:val="Compact"/>
      </w:pPr>
      <w:r>
        <w:t xml:space="preserve">Hắc Đế bật cười, đó là một nụ cười trong trẻo nhưng lạnh lùng khát máu, không thèm quan tâm “Muốn hận thì hận đi! Cố mà hận tôi! Người trên thế giới này hận Hắc Đế cũng không ít đâu.”</w:t>
      </w:r>
      <w:r>
        <w:br w:type="textWrapping"/>
      </w:r>
      <w:r>
        <w:br w:type="textWrapping"/>
      </w:r>
    </w:p>
    <w:p>
      <w:pPr>
        <w:pStyle w:val="Heading2"/>
      </w:pPr>
      <w:bookmarkStart w:id="47" w:name="chương-25-thiên-đường-hay-địa-ngục"/>
      <w:bookmarkEnd w:id="47"/>
      <w:r>
        <w:t xml:space="preserve">25. Chương 25: Thiên Đường Hay Địa Ngục</w:t>
      </w:r>
    </w:p>
    <w:p>
      <w:pPr>
        <w:pStyle w:val="Compact"/>
      </w:pPr>
      <w:r>
        <w:br w:type="textWrapping"/>
      </w:r>
      <w:r>
        <w:br w:type="textWrapping"/>
      </w:r>
    </w:p>
    <w:p>
      <w:pPr>
        <w:pStyle w:val="BodyText"/>
      </w:pPr>
      <w:r>
        <w:t xml:space="preserve">Đào Chi Yêu bị đưa đến một căn phòng ngầm dưới mặt đất, đi xa khỏi những ánh đèn rực rỡ của vũ trường.</w:t>
      </w:r>
    </w:p>
    <w:p>
      <w:pPr>
        <w:pStyle w:val="BodyText"/>
      </w:pPr>
      <w:r>
        <w:t xml:space="preserve">Mỗi bước đi khiến tim cô run lên, hành lang tối tăm này làm cô nhớ lại khoảng thời gian trước kia, mỗi khi thi hành nhiệm vụ, các cô đều bị mang ra ngoài vào lúc nửa đêm. Sau khi hoàn thành còn sống mới có tư cách trở lại. Hôm nay, cô có cảm giác như đang trở về giai đoạn tăm tối ấy.</w:t>
      </w:r>
    </w:p>
    <w:p>
      <w:pPr>
        <w:pStyle w:val="BodyText"/>
      </w:pPr>
      <w:r>
        <w:t xml:space="preserve">Chị Trần và vài gã đàn ông mang cô vào một cánh cửa nhìn thoáng qua có vẻ sang trọng.</w:t>
      </w:r>
    </w:p>
    <w:p>
      <w:pPr>
        <w:pStyle w:val="BodyText"/>
      </w:pPr>
      <w:r>
        <w:t xml:space="preserve">Chị ta cười lạnh một tiếng “Con đàn bà chết tiệt, hoan nghênh mày đến thế giới cực lạc dưới trần gian.” Thật ra, khi nhận được mệnh lệnh của Hắc Đế qua điện thoại bảo cô phải “tiếp đãi” cô gái này thật tốt, mang cô ta đến phòng “Tử thần”, cô kinh ngạc vì chưa từng có ai có thể thoát ra khỏi căn phòng này. Cô cảm thấy quái lạ, vì sao đám người của mình gần như lật tung cả vũ trường cũng không tìm ra cô ta, thì ra cô ả dám bước vào căn phòng kia. Cô vốn nghĩ Đào Chi Yêu chỉ còn con đường chết, nhưng không ngờ Hắc Đế lại nương tay với cô.</w:t>
      </w:r>
    </w:p>
    <w:p>
      <w:pPr>
        <w:pStyle w:val="BodyText"/>
      </w:pPr>
      <w:r>
        <w:t xml:space="preserve">Nhưng khi chị nghe Hắc Đế ra lệnh mang người đàn bà không biết “trời cao đất rộng “ này xuống thế giới cực lạc, cuối cùng cô cũng hiểu được. Cô cảm thấy thương hại cô gái này, nhìn dáng vẻ đáng thương của cô ta, cô có lòng lấy áo khoác phủ lên người cô ả, trong lòng không nhịn được phỏng đoán không biết cô ta đã làm ra chuyện gì khiến Hắc Đế nổi giận, ngay cả giết cô ta cũng không thèm, chỉ hạ lệnh đưa cô ta đến thế giới cực lạc này.</w:t>
      </w:r>
    </w:p>
    <w:p>
      <w:pPr>
        <w:pStyle w:val="BodyText"/>
      </w:pPr>
      <w:r>
        <w:t xml:space="preserve">Còn cố ý dặn dò người đến “dạy dỗ” cô thành một ả điếm “hạ lưu và dâm đãng” nhất!</w:t>
      </w:r>
    </w:p>
    <w:p>
      <w:pPr>
        <w:pStyle w:val="BodyText"/>
      </w:pPr>
      <w:r>
        <w:t xml:space="preserve">Có lẽ cô ta đã thật sự chọc giận Hắc Đế nên mới bị một sự trừng phạt đáng sợ như vầy.</w:t>
      </w:r>
    </w:p>
    <w:p>
      <w:pPr>
        <w:pStyle w:val="BodyText"/>
      </w:pPr>
      <w:r>
        <w:t xml:space="preserve">Chị Trần nhìn hai chữ “Cực lạc” trên cửa chính, nơi đây thật sự là thế giới cực lạc, nhưng đó chính là thế giới cực lạc của những gã đàn ông lắm tiền, những người đàn bà bên trong sẽ bị những tên đàn ông này chà đạp, đùa giỡn, rất nhiều phụ nữ đi vào nhưng rất ít người có thể bước ra.</w:t>
      </w:r>
    </w:p>
    <w:p>
      <w:pPr>
        <w:pStyle w:val="BodyText"/>
      </w:pPr>
      <w:r>
        <w:t xml:space="preserve">Chi Trần mở cánh cửa lớn vàng rực rỡ, sau đó đẩy Đào Chi Yêu vào bên trong, cách một cánh cửa lạnh lùng nói “Hẹn gặp lại, cô gái xinh đẹp.”</w:t>
      </w:r>
    </w:p>
    <w:p>
      <w:pPr>
        <w:pStyle w:val="BodyText"/>
      </w:pPr>
      <w:r>
        <w:t xml:space="preserve">Đào Chi Yêu bị họ đẩy mạnh ngã xuống mặt đất.</w:t>
      </w:r>
    </w:p>
    <w:p>
      <w:pPr>
        <w:pStyle w:val="BodyText"/>
      </w:pPr>
      <w:r>
        <w:t xml:space="preserve">Nhìn cánh cửa lớn từ từ đóng lại, ngay cả kêu cô cũng không cần.</w:t>
      </w:r>
    </w:p>
    <w:p>
      <w:pPr>
        <w:pStyle w:val="BodyText"/>
      </w:pPr>
      <w:r>
        <w:t xml:space="preserve">Lồm cồm bò dậy, Đào Chi Yêu nhìn xung quanh đánh giá căn phòng này.</w:t>
      </w:r>
    </w:p>
    <w:p>
      <w:pPr>
        <w:pStyle w:val="BodyText"/>
      </w:pPr>
      <w:r>
        <w:t xml:space="preserve">Cô xoay người lại nháy nháy mắt kinh ngạc nhìn cảnh vật trước mặt.</w:t>
      </w:r>
    </w:p>
    <w:p>
      <w:pPr>
        <w:pStyle w:val="BodyText"/>
      </w:pPr>
      <w:r>
        <w:t xml:space="preserve">Cảnh vật ở đây được bày trí một cách xa hoa lộng lẫy, theo phong cách Âu Mỹ, cảm giác giống như đang bước vào một toà cung điện hoa lệ nguy nga ở phương Tây. Trên vách tường được gắn những viên đá màu vàng. Giữa phòng đặt một chiếc giường cổ thật lớn, chỉ nhìn thoáng qua cũng biết nó có lịch sử mấy trăm năm, đang nằm yên ở đó. Thang lầu hình xoắn ốc được chạm trỗ một cách tinh vi, màu vàng sáng lấp lánh, trên những bậc thang được trải một tấm thảm sặc sỡ có xuất xứ từ Ba Tư.</w:t>
      </w:r>
    </w:p>
    <w:p>
      <w:pPr>
        <w:pStyle w:val="BodyText"/>
      </w:pPr>
      <w:r>
        <w:t xml:space="preserve">Càng khó tin hơn chính là nơi này ở dưới lòng đất, nhưng lại có khoảng không rộng lớn phía trên, áng sáng giống như ánh trăng trong trẻo từ đó rọi vào, bàng bạc bao phủ cả gian phòng.</w:t>
      </w:r>
    </w:p>
    <w:p>
      <w:pPr>
        <w:pStyle w:val="BodyText"/>
      </w:pPr>
      <w:r>
        <w:t xml:space="preserve">Thì ra trên nóc có gắn một tấm kiếng, trên mặt là những hoa văn tinh xảo, ánh sáng phản chiếu ra chung quanh, Giống như một lâu đài cổ xưa hoang phế, sau khi gắn một viên ngọc dạ quang sáng lấp lánh, ánh sáng từng chút từng chút từ đó phát ra bao phủ cả lâu đài, từ từ rọi vào chỗ sâu nhất.</w:t>
      </w:r>
    </w:p>
    <w:p>
      <w:pPr>
        <w:pStyle w:val="BodyText"/>
      </w:pPr>
      <w:r>
        <w:t xml:space="preserve">Trong phòng sáng rực, đèn bằng thủy tinh treo ở bốn góc toả ra thứ ánh sáng lung linh. Đào chi yêu đứng trong căn phòng rộng lớn, cảm giác giống như đang lạc vào đồng cỏ mênh mông, như một đứa nhỏ say mê khám phá thế giới rộng lớn này.</w:t>
      </w:r>
    </w:p>
    <w:p>
      <w:pPr>
        <w:pStyle w:val="BodyText"/>
      </w:pPr>
      <w:r>
        <w:t xml:space="preserve">Trong lúc Đào Chi Yêu còn đang đánh giá căn phòng, có một tiếng vỗ tay từ phía thang lầu vang lên, tiếp theo, trong tầm nhìn của cô xuất hiện một người từ từ bước đến.</w:t>
      </w:r>
    </w:p>
    <w:p>
      <w:pPr>
        <w:pStyle w:val="BodyText"/>
      </w:pPr>
      <w:r>
        <w:t xml:space="preserve">Đó là một người có dáng vẻ xinh đẹp như yêu tinh.</w:t>
      </w:r>
    </w:p>
    <w:p>
      <w:pPr>
        <w:pStyle w:val="Compact"/>
      </w:pPr>
      <w:r>
        <w:t xml:space="preserve">Người đó nở nụ cười đầy ma lực nói “Hoan nghênh cô tới thế giới cực lạc này.”</w:t>
      </w:r>
      <w:r>
        <w:br w:type="textWrapping"/>
      </w:r>
      <w:r>
        <w:br w:type="textWrapping"/>
      </w:r>
    </w:p>
    <w:p>
      <w:pPr>
        <w:pStyle w:val="Heading2"/>
      </w:pPr>
      <w:bookmarkStart w:id="48" w:name="chương-26-yêu-nghiệt-dạ-hoàng"/>
      <w:bookmarkEnd w:id="48"/>
      <w:r>
        <w:t xml:space="preserve">26. Chương 26: Yêu Nghiệt Dạ Hoàng</w:t>
      </w:r>
    </w:p>
    <w:p>
      <w:pPr>
        <w:pStyle w:val="Compact"/>
      </w:pPr>
      <w:r>
        <w:br w:type="textWrapping"/>
      </w:r>
      <w:r>
        <w:br w:type="textWrapping"/>
      </w:r>
      <w:r>
        <w:br w:type="textWrapping"/>
      </w:r>
      <w:r>
        <w:br w:type="textWrapping"/>
      </w:r>
    </w:p>
    <w:p>
      <w:pPr>
        <w:pStyle w:val="Heading2"/>
      </w:pPr>
      <w:bookmarkStart w:id="49" w:name="chương-27-yêu-tinh-quyến-rũ-chết-người"/>
      <w:bookmarkEnd w:id="49"/>
      <w:r>
        <w:t xml:space="preserve">27. Chương 27: Yêu Tinh Quyến Rũ Chết Người</w:t>
      </w:r>
    </w:p>
    <w:p>
      <w:pPr>
        <w:pStyle w:val="Compact"/>
      </w:pPr>
      <w:r>
        <w:br w:type="textWrapping"/>
      </w:r>
      <w:r>
        <w:br w:type="textWrapping"/>
      </w:r>
    </w:p>
    <w:p>
      <w:pPr>
        <w:pStyle w:val="BodyText"/>
      </w:pPr>
      <w:r>
        <w:t xml:space="preserve">Dạ Hoàng vừa dứt lời, Đào Chi Yêu thấy gương mặt của hắn dường như phóng đại trước mắt mình, còn cách khoảng vài centimet thì dừng lại, sau đó đôi môi đỏ tươi mờ ám phả ra hơi thở nóng bỏng trên mặt cô, mùi hương thơm má tphảng phất.</w:t>
      </w:r>
    </w:p>
    <w:p>
      <w:pPr>
        <w:pStyle w:val="BodyText"/>
      </w:pPr>
      <w:r>
        <w:t xml:space="preserve">Đào Chi Yêu sợ đến nỗi lùi về phía sau từng bước, gương mặt đỏ bừng giống như những cánh hoa đào màu phấn hồng làm gương mặt tái nhợt ửng hồng như một quả đào. Gương mặt cô toát ra vẻ ngượng ngùng mà chín chắn của người phụ nữ đầy quyến rũ</w:t>
      </w:r>
    </w:p>
    <w:p>
      <w:pPr>
        <w:pStyle w:val="BodyText"/>
      </w:pPr>
      <w:r>
        <w:t xml:space="preserve">Dạ Hoàng nhìn thấy vẻ mặt này của cô nhìn không chớp mắt, sau đó bỗng nhiên nở nụ cười. Đôi mắt phượng hơi nhếch lên giống như một con hồ ly quyến rũ.</w:t>
      </w:r>
    </w:p>
    <w:p>
      <w:pPr>
        <w:pStyle w:val="BodyText"/>
      </w:pPr>
      <w:r>
        <w:t xml:space="preserve">Dạ Hoàng vừa lòng nhìn cô, mỉm cười “Thì ra cô không ‘hiền’ chút nào, cố ý trong lúc vô tình để lộ ra vẻ quyến rũ chết người. Đúng rồi, cô gái nhỏ xinh đẹp, cô tên là gì?”</w:t>
      </w:r>
    </w:p>
    <w:p>
      <w:pPr>
        <w:pStyle w:val="BodyText"/>
      </w:pPr>
      <w:r>
        <w:t xml:space="preserve">Đào Chi Yêu tức giận nói: “Đừng gọi tôi là cô gái nhỏ xinh đẹp. Xin gọi tôi là Somnus.”</w:t>
      </w:r>
    </w:p>
    <w:p>
      <w:pPr>
        <w:pStyle w:val="BodyText"/>
      </w:pPr>
      <w:r>
        <w:t xml:space="preserve">“Somnus? Một đoá hoa anh túc…… Không tồi, không tồii…… cô gái xinh đẹp, tên này thật thích hợp với cô.” Những ngón tay thon dài lạnh lẽo của Dạ Hoàng mờ ám lướt qua trên mặt cô, giọng nói ngọt ngào ớn lạnh. “Cô sẽ trở thành hoa anh túc đẹp nhất nơi đây.”</w:t>
      </w:r>
    </w:p>
    <w:p>
      <w:pPr>
        <w:pStyle w:val="BodyText"/>
      </w:pPr>
      <w:r>
        <w:t xml:space="preserve">Mặt Đào Chi Yêu không đổi sắc quay đầu sang hướng khác, tránh sự đụng chạm của hắn. Dạ Hoàng nhìn thấy dáng vẻ kiên cường của cô, cười càng tươi hơn.</w:t>
      </w:r>
    </w:p>
    <w:p>
      <w:pPr>
        <w:pStyle w:val="BodyText"/>
      </w:pPr>
      <w:r>
        <w:t xml:space="preserve">Lúc đầu bị Hắc Đế ép dạy dỗ cô, hắn cảm thấy có chút không tự nguyện, nhưng giờ đây hắn thật sự có “hứng thú” với cô.</w:t>
      </w:r>
    </w:p>
    <w:p>
      <w:pPr>
        <w:pStyle w:val="BodyText"/>
      </w:pPr>
      <w:r>
        <w:t xml:space="preserve">Cô giống như một con mèo hoang nhỏ, mà hắn lại thích “chinh phục” những con mèo hoang.</w:t>
      </w:r>
    </w:p>
    <w:p>
      <w:pPr>
        <w:pStyle w:val="BodyText"/>
      </w:pPr>
      <w:r>
        <w:t xml:space="preserve">Hơn nữa việc huấn luyện những con mèo hoang thành hồ ly quyến rũ có sức hấp dẫn mãnh liệt đối với hắn.</w:t>
      </w:r>
    </w:p>
    <w:p>
      <w:pPr>
        <w:pStyle w:val="BodyText"/>
      </w:pPr>
      <w:r>
        <w:t xml:space="preserve">Dạ Hoàng xoay người trong nháy mắt đã trở lại vị trí ban đầu, vỗ tay, hai người đàn ông lực lưỡng dữ tợn xuất hiện từ bên cửa hông đi đến trước mặt cô, một người nắm tóc khiến cô ngẩng đầu lên, còn người kia nắm chặt hai vai không cho cô cử động, cả người như đông cứng lại.</w:t>
      </w:r>
    </w:p>
    <w:p>
      <w:pPr>
        <w:pStyle w:val="BodyText"/>
      </w:pPr>
      <w:r>
        <w:t xml:space="preserve">Dạ Hoàng nhìn cô đang nhăn mặt đau đớn, giống như nhìn thấy một sự kiện rất kích thích, che miệng cười “Cô gái xinh đẹp, đây là bước đầu tiên của cuộc huấn luyện. Không phải tôi không thương cô, nhưng mà…” Dạ Hoàng nheo mắt lại “Đó điều là những việc cô nên trải qua, nếu không, tôi không bảo đảm cô có thể còn sống bước ra ngoài.”</w:t>
      </w:r>
    </w:p>
    <w:p>
      <w:pPr>
        <w:pStyle w:val="BodyText"/>
      </w:pPr>
      <w:r>
        <w:t xml:space="preserve">Nói dứt lời, Dạ Hoàng mờ ám nháy nháy mắt với cô.</w:t>
      </w:r>
    </w:p>
    <w:p>
      <w:pPr>
        <w:pStyle w:val="BodyText"/>
      </w:pPr>
      <w:r>
        <w:t xml:space="preserve">Chỉ trong nháy mắt, con ngươi như viên kim cương sáng lấp lánh bắn ra những tia sáng sắc bén và mãnh liệt biến mất. Thay vào đó là một vẻ tươi cười kiều mỵ không chê vào đâu được.</w:t>
      </w:r>
    </w:p>
    <w:p>
      <w:pPr>
        <w:pStyle w:val="BodyText"/>
      </w:pPr>
      <w:r>
        <w:t xml:space="preserve">Đào Chi Yêu ngẩng đầu nhìn cơ thể mảnh mai của hắn đang uyển chuyển bước tới gần, dáng đi giống như một thục nữ trong giới thượng lưu.</w:t>
      </w:r>
    </w:p>
    <w:p>
      <w:pPr>
        <w:pStyle w:val="BodyText"/>
      </w:pPr>
      <w:r>
        <w:t xml:space="preserve">Mỗi cái cau mày, xoay người, mỗi cái giơ tay nhấc chân, thậm chí mỉm cười, đều vừa chuẩn, mỗi một động tác, mỗi ánh mắt đều mê hoặc quyến rũ không bút nào tả xiết.</w:t>
      </w:r>
    </w:p>
    <w:p>
      <w:pPr>
        <w:pStyle w:val="BodyText"/>
      </w:pPr>
      <w:r>
        <w:t xml:space="preserve">Trong đầu Đào Chi Yêu vừa nghĩ đến hai chữ yêu tinh. Người đàn ông này, còn có sức hấp dẫn hơn cả phụ nữ, lúc giơ tay nhấc chân hay lúc mỉm cười đều rất thu hút. Dạ Hoàng không chỉ có sức hấp dẫn đầy ma lực với đàn ông, ngay cả trái tim của phụ nữ cũng không nhịn được run lên vì hắn.</w:t>
      </w:r>
    </w:p>
    <w:p>
      <w:pPr>
        <w:pStyle w:val="BodyText"/>
      </w:pPr>
      <w:r>
        <w:t xml:space="preserve">Đào Chi Yêu bị vài người đàn ông lực lưỡng mặt lạnh như tiền ép phải đi phía sau hắn, bước lên cầu thang. Phía trên cầu thang, là một đại sảnh rộng lớn huy hoàng. Đào Chi Yêu có cảm giác như mình đang lạc bước vào một thế giới khác, một toà lâu đài của các vị quý tộc Âu Châu thời cổ xưa.</w:t>
      </w:r>
    </w:p>
    <w:p>
      <w:pPr>
        <w:pStyle w:val="BodyText"/>
      </w:pPr>
      <w:r>
        <w:t xml:space="preserve">Dạ Hoàng dẫn cô đi đến trước cửa, khom người chào theo kiểu quý tộc thời xưa, cười quyến rũ “Cô gái xinh đẹp, hoan nghênh cô bước vào thế giới của chúng tôi.”</w:t>
      </w:r>
    </w:p>
    <w:p>
      <w:pPr>
        <w:pStyle w:val="BodyText"/>
      </w:pPr>
      <w:r>
        <w:t xml:space="preserve">Cửa chợt mở ra, dù Đào Chi Yêu đã trải qua cuộc sống giống như địa ngục trần gian trước kia, nhưng khi nhìn thấy cảnh tượng đang xảy ra trước mắt, trong đầu không nhịn được nảy sinh ra một cảm giác… Đó là khiếp sợ!</w:t>
      </w:r>
    </w:p>
    <w:p>
      <w:pPr>
        <w:pStyle w:val="BodyText"/>
      </w:pPr>
      <w:r>
        <w:t xml:space="preserve">Nơi đây, cuối cùng là một địa ngục trần gian, hay là chốn thiên đường?</w:t>
      </w:r>
    </w:p>
    <w:p>
      <w:pPr>
        <w:pStyle w:val="BodyText"/>
      </w:pPr>
      <w:r>
        <w:t xml:space="preserve">Ở bên ngoài nhìn lướt qua trước mặt, tất cả đều rất bình thường, chẳng qua là bên trong xa hoa lãng phí, tráng lệ hơn gấp trăm lần so với bên ngoài, trang sức hoa lệ, khí cụ có thể so sánh với hoàng cung, làm sau khi xem xong Đào Chi Yêu mới nhớ ra đã từng dẫn Đào Tiểu Đào đến rạp chiếu phim xem bộ phim [Đằng sau vẻ đẹp tuyệt thế] ngay sau khi thấy vẻ đẹp quen thuộc, đúng lúc đó vương tử điện hạ đến cung điện rộng lớn lộng lẫy kia tham gia vũ hội hóa trang.</w:t>
      </w:r>
    </w:p>
    <w:p>
      <w:pPr>
        <w:pStyle w:val="BodyText"/>
      </w:pPr>
      <w:r>
        <w:t xml:space="preserve">Những người đàn ông bên mặc giống bá tước cao quý của hoàng thất châu Âu, mang những mặt nạ khác nhau, cầm trong tay chiếc cốc lưu ly có chân dài, chất lỏng màu đỏ bên trong phát ra ánh sáng trong suốt.</w:t>
      </w:r>
    </w:p>
    <w:p>
      <w:pPr>
        <w:pStyle w:val="BodyText"/>
      </w:pPr>
      <w:r>
        <w:t xml:space="preserve">Mà phụ nữ bên trong cũng ăn mặc cao quý như công chúa, lộng lẫy mà xinh đẹp lạ thường, cũng mang theo mặt nạ đủ các màu sắc, nhìn lướt qua giống như ôm đàn tỳ bà che mặt nửa khuôn mặt, càng có thêm sức quyến rũ.</w:t>
      </w:r>
    </w:p>
    <w:p>
      <w:pPr>
        <w:pStyle w:val="BodyText"/>
      </w:pPr>
      <w:r>
        <w:t xml:space="preserve">Ngay cả cái nhăn mày hay nụ cười đều giống như đã được huấn luyện kỹ càng, cười thật tự nhiên, trong mắt như sóng vỗ, phong tình vạn chủng, quyến rũ vô cùng. Các cô ở trong vòng vây quanh của đàn ông, vừa trêu đùa vừa thỏa mãn các yêu cầu của bọn họ.</w:t>
      </w:r>
    </w:p>
    <w:p>
      <w:pPr>
        <w:pStyle w:val="BodyText"/>
      </w:pPr>
      <w:r>
        <w:t xml:space="preserve">Hôn môi, ôm…… Thậm chí nhiều hơn nữa……</w:t>
      </w:r>
    </w:p>
    <w:p>
      <w:pPr>
        <w:pStyle w:val="BodyText"/>
      </w:pPr>
      <w:r>
        <w:t xml:space="preserve">Dạ Hoàng đứng ở bên cạnh, khóe môi mang theo nụ cười kiêu ngạo, nhìn Đào Chi Yêu ngây ngốc, vô cùng đắc ý nói. “Những người đàn bà này đều bị đưa đến nơi này, cho chính tay ta dạy dỗ nên, xem ra cũng không tệ lắm.”</w:t>
      </w:r>
    </w:p>
    <w:p>
      <w:pPr>
        <w:pStyle w:val="BodyText"/>
      </w:pPr>
      <w:r>
        <w:t xml:space="preserve">Đào Chi Yêu hoàn toàn không có nghe được hắn đang nói cái gì, giờ phút này, trong bụng cô giống như bị người khác mang tất cả ruột cuốn lại một chỗ, lấy tay giữ chặt chỗ tê dại, cảm giác buồn nôn từng trận từng trận một kéo đến. Đào Chi Yêu nghĩ rằng sẽ phun ra, nhưng lại chỉ có thể nôn khan, thế nào cũng không phun được.</w:t>
      </w:r>
    </w:p>
    <w:p>
      <w:pPr>
        <w:pStyle w:val="BodyText"/>
      </w:pPr>
      <w:r>
        <w:t xml:space="preserve">Đúng như sự tưởng tượng của cô, nơi này hoàn toàn không có vẻ đẹp lộng lẫy yên lặng như bề ngoài của nó, cũng không phải như cô tưởng, cô đi nhầm vào chỗ người ta đóng phim.</w:t>
      </w:r>
    </w:p>
    <w:p>
      <w:pPr>
        <w:pStyle w:val="BodyText"/>
      </w:pPr>
      <w:r>
        <w:t xml:space="preserve">Trong đại sảnh của buổi tiệc rượu cao quý kia, có một đài cao, có vài phụ nữ bị trói ở trên cây sắt tròn, váy trên người có vẻ như ôm lấy cơ thể họ, mỏng và trong suốt, dường như thấy được qua lớp vải mỏng manh kia nước da trắng muốt, đẫy đà, thân thể tươi trẻ tuyệt vời của các cô dưới lớp vải mỏng như ẩn như hiện, tóc cũng hơi hơi hỗn độn, nhìn qua mị hoặc đến cực điểm! Cũng lẳng lơ dâm đãng đến cực điểm!</w:t>
      </w:r>
    </w:p>
    <w:p>
      <w:pPr>
        <w:pStyle w:val="BodyText"/>
      </w:pPr>
      <w:r>
        <w:t xml:space="preserve">Những thứ này không chỉ có Đào Chi Yêu không thể chịu đựng được, rõ ràng là một tiệc rượu cao quý thanh lịch, trên đài cao kia đã có ba người đàn ông khuôn mặt dữ tợn, dường như là bị người đàn ông trung niên gian ác kia ép buộc, ba người bọn họ một tay giơ roi lên, từng roi từng roi đánh vào thân thể mềm mại của những người phụ nữ kia.</w:t>
      </w:r>
    </w:p>
    <w:p>
      <w:pPr>
        <w:pStyle w:val="BodyText"/>
      </w:pPr>
      <w:r>
        <w:t xml:space="preserve">Những người đàn ông vừa quất vừa hưng phấn mà hô: “Kêu đi!! Kêu đi! Mau kêu đi!”</w:t>
      </w:r>
    </w:p>
    <w:p>
      <w:pPr>
        <w:pStyle w:val="BodyText"/>
      </w:pPr>
      <w:r>
        <w:t xml:space="preserve">Những người phụ nữ này cũng phối hợp nũng nịu rên rỉ, âm thanh mềm mại đáng yêu vang lên cùng với tiếng la đau đớn, có thể nói là, trước chịu ngược sau hưởng thụ, thanh âm rên rỉ không ngừng được phát ra.</w:t>
      </w:r>
    </w:p>
    <w:p>
      <w:pPr>
        <w:pStyle w:val="BodyText"/>
      </w:pPr>
      <w:r>
        <w:t xml:space="preserve">Nghe được những âm thanh rên rỉ kia làm cho những đàn ông kia càng them hưng phấn, roi trong tay liên tục được vung lên.</w:t>
      </w:r>
    </w:p>
    <w:p>
      <w:pPr>
        <w:pStyle w:val="BodyText"/>
      </w:pPr>
      <w:r>
        <w:t xml:space="preserve">Mà dưới đài cao này ngoài những người mặc Âu phục giày da, quần áo cổ điển, còn có nhóm cả trai lẫn gái quần áo chỉnh tề đang nghỉ ngơi thư giãn, bọn họ vừa uống rượu vừa hài lòng nhìn lên trên đài, dường như đang thưởng thức một cảnh đẹp. Thậm chí có khi còn phát ra tiếng cười sung sướng.</w:t>
      </w:r>
    </w:p>
    <w:p>
      <w:pPr>
        <w:pStyle w:val="BodyText"/>
      </w:pPr>
      <w:r>
        <w:t xml:space="preserve">Đào Chi Yêu cũng không nhìn được nữa, cô chỉ cảm thấy nhưng người đàn ông biến thái đó mỗi cái quất đều đánh vào trên người cô, lục phủ ngũ tạng giống như bị đảo lộn, muốn đem tất cả những gì trong dạ dày phun ra hết, may mà hôm nay Đào Chi Yêu chưa kịp ăn cái gì, trong dạ dày đều trống rỗng.</w:t>
      </w:r>
    </w:p>
    <w:p>
      <w:pPr>
        <w:pStyle w:val="BodyText"/>
      </w:pPr>
      <w:r>
        <w:t xml:space="preserve">Mấy kẻ đàn ông đang lúc lắc mông kia ở trong mắt Đào Chi Yêu chỉ giống như yêu nghiệt ở trong địa ngục thối nát.</w:t>
      </w:r>
    </w:p>
    <w:p>
      <w:pPr>
        <w:pStyle w:val="BodyText"/>
      </w:pPr>
      <w:r>
        <w:t xml:space="preserve">Nhìn dáng người của một trong ba người đã muốn biến dạng, thắt lưng mỡ chảy ra như nước, vừa cười đến thất thanh, dường như người đàn ông trước mắt rất kích động, quyến rũ lên tiếng nói:“Ai da, Trần lão tổng, ông xuống tay cần phải chú ý cho kỹ. Quy củ này của chúng ta ông cũng biết, một roi không thấy máu một trăm vạn, có máu phạt gấp ba, nếu ông không cẩn thận đánh chết người thì phạt gấp mười.”</w:t>
      </w:r>
    </w:p>
    <w:p>
      <w:pPr>
        <w:pStyle w:val="BodyText"/>
      </w:pPr>
      <w:r>
        <w:t xml:space="preserve">“Đã biết đã biết, Dạ Hoàng, bình thường ngươi cũng không có quản ta đùa như thế nào.” Trần lão tổng cười dâm đãng nói.</w:t>
      </w:r>
    </w:p>
    <w:p>
      <w:pPr>
        <w:pStyle w:val="BodyText"/>
      </w:pPr>
      <w:r>
        <w:t xml:space="preserve">“Ui,” Dạ Hoàng giống như làm nũng nói:“Tôi không phải là thương xót tiền của ngài sao? Ngài đùa hết sức đi, vui chơi thoải mái…… mấy em này vẫn là xử nữ đấy, nếu chơi mệt, không bằng vào trong phòng vui vẻ đi……” Dạ Hoàng cười quyến rũ.</w:t>
      </w:r>
    </w:p>
    <w:p>
      <w:pPr>
        <w:pStyle w:val="BodyText"/>
      </w:pPr>
      <w:r>
        <w:t xml:space="preserve">Ngoài Trần lão tổng còn có mấy người đàn ông đứng ở quầy bar vui vẻ lớn tiếng nở nụ cười. Bọn họ đương nhiên biết ý tứ trong lời nói của Dạ Hoàng.</w:t>
      </w:r>
    </w:p>
    <w:p>
      <w:pPr>
        <w:pStyle w:val="BodyText"/>
      </w:pPr>
      <w:r>
        <w:t xml:space="preserve">Một lần phá thân trị giá năm trăm vạn.</w:t>
      </w:r>
    </w:p>
    <w:p>
      <w:pPr>
        <w:pStyle w:val="BodyText"/>
      </w:pPr>
      <w:r>
        <w:t xml:space="preserve">Cho đến lúc này, Trần lão tổng đột nhiên phát hiện Đào Chi Yêu đứng ở một bên tay chân lạnh như băng, khuôn mặt có chút ngây ngốc, nhưng vẫn như cũ chống đỡ không cho bản thân gục ngã.</w:t>
      </w:r>
    </w:p>
    <w:p>
      <w:pPr>
        <w:pStyle w:val="BodyText"/>
      </w:pPr>
      <w:r>
        <w:t xml:space="preserve">Trần lão tổng hơi hơi ngẩn người, sau đó cười cười, nói với Dạ Hoàng.</w:t>
      </w:r>
    </w:p>
    <w:p>
      <w:pPr>
        <w:pStyle w:val="Compact"/>
      </w:pPr>
      <w:r>
        <w:t xml:space="preserve">“Dạ Hoàng, người mới đến hả?”</w:t>
      </w:r>
      <w:r>
        <w:br w:type="textWrapping"/>
      </w:r>
      <w:r>
        <w:br w:type="textWrapping"/>
      </w:r>
    </w:p>
    <w:p>
      <w:pPr>
        <w:pStyle w:val="Heading2"/>
      </w:pPr>
      <w:bookmarkStart w:id="50" w:name="chương-28-cố-ý-chọc-giận-dạ-hoàng"/>
      <w:bookmarkEnd w:id="50"/>
      <w:r>
        <w:t xml:space="preserve">28. Chương 28: Cố Ý Chọc Giận Dạ Hoàng</w:t>
      </w:r>
    </w:p>
    <w:p>
      <w:pPr>
        <w:pStyle w:val="Compact"/>
      </w:pPr>
      <w:r>
        <w:br w:type="textWrapping"/>
      </w:r>
      <w:r>
        <w:br w:type="textWrapping"/>
      </w:r>
    </w:p>
    <w:p>
      <w:pPr>
        <w:pStyle w:val="BodyText"/>
      </w:pPr>
      <w:r>
        <w:t xml:space="preserve">“Đúng vậy,” Dạ Hoàng nhìn bộ dáng nóng lòng muốn thử của ông ta, vội vàng ngắt lời nói:“Cô ả kia vừa mới đến, còn chưa biết quy củ. Cũng phải chờ Dạ Hoàng ta dạy dỗ đàng hoàng trước, sau đó mới đưa cô ta bồi các ông chủ chơi đùa nha. Bằng không khiến cho các ông chủ không hài lòng, không phải làm mất mặt Dạ Hoàng ta sao?”</w:t>
      </w:r>
    </w:p>
    <w:p>
      <w:pPr>
        <w:pStyle w:val="BodyText"/>
      </w:pPr>
      <w:r>
        <w:t xml:space="preserve">Trần lão tổng thúc giục nói:“Nhanh đi, nhanh đi, nhớ rõ đêm đầu tiên của cô ta để cho ta a.”</w:t>
      </w:r>
    </w:p>
    <w:p>
      <w:pPr>
        <w:pStyle w:val="BodyText"/>
      </w:pPr>
      <w:r>
        <w:t xml:space="preserve">“Nhất định nhất định.” Dạ Hoàng càng cười càng vui vẻ.</w:t>
      </w:r>
    </w:p>
    <w:p>
      <w:pPr>
        <w:pStyle w:val="BodyText"/>
      </w:pPr>
      <w:r>
        <w:t xml:space="preserve">Phía sau còn tiếp tục phát ra giọng cười dâm đãng của những người đàn ông và tiếng rên rỉ của những người đàn bà.</w:t>
      </w:r>
    </w:p>
    <w:p>
      <w:pPr>
        <w:pStyle w:val="BodyText"/>
      </w:pPr>
      <w:r>
        <w:t xml:space="preserve">“Nước tiểu, nước tiểu kìa…. Đánh rất hay…” Một người đang ông quất roi lên mông, gần phía hạ thể nhạy cảm của cô gái, kết quả là cô gái kia không thể khống chế được nữa. Một mùi khai nồng tản ra trong không khí.</w:t>
      </w:r>
    </w:p>
    <w:p>
      <w:pPr>
        <w:pStyle w:val="BodyText"/>
      </w:pPr>
      <w:r>
        <w:t xml:space="preserve">Những người đàn ông cười càng lúc càng hoan dâm.</w:t>
      </w:r>
    </w:p>
    <w:p>
      <w:pPr>
        <w:pStyle w:val="BodyText"/>
      </w:pPr>
      <w:r>
        <w:t xml:space="preserve">Dường như những việc xảy ra trước mắt đã rất quen thuộc đối với Dạ Hoàng, lắc lắc mông, ẻo lả đi đến trước mặt Đào Chi Yêu.</w:t>
      </w:r>
    </w:p>
    <w:p>
      <w:pPr>
        <w:pStyle w:val="BodyText"/>
      </w:pPr>
      <w:r>
        <w:t xml:space="preserve">Đào Chi Yêu giống như vừa trải qua chốn địa ngục trần gian, sắc mặt trở nên tái nhợt, lạnh như băng như sương, chỉ thấy cô lạnh lùng nói: “Tôi không phải là xử nữ. Tôi đã sinh con rồi.” ánh mắt Đào Chi Yêu giống như ngọn lửa đột nhiên thổi quét qua mặt Dạ Hoàng, lạnh lẽo nói: “Tôi sẽ không làm kỹ nữ! Cũng sẽ không để người đàn ông này tùy tiện đùa bỡn!”</w:t>
      </w:r>
    </w:p>
    <w:p>
      <w:pPr>
        <w:pStyle w:val="BodyText"/>
      </w:pPr>
      <w:r>
        <w:t xml:space="preserve">“Cái gì?! Sinh con?!” Dạ Hoàng kinh ngạc nhìn cô, cẩn thận đánh giá bộ dáng của cô, ánh mắt hơi hơi trầm xuống, nhìn thấy Đào Chi Yêu lạnh lùng như vậy, nói nhỏ: “Không vấn đề, có lẽ cô cũng sẽ có một sức quyến rũ pha trộn giữa thành thục và hồn nhiên…… Tiểu mỹ nữ, tin tưởng ta, cô sẽ yêu cảm giác cùng với đàn ông trên giường, trải qua dạy dỗ của ta, ngươi sẽ cùng đàn ông trên giường có thể sung sướng thế nào, đến lúc đó, cô sẽ cảm kích ta đã cho cô có cơ hội hưởng thụ cuộc sống của mình……”</w:t>
      </w:r>
    </w:p>
    <w:p>
      <w:pPr>
        <w:pStyle w:val="BodyText"/>
      </w:pPr>
      <w:r>
        <w:t xml:space="preserve">Đào Chi Yêu cười quyến rũ nhìn hắn, bất cứ lúc nào hắn đều như vô tình tỏa ra sức quyến rũ của bản thân, đột nhiên nở nụ cười, nụ cười khẽ như mây trôi giữa không trung, chất chứa khinh miệt, hèn mọn và khinh thường, giọng nói lạnh lung thản nhiên: “Ngươi thật là gã đàn ông hèn hạ không biết xấu hổ nhất mà ta từng gặp, ta thật không biết nên thay ngươi cảm thấy cao hứng hay bi ai đây.”</w:t>
      </w:r>
    </w:p>
    <w:p>
      <w:pPr>
        <w:pStyle w:val="BodyText"/>
      </w:pPr>
      <w:r>
        <w:t xml:space="preserve">“Bốp!” Một tiếng nổ, chiếu vào đôi mắt Đào Chi Yêu, Dạ Hoàng hổn hển, dường như khuôn mặt vặn vẹo, hắn không còn giữ được vẻ ngụy trang hoàn hảo, tao nhã, cao quý, mị hoặc nháy mắt ở trước mặt Đào Chi Yêu hóa thành hư ảo, tất cả lớp mặt nạ đều bị phá vỡ.</w:t>
      </w:r>
    </w:p>
    <w:p>
      <w:pPr>
        <w:pStyle w:val="BodyText"/>
      </w:pPr>
      <w:r>
        <w:t xml:space="preserve">Đào Chi Yêu đắc ý nở nụ cười, cô rốt cục đã tháo ra được lớp ngụy trang hoàn mỹ của hắn.</w:t>
      </w:r>
    </w:p>
    <w:p>
      <w:pPr>
        <w:pStyle w:val="BodyText"/>
      </w:pPr>
      <w:r>
        <w:t xml:space="preserve">Hai má Đào Chi Yêu hơi hơi đau nhức, liếm liếm vết máu nơi khóe miệng, lạnh lùng nói:“Ngươi không phải biết rõ một kỹ nữ không thể bị thương đến khuôn mặt sao? Ngươi đánh ta, không phải là tự mình tìm phiền toái sao? Khuôn mặt này, có lẽ sẽ sưng vù trong vài ngày,” Đột nhiên Đào Chi Yêu giống như mất hết cảm giác, quỷ mị tiến đến trước mặt hắn, thản nhiên nói: “Dạ Hoàng, ngươi vẫn là không đủ bình tĩnh, chuyện ngươi vừa làm mất nhiều hơn được, sao lại làm vậy chứ?”</w:t>
      </w:r>
    </w:p>
    <w:p>
      <w:pPr>
        <w:pStyle w:val="BodyText"/>
      </w:pPr>
      <w:r>
        <w:t xml:space="preserve">“Cô……” Dạ Hoàng lại bị cô chọc giận, giơ tay lên muốn đánh vào bên má Đào Chi Yêu, đột nhiên nuốt giận xuống.</w:t>
      </w:r>
    </w:p>
    <w:p>
      <w:pPr>
        <w:pStyle w:val="BodyText"/>
      </w:pPr>
      <w:r>
        <w:t xml:space="preserve">Dạ Hoàng thu hồi tay, đột nhiên dịu dàng nở nụ cười, khôi phục lại bộ dáng cao quý thanh lịch, yêu mị như lúc trước.</w:t>
      </w:r>
    </w:p>
    <w:p>
      <w:pPr>
        <w:pStyle w:val="BodyText"/>
      </w:pPr>
      <w:r>
        <w:t xml:space="preserve">Dạ Hoàng tiến đến bên tai cô, thấp giọng nói:“Không cần có ý đồ chọc giận tôi, nếu không, ở trong này, tôi sẽ cho cô sống không bằng chết.” Dạ Hoàng đột nhiên nhìn về hướng phòng nghỉ, cúi đầu nhẹ giọng cười nói: “Tiểu mỹ nhân, cuối cùng tôi đã biết vì sao cô bị đưa đến nơi này, nói vậy chắc là cái người tính tình lạnh nhạt, băng giá kia cũng bị cô chọc tức rồi.”</w:t>
      </w:r>
    </w:p>
    <w:p>
      <w:pPr>
        <w:pStyle w:val="BodyText"/>
      </w:pPr>
      <w:r>
        <w:t xml:space="preserve">Dạ Hoàng nhìn nơi đó, dường như cũng có một ánh mắt sắc bén mà âm u đánh giá dáng vẻ không chịu khuất phục của Đào Chi Yêu. Dáng vẻ này còn có ý cảnh cáo Dạ Hoàng.</w:t>
      </w:r>
    </w:p>
    <w:p>
      <w:pPr>
        <w:pStyle w:val="BodyText"/>
      </w:pPr>
      <w:r>
        <w:t xml:space="preserve">Đào Chi Yêu đứng ở đó, không nói gì, thật ra trong lòng lại cười khổ. Nếu cô biết có kết quả như vậy, sẽ không đá nơi đó của hắn, tình nguyện để hắn mê đi sau đó chạy trốn, cũng sẽ không phạm sai lầm như vậy. Đào Chi Yêu nhìn Dạ Hoàng cười đến vui vẻ, thầm nghĩ, nếu hắn biết cô đã đá vào chỗ quan trọng của Hắc Đế, Dạ Hoàng có thể bị dọa chết hay không?</w:t>
      </w:r>
    </w:p>
    <w:p>
      <w:pPr>
        <w:pStyle w:val="BodyText"/>
      </w:pPr>
      <w:r>
        <w:t xml:space="preserve">Vừa rồi cô cố ý chọc giận Dạ Hoàng đổi lấy một cái tát, nhưng cũng là đổi lấy cơ hội mấy ngày không cần đi hầu hạ khách.</w:t>
      </w:r>
    </w:p>
    <w:p>
      <w:pPr>
        <w:pStyle w:val="BodyText"/>
      </w:pPr>
      <w:r>
        <w:t xml:space="preserve">Dạ Hoàng thích người hoàn mỹ như vậy, chắc không có khả năng để một người có khuôn mặt đỏ ửng, sưng vù đi tiếp khách. Đào Chi Yêu không biết bản thân là nên thở phào hay nên chết lặng.</w:t>
      </w:r>
    </w:p>
    <w:p>
      <w:pPr>
        <w:pStyle w:val="Compact"/>
      </w:pPr>
      <w:r>
        <w:t xml:space="preserve">Dạ Hoàng lạnh lùng quyến rũ nhìn Đào Chi Yêu liếc mắt một cái, hướng bọn người cao lớn phía sau ra lệnh:“Đưa cô vào trong phòng. Sau đó bắt đầu nghiệm thân</w:t>
      </w:r>
      <w:r>
        <w:br w:type="textWrapping"/>
      </w:r>
      <w:r>
        <w:br w:type="textWrapping"/>
      </w:r>
    </w:p>
    <w:p>
      <w:pPr>
        <w:pStyle w:val="Heading2"/>
      </w:pPr>
      <w:bookmarkStart w:id="51" w:name="chương-29-sự-dịu-dàng-duy-nhất-của-hắc-đế"/>
      <w:bookmarkEnd w:id="51"/>
      <w:r>
        <w:t xml:space="preserve">29. Chương 29: Sự Dịu Dàng Duy Nhất Của Hắc Đế</w:t>
      </w:r>
    </w:p>
    <w:p>
      <w:pPr>
        <w:pStyle w:val="Compact"/>
      </w:pPr>
      <w:r>
        <w:br w:type="textWrapping"/>
      </w:r>
      <w:r>
        <w:br w:type="textWrapping"/>
      </w:r>
    </w:p>
    <w:p>
      <w:pPr>
        <w:pStyle w:val="BodyText"/>
      </w:pPr>
      <w:r>
        <w:t xml:space="preserve">Hắc Đế ngồi ở trên sô pha đẹp đẽ quý giá nhìn người đàn bà trên màn hình dễ dàng chọc giận Dạ Hoàng, còn có cái miệng nói chết cũng không làm kỹ nữ, cô ta thật là có năng lực a, đã vậy còn quá dễ dàng chọc giận mình, còn có người luôn luôn đắc ý với ngụy trang hoàn mỹ của mình, Dạ Hoàng.</w:t>
      </w:r>
    </w:p>
    <w:p>
      <w:pPr>
        <w:pStyle w:val="BodyText"/>
      </w:pPr>
      <w:r>
        <w:t xml:space="preserve">Nụ cười đầy thích thú vừa rồi của Dạ Hoàng không qua được mắt hắn. Dường như đang phỏng đoán người đàn bà này chọc giận hắn ra sao mà bị đưa đến nơi này, mà hắn, dù chết cũng sẽ không nói ra!</w:t>
      </w:r>
    </w:p>
    <w:p>
      <w:pPr>
        <w:pStyle w:val="BodyText"/>
      </w:pPr>
      <w:r>
        <w:t xml:space="preserve">Hắn đường đường là đầu rồng của giới hắc đạo, là con trai độc nhất của Cung gia, sao có thể thừa nhận bản thân bị một người đàn bà đá vào chỗ hiểm, thiếu chút nữa không cử động được!</w:t>
      </w:r>
    </w:p>
    <w:p>
      <w:pPr>
        <w:pStyle w:val="BodyText"/>
      </w:pPr>
      <w:r>
        <w:t xml:space="preserve">Người đàn bà nào mà không muốn bò lên giường hắn, mà hắn thì khinh thường sự dơ bẩn của họ.</w:t>
      </w:r>
    </w:p>
    <w:p>
      <w:pPr>
        <w:pStyle w:val="BodyText"/>
      </w:pPr>
      <w:r>
        <w:t xml:space="preserve">Huống chi, năm năm trước người đàn bà kia để lại ấn tượng khó quên trong lòng hắn.</w:t>
      </w:r>
    </w:p>
    <w:p>
      <w:pPr>
        <w:pStyle w:val="BodyText"/>
      </w:pPr>
      <w:r>
        <w:t xml:space="preserve">Hắn tìm năm năm, vẫn không có tin tức gì của cô, cô giống như không hề tồn tại, biển người mờ mịt, anh sử dụng lực lượng nhiều như vậy, thậm chí ngẫu nhiên mới đến Trung Quốc, mỗi một lần xuất hiện ở nơi này, trong lòng vẫn nghĩ đến người đàn bà đặc biệt kia.</w:t>
      </w:r>
    </w:p>
    <w:p>
      <w:pPr>
        <w:pStyle w:val="BodyText"/>
      </w:pPr>
      <w:r>
        <w:t xml:space="preserve">Người đàn bà kia đã coi hắn là trai bao!</w:t>
      </w:r>
    </w:p>
    <w:p>
      <w:pPr>
        <w:pStyle w:val="BodyText"/>
      </w:pPr>
      <w:r>
        <w:t xml:space="preserve">Sau này Dạ Lang từng đi thăm dò nguyên nhân kì quái của người phụ nữ kia, theo như ghi chép của khách sạn, người đàn bà kia từng thuê căn phòng này, hơn nữa khách sạn dựa theo yêu cầu trước đó chuẩn bị phục vụ đặc biệt.</w:t>
      </w:r>
    </w:p>
    <w:p>
      <w:pPr>
        <w:pStyle w:val="BodyText"/>
      </w:pPr>
      <w:r>
        <w:t xml:space="preserve">Mà phục vụ đặc biệt kia đó là một gã trai bao hoàn hảo.</w:t>
      </w:r>
    </w:p>
    <w:p>
      <w:pPr>
        <w:pStyle w:val="BodyText"/>
      </w:pPr>
      <w:r>
        <w:t xml:space="preserve">Chẳng qua bởi vì tiếp tân sơ suất, lấy nhầm chìa khóa phòng đưa cho cô, cho nên cô mới có thể xuất hiện ở trong phòng anh.</w:t>
      </w:r>
    </w:p>
    <w:p>
      <w:pPr>
        <w:pStyle w:val="BodyText"/>
      </w:pPr>
      <w:r>
        <w:t xml:space="preserve">Anh nghĩ là cô giả bộ đến vui đùa cùng anh, hoàn toàn không nghĩ tới, từ đầu đến cuối cô đều coi anh là một gã trai bao!</w:t>
      </w:r>
    </w:p>
    <w:p>
      <w:pPr>
        <w:pStyle w:val="BodyText"/>
      </w:pPr>
      <w:r>
        <w:t xml:space="preserve">Thử hỏi người đàn ông nào có thể chịu được nhục nhã như vậy.</w:t>
      </w:r>
    </w:p>
    <w:p>
      <w:pPr>
        <w:pStyle w:val="BodyText"/>
      </w:pPr>
      <w:r>
        <w:t xml:space="preserve">Huống chi, hắn là Hắc Đế!</w:t>
      </w:r>
    </w:p>
    <w:p>
      <w:pPr>
        <w:pStyle w:val="BodyText"/>
      </w:pPr>
      <w:r>
        <w:t xml:space="preserve">Năm năm qua cũng không thấy sợi dây chuyền Long Diệu xuất hiện, điều này cho thấy cô quả thật không biết thân phận của anh, cũng không biết ý nghĩa của Long Diệu. Điều nãy cũng có nghĩa là cô không phải người của bang phái khác, cũng không phải người do lão già không muốn sống kia phái tới, điểm ấy sau này sẽ rõ ràng thôi, tuy rằng không tìm được cô nhưng trong lòng vẫn có chút vui vẻ.</w:t>
      </w:r>
    </w:p>
    <w:p>
      <w:pPr>
        <w:pStyle w:val="BodyText"/>
      </w:pPr>
      <w:r>
        <w:t xml:space="preserve">“Đáng chết!” Biết lúc này mình lại bắt đầu nhớ người đàn bà kia, Hắc Đế căm giận mắng một tiếng!</w:t>
      </w:r>
    </w:p>
    <w:p>
      <w:pPr>
        <w:pStyle w:val="BodyText"/>
      </w:pPr>
      <w:r>
        <w:t xml:space="preserve">Đúng lúc này, người hộ vệ bên cạnh hắn, Lưu Thương đột nhiên lại gần, nhẹ giọng nói:“Hắc Đế, là điện thoại của tiểu thư.”</w:t>
      </w:r>
    </w:p>
    <w:p>
      <w:pPr>
        <w:pStyle w:val="BodyText"/>
      </w:pPr>
      <w:r>
        <w:t xml:space="preserve">Ngay lập tức, vẻ mặt của Hắc Đế từ trạng thái hàn băng vạn năm trở nên ôn nhu như nước, Hắc Đế vẫn duy trì nụ cười dịu dàng, lấy điện thoại, ôn nhu nói:“Bảo bối, đã ngủ chưa?”</w:t>
      </w:r>
    </w:p>
    <w:p>
      <w:pPr>
        <w:pStyle w:val="BodyText"/>
      </w:pPr>
      <w:r>
        <w:t xml:space="preserve">Trong điện thoại truyền đến âm thanh của một cô bé con ngây thơ mềm mại, “Cậu, đã lâu Luyến Nhi không gặp người, người đi đâu vậy, người không nhớ Luyến Nhi sao?” Đầu dây bên kia truyền đến giọng nói mềm mại oán giận của trẻ con. Hắc Đế có thể tưởng tượng ra lúc này đôi môi đỏ mọng của bé đang trề ra, vẻ mặt ủy khuất nhìn anh, bất mãn chỉ trích anh.</w:t>
      </w:r>
    </w:p>
    <w:p>
      <w:pPr>
        <w:pStyle w:val="BodyText"/>
      </w:pPr>
      <w:r>
        <w:t xml:space="preserve">Trên mặt Hắc Đế không tự giác lộ ra nụ cười cưng chiều, biến hóa kỳ dị như vậy, làm cho Lưu Thương đã phục vụ anh lâu như vậy vẫn như cũ nhịn không được mà da đầu run lên. Ở bên ngoài Hắc Đế tàn nhẫn vô tình, không khác gì ma vương địa ngục, nhưng mà, Hắc Đế lại vô cùng thích trẻ con.</w:t>
      </w:r>
    </w:p>
    <w:p>
      <w:pPr>
        <w:pStyle w:val="BodyText"/>
      </w:pPr>
      <w:r>
        <w:t xml:space="preserve">Mà bởi vì Hắc Đế chán ghét chạm đến đàn bà, cho nên không có con, cũng không có kết hôn. Mà con bé con trong điện thoại này, là con gái duy nhất của chị gái anh, là bảo bối Hắc Đế thương yêu nhất.</w:t>
      </w:r>
    </w:p>
    <w:p>
      <w:pPr>
        <w:pStyle w:val="BodyText"/>
      </w:pPr>
      <w:r>
        <w:t xml:space="preserve">Hắc Đế dịu dàng nói: “Bảo bối ngoan, bây giờ con lên giường, nhắm mắt lại, ngoan ngoãn ngủ, nếu con ngoan, nói không chừng ngày mai cậu sẽ đi đón con tan học nha.”</w:t>
      </w:r>
    </w:p>
    <w:p>
      <w:pPr>
        <w:pStyle w:val="BodyText"/>
      </w:pPr>
      <w:r>
        <w:t xml:space="preserve">Vài năm trước, chị Hắc Đế không quan tâm đến sự phản đối của người trong tộc, cố ý đi theo người yêu đến sống ở Hồng Kông, rời khỏi hắc bang, ở Hồng Kông mai danh ẩn tích, hưởng cuộc sống yên ổn.</w:t>
      </w:r>
    </w:p>
    <w:p>
      <w:pPr>
        <w:pStyle w:val="BodyText"/>
      </w:pPr>
      <w:r>
        <w:t xml:space="preserve">Hắc Đế luôn luôn biết, hoặc có thể nói là anh ngầm đồng ý hành động của chị gái, thậm chí ở thay bọn họ giấu giếm nơi ở, cung cấp tất cả.</w:t>
      </w:r>
    </w:p>
    <w:p>
      <w:pPr>
        <w:pStyle w:val="BodyText"/>
      </w:pPr>
      <w:r>
        <w:t xml:space="preserve">“Ngoan, cháu rất ngoan, bây giờ cháu sẽ đi ngủ, cậu không cần gạt cháu. Ngày mai Luyến Nhi sẽ chờ cậu đến đón cháu nha.” Nói xong bên điện thoại kia truyền đến tiếng sột soạt, dường như con bé con thật sự nằm xuống giường.</w:t>
      </w:r>
    </w:p>
    <w:p>
      <w:pPr>
        <w:pStyle w:val="BodyText"/>
      </w:pPr>
      <w:r>
        <w:t xml:space="preserve">Chỉ chốc lát sau, trong điện thoại đột nhiên xuất hiện một giọng nữ thản nhiên, “Hắc Đế, em không nên chiều nó như vậy. Bớt chiều đi, Luyến Nhi cũng không biết trời cao đất rộng là gì.” Giọng nữ này chính là mẹ của Luyến Nhi Cung Nhạ Hạ.</w:t>
      </w:r>
    </w:p>
    <w:p>
      <w:pPr>
        <w:pStyle w:val="BodyText"/>
      </w:pPr>
      <w:r>
        <w:t xml:space="preserve">Hắc Đế thản nhiên nói:“Luyến Nhi rất ngoan a. Lâu như vậy không gặp, có khỏe không?”</w:t>
      </w:r>
    </w:p>
    <w:p>
      <w:pPr>
        <w:pStyle w:val="BodyText"/>
      </w:pPr>
      <w:r>
        <w:t xml:space="preserve">Người phụ nữ trầm giọng nói:“Nhờ phúc của em, tất cả đều tốt. Ngày mai đón Luyến Nhi, về nhà cùng ăn cơm đi, chị sẽ chuẩn bị tốt.”</w:t>
      </w:r>
    </w:p>
    <w:p>
      <w:pPr>
        <w:pStyle w:val="BodyText"/>
      </w:pPr>
      <w:r>
        <w:t xml:space="preserve">Hắc Đế nói: “Được.” Hắc Đế biết rõ chị mình đối với gia tộc và hắc đạo hận đến tận xương tủy, tuy nhiên lại đối xử với anh rất tốt, nhiều năm qua như vậy anh vẫn giúp bọn họ, còn rất thương yêu Luyến Nhi nữa.</w:t>
      </w:r>
    </w:p>
    <w:p>
      <w:pPr>
        <w:pStyle w:val="BodyText"/>
      </w:pPr>
      <w:r>
        <w:t xml:space="preserve">Người của Cung gia đều rất lạnh lùng vô tình. Cho dù với người thân của mình cũng thế.</w:t>
      </w:r>
    </w:p>
    <w:p>
      <w:pPr>
        <w:pStyle w:val="BodyText"/>
      </w:pPr>
      <w:r>
        <w:t xml:space="preserve">Nghe thấy anh đáp lời, luôn luôn trong trẻo nhưng lạnh lùng Cung Nhạ Hạ thản nhiên nói: “Tạm biệt.”</w:t>
      </w:r>
    </w:p>
    <w:p>
      <w:pPr>
        <w:pStyle w:val="BodyText"/>
      </w:pPr>
      <w:r>
        <w:t xml:space="preserve">Mà tại căn phòng sau vô tận kia, Đào Chi Yêu gắt gao ôm thân thể của mình lui về phía sau, nơi biến thái này, cô thật sự không thể nhịn được nữa.</w:t>
      </w:r>
    </w:p>
    <w:p>
      <w:pPr>
        <w:pStyle w:val="BodyText"/>
      </w:pPr>
      <w:r>
        <w:t xml:space="preserve">Mà Dạ Hoàng ở một bên, lạnh lùng ra lệnh: “Cởi sạch quần áo ra!”</w:t>
      </w:r>
    </w:p>
    <w:p>
      <w:pPr>
        <w:pStyle w:val="BodyText"/>
      </w:pPr>
      <w:r>
        <w:t xml:space="preserve">Đào Chi Yêu vẫn đứng yên tại chỗ, không nhúc nhích, quật cường cắn môi dưới, chết cũng không cởi.</w:t>
      </w:r>
    </w:p>
    <w:p>
      <w:pPr>
        <w:pStyle w:val="Compact"/>
      </w:pPr>
      <w:r>
        <w:t xml:space="preserve">Dạ Hoàng dường như rất quen thuộc, phân phó với gã to lớn phía sau nói:“Cởi tất cả quần áo trên người cô ta xuống hết cho ta!”</w:t>
      </w:r>
      <w:r>
        <w:br w:type="textWrapping"/>
      </w:r>
      <w:r>
        <w:br w:type="textWrapping"/>
      </w:r>
    </w:p>
    <w:p>
      <w:pPr>
        <w:pStyle w:val="Heading2"/>
      </w:pPr>
      <w:bookmarkStart w:id="52" w:name="chương-30-nghiệm-thân-trần-trụi"/>
      <w:bookmarkEnd w:id="52"/>
      <w:r>
        <w:t xml:space="preserve">30. Chương 30: Nghiệm Thân Trần Trụi</w:t>
      </w:r>
    </w:p>
    <w:p>
      <w:pPr>
        <w:pStyle w:val="Compact"/>
      </w:pPr>
      <w:r>
        <w:br w:type="textWrapping"/>
      </w:r>
      <w:r>
        <w:br w:type="textWrapping"/>
      </w:r>
    </w:p>
    <w:p>
      <w:pPr>
        <w:pStyle w:val="BodyText"/>
      </w:pPr>
      <w:r>
        <w:t xml:space="preserve">Đào Chi Yêu lui về phía sau vài bước, lạnh lùng nói:</w:t>
      </w:r>
    </w:p>
    <w:p>
      <w:pPr>
        <w:pStyle w:val="BodyText"/>
      </w:pPr>
      <w:r>
        <w:t xml:space="preserve">“Không cần lại đây, tôi nói, không cần lại đây!!” Nếu lại đây, cô thật sự sẽ không nhịn được, ra tay giết họ tại chỗ!</w:t>
      </w:r>
    </w:p>
    <w:p>
      <w:pPr>
        <w:pStyle w:val="BodyText"/>
      </w:pPr>
      <w:r>
        <w:t xml:space="preserve">Dạ Hoàng vẫn cười duyên dáng, ra lệnh:</w:t>
      </w:r>
    </w:p>
    <w:p>
      <w:pPr>
        <w:pStyle w:val="BodyText"/>
      </w:pPr>
      <w:r>
        <w:t xml:space="preserve">“Tất cả qua hết đi, cởi quần áo cô ta ra. Ta rất muốn nhìn xem, móng vuốt của con mèo hoang bé nhỏ này lợi hại như thế nào!”</w:t>
      </w:r>
    </w:p>
    <w:p>
      <w:pPr>
        <w:pStyle w:val="BodyText"/>
      </w:pPr>
      <w:r>
        <w:t xml:space="preserve">Ánh mắt Đào Chi Yêu lạnh lùng, tay phải chạm vào sợi lắc tay trên tay trái, dự định sẽ không dễ dàng tha thứ, cho dù lao tới, cũng sẽ không chịu sự nhục nhã này.</w:t>
      </w:r>
    </w:p>
    <w:p>
      <w:pPr>
        <w:pStyle w:val="BodyText"/>
      </w:pPr>
      <w:r>
        <w:t xml:space="preserve">Nhưng lời nói tiếp theo của Dạ Hoàng khiến cô không thể nào hiểu nổi, đành đứng yên bất động.</w:t>
      </w:r>
    </w:p>
    <w:p>
      <w:pPr>
        <w:pStyle w:val="BodyText"/>
      </w:pPr>
      <w:r>
        <w:t xml:space="preserve">Dạ Hoàng nhìn cô, cười xinh đẹp, quyến rũ, “Cô gái nhỏ xinh đẹp, vừa rồi ta quên nói, tất cả nơi này đều đặt camera theo dõi, chuyện vừa mới xảy ra, Hắc Đế ở trong đại sảnh nhìn thấy tất cả. Cô có bao nhiêu móng vuốt, chúng ta sẽ từng chút từng chút cắt đi, sau đó mài giũa cho bằng phẳng lại.” Dạ Hoàng cười rất gian ác.</w:t>
      </w:r>
    </w:p>
    <w:p>
      <w:pPr>
        <w:pStyle w:val="BodyText"/>
      </w:pPr>
      <w:r>
        <w:t xml:space="preserve">Đào Chi Yêu trừng mắt, bắt đầu nhìn bốn phía, dường như muốn tìm hiểu xem camera theo dõi đặt ở đâu.</w:t>
      </w:r>
    </w:p>
    <w:p>
      <w:pPr>
        <w:pStyle w:val="BodyText"/>
      </w:pPr>
      <w:r>
        <w:t xml:space="preserve">Dạ Hoàng dường như đoán được cô sẽ hành động như vậy, che miệng nở nụ cười.</w:t>
      </w:r>
    </w:p>
    <w:p>
      <w:pPr>
        <w:pStyle w:val="BodyText"/>
      </w:pPr>
      <w:r>
        <w:t xml:space="preserve">Mấy tên đàn ông cao lớn nhìn Dạ Hoàng, lại nhìn Đào Chi Yêu, trong lúc nhất thời không biết nên làm gì.</w:t>
      </w:r>
    </w:p>
    <w:p>
      <w:pPr>
        <w:pStyle w:val="BodyText"/>
      </w:pPr>
      <w:r>
        <w:t xml:space="preserve">Dạ Hoàng bước đến gần Đào Chi Yêu, áp sát vào tai cô nói:</w:t>
      </w:r>
    </w:p>
    <w:p>
      <w:pPr>
        <w:pStyle w:val="BodyText"/>
      </w:pPr>
      <w:r>
        <w:t xml:space="preserve">“Tiểu mỹ nhân, cô yên tâm, trong thế giới cực lạc chỗ duy nhất không có trang bị camera chính là căn phòng này, bởi vì Hắc Đế vô cùng chán ghét đàn bà, hoàn toàn không muốn nhìn thấy thân thể họ.”</w:t>
      </w:r>
    </w:p>
    <w:p>
      <w:pPr>
        <w:pStyle w:val="BodyText"/>
      </w:pPr>
      <w:r>
        <w:t xml:space="preserve">Trong lòng Đào Chi Yêu cười lạnh, nếu ghét thì tại sao lại nổi lên thú tính với cô?</w:t>
      </w:r>
    </w:p>
    <w:p>
      <w:pPr>
        <w:pStyle w:val="BodyText"/>
      </w:pPr>
      <w:r>
        <w:t xml:space="preserve">Điều này Dạ Hoàng cũng không hiểu.</w:t>
      </w:r>
    </w:p>
    <w:p>
      <w:pPr>
        <w:pStyle w:val="BodyText"/>
      </w:pPr>
      <w:r>
        <w:t xml:space="preserve">“Mỗi người đàn bà tới đây đều thà chết không chịu nghe lời, cô có biết Dạ Hoàng tôi làm thế nào để đối phó với họ không, để họ phải ở nơi này ngoan ngoãn hầu hạ đàn ông?”</w:t>
      </w:r>
    </w:p>
    <w:p>
      <w:pPr>
        <w:pStyle w:val="BodyText"/>
      </w:pPr>
      <w:r>
        <w:t xml:space="preserve">Giọng nói Dạ Hoàng giống như đến từ địa ngục làm cho sắc mặt của Đào Chi Yêu có chút trắng bệch, trong lòng ẩn chứa bất an, nhưng hắn vẫn hồn nhiên như trước, hoàn toàn không phát hiện ra điều đó còn nói tiếp: “Đó là do đàn bà ai cũng có nhược điểm. Người họ yêu, thứ bọn họ quan tam, đều trở thành nhược điểm của họ. Đây cũng là nguyên nhân khiến họ ở trong này dù muốn chết nhưng vẫn phải sống. Còn cô, cô gái nhỏ xinh đẹp, ta đoán được nhược điểm của cô là gì? Ta nghĩ chuyện này cô rõ ràng hơn ta chứ.”</w:t>
      </w:r>
    </w:p>
    <w:p>
      <w:pPr>
        <w:pStyle w:val="BodyText"/>
      </w:pPr>
      <w:r>
        <w:t xml:space="preserve">Đào Chi Yêu nhắm mắt, nhược điểm của cô, chính là Đào Tiểu Đào.</w:t>
      </w:r>
    </w:p>
    <w:p>
      <w:pPr>
        <w:pStyle w:val="BodyText"/>
      </w:pPr>
      <w:r>
        <w:t xml:space="preserve">Bỗng nhiên Đào Chi Yêu mở to mắt, lạnh lùng nói:</w:t>
      </w:r>
    </w:p>
    <w:p>
      <w:pPr>
        <w:pStyle w:val="BodyText"/>
      </w:pPr>
      <w:r>
        <w:t xml:space="preserve">“Ngươi không có khả năng tìm được.”</w:t>
      </w:r>
    </w:p>
    <w:p>
      <w:pPr>
        <w:pStyle w:val="BodyText"/>
      </w:pPr>
      <w:r>
        <w:t xml:space="preserve">“Cô gái nhỏ xinh đẹp khẳng định như vậy sao?” Nét mặt Dạ Hoàng cười tươi như hoa, dường như hoàn toàn không cần biết cô có tin hay không, sau đó hắn nhanh chóng lộ ra khuôn mặt lạnh lùng, hờ hững nói: “Thế lực của Hắc Đế, cô cũng hoài nghi sao? Cô gái nhỏ xinh đẹp, tôi chỉ muốn cứu cô, cô suy nghĩ kỹ đi, rốt cuộc có nguyện ý làm theo sự dạy dỗ của tôi không ? Dạ Hoàng tôi không thích miễn cưỡng người khác, nếu cô không muốn vậy thì tôi thành toàn cho cô, để cô ra khỏi nơi này.”</w:t>
      </w:r>
    </w:p>
    <w:p>
      <w:pPr>
        <w:pStyle w:val="BodyText"/>
      </w:pPr>
      <w:r>
        <w:t xml:space="preserve">Đào Chi Yêu nhắm mắt, sau đó mở mắt ra, tất cả bên trong đều là vẻ kiên quyết. Đúng, cô không sợ chết, cô có chết nghìn lần cũng được, nhưng bây giờ không giống lúc trước, cô còn có Đào Tiểu Đào. Hiện tại cho dù giết vài người ở trước mặt này, theo như lời hắn nói, nơi nào cũng có có camera, hoàn toàn không thể trốn thoát.</w:t>
      </w:r>
    </w:p>
    <w:p>
      <w:pPr>
        <w:pStyle w:val="BodyText"/>
      </w:pPr>
      <w:r>
        <w:t xml:space="preserve">Giống như hàng thế kỷ vậy, Đào Chi Yêu đột nhiên nở nụ cười, cười một cách nũng nịu diêm dúa, giống như một đóa hoa anh túc chính hiệu.</w:t>
      </w:r>
    </w:p>
    <w:p>
      <w:pPr>
        <w:pStyle w:val="BodyText"/>
      </w:pPr>
      <w:r>
        <w:t xml:space="preserve">“Được, tôi cởi.”</w:t>
      </w:r>
    </w:p>
    <w:p>
      <w:pPr>
        <w:pStyle w:val="BodyText"/>
      </w:pPr>
      <w:r>
        <w:t xml:space="preserve">Đào Chi Yêu đứng ở đó, hờ hững nhìn người trước mắt, sau đó đem từng lớp từng lớp áo quần không nhiều lắm trên người cởi ra, tiếp theo, là áo ngực tơ tằm màu đen, quần lót…… Tất cả áo quần chậm rãi từ thân thể cô biến mất, Đào Chi Yêu cũng tháo cả dây buộc tóc xuống, mái tóc dài phủ trước ngực, trên vai, trên lưng, chỗ trắng chỗ đen, hấp dẫn chết người.</w:t>
      </w:r>
    </w:p>
    <w:p>
      <w:pPr>
        <w:pStyle w:val="BodyText"/>
      </w:pPr>
      <w:r>
        <w:t xml:space="preserve">Một cơ thể hoàn mỹ không tì vết hiện ra trước mặt mấy người họ, nếu không phải trên cổ cô có hằng một vòng màu hồng thì toàn thân không có dấu vết gì, trắng nõn trơn bóng, giống như ánh sáng, phía trước linh lung gợi lên hứng thú, hai điểm kia giống như quả anh đào chín mọng, bao quanh quả anh đào là một quầng sáng màu hồng phấn, đẫy đà vểnh lên đầy đặn, thắt lưng tinh tế giống như nhành liễu, bụng bằng phẳng, hai chân thon dài trắng nõn, giống như cây cột được khảm bạch ngọc, hai cánh hoa vểnh lên gắt gao khép lại, dường như mang theo dụ dỗ đầy mê hoặc.</w:t>
      </w:r>
    </w:p>
    <w:p>
      <w:pPr>
        <w:pStyle w:val="BodyText"/>
      </w:pPr>
      <w:r>
        <w:t xml:space="preserve">Dạ Hoàng không thừa nhận cũng không được, thân thể mềm mại này, quả thật mang theo tà mị ngay cả hắn cũng nhịn không được động tâm, những người đàn ông khác có thể không động tâm sao?</w:t>
      </w:r>
    </w:p>
    <w:p>
      <w:pPr>
        <w:pStyle w:val="BodyText"/>
      </w:pPr>
      <w:r>
        <w:t xml:space="preserve">Mà hai gã to lớn phía sau hắn, trong lòng đều đã rục rịch, nếu không phải nơi này là địa bàn của Hắc Đế, của thế giới cực lạc, người nào chọc giận Hắc Đế thì không có khả năng sống sót, bọn họ đã sớm nhịn không được muốn tiến lên phía trước.</w:t>
      </w:r>
    </w:p>
    <w:p>
      <w:pPr>
        <w:pStyle w:val="BodyText"/>
      </w:pPr>
      <w:r>
        <w:t xml:space="preserve">Người phụ nữ này, vừa rồi mặc quần áo còn không nhìn ra, bây giờ vừa thấy, thật sự là sinh ra để làm kỹ nữ!</w:t>
      </w:r>
    </w:p>
    <w:p>
      <w:pPr>
        <w:pStyle w:val="BodyText"/>
      </w:pPr>
      <w:r>
        <w:t xml:space="preserve">Mà Đào Chi Yêu từ đầu đến cuối, sắc mặt đều không thay đổi, ánh mắt hờ hững trống rỗng, giống như họ hoàn toàn không tồn tại trước mắt cô.</w:t>
      </w:r>
    </w:p>
    <w:p>
      <w:pPr>
        <w:pStyle w:val="BodyText"/>
      </w:pPr>
      <w:r>
        <w:t xml:space="preserve">“Xem đủ chưa?” Giọng điệu Đào Chi Yêu châm chọc, khóe miệng dường như hơi nhếch lên, mang theo nụ cười khinh thường.</w:t>
      </w:r>
    </w:p>
    <w:p>
      <w:pPr>
        <w:pStyle w:val="BodyText"/>
      </w:pPr>
      <w:r>
        <w:t xml:space="preserve">Nhưng mà, Dạ Hoàng khẽ nhíu mày, trên vai cô giống như có dấu ấn vàng óng ánh khiến hắn nghi vấn, Dạ Hoàng lạnh lùng nói:</w:t>
      </w:r>
    </w:p>
    <w:p>
      <w:pPr>
        <w:pStyle w:val="BodyText"/>
      </w:pPr>
      <w:r>
        <w:t xml:space="preserve">“Quay lưng lại.”</w:t>
      </w:r>
    </w:p>
    <w:p>
      <w:pPr>
        <w:pStyle w:val="BodyText"/>
      </w:pPr>
      <w:r>
        <w:t xml:space="preserve">Trong lòng Đào Chi Yêu lạnh lùng, trên lưng của cô có ấn ký là sỉ nhục lớn nhất đời cô, trưng bày trước mắt cho bọn hắn xem, giống như đem bộ mặt rất dơ bẩn của bản thân triển lãm ở trước mặt mọi người, Đào Chi Yêu rùng mình!</w:t>
      </w:r>
    </w:p>
    <w:p>
      <w:pPr>
        <w:pStyle w:val="BodyText"/>
      </w:pPr>
      <w:r>
        <w:t xml:space="preserve">“Sao, còn muốn chúng tôi giúp cô sao?” Dạ Hoàng mở miệng châm biếm.</w:t>
      </w:r>
    </w:p>
    <w:p>
      <w:pPr>
        <w:pStyle w:val="BodyText"/>
      </w:pPr>
      <w:r>
        <w:t xml:space="preserve">Giong nói Đào Chi Yêu lạnh như băng,</w:t>
      </w:r>
    </w:p>
    <w:p>
      <w:pPr>
        <w:pStyle w:val="BodyText"/>
      </w:pPr>
      <w:r>
        <w:t xml:space="preserve">“Không cần!”</w:t>
      </w:r>
    </w:p>
    <w:p>
      <w:pPr>
        <w:pStyle w:val="BodyText"/>
      </w:pPr>
      <w:r>
        <w:t xml:space="preserve">Sau đó chậm rãi xoay người lại.</w:t>
      </w:r>
    </w:p>
    <w:p>
      <w:pPr>
        <w:pStyle w:val="BodyText"/>
      </w:pPr>
      <w:r>
        <w:t xml:space="preserve">Cô từ từ xoay lưng lại, đập vào trong mắt bọn họ, là một hình xăm tràn đầy khí thế, làm cho người ta trợn mắt há hốc mồm.</w:t>
      </w:r>
    </w:p>
    <w:p>
      <w:pPr>
        <w:pStyle w:val="BodyText"/>
      </w:pPr>
      <w:r>
        <w:t xml:space="preserve">Một hình xăm sư tử thật lớn, dường như theo bên hông của cô kéo dài đến hai vai. Giống như đúc, trông rất sống động một con Sư Tử gào thét gầm rú, oai phong lẫm liệt đứng ở trong vũ trụ to lớn, hiên ngang ở trên lưng cô.</w:t>
      </w:r>
    </w:p>
    <w:p>
      <w:pPr>
        <w:pStyle w:val="BodyText"/>
      </w:pPr>
      <w:r>
        <w:t xml:space="preserve">Bộ lông vàng óng ánh giống như tung bay trong cơn gió lạnh thấu xương, ánh mắt sư tử lãnh khốc tàn nhẫn, dường như đang quan sát vạn vật trên thế gian, kinh thường các thần dân của nó.</w:t>
      </w:r>
    </w:p>
    <w:p>
      <w:pPr>
        <w:pStyle w:val="BodyText"/>
      </w:pPr>
      <w:r>
        <w:t xml:space="preserve">Nó là chúa tể duy nhất ở trong rừng rậm.</w:t>
      </w:r>
    </w:p>
    <w:p>
      <w:pPr>
        <w:pStyle w:val="BodyText"/>
      </w:pPr>
      <w:r>
        <w:t xml:space="preserve">Hình ảnh này tựa như một đứa trẻ vui chơi giữa thiên nhiên, Sư Tử mạnh mẽ và vương giả nằm trên đường cong thon thả của cô càng làm cho hình tượng sư tử hoàn mỹ, không có chút tỳ vết.</w:t>
      </w:r>
    </w:p>
    <w:p>
      <w:pPr>
        <w:pStyle w:val="BodyText"/>
      </w:pPr>
      <w:r>
        <w:t xml:space="preserve">Bọn họ chưa từng nhìn thấy hình xăm sư tử nào mà đẹp và thật đến vậy. Càng chưa từng nhìn thấy trên một người đàn bà lại có hình xăm sư tử.</w:t>
      </w:r>
    </w:p>
    <w:p>
      <w:pPr>
        <w:pStyle w:val="BodyText"/>
      </w:pPr>
      <w:r>
        <w:t xml:space="preserve">Khóe miệng Đào Chi Yêu mang theo nụ cười lạnh lùng, hai tay nắm chặt vào nhau, ngoái đầu lại cười nhẹ, giống như trăm vẻ đẹp quy về một chỗ</w:t>
      </w:r>
    </w:p>
    <w:p>
      <w:pPr>
        <w:pStyle w:val="BodyText"/>
      </w:pPr>
      <w:r>
        <w:t xml:space="preserve">Phật nói, kiếp trước năm trăm lần ngoái đầu nhìn lại, kiếp sau mới có thể gặp thoáng qua. Hóa ra những lời nho nhã này giờ lại thật sự xảy ra trước mắt. Trong mắt người phụ nữ này ẩn chứa thê lương và hoang vắng, giống như kiếp trước cũng vậy.</w:t>
      </w:r>
    </w:p>
    <w:p>
      <w:pPr>
        <w:pStyle w:val="BodyText"/>
      </w:pPr>
      <w:r>
        <w:t xml:space="preserve">Đào Chi Yêu cười lạnh lùng, ánh mắt nhất thời lóe sáng, dường như có gợn sóng tản ra bốn phía, giọng nói quyến rũ mềm mại như trời sinh nói:</w:t>
      </w:r>
    </w:p>
    <w:p>
      <w:pPr>
        <w:pStyle w:val="BodyText"/>
      </w:pPr>
      <w:r>
        <w:t xml:space="preserve">“Thế nào?”</w:t>
      </w:r>
    </w:p>
    <w:p>
      <w:pPr>
        <w:pStyle w:val="BodyText"/>
      </w:pPr>
      <w:r>
        <w:t xml:space="preserve">Đào Chi Yêu hơi hơi nghiêng đầu, như vậy quyến rũ đến cực điểm, nhìn tay mình chạm tới hình xăm kia, đây là bằng chứng cho cơn ác mộng cuối cùng của năm đó, tên ác ma kia đã xăm từng mũi kim lên thành một bức tranh sư tử hoàn mỹ, không hề bị thời gian ảnh hưởng, bề mặt được bôi thêm thuốc mỡ để hình xăm này không bị phai màu, làm cho này hình xăm này giống như trời sinh trên lưng tuyết trắng của cô, theo như lời nói của Khải Tư thì hình xăm này cả đời cũng không thể xóa bỏ, nó cứ như thế mà theo cô cả đời.</w:t>
      </w:r>
    </w:p>
    <w:p>
      <w:pPr>
        <w:pStyle w:val="BodyText"/>
      </w:pPr>
      <w:r>
        <w:t xml:space="preserve">Ngón tay thon dài của Đào Chi Yêu chậm rãi vuốt ve hình xăm trên lưng, Tư thế khiêu khích này làm cho hai người đàn ông vạm vỡ kia phun máu mũi, “Hình xăm này, đẹp không?” Nói xong, Đào Chi Yêu vẫn kiều diễm như lúc ban đầu, sau đó nháy mắt nở nụ cười, tiếng cười chậm rãi như tiếng chuông gió, dễ nghe và thật êm tai.</w:t>
      </w:r>
    </w:p>
    <w:p>
      <w:pPr>
        <w:pStyle w:val="BodyText"/>
      </w:pPr>
      <w:r>
        <w:t xml:space="preserve">Đào Chi Yêu cười đến ngây ngô mà quyến rũ, cái loại dụ hoặc này, làm cho Dạ Hoàng bắt đầu hoài nghi, người phụ nữ này là trời sinh quyến rũ hay là hồ ly tinh trời sinh…… Cùng với người phụ nữ chết lặng mà khô khan lúc nãy, bây giờ dường như thay da đổi thịt, hoàn toàn khác biệt.</w:t>
      </w:r>
    </w:p>
    <w:p>
      <w:pPr>
        <w:pStyle w:val="BodyText"/>
      </w:pPr>
      <w:r>
        <w:t xml:space="preserve">Hắn thậm chí hoài nghi, hai người thật sự là một sao?</w:t>
      </w:r>
    </w:p>
    <w:p>
      <w:pPr>
        <w:pStyle w:val="BodyText"/>
      </w:pPr>
      <w:r>
        <w:t xml:space="preserve">Đào Chi Yêu cười đến vui vẻ nhưng đáy lòng lại trở nên co rút quặn đau vì cơn ác mộng bị phơi bày trước mắt mọi người. Thân thể thậm chí hơi run rẩy, nhưng cô chỉ siết chặt hay nắm tay, không cho người khác nhìn ra sợ hãi và yếu ớt của mình.</w:t>
      </w:r>
    </w:p>
    <w:p>
      <w:pPr>
        <w:pStyle w:val="BodyText"/>
      </w:pPr>
      <w:r>
        <w:t xml:space="preserve">Chỉ có tiếp tục cười không ngừng, tiếp tục sa đọa, mới có thể làm cho cô tạm thời quên đi chuyện này.</w:t>
      </w:r>
    </w:p>
    <w:p>
      <w:pPr>
        <w:pStyle w:val="BodyText"/>
      </w:pPr>
      <w:r>
        <w:t xml:space="preserve">Người đàn ông yêu mị trước mắt không phải muốn biến cô thành một kỹ nữ phóng đãng sao? Như vậy thì cứ làm như hắn mong muốn đi. Đã có rất nhiều nhiệm vụ phải hóa trang thành kỹ nữ, lúc ở trên giường cũng là lúc đàn ông phòng bị yếu nhất, kỹ thuật trên giường, sức quyến rũ, bắt đầu từ nhỏ bọn họ đã được bậc thầy chuyên môn giảng dạy. Châm chọc là, bậc thầy dạy họ chính là một kỹ nữ giỏi nhất, bà ta dạy bọn họ cách quyến rũ đàn ông như thế nào, quyến rũ đàn ông để họ phải lạc lối như thế nào, đàn ông ở trên giường có một phút lơ là, nên chỉ cần một chiêu thôi thì đã mất mạng, vô số đêm cô ăn mặc quyến rũ khêu gợi xuất hiện trong khách sạn cao cấp, sau khi giết người lại mặc áo khoác hờ hững rời đi.</w:t>
      </w:r>
    </w:p>
    <w:p>
      <w:pPr>
        <w:pStyle w:val="BodyText"/>
      </w:pPr>
      <w:r>
        <w:t xml:space="preserve">Nhưng mỗi lần đến giết đàn ông, trái tim và vẻ mặt của Đào Chi Yêu rất lạnh lùng, những người đó đụng phải cô, đến chết cũng mong rằng không quen biết cô!</w:t>
      </w:r>
    </w:p>
    <w:p>
      <w:pPr>
        <w:pStyle w:val="BodyText"/>
      </w:pPr>
      <w:r>
        <w:t xml:space="preserve">Cô rời khỏi nơi đó, bắt đầu ngụy trang bản thân thành người phụ nữ bình thường thuần lương, rất phổ thông, cuộc sống an nhàn thanh thản, nhưng tại sao bọn họ muốn ép cô phải đối mặt với sự thật, cho dù cô trốn tránh như thế nào, cô vẫn là sát thủ Sư Tử như cũ, cho dù thay đổi một trăm lần cũng không thể thay đổi sự thật?</w:t>
      </w:r>
    </w:p>
    <w:p>
      <w:pPr>
        <w:pStyle w:val="BodyText"/>
      </w:pPr>
      <w:r>
        <w:t xml:space="preserve">Dạ Hoàng nhìn cô có chút điên cuồng, khoát tay, bảo hai gã lực lưỡng đi ra ngoài.</w:t>
      </w:r>
    </w:p>
    <w:p>
      <w:pPr>
        <w:pStyle w:val="BodyText"/>
      </w:pPr>
      <w:r>
        <w:t xml:space="preserve">Ánh mắt của hai gã đàn ông lực lưỡng vẫn quyến luyến dán lên thân thể xinh đẹp Đào Chi Yêu rồi sau đó rời đi, hai mắt bọn họ đỏ bừng vì bị dục vọng dồn ép, hạ thể dường như căng cứng muốn nổ tung ra.</w:t>
      </w:r>
    </w:p>
    <w:p>
      <w:pPr>
        <w:pStyle w:val="BodyText"/>
      </w:pPr>
      <w:r>
        <w:t xml:space="preserve">Nhưng bọn họ vĩnh viễn cũng không ngờ rằng, khi họ bước ra sau cánh cửa, liền bị đưa vào trong phòng tối, bị móc hai mắt, sau đó bị đánh một trận thừa sống thiếu chết, nửa đêm bị ném đến vùng ngoại ô hoang vu.</w:t>
      </w:r>
    </w:p>
    <w:p>
      <w:pPr>
        <w:pStyle w:val="BodyText"/>
      </w:pPr>
      <w:r>
        <w:t xml:space="preserve">Dạ Hoàng vỗ vỗ tay, đột nhiên có vài người mặc áo trắng giống bác sĩ đi ra, Dạ Hoàng khoát tay, ra lệnh:</w:t>
      </w:r>
    </w:p>
    <w:p>
      <w:pPr>
        <w:pStyle w:val="BodyText"/>
      </w:pPr>
      <w:r>
        <w:t xml:space="preserve">“Mang cô ta vào trong, giúp cô ta kiểm nghiệm từ đầu tới chân.”</w:t>
      </w:r>
    </w:p>
    <w:p>
      <w:pPr>
        <w:pStyle w:val="BodyText"/>
      </w:pPr>
      <w:r>
        <w:t xml:space="preserve">Đào Chi Yêu chết lặng bị kéo vào trong, vẻ mặt tiếp nhận không chút thay đổi, không có bất kỳ ý gì là không muốn để bác sĩ kiểm tra.</w:t>
      </w:r>
    </w:p>
    <w:p>
      <w:pPr>
        <w:pStyle w:val="BodyText"/>
      </w:pPr>
      <w:r>
        <w:t xml:space="preserve">“Mở chân ra.” Một nữ bác sĩ trung niên hờ hững nói.</w:t>
      </w:r>
    </w:p>
    <w:p>
      <w:pPr>
        <w:pStyle w:val="BodyText"/>
      </w:pPr>
      <w:r>
        <w:t xml:space="preserve">Nữ bác sĩ ngồi xổm xuống, hai tay mang găng tay y tế, luồn vào chỗ kín của cô để kiểm tra, Đào Chi Yêu cắn chặt môi dưới nhẫn nại chịu sỉ nhục và sự khó chịu từ hạ thể truyền đến. Trong mắt tất cả đều là lửa giận cùng sát ý, một ngày nào đó, cô sẽ giết gã đàn ông kia, đem tất cả nhục nhã mà hôm nay cô phải gánh chịu trả lại đầy đủ.</w:t>
      </w:r>
    </w:p>
    <w:p>
      <w:pPr>
        <w:pStyle w:val="BodyText"/>
      </w:pPr>
      <w:r>
        <w:t xml:space="preserve">Bác sĩ kiểm tra chỗ đó, sau đó rút tay ra, đi ra ngoài, cứng nhắc nói với Dạ Hoàng đang chờ ở bên ngoài: “Không phải xử nữ, thân thể khỏe mạnh, không có bệnh lây lan qua đường tình dục, tất cả mọi nơi cũng bình thường.”</w:t>
      </w:r>
    </w:p>
    <w:p>
      <w:pPr>
        <w:pStyle w:val="Compact"/>
      </w:pPr>
      <w:r>
        <w:t xml:space="preserve">Dạ Hoàng gật gật đầu, cúi đầu trầm tư nói: Cô ta thật sự không phải xử nữ, hơn nữa nếu thật sự như lời cô ta nói thì cô ta đã có một đứa con. Đàn bà như vậy, sao Hắc Đế lại đặc biệt chú ý chứ? Dạ Hoàng trầm tư không thể hiểu nổi.</w:t>
      </w:r>
      <w:r>
        <w:br w:type="textWrapping"/>
      </w:r>
      <w:r>
        <w:br w:type="textWrapping"/>
      </w:r>
    </w:p>
    <w:p>
      <w:pPr>
        <w:pStyle w:val="Heading2"/>
      </w:pPr>
      <w:bookmarkStart w:id="53" w:name="chương-31-để-cho-đào-chi-yêu-hầu-hạ-khách"/>
      <w:bookmarkEnd w:id="53"/>
      <w:r>
        <w:t xml:space="preserve">31. Chương 31: Để Cho Đào Chi Yêu Hầu Hạ Khách</w:t>
      </w:r>
    </w:p>
    <w:p>
      <w:pPr>
        <w:pStyle w:val="Compact"/>
      </w:pPr>
      <w:r>
        <w:br w:type="textWrapping"/>
      </w:r>
      <w:r>
        <w:br w:type="textWrapping"/>
      </w:r>
    </w:p>
    <w:p>
      <w:pPr>
        <w:pStyle w:val="BodyText"/>
      </w:pPr>
      <w:r>
        <w:t xml:space="preserve">Edit: Q vs H</w:t>
      </w:r>
    </w:p>
    <w:p>
      <w:pPr>
        <w:pStyle w:val="BodyText"/>
      </w:pPr>
      <w:r>
        <w:t xml:space="preserve">Sau khi kiểm tra xong, mọi chuyện giống như chưa từng xảy ra. Trên người Đào Chi Yêu vẫn mặc áo khoác như cũ, bước ra khỏi căn phòng kia, mà Hắc Đế nhìn trên màn hình camera thì thấy dường như ngoại trừ mái tóc màu đen giống tơ lụa rối tung một chút, sắc mặt cũng có chút trắng bệch, thì cô cũng không có gì khác thường.</w:t>
      </w:r>
    </w:p>
    <w:p>
      <w:pPr>
        <w:pStyle w:val="BodyText"/>
      </w:pPr>
      <w:r>
        <w:t xml:space="preserve">Hắn không biết hắn làm sao vậy, rõ ràng là một vũ nữ nhảy múa lặng lơ, chính hắn rõ ràng hơn ai hết, vũ nữ ở đây gọi là vũ nữ nhưng thật ra cũng là kỹ nữ, chẳng qua, so với kỹ nữ bình thường thì cao cấp hơn nhiều.</w:t>
      </w:r>
    </w:p>
    <w:p>
      <w:pPr>
        <w:pStyle w:val="BodyText"/>
      </w:pPr>
      <w:r>
        <w:t xml:space="preserve">Ít nhất, khách của bọn họ phải rất có tiền, có địa vị.</w:t>
      </w:r>
    </w:p>
    <w:p>
      <w:pPr>
        <w:pStyle w:val="BodyText"/>
      </w:pPr>
      <w:r>
        <w:t xml:space="preserve">Nếu đã hiểu được cô chính là một kỹ nữ mà những người có tiền đều có thể đùa bỡn, nhưng tại sao hắn vẫn muốn cô, lúc cô kiên quyết kháng cự hắn, thà chết không chịu khuất phục, tuy nhiên trong đôi mắt nhỏ, hẹp dài mà sáng quắc kia của hắn lại bởi vì cô trở nên tối tăm và thâm thúy.</w:t>
      </w:r>
    </w:p>
    <w:p>
      <w:pPr>
        <w:pStyle w:val="BodyText"/>
      </w:pPr>
      <w:r>
        <w:t xml:space="preserve">Làm cho người vài năm qua rất ít chạm vào đàn bà như hắn thế nhưng đối một người đàn bà bình thường lại nổi lên dục vọng.</w:t>
      </w:r>
    </w:p>
    <w:p>
      <w:pPr>
        <w:pStyle w:val="BodyText"/>
      </w:pPr>
      <w:r>
        <w:t xml:space="preserve">Mà mỗi khi nghĩ đến thái độ bất kính của cô, cô dám đá hắn, ngay tại lúc này trong lòng nhắc nhở hắn không thể mềm lòng, người đàn bà này phải bị trừng phạt, hắn muốn thấy ngày cô bị khuất phục!</w:t>
      </w:r>
    </w:p>
    <w:p>
      <w:pPr>
        <w:pStyle w:val="BodyText"/>
      </w:pPr>
      <w:r>
        <w:t xml:space="preserve">Nhưng là, trong lòng lại có một loại mâu thuẫn, giống như cô là của hắn, không thể cho phép bất kỳ kẻ nào xâm phạm cô.</w:t>
      </w:r>
    </w:p>
    <w:p>
      <w:pPr>
        <w:pStyle w:val="BodyText"/>
      </w:pPr>
      <w:r>
        <w:t xml:space="preserve">Cho nên dù hắn chưa từng để ý qua người đàn bà khác, vậy mà hắn luôn luôn chú ý theo dõi cô ở trước màn hình. Bọn họ đi tới cái phòng kia, thật ra trong lòng hắn rất rõ ràng.</w:t>
      </w:r>
    </w:p>
    <w:p>
      <w:pPr>
        <w:pStyle w:val="BodyText"/>
      </w:pPr>
      <w:r>
        <w:t xml:space="preserve">Trái tim hắn mâu thuẫn đấu tranh, khi nhìn thấy vẻ mặt đỏ bừng của hai gã to lớn kia, lúc trong mắt dục vọng cháy lên bọn họ cũng là lúc sự đấu tranh của hắn sụp đổ.</w:t>
      </w:r>
    </w:p>
    <w:p>
      <w:pPr>
        <w:pStyle w:val="BodyText"/>
      </w:pPr>
      <w:r>
        <w:t xml:space="preserve">Hắn không thể che dấu tức giận, lúc này giao phó Lưu Thương lấy mắt hai người đàn ông kia xuống rồi ném tới ngoại ô để họ tự sinh tự diệt.</w:t>
      </w:r>
    </w:p>
    <w:p>
      <w:pPr>
        <w:pStyle w:val="BodyText"/>
      </w:pPr>
      <w:r>
        <w:t xml:space="preserve">Nếu không phải bởi vì Dạ Hoàng đã theo hắn nhiều năm, hơn nữa bề ngoài cho thấy Dạ Hoàng cũng không có hứng thú với thân thể của cô, kỳ thật Dạ Hoàng từng nói mình là người lưỡng tính, nói không chừng hắn cũng sẽ nhất thời xúc động má móc mắt của Dạ Hoàng.</w:t>
      </w:r>
    </w:p>
    <w:p>
      <w:pPr>
        <w:pStyle w:val="BodyText"/>
      </w:pPr>
      <w:r>
        <w:t xml:space="preserve">Rõ ràng hắn đã nói qua muốn trừng phạt cô, nhưng khi hắn nhìn thấy người đàn ông khác sẽ nhìn thấy thân thể của cô, thì hắn lại cảm thấy phiền toái và phẫn nộ, giống như thứ gì đó thuộc sở hữu của mình bị người khác nhìn thấy.</w:t>
      </w:r>
    </w:p>
    <w:p>
      <w:pPr>
        <w:pStyle w:val="BodyText"/>
      </w:pPr>
      <w:r>
        <w:t xml:space="preserve">Tuy rằng hắn chỉ loáng thoáng nhìn qua thân thể của cô, nhưng hắn tin chắc rằng cô xinh đẹp, là người phụ nữ mà tất cả đàn ông đều muốn!</w:t>
      </w:r>
    </w:p>
    <w:p>
      <w:pPr>
        <w:pStyle w:val="BodyText"/>
      </w:pPr>
      <w:r>
        <w:t xml:space="preserve">Hắc Đế ngồi ở trong phòng, càng xem càng cảm thấy phiền não tức giận, cuối cùng quyết định đi ra khỏi phòng quan sát.</w:t>
      </w:r>
    </w:p>
    <w:p>
      <w:pPr>
        <w:pStyle w:val="BodyText"/>
      </w:pPr>
      <w:r>
        <w:t xml:space="preserve">Hắn sao có thể vì một người đàn bà mà tâm phiền ý loạn! Hắc Đế tuyệt đối sẽ không vì người đàn bà mà động tâm! Bởi vì, đàn bà chỉ muốn rời khỏi người hắn, họ chỉ biết sợ hắn!</w:t>
      </w:r>
    </w:p>
    <w:p>
      <w:pPr>
        <w:pStyle w:val="BodyText"/>
      </w:pPr>
      <w:r>
        <w:t xml:space="preserve">Nhưng cô ta thì khác hẳn, cô ta dám bình tĩnh đối diện cùng hắn, cô đối với hắn không hề sợ hãi. Không, cho dù trong lòng sợ hãi, cô vẫn cố gắng trấn tĩnh, quật cường mà đáng yêu.</w:t>
      </w:r>
    </w:p>
    <w:p>
      <w:pPr>
        <w:pStyle w:val="BodyText"/>
      </w:pPr>
      <w:r>
        <w:t xml:space="preserve">Dường như giống người đàn bà năm đó.</w:t>
      </w:r>
    </w:p>
    <w:p>
      <w:pPr>
        <w:pStyle w:val="BodyText"/>
      </w:pPr>
      <w:r>
        <w:t xml:space="preserve">Đáng chết!</w:t>
      </w:r>
    </w:p>
    <w:p>
      <w:pPr>
        <w:pStyle w:val="BodyText"/>
      </w:pPr>
      <w:r>
        <w:t xml:space="preserve">Sao bản thân lại bắt đầu miên man suy nghĩ, một người đàn bà tuyệt đối không thể chi phối suy nghĩ của Hắc Đế! Qua tối nay, tất cả đều chấm hết!</w:t>
      </w:r>
    </w:p>
    <w:p>
      <w:pPr>
        <w:pStyle w:val="BodyText"/>
      </w:pPr>
      <w:r>
        <w:t xml:space="preserve">Nghĩ vậy, ánh mắt Hắc Đế hiện lên một tia tàn nhẫn lạnh lẽo, lạnh lùng nói với Lưu Thương:</w:t>
      </w:r>
    </w:p>
    <w:p>
      <w:pPr>
        <w:pStyle w:val="BodyText"/>
      </w:pPr>
      <w:r>
        <w:t xml:space="preserve">“Gọi điện cho Dạ Hoàng.”</w:t>
      </w:r>
    </w:p>
    <w:p>
      <w:pPr>
        <w:pStyle w:val="BodyText"/>
      </w:pPr>
      <w:r>
        <w:t xml:space="preserve">Lưu Thương gật đầu cung kính nói:</w:t>
      </w:r>
    </w:p>
    <w:p>
      <w:pPr>
        <w:pStyle w:val="BodyText"/>
      </w:pPr>
      <w:r>
        <w:t xml:space="preserve">“Vâng, Hắc Đế.”</w:t>
      </w:r>
    </w:p>
    <w:p>
      <w:pPr>
        <w:pStyle w:val="BodyText"/>
      </w:pPr>
      <w:r>
        <w:t xml:space="preserve">Nói xong lấy một cái di động bấm dãy số cung kính đưa cho Hắc Đế,</w:t>
      </w:r>
    </w:p>
    <w:p>
      <w:pPr>
        <w:pStyle w:val="BodyText"/>
      </w:pPr>
      <w:r>
        <w:t xml:space="preserve">“Đã liên lạc được.” Đường điện thoại nội bộ của Hắc Đế là ưu tiên số một của mọi người.</w:t>
      </w:r>
    </w:p>
    <w:p>
      <w:pPr>
        <w:pStyle w:val="BodyText"/>
      </w:pPr>
      <w:r>
        <w:t xml:space="preserve">Hắc Đế cầm lấy điện thoạt, chợt nghe thấy trong điện thoại tiếng cười vô cùng kiều mỵ của Dạ Hoàng.</w:t>
      </w:r>
    </w:p>
    <w:p>
      <w:pPr>
        <w:pStyle w:val="BodyText"/>
      </w:pPr>
      <w:r>
        <w:t xml:space="preserve">“Hắc Đế, anh đây là nhớ tôi sao? Khẩn cấp như vậy a, muốn người ta đến với anh đêm nay hay không ?” Giong nói Dạ Hoàng quyến rũ đến tận trong lòng, dường như một người đàn ông bình thường đều hiểu ý, ước gì lập tức chạy vội tới ôm người đẹp vào lòng.</w:t>
      </w:r>
    </w:p>
    <w:p>
      <w:pPr>
        <w:pStyle w:val="BodyText"/>
      </w:pPr>
      <w:r>
        <w:t xml:space="preserve">Nhưng Hắc Đế dù sao không phải là người đàn ông bình thường, nếu không như vậy, hắn sẽ không sẽ là Hắc Đế.</w:t>
      </w:r>
    </w:p>
    <w:p>
      <w:pPr>
        <w:pStyle w:val="BodyText"/>
      </w:pPr>
      <w:r>
        <w:t xml:space="preserve">Hắc Đế nhăn mặt nhíu mày, lạnh lùng nói: “Cho ngươi thời gian hai giờ dạy dỗ, sau đó để cô ta bắt đầu hầu hạ khách.”</w:t>
      </w:r>
    </w:p>
    <w:p>
      <w:pPr>
        <w:pStyle w:val="BodyText"/>
      </w:pPr>
      <w:r>
        <w:t xml:space="preserve">Kẻ đứng bên đầu dây điện thoại kia hơi hơi ngẩn người.</w:t>
      </w:r>
    </w:p>
    <w:p>
      <w:pPr>
        <w:pStyle w:val="BodyText"/>
      </w:pPr>
      <w:r>
        <w:t xml:space="preserve">“Ngươi là nói tiểu mỹ nhân sao?” Ngày thường đưa phụ nữ đến, Hắc Đế chưa bao giờ quản, không chú ý, hắn đều là tự quyết định dạy dỗ vài ngày là vài ngày. Lần này là làm sao vậy? Dạ Hoàng thích thú nhìn người đàn bà ở một bên vẫn lạnh lùng ngây ngốc như cũ, cô ta, thật sự đối với Hắc Đế mà nói đặc biệt như vậy sao? Nếu đặc biệt, vì sao lại phải làm tổn thương cô ta, tra tấn cô ta?</w:t>
      </w:r>
    </w:p>
    <w:p>
      <w:pPr>
        <w:pStyle w:val="BodyText"/>
      </w:pPr>
      <w:r>
        <w:t xml:space="preserve">Tiểu mỹ nhân? Từ khi nào thì trở nên thân như vậy? Người đàn bà kia, đến Dạ Hoàng cũng không buông tha sao?</w:t>
      </w:r>
    </w:p>
    <w:p>
      <w:pPr>
        <w:pStyle w:val="BodyText"/>
      </w:pPr>
      <w:r>
        <w:t xml:space="preserve">Hắc Đế nhíu mày lại, âm thanh lạnh lùng nói: “Dạ Hoàng, ngươi đang hoài nghi quyết định của ta sao?” Nếu đúng thế, hắn chính là không muốn sống nữa!</w:t>
      </w:r>
    </w:p>
    <w:p>
      <w:pPr>
        <w:pStyle w:val="BodyText"/>
      </w:pPr>
      <w:r>
        <w:t xml:space="preserve">Dạ Hoàng vội vàng cười nịnh bợ “Hắc Đế, tôi làm sao dám chứ, cho dù có một trăm lá gan tôi cũng không dám. Ngài nói gì, tôi sẽ nhớ kỹ. Đêm nay sẽ an bài.” Dù sao vừa rồi hắn cũng thấy được người đàn bà kia quyến rũ như một yêu tinh, cũng không cần vì lo lắng cho cô ta mà làm mất uy tín của hắn.</w:t>
      </w:r>
    </w:p>
    <w:p>
      <w:pPr>
        <w:pStyle w:val="BodyText"/>
      </w:pPr>
      <w:r>
        <w:t xml:space="preserve">Hắc Đế hừ lạnh, lập tức cúp điện thoại rồi đưa cho Lưu Thương.</w:t>
      </w:r>
    </w:p>
    <w:p>
      <w:pPr>
        <w:pStyle w:val="BodyText"/>
      </w:pPr>
      <w:r>
        <w:t xml:space="preserve">Hắn bước ra ngoài, một người vào trong phòng, cáu kỉnh và bất an đến rồi đi, không thể nhịn được nữa, cuối cùng quyết định lên giường buồn bực ngủ.</w:t>
      </w:r>
    </w:p>
    <w:p>
      <w:pPr>
        <w:pStyle w:val="BodyText"/>
      </w:pPr>
      <w:r>
        <w:t xml:space="preserve">Nhưng lại không nghĩ tới, trên giường vẫn còn mùi thơm thoang thoảng toát ra từ cơ thể của người đàn bà kia, quấy rối tâm trí của hắn.</w:t>
      </w:r>
    </w:p>
    <w:p>
      <w:pPr>
        <w:pStyle w:val="BodyText"/>
      </w:pPr>
      <w:r>
        <w:t xml:space="preserve">Thật đáng chết!</w:t>
      </w:r>
    </w:p>
    <w:p>
      <w:pPr>
        <w:pStyle w:val="BodyText"/>
      </w:pPr>
      <w:r>
        <w:t xml:space="preserve">Chỉ cần nhớ lại chuyện vừa rồi, thân thể trắng nõn mềm mại của cô nằm trên giường, giống như có một luồng khí nóng bao trùm lấy hắn! Hắc Đế cảm thấy bản thân không biết có phải đã trúng tà không, trong đầu tất cả đều là ánh mắt lạnh như băng của cô, giọng nói lạnh nhạt, khóe miệng quật cường, còn có thân mình trắng như tuyết……</w:t>
      </w:r>
    </w:p>
    <w:p>
      <w:pPr>
        <w:pStyle w:val="BodyText"/>
      </w:pPr>
      <w:r>
        <w:t xml:space="preserve">Hắc Đế từ từ nhắm chặt mắt lại, từ chối thỏa hiệp với bản thân, cự tuyệt bản thân bị người đàn bà kia mê hoặc.</w:t>
      </w:r>
    </w:p>
    <w:p>
      <w:pPr>
        <w:pStyle w:val="BodyText"/>
      </w:pPr>
      <w:r>
        <w:t xml:space="preserve">Sau khi Dạ Hoàng cúp máy, có chút thương tiếc nhìn Đào Chi Yêu đang lạnh lùng đứng một bên, giọng nói có vẻ như muốn xin lỗi: “Cô gái nhỏ xinh đẹp, đêm nay, tôi sẽ sắp xếp để cô hầu hạ khách.” Dạ Hoàng đi đến bên cô, ngón tay nhẹ nhàng lướt qua khuôn mặt lạnh như băng mềm mại của cô, dịu dàng nói:“Bản thân tôi rất luyến tiếc, nhưng mà đây là quyết định của Hắc Đế.”</w:t>
      </w:r>
    </w:p>
    <w:p>
      <w:pPr>
        <w:pStyle w:val="BodyText"/>
      </w:pPr>
      <w:r>
        <w:t xml:space="preserve">Hắc Đế quyết định, có nghĩa là không ai có thể thay đổi, không ai có thể ngăn cản, trừ khi, chính hắn thay đổi ý định.</w:t>
      </w:r>
    </w:p>
    <w:p>
      <w:pPr>
        <w:pStyle w:val="BodyText"/>
      </w:pPr>
      <w:r>
        <w:t xml:space="preserve">Sau khi Đào Chi Yêu nghe xong, chỉ lạnh lùng cười, không có biểu tình gì rõ ràng.</w:t>
      </w:r>
    </w:p>
    <w:p>
      <w:pPr>
        <w:pStyle w:val="BodyText"/>
      </w:pPr>
      <w:r>
        <w:t xml:space="preserve">Đến sớm một chút cũng tốt, để cô mau chóng thoát khỏi nơi này!</w:t>
      </w:r>
    </w:p>
    <w:p>
      <w:pPr>
        <w:pStyle w:val="BodyText"/>
      </w:pPr>
      <w:r>
        <w:t xml:space="preserve">Đào Chi Yêu bị đưa đến một căn phòng, bên trong có tủ quần áo thật lớn, còn có một cửa sổ sát đất, nhưng cửa sổ đó bị tấm rèm màu tím thêu hoa che lại. Trong phòng, còn đặt một tấm gương lớn, bao quanh tấm thủy tinh là khung được mạ vàng chạm khắc tinh xảo theo phong cách Âu Mĩ, nhìn căn phòng cổ điển hoa lệ này Đào Chi Yêu nhớ tới lúc trước bị nhốt tại căn phòng dành cho công chúa, chẳng qua, nơi này lộng lẫy hơn một chút, dơ bẩn hơn một chút.</w:t>
      </w:r>
    </w:p>
    <w:p>
      <w:pPr>
        <w:pStyle w:val="BodyText"/>
      </w:pPr>
      <w:r>
        <w:t xml:space="preserve">Trong phòng, có mười mấy người hầu cao gầy, gợi cảm, dạng vẻ xinh đẹp đứng ở phía sau.</w:t>
      </w:r>
    </w:p>
    <w:p>
      <w:pPr>
        <w:pStyle w:val="BodyText"/>
      </w:pPr>
      <w:r>
        <w:t xml:space="preserve">Dạ Hoàng đi qua, vỗ vỗ tay, lập tức có một người hầu gái đi qua, mở cửa tủ quần áo ra.</w:t>
      </w:r>
    </w:p>
    <w:p>
      <w:pPr>
        <w:pStyle w:val="BodyText"/>
      </w:pPr>
      <w:r>
        <w:t xml:space="preserve">Tiếp theo, mấy trăm bộ quần áo cao quý xinh đẹp hiện ra ở trước mặt Đào Chi Yêu.</w:t>
      </w:r>
    </w:p>
    <w:p>
      <w:pPr>
        <w:pStyle w:val="BodyText"/>
      </w:pPr>
      <w:r>
        <w:t xml:space="preserve">Dạ Hoàng nhìn nét mặt không chút thay đổi của Đào Chi Yêu, cười nói:“Trong này có âu phục, sườn xám, có những lễ phục mà ngôi sao danh tiếng nhất Hollywood mới có thể mặc, bây giờ, xin cô gái xinh đẹp hãy tự mình chọn đi. Tôi luôn luôn theo đuổi sự hoàn mỹ, cho nên các cô gái của tôi tuy không dám nói là xinh đẹp như tiên nữ, gương mặt hoa nhường nguyệt thẹn, nhưng nhìn vẻ ngoài cũng có thể so sánh với công chúa cao quý tao nhã, không giống đàn bà bình thường. Ôi…… Nên hình dung loại khí chất này như thế nào nhỉ……” Dạ Hoàng đi qua đi lại, quanh Đào Chi Yêu một vòng, nhất thời a một tiếng, bắt đầu khen tặng “Chính là giống cô, trên người có khí chất như hoa sen trong bùn mà vẫn thuần thiết, khí chất thanh nhã, hờ hững, thuần khiết như ngọc, đây là điểm quan trọng nhất hấp dẫn khách. Bởi vì,” Dạ Hoàng vừa áp sát bên tai của cô, vừa thở ra hơi nóng mờ ám nói: “Đó là loại khí chất có thể khơi mào dục vọng chinh phục của đàn ông.”</w:t>
      </w:r>
    </w:p>
    <w:p>
      <w:pPr>
        <w:pStyle w:val="BodyText"/>
      </w:pPr>
      <w:r>
        <w:t xml:space="preserve">Đào Chi Yêu nhướng mày nhìn hắn một cái, lạnh lùng nói: “Mà bên trong phải dâm đãng giống kỹ nữ phải không?” Đào Chi Yêu châm chọc.</w:t>
      </w:r>
    </w:p>
    <w:p>
      <w:pPr>
        <w:pStyle w:val="BodyText"/>
      </w:pPr>
      <w:r>
        <w:t xml:space="preserve">“Đúng rồi! Cô gái xinh đẹp.” Dạ Hoàng mỉm cười nhìn cô, khen ngợi: “Rất thông minh. Hắc Đế cho tôi thời gian hai giờ dạy dỗ cô, xem ra tôi không cần lãng phí thời gian và sức lực. Cô đã tự nhiên hiểu được đúng không?”</w:t>
      </w:r>
    </w:p>
    <w:p>
      <w:pPr>
        <w:pStyle w:val="BodyText"/>
      </w:pPr>
      <w:r>
        <w:t xml:space="preserve">Đào Chi Yêu không nói gì, cũng không nhìn hắn, Dạ Hoàng cười nói: “Cô gái xinh đẹp, tôi bắt đầu tò mò cô trên người có bao nhiêu điều ngạc nhiên, cũng bắt đầu tò mò cô rốt cuộc là ai.” Người có thể làm cho hắn tò mò không nhiều lắm, mà Đào Chi Yêu, hôm nay bất hạnh trở thành một trong số đó.</w:t>
      </w:r>
    </w:p>
    <w:p>
      <w:pPr>
        <w:pStyle w:val="BodyText"/>
      </w:pPr>
      <w:r>
        <w:t xml:space="preserve">Trong khi hắn nói chuyện, Đào Chi Yêu đã tiến về phía tủ, lấy ra một chiếc váy đỏ rực, chiếc váy nhìn diêm dúa mà cao quý, đuôi váy thiết kế theo kiểu mỹ nhân ngư, lất phất, đung đưa.</w:t>
      </w:r>
    </w:p>
    <w:p>
      <w:pPr>
        <w:pStyle w:val="BodyText"/>
      </w:pPr>
      <w:r>
        <w:t xml:space="preserve">Dạ Hoàng nhìn lựa chọn của cô, ánh mắt trở nên nóng rực, cười nói:“Cô gái xinh đẹp, ánh mắt của cô quả nhiên không giống người thường. Chỉ cần liếc sơ qua mà đã lấy ra bộ quần áo tinh xảo nhất trong tủ. Bộ quần áo này được dệt từ tơ tằm, mặt trên được khảm một trăm lẻ một viên bảo thạch. Gần đây trên đời chỉ có một chiếc.” Tuy rằng Dạ Hoàng nói nó quý giá, nhưng vẻ mặt của hắn dường như hoàn toàn không thèm để ý đến giá trị của nó, hắn chỉ nghĩ, liệu mặc trên người phụ nữ này có xinh đẹp không?</w:t>
      </w:r>
    </w:p>
    <w:p>
      <w:pPr>
        <w:pStyle w:val="BodyText"/>
      </w:pPr>
      <w:r>
        <w:t xml:space="preserve">Đào Chi Yêu cau mày, cô chỉ chăm chú nhìn chiếc váy này, nó không để lộ phía sau lưng, tuy rằng phía trước phần ngực hơi lộ ra một chút nhưng nhìn chung đây đã là chiếc váy kín đáo nhất, cũng giống như khi cô chọn váy để khiêu vũ, đều là chọn những chiếc váy không hở lưng, bởi vì phía sau lưng là sỉ nhục lớn nhất trong cuộc đời cô, cô không muốn nhắc tới nó.</w:t>
      </w:r>
    </w:p>
    <w:p>
      <w:pPr>
        <w:pStyle w:val="BodyText"/>
      </w:pPr>
      <w:r>
        <w:t xml:space="preserve">Đào Chi Yêu bị hắn đẩy mạnh đi thay quần áo rách nát trên người, sau đó mặc vào một chiếc váy đi ra.</w:t>
      </w:r>
    </w:p>
    <w:p>
      <w:pPr>
        <w:pStyle w:val="Compact"/>
      </w:pPr>
      <w:r>
        <w:t xml:space="preserve">Lúc Đào Chi Yêu vừa bước chân ra, biểu hiện duy nhất còn lại trong mắt Dạ Hoàng chính là kinh ngạc.</w:t>
      </w:r>
      <w:r>
        <w:br w:type="textWrapping"/>
      </w:r>
      <w:r>
        <w:br w:type="textWrapping"/>
      </w:r>
    </w:p>
    <w:p>
      <w:pPr>
        <w:pStyle w:val="Heading2"/>
      </w:pPr>
      <w:bookmarkStart w:id="54" w:name="chương-32-cái-giá-của-việc-đùa-giỡn-phụ-nữ"/>
      <w:bookmarkEnd w:id="54"/>
      <w:r>
        <w:t xml:space="preserve">32. Chương 32: Cái Giá Của Việc Đùa Giỡn Phụ Nữ</w:t>
      </w:r>
    </w:p>
    <w:p>
      <w:pPr>
        <w:pStyle w:val="Compact"/>
      </w:pPr>
      <w:r>
        <w:br w:type="textWrapping"/>
      </w:r>
      <w:r>
        <w:br w:type="textWrapping"/>
      </w:r>
    </w:p>
    <w:p>
      <w:pPr>
        <w:pStyle w:val="BodyText"/>
      </w:pPr>
      <w:r>
        <w:t xml:space="preserve">Edit: Q vs H</w:t>
      </w:r>
    </w:p>
    <w:p>
      <w:pPr>
        <w:pStyle w:val="BodyText"/>
      </w:pPr>
      <w:r>
        <w:t xml:space="preserve">Nếu không phải biết rõ cảnh này chẳng phải mơ, Dạ Hoàng đã nghĩ mình đi từ trong mộng ra, người phụ nữ kia có thân thể xinh đẹp quyến rũ một cách nóng bỏng, có thể mê hoặc bất kỳ gã đàn ông nào, trong mắt họ đều coi cô là nữ thần.</w:t>
      </w:r>
    </w:p>
    <w:p>
      <w:pPr>
        <w:pStyle w:val="BodyText"/>
      </w:pPr>
      <w:r>
        <w:t xml:space="preserve">Còn trong mắt những người bên cạnh, chỉ có hâm mộ và ghen tị. Các cô chưa từng nhìn thấy Dạ Hoàng đại nhân dùng ánh mắt mê luyến như vậy nhìn một phụ nữ nào.</w:t>
      </w:r>
    </w:p>
    <w:p>
      <w:pPr>
        <w:pStyle w:val="BodyText"/>
      </w:pPr>
      <w:r>
        <w:t xml:space="preserve">Đào Chi Yêu giả vờ hồn nhiên không biết gì, đứng ở đó, hờ hững nói: “Còn muốn tôi làm gì nữa?”</w:t>
      </w:r>
    </w:p>
    <w:p>
      <w:pPr>
        <w:pStyle w:val="BodyText"/>
      </w:pPr>
      <w:r>
        <w:t xml:space="preserve">Đào Chi Yêu nhìn chiếc váy trên người mình, trong lòng âm thầm nghĩ ra kế hoạch, chờ một chút khi thoát ra sẽ xé bỏ váy, để cô dễ dàng chạy trốn và đánh nhau.</w:t>
      </w:r>
    </w:p>
    <w:p>
      <w:pPr>
        <w:pStyle w:val="BodyText"/>
      </w:pPr>
      <w:r>
        <w:t xml:space="preserve">Nếu giờ phút này Dạ Hoàng mê muội kia biết trong lòng Đào Chi Yêu đang nghĩ những thứ này, nhất định sẽ ngã xuống đất không dậy nổi.</w:t>
      </w:r>
    </w:p>
    <w:p>
      <w:pPr>
        <w:pStyle w:val="BodyText"/>
      </w:pPr>
      <w:r>
        <w:t xml:space="preserve">Dạ Hoàng mang Đào Chi Yêu đến ngồi xuống trước gương , người hầu tới chỉnh sửa lại, chỉ một lúc sau, trong gương đã xuất hiện một cô gái vô cùng xinh đẹp. Búi tóc sang trọng, tóc mai buông xuống, lộ ra xương quai xanh như ẩn như hiện, tất cả nhìn qua đều hoàn mỹ không chút dư thừa.</w:t>
      </w:r>
    </w:p>
    <w:p>
      <w:pPr>
        <w:pStyle w:val="BodyText"/>
      </w:pPr>
      <w:r>
        <w:t xml:space="preserve">Ngoại trử trên cổ có vết đỏ, và trên mặt hơi sưng đỏ.</w:t>
      </w:r>
    </w:p>
    <w:p>
      <w:pPr>
        <w:pStyle w:val="BodyText"/>
      </w:pPr>
      <w:r>
        <w:t xml:space="preserve">Dạ Hoàng nhíu mày nhìn một chút, lấy ra một cái chai gì đó, giúp cô bôi thuốc mỡ lạnh như băng, chỉ một lúc sau, vết sưng đỏ bắt đầu biến mất một cách lạ kỳ.</w:t>
      </w:r>
    </w:p>
    <w:p>
      <w:pPr>
        <w:pStyle w:val="BodyText"/>
      </w:pPr>
      <w:r>
        <w:t xml:space="preserve">Dạ Hoàng vừa lòng nhìn cô, cười duyên nói: “Cô gái xinh đẹp, yên tâm đi, tôi sẽ không cho cô đến đại sảnh để làm đàn ông trong đó thèm nhỏ dãi. Tôi sẽ chọn khách cho cô, nhất định khiến cô vừa lòng. Rất đặc biệt đấy.” Dạ Hoàng nói một cách đầy ẩn ý.</w:t>
      </w:r>
    </w:p>
    <w:p>
      <w:pPr>
        <w:pStyle w:val="BodyText"/>
      </w:pPr>
      <w:r>
        <w:t xml:space="preserve">Đào Chi Yêu không nói gì.</w:t>
      </w:r>
    </w:p>
    <w:p>
      <w:pPr>
        <w:pStyle w:val="BodyText"/>
      </w:pPr>
      <w:r>
        <w:t xml:space="preserve">Dạ Hoàng cũng lạnh lùng phân phó “Nửa giờ sau, mang cô ấy đi xuống phòng Diêm tiên sinh ở tầng ba.”</w:t>
      </w:r>
    </w:p>
    <w:p>
      <w:pPr>
        <w:pStyle w:val="BodyText"/>
      </w:pPr>
      <w:r>
        <w:t xml:space="preserve">Nữ trợ lý cúi đầu cung kính nói: “Đã biết đại nhân.”</w:t>
      </w:r>
    </w:p>
    <w:p>
      <w:pPr>
        <w:pStyle w:val="BodyText"/>
      </w:pPr>
      <w:r>
        <w:t xml:space="preserve">Khi Dạ Hoàng rời đi, đột nhiên hướng Đào Chi Yêu nở nụ cười ý nhị sâu xa, “Cô gái xinh đẹp, vẫn có người theo cô đấy nhé.” Ý trong lời nói, chính là bảo cô đừng nghĩ tới việc chạy trốn.</w:t>
      </w:r>
    </w:p>
    <w:p>
      <w:pPr>
        <w:pStyle w:val="BodyText"/>
      </w:pPr>
      <w:r>
        <w:t xml:space="preserve">Không ai nhìn thấy, trong mắt nữ trợ lý hiện lên một vẻ phức tạp khó hiểu.</w:t>
      </w:r>
    </w:p>
    <w:p>
      <w:pPr>
        <w:pStyle w:val="BodyText"/>
      </w:pPr>
      <w:r>
        <w:t xml:space="preserve">Đi ở trên hành lang lờ mờ, càng đi không khí dường như càng xuống thấp, rất lạnh lẽo.</w:t>
      </w:r>
    </w:p>
    <w:p>
      <w:pPr>
        <w:pStyle w:val="BodyText"/>
      </w:pPr>
      <w:r>
        <w:t xml:space="preserve">Đào Chi Yêu nhìn xa xa hành lang sâu hun hút, càng đi xuống càng cảm thấy giống như đang đi vào một bãi tha ma tăm tối.</w:t>
      </w:r>
    </w:p>
    <w:p>
      <w:pPr>
        <w:pStyle w:val="BodyText"/>
      </w:pPr>
      <w:r>
        <w:t xml:space="preserve">Từ đầu đến cuối, vẻ mặt Đào Chi Yêu luôn lạnh lùng, lúc hai người vòng qua lan can, sắp đến cửa phòng Diêm tiên sinh, người giúp việc một mực yên lặng đi phía sau Đào Chi Yêu mặt không chút thay đổi chợt lên tiếng “Cô muốn rời khỏi nơi này sao?”</w:t>
      </w:r>
    </w:p>
    <w:p>
      <w:pPr>
        <w:pStyle w:val="BodyText"/>
      </w:pPr>
      <w:r>
        <w:t xml:space="preserve">Đào Chi Yêu đột nhiên quay đầu hỏi “Cô nói những lời này là có ý gì?”</w:t>
      </w:r>
    </w:p>
    <w:p>
      <w:pPr>
        <w:pStyle w:val="BodyText"/>
      </w:pPr>
      <w:r>
        <w:t xml:space="preserve">Người giúp việc lấy con dao nhỏ sắc bén giắt dưới đùi khuất sau làn váy ra, ánh mắt rạng rỡ nhìn cô, lạnh lùng nói: “Chỉ cần cô giết người trong kia, tôi sẽ nói cho cô biết cách rời khỏi đây như thế nào.” Nói xong liền đem con dao đặt vào tay cô.</w:t>
      </w:r>
    </w:p>
    <w:p>
      <w:pPr>
        <w:pStyle w:val="BodyText"/>
      </w:pPr>
      <w:r>
        <w:t xml:space="preserve">Đào Chi Yêu nhìn con dao kia, sửng sốt. Nhịn không được nhìn hai tay mình, đôi tay trắng nõn thon thả, non mềm mà xinh đẹp, nhưng trên hai tay này từng dính đầy máu tươi.</w:t>
      </w:r>
    </w:p>
    <w:p>
      <w:pPr>
        <w:pStyle w:val="BodyText"/>
      </w:pPr>
      <w:r>
        <w:t xml:space="preserve">Cô nhắm mắt, trong đầu hiện ra ánh mắt sợ hãi van xin trước khi chết của họ. Đào Chi Yêu cảm thấy hai tay mình đang run rẩy, khi thoát khỏi nơi đó bình thản sống nhiều năm như vậy, bây giờ, thật sự muốn trở thành sát thủ Sư Tử nữa sao?</w:t>
      </w:r>
    </w:p>
    <w:p>
      <w:pPr>
        <w:pStyle w:val="BodyText"/>
      </w:pPr>
      <w:r>
        <w:t xml:space="preserve">“Sao cô do dự, hay là cô đang sợ hãi? Hay bị Dạ Hoàng dạy dỗ muốn cả đời ở đây để đàn ông đùa giỡn, làm món đồ chơi, cho đến ngày chết đi?” giọng nói người giúp việc lạnh lùng vô tình. Lại chỉ ra nhược điểm chí mạng của Đào Chi Yêu.</w:t>
      </w:r>
    </w:p>
    <w:p>
      <w:pPr>
        <w:pStyle w:val="BodyText"/>
      </w:pPr>
      <w:r>
        <w:t xml:space="preserve">Hiện tại Đào Chi Yêu không phải chỉ một người, cô còn có Đào Tiểu Đào, còn muốn chăm sóc, nuôi nấng con lớn lên, đến một ngày nhìn con mình kết hôn sinh con, còn cô từ từ già đi trong hạnh phúc.</w:t>
      </w:r>
    </w:p>
    <w:p>
      <w:pPr>
        <w:pStyle w:val="BodyText"/>
      </w:pPr>
      <w:r>
        <w:t xml:space="preserve">Cô chưa thể chết được!</w:t>
      </w:r>
    </w:p>
    <w:p>
      <w:pPr>
        <w:pStyle w:val="BodyText"/>
      </w:pPr>
      <w:r>
        <w:t xml:space="preserve">Đào Chi Yêu bỗng nhiên mở mắt ra, ánh mắt lạnh lẽo âm trầm, cô nhận con dao kia, gật đầu nói: “Được. Một lời đã định.”</w:t>
      </w:r>
    </w:p>
    <w:p>
      <w:pPr>
        <w:pStyle w:val="BodyText"/>
      </w:pPr>
      <w:r>
        <w:t xml:space="preserve">Đào Chi Yêu đem dao giấu trong ngực, người giúp việc vui vẻ nói: “Sau khi cô giết hắn, ra cửa rẽ trái, hướng tới đường cụt kia, bố trí nơi này, tất cả đều là kiến trúc đảo lộn, nhìn như là đường sống nhưng đó là cửa chết, nhìn như không có đường lui, lại có thể tìm ra đường sống. Tôi chỉ có thể nói như vậy. Những thứ khác, phải tùy thuộc vào cô.”</w:t>
      </w:r>
    </w:p>
    <w:p>
      <w:pPr>
        <w:pStyle w:val="BodyText"/>
      </w:pPr>
      <w:r>
        <w:t xml:space="preserve">Đào Chi Yêu nhìn cô ấy, gật đầu.</w:t>
      </w:r>
    </w:p>
    <w:p>
      <w:pPr>
        <w:pStyle w:val="BodyText"/>
      </w:pPr>
      <w:r>
        <w:t xml:space="preserve">Hai người đi qua lan can, vào phòng Diêm tiên sinh, Diêm tiên sinh dường như có thân phận rất cao quý, cửa vẫn như cũ có hai bảo vệ. Nhìn thấy Đào Chi Yêu cùng người hầu gái bước vào, liền ngăn Đào Chi Yêu lại, lạnh lùng nói: “Chúng tôi cần phải kiểm tra.”</w:t>
      </w:r>
    </w:p>
    <w:p>
      <w:pPr>
        <w:pStyle w:val="BodyText"/>
      </w:pPr>
      <w:r>
        <w:t xml:space="preserve">Đào Chi Yêu không dự đoán được bọn họ sẽ kiểm tra, nhất thời đổ mồ hôi lạnh.</w:t>
      </w:r>
    </w:p>
    <w:p>
      <w:pPr>
        <w:pStyle w:val="BodyText"/>
      </w:pPr>
      <w:r>
        <w:t xml:space="preserve">Người giúp việc không chút hoang mang, lạnh lùng nói: “Hắc Đế phái tới mà các anh cũng dám hoài nghi sao? Có cần tôi gọi cho Hắc Đế để các anh tự mình tra xét không?!”</w:t>
      </w:r>
    </w:p>
    <w:p>
      <w:pPr>
        <w:pStyle w:val="BodyText"/>
      </w:pPr>
      <w:r>
        <w:t xml:space="preserve">Hai người vừa nghe đến tên Hắc Đế, nhất thời sắc mặt có chút trắng bệch.</w:t>
      </w:r>
    </w:p>
    <w:p>
      <w:pPr>
        <w:pStyle w:val="BodyText"/>
      </w:pPr>
      <w:r>
        <w:t xml:space="preserve">Người giúp việc giận giữ nói: “Còn chưa tránh ra! Để cho tiểu thư nhà tôi đi vào!”</w:t>
      </w:r>
    </w:p>
    <w:p>
      <w:pPr>
        <w:pStyle w:val="BodyText"/>
      </w:pPr>
      <w:r>
        <w:t xml:space="preserve">Lúc Đào Chi Yêu bước vào, người giúp việc cười lạnh với cô. Liền xoay người rời đi.</w:t>
      </w:r>
    </w:p>
    <w:p>
      <w:pPr>
        <w:pStyle w:val="BodyText"/>
      </w:pPr>
      <w:r>
        <w:t xml:space="preserve">Đào Chi Yêu đi vào, trong phòng quả nhiên có một người đàn ông trung niên ở đó, dáng người hơi mập mạp, nhìn cô mắt sáng rỡ nháy nháy mắt, có chút kinh ngạc và vui mừng.</w:t>
      </w:r>
    </w:p>
    <w:p>
      <w:pPr>
        <w:pStyle w:val="BodyText"/>
      </w:pPr>
      <w:r>
        <w:t xml:space="preserve">Đào Chi Yêu còn chưa bình tĩnh lại, người đàn ông đã nhanh chóng tiến lại gần, vừa gọi cô là cục cưng bé nhỏ, vừa ôm chằm lấy cô, để cô ngồi trên mặt một cái ngăn tủ, sau đó nhanh chóng mở khóa quần mình, tiếp theo không thương tiếc cởi quần Đào Chi Yêu ra, hắn giải phóng vật cực nóng của mình, cười dâm đãng một tiếng, hơi thở hôi thối từ miệng hắn tỏa ra vậy mà muốn hôn cô.</w:t>
      </w:r>
    </w:p>
    <w:p>
      <w:pPr>
        <w:pStyle w:val="BodyText"/>
      </w:pPr>
      <w:r>
        <w:t xml:space="preserve">Đào Chi Yêu vội vàng tránh đi, bởi vì thân mình bị hắn đặt trên ngăn tủ, thân thể Đào Chi Yêu ngồi không xong, chỉ có thể ôm cổ hắn.</w:t>
      </w:r>
    </w:p>
    <w:p>
      <w:pPr>
        <w:pStyle w:val="BodyText"/>
      </w:pPr>
      <w:r>
        <w:t xml:space="preserve">Diêm tiên sinh kia vừa muốn nâng thân mình để tiến vào cô vừa mê đắm nói:</w:t>
      </w:r>
    </w:p>
    <w:p>
      <w:pPr>
        <w:pStyle w:val="BodyText"/>
      </w:pPr>
      <w:r>
        <w:t xml:space="preserve">“Cô gái xinh đẹp, chết em rồi, trước tiên giúp tôi giải tỏa đi, sau đó chúng ta từ từ chơi đùa, đêm nay còn rất dài.”</w:t>
      </w:r>
    </w:p>
    <w:p>
      <w:pPr>
        <w:pStyle w:val="BodyText"/>
      </w:pPr>
      <w:r>
        <w:t xml:space="preserve">Đào Chi Yêu vừa vào cửa đã nhìn quanh bốn phía, đồ vật bên trong ngoại trừ giống cung điện xa hoa, điểm khiến Đào Chi Yêu có chút rét run là trên tường, trong ngăn tủ tất cả đều là các loại công cụ tra tấn độc ác như roi, kim, nước muối, thậm chí còn có lưỡi dao…… Từ từ vui đùa trong miệng hắn chính là những thứ này sao?</w:t>
      </w:r>
    </w:p>
    <w:p>
      <w:pPr>
        <w:pStyle w:val="BodyText"/>
      </w:pPr>
      <w:r>
        <w:t xml:space="preserve">Ánh mắt Đào Chi Yêu lạnh lùng, ngay cả hô hấp của hắn cũng gấp gáp, khi hắn muốn tiến vào cô, con dao trong tay đã sớm đặt trên cổ của hắn, lực đạo vừa đủ, khiến Diêm tiên sinh không kịp kêu la một tiếng, đột nhiên ngã xuống.</w:t>
      </w:r>
    </w:p>
    <w:p>
      <w:pPr>
        <w:pStyle w:val="BodyText"/>
      </w:pPr>
      <w:r>
        <w:t xml:space="preserve">Tất cả giống như chỉ xảy ra trong khoảnh khắc, sau khi ngã xuống, máu tuôn ra giống như dòng suối nhỏ.</w:t>
      </w:r>
    </w:p>
    <w:p>
      <w:pPr>
        <w:pStyle w:val="BodyText"/>
      </w:pPr>
      <w:r>
        <w:t xml:space="preserve">Chảy tràn ra, giống như một đóa hoa sen nở rộ.</w:t>
      </w:r>
    </w:p>
    <w:p>
      <w:pPr>
        <w:pStyle w:val="BodyText"/>
      </w:pPr>
      <w:r>
        <w:t xml:space="preserve">“Cô, cô……” Hắn đến chết vẫn không dám tin, trừng hai mắt thật lớn nhìn Đào Chi Yêu cười xinh đẹp quỷ mị giống như hoa anh túc của bóng đêm.</w:t>
      </w:r>
    </w:p>
    <w:p>
      <w:pPr>
        <w:pStyle w:val="Compact"/>
      </w:pPr>
      <w:r>
        <w:t xml:space="preserve">Đào Chi Yêu không chút biểu tình nhìn hắn một cái, nhảy xuống ngăn tủ, lạnh lùng nói: “Đây là cái giá cho việc ông dám đùa giỡn phụ nữ!”</w:t>
      </w:r>
      <w:r>
        <w:br w:type="textWrapping"/>
      </w:r>
      <w:r>
        <w:br w:type="textWrapping"/>
      </w:r>
    </w:p>
    <w:p>
      <w:pPr>
        <w:pStyle w:val="Heading2"/>
      </w:pPr>
      <w:bookmarkStart w:id="55" w:name="chương-33-diêm-tiên-sinh-bị-giết"/>
      <w:bookmarkEnd w:id="55"/>
      <w:r>
        <w:t xml:space="preserve">33. Chương 33: Diêm Tiên Sinh Bị Giết</w:t>
      </w:r>
    </w:p>
    <w:p>
      <w:pPr>
        <w:pStyle w:val="Compact"/>
      </w:pPr>
      <w:r>
        <w:br w:type="textWrapping"/>
      </w:r>
      <w:r>
        <w:br w:type="textWrapping"/>
      </w:r>
    </w:p>
    <w:p>
      <w:pPr>
        <w:pStyle w:val="BodyText"/>
      </w:pPr>
      <w:r>
        <w:t xml:space="preserve">Edit: hokhok</w:t>
      </w:r>
    </w:p>
    <w:p>
      <w:pPr>
        <w:pStyle w:val="BodyText"/>
      </w:pPr>
      <w:r>
        <w:t xml:space="preserve">Beta: Q vs H</w:t>
      </w:r>
    </w:p>
    <w:p>
      <w:pPr>
        <w:pStyle w:val="BodyText"/>
      </w:pPr>
      <w:r>
        <w:t xml:space="preserve">Đào Chi Yêu mở cửa ra, hai người bảo vệ mang mắt kính nghe được động tĩnh bất chợt quay đầu lại, đúng lúc này Đào Chi Yêu đột nhiên cười quyến rũ, làm cho hai người có chút sợ sệt, giống như nhìn thấy con rắn hổ mang hung dữ đang phun nọc độc, con dao nhỏ nhanh chóng xoẹt qua yếu hầu của hai người, lúc họ ngã xuống phía trước, mỗi tay Đào Chi Yêu túm lấy một cái đầu, kéo vào bên trong.</w:t>
      </w:r>
    </w:p>
    <w:p>
      <w:pPr>
        <w:pStyle w:val="BodyText"/>
      </w:pPr>
      <w:r>
        <w:t xml:space="preserve">Nhìn ba thi thể nằm trên mặt đất, Đào Chi Yêu cười lạnh.</w:t>
      </w:r>
    </w:p>
    <w:p>
      <w:pPr>
        <w:pStyle w:val="BodyText"/>
      </w:pPr>
      <w:r>
        <w:t xml:space="preserve">Xoay người cắt làn váy dài vướng víu, Đào Chi Yêu sửa sang lại quần áo và mái tóc một chút, nhìn thấy người phụ nữ trong gương vẫn xinh đẹp kiều diễm, vẫn đẹp đẽ quý phái ung dung, sắc mặt bình tĩnh, nhìn không có điểm nào khác thường.</w:t>
      </w:r>
    </w:p>
    <w:p>
      <w:pPr>
        <w:pStyle w:val="BodyText"/>
      </w:pPr>
      <w:r>
        <w:t xml:space="preserve">Mở cửa ra, nhìn thấy bốn phía không có bóng người Đào Chi Yêu nhìn về lối đi cuối hành lang, không thể biết trước được tương lai.</w:t>
      </w:r>
    </w:p>
    <w:p>
      <w:pPr>
        <w:pStyle w:val="BodyText"/>
      </w:pPr>
      <w:r>
        <w:t xml:space="preserve">Bởi vì ngọn đèn mờ nhạt cho nên không nhìn rõ cuối đường, phía trước giống như một cái hang động không ngừng dẫn dắt cô đi vào trong.</w:t>
      </w:r>
    </w:p>
    <w:p>
      <w:pPr>
        <w:pStyle w:val="BodyText"/>
      </w:pPr>
      <w:r>
        <w:t xml:space="preserve">Nhớ lại câu nói của người giúp việc kia, “tìm đường sống trong chỗ chết”, Đào Chi Yêu lấy lại bình tĩnh, kiên quyết tiến vào.</w:t>
      </w:r>
    </w:p>
    <w:p>
      <w:pPr>
        <w:pStyle w:val="BodyText"/>
      </w:pPr>
      <w:r>
        <w:t xml:space="preserve">Trong phòng quan sát (camera), người bảo an vì buồn ngủ nên đi vào phòng vệ sinh một lát, sau khi bước ra tinh thần vẫn chưa tỉnh táo, vừa ngồi xuống, ngẩng đầu lên đã nhìn thấy trên màn hình theo dõi hiện ra ba thi thể nằm trên mặt đất.</w:t>
      </w:r>
    </w:p>
    <w:p>
      <w:pPr>
        <w:pStyle w:val="BodyText"/>
      </w:pPr>
      <w:r>
        <w:t xml:space="preserve">Ba người đàn ông nằm trên đất, dường như cổ bị dao cắt đứt, đến giờ phút này máu vẫn chảy không ngừng. Rõ ràng là chết rồi nhưng ánh mắt vẫn mở to, dường như gặp chuyện gì đó không thể tin được, bởi vì cơ thể mất máu quá nhiều cho nên đến giờ phút này vẫn còn run rẩy.</w:t>
      </w:r>
    </w:p>
    <w:p>
      <w:pPr>
        <w:pStyle w:val="BodyText"/>
      </w:pPr>
      <w:r>
        <w:t xml:space="preserve">Người bảo an vốn đang buồn ngủ trong nháy mắt liền tỉnh táo, vừa chạy vừa la lớn: “Giết người, giết người.”</w:t>
      </w:r>
    </w:p>
    <w:p>
      <w:pPr>
        <w:pStyle w:val="BodyText"/>
      </w:pPr>
      <w:r>
        <w:t xml:space="preserve">Lưu Thương nghe tiếng kêu la, nhíu mày hỏi “Tiểu Quái, có chuyện gì xảy ra mà kinh hãi như vậy? Kêu cái gì mà kêu?”</w:t>
      </w:r>
    </w:p>
    <w:p>
      <w:pPr>
        <w:pStyle w:val="BodyText"/>
      </w:pPr>
      <w:r>
        <w:t xml:space="preserve">Người bảo an dường như vừa chạy đến, sợ tới mức có chút hoang mang kinh hãi, một lúc sau mới chỉ về hướng phòng quan sát, giọng run run: “Quản, quản lý,..giết…giết người…”</w:t>
      </w:r>
    </w:p>
    <w:p>
      <w:pPr>
        <w:pStyle w:val="BodyText"/>
      </w:pPr>
      <w:r>
        <w:t xml:space="preserve">“Cái gì?” Lưu Thương từ trên sô pha nhảy dựng lên.</w:t>
      </w:r>
    </w:p>
    <w:p>
      <w:pPr>
        <w:pStyle w:val="BodyText"/>
      </w:pPr>
      <w:r>
        <w:t xml:space="preserve">Lập tức chạy đến phòng quan sát xem xét, ở trong phòng kia ngoại trừ ba người nằm trên mặt đất thì không còn bóng dáng người nào khác.</w:t>
      </w:r>
    </w:p>
    <w:p>
      <w:pPr>
        <w:pStyle w:val="BodyText"/>
      </w:pPr>
      <w:r>
        <w:t xml:space="preserve">Lưu Thương nhíu mày, nhìn thân thể người đàn ông trung niên mập mạp nằm đó, khóa quần của hắn đã kéo xuống còn rộng hơn người ta mở cửa lớn, vừa nhìn thấy liền biết vừa rồi đã xảy ra chuyện gì.</w:t>
      </w:r>
    </w:p>
    <w:p>
      <w:pPr>
        <w:pStyle w:val="BodyText"/>
      </w:pPr>
      <w:r>
        <w:t xml:space="preserve">Vốn tưởng cứ như vậy nhìn lướt qua, nhưng Lưu Thương đột nhiên phát hiện.</w:t>
      </w:r>
    </w:p>
    <w:p>
      <w:pPr>
        <w:pStyle w:val="BodyText"/>
      </w:pPr>
      <w:r>
        <w:t xml:space="preserve">“Chết tiệt!” Tại sao người chết lại là hắn, chuyện này phiền phức rồi, Hắc Đế biết được nhất định sẽ nổi giận! Những người khác chết ở trong này hắn không thèm liếc mắt một cái, ở thế giới cực lạc này người chết rất nhiều, thậm chí có người cao quý, nhưng hắn không quan tâm.</w:t>
      </w:r>
    </w:p>
    <w:p>
      <w:pPr>
        <w:pStyle w:val="BodyText"/>
      </w:pPr>
      <w:r>
        <w:t xml:space="preserve">Mà người vừa mới chết này là Diêm tiên sinh, thân phận có chút đặc biệt, nói đến chuyện này thì đó là chuyện của Hắc Đế.</w:t>
      </w:r>
    </w:p>
    <w:p>
      <w:pPr>
        <w:pStyle w:val="BodyText"/>
      </w:pPr>
      <w:r>
        <w:t xml:space="preserve">Giờ phút này, người quan trọng như vậy đã chết, hung thủ không biết đã đi đâu, ở trong tầm mắt mọi người mà cả gan dám giết người, không một ai hay biết. Lưu Thương nhăn mặt nhíu mày.</w:t>
      </w:r>
    </w:p>
    <w:p>
      <w:pPr>
        <w:pStyle w:val="BodyText"/>
      </w:pPr>
      <w:r>
        <w:t xml:space="preserve">Phiền phức lớn rồi.</w:t>
      </w:r>
    </w:p>
    <w:p>
      <w:pPr>
        <w:pStyle w:val="BodyText"/>
      </w:pPr>
      <w:r>
        <w:t xml:space="preserve">“Đi, đi đến phòng 4444 thông báo Hắc Đế chuyện này, để cho ngài quyết định nên làm gì bây giờ.” Lưu Thương ra lệnh cho người bảo an đang đứng sau lưng.</w:t>
      </w:r>
    </w:p>
    <w:p>
      <w:pPr>
        <w:pStyle w:val="BodyText"/>
      </w:pPr>
      <w:r>
        <w:t xml:space="preserve">Vừa nghe đến tên Hắc Đế, đôi chân của người bảo an kia nhất thời run rẩy, không thể cử động.</w:t>
      </w:r>
    </w:p>
    <w:p>
      <w:pPr>
        <w:pStyle w:val="BodyText"/>
      </w:pPr>
      <w:r>
        <w:t xml:space="preserve">“Còn không đi mau!” Nhìn hắn ngây ngốc đứng yên tại chỗ, Lưu Thương giận dữ hét to.</w:t>
      </w:r>
    </w:p>
    <w:p>
      <w:pPr>
        <w:pStyle w:val="BodyText"/>
      </w:pPr>
      <w:r>
        <w:t xml:space="preserve">“Đi! Tôi đi ngay!” Bị hắn dọa, người bảo an nhanh chóng chạy vội đi.</w:t>
      </w:r>
    </w:p>
    <w:p>
      <w:pPr>
        <w:pStyle w:val="BodyText"/>
      </w:pPr>
      <w:r>
        <w:t xml:space="preserve">Lưu Thương nhíu mày nhìn hiện trường, thấy còn lưu lại một ít vải đỏ, gọi điện thoại cho Dạ Hoàng, rất nhanh bên đầu dây truyền đến tiếng cười sung sướng đầy mê hoặc của Dạ Hoàng: “Tiểu Lưu Thương, hôm nay nghĩ thế nào mà gọi điện thoại cho ta?”</w:t>
      </w:r>
    </w:p>
    <w:p>
      <w:pPr>
        <w:pStyle w:val="BodyText"/>
      </w:pPr>
      <w:r>
        <w:t xml:space="preserve">Lưu Thương không có tâm trí để nói đùa, vội vàng hỏi: “Dạ Hoàng đại nhân, ngài nhanh chóng điều tra xem, đêm nay dưới lầu ba, tại phòng của Diêm tiên sinh, ngài đã sắp xếp cho người phụ nữ nào hầu hạ?”</w:t>
      </w:r>
    </w:p>
    <w:p>
      <w:pPr>
        <w:pStyle w:val="BodyText"/>
      </w:pPr>
      <w:r>
        <w:t xml:space="preserve">“Diêm tiên sinh…. A, ta nhớ ra rồi.” giọng nói của Dạ Hoàng vẫn thoải mái như trước, cười thật quyến rũ: “Hắc Đế bảo ta an bài cho cô gái nhỏ xinh đẹp hầu hạ khách, ta liền an bài cho cô ấy hầu hạ Diêm tiên sinh. Có chuyện gì vậy, tiểu Lưu Thương?”</w:t>
      </w:r>
    </w:p>
    <w:p>
      <w:pPr>
        <w:pStyle w:val="BodyText"/>
      </w:pPr>
      <w:r>
        <w:t xml:space="preserve">Nghe được là người phụ nữ kia, Lưu Thương cảm thấy da đầu run lên, sau lưng đổ mồ hôi, tinh thần suy sụp ngồi xuống sô pha.</w:t>
      </w:r>
    </w:p>
    <w:p>
      <w:pPr>
        <w:pStyle w:val="BodyText"/>
      </w:pPr>
      <w:r>
        <w:t xml:space="preserve">Nhớ tới thần sắc Hắc Đế giống như ma vương đến từ địa ngục, Lưu Thương thầm nghĩ: “Hôm nay phiền phức lớn rồi.”</w:t>
      </w:r>
    </w:p>
    <w:p>
      <w:pPr>
        <w:pStyle w:val="BodyText"/>
      </w:pPr>
      <w:r>
        <w:t xml:space="preserve">Giọng nói của Dạ Hoàng từ đầu dây bên kia vẫn truyền tới “Tiểu Lưu Thương, ngươi làm sao vậy? Hay là cô gái nhỏ xinh đẹp có chuyện gì?”</w:t>
      </w:r>
    </w:p>
    <w:p>
      <w:pPr>
        <w:pStyle w:val="BodyText"/>
      </w:pPr>
      <w:r>
        <w:t xml:space="preserve">Lưu Thương hướng điện thoại lẩm bẩm nói “Cô gái nhỏ xinh đẹp của anh không bị làm sao, nhưng vị khách mà cô ấy hầu hạ, Diêm tiên sinh và cả bảo vệ của ông ta, đều đã chết.”</w:t>
      </w:r>
    </w:p>
    <w:p>
      <w:pPr>
        <w:pStyle w:val="BodyText"/>
      </w:pPr>
      <w:r>
        <w:t xml:space="preserve">Cuối cùng Dạ Hoàng cũng ý thức được sự nghiêm trọng của việc này, vô cùng kinh ngạc hỏi: “Làm sao có thể như vậy được?”</w:t>
      </w:r>
    </w:p>
    <w:p>
      <w:pPr>
        <w:pStyle w:val="BodyText"/>
      </w:pPr>
      <w:r>
        <w:t xml:space="preserve">Ở đầu dây điện thoại bên kia, Lưu Thương cũng ngồi trên ghế than: “Nên biết rằng người kia là Diêm tiên sinh, thân phận đặc biệt.”</w:t>
      </w:r>
    </w:p>
    <w:p>
      <w:pPr>
        <w:pStyle w:val="Compact"/>
      </w:pPr>
      <w:r>
        <w:t xml:space="preserve">Dạ Hoàng giống như nhìn thấy dáng vẻ tức giận của Hắc Đế, không khỏi rùng mình một cái….</w:t>
      </w:r>
      <w:r>
        <w:br w:type="textWrapping"/>
      </w:r>
      <w:r>
        <w:br w:type="textWrapping"/>
      </w:r>
    </w:p>
    <w:p>
      <w:pPr>
        <w:pStyle w:val="Heading2"/>
      </w:pPr>
      <w:bookmarkStart w:id="56" w:name="chương-34-hôn-người-đàn-ông-xa-lạ"/>
      <w:bookmarkEnd w:id="56"/>
      <w:r>
        <w:t xml:space="preserve">34. Chương 34: Hôn Người Đàn Ông Xa Lạ</w:t>
      </w:r>
    </w:p>
    <w:p>
      <w:pPr>
        <w:pStyle w:val="Compact"/>
      </w:pPr>
      <w:r>
        <w:br w:type="textWrapping"/>
      </w:r>
      <w:r>
        <w:br w:type="textWrapping"/>
      </w:r>
      <w:r>
        <w:br w:type="textWrapping"/>
      </w:r>
      <w:r>
        <w:br w:type="textWrapping"/>
      </w:r>
    </w:p>
    <w:p>
      <w:pPr>
        <w:pStyle w:val="Heading2"/>
      </w:pPr>
      <w:bookmarkStart w:id="57" w:name="chương-35-chạy-khỏi-cái-địa-ngục-chết-tiệt-kia"/>
      <w:bookmarkEnd w:id="57"/>
      <w:r>
        <w:t xml:space="preserve">35. Chương 35: Chạy Khỏi Cái Địa Ngục Chết Tiệt Kia</w:t>
      </w:r>
    </w:p>
    <w:p>
      <w:pPr>
        <w:pStyle w:val="Compact"/>
      </w:pPr>
      <w:r>
        <w:br w:type="textWrapping"/>
      </w:r>
      <w:r>
        <w:br w:type="textWrapping"/>
      </w:r>
      <w:r>
        <w:br w:type="textWrapping"/>
      </w:r>
      <w:r>
        <w:br w:type="textWrapping"/>
      </w:r>
    </w:p>
    <w:p>
      <w:pPr>
        <w:pStyle w:val="Heading2"/>
      </w:pPr>
      <w:bookmarkStart w:id="58" w:name="chương-36-em-à-anh-đưa-em-về-nhà"/>
      <w:bookmarkEnd w:id="58"/>
      <w:r>
        <w:t xml:space="preserve">36. Chương 36: Em À, Anh Đưa Em Về Nhà</w:t>
      </w:r>
    </w:p>
    <w:p>
      <w:pPr>
        <w:pStyle w:val="Compact"/>
      </w:pPr>
      <w:r>
        <w:br w:type="textWrapping"/>
      </w:r>
      <w:r>
        <w:br w:type="textWrapping"/>
      </w:r>
      <w:r>
        <w:br w:type="textWrapping"/>
      </w:r>
      <w:r>
        <w:br w:type="textWrapping"/>
      </w:r>
    </w:p>
    <w:p>
      <w:pPr>
        <w:pStyle w:val="Heading2"/>
      </w:pPr>
      <w:bookmarkStart w:id="59" w:name="chương-37-bảo-bối-là-mẹ"/>
      <w:bookmarkEnd w:id="59"/>
      <w:r>
        <w:t xml:space="preserve">37. Chương 37: Bảo Bối, Là Mẹ</w:t>
      </w:r>
    </w:p>
    <w:p>
      <w:pPr>
        <w:pStyle w:val="Compact"/>
      </w:pPr>
      <w:r>
        <w:br w:type="textWrapping"/>
      </w:r>
      <w:r>
        <w:br w:type="textWrapping"/>
      </w:r>
    </w:p>
    <w:p>
      <w:pPr>
        <w:pStyle w:val="BodyText"/>
      </w:pPr>
      <w:r>
        <w:t xml:space="preserve">edit mimi</w:t>
      </w:r>
    </w:p>
    <w:p>
      <w:pPr>
        <w:pStyle w:val="BodyText"/>
      </w:pPr>
      <w:r>
        <w:t xml:space="preserve">Xe đi trên con đường yên tĩnh, trên đường thỉnh thoảng mới có một hai người, Đào Chi Yêu mệt mỏi tựa vào ghế mềm nhắm mắt nghỉ ngơi.</w:t>
      </w:r>
    </w:p>
    <w:p>
      <w:pPr>
        <w:pStyle w:val="BodyText"/>
      </w:pPr>
      <w:r>
        <w:t xml:space="preserve">Ngồi trong xe im lặng không tiếng động, giống như nước chảy theo dòng, không có cảm giác gì.</w:t>
      </w:r>
    </w:p>
    <w:p>
      <w:pPr>
        <w:pStyle w:val="BodyText"/>
      </w:pPr>
      <w:r>
        <w:t xml:space="preserve">Khi cô lên xe hắn, cũng biết, người này tuyệt đối không đơn giản! Tuy cô đã sớm có nhận định như vậy.</w:t>
      </w:r>
    </w:p>
    <w:p>
      <w:pPr>
        <w:pStyle w:val="BodyText"/>
      </w:pPr>
      <w:r>
        <w:t xml:space="preserve">Màu xám đen tinh xảo, xe bọc thép, nội thất ốp gỗ, máy móc hoàn thiện, được sơn một lớp, sau đó đánh bóng thủ công nhiều lần, đạt được độ bóng hoàn mỹ. Xe mui trần, đầu xe mềm nhẹ lại vô cùng chắc chắn, thiết kế và kỹ thuật đều hài hòa, đường cong thân xe khá mượt.</w:t>
      </w:r>
    </w:p>
    <w:p>
      <w:pPr>
        <w:pStyle w:val="BodyText"/>
      </w:pPr>
      <w:r>
        <w:t xml:space="preserve">Hình ảnh Rolls-Royce, sang trọng quý phái, dĩ nhiên giá cũng là cao nhất thế giới, không phải ai cũng mua được. Mà người trước mắt này, vừa có thể trở thành khách trong thế giới cực lạc xa xỉ kia, lại vừa sở hữu một chiếc xe quý giá như vậy.</w:t>
      </w:r>
    </w:p>
    <w:p>
      <w:pPr>
        <w:pStyle w:val="BodyText"/>
      </w:pPr>
      <w:r>
        <w:t xml:space="preserve">Đào Chi Yêu không muốn truy cứu nữa. Tối nay gặp rất nhiều chuyện, cô chỉ thấy thể xác và tinh thần thật mệt mỏi, hơn nữa, cô tin qua tối nay, hai người sẽ không bao giờ có vướng mắc gì nữa.</w:t>
      </w:r>
    </w:p>
    <w:p>
      <w:pPr>
        <w:pStyle w:val="BodyText"/>
      </w:pPr>
      <w:r>
        <w:t xml:space="preserve">Dưới sự chỉ dẫn của Đào Chi Yêu, xe đi vào trước một ngõ nhỏ đơn sơ thì phải dừng lại, vì, ngõ nhỏ đường Thái Tề, căn bản không vào được.</w:t>
      </w:r>
    </w:p>
    <w:p>
      <w:pPr>
        <w:pStyle w:val="BodyText"/>
      </w:pPr>
      <w:r>
        <w:t xml:space="preserve">Đào Chi Yêu vội vàng xuống xe, ngẩng đầu liền thấy tầng ba vẫn sáng đèn, biết Tiểu Đào vẫn chờ cô. Trong lòng ngoài lo lắng, còn có đau lòng.</w:t>
      </w:r>
    </w:p>
    <w:p>
      <w:pPr>
        <w:pStyle w:val="BodyText"/>
      </w:pPr>
      <w:r>
        <w:t xml:space="preserve">Cái đứa bé ngốc nghếch kia, cô không về, thế mà vẫn chờ cô, cũng không đi ngủ trước! Mắt Đào Chi Yêu ửng đỏ.</w:t>
      </w:r>
    </w:p>
    <w:p>
      <w:pPr>
        <w:pStyle w:val="BodyText"/>
      </w:pPr>
      <w:r>
        <w:t xml:space="preserve">Vừa xuống xe đã muốn về, nhưng mà, người đàn ông khó dây dưa kia cũng xuống theo, nhìn cô cười nói: “Cũng về đến nhà rồi, cả một đêm lo lắng vì em, không mời anh lên uống ly cà phê sao?”</w:t>
      </w:r>
    </w:p>
    <w:p>
      <w:pPr>
        <w:pStyle w:val="BodyText"/>
      </w:pPr>
      <w:r>
        <w:t xml:space="preserve">Đào Chi Yêu tuy khó xử, nhưng là ngẫm lại quả thật hắn đã mệt mỏi.</w:t>
      </w:r>
    </w:p>
    <w:p>
      <w:pPr>
        <w:pStyle w:val="BodyText"/>
      </w:pPr>
      <w:r>
        <w:t xml:space="preserve">Nhớ rõ lúc vừa mới lao vào lòng hắn, trên người hắn còn mang theo hơi rượu, có khả năng lúc đó vừa uống rượu về định đi nghỉ.</w:t>
      </w:r>
    </w:p>
    <w:p>
      <w:pPr>
        <w:pStyle w:val="BodyText"/>
      </w:pPr>
      <w:r>
        <w:t xml:space="preserve">Không may là, hắn lại gặp người phụ nữ phiền toái như cô, bị cuốn vào trong một đống chuyện phiền toái.</w:t>
      </w:r>
    </w:p>
    <w:p>
      <w:pPr>
        <w:pStyle w:val="BodyText"/>
      </w:pPr>
      <w:r>
        <w:t xml:space="preserve">Tuy nụ cười của hắn vẫn tỏa sáng như ánh mặt trời, nhưng đáy mắt đã xuất hiện tơ máu và vòng mắt đen nói cho cô biết, hắn đã quá mệt mỏi.</w:t>
      </w:r>
    </w:p>
    <w:p>
      <w:pPr>
        <w:pStyle w:val="BodyText"/>
      </w:pPr>
      <w:r>
        <w:t xml:space="preserve">Đào Chi Yêu gật đầu nói: “Được rồi. Nhưng trong nhà tôi còn có người khác.”</w:t>
      </w:r>
    </w:p>
    <w:p>
      <w:pPr>
        <w:pStyle w:val="BodyText"/>
      </w:pPr>
      <w:r>
        <w:t xml:space="preserve">Lạc Ngọc Sanh nhăn mày hỏi: “Chồng em?” Đánh giá nơi này một chút, không thể có khả năng này, người phụ nữ như cô, nếu kết hôn, ít nhất cũng được chồng chăm sóc tốt, ngồi trong biệt thự hoa lệ a.</w:t>
      </w:r>
    </w:p>
    <w:p>
      <w:pPr>
        <w:pStyle w:val="BodyText"/>
      </w:pPr>
      <w:r>
        <w:t xml:space="preserve">Chứ không phải ở một ngôi nhà tại ngõ nhỏ khu dân nghèo này.</w:t>
      </w:r>
    </w:p>
    <w:p>
      <w:pPr>
        <w:pStyle w:val="BodyText"/>
      </w:pPr>
      <w:r>
        <w:t xml:space="preserve">Mà cô, cũng sẽ không đến nhảy ở một nơi như vậy.</w:t>
      </w:r>
    </w:p>
    <w:p>
      <w:pPr>
        <w:pStyle w:val="BodyText"/>
      </w:pPr>
      <w:r>
        <w:t xml:space="preserve">Đào Chi Yêu nhìn hắn, ngập ngừng, khó xử nói: “Đến lúc đó anh sẽ biết.”</w:t>
      </w:r>
    </w:p>
    <w:p>
      <w:pPr>
        <w:pStyle w:val="BodyText"/>
      </w:pPr>
      <w:r>
        <w:t xml:space="preserve">Hi vọng Tiểu Đào nhìn thấy hắn, người đàn ông xa lạ này đừng có phản ứng gì, cô không muốn khiến Tiểu Đào hiểu lầm mẹ nó là người phụ nữ tùy tiện, hay là nghĩ cô vì một người đàn ông mà quên mất sự tồn tại của nó, để nó một mình ở nhà.</w:t>
      </w:r>
    </w:p>
    <w:p>
      <w:pPr>
        <w:pStyle w:val="BodyText"/>
      </w:pPr>
      <w:r>
        <w:t xml:space="preserve">Theo chiếc cầu thang cũ kỹ, bọn họ ở một gian phòng đơn giản trên tầng ba, như vậy mới dễ ẩn trốn, không dễ bị phát hiện, lại tiết kiệm tiền. Vì tiền của cô đều để ở nơi khác, càng quan trọng hơn là, tất cả đều để lại cho Tiểu Đào sau này.</w:t>
      </w:r>
    </w:p>
    <w:p>
      <w:pPr>
        <w:pStyle w:val="BodyText"/>
      </w:pPr>
      <w:r>
        <w:t xml:space="preserve">Lạc Ngọc Sanh nhìn người phụ nữ trước mắt lo lắng, thậm chí còn có đau lòng, hoàn toàn không giống với người phụ nữ hờ hững lạnh lùng kia, cứ như là lột xác vậy. Điều này làm Lạc Ngọc Sanh có chút tò mò, cuối cùng người khiến cô lo lắng như vậy là ai?</w:t>
      </w:r>
    </w:p>
    <w:p>
      <w:pPr>
        <w:pStyle w:val="BodyText"/>
      </w:pPr>
      <w:r>
        <w:t xml:space="preserve">Đào Chi Yêu bước vào cửa, vừa ấn chuông cửa vừa lo lắng đi tới đi lui, chỉ một lát sau, bên kia cửa truyền đến một tiếng nói non nớt nhưng lại trầm mặc: “Ai?” Đào Tiểu Đào nhớ lời mẹ dặn nó, mỗi khi có người gõ cửa, đều phải hỏi trước là ai, sau đó mới quyết định có mở hay không, nếu là người lạ thì không ra.</w:t>
      </w:r>
    </w:p>
    <w:p>
      <w:pPr>
        <w:pStyle w:val="BodyText"/>
      </w:pPr>
      <w:r>
        <w:t xml:space="preserve">Đào Chi Yêu vội vàng nói: “Bảo bối, là mẹ.”</w:t>
      </w:r>
    </w:p>
    <w:p>
      <w:pPr>
        <w:pStyle w:val="Compact"/>
      </w:pPr>
      <w:r>
        <w:t xml:space="preserve">Lạc Ngọc Sanh kinh ngạc nhìn người phụ nữ xinh đẹp trước mắt, nhìn qua còn trẻ tuổi, nhưng cô đã có con rồi?</w:t>
      </w:r>
      <w:r>
        <w:br w:type="textWrapping"/>
      </w:r>
      <w:r>
        <w:br w:type="textWrapping"/>
      </w:r>
    </w:p>
    <w:p>
      <w:pPr>
        <w:pStyle w:val="Heading2"/>
      </w:pPr>
      <w:bookmarkStart w:id="60" w:name="chương-38-thiên-sứ-đào-tiểu-đào"/>
      <w:bookmarkEnd w:id="60"/>
      <w:r>
        <w:t xml:space="preserve">38. Chương 38: Thiên Sứ Đào Tiểu Đào</w:t>
      </w:r>
    </w:p>
    <w:p>
      <w:pPr>
        <w:pStyle w:val="Compact"/>
      </w:pPr>
      <w:r>
        <w:br w:type="textWrapping"/>
      </w:r>
      <w:r>
        <w:br w:type="textWrapping"/>
      </w:r>
      <w:r>
        <w:br w:type="textWrapping"/>
      </w:r>
      <w:r>
        <w:br w:type="textWrapping"/>
      </w:r>
    </w:p>
    <w:p>
      <w:pPr>
        <w:pStyle w:val="Heading2"/>
      </w:pPr>
      <w:bookmarkStart w:id="61" w:name="chương-39-gương-mặt-mới-thân-phận-mới"/>
      <w:bookmarkEnd w:id="61"/>
      <w:r>
        <w:t xml:space="preserve">39. Chương 39: Gương Mặt Mới, Thân Phận Mới</w:t>
      </w:r>
    </w:p>
    <w:p>
      <w:pPr>
        <w:pStyle w:val="Compact"/>
      </w:pPr>
      <w:r>
        <w:br w:type="textWrapping"/>
      </w:r>
      <w:r>
        <w:br w:type="textWrapping"/>
      </w:r>
    </w:p>
    <w:p>
      <w:pPr>
        <w:pStyle w:val="BodyText"/>
      </w:pPr>
      <w:r>
        <w:t xml:space="preserve">edit mimi</w:t>
      </w:r>
    </w:p>
    <w:p>
      <w:pPr>
        <w:pStyle w:val="BodyText"/>
      </w:pPr>
      <w:r>
        <w:t xml:space="preserve">Lạc Ngọc Sanh đi một mình xuống tầng, ngẩng đầu nhìn tầng ba vẫn chiếu ra ánh đèn mờ nhạt như cũ, đột nhiên khóe miệng nhếch lên, nụ cười khó hiểu.</w:t>
      </w:r>
    </w:p>
    <w:p>
      <w:pPr>
        <w:pStyle w:val="BodyText"/>
      </w:pPr>
      <w:r>
        <w:t xml:space="preserve">Người phụ nữ kia, hình như không đơn giản, rất có lực hấp dẫn.</w:t>
      </w:r>
    </w:p>
    <w:p>
      <w:pPr>
        <w:pStyle w:val="BodyText"/>
      </w:pPr>
      <w:r>
        <w:t xml:space="preserve">Mà hắn, hình như bắt đầu tò mò về cô.</w:t>
      </w:r>
    </w:p>
    <w:p>
      <w:pPr>
        <w:pStyle w:val="BodyText"/>
      </w:pPr>
      <w:r>
        <w:t xml:space="preserve">Dung mạo bình thường, đứa con tuyệt đẹp, gia đình ấm áp. Đúng là một nơi kỳ lạ.</w:t>
      </w:r>
    </w:p>
    <w:p>
      <w:pPr>
        <w:pStyle w:val="BodyText"/>
      </w:pPr>
      <w:r>
        <w:t xml:space="preserve">Lắc đầu, ngăn mình tự đoán bừa, Lạc Ngọc Sanh ra khỏi ngõ nhỏ, ngồi vào trong xe.</w:t>
      </w:r>
    </w:p>
    <w:p>
      <w:pPr>
        <w:pStyle w:val="BodyText"/>
      </w:pPr>
      <w:r>
        <w:t xml:space="preserve">Thầm nghĩ: Đào Chi Yêu, chúng ta còn nhiều thời gian.</w:t>
      </w:r>
    </w:p>
    <w:p>
      <w:pPr>
        <w:pStyle w:val="BodyText"/>
      </w:pPr>
      <w:r>
        <w:t xml:space="preserve">Sau khi Đào Chi Yêu xác định Đào Tiểu Đào đã ngủ, liền đứng dậy gọi điện thoại cho Tô Tiểu Vũ.</w:t>
      </w:r>
    </w:p>
    <w:p>
      <w:pPr>
        <w:pStyle w:val="BodyText"/>
      </w:pPr>
      <w:r>
        <w:t xml:space="preserve">Điện thoại vừa kết nối, đã nghe tiếng kích động sốt ruột của Tiểu Vũ: “Sư tử, hôm qua có phải đã xảy ra chuyện gì không? Chúng tôi đều lo gần chết. Lúc nãy tôi liên lạc với chồn tía, hồ ly, mèo đêm, các cô ấy cũng lo lắng cho cô, sợ cô không xuất hiện nữa, chúng tôi sẽ dùng tất cả sức lực để tìm cô.” Nói xong câu cuối, Tô Tiểu Vũ khóc nhung nhớ, cô cho là cô ấy bị tên ác ma kia phát hiện bắt trở về. Cả đêm đứng ngồi không yên, đành phải liên lạc với ba người kia xem nên làm thế nào.</w:t>
      </w:r>
    </w:p>
    <w:p>
      <w:pPr>
        <w:pStyle w:val="BodyText"/>
      </w:pPr>
      <w:r>
        <w:t xml:space="preserve">Chỉ cần Đào Chi Yêu biến mất hơn hai bốn giờ, các cô sẽ bắt đầu ra tay tìm cô ấy.</w:t>
      </w:r>
    </w:p>
    <w:p>
      <w:pPr>
        <w:pStyle w:val="BodyText"/>
      </w:pPr>
      <w:r>
        <w:t xml:space="preserve">Lo lắng lướt qua mắt Đào Chi Yêu, thản nhiên nói: “Tiểu Vũ, tôi không sao, không phải tôi rất tốt sao? Đêm qua đã xảy ra chuyện, tôi bị chậm trễ, làm cô lo lắng rồi.”</w:t>
      </w:r>
    </w:p>
    <w:p>
      <w:pPr>
        <w:pStyle w:val="BodyText"/>
      </w:pPr>
      <w:r>
        <w:t xml:space="preserve">Tô Tiểu Vũ nức nở nói: “May mà cô không có việc gì. Sư tử, cô khiến tôi sợ muốn chết.” Dừng một chút, Tô Tiểu Vũ có chút chần chừ lại sợ hãi hỏi: “Là người của Ám Thiên sao?” Ám Thiên, đó là tên tổ chức sát thủ lúc trước của các cô. Là nơi cả đời này các cô không bao giờ muốn đến nữa.</w:t>
      </w:r>
    </w:p>
    <w:p>
      <w:pPr>
        <w:pStyle w:val="BodyText"/>
      </w:pPr>
      <w:r>
        <w:t xml:space="preserve">Đào Chi Yêu thản nhiên nói: “Không phải người của Ám Thiên. Cô yên tâm, bọn họ còn chưa phát hiện cái gì. Thân phận này có lẽ không dùng được nữa. Cô giúp tôi tổ chức một đám cưới xa hoa lần nữa, tạo một thân phận giả thay tôi. Đúng rồi,” Đào Chi Yêu dừng một chút, nói tiếp: “Sau khi chọn xong thân phận mới nói cho tôi biết địa điểm và khách mời.” Chuyện đêm nay, đã chết người, hơn nữa cô chạy trốn, Lý Mai ở thế giới cực lạc chắc chắn sẽ phái người xuống tay, sau đó điều tra cô. Cho nên, cô không thể trở về, dùng thân phận kia được nữa.</w:t>
      </w:r>
    </w:p>
    <w:p>
      <w:pPr>
        <w:pStyle w:val="BodyText"/>
      </w:pPr>
      <w:r>
        <w:t xml:space="preserve">Sở trường của Tô Tiểu Vũ là máy tính, những việc trên Internet không có gì có thể làm khó cô. Hơn nữa, cô cũng là người liên lạc với các đối tác quan trọng của Đào Chi Yêu, bình thường đều phải qua cô, sau đó mới đến Đào Chi Yêu quyết định có đồng ý hay không?</w:t>
      </w:r>
    </w:p>
    <w:p>
      <w:pPr>
        <w:pStyle w:val="BodyText"/>
      </w:pPr>
      <w:r>
        <w:t xml:space="preserve">Mà Đào Tiểu Đào lần đầu tiên nghịch máy tính, lần đầu là chơi trò chơi, đều là sản phẩm do cô tạo ra, từ một tay cô dạy. Dĩ nhiên, cô cũng phát hiện, Đào Tiểu Đào có năng lực thiên phú. Việc gì cũng hiểu, nhanh gấp mấy lần một đứa trẻ bình thường.</w:t>
      </w:r>
    </w:p>
    <w:p>
      <w:pPr>
        <w:pStyle w:val="BodyText"/>
      </w:pPr>
      <w:r>
        <w:t xml:space="preserve">Phát hiện này làm Tô Tiểu Vũ vui mừng thật lâu, nhưng mà, sau đó cô cũng phát hiện, đứa trẻ quá thông minh, chẳng đáng yêu chút nào.</w:t>
      </w:r>
    </w:p>
    <w:p>
      <w:pPr>
        <w:pStyle w:val="BodyText"/>
      </w:pPr>
      <w:r>
        <w:t xml:space="preserve">Vì Đào Tiểu Đào chưa bao giờ cho cô chạm vào khuôn mặt nhỏ nhắn trắng bóc của nó. Hơn nữa còn coi cô như gia cầm.</w:t>
      </w:r>
    </w:p>
    <w:p>
      <w:pPr>
        <w:pStyle w:val="BodyText"/>
      </w:pPr>
      <w:r>
        <w:t xml:space="preserve">Tô Tiểu Vũ nghe cô nói xong, gật đầu nói: “Tôi biết rồi, sư tử.”</w:t>
      </w:r>
    </w:p>
    <w:p>
      <w:pPr>
        <w:pStyle w:val="BodyText"/>
      </w:pPr>
      <w:r>
        <w:t xml:space="preserve">“Khuya rồi, cô đi nghỉ sớm một chút. Sáng mai không cần đón Tiểu Đào đi học, mai nó đi muộn.” Đào Chi Yêu khẽ cười nói.</w:t>
      </w:r>
    </w:p>
    <w:p>
      <w:pPr>
        <w:pStyle w:val="BodyText"/>
      </w:pPr>
      <w:r>
        <w:t xml:space="preserve">“Ừ……” Bên kia truyền đến một tiếng ừ mơ hồ, cho đến khi xác định cô không có việc gì, Tô Tiểu Vũ mới trầm tĩnh lại, ngáp ngủ kéo đến.</w:t>
      </w:r>
    </w:p>
    <w:p>
      <w:pPr>
        <w:pStyle w:val="BodyText"/>
      </w:pPr>
      <w:r>
        <w:t xml:space="preserve">Nhưng cô vẫn miễn cưỡng chống lại cơn buồn ngủ trầm giọng nói: “Sư tử, đồng ý với mình, về sau phải bảo vệ bản thân cho tốt, đừng để bị phát hiện, đừng biến mất, đừng bi bắt đi, được không?”</w:t>
      </w:r>
    </w:p>
    <w:p>
      <w:pPr>
        <w:pStyle w:val="BodyText"/>
      </w:pPr>
      <w:r>
        <w:t xml:space="preserve">Đào Chi Yêu giật mình, thì ra cô ấy quan tâm đến cô như vậy, lập tức gật đầu chân thành nói: “Được.”</w:t>
      </w:r>
    </w:p>
    <w:p>
      <w:pPr>
        <w:pStyle w:val="BodyText"/>
      </w:pPr>
      <w:r>
        <w:t xml:space="preserve">Ngày thứ hai, Đào Chi Yêu nhận được bức vẽ chân dung của Tô Tiểu Vũ, phía trên làm giả thân phận mới của cô. Hôn lễ được công ty quản lý tổ chức ở “Ca Hoa”, Hàn Tiểu Sơ, mặt trên còn có ảnh chụp người phụ nữ kia, cùng với đủ loại tài liệu. Người này tạm thời Tô Tiểu Vũ để chồn tía giam lỏng một tháng.</w:t>
      </w:r>
    </w:p>
    <w:p>
      <w:pPr>
        <w:pStyle w:val="BodyText"/>
      </w:pPr>
      <w:r>
        <w:t xml:space="preserve">Mà trong một tháng này, cô sẽ hoàn thành nhiệm vụ, sau đó chạy trốn.</w:t>
      </w:r>
    </w:p>
    <w:p>
      <w:pPr>
        <w:pStyle w:val="BodyText"/>
      </w:pPr>
      <w:r>
        <w:t xml:space="preserve">Vì chuyện ở dưới thế giới cực lạc, Đào Chi Yêu thay đổi một khuôn mặt khác, thay đổi một thân phận khác, đi trên đường Ca Hoa, Đào Chi Yêu đi đến công ty tổ chức hôn lễ, đứng ở đường đối diện lặng lẽ nhìn, quả nhiên, không lâu sau, từ trong công ty vài người mặc áo đen đi ra, vội rời đi.</w:t>
      </w:r>
    </w:p>
    <w:p>
      <w:pPr>
        <w:pStyle w:val="BodyText"/>
      </w:pPr>
      <w:r>
        <w:t xml:space="preserve">Đào Chi Yêu cười hiểu rõ. Quả nhiên bọn họ điều tra được, mới thời gian một đêm, hiệu suất không tồi.</w:t>
      </w:r>
    </w:p>
    <w:p>
      <w:pPr>
        <w:pStyle w:val="BodyText"/>
      </w:pPr>
      <w:r>
        <w:t xml:space="preserve">Đi được vài bước, di động vang lên, Đào Chi Yêu ấn nút nghe, bên trong truyền đến giọng nói vui mừng của Tô Tiểu Vũ: “Sư tử, khách mời vừa mới gửi tin, thông qua đề xuất của cô rồi, ngày mai, con trai của cô, cũng chính là mục tiêu sẽ xuất hiện ở Ca Hoa, đến lúc đó, cô sẽ gặp.”</w:t>
      </w:r>
    </w:p>
    <w:p>
      <w:pPr>
        <w:pStyle w:val="BodyText"/>
      </w:pPr>
      <w:r>
        <w:t xml:space="preserve">“Đã biết.” Đào Chi Yêu cúp máy.</w:t>
      </w:r>
    </w:p>
    <w:p>
      <w:pPr>
        <w:pStyle w:val="BodyText"/>
      </w:pPr>
      <w:r>
        <w:t xml:space="preserve">Đào Chi Yêu đột nhiên nhớ đến người đàn ông tuấn mỹ ghê người kia trên bức ảnh chụp không lâu, Cung Nhã Thương.</w:t>
      </w:r>
    </w:p>
    <w:p>
      <w:pPr>
        <w:pStyle w:val="BodyText"/>
      </w:pPr>
      <w:r>
        <w:t xml:space="preserve">Khóe miệng Đào Chi Yêu nhếch lên thành một nụ cười nhạt.</w:t>
      </w:r>
    </w:p>
    <w:p>
      <w:pPr>
        <w:pStyle w:val="Compact"/>
      </w:pPr>
      <w:r>
        <w:br w:type="textWrapping"/>
      </w:r>
      <w:r>
        <w:br w:type="textWrapping"/>
      </w:r>
    </w:p>
    <w:p>
      <w:pPr>
        <w:pStyle w:val="Heading2"/>
      </w:pPr>
      <w:bookmarkStart w:id="62" w:name="chương-40-đón-luyến-nhi-về-nhà"/>
      <w:bookmarkEnd w:id="62"/>
      <w:r>
        <w:t xml:space="preserve">40. Chương 40: Đón Luyến Nhi Về Nhà</w:t>
      </w:r>
    </w:p>
    <w:p>
      <w:pPr>
        <w:pStyle w:val="Compact"/>
      </w:pPr>
      <w:r>
        <w:br w:type="textWrapping"/>
      </w:r>
      <w:r>
        <w:br w:type="textWrapping"/>
      </w:r>
      <w:r>
        <w:br w:type="textWrapping"/>
      </w:r>
      <w:r>
        <w:br w:type="textWrapping"/>
      </w:r>
    </w:p>
    <w:p>
      <w:pPr>
        <w:pStyle w:val="Heading2"/>
      </w:pPr>
      <w:bookmarkStart w:id="63" w:name="chương-41-cha-con-gặp-nhau-lần-đầu-tiên"/>
      <w:bookmarkEnd w:id="63"/>
      <w:r>
        <w:t xml:space="preserve">41. Chương 41: Cha Con Gặp Nhau Lần Đầu Tiên</w:t>
      </w:r>
    </w:p>
    <w:p>
      <w:pPr>
        <w:pStyle w:val="Compact"/>
      </w:pPr>
      <w:r>
        <w:br w:type="textWrapping"/>
      </w:r>
      <w:r>
        <w:br w:type="textWrapping"/>
      </w:r>
      <w:r>
        <w:br w:type="textWrapping"/>
      </w:r>
      <w:r>
        <w:br w:type="textWrapping"/>
      </w:r>
    </w:p>
    <w:p>
      <w:pPr>
        <w:pStyle w:val="Heading2"/>
      </w:pPr>
      <w:bookmarkStart w:id="64" w:name="chương-42-cô-sẽ-cho-tiểu-đào-thứ-tốt-nhất"/>
      <w:bookmarkEnd w:id="64"/>
      <w:r>
        <w:t xml:space="preserve">42. Chương 42: Cô Sẽ Cho Tiểu Đào Thứ Tốt Nhất</w:t>
      </w:r>
    </w:p>
    <w:p>
      <w:pPr>
        <w:pStyle w:val="Compact"/>
      </w:pPr>
      <w:r>
        <w:br w:type="textWrapping"/>
      </w:r>
      <w:r>
        <w:br w:type="textWrapping"/>
      </w:r>
    </w:p>
    <w:p>
      <w:pPr>
        <w:pStyle w:val="BodyText"/>
      </w:pPr>
      <w:r>
        <w:t xml:space="preserve">edit mimi</w:t>
      </w:r>
    </w:p>
    <w:p>
      <w:pPr>
        <w:pStyle w:val="BodyText"/>
      </w:pPr>
      <w:r>
        <w:t xml:space="preserve">Sau khi Đào Tiểu Đào tan học, đang chuẩn bị đón xe bus về nhà, lại nghe một tiếng gọi quen thuộc bên đường, không cần nói cũng biết là dì Tiểu Vũ hồn nhiên mà ồn ào kia, Đào Tiểu Đào từng thắc mắc vì sao người luôn trầm mặc ít nói như mẹ lại có một người bạn thẳng như ruột ngựa vậy chứ.</w:t>
      </w:r>
    </w:p>
    <w:p>
      <w:pPr>
        <w:pStyle w:val="BodyText"/>
      </w:pPr>
      <w:r>
        <w:t xml:space="preserve">Có một lần trong lúc vô ý nhắc đến, mẹ lại nghiêm túc nói mẹ và dì Tiểu Vũ là bạn tốt nhất. Người bạn vào sinh ra tử.</w:t>
      </w:r>
    </w:p>
    <w:p>
      <w:pPr>
        <w:pStyle w:val="BodyText"/>
      </w:pPr>
      <w:r>
        <w:t xml:space="preserve">Đào Tiểu Đào thấy mẹ không phải là một người đi làm bình thường như vậy, nhưng mà, nếu mẹ đã không muốn nhắc đến chuyện cũ, tự nhiên nó cũng sẽ không hỏi, không đề cập đến. Cho dù, có đôi khi, nó nhìn chiếc dây đeo kỳ lạ trên cổ, sẽ nhớ đến, cuối cùng thì nó có một người cha thế nào?</w:t>
      </w:r>
    </w:p>
    <w:p>
      <w:pPr>
        <w:pStyle w:val="BodyText"/>
      </w:pPr>
      <w:r>
        <w:t xml:space="preserve">Có một lần khi nói chuyện phiếm, trong lúc vô ý dì Tiểu Vũ nói lỡ miệng, Đào Tiểu Đào muốn hỏi, ánh mắt dì Tiểu Vũ lại trốn tránh, nói qua loa là cô cũng không biết cha nó là ai.</w:t>
      </w:r>
    </w:p>
    <w:p>
      <w:pPr>
        <w:pStyle w:val="BodyText"/>
      </w:pPr>
      <w:r>
        <w:t xml:space="preserve">“Tiểu Đào, Tiểu Đào, bên này, bên này!” Tô Tiểu Vũ mở cửa kính xe vẫy tay với nó.</w:t>
      </w:r>
    </w:p>
    <w:p>
      <w:pPr>
        <w:pStyle w:val="BodyText"/>
      </w:pPr>
      <w:r>
        <w:t xml:space="preserve">Một ít nữ sinh vốn đi theo Đào Tiểu Đào nhìn thấy người phụ nữ mặc trang phục công sở này, lại đánh giá chiếc xe thể thao màu bạc đắt tiền, trong lòng cảm khái, thì ra trên thế giới này thật sự có người hoàn mỹ như vậy, gương mặt tuyệt đẹp, gia thế lại cực tốt.</w:t>
      </w:r>
    </w:p>
    <w:p>
      <w:pPr>
        <w:pStyle w:val="BodyText"/>
      </w:pPr>
      <w:r>
        <w:t xml:space="preserve">Nghe được những tiếng ca ngợi kia, trong mắt Đào Tiểu Đào hiện lên một tia chán ghét, ngoài mẹ, những người phụ nữ khác, đều phiền toái. Nếu các cô biết nó đang ở nơi nào, trong nhà không giàu, cũng không có gia thế tốt, không biết các cô sẽ có biểu tình gì? Là ái mộ hay là chê bai? Tại phương diện này, hình như là di truyền, cách nhìn về phụ nữ của Đào Tiểu Đào thật khác thường.</w:t>
      </w:r>
    </w:p>
    <w:p>
      <w:pPr>
        <w:pStyle w:val="BodyText"/>
      </w:pPr>
      <w:r>
        <w:t xml:space="preserve">Đào Chi Yêu mở cửa sau ra, nhìn đứa con xuất sắc của mình, thản nhiên cười nói: “Tiều Đào, mau lên đây, hôm nay mẹ muốn trả món nợ ngày hôm qua cho con và dì Tiểu Vũ, món ăn Nhật Bản nhé.”</w:t>
      </w:r>
    </w:p>
    <w:p>
      <w:pPr>
        <w:pStyle w:val="BodyText"/>
      </w:pPr>
      <w:r>
        <w:t xml:space="preserve">Nhìn Đào Chi Yêu, sắc mặt căng thẳng của Đào Tiểu Đào ban nãy bỗng dịu đi, lộ ra một nụ cười tỏa ánh mặt trời.</w:t>
      </w:r>
    </w:p>
    <w:p>
      <w:pPr>
        <w:pStyle w:val="BodyText"/>
      </w:pPr>
      <w:r>
        <w:t xml:space="preserve">Lưng đeo cặp sách chạy tới, cười nói: “Mẹ thật tốt.”</w:t>
      </w:r>
    </w:p>
    <w:p>
      <w:pPr>
        <w:pStyle w:val="BodyText"/>
      </w:pPr>
      <w:r>
        <w:t xml:space="preserve">Nhất thời, Tô Tiểu Vũ mắng: “Đúng là không đáng yêu, đứa bé này rất không đáng yêu. Nhìn thấy dì Tiểu Vũ phong nhã tài hoa, xinh đẹp động lòng người như vậy, thế mà chẳng có một biểu hiện gì cả.”</w:t>
      </w:r>
    </w:p>
    <w:p>
      <w:pPr>
        <w:pStyle w:val="BodyText"/>
      </w:pPr>
      <w:r>
        <w:t xml:space="preserve">Đào Tiểu Đào chẳng muốn để ý đến người phụ nữ tự yêu mình này. Mở cửa xe, lao vào lòng Đào Chi Yêu, hấp thu mùi hương của cô.</w:t>
      </w:r>
    </w:p>
    <w:p>
      <w:pPr>
        <w:pStyle w:val="BodyText"/>
      </w:pPr>
      <w:r>
        <w:t xml:space="preserve">Tô Tiểu Vũ xoay người lại, oán giận nói với Đào Chi Yêu: “Yêu Yêu, cô nhìn con cô xem, chẳng đáng yêu tẹo nào. Rất không đáng yêu!”</w:t>
      </w:r>
    </w:p>
    <w:p>
      <w:pPr>
        <w:pStyle w:val="BodyText"/>
      </w:pPr>
      <w:r>
        <w:t xml:space="preserve">Đào Chi Yêu nhìn dáng vẻ tức giận bất bình của cô, bật cười thành tiếng, ở trên đường lúc nãy, là ai không ngừng kêu nhớ Tiểu Đào, Tiểu Đào thật đáng yêu. Hai người kia, vừa thấy mặt, lại không hợp nhau.</w:t>
      </w:r>
    </w:p>
    <w:p>
      <w:pPr>
        <w:pStyle w:val="BodyText"/>
      </w:pPr>
      <w:r>
        <w:t xml:space="preserve">Lòng Đào Tiểu Đào cũng không giống như bình thường, cũng không bắt bẻ cái gì, mà là, im lặng ngồi bên cạnh Đào Chi Yêu, đầu dựa vào vai cô, nhắm mắt nghỉ ngơi.</w:t>
      </w:r>
    </w:p>
    <w:p>
      <w:pPr>
        <w:pStyle w:val="BodyText"/>
      </w:pPr>
      <w:r>
        <w:t xml:space="preserve">Đào Chi Yêu kỳ lạ nhìn nó, sờ sờ trán nó, khó hiểu nói: “Không sốt. Tiểu Đào, con không thoải mái à?”</w:t>
      </w:r>
    </w:p>
    <w:p>
      <w:pPr>
        <w:pStyle w:val="BodyText"/>
      </w:pPr>
      <w:r>
        <w:t xml:space="preserve">Đào Tiểu Đào cười sáng chói, nháy mắt mấy cái, điềm nhiên nói: “Không có ạ. Vì người mẹ rất thơm, mỗi lần ngửi được, con đều muốn ngủ.”</w:t>
      </w:r>
    </w:p>
    <w:p>
      <w:pPr>
        <w:pStyle w:val="BodyText"/>
      </w:pPr>
      <w:r>
        <w:t xml:space="preserve">“Đứa bé này.” Đào Chi Yêu nói xong, trên mặt lại là nụ cười yêu thương, khẽ vuốt mái tóc hơi rối của nó.</w:t>
      </w:r>
    </w:p>
    <w:p>
      <w:pPr>
        <w:pStyle w:val="BodyText"/>
      </w:pPr>
      <w:r>
        <w:t xml:space="preserve">Lơ đãng nhìn lướt trên đầu nó liền thấy vết bớt kia trên trán, tay Đào Chi Yêu dừng lại một chút, nhiều năm như vậy, mỗi lần nhìn thấy vết bớt đó lại càng rõ ràng, giống ấn ký Hắc Long trên trán người kia như đúc, lòng Đào Chi Yêu, chớp mắt lại kinh hoàng.</w:t>
      </w:r>
    </w:p>
    <w:p>
      <w:pPr>
        <w:pStyle w:val="BodyText"/>
      </w:pPr>
      <w:r>
        <w:t xml:space="preserve">Không biết vì sao, qua nhiều năm như vậy, mỗi lần nhớ đến người kia, cô lại cảm thấy biểu hiện của hắn không giống một trai bao bình thường, thậm chí, dường như không phải trai bao.</w:t>
      </w:r>
    </w:p>
    <w:p>
      <w:pPr>
        <w:pStyle w:val="BodyText"/>
      </w:pPr>
      <w:r>
        <w:t xml:space="preserve">Mỗi lần Đào Chi Yêu nhìn đến Đào Tiểu Đào, với dáng vẻ di truyền một nửa của người kia, lại nghĩ, cuối cùng hắn là ai? Hắn đúng là một trai bao cực phẩm sao?</w:t>
      </w:r>
    </w:p>
    <w:p>
      <w:pPr>
        <w:pStyle w:val="BodyText"/>
      </w:pPr>
      <w:r>
        <w:t xml:space="preserve">Tô Tiểu Vũ từng khuyên cô nên để cô ấy cho hồ ly đi điều tra rõ, người kia, cha Tiểu Đào là ai, nhưng mà, Đào Chi Yêu đều từ chối. Đứa bé là cô sinh, là gạt người kia, nếu có một ngày để hắn biết mình cô tự sinh ra đứa bé. Đến lúc đó hắn sẽ tiếp nhận, hay là tức giận?</w:t>
      </w:r>
    </w:p>
    <w:p>
      <w:pPr>
        <w:pStyle w:val="BodyText"/>
      </w:pPr>
      <w:r>
        <w:t xml:space="preserve">Dù là kết quả gì, không có chuyện xác định, Đào Chi Yêu sẽ không làm, Vì cô sợ đến lúc đó người bị tổn thương lớn nhất sẽ là Tiểu Đào.</w:t>
      </w:r>
    </w:p>
    <w:p>
      <w:pPr>
        <w:pStyle w:val="BodyText"/>
      </w:pPr>
      <w:r>
        <w:t xml:space="preserve">Nếu như nó vẫn nghĩ là cha nó không cần nó, không thích nó, vậy thì nó nên thương tâm đến thế nào?</w:t>
      </w:r>
    </w:p>
    <w:p>
      <w:pPr>
        <w:pStyle w:val="BodyText"/>
      </w:pPr>
      <w:r>
        <w:t xml:space="preserve">Vẫn như thường ngày, Đào Chi Yêu nói: “Tiểu Đào,, hôm nay ở trường học thế nào? Có khỏe không?”</w:t>
      </w:r>
    </w:p>
    <w:p>
      <w:pPr>
        <w:pStyle w:val="BodyText"/>
      </w:pPr>
      <w:r>
        <w:t xml:space="preserve">Hai hàng lông mày thanh tú của Đào Tiểu Đào nhíu lại, đưa cặp sách vốn trống rỗng lúc này lại phình ra cho Đào Chi Yêu, để cô tự xem. Đào Chi Yêu vừa nhìn, lại là một chồng thư tình màu hồng nhạt.</w:t>
      </w:r>
    </w:p>
    <w:p>
      <w:pPr>
        <w:pStyle w:val="BodyText"/>
      </w:pPr>
      <w:r>
        <w:t xml:space="preserve">Đào Chi Yêu cười nói: “Con à, ở trường học con được hoan nghênh thật nhiều a.” Cô lớn lên ở công ty sát thủ từ nhỏ, thậm chí ngay cả trường học là gì cũng không biết. Cho nên, ích kỷ muốn để Đào Tiểu Đào được hưởng tuổi thơ vô tư vô lự, cô biết với năng lực của Tiểu Đào đã sớm có thể lên trung học cơ sở, thậm chí là trung học. Nhưng mà, cô vẫn ích kỷ cầu mong Tiểu Đào từ từ lớn lên, để cô được làm một người mẹ nhìn đứa con mình từ từ trưởng thành trong hạnh phúc.</w:t>
      </w:r>
    </w:p>
    <w:p>
      <w:pPr>
        <w:pStyle w:val="BodyText"/>
      </w:pPr>
      <w:r>
        <w:t xml:space="preserve">Đào Tiểu Đào khinh thường lầm bầm nói: “Nếu các cô ấy biết, con chỉ sống hạnh phúc cùng mẹ trong một căn phòng ở một ngõ nhỏ. Không có tiền, không có gia thế tốt, các cô ấy sẽ không thích con như vậy đâu.”</w:t>
      </w:r>
    </w:p>
    <w:p>
      <w:pPr>
        <w:pStyle w:val="BodyText"/>
      </w:pPr>
      <w:r>
        <w:t xml:space="preserve">Nghe lời nói của nó giống như lời của đứa bé Vô Kỵ, lòng Đào Chi Yêu đau đớn, thật lâu sau, mới nhẹ giọng nói: “Tiểu Đào, mẹ không cho con một cuộc sống giàu có, con có trách mẹ không?”</w:t>
      </w:r>
    </w:p>
    <w:p>
      <w:pPr>
        <w:pStyle w:val="BodyText"/>
      </w:pPr>
      <w:r>
        <w:t xml:space="preserve">Đào Tiểu Đào vừa nói xong liền hối hận, vội vàng đứng dậy nói: “Mẹ, Tiểu Đào sai rồi. Con không có ý nghĩ ghét bỏ, cũng không trách mẹ. Mẹ vất vả như vậy, lại cho con đến học một trường tốt như vậy, Tiểu Đào không nghĩ vậy đâu, mẹ phải tin con, Tiểu Đào thích cuộc sống bây giờ, được ở bên mẹ.”</w:t>
      </w:r>
    </w:p>
    <w:p>
      <w:pPr>
        <w:pStyle w:val="BodyText"/>
      </w:pPr>
      <w:r>
        <w:t xml:space="preserve">Đào Chi Yêu ôm lấy nó, cười nhẹ, khẽ hứa: “Tiểu Đào, tin mẹ, nhất định mẹ sẽ cho con thứ tốt nhất.”</w:t>
      </w:r>
    </w:p>
    <w:p>
      <w:pPr>
        <w:pStyle w:val="BodyText"/>
      </w:pPr>
      <w:r>
        <w:t xml:space="preserve">Tô Tiểu Vũ nghe xong lời của cô, hiểu rõ cười một tiếng.</w:t>
      </w:r>
    </w:p>
    <w:p>
      <w:pPr>
        <w:pStyle w:val="Compact"/>
      </w:pPr>
      <w:r>
        <w:t xml:space="preserve">Cô dốc sức thành lập ra tập đoàn Đào thị như vậy, còn không phải là để cho bảo bối của cô thứ tốt nhất sao</w:t>
      </w:r>
      <w:r>
        <w:br w:type="textWrapping"/>
      </w:r>
      <w:r>
        <w:br w:type="textWrapping"/>
      </w:r>
    </w:p>
    <w:p>
      <w:pPr>
        <w:pStyle w:val="Heading2"/>
      </w:pPr>
      <w:bookmarkStart w:id="65" w:name="chương-43-tập-đoàn-truyền-thông-cung-thị"/>
      <w:bookmarkEnd w:id="65"/>
      <w:r>
        <w:t xml:space="preserve">43. Chương 43: Tập Đoàn Truyền Thông Cung Thị</w:t>
      </w:r>
    </w:p>
    <w:p>
      <w:pPr>
        <w:pStyle w:val="Compact"/>
      </w:pPr>
      <w:r>
        <w:br w:type="textWrapping"/>
      </w:r>
      <w:r>
        <w:br w:type="textWrapping"/>
      </w:r>
    </w:p>
    <w:p>
      <w:pPr>
        <w:pStyle w:val="BodyText"/>
      </w:pPr>
      <w:r>
        <w:t xml:space="preserve">Ngày hôm sau, Đào Chi Yêu mặc đẹp, chuẩn bị đến công ty đi làm, nhưng nhân vật chính hôm nay sẽ xuất hiện, là tổng giám đốc của tập đoàn truyền thông Cung thị, Cung Nhã Thương.</w:t>
      </w:r>
    </w:p>
    <w:p>
      <w:pPr>
        <w:pStyle w:val="BodyText"/>
      </w:pPr>
      <w:r>
        <w:t xml:space="preserve">Trên thực tế, theo trực giác của Đào Chi Yêu, thân phận của Cung Nhã Thương nhất định không tầm thường, Đào Chi Yêu không chỉ xem tư liệu người phụ nữ quý tộc kia đưa cho cô, còn để Tô Tiểu Vũ đi điều tra, tình báo Tô Tiểu Vũ nắm giữ, gần như không khác cơ quan tình báo của trung ương là mấy, nhưng mà, lại không điều tra ra chi tiết nào về Cung Nhã Thương.</w:t>
      </w:r>
    </w:p>
    <w:p>
      <w:pPr>
        <w:pStyle w:val="BodyText"/>
      </w:pPr>
      <w:r>
        <w:t xml:space="preserve">Mấy năm trước không hề có tư liệu, cứ như là đột nhiên xuất hiện, dựa vào năng lực của mình chiếm được một nửa giang sơn trong giới truyền thông, có khí thế duy ngã độc tôn (1), đến nay mới thôi, rất nhiều công ty truyền thông ở Hong Kong bị họ thu mua, sau vài năm ngắn ngủi, truyền thông Cung thị đã trở thành anh cả, sản nghiệp dường như trải rộng Đông Nam Á, không ai có thể sánh bằng.</w:t>
      </w:r>
    </w:p>
    <w:p>
      <w:pPr>
        <w:pStyle w:val="BodyText"/>
      </w:pPr>
      <w:r>
        <w:t xml:space="preserve">Không ai biết nhà của hắn, thân phận của hắn, hắn đến từ đâu.</w:t>
      </w:r>
    </w:p>
    <w:p>
      <w:pPr>
        <w:pStyle w:val="BodyText"/>
      </w:pPr>
      <w:r>
        <w:t xml:space="preserve">Mà ngày đó Đào Chi Yêu cũng chỉ thấy mẹ hắn, tư thế cao quý của người phụ nữ kia, bao vây cả quán cà phê sang trọng, còn ẩn nấp ở gần đó, là những người mặc áo đen không cho bất kỳ kẻ nào đến gần quán cà phê, khí thế vừa thấy kia, đã biết, người phụ nữ này không phải người bình thường.</w:t>
      </w:r>
    </w:p>
    <w:p>
      <w:pPr>
        <w:pStyle w:val="BodyText"/>
      </w:pPr>
      <w:r>
        <w:t xml:space="preserve">Mà con trai của bà, tự nhiên cũng sẽ không có thân phận bình thường.</w:t>
      </w:r>
    </w:p>
    <w:p>
      <w:pPr>
        <w:pStyle w:val="BodyText"/>
      </w:pPr>
      <w:r>
        <w:t xml:space="preserve">Đợi thật lâu trong công ty, đã qua thời gian hẹn 12 giờ được nửa giờ, đến khi không thể đợi được vị thái tử kia nữa, đang phiền não, tiếng điện thoại đột nhiên vang lên.</w:t>
      </w:r>
    </w:p>
    <w:p>
      <w:pPr>
        <w:pStyle w:val="BodyText"/>
      </w:pPr>
      <w:r>
        <w:t xml:space="preserve">Đào Chi Yêu nghe máy, là giọng nói cẩn thận của Tô Tiểu Vũ: “Sư tử, khách vừa mới gọi điện đến, con trai của cô ấy không muốn tự mình đến công ty tổ chức hôn lễ, cho nên cô tự đến tập đoàn truyền thông Cung thị gặp anh ta.”</w:t>
      </w:r>
    </w:p>
    <w:p>
      <w:pPr>
        <w:pStyle w:val="BodyText"/>
      </w:pPr>
      <w:r>
        <w:t xml:space="preserve">Khuôn mặt Đào Chi Yêu lạnh lùng, nói: “Không cần, giao dịch này hủy thẳng đi.”</w:t>
      </w:r>
    </w:p>
    <w:p>
      <w:pPr>
        <w:pStyle w:val="BodyText"/>
      </w:pPr>
      <w:r>
        <w:t xml:space="preserve">Nói xong đang muốn cúp điện thoại. Lại bị tiếng nói lớn chói tai của Tô Tiểu Vũ ngăn lại.</w:t>
      </w:r>
    </w:p>
    <w:p>
      <w:pPr>
        <w:pStyle w:val="BodyText"/>
      </w:pPr>
      <w:r>
        <w:t xml:space="preserve">“Đợi đã, sư tử đợi đã.” Tô Tiểu Vũ vội nói: “Người khách kia, trả giá gấp đôi, hơn nữa còn chuyển lời xin lỗi tới cô thay con cô ấy. Hơn nữa, trước đây việc làm ăn cô chưa từng bỏ dở giữa chừng. Nếu để truyền ra ngoài, sẽ mất chữ tín.”</w:t>
      </w:r>
    </w:p>
    <w:p>
      <w:pPr>
        <w:pStyle w:val="BodyText"/>
      </w:pPr>
      <w:r>
        <w:t xml:space="preserve">Đào Chi Yêu cười lạnh, “Cô nghĩ là tôi quan tâm sao?” Cung Nhã Thương kiêu căng ngạo mạn kia, thà rằng cô không nhận, cũng không muốn đến gặp hắn.</w:t>
      </w:r>
    </w:p>
    <w:p>
      <w:pPr>
        <w:pStyle w:val="BodyText"/>
      </w:pPr>
      <w:r>
        <w:t xml:space="preserve">Tô Tiểu Vũ hơi hơi chần chừ, nhẹ giọng nói: “Sư tử, tôi biết cô không cần, nhưng cô đã nghĩ kỹ chưa? Giá hơn gấp đôi, hơn nữa an toàn hơn nhiều những nhiệm vụ khác, tôi cũng yên tâm hơn. Hơn nữa Tiểu Đào……”</w:t>
      </w:r>
    </w:p>
    <w:p>
      <w:pPr>
        <w:pStyle w:val="BodyText"/>
      </w:pPr>
      <w:r>
        <w:t xml:space="preserve">Nhắc đến Tiểu Đào, lòng Đào Chi Yêu nhất thời mềm xuống, nhắm chặt mắt, Đào Chi Yêu gật đầu nói: “Được rồi. Tôi đi đến truyền thông Cung thị.”</w:t>
      </w:r>
    </w:p>
    <w:p>
      <w:pPr>
        <w:pStyle w:val="BodyText"/>
      </w:pPr>
      <w:r>
        <w:t xml:space="preserve">Sớm muộn gì cô cũng nên gặp mặt đối thủ, không phải sao?</w:t>
      </w:r>
    </w:p>
    <w:p>
      <w:pPr>
        <w:pStyle w:val="BodyText"/>
      </w:pPr>
      <w:r>
        <w:t xml:space="preserve">Đón xe taxi, đi thẳng đến cao ốc chọc trời của truyền thông Cung thị, tại trung tâm thành phố.</w:t>
      </w:r>
    </w:p>
    <w:p>
      <w:pPr>
        <w:pStyle w:val="BodyText"/>
      </w:pPr>
      <w:r>
        <w:t xml:space="preserve">Tài xế nhìn một thân le của Đào Chi Yêu, trang phục công sở, vui cười hớn hở nói: “Tiểu thư thật may mắn, có thể làm việc ở đây. Nghe nói tiền lương và đãi ngộ ở tập đoàn Cung thị là tốt nhất…”</w:t>
      </w:r>
    </w:p>
    <w:p>
      <w:pPr>
        <w:pStyle w:val="BodyText"/>
      </w:pPr>
      <w:r>
        <w:t xml:space="preserve">Đào Chi Yêu đưa tiền xe cho hắn, sau đó mở cửa xuống xe, ngăn hắn nói không ngừng.</w:t>
      </w:r>
    </w:p>
    <w:p>
      <w:pPr>
        <w:pStyle w:val="BodyText"/>
      </w:pPr>
      <w:r>
        <w:t xml:space="preserve">Đi vào sảnh lớn, Đào Chi Yêu nhấc mắt kính đen ra, nói với cô gái ở đại sảnh: “Hẹn kế hoạch đám cưới ở Ca Hoa, tôi muốn gặp tổng giám đốc của các cô.”</w:t>
      </w:r>
    </w:p>
    <w:p>
      <w:pPr>
        <w:pStyle w:val="BodyText"/>
      </w:pPr>
      <w:r>
        <w:t xml:space="preserve">Cô gái ở đại sảnh tươi cười ngọt ngào, gật đầu nói: “Vâng, Tiểu thư, mời cô đợt một lát.”</w:t>
      </w:r>
    </w:p>
    <w:p>
      <w:pPr>
        <w:pStyle w:val="BodyText"/>
      </w:pPr>
      <w:r>
        <w:t xml:space="preserve">Sau khi cô gái gọi một cuộc điện thoại đến văn phòng thư ký của tổng giám đốc để xác nhận, vẫn tươi cười như cũ nói: “Toàn Tiểu thư, văn phòng tổng giám đốc, tầng 44. Mời đi bên kia.”</w:t>
      </w:r>
    </w:p>
    <w:p>
      <w:pPr>
        <w:pStyle w:val="BodyText"/>
      </w:pPr>
      <w:r>
        <w:t xml:space="preserve">Nghe được con số kia, trực giác, Đào Chi Yêu khẽ nhíu mày. Trong đầu dần hiện ra một số cảnh không vui.</w:t>
      </w:r>
    </w:p>
    <w:p>
      <w:pPr>
        <w:pStyle w:val="BodyText"/>
      </w:pPr>
      <w:r>
        <w:t xml:space="preserve">Đào Chi Yêu nặn ra một nụ cười, gật đầu với cô gái, rồi đi đến thang máy đối diện cách đó không xa. Cho đến khi ấn vào con số 44, Đào Chi Yêu mới phát hiện ngón tay mình run run.</w:t>
      </w:r>
    </w:p>
    <w:p>
      <w:pPr>
        <w:pStyle w:val="BodyText"/>
      </w:pPr>
      <w:r>
        <w:t xml:space="preserve">Trong đầu chợt lóe lên hình ảnh người đàn ông đeo mặt nạ, gian ác quỷ mị.</w:t>
      </w:r>
    </w:p>
    <w:p>
      <w:pPr>
        <w:pStyle w:val="BodyText"/>
      </w:pPr>
      <w:r>
        <w:t xml:space="preserve">Nhớ đến đôi mắt lạnh như băng mà đầy máu, khóe miệng tàn nhẫn vô tình.</w:t>
      </w:r>
    </w:p>
    <w:p>
      <w:pPr>
        <w:pStyle w:val="BodyText"/>
      </w:pPr>
      <w:r>
        <w:t xml:space="preserve">Chớp mắt lòng đột nhiên căng thẳng, co giật đau thắt lại.</w:t>
      </w:r>
    </w:p>
    <w:p>
      <w:pPr>
        <w:pStyle w:val="BodyText"/>
      </w:pPr>
      <w:r>
        <w:t xml:space="preserve">Đào Chi Yêu nhìn mình trong gương ở thang máy, sắc mặt trở nên trắng bệch, mái tóc vén lên gọn gàng, con mắt đen mở lớn, phấn đắp thật dày, môi đỏ diễm lệ, trên người mặc le đen, trên đùi đi tất da chân, chân đi giầy da màu đen.</w:t>
      </w:r>
    </w:p>
    <w:p>
      <w:pPr>
        <w:pStyle w:val="BodyText"/>
      </w:pPr>
      <w:r>
        <w:t xml:space="preserve">Cả người nhìn qua lạnh lùng mà trầm lặng, giống như người đàn bà chưa chồng hơn ba mươi tuổi.</w:t>
      </w:r>
    </w:p>
    <w:p>
      <w:pPr>
        <w:pStyle w:val="BodyText"/>
      </w:pPr>
      <w:r>
        <w:t xml:space="preserve">Đào Chi Yêu thật hài lòng với việc giả trang của mình, bộ dạng thế này, thích hợp để đi đàm phán với người kia.</w:t>
      </w:r>
    </w:p>
    <w:p>
      <w:pPr>
        <w:pStyle w:val="Compact"/>
      </w:pPr>
      <w:r>
        <w:t xml:space="preserve">(1) Duy: chỉ có. Ngã: Ta. Độc: một mình. Tôn: kính. Duy Ngã độc tôn: chỉ có cái Ta là được tôn trọng nhất.</w:t>
      </w:r>
      <w:r>
        <w:br w:type="textWrapping"/>
      </w:r>
      <w:r>
        <w:br w:type="textWrapping"/>
      </w:r>
    </w:p>
    <w:p>
      <w:pPr>
        <w:pStyle w:val="Heading2"/>
      </w:pPr>
      <w:bookmarkStart w:id="66" w:name="chương-44-cung-nhã-thương-và-đào-chi-yêu-lầ-đầu-tiên-nổ-súng"/>
      <w:bookmarkEnd w:id="66"/>
      <w:r>
        <w:t xml:space="preserve">44. Chương 44: Cung Nhã Thương Và Đào Chi Yêu Lầ Đầu Tiên Nổ Súng</w:t>
      </w:r>
    </w:p>
    <w:p>
      <w:pPr>
        <w:pStyle w:val="Compact"/>
      </w:pPr>
      <w:r>
        <w:br w:type="textWrapping"/>
      </w:r>
      <w:r>
        <w:br w:type="textWrapping"/>
      </w:r>
      <w:r>
        <w:br w:type="textWrapping"/>
      </w:r>
      <w:r>
        <w:br w:type="textWrapping"/>
      </w:r>
    </w:p>
    <w:p>
      <w:pPr>
        <w:pStyle w:val="Heading2"/>
      </w:pPr>
      <w:bookmarkStart w:id="67" w:name="chương-45-cung-nhã-thương-ở-thế-thượng-phong"/>
      <w:bookmarkEnd w:id="67"/>
      <w:r>
        <w:t xml:space="preserve">45. Chương 45: Cung Nhã Thương Ở Thế Thượng Phong</w:t>
      </w:r>
    </w:p>
    <w:p>
      <w:pPr>
        <w:pStyle w:val="Compact"/>
      </w:pPr>
      <w:r>
        <w:br w:type="textWrapping"/>
      </w:r>
      <w:r>
        <w:br w:type="textWrapping"/>
      </w:r>
      <w:r>
        <w:br w:type="textWrapping"/>
      </w:r>
      <w:r>
        <w:br w:type="textWrapping"/>
      </w:r>
    </w:p>
    <w:p>
      <w:pPr>
        <w:pStyle w:val="Heading2"/>
      </w:pPr>
      <w:bookmarkStart w:id="68" w:name="chương-46-hai-người-giao-dịch"/>
      <w:bookmarkEnd w:id="68"/>
      <w:r>
        <w:t xml:space="preserve">46. Chương 46: Hai Người Giao Dịch</w:t>
      </w:r>
    </w:p>
    <w:p>
      <w:pPr>
        <w:pStyle w:val="Compact"/>
      </w:pPr>
      <w:r>
        <w:br w:type="textWrapping"/>
      </w:r>
      <w:r>
        <w:br w:type="textWrapping"/>
      </w:r>
    </w:p>
    <w:p>
      <w:pPr>
        <w:pStyle w:val="BodyText"/>
      </w:pPr>
      <w:r>
        <w:t xml:space="preserve">Đào Chi Yêu dừng bước, quay đầu nghiêm trang hỏi: “Điều kiện gì?”</w:t>
      </w:r>
    </w:p>
    <w:p>
      <w:pPr>
        <w:pStyle w:val="BodyText"/>
      </w:pPr>
      <w:r>
        <w:t xml:space="preserve">Cung Nhã Thương cười cân nhắc, thờ ơ nói: “Trước khi cô chuyển cho tôi một kế hoạch hôn lễ như ý, trong lúc đó, cô phải làm thư ký bên cạnh tôi. Nếu không, dù thế nào, tôi cũng không bằng lòng.”</w:t>
      </w:r>
    </w:p>
    <w:p>
      <w:pPr>
        <w:pStyle w:val="BodyText"/>
      </w:pPr>
      <w:r>
        <w:t xml:space="preserve">Cung Nhã Thương đánh giá cô một hồi, dường như nếu có người phụ nữ như cô làm thư ký của hắn cũng không tồi, đây là hắn vừa mới nghĩ ra. Vừa may hắn cần một người không bị tình làm mờ mắt, có thể khiến hắn cảm thấy thú vị, có năng lực của thư ký, người phụ nữ này làm việc thật nghiêm túc, tuy rằng cứng ngắc, nhưng hiệu suất rất lớn, hắn có điểm chờ mong dáng vẻ của cô khi làm thư ký bên cạnh hắn.</w:t>
      </w:r>
    </w:p>
    <w:p>
      <w:pPr>
        <w:pStyle w:val="BodyText"/>
      </w:pPr>
      <w:r>
        <w:t xml:space="preserve">Theo thói quen Đào Chi Yêu lại đẩy gọng kính mắt có chút cồng kềnh, cúi đầu nhìn hắn một cái, nói: “Cung tiên sinh chẳng lẽ đã quên rồi? Tôi còn phải đi làm ở phòng kế hoạch, không dư thời gian để làm cái bí mật nhỏ của anh.”</w:t>
      </w:r>
    </w:p>
    <w:p>
      <w:pPr>
        <w:pStyle w:val="BodyText"/>
      </w:pPr>
      <w:r>
        <w:t xml:space="preserve">Cung Nhã Thương hơi trầm tư, thản nhiên nói: “Nếu tôi ra giá gấp đôi, cô cảm thấy ông chủ của cô có bỏ toàn bộ để tiếp nhận không, tập trung làm việc cho tôi nhé?”</w:t>
      </w:r>
    </w:p>
    <w:p>
      <w:pPr>
        <w:pStyle w:val="BodyText"/>
      </w:pPr>
      <w:r>
        <w:t xml:space="preserve">Đào Chi Yêu kỳ quái nói: “Anh có nhiều thư ký như vậy, vì sao còn muốn tôi làm thư ký cho anh?” Khi cô vừa bước vào, gặp không ít thư ký mỹ nhân, thiếu mình cô thì sao chứ? Đánh chết cô cũng không tin.</w:t>
      </w:r>
    </w:p>
    <w:p>
      <w:pPr>
        <w:pStyle w:val="BodyText"/>
      </w:pPr>
      <w:r>
        <w:t xml:space="preserve">Cung Nhã Thương cũng không nói ra ý nghĩ của hắn, chỉ thản nhiên nói: “Vừa khéo tạo cơ hội cho cô có thể gặp tôi hai tư giờ, lúc nào cũng có thể hỏi ý kiến của tôi, nâng cao hiệu suất làm việc, chẳng lẽ không đúng?” Hắn không muốn thừa nhận, hắn đang dụ cô đáp ứng.</w:t>
      </w:r>
    </w:p>
    <w:p>
      <w:pPr>
        <w:pStyle w:val="BodyText"/>
      </w:pPr>
      <w:r>
        <w:t xml:space="preserve">Đào Chi Yêu cười nhẹ, trong lòng lại cân nhắc đề nghị này, một tháng, trong vòng một tháng cô phải cải tạo hắn, nói cách khác, cô chỉ làm thư ký cho hắn một tháng, rồi có thể thoát khỏi hắn hoàn toàn, hơn nữa còn nhận được thù lao khá lớn.</w:t>
      </w:r>
    </w:p>
    <w:p>
      <w:pPr>
        <w:pStyle w:val="BodyText"/>
      </w:pPr>
      <w:r>
        <w:t xml:space="preserve">Đào Chi Yêu trầm ngâm một chút, cuối cùng nói: “Tôi nghĩ thêm rồi trả lời cho anh sau.”</w:t>
      </w:r>
    </w:p>
    <w:p>
      <w:pPr>
        <w:pStyle w:val="BodyText"/>
      </w:pPr>
      <w:r>
        <w:t xml:space="preserve">Ánh mắt Cung Nhã Thương lạnh lùng, bao nhiêu người phụ nữ muốn ở bên hắn, chỉ có người phụ nữ không biết tốt xấu này, lại còn chọn lựa với lựa chọn, nhìn qua vẻ mặt thật miễn cưỡng, cứ như là ở chung với hắn làm cô thật không vui.</w:t>
      </w:r>
    </w:p>
    <w:p>
      <w:pPr>
        <w:pStyle w:val="BodyText"/>
      </w:pPr>
      <w:r>
        <w:t xml:space="preserve">“Giống như quy định giao dịch với cô, quá hạn không đợi. Giao dịch này, rất công bằng không phải sao?” Vừa nãy một cơ hội để suy nghĩ cô cũng không cho hắn, cô nghĩ hắn sẽ cho cô cơ hội để nghĩ sao!? Nếu cô cho là như vậy, thì sai trăm phần rồi!</w:t>
      </w:r>
    </w:p>
    <w:p>
      <w:pPr>
        <w:pStyle w:val="BodyText"/>
      </w:pPr>
      <w:r>
        <w:t xml:space="preserve">Nghe xong, Đào Chi Yêu khẽ ngẩng đầu nhìn người đàn ông tà ác kia, ánh mắt sắc bén chợt lóe qua, rất nhanh, lại bày ra dáng vẻ khô khan không thú vị kia, đẩy gọng kính, cuối cùng Đào Chi Yêu nói: “Được rồi. Hy vọng Cung tiên sinh tuân thủ lời hứa của mình. Hiện tại, Cung tiên sinh có thể nói địa chỉ của mình được rồi chứ?”</w:t>
      </w:r>
    </w:p>
    <w:p>
      <w:pPr>
        <w:pStyle w:val="BodyText"/>
      </w:pPr>
      <w:r>
        <w:t xml:space="preserve">Cung Nhã Thương thản nhiên nói ra một địa chỉ, là khu biệt thự nhà giàu cao cấp nhất.</w:t>
      </w:r>
    </w:p>
    <w:p>
      <w:pPr>
        <w:pStyle w:val="BodyText"/>
      </w:pPr>
      <w:r>
        <w:t xml:space="preserve">Mà mặt Đào Chi Yêu không chút thay đổi nhớ kỹ lấy.</w:t>
      </w:r>
    </w:p>
    <w:p>
      <w:pPr>
        <w:pStyle w:val="BodyText"/>
      </w:pPr>
      <w:r>
        <w:t xml:space="preserve">“Tốt lắm. Cung tiên sinh, giao dịch, bắt đầu từ ngày mai, hy vọng anh mau chóng thực hiện lời hứa hẹn, sau đó ngài mai tôi sẽ chuyển giao công việc đến biệt thự của anh, toàn bộ quá trình là chuẩn bị cho anh một hôn lễ ưng ý, trong lúc hoàn thành nhiệm vụ của tôi, làm thư ký bên cạnh anh. Cung tiên sinh, mong sự hợp tác của chúng ta.” Sau khi Đào Chi Yêu nói xong, không lưu luyến gì cầm lấy túi da màu đen kia, xoay người bước đi.</w:t>
      </w:r>
    </w:p>
    <w:p>
      <w:pPr>
        <w:pStyle w:val="BodyText"/>
      </w:pPr>
      <w:r>
        <w:t xml:space="preserve">Đào Chi Yêu vừa mới mở cửa ra, chợt nghe tiếng nói hứng thú của Cung Nhã Thương phía sau lưng cô: “Toàn tiểu thư, nhưng cô là người phụ nữ đầu tiên chuyển đến biệt thự của tôi.”</w:t>
      </w:r>
    </w:p>
    <w:p>
      <w:pPr>
        <w:pStyle w:val="BodyText"/>
      </w:pPr>
      <w:r>
        <w:t xml:space="preserve">Đào Chi Yêu ngẩn người, cũng không để ý, hắn là một người đồng tính luyến ái, tự nhiên không có khả năng đưa phụ nữ về nhà, trong nhà đương nhiên không người phụ nữ khác chuyển vào.</w:t>
      </w:r>
    </w:p>
    <w:p>
      <w:pPr>
        <w:pStyle w:val="BodyText"/>
      </w:pPr>
      <w:r>
        <w:t xml:space="preserve">Sở dĩ nghĩ ra hạ sách như vậy, chính là vì, hắn là một người đồng tính luyến ái, không có hứng thú với phụ nữ. Mà cô, không muốn lãng phí nhiều thời gian, vì mỗi lần nhận được giao dịch, đều phải rời nhà rất lâu, mất rất nhiều = thời gian ở cùng với Tiểu Đào, lần này, cô không muốn lãng phí.</w:t>
      </w:r>
    </w:p>
    <w:p>
      <w:pPr>
        <w:pStyle w:val="BodyText"/>
      </w:pPr>
      <w:r>
        <w:t xml:space="preserve">Cho nên, phương pháp đơn giản này với cô mà nói, là tốt nhất.</w:t>
      </w:r>
    </w:p>
    <w:p>
      <w:pPr>
        <w:pStyle w:val="BodyText"/>
      </w:pPr>
      <w:r>
        <w:t xml:space="preserve">“Vinh hạnh của tôi, Cung tiên sinh.” Đào chi yêu nghiêm trang đáp.</w:t>
      </w:r>
    </w:p>
    <w:p>
      <w:pPr>
        <w:pStyle w:val="Compact"/>
      </w:pPr>
      <w:r>
        <w:t xml:space="preserve">Người phụ nữ cứng ngắc này lại không thú vị rồi! Cung Nhã Thương nhìn theo bóng hình lạnh lùng rời đi của cô, ánh mắt nguy hiểm như tìm được con mồi.</w:t>
      </w:r>
      <w:r>
        <w:br w:type="textWrapping"/>
      </w:r>
      <w:r>
        <w:br w:type="textWrapping"/>
      </w:r>
    </w:p>
    <w:p>
      <w:pPr>
        <w:pStyle w:val="Heading2"/>
      </w:pPr>
      <w:bookmarkStart w:id="69" w:name="chương-47-lạc-ngọc-sanh-xuất-hiện-đúng-lúc"/>
      <w:bookmarkEnd w:id="69"/>
      <w:r>
        <w:t xml:space="preserve">47. Chương 47: Lạc Ngọc Sanh Xuất Hiện Đúng Lúc</w:t>
      </w:r>
    </w:p>
    <w:p>
      <w:pPr>
        <w:pStyle w:val="Compact"/>
      </w:pPr>
      <w:r>
        <w:br w:type="textWrapping"/>
      </w:r>
      <w:r>
        <w:br w:type="textWrapping"/>
      </w:r>
    </w:p>
    <w:p>
      <w:pPr>
        <w:pStyle w:val="BodyText"/>
      </w:pPr>
      <w:r>
        <w:t xml:space="preserve">Đào Chi Yêu ra khỏi cao ốc tập đoàn Cung thị, đứng trên đường cái, gió rất lớn, may mà hôm nay cô mặc áo rất dày.</w:t>
      </w:r>
    </w:p>
    <w:p>
      <w:pPr>
        <w:pStyle w:val="BodyText"/>
      </w:pPr>
      <w:r>
        <w:t xml:space="preserve">Cô phải đợi xe bus ở đối diện, đứng ở vạch trước, kiên nhẫn chờ đợi đèn đỏ qua, cho dù tâm tư đã cuốn theo chiều gió.</w:t>
      </w:r>
    </w:p>
    <w:p>
      <w:pPr>
        <w:pStyle w:val="BodyText"/>
      </w:pPr>
      <w:r>
        <w:t xml:space="preserve">Trên thực tế, cô không đoán được người đàn ông tự cao kia vì sao lại chấp nhận cô, vì sao lại muốn cô làm thư ký cho hắn, tiến hành cái giao dịch hoang đường lại nhàm chán kia.</w:t>
      </w:r>
    </w:p>
    <w:p>
      <w:pPr>
        <w:pStyle w:val="BodyText"/>
      </w:pPr>
      <w:r>
        <w:t xml:space="preserve">Giao dịch kia, dù nói thế nào, với cô mà nói đều có lợi, có nhiều thời gian ở chung với hắn, mới càng có nhiều cơ hội làm nhiệm vụ của cô. Điều này thoạt nhìn thật đơn giản, nhưng lại gian khổ vô cùng, nhiệm vụ cực kỳ khó khăn.</w:t>
      </w:r>
    </w:p>
    <w:p>
      <w:pPr>
        <w:pStyle w:val="BodyText"/>
      </w:pPr>
      <w:r>
        <w:t xml:space="preserve">Cải tạo một cái cốc? Một kẻ gay? Với cô mà nói, chưa từng thử qua bao giờ.</w:t>
      </w:r>
    </w:p>
    <w:p>
      <w:pPr>
        <w:pStyle w:val="BodyText"/>
      </w:pPr>
      <w:r>
        <w:t xml:space="preserve">May mà theo như lời của vị phu nhân kia, con trai của bà vẫn rất bình thường, còn từng là playboy hàng đầu của các tờ báo, là năm năm trước, đột nhiên chán ghét phụ nữ, vì bà lo cho con mình, cho nên không ngừng sắp xếp rất nhiều người phụ nữ xinh đẹp tiếp cận hắn, để hắn tự chọn lựa.</w:t>
      </w:r>
    </w:p>
    <w:p>
      <w:pPr>
        <w:pStyle w:val="BodyText"/>
      </w:pPr>
      <w:r>
        <w:t xml:space="preserve">Nhưng mà, không ngờ, hoàn toàn ngược lại, bảo bối của bà càng ngày càng chán ghét phụ nữ, đến cuối cùng, liếc mắt nhìn phụ nữ một cái cũng không muốn, thậm chí còn diễn biến thành hắn bắt đầu cặp bồ với một người đàn ông xinh đẹp.</w:t>
      </w:r>
    </w:p>
    <w:p>
      <w:pPr>
        <w:pStyle w:val="BodyText"/>
      </w:pPr>
      <w:r>
        <w:t xml:space="preserve">Bà khiếp sợ, phẫn nộ, không dám tin!</w:t>
      </w:r>
    </w:p>
    <w:p>
      <w:pPr>
        <w:pStyle w:val="BodyText"/>
      </w:pPr>
      <w:r>
        <w:t xml:space="preserve">Đến cuối cùng, nghe con tình nguyện cùng bà tranh cãi, vẫn muốn kết hôn với bạn trai hắn, bà hoàn toàn nản lòng nhụt chí, thậm chí còn tuyệt vọng.</w:t>
      </w:r>
    </w:p>
    <w:p>
      <w:pPr>
        <w:pStyle w:val="BodyText"/>
      </w:pPr>
      <w:r>
        <w:t xml:space="preserve">Chẳng lẽ con trai của bà thật sự bị gay? Bà không thể tin nối.</w:t>
      </w:r>
    </w:p>
    <w:p>
      <w:pPr>
        <w:pStyle w:val="BodyText"/>
      </w:pPr>
      <w:r>
        <w:t xml:space="preserve">Hơn nữa, qua hiểu biết của bà, vài năm trước, con trai của bà từng điên cuồng tìm kiếm một người phụ nữ, một người phụ nữ xa lạ, Sau đó, không có tin tức gì, mà hắn, cũng thay đổi.</w:t>
      </w:r>
    </w:p>
    <w:p>
      <w:pPr>
        <w:pStyle w:val="BodyText"/>
      </w:pPr>
      <w:r>
        <w:t xml:space="preserve">Nếu phu nhân nói con trai của bà không phải trời sinh là gay, vậy thì, chính là bị ánh hưởng , không chừng là vì bị lừa dối và kích động, nếu vậy thì còn có thể sửa lại được.</w:t>
      </w:r>
    </w:p>
    <w:p>
      <w:pPr>
        <w:pStyle w:val="BodyText"/>
      </w:pPr>
      <w:r>
        <w:t xml:space="preserve">Đào Chi Yêu suy nghĩ lung tung, đèn đường đối diện đã đổi thành màu xanh người đi.</w:t>
      </w:r>
    </w:p>
    <w:p>
      <w:pPr>
        <w:pStyle w:val="BodyText"/>
      </w:pPr>
      <w:r>
        <w:t xml:space="preserve">Đào Chi Yêu cúi đầu đang định đi theo dòng người.</w:t>
      </w:r>
    </w:p>
    <w:p>
      <w:pPr>
        <w:pStyle w:val="BodyText"/>
      </w:pPr>
      <w:r>
        <w:t xml:space="preserve">Đột nhiên, giống như tất cả đều ở trong mộng, một người trẻ tuổi vội vã đi đến, đột nhiên tất cả các xe đều dừng lại tại chỗ, trong tiếng kinh ngạc của mọi người, một chiếc xe thể thao đen chạy nhanh đến, trong không khí là tiếng chói tai của bánh xe ma sát với mặt đất, Đào Chi Yêu thấy hoa mắt, không còn sức lực, không khí hình như cũng ngưng tụ lại.</w:t>
      </w:r>
    </w:p>
    <w:p>
      <w:pPr>
        <w:pStyle w:val="BodyText"/>
      </w:pPr>
      <w:r>
        <w:t xml:space="preserve">Tiếng kêu sợ hãi, cùng tiếng kim loại chạm vào nhau, thậm chí còn có tiếng người qua đường gọi 110, tiếng người đi đường rối loạn, tất cả thanh âm này trong nháy mắt hút hết tinh thần của Đào Chi Yêu, hai mắt Đào Chi Yêu mở lớn, nhìn một màn xảy ra rõ ràng trước mắt. Người đàn ông trẻ tuổi vội vã đi đến kia, bị đẩy ra khỏi quỹ đạo, không thể tránh được chiếc xe đang lao nhanh đến, thân thể bay lên không trung thành một đường cong hoàn mỹ, sau đó nhanh chóng rơi xuống tại một chỗ cách đó không xa.</w:t>
      </w:r>
    </w:p>
    <w:p>
      <w:pPr>
        <w:pStyle w:val="BodyText"/>
      </w:pPr>
      <w:r>
        <w:t xml:space="preserve">Vừa rơi xuống đất, máu đỏ tươi bắt đầu từ trên thân thể của hắn, trên đầu hắn từ từ chảy ra, dần dần, nơi hắn ngã xuống đất đầy máu tươi, cảnh tượng máu chảy đầm đìa, cả người nhìn qua đã hoàn toàn biến dạng, vô cùng thê thảm.</w:t>
      </w:r>
    </w:p>
    <w:p>
      <w:pPr>
        <w:pStyle w:val="BodyText"/>
      </w:pPr>
      <w:r>
        <w:t xml:space="preserve">Thậm chí, ngay cả tiếng thét chói tai của hắn cũng không kịp phát ra, cứ như vậy nằm trên mặt đất lạnh như băng, mắt mở thật to, tĩnh lặng không có tiếng động mà chết đi.</w:t>
      </w:r>
    </w:p>
    <w:p>
      <w:pPr>
        <w:pStyle w:val="BodyText"/>
      </w:pPr>
      <w:r>
        <w:t xml:space="preserve">Mà chiếc xe thể thao kia, hình như không còn khống chế được. vẫn lao đi lên vỉa hè đụng vào cửa hàng mới dừng lại</w:t>
      </w:r>
    </w:p>
    <w:p>
      <w:pPr>
        <w:pStyle w:val="BodyText"/>
      </w:pPr>
      <w:r>
        <w:t xml:space="preserve">Trong lúc nhất thời, tiếng sợ hãi, còn có tức giận, tiếng mắng, thậm chí là tiếng khóc, tràn ngập xung quanh Đào Chi Yêu.</w:t>
      </w:r>
    </w:p>
    <w:p>
      <w:pPr>
        <w:pStyle w:val="BodyText"/>
      </w:pPr>
      <w:r>
        <w:t xml:space="preserve">Thế gian yên lặng dị thường, chỉ có mình cô ngơ ngác đứng ở nơi đó.</w:t>
      </w:r>
    </w:p>
    <w:p>
      <w:pPr>
        <w:pStyle w:val="BodyText"/>
      </w:pPr>
      <w:r>
        <w:t xml:space="preserve">Không biết đi đâu, chân đột nhiên trở nên rất nặng, không thể nhấc lên nổi.</w:t>
      </w:r>
    </w:p>
    <w:p>
      <w:pPr>
        <w:pStyle w:val="BodyText"/>
      </w:pPr>
      <w:r>
        <w:t xml:space="preserve">Vừa nãy Đào Chi Yêu còn nhìn thấy người đàn ông trẻ tuổi kia nhíu mày, bước đi vội vã, hình như có việc gấp hay vội đi làm chuyện quan trọng. Nhưng mà, giây tiếp theo, tất cả thế giới đều thay đổi.</w:t>
      </w:r>
    </w:p>
    <w:p>
      <w:pPr>
        <w:pStyle w:val="BodyText"/>
      </w:pPr>
      <w:r>
        <w:t xml:space="preserve">Người kia không còn sống nữa.</w:t>
      </w:r>
    </w:p>
    <w:p>
      <w:pPr>
        <w:pStyle w:val="BodyText"/>
      </w:pPr>
      <w:r>
        <w:t xml:space="preserve">Đây không phải giống tình cảnh cô giết những người đó trong bóng đêm sao?</w:t>
      </w:r>
    </w:p>
    <w:p>
      <w:pPr>
        <w:pStyle w:val="BodyText"/>
      </w:pPr>
      <w:r>
        <w:t xml:space="preserve">Không biết vì sao, cô đột nhiên đứng trên đường cái trống rỗng lạnh lẽo, nhìn hai tay mình, lệ rơi đầy mặt.</w:t>
      </w:r>
    </w:p>
    <w:p>
      <w:pPr>
        <w:pStyle w:val="BodyText"/>
      </w:pPr>
      <w:r>
        <w:t xml:space="preserve">Tay cô thật bẩn…… thật bẩn……</w:t>
      </w:r>
    </w:p>
    <w:p>
      <w:pPr>
        <w:pStyle w:val="BodyText"/>
      </w:pPr>
      <w:r>
        <w:t xml:space="preserve">Mê mê mang mang, Đào Chi Yêu cất bước đi về phía trước, muốn đi qua đường cái.</w:t>
      </w:r>
    </w:p>
    <w:p>
      <w:pPr>
        <w:pStyle w:val="BodyText"/>
      </w:pPr>
      <w:r>
        <w:t xml:space="preserve">Nhìn ánh mắt trống rỗng của cô, giờ phút này cũng không nhìn thấy đèn đường đã thành đèn đỏ, đi qua như thế sẽ rất nguy hiểm, cuối cùng Lạc Ngọc Sanh không nhịn được nữa, người phụ nữ này hình như không thèm để ý đến sinh mạng của mình, mơ hồ muốn chết!</w:t>
      </w:r>
    </w:p>
    <w:p>
      <w:pPr>
        <w:pStyle w:val="BodyText"/>
      </w:pPr>
      <w:r>
        <w:t xml:space="preserve">Một bước đi đến, Lạc Ngọc Sanh tiến lên, giữ chặt lại Đào Chi Yêu đúng lúc một chiếc xe đang chạy đến chuẩn bị đụng vào người cô, ngăn cản một tai nạn xe bi thảm khác lại xảy ra.</w:t>
      </w:r>
    </w:p>
    <w:p>
      <w:pPr>
        <w:pStyle w:val="BodyText"/>
      </w:pPr>
      <w:r>
        <w:t xml:space="preserve">Lạc Ngọc Sanh kéo người phụ nữ bỗng ngơ ngác này lại gần, nổi giận mắng: “Người phụ nữ này, không muốn sống nữa à!? Không nhìn thấy đèn đỏ sao?! Chết tiệt! Em phải cẩn thận chứ?!”</w:t>
      </w:r>
    </w:p>
    <w:p>
      <w:pPr>
        <w:pStyle w:val="BodyText"/>
      </w:pPr>
      <w:r>
        <w:t xml:space="preserve">Đào Chi Yêu nâng ánh mắt mê mang lên, ngơ ngác nhìn người đàn ông tuấn mỹ trên mặt là lo lắng và giận dữ trước mắt, giây tiếp theo, giống như giật mình một cái, đẩy hắn ra, nhìn hắn kỳ lạ: “Anh, sao anh lại ở đây?” Sao mỗi lần đều trùng hợp như thế, đều gặp được hắn?</w:t>
      </w:r>
    </w:p>
    <w:p>
      <w:pPr>
        <w:pStyle w:val="BodyText"/>
      </w:pPr>
      <w:r>
        <w:t xml:space="preserve">Lạc Ngọc Sanh vẫn cười lưu manh như cũ, nhìn người đàn ông trẻ tuổi đã chết trên mặt đất một cái, hứng thú nói: “Nơi nào có tử vong, nơi đó có anh.”</w:t>
      </w:r>
    </w:p>
    <w:p>
      <w:pPr>
        <w:pStyle w:val="Compact"/>
      </w:pPr>
      <w:r>
        <w:t xml:space="preserve">Nói thật ra, hắn cũng thấy kỳ lạ a, vì sao năm lần bảy lượt đều gặp cô?</w:t>
      </w:r>
      <w:r>
        <w:br w:type="textWrapping"/>
      </w:r>
      <w:r>
        <w:br w:type="textWrapping"/>
      </w:r>
    </w:p>
    <w:p>
      <w:pPr>
        <w:pStyle w:val="Heading2"/>
      </w:pPr>
      <w:bookmarkStart w:id="70" w:name="chương-48-tử-thần-si-nguyệt"/>
      <w:bookmarkEnd w:id="70"/>
      <w:r>
        <w:t xml:space="preserve">48. Chương 48: Tử Thần Si Nguyệt</w:t>
      </w:r>
    </w:p>
    <w:p>
      <w:pPr>
        <w:pStyle w:val="Compact"/>
      </w:pPr>
      <w:r>
        <w:br w:type="textWrapping"/>
      </w:r>
      <w:r>
        <w:br w:type="textWrapping"/>
      </w:r>
    </w:p>
    <w:p>
      <w:pPr>
        <w:pStyle w:val="BodyText"/>
      </w:pPr>
      <w:r>
        <w:t xml:space="preserve">edit mimi</w:t>
      </w:r>
    </w:p>
    <w:p>
      <w:pPr>
        <w:pStyle w:val="BodyText"/>
      </w:pPr>
      <w:r>
        <w:t xml:space="preserve">Đào Chi Yêu nghe lời nói kỳ quái của hắn, cũng không nghĩ nhiều, không, phải nói, cô muốn hỏi vào trọng điểm.</w:t>
      </w:r>
    </w:p>
    <w:p>
      <w:pPr>
        <w:pStyle w:val="BodyText"/>
      </w:pPr>
      <w:r>
        <w:t xml:space="preserve">Mắt Đào Chi Yêu nhìn hắn, lạnh lùng nói: “Cuối cùng anh là ai? Sao anh biết là tôi?”</w:t>
      </w:r>
    </w:p>
    <w:p>
      <w:pPr>
        <w:pStyle w:val="BodyText"/>
      </w:pPr>
      <w:r>
        <w:t xml:space="preserve">Tuy hắn không nói thẳng, nhưng những lời lo lắng cho cô, chứng minh hắn biết cô là Đào Chi Yêu.</w:t>
      </w:r>
    </w:p>
    <w:p>
      <w:pPr>
        <w:pStyle w:val="BodyText"/>
      </w:pPr>
      <w:r>
        <w:t xml:space="preserve">Nhưng sao lại có khả năng này? Cô không thể nhận là kỹ thuật hóa trang hay là thuật dịch dung của cô có vấn đề.</w:t>
      </w:r>
    </w:p>
    <w:p>
      <w:pPr>
        <w:pStyle w:val="BodyText"/>
      </w:pPr>
      <w:r>
        <w:t xml:space="preserve">Sao hắn lại có thể dễ dàng nhận ra cô như thế?</w:t>
      </w:r>
    </w:p>
    <w:p>
      <w:pPr>
        <w:pStyle w:val="BodyText"/>
      </w:pPr>
      <w:r>
        <w:t xml:space="preserve">Ngay cả Tiểu Đào và Tô TIểu Vũ khi nhìn tạo hình của cô xong, đều ngỡ ngàng, căn bản không nhận ra cô là cô.</w:t>
      </w:r>
    </w:p>
    <w:p>
      <w:pPr>
        <w:pStyle w:val="BodyText"/>
      </w:pPr>
      <w:r>
        <w:t xml:space="preserve">Cô cũng chỉ gặp qua hắn một lần, được rồi, tuy cô không muốn thừa nhận, nhưng có quá nửa là duyên phận, ngay cả người thân bên cạnh đều không nhận ra cô, một người xa lạ tình cờ gặp gỡ sao lại có thể dễ dàng nhận ra cô chứ?</w:t>
      </w:r>
    </w:p>
    <w:p>
      <w:pPr>
        <w:pStyle w:val="BodyText"/>
      </w:pPr>
      <w:r>
        <w:t xml:space="preserve">Trong ánh mắt tìm kiếm mà sáng quắc của Đào Chi Yêu. Lạc Ngọc Sanh cười đến ngượng ngùng, vừa đến hắn đã nhìn thấy cô, nhưng mà, chưa kịp làm chính sự, đã thấy người phụ nữ này đi lên đúng lúc đèn đỏ, thiếu tý nữa thì nguy hiểm đến tính mạng!</w:t>
      </w:r>
    </w:p>
    <w:p>
      <w:pPr>
        <w:pStyle w:val="BodyText"/>
      </w:pPr>
      <w:r>
        <w:t xml:space="preserve">Cho nên, dù biết cô nghi ngờ, cũng chẳng quan tâm nhiều như vậy.</w:t>
      </w:r>
    </w:p>
    <w:p>
      <w:pPr>
        <w:pStyle w:val="BodyText"/>
      </w:pPr>
      <w:r>
        <w:t xml:space="preserve">Lạc Ngọc Sanh nháy mắt mấy cái, vẫn lang tang như trước nói: “Anh nhớ rõ mùi trên người em đó. Cho nên mặc kệ dáng vẻ của em thế nào, liếc mắt một cái anh đều có thể nhận ra em.” Hắn nên nói với cô thế nào, bọn họ không cần nhìn tướng mạo của một người cũng có thể nhớ kỹ người đó, ngược lại, nếu dựa vào dáng vẻ mới nhận ra con người, sẽ bị nhiều người cười nhạo.</w:t>
      </w:r>
    </w:p>
    <w:p>
      <w:pPr>
        <w:pStyle w:val="BodyText"/>
      </w:pPr>
      <w:r>
        <w:t xml:space="preserve">Bọn họ nhớ kỹ toàn bộ con người, đều thông qua mùi linh hồn của mỗi người bọn họ, cho nên, mặc kệ cô biến đổi thế nào, với hắn mà nói, là không thay đổi.</w:t>
      </w:r>
    </w:p>
    <w:p>
      <w:pPr>
        <w:pStyle w:val="BodyText"/>
      </w:pPr>
      <w:r>
        <w:t xml:space="preserve">Nếu nói chân tướng cho cô, biểu tình của cô sẽ là gì, kinh ngạc, sợ hãi, hay là mặt không chút thay đổi?</w:t>
      </w:r>
    </w:p>
    <w:p>
      <w:pPr>
        <w:pStyle w:val="BodyText"/>
      </w:pPr>
      <w:r>
        <w:t xml:space="preserve">Đào Chi Yêu nghe đến hương vị trên người mình, mặt nhăn mày nhíu, đột nhiên thấy mình sao lại ngây thơ như thế, tin cả lời hắn nói.</w:t>
      </w:r>
    </w:p>
    <w:p>
      <w:pPr>
        <w:pStyle w:val="BodyText"/>
      </w:pPr>
      <w:r>
        <w:t xml:space="preserve">Mắt phượng trừng một cái qua mắt kính thật dày, đánh một quyền vào bụng hắn.</w:t>
      </w:r>
    </w:p>
    <w:p>
      <w:pPr>
        <w:pStyle w:val="BodyText"/>
      </w:pPr>
      <w:r>
        <w:t xml:space="preserve">Căm giận nói: “Nhàm chán, không muốn nói thẳng thì thôi. Ban nãy cảm ơn anh. Về sau anh coi như không quen tôi đi.”</w:t>
      </w:r>
    </w:p>
    <w:p>
      <w:pPr>
        <w:pStyle w:val="BodyText"/>
      </w:pPr>
      <w:r>
        <w:t xml:space="preserve">Nói xong, Đào Chi Yêu đi đến con đường bên cạnh, lúc này mới nhận ra, cảnh sát đã đến. Con đường này bị chặn một nửa.</w:t>
      </w:r>
    </w:p>
    <w:p>
      <w:pPr>
        <w:pStyle w:val="BodyText"/>
      </w:pPr>
      <w:r>
        <w:t xml:space="preserve">Đào Chi Yêu thấy đèn xanh, một mình bước nhanh qua.</w:t>
      </w:r>
    </w:p>
    <w:p>
      <w:pPr>
        <w:pStyle w:val="BodyText"/>
      </w:pPr>
      <w:r>
        <w:t xml:space="preserve">Lạc Ngọc Sanh nhìn thoáng qua thi thể nằm cách đó không xa, ánh mắt đột nhiên tối sầm lại, tròng mắt đen biến thành màu đỏ lưu ly, hai tay hơi nâng lên, không lâu sau, một linh hồn tự do đi ra từ thân thể kia, Lạc Ngọc Sanh lấy một vật bằng ngọc xanh từ trên người ra, thì thào hai câu với nó, hồn phách kia đột nhiên hóa thành một làn khói mỏng rồi hút vào trong đó.</w:t>
      </w:r>
    </w:p>
    <w:p>
      <w:pPr>
        <w:pStyle w:val="BodyText"/>
      </w:pPr>
      <w:r>
        <w:t xml:space="preserve">Tất cả đều không phát ra hơi thở, căn bản không có ai chú ý đến động tác nhỏ bé của hắn.</w:t>
      </w:r>
    </w:p>
    <w:p>
      <w:pPr>
        <w:pStyle w:val="BodyText"/>
      </w:pPr>
      <w:r>
        <w:t xml:space="preserve">Cho dù nhìn thấy, con người cũng chỉ cho là hắn đang điên mà thôi, đứng bên đường làm một hành động kỳ quái.</w:t>
      </w:r>
    </w:p>
    <w:p>
      <w:pPr>
        <w:pStyle w:val="BodyText"/>
      </w:pPr>
      <w:r>
        <w:t xml:space="preserve">Đúng vậy, hắn phong lưu phóng khoáng, ngọc thụ lâm phong, không giống người thường, người gặp người thích, một trong tứ đại tử thần Si Nguyệt. Đương nhiên, đây là vì hắn ở trong tứ đại tử thần, theo kịp trào lưu cuộc sống. Hắn luôn thích hưởng thụ cuộc sống, thích cuộc sống muôn màu muôn vẻ của con người, chán ngắt cuộc sống buồn tẻ của các tử thần bóng tối.</w:t>
      </w:r>
    </w:p>
    <w:p>
      <w:pPr>
        <w:pStyle w:val="BodyText"/>
      </w:pPr>
      <w:r>
        <w:t xml:space="preserve">Cho nên, hắn ở nhân gian mỗi ngày đều hưởng thụ đủ loại cuộc sống. Hắn là tử thần thoải mái nhất.</w:t>
      </w:r>
    </w:p>
    <w:p>
      <w:pPr>
        <w:pStyle w:val="BodyText"/>
      </w:pPr>
      <w:r>
        <w:t xml:space="preserve">Không lâu sau, hắn đến cái thế giới cực lạc dưới lòng đất kia để bắt hồn ma, không ngờ đang hưởng lạc, uống mấy chén, đã choáng váng đầu, đi nhầm phòng. Nhưng mà, vì đi nhầm phòng, mới có thể gặp được người phụ nữ kỳ lạ đã thu hút hắn.</w:t>
      </w:r>
    </w:p>
    <w:p>
      <w:pPr>
        <w:pStyle w:val="BodyText"/>
      </w:pPr>
      <w:r>
        <w:t xml:space="preserve">Đào Chi Yêu.</w:t>
      </w:r>
    </w:p>
    <w:p>
      <w:pPr>
        <w:pStyle w:val="BodyText"/>
      </w:pPr>
      <w:r>
        <w:t xml:space="preserve">Không nói lúc trước cô nhìn thấy hắn như thế nào, hắn nhớ rõ là có ẩn thân mà, nếu đã bị cô nhìn thấy, hắn cũng biến thành một con người bình thường, giúp cô đi trốn.</w:t>
      </w:r>
    </w:p>
    <w:p>
      <w:pPr>
        <w:pStyle w:val="Compact"/>
      </w:pPr>
      <w:r>
        <w:t xml:space="preserve">Đơn giản là, hắn chưa từng gặp một người phụ nữ, nhưng ngay từ lần đầu gặp mặt, đã hôn tử thần.</w:t>
      </w:r>
      <w:r>
        <w:br w:type="textWrapping"/>
      </w:r>
      <w:r>
        <w:br w:type="textWrapping"/>
      </w:r>
    </w:p>
    <w:p>
      <w:pPr>
        <w:pStyle w:val="Heading2"/>
      </w:pPr>
      <w:bookmarkStart w:id="71" w:name="chương-49-đào-tiểu-đào-hiểu-chuyện"/>
      <w:bookmarkEnd w:id="71"/>
      <w:r>
        <w:t xml:space="preserve">49. Chương 49: Đào Tiểu Đào Hiểu Chuyện</w:t>
      </w:r>
    </w:p>
    <w:p>
      <w:pPr>
        <w:pStyle w:val="Compact"/>
      </w:pPr>
      <w:r>
        <w:br w:type="textWrapping"/>
      </w:r>
      <w:r>
        <w:br w:type="textWrapping"/>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Thiếu, sẽ thêm vào sau.</w:t>
      </w:r>
      <w:r>
        <w:br w:type="textWrapping"/>
      </w:r>
      <w:r>
        <w:br w:type="textWrapping"/>
      </w:r>
    </w:p>
    <w:p>
      <w:pPr>
        <w:pStyle w:val="Heading2"/>
      </w:pPr>
      <w:bookmarkStart w:id="73" w:name="chương-51-mỹ-nhân-kế"/>
      <w:bookmarkEnd w:id="73"/>
      <w:r>
        <w:t xml:space="preserve">51. Chương 51: Mỹ Nhân Kế</w:t>
      </w:r>
    </w:p>
    <w:p>
      <w:pPr>
        <w:pStyle w:val="Compact"/>
      </w:pPr>
      <w:r>
        <w:br w:type="textWrapping"/>
      </w:r>
      <w:r>
        <w:br w:type="textWrapping"/>
      </w:r>
    </w:p>
    <w:p>
      <w:pPr>
        <w:pStyle w:val="BodyText"/>
      </w:pPr>
      <w:r>
        <w:t xml:space="preserve">Chờ Đào Chi Yêu miễn cưỡng tìm được một nơi sạch sẽ để đặt đồ của mình, mới ra mở cửa, sau khi rửa mặt chải đầu xong, vẻ mặt sáng lán, tinh thần tăng trăm lần, một thân tây trang màu đen, áo sơ mi trắng bên trong, nhìn qua thật hăng hái, ngọc thụ lâm phong, Cung Nhã Thương mới từ từ đi đến.</w:t>
      </w:r>
    </w:p>
    <w:p>
      <w:pPr>
        <w:pStyle w:val="BodyText"/>
      </w:pPr>
      <w:r>
        <w:t xml:space="preserve">Cung Nhã Thương đánh giá, liếc cô một cái, lạnh lùng nói: “Thời gian đi làm đến rồi. Đi thôi.”</w:t>
      </w:r>
    </w:p>
    <w:p>
      <w:pPr>
        <w:pStyle w:val="BodyText"/>
      </w:pPr>
      <w:r>
        <w:t xml:space="preserve">Đào Chi Yêu nhìn vào tủ quần áo bề bộn kia, biết giờ có sửa lại cũng không kịp, nếu muốn ứng phó với đại tổng giám đốc này, vậy thì, đến muộn là cái giải quyết duy nhất.</w:t>
      </w:r>
    </w:p>
    <w:p>
      <w:pPr>
        <w:pStyle w:val="BodyText"/>
      </w:pPr>
      <w:r>
        <w:t xml:space="preserve">Huống hồ, cô đã chuẩn bị lễ vật để đưa cho hắn.</w:t>
      </w:r>
    </w:p>
    <w:p>
      <w:pPr>
        <w:pStyle w:val="BodyText"/>
      </w:pPr>
      <w:r>
        <w:t xml:space="preserve">Tối hôm qua cô còn lên kế hoạch cho việc cải tạo tổng giám đốc, bước đầu tiên: Mỹ nhân kế. Mỹ nhân ở đây đương nhiên không phải chỉ cô, mà là không ngừng tạo ra cơ hội dâng mỹ nhân lên tận cửa, làm tăng “Hứng thú” của hắn với phụ nữ.</w:t>
      </w:r>
    </w:p>
    <w:p>
      <w:pPr>
        <w:pStyle w:val="BodyText"/>
      </w:pPr>
      <w:r>
        <w:t xml:space="preserve">Mà điểm này, từ khi cô rời nhà đi, đã báo cho hồ ly, để cô mượn câu lạc bộ đêm, quán bar, công ty thiết kế trang phục và đồ trang sức, cùng với lực lượng của công ty giải trí điện ảnh của Đào thị, còn cô giờ ngụy trang thành một minh tinh điện ảnh trẻ, đi đến các tạp chí giải trí và công ty điện ảnh lớn cung cấp một tin hết sức thú vị.</w:t>
      </w:r>
    </w:p>
    <w:p>
      <w:pPr>
        <w:pStyle w:val="BodyText"/>
      </w:pPr>
      <w:r>
        <w:t xml:space="preserve">Mà cô biết, hậu quả của tin tức này, cái tên kiêu ngạo kia sẽ từ từ hiểu rõ.</w:t>
      </w:r>
    </w:p>
    <w:p>
      <w:pPr>
        <w:pStyle w:val="BodyText"/>
      </w:pPr>
      <w:r>
        <w:t xml:space="preserve">Càng làm Đào Chi Yêu cao hứng là, dựa vào tin tức này, các cô có thể kiếm không ít tiền.</w:t>
      </w:r>
    </w:p>
    <w:p>
      <w:pPr>
        <w:pStyle w:val="BodyText"/>
      </w:pPr>
      <w:r>
        <w:t xml:space="preserve">Vì nguyên nhân đường xá xa xôi, Cung Nhã Thương tốt bụng cho Đào Chi Yêu ngồi chung một xe với hắn, chẳng qua, khi còn cách công ty một con phố, Cung Nhã Thương bỗng dừng xe lại, mặt không đổi sắc đuổi người: “Xuống xe.”</w:t>
      </w:r>
    </w:p>
    <w:p>
      <w:pPr>
        <w:pStyle w:val="BodyText"/>
      </w:pPr>
      <w:r>
        <w:t xml:space="preserve">Đào Chi Yêu nghi hoặc nói: “Đến công ty rồi sao?”</w:t>
      </w:r>
    </w:p>
    <w:p>
      <w:pPr>
        <w:pStyle w:val="BodyText"/>
      </w:pPr>
      <w:r>
        <w:t xml:space="preserve">Cung Nhã Thương lạnh lùng nói: “Cô đi qua con phố này là có thể nhìn thấy công ty. Tôi không muốn để người khác nhìn thấy có một người phụ nữ dữ tợn trên xe tôi, huống chi, lại là một người vừa xấu vừa già. Mất hết cả thể diện của tôi.”</w:t>
      </w:r>
    </w:p>
    <w:p>
      <w:pPr>
        <w:pStyle w:val="BodyText"/>
      </w:pPr>
      <w:r>
        <w:t xml:space="preserve">Nghe xong lời hắn, Đào Chi Yêu hiểu hết, cũng có kinh nghiệm rồi, vẫn giải quyết như cũ bằng nụ cười, sau đó mở cửa xuống xe. Quả quyết đi về phía trước.</w:t>
      </w:r>
    </w:p>
    <w:p>
      <w:pPr>
        <w:pStyle w:val="BodyText"/>
      </w:pPr>
      <w:r>
        <w:t xml:space="preserve">Sau khi Đào Chi Yêu vất vả qua thang máy đông người, có chút chật vật đi lên tầng 44, trước văn phòng tổng giám đốc.</w:t>
      </w:r>
    </w:p>
    <w:p>
      <w:pPr>
        <w:pStyle w:val="BodyText"/>
      </w:pPr>
      <w:r>
        <w:t xml:space="preserve">Sửa lại quần áo của mình một chút, Đào Chi Yêu mới gõ cửa đi vào, trước khi bước vào, mắt Đào Chi Yêu phát hiện ra, thì ra người thư ký nũng nịu dẫn cô đi vào lúc trước không thấy nữa.</w:t>
      </w:r>
    </w:p>
    <w:p>
      <w:pPr>
        <w:pStyle w:val="BodyText"/>
      </w:pPr>
      <w:r>
        <w:t xml:space="preserve">Cung Nhã Thương nhin thấy cô, hờ hững dặn dò: “Cô vừa mới đến, vị trí gần văn phòng nhất kia để lại cho cô. Vì vị thư ký kia từ chức quá nhanh, cho nên không có thời gian chuyển giao cho cô. Lịch trình sáng nay của tôi đều đặt ở đó. Nhưng hơi lộn xộn, hi vọng cô có thê xếp lại trong thời gian ngắn nhất, nếu không, chậm một giây cũng làm tổn thất mấy trăm vạn. Cô cũng biết mức độ nghiêm trọng rồi chứ. Thư ký Toàn, ngày đầu tiên, giải quyết cho tốt.”</w:t>
      </w:r>
    </w:p>
    <w:p>
      <w:pPr>
        <w:pStyle w:val="BodyText"/>
      </w:pPr>
      <w:r>
        <w:t xml:space="preserve">Đào Chi Yêu không lùi bước, gật đầu nói: “Tôi đi trước, tổng giám đốc yên tâm, trong thời gian ngắn nhất tôi sẽ sắp xếp lại.”</w:t>
      </w:r>
    </w:p>
    <w:p>
      <w:pPr>
        <w:pStyle w:val="BodyText"/>
      </w:pPr>
      <w:r>
        <w:t xml:space="preserve">Đào Chi Yêu thầm nghĩ: Chỉ sợ đến lúc đó cơ hội ra ngoài anh cũng không có.</w:t>
      </w:r>
    </w:p>
    <w:p>
      <w:pPr>
        <w:pStyle w:val="BodyText"/>
      </w:pPr>
      <w:r>
        <w:t xml:space="preserve">Bởi vì, hôm nay muốn để lại cho hắn điểm hâm mộ, hình như rất nhiều.</w:t>
      </w:r>
    </w:p>
    <w:p>
      <w:pPr>
        <w:pStyle w:val="BodyText"/>
      </w:pPr>
      <w:r>
        <w:t xml:space="preserve">Mỗi buổi sáng, Đào Chi Yêu đều phải sắp xếp lịch trình, văn kiện này có điểm dọa người, nhin ra, cũng là muốn làm khó cô. Nhưng với trí tuệ và sự hiểu biết của cô, có thể hoàn thành trong một thời gian ngắn.</w:t>
      </w:r>
    </w:p>
    <w:p>
      <w:pPr>
        <w:pStyle w:val="BodyText"/>
      </w:pPr>
      <w:r>
        <w:t xml:space="preserve">Chỉ cần……</w:t>
      </w:r>
    </w:p>
    <w:p>
      <w:pPr>
        <w:pStyle w:val="BodyText"/>
      </w:pPr>
      <w:r>
        <w:t xml:space="preserve">Chỉ cái văn phòng làm việc kia đừng có tạo ra nhiều phiền toái như vậy….</w:t>
      </w:r>
    </w:p>
    <w:p>
      <w:pPr>
        <w:pStyle w:val="BodyText"/>
      </w:pPr>
      <w:r>
        <w:t xml:space="preserve">Tiếng chuông trên bàn vang không ngừng, nhưng mỗi lần vang, trái tim Đào Chi Yêu lại bị bóp chặt một lần, người đàn ông biến thái kia, chốc lát lại, thư ký Toàn, tôi muốn một ly cà phê, không thêm đường. Một lát lại không hài lòng muốn uống trà, còn phải là Thiết Quan Âm, Đào Chi Yêu cũng nhịn, nhưng pha trà xong hắn lại nói là muốn uống cà phê.</w:t>
      </w:r>
    </w:p>
    <w:p>
      <w:pPr>
        <w:pStyle w:val="BodyText"/>
      </w:pPr>
      <w:r>
        <w:t xml:space="preserve">Cứ như vậy, bị sự thay đổi thất thường của hắn giày vò đến giữa trưa.</w:t>
      </w:r>
    </w:p>
    <w:p>
      <w:pPr>
        <w:pStyle w:val="BodyText"/>
      </w:pPr>
      <w:r>
        <w:t xml:space="preserve">Mà lúc giữa trưa, sau khi Đào Chi Yêu nghe được tiếng thang máy “đinh” một cái, từ trong đó một dáng người bốc lửa đi ra, có lồi có lõm, mỹ nhân xinh đẹp động lòng người, tâm tình Đào Chi Yêu cuối cùng cũng dịu xuống. Hôm nay, cuối cùng cô có thể nhàn nhã một chút rồi.</w:t>
      </w:r>
    </w:p>
    <w:p>
      <w:pPr>
        <w:pStyle w:val="Compact"/>
      </w:pPr>
      <w:r>
        <w:t xml:space="preserve">Bởi vì, đợi lát nữa, hắn sẽ không có thời gian tìm cô tra tấn nữa.</w:t>
      </w:r>
      <w:r>
        <w:br w:type="textWrapping"/>
      </w:r>
      <w:r>
        <w:br w:type="textWrapping"/>
      </w:r>
    </w:p>
    <w:p>
      <w:pPr>
        <w:pStyle w:val="Heading2"/>
      </w:pPr>
      <w:bookmarkStart w:id="74" w:name="chương-52-cung-nhã-thương-phẫn-nộ"/>
      <w:bookmarkEnd w:id="74"/>
      <w:r>
        <w:t xml:space="preserve">52. Chương 52: Cung Nhã Thương Phẫn Nộ</w:t>
      </w:r>
    </w:p>
    <w:p>
      <w:pPr>
        <w:pStyle w:val="Compact"/>
      </w:pPr>
      <w:r>
        <w:br w:type="textWrapping"/>
      </w:r>
      <w:r>
        <w:br w:type="textWrapping"/>
      </w:r>
    </w:p>
    <w:p>
      <w:pPr>
        <w:pStyle w:val="BodyText"/>
      </w:pPr>
      <w:r>
        <w:t xml:space="preserve">Diện mạo xinh đẹp kia, dáng người bốc lửa cao ngạo đi đến trước mặt Đào Chi Yêu, lạnh lùng nói: “Tôi là Diệp nhi, thiên kim của tập đoàn Phú Hoa, tới để tuyển chọn.” Nếu không phải cô thấy người đàn ông này có tiền lại có vàng, sao cô lại có thể hạ thấp thân phận đến đây thi tuyển. Thực ra, cô đã sớm nhìn trúng hắn, đáng tiếc trước vẫn nghe đồn hắn là gay, vì thế cô thương tâm đã lâu, giờ biết hắn không phải gay, hơn nữa lại tổ chức tìm vợ, cô biết cơ hội của cô đã đến, cho nên trước tiên phải mặc thật đẹp đến đây.</w:t>
      </w:r>
    </w:p>
    <w:p>
      <w:pPr>
        <w:pStyle w:val="BodyText"/>
      </w:pPr>
      <w:r>
        <w:t xml:space="preserve">Muốn đoạt hắn trước mặt những người phụ nữ khác, để hắn phải nhớ kỹ cô, yêu thương cô.</w:t>
      </w:r>
    </w:p>
    <w:p>
      <w:pPr>
        <w:pStyle w:val="BodyText"/>
      </w:pPr>
      <w:r>
        <w:t xml:space="preserve">Nghĩ vậy, Hiệp nhi mỉm cười tự tin.</w:t>
      </w:r>
    </w:p>
    <w:p>
      <w:pPr>
        <w:pStyle w:val="BodyText"/>
      </w:pPr>
      <w:r>
        <w:t xml:space="preserve">Đào Chi Yêu nhìn Hiệp nhi đáng ghét, cô ta còn mặc trang phục gợi cảm hở hang kia, cười đến ngượng ngùng, nhưng lại mang theo nịnh hót, ưỡn ngực giả bộ nghiêm chỉnh, Đào Chi Yêu nói nhỏ bên tai cô ta: “Tiểu thư Hiệp nhi, tổng giám đốc chúng tôi thích nhất là những người phụ nữ mặc cực kỳ khêu gợi.”</w:t>
      </w:r>
    </w:p>
    <w:p>
      <w:pPr>
        <w:pStyle w:val="BodyText"/>
      </w:pPr>
      <w:r>
        <w:t xml:space="preserve">Sau khi Hiệp nhi kia nghe được lời của cô, liền kéo chiếc áo vốn đã ngắn, lộ ra rãnh sâu mê người giữa bộ ngực.</w:t>
      </w:r>
    </w:p>
    <w:p>
      <w:pPr>
        <w:pStyle w:val="BodyText"/>
      </w:pPr>
      <w:r>
        <w:t xml:space="preserve">Đào Chi Yêu nhìn theo bóng hình tự tin của cô ta, cô liền viết xuống cuốn sổ đã chuẩn bị sẵn: Mỹ nhân đầu tiên, Hiệp nhi, thiên kim tập đoàn Phú Hoa.</w:t>
      </w:r>
    </w:p>
    <w:p>
      <w:pPr>
        <w:pStyle w:val="BodyText"/>
      </w:pPr>
      <w:r>
        <w:t xml:space="preserve">Qua vài phút, đột nhiên, cửa văn phòng tổng giám đốc vừa đóng chặt bỗng phịch một tiếng, mở ra.</w:t>
      </w:r>
    </w:p>
    <w:p>
      <w:pPr>
        <w:pStyle w:val="BodyText"/>
      </w:pPr>
      <w:r>
        <w:t xml:space="preserve">Chạy ra, là Hiệp nhi hở hang, quần áo gần như đều cởi một nửa, Hiệp nhi lao ra, hung hăng hừ lạnh một tiếng với Đào Chi Yêu, tiếp theo, giận dữ rời đi.</w:t>
      </w:r>
    </w:p>
    <w:p>
      <w:pPr>
        <w:pStyle w:val="BodyText"/>
      </w:pPr>
      <w:r>
        <w:t xml:space="preserve">Nhìn dáng vẻ hổn hển của cô, Đào Chi Yêu có thể tưởng tượng ra bên trong cô đã chịu áp lực thế nào, ngồi xuống lần nữa, Đào Chi Yêu lắc đầu thở dài, viết xuống trên giấy: Kết quả dụ hoặc, thất bại.</w:t>
      </w:r>
    </w:p>
    <w:p>
      <w:pPr>
        <w:pStyle w:val="BodyText"/>
      </w:pPr>
      <w:r>
        <w:t xml:space="preserve">Tiếp theo, người thứ hai, người thứ ba, thiên kim nhà giàu, thục nữ quý tộc, người mẫu minh tinh điện ảnh nổi tiếng… Toàn bộ thời gian từ trưa đến chiều, giống như người đi chợ rối rít đến tập đoàn Cung thị báo tin, mà lý do các cô đến đây, chỉ có một, đó là thi tuyển chức vụ phu nhân tổng giám đốc Cung thị.</w:t>
      </w:r>
    </w:p>
    <w:p>
      <w:pPr>
        <w:pStyle w:val="BodyText"/>
      </w:pPr>
      <w:r>
        <w:t xml:space="preserve">Nhưng mà, đa số họ đều tức giận, khóc, thậm chí giống như điên, mở cửa ra, nhanh rời đi, giống như nơi này là địa ngục, các cô phải nhanh chạy đi, nhanh thoát khỏi cơn ác mộng này.</w:t>
      </w:r>
    </w:p>
    <w:p>
      <w:pPr>
        <w:pStyle w:val="BodyText"/>
      </w:pPr>
      <w:r>
        <w:t xml:space="preserve">Không ít người rời đi hung hằng trừng mắt liếc Đào Chi Yêu một cái, vì khi các cô trở ra, đều vì Đào Chi Yêu đặc biệt nhắc nhở câu kia, mà chịu vũ nhục lớn hơn nữa.</w:t>
      </w:r>
    </w:p>
    <w:p>
      <w:pPr>
        <w:pStyle w:val="BodyText"/>
      </w:pPr>
      <w:r>
        <w:t xml:space="preserve">Tình hình này vẫn duy trì đến buổi chiều, gần như sắp đến giờ tan làm, Đào Chi Yêu chỉnh sửa lại lịch trình cuối tuần của hắn và các loại tư liệu công tác xong, nhìn bóng dáng mỹ nhân cuối cùng khóc lóc rời đi, ánh mắt Đào Chi Yêu ảm đạm ghé vào viết lên trang giấy trên bàn: Mỹ nhân thứ ba mươi hai, dụ hoặc thất bại.</w:t>
      </w:r>
    </w:p>
    <w:p>
      <w:pPr>
        <w:pStyle w:val="BodyText"/>
      </w:pPr>
      <w:r>
        <w:t xml:space="preserve">Ngay lúc Đào Chi Yêu hoàn toàn thất vọng vào kết quả hôm nay, chuẩn bị thu dọn đồ đạc tan làm, đột nhiên, cửa phòng làm việc của tổng giám đốc bị một lực lớn mở ra.</w:t>
      </w:r>
    </w:p>
    <w:p>
      <w:pPr>
        <w:pStyle w:val="BodyText"/>
      </w:pPr>
      <w:r>
        <w:t xml:space="preserve">Đào Chi Yêu bị dọa đến sửng sốt, không phải các mỹ nhân đều đi cả rồi sao? Sao còn mở ra làm chi nữa!</w:t>
      </w:r>
    </w:p>
    <w:p>
      <w:pPr>
        <w:pStyle w:val="BodyText"/>
      </w:pPr>
      <w:r>
        <w:t xml:space="preserve">Ngẩng đầu nghi hoặc nhìn lại.</w:t>
      </w:r>
    </w:p>
    <w:p>
      <w:pPr>
        <w:pStyle w:val="Compact"/>
      </w:pPr>
      <w:r>
        <w:t xml:space="preserve">Lại thấy vẻ mặt xanh mét và tức giận của Cung Nhã Thương, mắt sáng như đuốc nhìn cô, hít sâu thật lâu mới chịu đựng không bùng nổ, chỉ lạnh lùng nói: “Thư ký Toàn, cô vào đây một lát.”</w:t>
      </w:r>
      <w:r>
        <w:br w:type="textWrapping"/>
      </w:r>
      <w:r>
        <w:br w:type="textWrapping"/>
      </w:r>
    </w:p>
    <w:p>
      <w:pPr>
        <w:pStyle w:val="Heading2"/>
      </w:pPr>
      <w:bookmarkStart w:id="75" w:name="chương-54-nụ-cười-tàn-nhẫn"/>
      <w:bookmarkEnd w:id="75"/>
      <w:r>
        <w:t xml:space="preserve">53. Chương 54: Nụ Cười Tàn Nhẫn</w:t>
      </w:r>
    </w:p>
    <w:p>
      <w:pPr>
        <w:pStyle w:val="Compact"/>
      </w:pPr>
      <w:r>
        <w:br w:type="textWrapping"/>
      </w:r>
      <w:r>
        <w:br w:type="textWrapping"/>
      </w:r>
    </w:p>
    <w:p>
      <w:pPr>
        <w:pStyle w:val="BodyText"/>
      </w:pPr>
      <w:r>
        <w:t xml:space="preserve">Đào Chi Yêu nhìn khuôn mặt xanh mét của Cung Nhã Thương, đang nghĩ nếu như hắn đã biết chân tướng rồi, sẽ có biểu tình gì?</w:t>
      </w:r>
    </w:p>
    <w:p>
      <w:pPr>
        <w:pStyle w:val="BodyText"/>
      </w:pPr>
      <w:r>
        <w:t xml:space="preserve">Mắt nhận ra trên bàn làm việc của hắn có một chồng báo mới ra ngày hôm nay, đoán chừng, có lẽ do công việc quá bận rộn và phải ứng phó với những người phụ nữ kia nên hắn còn chưa nhìn đến. Sau khi nhìn thấy, có phải sẽ hối hận vì đã không thu mua công ty giải trí kia không? Cái này không phải tương đối giống thủ đoạn của hắn sao?</w:t>
      </w:r>
    </w:p>
    <w:p>
      <w:pPr>
        <w:pStyle w:val="BodyText"/>
      </w:pPr>
      <w:r>
        <w:t xml:space="preserve">Nhiều người phụ nữ như vậy, nhưng ngoài tức giận hắn lại không có phản ứng gì?</w:t>
      </w:r>
    </w:p>
    <w:p>
      <w:pPr>
        <w:pStyle w:val="BodyText"/>
      </w:pPr>
      <w:r>
        <w:t xml:space="preserve">Không bị chọc, không chịu đựng thống khổ, sắc mặt xanh mét nói cho cô biết, hắn thậm chí còn không kích động qua.</w:t>
      </w:r>
    </w:p>
    <w:p>
      <w:pPr>
        <w:pStyle w:val="BodyText"/>
      </w:pPr>
      <w:r>
        <w:t xml:space="preserve">Đào Chi Yêu biết, xem ra, mỹ nhân kế này đã thất bại rồi.</w:t>
      </w:r>
    </w:p>
    <w:p>
      <w:pPr>
        <w:pStyle w:val="BodyText"/>
      </w:pPr>
      <w:r>
        <w:t xml:space="preserve">Mắt Đào Chi Yêu lạnh lùng, thử lại ngày nữa, nếu ngày mai, người đàn ông này vẫn không phản ứng gì như cũ, vậy thì, cũng đừng hận cô xuất ra thủ đoạn tàn nhẫn nhất!</w:t>
      </w:r>
    </w:p>
    <w:p>
      <w:pPr>
        <w:pStyle w:val="BodyText"/>
      </w:pPr>
      <w:r>
        <w:t xml:space="preserve">“Cung tiên sinh, nếu anh không còn chuyện gì quan trọng, tôi nghĩ tôi phải đi. Qua thời gian tan ca rồi, Cung tiên sinh không thể làm lãng phí thời gian của tôi nữa.” Đào Chi Yêu thản nhiên nói ra đã là giờ tan làm, hắn không tính là ông chủ thực sự của cô đâu.</w:t>
      </w:r>
    </w:p>
    <w:p>
      <w:pPr>
        <w:pStyle w:val="BodyText"/>
      </w:pPr>
      <w:r>
        <w:t xml:space="preserve">Lãng phí thời gian của cô? Mắt Cung Nhã Thương lạnh lùng, lập tức, hắn bỗng cười tà mị: “Đúng là không thể lãng phí tại công ty này. Sao tôi lại quên nhỉ, thư ký Toàn đã ở chung với tôi rồi. Có chuyện gì thì chúng ta về nhà nói cũng được.”</w:t>
      </w:r>
    </w:p>
    <w:p>
      <w:pPr>
        <w:pStyle w:val="BodyText"/>
      </w:pPr>
      <w:r>
        <w:t xml:space="preserve">“Anh……” Đào Chi Yêu nhìn cái miệng nói mập mờ của hắn, qua lớp kính thật dày lóe lên tia chán ghét, nhưng mà, rất nhanh, lại là một bộ dáng cứng ngắc.</w:t>
      </w:r>
    </w:p>
    <w:p>
      <w:pPr>
        <w:pStyle w:val="BodyText"/>
      </w:pPr>
      <w:r>
        <w:t xml:space="preserve">Hai người quay lại biệt thự, vừa đi vào, Cung Nhã Thương nói: “Hôm nay cô rảnh cả ngày rồi, vậy đi, về sau việc nhà ở đây sẽ do cô phụ trách, bù lại cho tiền thuê nhà, đúng rồi, giờ phải đi nấu cơm. Tôi rất đói bụng.”</w:t>
      </w:r>
    </w:p>
    <w:p>
      <w:pPr>
        <w:pStyle w:val="BodyText"/>
      </w:pPr>
      <w:r>
        <w:t xml:space="preserve">Đào Chi Yêu cảm giác mạch máu của mình muốn nổ đến nơi, nhưng cô miễn cưỡng áp chế tức giận trong lòng, nghiến răng nghiến lợi nói: “Cung tiên sinh, tôi nghĩ người anh thiếu chính là một bảo mẫu để hầu hạ anh. Nếu anh cần, tôi có thể lập tức tìm một người cho anh.”</w:t>
      </w:r>
    </w:p>
    <w:p>
      <w:pPr>
        <w:pStyle w:val="BodyText"/>
      </w:pPr>
      <w:r>
        <w:t xml:space="preserve">Cung Nhã Thương ngồi trên chiếc sopha da thú mềm mại tại đại sảnh, vừa cầm tờ báo hàng ngày, vừa thản nhiên nói: “Tìm cái gì, trong nhà không phải có một rồi sao? Nhanh đi nấu cơm đi, tôi đang chờ ăn đây.”</w:t>
      </w:r>
    </w:p>
    <w:p>
      <w:pPr>
        <w:pStyle w:val="BodyText"/>
      </w:pPr>
      <w:r>
        <w:t xml:space="preserve">Đào Chi Yêu đang muốn nổi giận, nhưng mà, khi cô nhìn thấy trên tờ bào kia một loạt chữ màu đen Cung Nhã Thương gì gì đó, mặt Đào Chi Yêu biến sắc, sau đó gượng gạo nói: “Được rồi. Cung tiên sinh nghỉ ngơi trước, tôi đi nấu cơm.”</w:t>
      </w:r>
    </w:p>
    <w:p>
      <w:pPr>
        <w:pStyle w:val="BodyText"/>
      </w:pPr>
      <w:r>
        <w:t xml:space="preserve">Nói xong liền lui vào phòng bếp.</w:t>
      </w:r>
    </w:p>
    <w:p>
      <w:pPr>
        <w:pStyle w:val="BodyText"/>
      </w:pPr>
      <w:r>
        <w:t xml:space="preserve">Mà Cung Nhã Thương, nhìn tờ báo kia, sắc mặt ngày càng đen, ngày càng trầm, đến cuối cùng, không thể nhìn ra vui mừng hay tức giận nữa.</w:t>
      </w:r>
    </w:p>
    <w:p>
      <w:pPr>
        <w:pStyle w:val="BodyText"/>
      </w:pPr>
      <w:r>
        <w:t xml:space="preserve">Cung Nhã Thương nhìn tiêu đề tờ báo kia “Nếu tổng giám đốc tập đoàn truyền thông Cung thị không phải là gay!’, cười lạnh một tiếng, cuối cùng cũng hiểu vì sao chiều nay lại gặp được nhiều đãi ngộ đặc biệt như thế.</w:t>
      </w:r>
    </w:p>
    <w:p>
      <w:pPr>
        <w:pStyle w:val="BodyText"/>
      </w:pPr>
      <w:r>
        <w:t xml:space="preserve">Cung Nhã Thương cầm lấy điện thoại, bấm một dãy số, rất nhanh, bên kia liền truyền giọng nói cung kính: “Hắc Đế, có chuyện gì dặn dò sao?”</w:t>
      </w:r>
    </w:p>
    <w:p>
      <w:pPr>
        <w:pStyle w:val="BodyText"/>
      </w:pPr>
      <w:r>
        <w:t xml:space="preserve">Cung Nhã Thương khẽ cười nói: “Dạ Lang, đi điều tra rõ cho tôi, đầu đề báo chí hôm nay do luồng tin ở đâu mà đến. À, đủng rồi,” Cung Nhã Thương vẫn cười tàn ác như trước, “Tất cả những tờ báo, tờ san, đài truyền hình, đã đăng tin này đều làm phá sản cho tôi. Toi không muốn nhìn thấy lần thứ hai, hiểu chứ?”</w:t>
      </w:r>
    </w:p>
    <w:p>
      <w:pPr>
        <w:pStyle w:val="BodyText"/>
      </w:pPr>
      <w:r>
        <w:t xml:space="preserve">Đúng lúc này, Đào Chi Yêu ló đầu ra nhìn sắc mặt của hắn, lại thấy Cung Nhã Thương đang thoải mái sung sướng nói chuyện phiếm với người khác.</w:t>
      </w:r>
    </w:p>
    <w:p>
      <w:pPr>
        <w:pStyle w:val="BodyText"/>
      </w:pPr>
      <w:r>
        <w:t xml:space="preserve">Nhưng mà, cô không biết nội dung cuộc trò chuyện là tàn nhẫn như thế nào. Thậm chi, Cung Nhã Thương cười càng vui mừng, hậu quả càng đáng sợ.</w:t>
      </w:r>
    </w:p>
    <w:p>
      <w:pPr>
        <w:pStyle w:val="BodyText"/>
      </w:pPr>
      <w:r>
        <w:t xml:space="preserve">Dạ Lang tuy không rõ lần này là người nào khiến Hắc Đế tức giận như vậy, nhưng lời của Hắc Đế, hắn chưa bao giờ nghi ngờ, chỉ có phục tùng.</w:t>
      </w:r>
    </w:p>
    <w:p>
      <w:pPr>
        <w:pStyle w:val="BodyText"/>
      </w:pPr>
      <w:r>
        <w:t xml:space="preserve">“Đã biết Hắc Đế. Tôi sẽ sớm làm tốt.”</w:t>
      </w:r>
    </w:p>
    <w:p>
      <w:pPr>
        <w:pStyle w:val="BodyText"/>
      </w:pPr>
      <w:r>
        <w:t xml:space="preserve">Cung Nhã Thương vừa buông điện thoại, tâm tình đã tốt hơn nhiều, vẫn cười tà mị vô cùng.</w:t>
      </w:r>
    </w:p>
    <w:p>
      <w:pPr>
        <w:pStyle w:val="Compact"/>
      </w:pPr>
      <w:r>
        <w:t xml:space="preserve">Nhìn đến nhà bếp thản nhiên dặn dò: “Thư ký Toàn, tôi muốn một ly trà.”</w:t>
      </w:r>
      <w:r>
        <w:br w:type="textWrapping"/>
      </w:r>
      <w:r>
        <w:br w:type="textWrapping"/>
      </w:r>
    </w:p>
    <w:p>
      <w:pPr>
        <w:pStyle w:val="Heading2"/>
      </w:pPr>
      <w:bookmarkStart w:id="76" w:name="chương-55-cố-ý-thử-lòng-nhẫn-nại-của-hắn"/>
      <w:bookmarkEnd w:id="76"/>
      <w:r>
        <w:t xml:space="preserve">54. Chương 55: Cố Ý Thử Lòng Nhẫn Nại Của Hắn</w:t>
      </w:r>
    </w:p>
    <w:p>
      <w:pPr>
        <w:pStyle w:val="Compact"/>
      </w:pPr>
      <w:r>
        <w:br w:type="textWrapping"/>
      </w:r>
      <w:r>
        <w:br w:type="textWrapping"/>
      </w:r>
    </w:p>
    <w:p>
      <w:pPr>
        <w:pStyle w:val="BodyText"/>
      </w:pPr>
      <w:r>
        <w:t xml:space="preserve">Từ phòng bếp vội chạy ra ngoài, Đào Chi Yêu lúng ta lúng túng vốn đã không chú ý đến, nghe giọng nói không nóng không lạnh của hắn, lần đầu tiên nhận ra, thì ra vẫn có người đàn ông có thể chọc tức cô, khiêu chiến với cô.</w:t>
      </w:r>
    </w:p>
    <w:p>
      <w:pPr>
        <w:pStyle w:val="BodyText"/>
      </w:pPr>
      <w:r>
        <w:t xml:space="preserve">Vì, cô chưa từng nhìn thấy người đàn ông nào tồi tệ đến vậy.</w:t>
      </w:r>
    </w:p>
    <w:p>
      <w:pPr>
        <w:pStyle w:val="BodyText"/>
      </w:pPr>
      <w:r>
        <w:t xml:space="preserve">Nhưng cô vẫn xào thức ăn trong chiếc nồi khắc hoa trên bàn, sau đó vặn lửa nhỏ lại.</w:t>
      </w:r>
    </w:p>
    <w:p>
      <w:pPr>
        <w:pStyle w:val="BodyText"/>
      </w:pPr>
      <w:r>
        <w:t xml:space="preserve">Lục tung cả phòng bếp cuối cùng cũng tìm được Thiết Quan Âm hắn thích, sau đó mới dùng ấm nước vừa đun pha một ly trà nóng, khi đưa đến cho hắn, khóe miệng Đào Chi Yêu đột nhiên nhếch lên thành một đường cong thâm hiểm.</w:t>
      </w:r>
    </w:p>
    <w:p>
      <w:pPr>
        <w:pStyle w:val="BodyText"/>
      </w:pPr>
      <w:r>
        <w:t xml:space="preserve">Nếu cô không cẩn thận ngã xuống, lại không cẩn thận cầm ly trà nóng trong tay giội lên nơi kia của người đàn ông, mà lúc này, người làm hỏng chuyện là cô nên làm gì đây, đương nhiên là luống cuống tay chân, cực kỳ vô tội lấy khăn tay ra vừa nói xin lỗi vừa giúp hắn lau cái chỗ kia.</w:t>
      </w:r>
    </w:p>
    <w:p>
      <w:pPr>
        <w:pStyle w:val="BodyText"/>
      </w:pPr>
      <w:r>
        <w:t xml:space="preserve">Đến lúc đó, là người đàn ông thì cũng nên có phản ứng. Bị nước nóng đổ vào, lại bị một bàn tay nhỏ bé mềm mại của phụ nữ chà sát.</w:t>
      </w:r>
    </w:p>
    <w:p>
      <w:pPr>
        <w:pStyle w:val="BodyText"/>
      </w:pPr>
      <w:r>
        <w:t xml:space="preserve">Đào Chi Yêu cười gian ác, nếu hắn đã tệ với cô như vậy, thì gậy ông đập lưng ông đi.</w:t>
      </w:r>
    </w:p>
    <w:p>
      <w:pPr>
        <w:pStyle w:val="BodyText"/>
      </w:pPr>
      <w:r>
        <w:t xml:space="preserve">Đại sảnh lại truyền đến giọng nói thúc giục của hắn: “Thư ký Toàn, trà chuẩn bị xong chưa? Sao lại chậm vậy?”</w:t>
      </w:r>
    </w:p>
    <w:p>
      <w:pPr>
        <w:pStyle w:val="BodyText"/>
      </w:pPr>
      <w:r>
        <w:t xml:space="preserve">“Được rổi được rồi, đến đây……” Đào Chi Yêu cúi đầu, thật cẩn thận bưng chén trà đi ra ngoài, mắt vẫn nhìn về phía trước.</w:t>
      </w:r>
    </w:p>
    <w:p>
      <w:pPr>
        <w:pStyle w:val="BodyText"/>
      </w:pPr>
      <w:r>
        <w:t xml:space="preserve">Nhìn thấy chỗ của hắn, cùng với xác định dừng lại ở đâu mới có thể thực hiện được cái kế hoạch cô vừa vạch ra, mắt Đào Chi Yêu lạnh lùng.</w:t>
      </w:r>
    </w:p>
    <w:p>
      <w:pPr>
        <w:pStyle w:val="BodyText"/>
      </w:pPr>
      <w:r>
        <w:t xml:space="preserve">“A……” Không cẩn thận một cái, tựa hồ như Đào Chi Yêu bị chiếc thảm mềm nhẵn dưới chân, vừa trượt, thân hình lảo đảo, hét lên một tiếng, liền đổ về phía trước, quả nhiên, đúng như dự tính.</w:t>
      </w:r>
    </w:p>
    <w:p>
      <w:pPr>
        <w:pStyle w:val="BodyText"/>
      </w:pPr>
      <w:r>
        <w:t xml:space="preserve">Đào Chi Yêu nhẹ nhàng ngã cả người trên mặt đất, giả bộ như rất đau, chợt nghe thấy Cung Nhã Thương bỗng đứng dậy, hung tợn nói: “Chết tiệt!”</w:t>
      </w:r>
    </w:p>
    <w:p>
      <w:pPr>
        <w:pStyle w:val="BodyText"/>
      </w:pPr>
      <w:r>
        <w:t xml:space="preserve">Đào Chi Yêu miễn cưỡng bò dậy, ngẩng đầu nhìn trà đã trúng mục tiêu, cũng không quan tâm đến mắt kính đã gần rơi ra, sợi tóc lơ phơ trông hơi khó coi, cuống quít đứng lên, lấy khăn tay ra, liền tiến lên, vừa lau thay hắn vừa hoảng sợ nói: “Xin lỗi xin lỗi, Cung tiên sinh, tôi không cố ý, anh nhất định phải tha thứ cho tôi…. xin lỗi, tôi đáng chết……”</w:t>
      </w:r>
    </w:p>
    <w:p>
      <w:pPr>
        <w:pStyle w:val="BodyText"/>
      </w:pPr>
      <w:r>
        <w:t xml:space="preserve">Vừa nói, bàn tay như con rắn nhỏ cầm chiếc khăn lau bộ vị quan trọng vừa mới bị giội nước nóng vào của hắn.</w:t>
      </w:r>
    </w:p>
    <w:p>
      <w:pPr>
        <w:pStyle w:val="BodyText"/>
      </w:pPr>
      <w:r>
        <w:t xml:space="preserve">Nhìn vật kia khẽ dựng lên, mặt Đào Chi Yêu hơi đỏ lên, cố nén xấu hổ, Đào Chi Yêu càng không ngừng chà sát thay hắn, vẻ mặt khẩn trương mà bối rối, dường như thật sự có lỗi.</w:t>
      </w:r>
    </w:p>
    <w:p>
      <w:pPr>
        <w:pStyle w:val="BodyText"/>
      </w:pPr>
      <w:r>
        <w:t xml:space="preserve">Cảm giác được bàn tay mềm mại của cô không ngừng ma sát qua nơi đó, một dòng điện chạy qua, Cung Nhã Thương cảm thấy dục vọng bị mình che dấu đã lâu dường như đã thức tỉnh.</w:t>
      </w:r>
    </w:p>
    <w:p>
      <w:pPr>
        <w:pStyle w:val="BodyText"/>
      </w:pPr>
      <w:r>
        <w:t xml:space="preserve">Hắn nhìn đến vẻ lo sợ của cô, biết là cô không cẩn thận, cũng nhận ra cô là người bảo thủ như vậy, thay hắn lau mà cứ như không nghĩ đến hắn là đàn ông, sẽ khiêu khích hắn.</w:t>
      </w:r>
    </w:p>
    <w:p>
      <w:pPr>
        <w:pStyle w:val="BodyText"/>
      </w:pPr>
      <w:r>
        <w:t xml:space="preserve">Cung Nhã Thương vừa cuống quýt trốn tránh ma trảo của cô, vừa thẹn quá hóa giận nối: “Người đàn bà ngu ngốc này, rốt cuộc cô đang làm cái gì đấy?!”</w:t>
      </w:r>
    </w:p>
    <w:p>
      <w:pPr>
        <w:pStyle w:val="BodyText"/>
      </w:pPr>
      <w:r>
        <w:t xml:space="preserve">Đào Chi Yêu ngẩng đầu lên, sợi tóc hỗn độn dán lên gương mặt trắng nõn của cô, kính mắt trên mặt lỏng ra, lộ ra đôi mắt mê mang nhưng mở thật to, nhìn trong suốt, sáng long lanh lại thuần khiết.</w:t>
      </w:r>
    </w:p>
    <w:p>
      <w:pPr>
        <w:pStyle w:val="Compact"/>
      </w:pPr>
      <w:r>
        <w:t xml:space="preserve">Trong thoáng chốc, Cung Nhã Thương lại sửng sốt, không ngăn cản, cảm thấy hắn không kháng cự, Đào Chi Yêu tiếp tục cúi đầu làm công việc của cô.</w:t>
      </w:r>
      <w:r>
        <w:br w:type="textWrapping"/>
      </w:r>
      <w:r>
        <w:br w:type="textWrapping"/>
      </w:r>
    </w:p>
    <w:p>
      <w:pPr>
        <w:pStyle w:val="Heading2"/>
      </w:pPr>
      <w:bookmarkStart w:id="77" w:name="chương-56-không-khí-quỷ-dị"/>
      <w:bookmarkEnd w:id="77"/>
      <w:r>
        <w:t xml:space="preserve">55. Chương 56: Không Khí Quỷ Dị</w:t>
      </w:r>
    </w:p>
    <w:p>
      <w:pPr>
        <w:pStyle w:val="Compact"/>
      </w:pPr>
      <w:r>
        <w:br w:type="textWrapping"/>
      </w:r>
      <w:r>
        <w:br w:type="textWrapping"/>
      </w:r>
      <w:r>
        <w:br w:type="textWrapping"/>
      </w:r>
      <w:r>
        <w:br w:type="textWrapping"/>
      </w:r>
    </w:p>
    <w:p>
      <w:pPr>
        <w:pStyle w:val="Heading2"/>
      </w:pPr>
      <w:bookmarkStart w:id="78" w:name="chương-57-người-bạn-trai-âu-yếm-của-hắn-là-dạ-hoàng"/>
      <w:bookmarkEnd w:id="78"/>
      <w:r>
        <w:t xml:space="preserve">56. Chương 57: Người Bạn Trai Âu Yếm Của Hắn Là Dạ Hoàng</w:t>
      </w:r>
    </w:p>
    <w:p>
      <w:pPr>
        <w:pStyle w:val="Compact"/>
      </w:pPr>
      <w:r>
        <w:br w:type="textWrapping"/>
      </w:r>
      <w:r>
        <w:br w:type="textWrapping"/>
      </w:r>
    </w:p>
    <w:p>
      <w:pPr>
        <w:pStyle w:val="BodyText"/>
      </w:pPr>
      <w:r>
        <w:t xml:space="preserve">edit: mimi</w:t>
      </w:r>
    </w:p>
    <w:p>
      <w:pPr>
        <w:pStyle w:val="BodyText"/>
      </w:pPr>
      <w:r>
        <w:t xml:space="preserve">Phản ứng đầu tiên của Đào Chi Yêu là nhìn mình từ trên xuống dưới, nhưng cô tin bằng thuật dịch dung của mình, sẽ không có vấn đề gì. Nếu cô biết Cung Nhã Thương là Hắc Đế, nói vậy Đào Chi Yêu hiện tại không cần phải lo lắng nữa.</w:t>
      </w:r>
    </w:p>
    <w:p>
      <w:pPr>
        <w:pStyle w:val="BodyText"/>
      </w:pPr>
      <w:r>
        <w:t xml:space="preserve">Đáng tiếc giờ phút này Đào Chi Yêu không phải là Lạc Ngọc Sanh, không thể dựa vào mùi vị linh hồn để phân biệt con người, cho nên, Đào Chi Yêu không thể biết Cung Nhã Thương chính là Hắc Đế mà cô đã chạy khỏi để rồi có tình cảm phức tạp với hắn.</w:t>
      </w:r>
    </w:p>
    <w:p>
      <w:pPr>
        <w:pStyle w:val="BodyText"/>
      </w:pPr>
      <w:r>
        <w:t xml:space="preserve">Đào Chi Yêu lui về phòng bếp, lần đầu tiên cảm thấy có chút bối rối.</w:t>
      </w:r>
    </w:p>
    <w:p>
      <w:pPr>
        <w:pStyle w:val="BodyText"/>
      </w:pPr>
      <w:r>
        <w:t xml:space="preserve">Cho đến bây giờ cô cũng không ngờ còn có thể nhìn thấy người đàn ông yêu nghiệt kia, người đàn ông ở thế giới cực lạc dưới lòng đất đã làm cô gặp ác mộng khủng khiếp.</w:t>
      </w:r>
    </w:p>
    <w:p>
      <w:pPr>
        <w:pStyle w:val="BodyText"/>
      </w:pPr>
      <w:r>
        <w:t xml:space="preserve">Cái người gọi cô là tiểu mỹ nhân đã nhục nhã cô, bắt cô đi hầu hạ đàn ông chính là tên yêu nghiệt Dạ Hoàng!</w:t>
      </w:r>
    </w:p>
    <w:p>
      <w:pPr>
        <w:pStyle w:val="BodyText"/>
      </w:pPr>
      <w:r>
        <w:t xml:space="preserve">Càng khiến Đào Chi Yêu nghi ngờ là, sao Dạ Hoàng lại xuất hiện ở đây? Sau hắn lại quen biết tổng giám đốc Cung thị Cung Nhã Thương?</w:t>
      </w:r>
    </w:p>
    <w:p>
      <w:pPr>
        <w:pStyle w:val="BodyText"/>
      </w:pPr>
      <w:r>
        <w:t xml:space="preserve">Đợi một lát, cô vừa mới nghe thấy Dạ Hoàng gọi Cung Nhã Thương là gì? Nếu cô nghe không nhầm, là Darling đúng không?</w:t>
      </w:r>
    </w:p>
    <w:p>
      <w:pPr>
        <w:pStyle w:val="BodyText"/>
      </w:pPr>
      <w:r>
        <w:t xml:space="preserve">Không thể nào…… Dạ Hoàng trong truyền thuyết và Cung Nhã Thương lại có tình cảm tốt, tốt đến mức Cung Nhã Thương nguyện bất hiếu chứ phải cưới bằng được người đàn ông đó về nhà?</w:t>
      </w:r>
    </w:p>
    <w:p>
      <w:pPr>
        <w:pStyle w:val="BodyText"/>
      </w:pPr>
      <w:r>
        <w:t xml:space="preserve">Mà hắn, là một nhân vật chính khác trong hôn lễ cô tổ chức lần này?!</w:t>
      </w:r>
    </w:p>
    <w:p>
      <w:pPr>
        <w:pStyle w:val="BodyText"/>
      </w:pPr>
      <w:r>
        <w:t xml:space="preserve">Sắc mặt Đào Chi Yêu bỗng trở nên trắng như tuyết, cô dường như mới thoát khỏi một nhà tù, lại rơi vào nơi này, cô không thể tìm thấy đường ra. Ở chung cùng hắn một phút đồng hồ đã làm toàn thân cô cảm thấy thiếu tự nhiên, cảm thấy đau đớn vạn phần.</w:t>
      </w:r>
    </w:p>
    <w:p>
      <w:pPr>
        <w:pStyle w:val="BodyText"/>
      </w:pPr>
      <w:r>
        <w:t xml:space="preserve">Vì, mỗi lần nhìn thấy hắn, cô lại nhớ đến đủ cảm giác khó chịu nơi thế giới cực lạc kia, sẽ nhớ đến vũ nhục mình từng chịu đựng, nhớ đến hai bàn tay nhơ bẩn của cô đã giết người thay Khải Tư, nghĩ đến chuyện mình từng là sát thủ….</w:t>
      </w:r>
    </w:p>
    <w:p>
      <w:pPr>
        <w:pStyle w:val="BodyText"/>
      </w:pPr>
      <w:r>
        <w:t xml:space="preserve">Đào Chi Yêu nhắm hai mắt, biểu tình hơi sợ sệt, cho đến khi thức ăn trong nồi đã sôi, cô mới phản ứng, lấy đồ ăn ra, chợt nghe thấy tiếng Cung Nhã Thương gọi cô bên ngoài: “Thư ký Toàn, pha một ly cà phê, một ly…. Trà nóng.” Khi nói đến trà nóng, hai người đồng thời nghĩ đến chuyện mờ ám vừa xảy ra, sắc mặt nhất thời đều hiện lên màu hồng kỳ quái.</w:t>
      </w:r>
    </w:p>
    <w:p>
      <w:pPr>
        <w:pStyle w:val="BodyText"/>
      </w:pPr>
      <w:r>
        <w:t xml:space="preserve">“Đã biết.” Đào Chi Yêu lên tiếng, lấy từ ngăn tủ vừa tìm được trà, lấy ly trà và ly cà phê, lại pha trà và pha cà phê,</w:t>
      </w:r>
    </w:p>
    <w:p>
      <w:pPr>
        <w:pStyle w:val="BodyText"/>
      </w:pPr>
      <w:r>
        <w:t xml:space="preserve">May mà đồ ăn vừa mới làm xong, nếu không lại bị hắn hành hạ rồi.</w:t>
      </w:r>
    </w:p>
    <w:p>
      <w:pPr>
        <w:pStyle w:val="BodyText"/>
      </w:pPr>
      <w:r>
        <w:t xml:space="preserve">Đào Chi Yêu bê một ly trà và một ly cà phê ra ngoài.</w:t>
      </w:r>
    </w:p>
    <w:p>
      <w:pPr>
        <w:pStyle w:val="BodyText"/>
      </w:pPr>
      <w:r>
        <w:t xml:space="preserve">Vẫn cúi đầu, không muốn nhìn thấy khuôn mặt đẹp trai quyến rũ của Dạ Hoàng, chỉ nhìn thấy Dạ Hoàng vô cùng thân thiết dựa vào bên người Cung Nhã Thương, vừa thân mật vừa mờ ám.</w:t>
      </w:r>
    </w:p>
    <w:p>
      <w:pPr>
        <w:pStyle w:val="BodyText"/>
      </w:pPr>
      <w:r>
        <w:t xml:space="preserve">Mà Cung Nhã Thương, nhìn tư thế đi đầu cúi thấp chân bước nhanh của Đào Chi Yêu, đang nghĩ có phải tư thế ban nãy làm cô bé này thẹn thùng hay không?</w:t>
      </w:r>
    </w:p>
    <w:p>
      <w:pPr>
        <w:pStyle w:val="BodyText"/>
      </w:pPr>
      <w:r>
        <w:t xml:space="preserve">Giờ phút này trong mắt Cung Nhã Thương, cô giống như con thỏ đang hoảng hốt, làm cô càng đáng yêu hơn.</w:t>
      </w:r>
    </w:p>
    <w:p>
      <w:pPr>
        <w:pStyle w:val="BodyText"/>
      </w:pPr>
      <w:r>
        <w:t xml:space="preserve">Hơn nữa nhìn đến dàng vẻ ban nãy của cô, mới phát hiện, thì ra dưới lớp kính dày cộp, lại che dấu một khuôn mặt xinh đẹp như vậy. Thậm chí, hắn còn mượn cơ hội đè lên cô, toàn thân cảm thụ cơ thể cô một chút, thế nhưng lại phát hiện, có lồi có lõm, tinh xảo đặc sắc, nhìn bên ngoài thì mập mạp không có đường cong nào, nhưng dáng người lại cách biệt một trời một vực!</w:t>
      </w:r>
    </w:p>
    <w:p>
      <w:pPr>
        <w:pStyle w:val="BodyText"/>
      </w:pPr>
      <w:r>
        <w:t xml:space="preserve">Người phụ nữ này, che dấu được kỹ như vậy!</w:t>
      </w:r>
    </w:p>
    <w:p>
      <w:pPr>
        <w:pStyle w:val="BodyText"/>
      </w:pPr>
      <w:r>
        <w:t xml:space="preserve">Đào Chi Yêu cúi đầu nhìn hai ly trong tay, sợ không cẩn thận một cái lại ngã xuống.</w:t>
      </w:r>
    </w:p>
    <w:p>
      <w:pPr>
        <w:pStyle w:val="BodyText"/>
      </w:pPr>
      <w:r>
        <w:t xml:space="preserve">Màn sắp đặt ngoài ý muốn vừa rồi, cô cũng không muốn trải qua một lần nữa, nếu không, cô sợ chính mình sẽ rơi vào tư tưởng mờ ám đó.</w:t>
      </w:r>
    </w:p>
    <w:p>
      <w:pPr>
        <w:pStyle w:val="BodyText"/>
      </w:pPr>
      <w:r>
        <w:t xml:space="preserve">Dạ Hoàng nhìn người phụ nữ đột nhiên xuất hiện này, đầu dựa vào vai hắn, nũng nịu nói: “Darlinh, cô ta là ai? Vì sao trước kia em còn chưa gặp bao giờ?”</w:t>
      </w:r>
    </w:p>
    <w:p>
      <w:pPr>
        <w:pStyle w:val="BodyText"/>
      </w:pPr>
      <w:r>
        <w:t xml:space="preserve">Cung Nhã Thương nhìn Đào Chi Yêu, thản nhiên nói: “Cô ấy, là người hầu tôi vừa thuê.”</w:t>
      </w:r>
    </w:p>
    <w:p>
      <w:pPr>
        <w:pStyle w:val="BodyText"/>
      </w:pPr>
      <w:r>
        <w:t xml:space="preserve">“Thật không?” Giọng nói của Dạ Hoàng hiển nhiên là không tin.</w:t>
      </w:r>
    </w:p>
    <w:p>
      <w:pPr>
        <w:pStyle w:val="BodyText"/>
      </w:pPr>
      <w:r>
        <w:t xml:space="preserve">Cái gì, Đào Chi Yêu mặc quần áo công sở, sao lại có thể cho là như vậy, nhìn thế nào cũng không giống một nữ hầu mà.</w:t>
      </w:r>
    </w:p>
    <w:p>
      <w:pPr>
        <w:pStyle w:val="BodyText"/>
      </w:pPr>
      <w:r>
        <w:t xml:space="preserve">Đào Chi Yêu đang muốn phản kích, lại nhìn thấy ánh mắt uy hiếp của Cung Nhã Thương, ngẫm lại có khi là hắn sợ Dạ Hoàng hiểu sai sự tồn tại của cô, cho nên mới không để cô nói ra chân tướng.</w:t>
      </w:r>
    </w:p>
    <w:p>
      <w:pPr>
        <w:pStyle w:val="BodyText"/>
      </w:pPr>
      <w:r>
        <w:t xml:space="preserve">Đào Chi Yêu há miệng thở dốc, cuối cùng không nói gì nữa.</w:t>
      </w:r>
    </w:p>
    <w:p>
      <w:pPr>
        <w:pStyle w:val="BodyText"/>
      </w:pPr>
      <w:r>
        <w:t xml:space="preserve">Đặt trà đến trước mặt Cung Nhã Thương, cung kính nói: “Tiên sinh, mời dùng trà.”</w:t>
      </w:r>
    </w:p>
    <w:p>
      <w:pPr>
        <w:pStyle w:val="BodyText"/>
      </w:pPr>
      <w:r>
        <w:t xml:space="preserve">Tiếp theo vừa chuẩn bị đưa cà phê cho Dạ Hoàng, “Vâng, cà phê của anh.”</w:t>
      </w:r>
    </w:p>
    <w:p>
      <w:pPr>
        <w:pStyle w:val="BodyText"/>
      </w:pPr>
      <w:r>
        <w:t xml:space="preserve">Kết quả, mắt Dạ Hoàng bỗng sáng rực, nhìn Đào Chi Yêu nói: “Cô tên là gì? Vì sao tôi lại thấy cô quen mắt?”</w:t>
      </w:r>
    </w:p>
    <w:p>
      <w:pPr>
        <w:pStyle w:val="Compact"/>
      </w:pPr>
      <w:r>
        <w:br w:type="textWrapping"/>
      </w:r>
      <w:r>
        <w:br w:type="textWrapping"/>
      </w:r>
    </w:p>
    <w:p>
      <w:pPr>
        <w:pStyle w:val="Heading2"/>
      </w:pPr>
      <w:bookmarkStart w:id="79" w:name="chương-58-ăn-không-có-vị"/>
      <w:bookmarkEnd w:id="79"/>
      <w:r>
        <w:t xml:space="preserve">57. Chương 58: Ăn Không Có Vị</w:t>
      </w:r>
    </w:p>
    <w:p>
      <w:pPr>
        <w:pStyle w:val="Compact"/>
      </w:pPr>
      <w:r>
        <w:br w:type="textWrapping"/>
      </w:r>
      <w:r>
        <w:br w:type="textWrapping"/>
      </w:r>
    </w:p>
    <w:p>
      <w:pPr>
        <w:pStyle w:val="BodyText"/>
      </w:pPr>
      <w:r>
        <w:t xml:space="preserve">“Cái gì?” Lòng Đào Chi Yêu căng thẳng, vì câu hỏi kia của hắn mà cả kinh, tim như muốn nhảy ra ngoài.</w:t>
      </w:r>
    </w:p>
    <w:p>
      <w:pPr>
        <w:pStyle w:val="BodyText"/>
      </w:pPr>
      <w:r>
        <w:t xml:space="preserve">Ly cà phê trong tay rung lên, giống như vừa nãy, gần như muốn rơi trên người Dạ Hoàng. Đào Chi Yêu bối rối không kịp ngẩng đầu, lại đụng đúng cặp mắt hồ ly của Dạ Hoàng, trong lúc này từng cơn sóng xô đẩy, rửa sạch tất cả, giống trước đây, vừa ngẩng đầu, thoáng nhìn qua, là ngàn loại phong tình, không có người đàn ông nào có thể chống được ma lực của hắn sao?</w:t>
      </w:r>
    </w:p>
    <w:p>
      <w:pPr>
        <w:pStyle w:val="BodyText"/>
      </w:pPr>
      <w:r>
        <w:t xml:space="preserve">Ngay cả cô là phụ nữ cũng rung động, khó trách Cung Nhã Thương động tâm.</w:t>
      </w:r>
    </w:p>
    <w:p>
      <w:pPr>
        <w:pStyle w:val="BodyText"/>
      </w:pPr>
      <w:r>
        <w:t xml:space="preserve">Đào Chi Yêu hồ nghi trong ánh mắt kia vẫn là cân nhắc, hắn sẽ không thật sự nhận ra cô đâu?</w:t>
      </w:r>
    </w:p>
    <w:p>
      <w:pPr>
        <w:pStyle w:val="BodyText"/>
      </w:pPr>
      <w:r>
        <w:t xml:space="preserve">Cung Nhã Thương nhìn bộ dáng quýnh lên của cô, thản nhiên nói: “Cô đừng để ý đến anh ta, mỗi lần anh ta nhìn thấy phụ nữ, đều đến gần như vậy. Toàn Tiểu Sính, cô sẽ không muốn giống ban nãy làm đổ cà phê lên người yêu của tôi chứ?”</w:t>
      </w:r>
    </w:p>
    <w:p>
      <w:pPr>
        <w:pStyle w:val="BodyText"/>
      </w:pPr>
      <w:r>
        <w:t xml:space="preserve">Người yêu? Không biết vì sao, nghe thấy hai người trêu đùa, Đào Chi Yêu có loại cảm xúc ghê tởm. Nhưng ngoài mặt cô vẫn điểm nhiên cười như cũ, thật cẩn thận dặt ly cà phê trước mặt Dạ Hoàng.</w:t>
      </w:r>
    </w:p>
    <w:p>
      <w:pPr>
        <w:pStyle w:val="BodyText"/>
      </w:pPr>
      <w:r>
        <w:t xml:space="preserve">Nghe Cung Nhã Thương giải thích, cô yên tâm hơn. Cô còn lo mình bị nhận ra, may mà không có. Nếu không, một đống phiền toái sẽ tràn vào cuộc sống của cô, thậm chí, giờ phút này cô cũng phải từ bỏ hợp đồng giao dịch này.</w:t>
      </w:r>
    </w:p>
    <w:p>
      <w:pPr>
        <w:pStyle w:val="BodyText"/>
      </w:pPr>
      <w:r>
        <w:t xml:space="preserve">Nhưng mà, cô lại cần tiền. Vì có một ngày có thể đứng ở chỗ cao nhất giẫm lên người kia, giờ phút này dù chuyện gì xảy ra, cô đều phải nhẫn nhịn.</w:t>
      </w:r>
    </w:p>
    <w:p>
      <w:pPr>
        <w:pStyle w:val="BodyText"/>
      </w:pPr>
      <w:r>
        <w:t xml:space="preserve">Nhục nhã lớn nhất thế gian, không phải cô đã trải qua rồi sao!? Những thứ khác, cần để ý làm gì.</w:t>
      </w:r>
    </w:p>
    <w:p>
      <w:pPr>
        <w:pStyle w:val="BodyText"/>
      </w:pPr>
      <w:r>
        <w:t xml:space="preserve">Dưới lớp kính thật dày, lóe lên tia lạnh lùng sắc bén.</w:t>
      </w:r>
    </w:p>
    <w:p>
      <w:pPr>
        <w:pStyle w:val="BodyText"/>
      </w:pPr>
      <w:r>
        <w:t xml:space="preserve">Mắt Dạ Hoàng rạng rỡ, thẹn thùng liếc mắt với Cung Nhã Thương một cái, nũng nịu nói: “Darling, hư quá đi, anh không biết lòng em chỉ có anh sao? Sao em có thể đến gần người khác chứ?”</w:t>
      </w:r>
    </w:p>
    <w:p>
      <w:pPr>
        <w:pStyle w:val="BodyText"/>
      </w:pPr>
      <w:r>
        <w:t xml:space="preserve">Cung Nhã Thương lạnh lùng nhìn Dạ Hoàng, kỹ năng diễn xuất của hắn ngày càng tốt, người này gần như càng ngày càng không thể cản nổi rồi.</w:t>
      </w:r>
    </w:p>
    <w:p>
      <w:pPr>
        <w:pStyle w:val="BodyText"/>
      </w:pPr>
      <w:r>
        <w:t xml:space="preserve">Còn nghiện đùa giỡn hắn.</w:t>
      </w:r>
    </w:p>
    <w:p>
      <w:pPr>
        <w:pStyle w:val="BodyText"/>
      </w:pPr>
      <w:r>
        <w:t xml:space="preserve">Cho dù hằng ngày hắn ta có đùa giỡn với đàn ông hay phụ nữ khác, cũng không liên quan đến chuyện của hắn, hắn không cần quan tâm.</w:t>
      </w:r>
    </w:p>
    <w:p>
      <w:pPr>
        <w:pStyle w:val="BodyText"/>
      </w:pPr>
      <w:r>
        <w:t xml:space="preserve">Nếu không phải vì bà mẹ bức hôn quá độ, mỗi ngày đều ép hắn tham gia đủ loại tiệc rượu, giới thiệu cho hắn nhiều phụ nữ như vậy, mỗi ngày đều làm phiền hắn, Hắn sẽ không đi lên con đường này, tìm người bạn trai để giấu mình.</w:t>
      </w:r>
    </w:p>
    <w:p>
      <w:pPr>
        <w:pStyle w:val="BodyText"/>
      </w:pPr>
      <w:r>
        <w:t xml:space="preserve">Còn để mọi người đều biết là gay.</w:t>
      </w:r>
    </w:p>
    <w:p>
      <w:pPr>
        <w:pStyle w:val="BodyText"/>
      </w:pPr>
      <w:r>
        <w:t xml:space="preserve">Tuy trong lòng chán ghét, nhưng mặt ngoài Cung Nhã Thương vẫn cười dịu dàng, cái nhìn chăm chú đầy tình cảm, nụ cười dịu dàng như nước chỉ có ở tình nhân.</w:t>
      </w:r>
    </w:p>
    <w:p>
      <w:pPr>
        <w:pStyle w:val="BodyText"/>
      </w:pPr>
      <w:r>
        <w:t xml:space="preserve">Đào Chi Yêu nhìn Cung Nhã Thương như thật sự thích Dạ Hoàng, ánh mắt tối sầm lại, tuy cô ghét người đàn ông kiêu ngạo lại tự cao tự đại này, nhưng mà, không biết vì sao, có chút lo lắng hắn có biết Dạ Hoàng làm ở thế giới cực lạc hay không?</w:t>
      </w:r>
    </w:p>
    <w:p>
      <w:pPr>
        <w:pStyle w:val="BodyText"/>
      </w:pPr>
      <w:r>
        <w:t xml:space="preserve">Nơi nhơ bẩn như vậy, còn có thân phận phức tạp như vậy. Rốt cuộc cô có nên nói cho Cung Nhã Thương hay nhắc nhở hắn, người yêu của hắn, dáng vẻ thực chất và thân phận thật là như thế nào không đây?</w:t>
      </w:r>
    </w:p>
    <w:p>
      <w:pPr>
        <w:pStyle w:val="BodyText"/>
      </w:pPr>
      <w:r>
        <w:t xml:space="preserve">Nhìn hai người anh anh em em vô cùng thân thiết, Đào Chi Yêu mâu thuẫn. Có phải đôi khi, không biết tốt hơn biết chân tướng không?</w:t>
      </w:r>
    </w:p>
    <w:p>
      <w:pPr>
        <w:pStyle w:val="BodyText"/>
      </w:pPr>
      <w:r>
        <w:t xml:space="preserve">“Cơm chiều chuẩn bị xong chưa?” Trong lúc Đào Chi Yêu đang ngây người suy nghĩ, Cung Nhã Thương ngẩng đầu hỏi.</w:t>
      </w:r>
    </w:p>
    <w:p>
      <w:pPr>
        <w:pStyle w:val="BodyText"/>
      </w:pPr>
      <w:r>
        <w:t xml:space="preserve">“Vâng, đã xong.” Đào Chi Yêu ngây người nói.</w:t>
      </w:r>
    </w:p>
    <w:p>
      <w:pPr>
        <w:pStyle w:val="BodyText"/>
      </w:pPr>
      <w:r>
        <w:t xml:space="preserve">“Em yêu, chúng ta đi ăn cơm đi.” Cung Nhã Thương tình cảm nói.</w:t>
      </w:r>
    </w:p>
    <w:p>
      <w:pPr>
        <w:pStyle w:val="BodyText"/>
      </w:pPr>
      <w:r>
        <w:t xml:space="preserve">Không biết vì sao, Cung Nhã Thương nhìn thấy dáng vẻ ngẩn người sửng sốt của Đào Chi Yêu, cảm thấy vui sướng khác thường. Là vì để ý hắn, cho nên khi thấy hắn và người đàn ông khác thân mật, trong lòng cô mới khó chịu đúng không?</w:t>
      </w:r>
    </w:p>
    <w:p>
      <w:pPr>
        <w:pStyle w:val="BodyText"/>
      </w:pPr>
      <w:r>
        <w:t xml:space="preserve">Hiển nhiên Cung Nhã Thương đã nghĩ lầm.</w:t>
      </w:r>
    </w:p>
    <w:p>
      <w:pPr>
        <w:pStyle w:val="BodyText"/>
      </w:pPr>
      <w:r>
        <w:t xml:space="preserve">Khi ăn cơm, Cung Nhã Thương nhận được một cuộc điện thoại, Đào Chi Yêu vẫn cúi đầu im lặng ăn cơm, chỉ nghe thấy Cung Nhã Thương nói: “Đã thỏa đáng chưa?”</w:t>
      </w:r>
    </w:p>
    <w:p>
      <w:pPr>
        <w:pStyle w:val="BodyText"/>
      </w:pPr>
      <w:r>
        <w:t xml:space="preserve">Bên kia không biết nói gì đó, Cung Nhã Thương hờ hững nói: “Anh làm tốt lắm.”</w:t>
      </w:r>
    </w:p>
    <w:p>
      <w:pPr>
        <w:pStyle w:val="BodyText"/>
      </w:pPr>
      <w:r>
        <w:t xml:space="preserve">Sau đó liền cúp máy. Đào Chi Yêu phát hiện, trong lúc nghe điện thoại, vẻ mặt hắn lạnh như băng, dường như là chuyện gì đó không vui, nhưng khi nghe tiếng gọi của Dạ Hoàng, tức thời lại là vui cười như hoa.</w:t>
      </w:r>
    </w:p>
    <w:p>
      <w:pPr>
        <w:pStyle w:val="Compact"/>
      </w:pPr>
      <w:r>
        <w:t xml:space="preserve">Nhìn bọn họ thân mật ân ái. Đào Chi Yêu ở bên cạnh không biết phải làm sao, ăn một bữa cơm không hề có vị.</w:t>
      </w:r>
      <w:r>
        <w:br w:type="textWrapping"/>
      </w:r>
      <w:r>
        <w:br w:type="textWrapping"/>
      </w:r>
    </w:p>
    <w:p>
      <w:pPr>
        <w:pStyle w:val="Heading2"/>
      </w:pPr>
      <w:bookmarkStart w:id="80" w:name="chương-59-thanh-âm-làm-đào-chi-yêu-không-thể-ngủ"/>
      <w:bookmarkEnd w:id="80"/>
      <w:r>
        <w:t xml:space="preserve">58. Chương 59: Thanh Âm Làm Đào Chi Yêu Không Thể Ngủ</w:t>
      </w:r>
    </w:p>
    <w:p>
      <w:pPr>
        <w:pStyle w:val="Compact"/>
      </w:pPr>
      <w:r>
        <w:br w:type="textWrapping"/>
      </w:r>
      <w:r>
        <w:br w:type="textWrapping"/>
      </w:r>
    </w:p>
    <w:p>
      <w:pPr>
        <w:pStyle w:val="BodyText"/>
      </w:pPr>
      <w:r>
        <w:t xml:space="preserve">Edit: mimi</w:t>
      </w:r>
    </w:p>
    <w:p>
      <w:pPr>
        <w:pStyle w:val="BodyText"/>
      </w:pPr>
      <w:r>
        <w:t xml:space="preserve">Điều làm Đào Chi Yêu không thể ngờ là, ban đêm còn khó chịu hơn.</w:t>
      </w:r>
    </w:p>
    <w:p>
      <w:pPr>
        <w:pStyle w:val="BodyText"/>
      </w:pPr>
      <w:r>
        <w:t xml:space="preserve">Sau khi ăn cơm xong, Đào Chi Yêu thật vất vả mới thu dọn sạch sẽ căn phòng bừa bộn Cung Nhã Thương giao cho cô, dọn ra một chỗ có thể nghỉ ngơi.</w:t>
      </w:r>
    </w:p>
    <w:p>
      <w:pPr>
        <w:pStyle w:val="BodyText"/>
      </w:pPr>
      <w:r>
        <w:t xml:space="preserve">Tòa biệt thự này, rõ ràng có nhiều phòng trống như vậy, nhưng mà, hắn lại cố ý để cô ngủ ở nơi đó.</w:t>
      </w:r>
    </w:p>
    <w:p>
      <w:pPr>
        <w:pStyle w:val="BodyText"/>
      </w:pPr>
      <w:r>
        <w:t xml:space="preserve">Nhưng, từ nhỏ Đào Chi Yêu đã nếm mùi đau khổ hơn thế này gấp trăm ngàn lần, tự nhiên sẽ không để ý hay kêu khổ thấu trời.</w:t>
      </w:r>
    </w:p>
    <w:p>
      <w:pPr>
        <w:pStyle w:val="BodyText"/>
      </w:pPr>
      <w:r>
        <w:t xml:space="preserve">Nhưng, khi Đào Chi Yêu tắm xong, đi vào phòng khách uống nước, chuẩn bị đi nghỉ. Lên tầng xong, đi ngang qua căn phòng siêu cấp xa hoa chỉ cách một vách tường, cũng chính là phòng của chủ nhân nơi đây, cánh cửa kia khẽ mở ra, nhưng tiếng rên rỉ mờ ám tận tình của Dạ Hoàng không ngừng truyền ra, làm người ta đỏ mặt, còn có tiếng thở dốc nặng nề của Cung Nhã Thương.</w:t>
      </w:r>
    </w:p>
    <w:p>
      <w:pPr>
        <w:pStyle w:val="BodyText"/>
      </w:pPr>
      <w:r>
        <w:t xml:space="preserve">Đào Chi Yêu không phải đứa ngốc, tự nhiên nghe được tiếng ngượng ngùng đó là tiếng gì.</w:t>
      </w:r>
    </w:p>
    <w:p>
      <w:pPr>
        <w:pStyle w:val="BodyText"/>
      </w:pPr>
      <w:r>
        <w:t xml:space="preserve">Thân thể kia đóng băng tại cửa ngoài, Đào Chi Yêu vội chạy về phòng.</w:t>
      </w:r>
    </w:p>
    <w:p>
      <w:pPr>
        <w:pStyle w:val="BodyText"/>
      </w:pPr>
      <w:r>
        <w:t xml:space="preserve">Cho đến khi nằm trong phòng, hai má vẫn đỏ bừng như cũ, tim đập liên hồi.</w:t>
      </w:r>
    </w:p>
    <w:p>
      <w:pPr>
        <w:pStyle w:val="BodyText"/>
      </w:pPr>
      <w:r>
        <w:t xml:space="preserve">Hai người kia thật quá đáng, coi như cô không tồn tại, chẳng những không ngừng mê man ân ái, còn mở cửa phòng! Để thanh âm truyền ra vang vọng trong biệt thự, mà cô là người duy nhất nghe được.</w:t>
      </w:r>
    </w:p>
    <w:p>
      <w:pPr>
        <w:pStyle w:val="BodyText"/>
      </w:pPr>
      <w:r>
        <w:t xml:space="preserve">Suy nghĩ trong lòng giờ phút này của cô là bảo bối đã ngủ hay chưa, hay là đang làm chuyện gì, Đào Chi Yêu cười vui vẻ.</w:t>
      </w:r>
    </w:p>
    <w:p>
      <w:pPr>
        <w:pStyle w:val="BodyText"/>
      </w:pPr>
      <w:r>
        <w:t xml:space="preserve">Chỉ cần nghĩ đến việc hôn bảo bối, cô lại thấy toàn thân có sức sống, không mệt mỏi dù chỉ một chút.</w:t>
      </w:r>
    </w:p>
    <w:p>
      <w:pPr>
        <w:pStyle w:val="BodyText"/>
      </w:pPr>
      <w:r>
        <w:t xml:space="preserve">Vừa mới nhắm mắt chuẩn bị đi vào giấc ngủ, Đào Chi Yêu lại đột nhiên phát hiện, trong phòng yên tĩnh, vẫn nghe thấy tiếng rên rỉ sát vách kia.</w:t>
      </w:r>
    </w:p>
    <w:p>
      <w:pPr>
        <w:pStyle w:val="BodyText"/>
      </w:pPr>
      <w:r>
        <w:t xml:space="preserve">Thanh âm kia như con kiến, không ngừng bò vào xương cốt Đào Chi Yêu, ăn mòn máu thịt của cô, làm cả người cô tê dại, giống như có hơn ngàn con kiến bò trên thân thể.</w:t>
      </w:r>
    </w:p>
    <w:p>
      <w:pPr>
        <w:pStyle w:val="BodyText"/>
      </w:pPr>
      <w:r>
        <w:t xml:space="preserve">Không biết có phải Cung Nhã Thương đã xuất hết cả vốn liếng hay không, lại khiến Dạ Hoàng kêu to như vậy, thậm chí còn không kiêng dè gì, khiến Đào Chi Yêu như nằm trên bàn chông.</w:t>
      </w:r>
    </w:p>
    <w:p>
      <w:pPr>
        <w:pStyle w:val="BodyText"/>
      </w:pPr>
      <w:r>
        <w:t xml:space="preserve">“Ừ…… A a…… Ân…… A, Cung, xấu quá, a, lại đến……”</w:t>
      </w:r>
    </w:p>
    <w:p>
      <w:pPr>
        <w:pStyle w:val="BodyText"/>
      </w:pPr>
      <w:r>
        <w:t xml:space="preserve">Ngập tràn…, tiếng kêu mềm mại, tựa như quyến rũ, kéo dài lộ ra vẻ phóng đãng vô tận, đừng nói đàn ông không chịu nổi, ngay cả Đào Chi Yêu cũng chịu không nổi.</w:t>
      </w:r>
    </w:p>
    <w:p>
      <w:pPr>
        <w:pStyle w:val="BodyText"/>
      </w:pPr>
      <w:r>
        <w:t xml:space="preserve">Lúc này, Đào Chi Yêu trùm chăn kín mít không muốn nghe, hai má đỏ bừng, ngay cả thở cũng nhanh hơn vì tiếng rên rỉ quyến rũ kia.</w:t>
      </w:r>
    </w:p>
    <w:p>
      <w:pPr>
        <w:pStyle w:val="BodyText"/>
      </w:pPr>
      <w:r>
        <w:t xml:space="preserve">Khó trách Cung Nhã Thương lại yêu Dạ Hoàng! Nếu là cô, cô cũng sẽ yêu. Xinh đẹp như vậy, lẳng lơ như vậy, ở trên giường cũng phong tình muôn vạn.</w:t>
      </w:r>
    </w:p>
    <w:p>
      <w:pPr>
        <w:pStyle w:val="BodyText"/>
      </w:pPr>
      <w:r>
        <w:t xml:space="preserve">Nhưng mà, đột nhiên, một loại tình cảm khác xuất hiện ở đáy lòng Đào Chi Yêu.</w:t>
      </w:r>
    </w:p>
    <w:p>
      <w:pPr>
        <w:pStyle w:val="BodyText"/>
      </w:pPr>
      <w:r>
        <w:t xml:space="preserve">Nếu Cung Nhã Thương yêu hắn như vậy, nếu có một ngày hắn biết Dạ hoàng là dạng người gì, có phải sẽ đau thương đến chết không?</w:t>
      </w:r>
    </w:p>
    <w:p>
      <w:pPr>
        <w:pStyle w:val="BodyText"/>
      </w:pPr>
      <w:r>
        <w:t xml:space="preserve">Cô biết cô không thể nói cho hắn, nói cho hắn hắn cũng sẽ không tin, không chừng lại hỏi vì sao cô biết, đến lúc đó cô nên trả lời thế nào?</w:t>
      </w:r>
    </w:p>
    <w:p>
      <w:pPr>
        <w:pStyle w:val="BodyText"/>
      </w:pPr>
      <w:r>
        <w:t xml:space="preserve">Nói cho hắn cô từng bị Dạ Hoàng huấn luyện đi hầu hạ những tên đàn ông biến thái? Nằm mơ!</w:t>
      </w:r>
    </w:p>
    <w:p>
      <w:pPr>
        <w:pStyle w:val="BodyText"/>
      </w:pPr>
      <w:r>
        <w:t xml:space="preserve">Xem ra, chỉ có một con đường có thể đi, cải tạo hắn thành công! Để hắn thích phụ nữ, không thích đàn ông!</w:t>
      </w:r>
    </w:p>
    <w:p>
      <w:pPr>
        <w:pStyle w:val="BodyText"/>
      </w:pPr>
      <w:r>
        <w:t xml:space="preserve">Đến lúc đó sự mê muội của hắn với Dạ Hoàng sẽ không nồng đậm như vậy nữa.</w:t>
      </w:r>
    </w:p>
    <w:p>
      <w:pPr>
        <w:pStyle w:val="BodyText"/>
      </w:pPr>
      <w:r>
        <w:t xml:space="preserve">***</w:t>
      </w:r>
    </w:p>
    <w:p>
      <w:pPr>
        <w:pStyle w:val="BodyText"/>
      </w:pPr>
      <w:r>
        <w:t xml:space="preserve">Mà lúc này, trong phòng kia, hai người đần ông nằm dài trên chiếc ghế sô pha nhà nhã uống vang đỏ, mắt hai người mở to, im lặng không nói.</w:t>
      </w:r>
    </w:p>
    <w:p>
      <w:pPr>
        <w:pStyle w:val="BodyText"/>
      </w:pPr>
      <w:r>
        <w:t xml:space="preserve">Mà Dạ Hoàng thỉnh thoảng lại nhìn về gian phòng bên cạnh, thỉnh thoảng lại phát ra những tiếng kêu khiến Đào Chi Yêu khó ngủ. Kêu một lát, lại quay đầu tiếp tục uống rượu.</w:t>
      </w:r>
    </w:p>
    <w:p>
      <w:pPr>
        <w:pStyle w:val="BodyText"/>
      </w:pPr>
      <w:r>
        <w:t xml:space="preserve">Nhìn Cung Nhã Thương trước mắt lộ ra vẻ chán ghét tiếng rên rỉ này, Dạ Hoàng đột nhiên lướt đến như rắn, một tay đặt lên người hắn, vuốt ve, hơi thở sát bên tai hắn, giọng nói đê mê mà vô cùng quỷ dị: “Darling, bảo người ta gạt cô bé này làm gì, chi bằng chúng ta làm thật đi.”</w:t>
      </w:r>
    </w:p>
    <w:p>
      <w:pPr>
        <w:pStyle w:val="BodyText"/>
      </w:pPr>
      <w:r>
        <w:t xml:space="preserve">Cung Nhã Thương cười lạnh lùng, sau đó bỏ tay hắn ra, đứng lên, đi đến bên giường, lạnh lùng nói: “Dạ Hoàng, đừng quên nhiệm vụ giả làm bạn trai của tôi. Những thứ khác, không được hỏi nhiều, không được nhiều lời, cũng không được động chạm.”</w:t>
      </w:r>
    </w:p>
    <w:p>
      <w:pPr>
        <w:pStyle w:val="BodyText"/>
      </w:pPr>
      <w:r>
        <w:t xml:space="preserve">Đôi môi khêu gợi của Dạ Hoàng chu ra, dường như thật mất hứng, oán hận nói: “Hắc Đế, anh là người máu lạnh… phong tình nhất mà tôi thấy.” hắn tự nhận mình xinh đẹp hạng nhất, những người đàn ông khác, đừng nói chung đụng lâu như vậy, chỉ một đêm bị hắn quyến rũ đã không chịu nổi, dù có phải gay hay không, đều muốn lên giường với hắn.</w:t>
      </w:r>
    </w:p>
    <w:p>
      <w:pPr>
        <w:pStyle w:val="BodyText"/>
      </w:pPr>
      <w:r>
        <w:t xml:space="preserve">Hắn đã thất bại, dù hắn có quyến rũ thế nào, hắn ta đều thờ ơ.</w:t>
      </w:r>
    </w:p>
    <w:p>
      <w:pPr>
        <w:pStyle w:val="BodyText"/>
      </w:pPr>
      <w:r>
        <w:t xml:space="preserve">Mỗi lần đều làm hắn chịu đả kích vì cứ như là mình rất xấu không có người thích.</w:t>
      </w:r>
    </w:p>
    <w:p>
      <w:pPr>
        <w:pStyle w:val="BodyText"/>
      </w:pPr>
      <w:r>
        <w:t xml:space="preserve">Tuy trong miệng đều là bất mãn, nhưng Dạ Hoàng vẫn phát ra tiếng rên rỉ như cũ.</w:t>
      </w:r>
    </w:p>
    <w:p>
      <w:pPr>
        <w:pStyle w:val="BodyText"/>
      </w:pPr>
      <w:r>
        <w:t xml:space="preserve">Chính thanh âm này, làm Đào Chi Yêu không thể ngủ, đau khổ suốt cả đêm.</w:t>
      </w:r>
    </w:p>
    <w:p>
      <w:pPr>
        <w:pStyle w:val="BodyText"/>
      </w:pPr>
      <w:r>
        <w:t xml:space="preserve">Mà Cung Nhã Thương lạnh lùng nói: “Tôi muốn đi ngủ, cậu ngủ sô pha đi.”</w:t>
      </w:r>
    </w:p>
    <w:p>
      <w:pPr>
        <w:pStyle w:val="Compact"/>
      </w:pPr>
      <w:r>
        <w:t xml:space="preserve">“Anh……!” Dạ Hoàng khó thở, người đàn ông này cuối cùng có hiểu thế nào thương hoa tiếc ngọc không, nghĩ Dạ Hoàng hắn, bao nhiêu người muốn đoạt lấy, nhưng mà, tối như thế này, hắn chẳng những không ngừng phát ra tiếng quyến rũ như vậy, lại còn phải ngủ sô pha, thiên lý ở đâu!</w:t>
      </w:r>
      <w:r>
        <w:br w:type="textWrapping"/>
      </w:r>
      <w:r>
        <w:br w:type="textWrapping"/>
      </w:r>
    </w:p>
    <w:p>
      <w:pPr>
        <w:pStyle w:val="Heading2"/>
      </w:pPr>
      <w:bookmarkStart w:id="81" w:name="chương-60-đào-chi-yêu-bị-cải-tạo"/>
      <w:bookmarkEnd w:id="81"/>
      <w:r>
        <w:t xml:space="preserve">59. Chương 60: Đào Chi Yêu Bị Cải Tạo</w:t>
      </w:r>
    </w:p>
    <w:p>
      <w:pPr>
        <w:pStyle w:val="Compact"/>
      </w:pPr>
      <w:r>
        <w:br w:type="textWrapping"/>
      </w:r>
      <w:r>
        <w:br w:type="textWrapping"/>
      </w:r>
      <w:r>
        <w:br w:type="textWrapping"/>
      </w:r>
      <w:r>
        <w:br w:type="textWrapping"/>
      </w:r>
    </w:p>
    <w:p>
      <w:pPr>
        <w:pStyle w:val="Heading2"/>
      </w:pPr>
      <w:bookmarkStart w:id="82" w:name="chương-61-đào-chi-yêu-lột-xác"/>
      <w:bookmarkEnd w:id="82"/>
      <w:r>
        <w:t xml:space="preserve">60. Chương 61: Đào Chi Yêu Lột Xác</w:t>
      </w:r>
    </w:p>
    <w:p>
      <w:pPr>
        <w:pStyle w:val="Compact"/>
      </w:pPr>
      <w:r>
        <w:br w:type="textWrapping"/>
      </w:r>
      <w:r>
        <w:br w:type="textWrapping"/>
      </w:r>
    </w:p>
    <w:p>
      <w:pPr>
        <w:pStyle w:val="BodyText"/>
      </w:pPr>
      <w:r>
        <w:t xml:space="preserve">Edit: mimi</w:t>
      </w:r>
    </w:p>
    <w:p>
      <w:pPr>
        <w:pStyle w:val="BodyText"/>
      </w:pPr>
      <w:r>
        <w:t xml:space="preserve">Cung Nhã Thương ngơ nhác nhìn Đào Chi Yêu bước ra, chỉ thấy hàm răng trắng tinh, lông mày lá liễu, khuôn mặt rạng rỡ nhờ lớp phấn hồng nhạt, làn da ngọc ngà trắng mịn, chiếc váy tím xẻ ngực hơi thấp, để lộ khuôn ngực căng tròn, tóc mai hơi rối, màu son lấp lánh ánh hồng, cả người nhìn qua rạng rỡ như hoa mùa xuân, đẹp tựa trăng mùa thu.</w:t>
      </w:r>
    </w:p>
    <w:p>
      <w:pPr>
        <w:pStyle w:val="BodyText"/>
      </w:pPr>
      <w:r>
        <w:t xml:space="preserve">Phong thái xuất chúng, thanh nhã thoát tục, nụ cười phảng phất như có thể mê đảo chúng sinh.</w:t>
      </w:r>
    </w:p>
    <w:p>
      <w:pPr>
        <w:pStyle w:val="BodyText"/>
      </w:pPr>
      <w:r>
        <w:t xml:space="preserve">Trên khóe miệng của cô là một nụ cười nhạt, giống như mọi chuyện trước sau đều không liên quan đến mình, không chú ý đến việc bị Cung Nhã Thương đánh giá, nhưng mà, cũng bởi vậy, ngược lại còn khiến cô toát lên khí chất thoát tục không nhuốm bụi trần.</w:t>
      </w:r>
    </w:p>
    <w:p>
      <w:pPr>
        <w:pStyle w:val="BodyText"/>
      </w:pPr>
      <w:r>
        <w:t xml:space="preserve">Trong mắt Cung Nhã Thương, nụ cười lúc này của cô như ánh hào quang, được sự tô điểm thêm của đồ trang sức, càng làm tăng thêm vẻ kiều diễm.</w:t>
      </w:r>
    </w:p>
    <w:p>
      <w:pPr>
        <w:pStyle w:val="BodyText"/>
      </w:pPr>
      <w:r>
        <w:t xml:space="preserve">Dáng vẻ thướt tha mềm mại của Đào Chi Yêu đi đến, làm váy dài khẽ chuyển động tao nhã vô song.</w:t>
      </w:r>
    </w:p>
    <w:p>
      <w:pPr>
        <w:pStyle w:val="BodyText"/>
      </w:pPr>
      <w:r>
        <w:t xml:space="preserve">Đây là lần đầu tiên Đào Chi Yêu dùng dáng vẻ chân thực của mình xuất hiện trước mặt mọi người, trong lúc giả mạo thành Toàn Tiểu Sính kia, nhận ra người kia ăn mặc nghiêm túc mà già dặn, chỉ cần đạt đến hiệu quả như vậy đã là mức cao nhất của kỹ thuật dịch dung, cho nên, cô đội tóc giả, trang điểm và đeo thêm mắt kính, còn cực kỳ chú ý đến cách ăn mặc, quả nhiên rất thành công, so với việc mang mặt nạ da người còn cao hơn một cấp bậc.</w:t>
      </w:r>
    </w:p>
    <w:p>
      <w:pPr>
        <w:pStyle w:val="BodyText"/>
      </w:pPr>
      <w:r>
        <w:t xml:space="preserve">Nhưng mà, trăm ngàn lần Đào Chi Yêu không nghĩ đến đó là, hắn lại đột nhiên quyết định chọn một người phụ nữ xấu xí như cô làm bạn nhảy, còn bị dẫn đến nơi này, từ công ty đến đây, tuyệt nhiên không có thời gian để cứu vãn, cho nên chỉ có thể mặc kệ tất cả.</w:t>
      </w:r>
    </w:p>
    <w:p>
      <w:pPr>
        <w:pStyle w:val="BodyText"/>
      </w:pPr>
      <w:r>
        <w:t xml:space="preserve">Huống hồ, từ trước đến nay cô chưa bao giờ chân thực xuất hiện trước mặt người nào, lúc này lại để hắn thấy, cũng như hắn nhìn qua chỉ là một trong muôn vàn khuôn mặt của cô, mà cô cũng chẳng lo sau này hắn nhận ra cô hay gây rắc rối cho cô.</w:t>
      </w:r>
    </w:p>
    <w:p>
      <w:pPr>
        <w:pStyle w:val="BodyText"/>
      </w:pPr>
      <w:r>
        <w:t xml:space="preserve">Nhưng, làn đầu tiên trong lúc làm nhiệm vụ lại bị đối phương nhìn thấy tướng mạo thật của mình, hay là vì lần đầu tiên, nên trong lòng Đào Chi Yêu mới cảm thấy kỳ lạ.</w:t>
      </w:r>
    </w:p>
    <w:p>
      <w:pPr>
        <w:pStyle w:val="BodyText"/>
      </w:pPr>
      <w:r>
        <w:t xml:space="preserve">Đào Chi Yêu nhìn hắn, ánh mắt đảo quanh, thản nhiên nói: “Thế nào, để tôi thành bạn gái anh, không phải sẽ mất mặt Cung tiên sinh sao?”</w:t>
      </w:r>
    </w:p>
    <w:p>
      <w:pPr>
        <w:pStyle w:val="BodyText"/>
      </w:pPr>
      <w:r>
        <w:t xml:space="preserve">Cung Nhã Thương nhìn cô cứ như đã lột xác, khẽ cười nói: “Thư ký Toàn, cô luôn mang đến sự ngạc nhiên cho tôi.”</w:t>
      </w:r>
    </w:p>
    <w:p>
      <w:pPr>
        <w:pStyle w:val="BodyText"/>
      </w:pPr>
      <w:r>
        <w:t xml:space="preserve">Đào Chi Yêu nhìn hắn, mang đến cho hắn sự ngạc nhiên? Là để cho cuộc sống của hắn có thêm gia vị sao?</w:t>
      </w:r>
    </w:p>
    <w:p>
      <w:pPr>
        <w:pStyle w:val="BodyText"/>
      </w:pPr>
      <w:r>
        <w:t xml:space="preserve">Đào Chi Yêu đột nhiên nghĩ đến việc hắn và Dạ Hoàng thân mật, nhất thời thu nụ cười, nét mặt lại bất động.</w:t>
      </w:r>
    </w:p>
    <w:p>
      <w:pPr>
        <w:pStyle w:val="BodyText"/>
      </w:pPr>
      <w:r>
        <w:t xml:space="preserve">Cung Nhã Thương nhìn cô, lắc đầu thở dài nói: “Không ngờ cô lại chuyển sang dáng vẻ khô khan không thú vị như vậy.”</w:t>
      </w:r>
    </w:p>
    <w:p>
      <w:pPr>
        <w:pStyle w:val="BodyText"/>
      </w:pPr>
      <w:r>
        <w:t xml:space="preserve">Đào Chi Yêu lạnh nhạt nói: “Không phải Cung tiên sinh không thích phụ nữ sao? Vậy thì, cần gì phải để ý đến chuyện tôi có thú vị hay không?”</w:t>
      </w:r>
    </w:p>
    <w:p>
      <w:pPr>
        <w:pStyle w:val="BodyText"/>
      </w:pPr>
      <w:r>
        <w:t xml:space="preserve">Cung Nhã Thương nhất thời buồn phiền vì lời nói của cô, trong lòng ai oán, đúng vậy, trong mắt cô, hắn là gay chính hiệu, đặc biệt là sau tối hôm qua.</w:t>
      </w:r>
    </w:p>
    <w:p>
      <w:pPr>
        <w:pStyle w:val="BodyText"/>
      </w:pPr>
      <w:r>
        <w:t xml:space="preserve">Lần đầu tiên, hắn hơi hối hận, tại sao lại làm gay nhiều năm như vậy, có lẽ, là vì gặp được cô, mới có thể thay đổi suy nghĩ sao. Trước kia, hắn chưa từng quá kích thích, muốn một người phụ nữ, hắn là người bình thường, hắn yêu phụ nữ, mà không phải đàn ông!</w:t>
      </w:r>
    </w:p>
    <w:p>
      <w:pPr>
        <w:pStyle w:val="BodyText"/>
      </w:pPr>
      <w:r>
        <w:t xml:space="preserve">Nhưng mà, nghĩ đến hai người phụ nữ trước đây làm hắn quyến luyến không quên, sắc mặt Cung Nhã Thương nhất thời trầm xuống.</w:t>
      </w:r>
    </w:p>
    <w:p>
      <w:pPr>
        <w:pStyle w:val="BodyText"/>
      </w:pPr>
      <w:r>
        <w:t xml:space="preserve">Nữ nhân viên cửa hàng nhìn vị tổng giám đốc, mê muội nói: “Cung tiên sinh, ngài có hài lòng không?”</w:t>
      </w:r>
    </w:p>
    <w:p>
      <w:pPr>
        <w:pStyle w:val="BodyText"/>
      </w:pPr>
      <w:r>
        <w:t xml:space="preserve">Cung Nhã Thương chán ghét nhìn thoáng qua những người phụ nữ mờ mắt vì tình này, thản nhiên nói: “Tạm được.” Rõ ràng là hài lòng vô cùng, nhưng trước mặt người phụ nữ này, Cung Nhã Thương vẫn mạnh miệng đáp.</w:t>
      </w:r>
    </w:p>
    <w:p>
      <w:pPr>
        <w:pStyle w:val="BodyText"/>
      </w:pPr>
      <w:r>
        <w:t xml:space="preserve">Đào Chi Yêu nhìn một loạt đồ trang sức toàn thân có giá trị không rẻ này, nghĩ đến, muốn cho hắn tức hộc máu một lần. Đây là đáng đời hắn!</w:t>
      </w:r>
    </w:p>
    <w:p>
      <w:pPr>
        <w:pStyle w:val="BodyText"/>
      </w:pPr>
      <w:r>
        <w:t xml:space="preserve">Đào Chi Yêu chờ Cung Nhã Thương đi trả tiền, nhưng lại thấy Cung Nhã Thương cong cánh tay lên, làm một tư thế mời, thản nhiên nói: “Chúng ta đi thôi.”</w:t>
      </w:r>
    </w:p>
    <w:p>
      <w:pPr>
        <w:pStyle w:val="BodyText"/>
      </w:pPr>
      <w:r>
        <w:t xml:space="preserve">Đào Chi Yêu cam chịu đi đến, theo Cung Nhã Thương bước ra ngoài, vừa nghi ngờ hỏi: “Anh không trả tiền à?”</w:t>
      </w:r>
    </w:p>
    <w:p>
      <w:pPr>
        <w:pStyle w:val="BodyText"/>
      </w:pPr>
      <w:r>
        <w:t xml:space="preserve">Cung Nhã Thương thản nhiên nói: “Cửa hàng này thuộc về công ty tôi.”</w:t>
      </w:r>
    </w:p>
    <w:p>
      <w:pPr>
        <w:pStyle w:val="BodyText"/>
      </w:pPr>
      <w:r>
        <w:t xml:space="preserve">Một câu nói, Đào Chi Yêu đã nghe rõ. Im lặng, đến khi lên xe Đào Chi Yêu cũng không nói một câu.</w:t>
      </w:r>
    </w:p>
    <w:p>
      <w:pPr>
        <w:pStyle w:val="Compact"/>
      </w:pPr>
      <w:r>
        <w:t xml:space="preserve">Không khí trong xe có điểm quái dị, dường như ngưng kết tĩnh lặng.</w:t>
      </w:r>
      <w:r>
        <w:br w:type="textWrapping"/>
      </w:r>
      <w:r>
        <w:br w:type="textWrapping"/>
      </w:r>
    </w:p>
    <w:p>
      <w:pPr>
        <w:pStyle w:val="Heading2"/>
      </w:pPr>
      <w:bookmarkStart w:id="83" w:name="chương-62-yến-hội-kỳ-lạ"/>
      <w:bookmarkEnd w:id="83"/>
      <w:r>
        <w:t xml:space="preserve">61. Chương 62: Yến Hội Kỳ Lạ</w:t>
      </w:r>
    </w:p>
    <w:p>
      <w:pPr>
        <w:pStyle w:val="Compact"/>
      </w:pPr>
      <w:r>
        <w:br w:type="textWrapping"/>
      </w:r>
      <w:r>
        <w:br w:type="textWrapping"/>
      </w:r>
    </w:p>
    <w:p>
      <w:pPr>
        <w:pStyle w:val="BodyText"/>
      </w:pPr>
      <w:r>
        <w:t xml:space="preserve">Edit: mimi</w:t>
      </w:r>
    </w:p>
    <w:p>
      <w:pPr>
        <w:pStyle w:val="BodyText"/>
      </w:pPr>
      <w:r>
        <w:t xml:space="preserve">Xe lướt đi trong bóng đêm, đến một lâu đài trên đỉnh núi thì dừng lại.</w:t>
      </w:r>
    </w:p>
    <w:p>
      <w:pPr>
        <w:pStyle w:val="BodyText"/>
      </w:pPr>
      <w:r>
        <w:t xml:space="preserve">Đào Chi Yêu hạ cửa kính nhìn qua, trước mặt là một lâu đài xa hoa tráng lệ, thấy hơi kỳ lạ, cô chưa từng nghĩ đến, tại nơi này, trên đỉnh một ngọn núi, lại có một lâu đài đồ sộ như vậy.</w:t>
      </w:r>
    </w:p>
    <w:p>
      <w:pPr>
        <w:pStyle w:val="BodyText"/>
      </w:pPr>
      <w:r>
        <w:t xml:space="preserve">Nhìn qua giống tòa thành của hoàng đế quý tộc châu Âu từ xưa, sừng sững ở đỉnh núi, tường đá to lớn, cây leo màu xanh quấn lên tường đá càng làm cho tòa lâu đài tăng thêm tính cổ kính.</w:t>
      </w:r>
    </w:p>
    <w:p>
      <w:pPr>
        <w:pStyle w:val="BodyText"/>
      </w:pPr>
      <w:r>
        <w:t xml:space="preserve">Lúc này, khác với sự tịch mịch của lâu đài, ánh đèn nơi đây rực rỡ mà hoa lệ, đi kèm tiếng người ầm ĩ. Xung quanh tòa thành đều là bảo vệ, còn có từng chiếc xe cao cấp dừng lại, bước ra là những người đàn ông giàu sang, những người phụ nữ xinh đẹp.</w:t>
      </w:r>
    </w:p>
    <w:p>
      <w:pPr>
        <w:pStyle w:val="BodyText"/>
      </w:pPr>
      <w:r>
        <w:t xml:space="preserve">Đào Chi Yêu nhìn mức độ xa hoa của cả yến hội, cũng hiểu yến hội hôm nay chỉ có người lắm tiền mới được mời đến.</w:t>
      </w:r>
    </w:p>
    <w:p>
      <w:pPr>
        <w:pStyle w:val="BodyText"/>
      </w:pPr>
      <w:r>
        <w:t xml:space="preserve">Cung Nhã Thương giao xe cho bảo vệ khu đỗ xe của lâu đài, những người đó vừa thấy hắn đến, đều cung kính thưa: “Cung tiên sinh.”</w:t>
      </w:r>
    </w:p>
    <w:p>
      <w:pPr>
        <w:pStyle w:val="BodyText"/>
      </w:pPr>
      <w:r>
        <w:t xml:space="preserve">Cung Nhã Thương thản nhiên gật đầu, cùng Đào Chi Yêu xuống xe, khoác lấy tay hắn, hai người nam khôi ngô phi phàm, nữ xinh đẹp động lòng người, vừa xuất hiện đã thu hút sự chú ý của mọi người, quả là Kim Đồng Ngọc Nữ, thật xứng đôi.</w:t>
      </w:r>
    </w:p>
    <w:p>
      <w:pPr>
        <w:pStyle w:val="BodyText"/>
      </w:pPr>
      <w:r>
        <w:t xml:space="preserve">Chỉ tiếc, những người khách đàn ông lại nhìn Đào Chi Yêu có chút thương hại, họ đều lắc đầu thở dài, thật đáng tiếc cho người phụ nữ xinh đẹp như thế, lại đi theo một người đàn ông đồng tính luyến ái.</w:t>
      </w:r>
    </w:p>
    <w:p>
      <w:pPr>
        <w:pStyle w:val="BodyText"/>
      </w:pPr>
      <w:r>
        <w:t xml:space="preserve">Nhưng mà rất nhanh, ánh mắt của bọn họ đã trở nên nóng rực và đi kèm theo khao khát.</w:t>
      </w:r>
    </w:p>
    <w:p>
      <w:pPr>
        <w:pStyle w:val="BodyText"/>
      </w:pPr>
      <w:r>
        <w:t xml:space="preserve">Nếu đúng Cung Nhã Thương là gay, đêm nay bọn họ có thể có cơ hội ra tay với tiểu mỹ nhân này.</w:t>
      </w:r>
    </w:p>
    <w:p>
      <w:pPr>
        <w:pStyle w:val="BodyText"/>
      </w:pPr>
      <w:r>
        <w:t xml:space="preserve">Ánh mắt không bình thường của vài người, làm Cung Nhã Thương cảm thấy cực kỳ khó chịu, giống như mình đang bị người nhìn trộm. Cho nên, Cung Nhã Thương vươn dài cánh tay, ôm chặt lấy bờ vai mảnh khảnh của cô, để chứng minh cô là vật sở hữu của hắn.</w:t>
      </w:r>
    </w:p>
    <w:p>
      <w:pPr>
        <w:pStyle w:val="BodyText"/>
      </w:pPr>
      <w:r>
        <w:t xml:space="preserve">Mà Đào Chi Yêu hồn nhiên không biết vì sao hắn bỗng trở nên vô cùng thân thiết, dùng ánh mắt kỳ lạ hỏi hắn định làm gì?!</w:t>
      </w:r>
    </w:p>
    <w:p>
      <w:pPr>
        <w:pStyle w:val="BodyText"/>
      </w:pPr>
      <w:r>
        <w:t xml:space="preserve">Cung Nhã Thương vẫn cười lịch lãm mà quý phái, thản nhiên nói: “Đóng kịch. Phải phối hợp tốt. Nếu không sẽ không trả lương cho cô.”</w:t>
      </w:r>
    </w:p>
    <w:p>
      <w:pPr>
        <w:pStyle w:val="BodyText"/>
      </w:pPr>
      <w:r>
        <w:t xml:space="preserve">Đào Chi Yêu buồn bực, hắn đã trả cô tiền lương sao?</w:t>
      </w:r>
    </w:p>
    <w:p>
      <w:pPr>
        <w:pStyle w:val="BodyText"/>
      </w:pPr>
      <w:r>
        <w:t xml:space="preserve">Hai người đi đến lối vào lâu đài, người kia vừa nhìn thấy hắn, liền cung kính mời hắn đi vào.</w:t>
      </w:r>
    </w:p>
    <w:p>
      <w:pPr>
        <w:pStyle w:val="BodyText"/>
      </w:pPr>
      <w:r>
        <w:t xml:space="preserve">“Cung tiên sinh, ngài là khách quý của bữa tiệc, đi thẳng qua cửa, vị trí ở hàng đầu kia.” Nói xong, dường như đây là quản lý ở nơi này, liền khoát tay một cái gọi nhân viên bảo vệ đến đưa bọn họ vào.</w:t>
      </w:r>
    </w:p>
    <w:p>
      <w:pPr>
        <w:pStyle w:val="BodyText"/>
      </w:pPr>
      <w:r>
        <w:t xml:space="preserve">Cung Nhã Thương thản nhiên gật đầu, ôm Đào Chi Yêu tiến vào.</w:t>
      </w:r>
    </w:p>
    <w:p>
      <w:pPr>
        <w:pStyle w:val="BodyText"/>
      </w:pPr>
      <w:r>
        <w:t xml:space="preserve">Những người đó kỳ quái nhìn Cung Nhã Thương, không phải đồn hắn là đồng tính luyến ái sao? Vì sao lại mang theo một bạn gái xinh đẹp như vậy, làm bọn họ nhìn đều si mê. Hơn nữa động tác còn quá mức thân thiết, nhưng ngay sau đó, bọn họ lại nghĩ đến, đây là quy tắc ngầm của giới thượng lưu, cho dù là gay, ở trước mặt mọi người cũng không thể để mất mặt, huống chi, người phụ nữ muốn trở thành bạn gái của Cung Nhã Thương còn nhiều hơn tinh tú.</w:t>
      </w:r>
    </w:p>
    <w:p>
      <w:pPr>
        <w:pStyle w:val="BodyText"/>
      </w:pPr>
      <w:r>
        <w:t xml:space="preserve">Người phụ nữ vừa mới đến kia, thật đúng là tuyệt sắc.</w:t>
      </w:r>
    </w:p>
    <w:p>
      <w:pPr>
        <w:pStyle w:val="BodyText"/>
      </w:pPr>
      <w:r>
        <w:t xml:space="preserve">Mấy người đàn ông càng ham muốn đến chảy nước miếng.</w:t>
      </w:r>
    </w:p>
    <w:p>
      <w:pPr>
        <w:pStyle w:val="BodyText"/>
      </w:pPr>
      <w:r>
        <w:t xml:space="preserve">Cung Nhã Thương không bỏ sót biểu tình của bọn họ, sắc mặt ngày càng trầm, ánh mắt lóe lên khí lạnh, Đào Chi Yêu nhìn thần sắc của hắn, đột nhiên cảm thấy buồn cười.</w:t>
      </w:r>
    </w:p>
    <w:p>
      <w:pPr>
        <w:pStyle w:val="BodyText"/>
      </w:pPr>
      <w:r>
        <w:t xml:space="preserve">Cung Nhã Thương nhìn khuôn mặt của cô, lạnh lùng nói: “Khuôn mặt của cô đúng là biết quyến rũ đàn ông.”</w:t>
      </w:r>
    </w:p>
    <w:p>
      <w:pPr>
        <w:pStyle w:val="BodyText"/>
      </w:pPr>
      <w:r>
        <w:t xml:space="preserve">Đào Chi Yêu cũng không chịu yếu thế: “Đây không phải là công lao của Cung tiên sinh sao.”</w:t>
      </w:r>
    </w:p>
    <w:p>
      <w:pPr>
        <w:pStyle w:val="BodyText"/>
      </w:pPr>
      <w:r>
        <w:t xml:space="preserve">Cung Nhã Thương dẫn cô đến chỗ nghe nói là vị trí của khách quý, chủ nhân nơi đây lập tức đến nghênh đón.</w:t>
      </w:r>
    </w:p>
    <w:p>
      <w:pPr>
        <w:pStyle w:val="BodyText"/>
      </w:pPr>
      <w:r>
        <w:t xml:space="preserve">Đào Chi Yêu phóng mắt nhìn lại, trang trí xa hoa, phía trên là chùm đèn thủy tinh hình hoa sen rực rỡ, mọi người đều lịch lãm quý phái mà cười nói. Mỗi người đều mặc trang phục đắt tiền mà cao quý, khóe miệng Đào Chi Yêu nhếch lên thành một nụ cười châm chọc, không biết vì sao, tình cảnh lúc này lại làm cô nhớ đến bữa tiệc hóa trang ở thế giới cực lạc kia. Ánh mắt không khỏi hiện lên một tia chán ghét.</w:t>
      </w:r>
    </w:p>
    <w:p>
      <w:pPr>
        <w:pStyle w:val="BodyText"/>
      </w:pPr>
      <w:r>
        <w:t xml:space="preserve">Nhìn từng đôi trai gái vây quanh Cung Nhã Thương, rõ ràng thấy hắn nhìn đến, nhưng Đào Chi Yêu bỗng chẳng có tâm tình gì.</w:t>
      </w:r>
    </w:p>
    <w:p>
      <w:pPr>
        <w:pStyle w:val="BodyText"/>
      </w:pPr>
      <w:r>
        <w:t xml:space="preserve">Mỗi thứ ở nơi đây đều làm cô không thoải mái, nụ cười dối trá, trò chuyện khách sáo, còn có vẻ ganh đua so sánh phục trang đắt tiền, tất cả đều làm Đào Chi Yêu thấy chán ghét, không muốn tự ép mình nhẫn nhịn nữa.</w:t>
      </w:r>
    </w:p>
    <w:p>
      <w:pPr>
        <w:pStyle w:val="BodyText"/>
      </w:pPr>
      <w:r>
        <w:t xml:space="preserve">Không để ý đến vẻ mặt giận dữ của Cung Nhã Thương, Đào Chi Yêu tiện tay cầm lấy một ly rượu cốc tai của một người phục vụ nơi đó, sau đó khéo léo đi xuyên qua những người đàn ông đang nhìn cô với đủ loại ánh mắt, từ từ rời khỏi Cung Nhã Thương, cô biết sức quyến rũ của mình với đàn ông là lớn đến thế nào.</w:t>
      </w:r>
    </w:p>
    <w:p>
      <w:pPr>
        <w:pStyle w:val="BodyText"/>
      </w:pPr>
      <w:r>
        <w:t xml:space="preserve">Thật vất vả, mới đi được đến ban công hóng mát, một mình đứng ở trong góc ngước nhìn bầu trời bao la và dãy núi trùng điệp đến ngẩn người.</w:t>
      </w:r>
    </w:p>
    <w:p>
      <w:pPr>
        <w:pStyle w:val="BodyText"/>
      </w:pPr>
      <w:r>
        <w:t xml:space="preserve">Nhẹ nhàng uống một ngụm rượu, hơi hơi cay, nhưng về sau, lại cảm nhận được dư vị của nó.</w:t>
      </w:r>
    </w:p>
    <w:p>
      <w:pPr>
        <w:pStyle w:val="BodyText"/>
      </w:pPr>
      <w:r>
        <w:t xml:space="preserve">Cô thích cảm giác như vậy.</w:t>
      </w:r>
    </w:p>
    <w:p>
      <w:pPr>
        <w:pStyle w:val="BodyText"/>
      </w:pPr>
      <w:r>
        <w:t xml:space="preserve">Đang rời xa khỏi nơi xa hoa kia, một mình hưởng thụ thời điểm an bình này, đột nhiên, có một vị khách không mời mà đến.</w:t>
      </w:r>
    </w:p>
    <w:p>
      <w:pPr>
        <w:pStyle w:val="BodyText"/>
      </w:pPr>
      <w:r>
        <w:t xml:space="preserve">Cô cho là phần đông mọi người đều vây quanh người đàn ông kia, chau mày, trong mắt hiện lên sự chán ghét, đang muốn xoay người rời đi, người đàn ông kia bỗng nhã nhặn mở miệng: “Một mình sao? Không khí trên núi cũng không tệ lắm đúng không?”</w:t>
      </w:r>
    </w:p>
    <w:p>
      <w:pPr>
        <w:pStyle w:val="BodyText"/>
      </w:pPr>
      <w:r>
        <w:t xml:space="preserve">Lúc này Đào Chi Yêu mới quay đầu lại, mắt nhìn hắn, âu phục vàng nhạt, nhìn qua nhẹ nhàng mà thoải mái, thân hình thon dài, dáng vẻ tuấn lãng, trên mặt là nụ cười dịu dàng như gió xuân.</w:t>
      </w:r>
    </w:p>
    <w:p>
      <w:pPr>
        <w:pStyle w:val="BodyText"/>
      </w:pPr>
      <w:r>
        <w:t xml:space="preserve">Đào Chi Yêu nhìn hắn, hắn khác những vị khách giàu sang nơi đây, trên người hắn là gió trăng, không hề có cảm giác tham lam và dối trá mà Đào Chi Yêu chán ghét, trong mắt cũng không có tia dâm đãng như những người đàn ông muốn đến gần cô.</w:t>
      </w:r>
    </w:p>
    <w:p>
      <w:pPr>
        <w:pStyle w:val="BodyText"/>
      </w:pPr>
      <w:r>
        <w:t xml:space="preserve">Hắn hình như có điểm không giống người thường, hơn nữa, nhìn dáng vẻ của hắn, Đào Chi Yêu cảm thấy quen mắt.</w:t>
      </w:r>
    </w:p>
    <w:p>
      <w:pPr>
        <w:pStyle w:val="BodyText"/>
      </w:pPr>
      <w:r>
        <w:t xml:space="preserve">Nhưng mà, rất nhanh, Đào Chi Yêu liền nở nụ cười. Trên thế giới này cô có mấy người quen chứ?</w:t>
      </w:r>
    </w:p>
    <w:p>
      <w:pPr>
        <w:pStyle w:val="BodyText"/>
      </w:pPr>
      <w:r>
        <w:t xml:space="preserve">Người thân nhất của cô, ba mẹ đều đã chết. Mà từ nhỏ cô đã sống trong cái địa ngục kia, căn bản không có cơ hội quen với bất kỳ ai.</w:t>
      </w:r>
    </w:p>
    <w:p>
      <w:pPr>
        <w:pStyle w:val="BodyText"/>
      </w:pPr>
      <w:r>
        <w:t xml:space="preserve">Những người cô đã thấy, đều là người nên lợi dụng hoặc là người đáng chết.</w:t>
      </w:r>
    </w:p>
    <w:p>
      <w:pPr>
        <w:pStyle w:val="BodyText"/>
      </w:pPr>
      <w:r>
        <w:t xml:space="preserve">Người đàn ông dịu dàng nhìn cô một cái, thản nhiên nói: “Bên trong quả thật rất buồn sao? Yến hội thế này, đúng là mệt người.” Nói xong, hắn miễn cưỡng nở nụ cười.</w:t>
      </w:r>
    </w:p>
    <w:p>
      <w:pPr>
        <w:pStyle w:val="BodyText"/>
      </w:pPr>
      <w:r>
        <w:t xml:space="preserve">Đào Chi Yêu nhìn hắn, nhíu mày, “Anh cũng ghét không khí bên trong nên mới chạy ra đây hít thở?” Nếu vậy, hắn đúng là động vật hiếm có, mà hắn và cô, đúng là có điểm cùng chung chí hướng.</w:t>
      </w:r>
    </w:p>
    <w:p>
      <w:pPr>
        <w:pStyle w:val="BodyText"/>
      </w:pPr>
      <w:r>
        <w:t xml:space="preserve">Người đàn ông cũng nhíu mày nhìn cô, “Thế nào, tôi không giống sao? Vậy em cho tôi là thứ não heo giống trong kia, là lão già màu mè sao?”</w:t>
      </w:r>
    </w:p>
    <w:p>
      <w:pPr>
        <w:pStyle w:val="BodyText"/>
      </w:pPr>
      <w:r>
        <w:t xml:space="preserve">Nghe xong lời nói hài hước đó, Đào Chi Yêu thản nhiên nở nụ cười.</w:t>
      </w:r>
    </w:p>
    <w:p>
      <w:pPr>
        <w:pStyle w:val="BodyText"/>
      </w:pPr>
      <w:r>
        <w:t xml:space="preserve">Nụ cười của cô rất nhẹ, nhưng lại trong trẻo mà lạnh nhạt như ánh trăng, mang theo vẻ quyến rũ chết người.</w:t>
      </w:r>
    </w:p>
    <w:p>
      <w:pPr>
        <w:pStyle w:val="BodyText"/>
      </w:pPr>
      <w:r>
        <w:t xml:space="preserve">Người đàn ông hơi hoảng hốt. Không tự chủ được đắm chìm vào nụ cười rực rỡ kia, như đóa phù dung ban đêm sớm nở tối tàn.</w:t>
      </w:r>
    </w:p>
    <w:p>
      <w:pPr>
        <w:pStyle w:val="BodyText"/>
      </w:pPr>
      <w:r>
        <w:t xml:space="preserve">Đào Chi Yêu nhận ra điểm khác thường của hắn, nụ cười dần nhạt lại, biến mất.</w:t>
      </w:r>
    </w:p>
    <w:p>
      <w:pPr>
        <w:pStyle w:val="BodyText"/>
      </w:pPr>
      <w:r>
        <w:t xml:space="preserve">Người đàn ông phục hồi tinh thần, bỗng vươn tay, cười dịu dàng: “Xin chào, tôi là Đồng An Cách. Rất vui được gặp em, một cô gái thật đặc biệt.”</w:t>
      </w:r>
    </w:p>
    <w:p>
      <w:pPr>
        <w:pStyle w:val="BodyText"/>
      </w:pPr>
      <w:r>
        <w:t xml:space="preserve">Đào Chi Yêu cũng dùng vẻ mặt ôn hòa muốn đưa tay ra bắt tay làm quen với hắn.</w:t>
      </w:r>
    </w:p>
    <w:p>
      <w:pPr>
        <w:pStyle w:val="BodyText"/>
      </w:pPr>
      <w:r>
        <w:t xml:space="preserve">Nhưng, khi cô nghe được tên hắn, đột nhiên ngẩn cả người. Ánh mắt có chút kích động và trốn tránh.</w:t>
      </w:r>
    </w:p>
    <w:p>
      <w:pPr>
        <w:pStyle w:val="BodyText"/>
      </w:pPr>
      <w:r>
        <w:t xml:space="preserve">“Tiểu thư, tiểu thư, em làm sao vậy?” Đồng An Cách vẫn nâng tay lên, tiến cũng không được, lùi cũng không được, trên mặt hơi lúng túng. Khi hắn nhìn đến dáng vẻ kinh ngạc của Đào Chi Yêu, nhẹ giọng hỏi.</w:t>
      </w:r>
    </w:p>
    <w:p>
      <w:pPr>
        <w:pStyle w:val="BodyText"/>
      </w:pPr>
      <w:r>
        <w:t xml:space="preserve">Đào Chi Yêu tỉnh lại từ trong ký ức, miễn cưỡng cười nói: “Không, không có gì. Tôi tên là Đào……” Đào Chi Yêu dừng một chút, cuối cùng chọn cách quên đi, “Đồng tiên sinh, tôi tên là Toàn Tiểu Sính, xin chào.”</w:t>
      </w:r>
    </w:p>
    <w:p>
      <w:pPr>
        <w:pStyle w:val="BodyText"/>
      </w:pPr>
      <w:r>
        <w:t xml:space="preserve">Nói xong tay vươn qua, kịp thời cầm lấy bàn tay có vẻ nhức mỏi của hắn.</w:t>
      </w:r>
    </w:p>
    <w:p>
      <w:pPr>
        <w:pStyle w:val="BodyText"/>
      </w:pPr>
      <w:r>
        <w:t xml:space="preserve">Đồng An Cách cười ấm áp, “Xin chào, Toàn tiểu thư.”</w:t>
      </w:r>
    </w:p>
    <w:p>
      <w:pPr>
        <w:pStyle w:val="BodyText"/>
      </w:pPr>
      <w:r>
        <w:t xml:space="preserve">Đào Chi Yêu nhìn khuôn mặt dịu dàng giống trong ký ức này, há mồm, câu anh Đồng giấu ở trong lòng, vẫn không thể nói ra.</w:t>
      </w:r>
    </w:p>
    <w:p>
      <w:pPr>
        <w:pStyle w:val="BodyText"/>
      </w:pPr>
      <w:r>
        <w:t xml:space="preserve">Có lẽ, hắn không còn nhớ cô.</w:t>
      </w:r>
    </w:p>
    <w:p>
      <w:pPr>
        <w:pStyle w:val="BodyText"/>
      </w:pPr>
      <w:r>
        <w:t xml:space="preserve">Đã qua nhiều năm như vậy, nhà cô ly tán, bị đưa đến San Francisco Mỹ trải qua cuộc sống như của dã thú. Sao hắn còn có thể nhớ rõ cô bé ở nhà bên luôn đi theo hắn gọi ‘anh Đồng’?</w:t>
      </w:r>
    </w:p>
    <w:p>
      <w:pPr>
        <w:pStyle w:val="BodyText"/>
      </w:pPr>
      <w:r>
        <w:t xml:space="preserve">Trước khi cha mẹ cô bị giết, một nhà ba người họ sống hạnh phúc ở một thành phố, mà sát vách nhà cô, là một bà mẹ xinh đẹp sống cùng một đứa con trai.</w:t>
      </w:r>
    </w:p>
    <w:p>
      <w:pPr>
        <w:pStyle w:val="BodyText"/>
      </w:pPr>
      <w:r>
        <w:t xml:space="preserve">Người anh ở nhà bên, lúc này chính là Đồng An Cách trước mắt. Dù qua bao lâu, cô vẫn không quên, anh Đồng của cô.</w:t>
      </w:r>
    </w:p>
    <w:p>
      <w:pPr>
        <w:pStyle w:val="BodyText"/>
      </w:pPr>
      <w:r>
        <w:t xml:space="preserve">Bởi vì, đó là sắc màu duy nhất trong cuộc sống ấu thơ của cô, thậm chí là khoảng thời gian đẹp nhất, trong sáng nhất trong cuộc đời này.</w:t>
      </w:r>
    </w:p>
    <w:p>
      <w:pPr>
        <w:pStyle w:val="BodyText"/>
      </w:pPr>
      <w:r>
        <w:t xml:space="preserve">Mà từ khi cô năm tuổi, tất cả đều thay đổi.</w:t>
      </w:r>
    </w:p>
    <w:p>
      <w:pPr>
        <w:pStyle w:val="BodyText"/>
      </w:pPr>
      <w:r>
        <w:t xml:space="preserve">Ba mẹ cô bị giết, mà cô thì bị đưa đến cô nhi viện.</w:t>
      </w:r>
    </w:p>
    <w:p>
      <w:pPr>
        <w:pStyle w:val="BodyText"/>
      </w:pPr>
      <w:r>
        <w:t xml:space="preserve">Đến nay cô vẫn nhớ rõ thời điểm bị đưa đi, ngày đó mưa rất to, anh Đồng luôn vô cùng dịu dàng và yêu chiều cô, không để ý đến mẹ ngăn cản, điên cuồng lao vào làn mưa, lần đầu tiên đôi môi mềm mại hôn lên mặt cô, hai hàng lông mày nhíu chặt, trầm giọng hứa hẹn: “Yêu Yêu, chờ anh trưởng thành, dù em ở đâu, anh sẽ tìm được em, em phải chờ anh, anh muốn em làm cô dâu của anh. Yêu Yêu, em phải chờ anh.”</w:t>
      </w:r>
    </w:p>
    <w:p>
      <w:pPr>
        <w:pStyle w:val="BodyText"/>
      </w:pPr>
      <w:r>
        <w:t xml:space="preserve">Cho đến khi bị nhốt trong nhà lao tăm tối kia, một đoạn thời gian rất dài, tâm hồn nhỏ bé của Đào Chi Yêu vẫn nhớ đến trước khi đi hắn nắm chặt tay cô nói cô chờ hắn.</w:t>
      </w:r>
    </w:p>
    <w:p>
      <w:pPr>
        <w:pStyle w:val="BodyText"/>
      </w:pPr>
      <w:r>
        <w:t xml:space="preserve">Cho đến khi mẹ hắn chạy đến, cùng người ở côi nhi viện tách hai đứa bé thơ dại, thanh mai trúc mã ra.</w:t>
      </w:r>
    </w:p>
    <w:p>
      <w:pPr>
        <w:pStyle w:val="BodyText"/>
      </w:pPr>
      <w:r>
        <w:t xml:space="preserve">Có lẽ, hắn đã sớm đã quên cô bé kia. Mà nàng, từ khi là sư tử, đã sớm quên mình là ai.</w:t>
      </w:r>
    </w:p>
    <w:p>
      <w:pPr>
        <w:pStyle w:val="BodyText"/>
      </w:pPr>
      <w:r>
        <w:t xml:space="preserve">Cô, chẳng qua là một công cụ giết người mua bằng tiền, một cỗ máy không có tình cảm.</w:t>
      </w:r>
    </w:p>
    <w:p>
      <w:pPr>
        <w:pStyle w:val="BodyText"/>
      </w:pPr>
      <w:r>
        <w:t xml:space="preserve">Thời gian đẹp đẽ thơ ngây kia, được cô trân quý, cuối cùng không muốn nhắc lại nữa.</w:t>
      </w:r>
    </w:p>
    <w:p>
      <w:pPr>
        <w:pStyle w:val="BodyText"/>
      </w:pPr>
      <w:r>
        <w:t xml:space="preserve">Không ngờ đã lâu như vậy, cô có thể gặp lại hắn trong trường hợp này.</w:t>
      </w:r>
    </w:p>
    <w:p>
      <w:pPr>
        <w:pStyle w:val="BodyText"/>
      </w:pPr>
      <w:r>
        <w:t xml:space="preserve">Đào Chi Yêu kinh ngạc nhìn hắn, tựa như rơi vào chuyện cũ trước kia.</w:t>
      </w:r>
    </w:p>
    <w:p>
      <w:pPr>
        <w:pStyle w:val="BodyText"/>
      </w:pPr>
      <w:r>
        <w:t xml:space="preserve">Hai tay nắm chặt, thế nhưng đã buông ra.</w:t>
      </w:r>
    </w:p>
    <w:p>
      <w:pPr>
        <w:pStyle w:val="BodyText"/>
      </w:pPr>
      <w:r>
        <w:t xml:space="preserve">Đồng An Cách nhìn người phụ nữ kỳ lạ trước mắt, ngay từ đầu, ánh mắt chán ghét của cô đã nói cho hắn biết, cô ghét có người lạ xâm nhập vào lãnh địa yên tĩnh của mình.</w:t>
      </w:r>
    </w:p>
    <w:p>
      <w:pPr>
        <w:pStyle w:val="BodyText"/>
      </w:pPr>
      <w:r>
        <w:t xml:space="preserve">Mà lúc này, cô lại dùng ánh mắt tang thương như là bọn họ quen biết đã lâu nhìn hắn.</w:t>
      </w:r>
    </w:p>
    <w:p>
      <w:pPr>
        <w:pStyle w:val="BodyText"/>
      </w:pPr>
      <w:r>
        <w:t xml:space="preserve">Trong đầu Đồng An Cách không ngừng tìm kiếm cái tên Toàn Tiểu Sính kia, xem có phải trước kia bọn họ đã từng gặp mặt, trước kia đã quen biết hay không.</w:t>
      </w:r>
    </w:p>
    <w:p>
      <w:pPr>
        <w:pStyle w:val="BodyText"/>
      </w:pPr>
      <w:r>
        <w:t xml:space="preserve">Nhưng mà, cho dù hắn có cố gắng nhớ lại thế nào, hắn đều thất bại. Toàn Tiểu Sính với hắn mà nói, là cái tên hoàn toàn xa lạ.</w:t>
      </w:r>
    </w:p>
    <w:p>
      <w:pPr>
        <w:pStyle w:val="BodyText"/>
      </w:pPr>
      <w:r>
        <w:t xml:space="preserve">Mà Cung Nhã Thương bị người trong yến hội vây quanh, thật vất vả mới rảnh rỗi đi tìm kiếm Đào Chi Yêu, không ngờ, khi ánh mắt của hắn chuyển đến ban công. Người phụ nữ luôn lạnh lùng ít nói, chưa bao giờ liếc hắn một cái, lúc này lại nắm tay một người đàn ông ở kia, không giống với cái bắt tay xã giao, bởi vì, thời gian như dừng lại thật lâu, Cung Nhã Thương nhìn bọn họ cũng lâu như vậy, thấy được Đào Chi Yêu không hề có ý buông tay.</w:t>
      </w:r>
    </w:p>
    <w:p>
      <w:pPr>
        <w:pStyle w:val="BodyText"/>
      </w:pPr>
      <w:r>
        <w:t xml:space="preserve">Ghê tởm hơn là, cái người phụ nữ cứng ngắc không thú vị kia lại dùng ánh mắt mê muội giống với ánh mắt của những người phụ nữ si dại nhìn hắn để nhìn người đàn ông đối diện cô!</w:t>
      </w:r>
    </w:p>
    <w:p>
      <w:pPr>
        <w:pStyle w:val="BodyText"/>
      </w:pPr>
      <w:r>
        <w:t xml:space="preserve">Đây hẳn là lần đầu tiên họ gặp nhau, nếu không, sao lại phải bắt tay xã giao, nếu đúng là bắt tay xã giao, sao cô lại cầm không buông, hai người chăm chú nhìn nhau.</w:t>
      </w:r>
    </w:p>
    <w:p>
      <w:pPr>
        <w:pStyle w:val="BodyText"/>
      </w:pPr>
      <w:r>
        <w:t xml:space="preserve">Người phụ nữ này, cứ đứng sững ở nơi đó để người khác ăn hết đậu hũ! Mà cô lại không hề để ý, tựa hồ còn có điểm hưởng thụ!</w:t>
      </w:r>
    </w:p>
    <w:p>
      <w:pPr>
        <w:pStyle w:val="BodyText"/>
      </w:pPr>
      <w:r>
        <w:t xml:space="preserve">Cung Nhã Thương không biết lúc này sắc mặt mình tối đến thế nào, thậm chí biến thành màu đen.</w:t>
      </w:r>
    </w:p>
    <w:p>
      <w:pPr>
        <w:pStyle w:val="BodyText"/>
      </w:pPr>
      <w:r>
        <w:t xml:space="preserve">Người phụ nữ này, là của hắn! Làm sao có thể để người đàn ông khác nhìn trộm, để người đàn ông khác chiếm tiện nghi!</w:t>
      </w:r>
    </w:p>
    <w:p>
      <w:pPr>
        <w:pStyle w:val="BodyText"/>
      </w:pPr>
      <w:r>
        <w:t xml:space="preserve">Mắt Cung Nhã Thương lạnh lùng, thoát khỏi mấy người làm phiền hắn, liền đi đến ban công.</w:t>
      </w:r>
    </w:p>
    <w:p>
      <w:pPr>
        <w:pStyle w:val="BodyText"/>
      </w:pPr>
      <w:r>
        <w:t xml:space="preserve">Mới đi đến đó, Cung Nhã Thương liền mở miệng lạnh lùng nói: “Hai vị thật hăng hái.”</w:t>
      </w:r>
    </w:p>
    <w:p>
      <w:pPr>
        <w:pStyle w:val="BodyText"/>
      </w:pPr>
      <w:r>
        <w:t xml:space="preserve">Đào Chi Yêu đắm chìm trong hồi ức quên tất cả mọi chuyện và Đồng An cách đắm chìm trong đôi mắt như ngọc lưu ly kia, đột nhiên một người khác xuất hiện, phá tan sự êm ái giữa họ, hai người nhu bị điện giật vội buông tay ra.</w:t>
      </w:r>
    </w:p>
    <w:p>
      <w:pPr>
        <w:pStyle w:val="BodyText"/>
      </w:pPr>
      <w:r>
        <w:t xml:space="preserve">Sắc mặt Đào Chi Yêu hơi ửng hồng, ban nãy mình đắm chìm trong ký ức mà vẫn nắm tay người ta nên cảm thấy hơi xấu hổ, cho nên, mặt như nhiễm ánh bình minh, đỏ bừng, cực kỳ mê người.</w:t>
      </w:r>
    </w:p>
    <w:p>
      <w:pPr>
        <w:pStyle w:val="BodyText"/>
      </w:pPr>
      <w:r>
        <w:t xml:space="preserve">Cung Nhã Thương nhìn gương mặt thẹn thùng đỏ bừng như cô bé của cô, lại càng tức giận!</w:t>
      </w:r>
    </w:p>
    <w:p>
      <w:pPr>
        <w:pStyle w:val="BodyText"/>
      </w:pPr>
      <w:r>
        <w:t xml:space="preserve">Cung Nhã Thương bước tới, cực kỳ bá đạo kéo tay Đào Chi Yêu, nhìn người đàn ông anh tuấn nhã nhặn trước mắt, mang theo nụ cười điềm đạm nói: “Đồng tiên sinh, thay tôi gửi lời hỏi thăm đến ngài Đồng và đại phu nhân, lần sau có thời gian tôi nhất định đến thăm hỏi ông ấy. Mà bây giờ, xin hỏi tôi có thể đưa bạn gái tôi đi không?”</w:t>
      </w:r>
    </w:p>
    <w:p>
      <w:pPr>
        <w:pStyle w:val="BodyText"/>
      </w:pPr>
      <w:r>
        <w:t xml:space="preserve">Ngữ khí của Cung Nhã Thương nhìn như thản nhiên, nhưng thật ra lại che dấu sát khí.</w:t>
      </w:r>
    </w:p>
    <w:p>
      <w:pPr>
        <w:pStyle w:val="BodyText"/>
      </w:pPr>
      <w:r>
        <w:t xml:space="preserve">Khi nghe đến cái tên đại phu nhân kia, trên mặt Đồng An Cách hiện lên một tia đau khổ, ai cũng biết, hắn không phải con chính thất của Đồng lão, mà là đứa con tư sinh của Đồng lão, khi mẹ hắn bị bệnh nặng không qua khỏi rồi biến mất khỏi thế gian, mẹ hắn đã để hắn đến nương nhờ cha, cũng chính là Đồng lão trong miệng người đàn ông nguy hiểm trước mắt.</w:t>
      </w:r>
    </w:p>
    <w:p>
      <w:pPr>
        <w:pStyle w:val="BodyText"/>
      </w:pPr>
      <w:r>
        <w:t xml:space="preserve">Thân phận con tư sinh của hắn đã sớm bị người ta cười nhạo, bị người ta khinh thường, bị người ta phỉ nhổ, bị các anh chị cùng cha khác mẹ ức hiếp, nhiều năm như vậy, hắn dựa vào khả năng của mình, bình tĩnh, khôn ngoan, năng lực làm việc mạnh đã chiếm được lòng yêu thích của cha.</w:t>
      </w:r>
    </w:p>
    <w:p>
      <w:pPr>
        <w:pStyle w:val="BodyText"/>
      </w:pPr>
      <w:r>
        <w:t xml:space="preserve">Lần yến hội này, thực ra là mời cha hắn đến, mà cha hắn thì còn một yến hội rất quan trọng nữa phải tham gia, cho nên mới dặn hắn đến đây thay ông.</w:t>
      </w:r>
    </w:p>
    <w:p>
      <w:pPr>
        <w:pStyle w:val="BodyText"/>
      </w:pPr>
      <w:r>
        <w:t xml:space="preserve">Cho nên, tuy hắn rất ghét cái yến hội nhàm chán mà dối trá này, nhưng không thể làm trái, hắn vẫn phải đến đây.</w:t>
      </w:r>
    </w:p>
    <w:p>
      <w:pPr>
        <w:pStyle w:val="BodyText"/>
      </w:pPr>
      <w:r>
        <w:t xml:space="preserve">Đang định tìm một chỗ trốn đi khỏi phải xã giao với những người miệng đầy mật kia, liền gặp Đào Chi Yêu cũng đang tìm đến nơi yên bình này.</w:t>
      </w:r>
    </w:p>
    <w:p>
      <w:pPr>
        <w:pStyle w:val="BodyText"/>
      </w:pPr>
      <w:r>
        <w:t xml:space="preserve">Nhìn Cung Nhã Thương nắm thật chặt tay Đào Chi Yêu như muốn chứng minh cô thuộc quyền sở hữu của hắn, Đồng An Cách gật đầu nói: “Tôi không quấy rầy hai vị.”</w:t>
      </w:r>
    </w:p>
    <w:p>
      <w:pPr>
        <w:pStyle w:val="BodyText"/>
      </w:pPr>
      <w:r>
        <w:t xml:space="preserve">Khi Cung Nhã Thương đang muốn đưa Đào Chi Yêu rời đi, Đồng An Cách lấy danh thiếp ra, đưa cho Đào Chi Yêu, cười nói: “Toàn tiểu thư, đây là danh thiếp của tôi. Hẹn gặp lại.”</w:t>
      </w:r>
    </w:p>
    <w:p>
      <w:pPr>
        <w:pStyle w:val="BodyText"/>
      </w:pPr>
      <w:r>
        <w:t xml:space="preserve">Đào Chi Yêu kinh ngạc nhìn tấm danh thiếp trong tay, Cung Nhã Thương chờ cô quăng đi, nhưng mà, sắc mặt hắn sa sút khi nhận ra, người phụ nữ này không những không làm vậy, còn có vẻ trân quý nó.</w:t>
      </w:r>
    </w:p>
    <w:p>
      <w:pPr>
        <w:pStyle w:val="BodyText"/>
      </w:pPr>
      <w:r>
        <w:t xml:space="preserve">Cung Nhã Thương nhìn động tác cực kỳ cẩn thận của cô, cười lạnh nói: “Em à, đói bụng thì ăn càng sao? Ngay cả một người con tư sinh cũng muốn?”</w:t>
      </w:r>
    </w:p>
    <w:p>
      <w:pPr>
        <w:pStyle w:val="BodyText"/>
      </w:pPr>
      <w:r>
        <w:t xml:space="preserve">Đào Chi Yêu hờ hững nhìn hắn một cái, hừ nhẹ một tiếng, không muốn để ý đến hắn.</w:t>
      </w:r>
    </w:p>
    <w:p>
      <w:pPr>
        <w:pStyle w:val="BodyText"/>
      </w:pPr>
      <w:r>
        <w:t xml:space="preserve">Nhưng nghe đến lời hắn vừa nói, anh Đồng là con tư sinh của Đồng gia, vậy thì, mẹ của anh Đồng đâu? Người dì xinh đẹp gầy yếu ở đâu rồi?</w:t>
      </w:r>
    </w:p>
    <w:p>
      <w:pPr>
        <w:pStyle w:val="BodyText"/>
      </w:pPr>
      <w:r>
        <w:t xml:space="preserve">Xem ra, từ khi cô biến mấy, anh Đồng cũng gặp rất nhiều chuyện.</w:t>
      </w:r>
    </w:p>
    <w:p>
      <w:pPr>
        <w:pStyle w:val="BodyText"/>
      </w:pPr>
      <w:r>
        <w:t xml:space="preserve">Đang trầm tư, đột nhiên, điệu Van êm tai từ trong đại sảnh hoa lệ truyền ra ngoài.</w:t>
      </w:r>
    </w:p>
    <w:p>
      <w:pPr>
        <w:pStyle w:val="BodyText"/>
      </w:pPr>
      <w:r>
        <w:t xml:space="preserve">Nhìn các cặp trai gái trong đại sảnh đều nhộn nhịp vào nhảy, Cung Nhã Thương quyết định không so đo nhiều với người phụ nữ không hiểu phong tình là gì này nữa, đứng trước mặt cô, làm tư thế mời, khẽ cười nói: “Cùng khiêu vũ đi.”</w:t>
      </w:r>
    </w:p>
    <w:p>
      <w:pPr>
        <w:pStyle w:val="Compact"/>
      </w:pPr>
      <w:r>
        <w:t xml:space="preserve">Đào Chi Yêu nắm lấy tay hắn, cũng không từ chối, vì cô biết, dù từ chối cũng vô dụng.</w:t>
      </w:r>
      <w:r>
        <w:br w:type="textWrapping"/>
      </w:r>
      <w:r>
        <w:br w:type="textWrapping"/>
      </w:r>
    </w:p>
    <w:p>
      <w:pPr>
        <w:pStyle w:val="Heading2"/>
      </w:pPr>
      <w:bookmarkStart w:id="84" w:name="chương-63-giao-dịch-dơ-bẩn-trong-yến-hội"/>
      <w:bookmarkEnd w:id="84"/>
      <w:r>
        <w:t xml:space="preserve">62. Chương 63: Giao Dịch Dơ Bẩn Trong Yến Hội</w:t>
      </w:r>
    </w:p>
    <w:p>
      <w:pPr>
        <w:pStyle w:val="Compact"/>
      </w:pPr>
      <w:r>
        <w:br w:type="textWrapping"/>
      </w:r>
      <w:r>
        <w:br w:type="textWrapping"/>
      </w:r>
      <w:r>
        <w:br w:type="textWrapping"/>
      </w:r>
      <w:r>
        <w:br w:type="textWrapping"/>
      </w:r>
    </w:p>
    <w:p>
      <w:pPr>
        <w:pStyle w:val="Heading2"/>
      </w:pPr>
      <w:bookmarkStart w:id="85" w:name="chương-64-cung-nhã-thương-ghen"/>
      <w:bookmarkEnd w:id="85"/>
      <w:r>
        <w:t xml:space="preserve">63. Chương 64: Cung Nhã Thương Ghen</w:t>
      </w:r>
    </w:p>
    <w:p>
      <w:pPr>
        <w:pStyle w:val="Compact"/>
      </w:pPr>
      <w:r>
        <w:br w:type="textWrapping"/>
      </w:r>
      <w:r>
        <w:br w:type="textWrapping"/>
      </w:r>
    </w:p>
    <w:p>
      <w:pPr>
        <w:pStyle w:val="BodyText"/>
      </w:pPr>
      <w:r>
        <w:t xml:space="preserve">Edit: mimi</w:t>
      </w:r>
    </w:p>
    <w:p>
      <w:pPr>
        <w:pStyle w:val="BodyText"/>
      </w:pPr>
      <w:r>
        <w:t xml:space="preserve">Đào Chi Yêu loáng thoáng nghe được cuộc đối thoại của bọn họ, nhìn đến tình hình kia, nhất thời hiểu được, thì ra mục tiêu cảu nhóm sát thủ không phải chủ nhân của lâu đài, cũng không phải những chính khách hám sắc, mà là, căn bản không ngờ mục tiêu lại là Cung Nhã Thương.</w:t>
      </w:r>
    </w:p>
    <w:p>
      <w:pPr>
        <w:pStyle w:val="BodyText"/>
      </w:pPr>
      <w:r>
        <w:t xml:space="preserve">Cuối cùng Cung Nhã Thương đã làm gì mà gặp phải chuyện này, còn là đòn trả thù thâm độc như vậy, năm sát thủ, đây chỉ dùng để đối phó với người thật lợi hại, cho dù những cô gái này vừa thấy đã biết chỉ là lính mới.</w:t>
      </w:r>
    </w:p>
    <w:p>
      <w:pPr>
        <w:pStyle w:val="BodyText"/>
      </w:pPr>
      <w:r>
        <w:t xml:space="preserve">Cung Nhã Thương là loại người nào? Cuối cùng đã làm chuyện gì?</w:t>
      </w:r>
    </w:p>
    <w:p>
      <w:pPr>
        <w:pStyle w:val="BodyText"/>
      </w:pPr>
      <w:r>
        <w:t xml:space="preserve">Đào Chi Yêu đột nhiên phát hiện, một tên gay đơn giản trong mắt cô, hình như không đơn giản, nhưng mà, những chuyện này không phải việc của cô, lúc này cô phải làm, chính là đảm bảo tính mạng cho khách hàng của cô, nếu không, làm sao cô có thể cải tạo hắn, làm sao nhận được tiền thù lao kia!</w:t>
      </w:r>
    </w:p>
    <w:p>
      <w:pPr>
        <w:pStyle w:val="BodyText"/>
      </w:pPr>
      <w:r>
        <w:t xml:space="preserve">Đào Chi Yêu ló đầu ra, thấy hắn bị người phụ nữ kia dí dao lên trán, nhưng không hề bối rối, không hề sợ hãi, thực ra Cung Nhã Thương lại rất bình tĩnh, đột nhiên phát hiện, thì ra hắn quyết đoán như vậy.</w:t>
      </w:r>
    </w:p>
    <w:p>
      <w:pPr>
        <w:pStyle w:val="BodyText"/>
      </w:pPr>
      <w:r>
        <w:t xml:space="preserve">Đào Chi Yêu nhìn tòa thành này, đột nhiên, chợt lóe ra sáng kiến, có rồi, cô biết làm thế nào để đưa người đàn ông này ra ngoài một cách an toàn rồi. Đang nghĩ, Đào Chi Yêu lui đến ban công, nhìn ban công và độ cao tầng tiếp theo, tìm một con đường để đi xuống, túm lấy váy, sẽ phải leo lên trên.</w:t>
      </w:r>
    </w:p>
    <w:p>
      <w:pPr>
        <w:pStyle w:val="BodyText"/>
      </w:pPr>
      <w:r>
        <w:t xml:space="preserve">“Đừng! Không được nhảy!” Đào Chi Yêu đang oán hận vì mặc cái váy đáng ghét và giày cao gót này, bất lợi cho cô khi leo lên, đột nhiên, một người đàn ông đứng trong chỗ tối ở ban công xuất hiện, chạy đến giữ chặt cô lại….</w:t>
      </w:r>
    </w:p>
    <w:p>
      <w:pPr>
        <w:pStyle w:val="BodyText"/>
      </w:pPr>
      <w:r>
        <w:t xml:space="preserve">Hắn quá nhanh, dùng sức quá mạnh, Đào Chi Yêu lại không đề phòng, bị hắn kéo xuống, ngã thẳng lên người hắn, hai người có chút chật vật, Đào Chi Yêu căm hận nghiêng đầu nhìn, vừa thấy, dĩ nhiên là người đàn ông mặc âu phục vàng nhạt, anh Đồng của cô.</w:t>
      </w:r>
    </w:p>
    <w:p>
      <w:pPr>
        <w:pStyle w:val="BodyText"/>
      </w:pPr>
      <w:r>
        <w:t xml:space="preserve">Tiếng tức giận vừa ra đến cổ họng đã bị chặn lại, chuyển thành tiếng nói nghi ngờ ấp úng: “Sao anh lại ở đây? Anh muốn làm gì?”</w:t>
      </w:r>
    </w:p>
    <w:p>
      <w:pPr>
        <w:pStyle w:val="BodyText"/>
      </w:pPr>
      <w:r>
        <w:t xml:space="preserve">Đào Chi Yêu giật giật, muốn đứng lên, lúc này mới phát hiện, tư thế của hai người thật mờ ám.</w:t>
      </w:r>
    </w:p>
    <w:p>
      <w:pPr>
        <w:pStyle w:val="BodyText"/>
      </w:pPr>
      <w:r>
        <w:t xml:space="preserve">Đào Chi Yêu cử động, vì nằm trên người hắn, nên vừa chạm lên hắn, hắn kìm không được rên lên một tiếng, tư thế loại này của hai người, làm người ta nghĩ đến cảnh không thích hợp cho trẻ em xem.</w:t>
      </w:r>
    </w:p>
    <w:p>
      <w:pPr>
        <w:pStyle w:val="BodyText"/>
      </w:pPr>
      <w:r>
        <w:t xml:space="preserve">Mặt Đào Chi Yêu đỏ bừng, thử nghĩ không ngọ nguậy vì càng giãy giụa thì hai người càng dán chặt vào nhau.</w:t>
      </w:r>
    </w:p>
    <w:p>
      <w:pPr>
        <w:pStyle w:val="BodyText"/>
      </w:pPr>
      <w:r>
        <w:t xml:space="preserve">Trực tiếp lật người, Đào Chi Yêu ngã nhào sang một bên, thật vất vả cuối cùng cũng đứng lên được.</w:t>
      </w:r>
    </w:p>
    <w:p>
      <w:pPr>
        <w:pStyle w:val="BodyText"/>
      </w:pPr>
      <w:r>
        <w:t xml:space="preserve">Mà Đồng An Cách cũng ngượng ngùng, phát hiện cánh tay của cô chạm đến vùng mẫn cảm của hắn, thế nên mới phát ra tiếng kêu rên như vậy.</w:t>
      </w:r>
    </w:p>
    <w:p>
      <w:pPr>
        <w:pStyle w:val="BodyText"/>
      </w:pPr>
      <w:r>
        <w:t xml:space="preserve">Đồng An Cách ho khan vài tiếng để giảm bớt sự xấu hổ giữa cả hai và sự quẫn bách của hắn, bò dậy giải thích: “Tôi tưởng em định nhảy lầu tự sát, nhất thời nóng vội, hành động lỗ mãng, Toàn tiểu thư, ngàn lần có lỗi.”</w:t>
      </w:r>
    </w:p>
    <w:p>
      <w:pPr>
        <w:pStyle w:val="BodyText"/>
      </w:pPr>
      <w:r>
        <w:t xml:space="preserve">Đào Chi Yêu nhìn lại váy mình, đang định ngẩng đầu nói cho hắn biết vừa rồi cô không có ý định tự sát.</w:t>
      </w:r>
    </w:p>
    <w:p>
      <w:pPr>
        <w:pStyle w:val="BodyText"/>
      </w:pPr>
      <w:r>
        <w:t xml:space="preserve">Nhưng, bỗng cảm nhận được ánh mắt lạnh lùng đảo quanh trên người mình. Ánh mắt kia như mang theo giận dữ, mang theo lạnh nhạt, mang theo thất vọng, mang theo châm chọc, làm toàn thân Đào Chi Yêu thấy không thoải mái.</w:t>
      </w:r>
    </w:p>
    <w:p>
      <w:pPr>
        <w:pStyle w:val="BodyText"/>
      </w:pPr>
      <w:r>
        <w:t xml:space="preserve">Xung quanh dường như tĩnh lặng đến đáng sợ, có điểm không bình thường. Tiếng than khóc của phụ nữ, tiếng thở dốc cam chịu của đàn ông, tiếng sát thủ diễu võ dương oai, tiếng uy hiếp Cung Nhã Thương… sao tất cả đều không có?</w:t>
      </w:r>
    </w:p>
    <w:p>
      <w:pPr>
        <w:pStyle w:val="BodyText"/>
      </w:pPr>
      <w:r>
        <w:t xml:space="preserve">Đồng An Cách đối diện quan sát, hiểu được tình cảnh của hai người lúc này, nhìn cô cười khổ. Hai người dùng ánh mắt an ủi đối phương, thật lâu sau, mới cố lấy dũng khí quay đầu nhìn về phía đại sảnh yến hội.</w:t>
      </w:r>
    </w:p>
    <w:p>
      <w:pPr>
        <w:pStyle w:val="BodyText"/>
      </w:pPr>
      <w:r>
        <w:t xml:space="preserve">Mọi người trong đại sảnh dùng ánh mắt phức tạp nhìn hai người, có khinh thường, có khó hiểu, có thờ ơ…</w:t>
      </w:r>
    </w:p>
    <w:p>
      <w:pPr>
        <w:pStyle w:val="BodyText"/>
      </w:pPr>
      <w:r>
        <w:t xml:space="preserve">Còn có đám sát thủ cầm dao chỉ vào hai người bọn họ, uy hiếm trở lại trong đám người.</w:t>
      </w:r>
    </w:p>
    <w:p>
      <w:pPr>
        <w:pStyle w:val="BodyText"/>
      </w:pPr>
      <w:r>
        <w:t xml:space="preserve">Đương nhiên, khiến Đào Chi Yêu nghi hoặc khó hiểu là, sắc mặt Cung Nhã Thương xanh mét, ánh mắt âm trầm nhìn cô, ánh mắt kia, như là nhìn bà vợ hồng hạnh vượt tường.</w:t>
      </w:r>
    </w:p>
    <w:p>
      <w:pPr>
        <w:pStyle w:val="BodyText"/>
      </w:pPr>
      <w:r>
        <w:t xml:space="preserve">Đào Chi Yêu không hiểu sao trong ánh mắt kia lại mang theo tức giận, đau thương và thất vọng, rõ ràng chưa làm gì cả, nhưng sao lòng lại thấy trống rỗng.</w:t>
      </w:r>
    </w:p>
    <w:p>
      <w:pPr>
        <w:pStyle w:val="BodyText"/>
      </w:pPr>
      <w:r>
        <w:t xml:space="preserve">Đào Chi Yêu lo lắng, hai người vừa ở ban công, vì ngã xuống đất mà phát ra tiếng vang thật lớn, mọi người chú ý đến, liền thấy hai người cùng nằm trên mặt đất với tư thế cực kỳ mờ ám, mà Đào Chi Yêu lơ đãng cử động, lại vô tình làm Đồng An Cách phát ra tiếng rên rỉ như vậy.</w:t>
      </w:r>
    </w:p>
    <w:p>
      <w:pPr>
        <w:pStyle w:val="BodyText"/>
      </w:pPr>
      <w:r>
        <w:t xml:space="preserve">Tự nhiên là khiến ọi người hiểu lầm, những ánh mắt khinh bỉ là do hai người bọn họ trong lúc này rồi, mà còn vụng trộm yêu đương ở ban công, đúng là không thấy thẹn, không biết tốt xấu!</w:t>
      </w:r>
    </w:p>
    <w:p>
      <w:pPr>
        <w:pStyle w:val="BodyText"/>
      </w:pPr>
      <w:r>
        <w:t xml:space="preserve">Mà trong mắt, trong lòng Cung Nhã Thương, cũng là phức tạp và tức giận, hắn biết những người này muốn đối phó với hắn, cho nên nghĩ đến cô trước tiên, hi vọng cô không vì hắn mà bị tổn thương, mới để cô ra ngoài. Nào ngờ, lâu như vậy, cô không những không ra ngoài, mà còn quyến rũ đàn ông! Không để ý giờ là lúc nào rồi mà còn vụng trộm yêu đương! Còn ôm ấp nữa! Cuối cùng cô muốn làm cái gì, để cho người đàn ông kia thoải mái, còn phát ra tiếng rên rỉ không chịu nổi như vậy!</w:t>
      </w:r>
    </w:p>
    <w:p>
      <w:pPr>
        <w:pStyle w:val="BodyText"/>
      </w:pPr>
      <w:r>
        <w:t xml:space="preserve">Cô thật đúng là không biết liêm sỉ, là người phụ nữ mà người ta không thể tưởng tượng nổi!</w:t>
      </w:r>
    </w:p>
    <w:p>
      <w:pPr>
        <w:pStyle w:val="BodyText"/>
      </w:pPr>
      <w:r>
        <w:t xml:space="preserve">So với gái làng chơi còn dâm đãng hạ lưu hơn!</w:t>
      </w:r>
    </w:p>
    <w:p>
      <w:pPr>
        <w:pStyle w:val="BodyText"/>
      </w:pPr>
      <w:r>
        <w:t xml:space="preserve">Cung Nhã Thương căm giận nghĩ.</w:t>
      </w:r>
    </w:p>
    <w:p>
      <w:pPr>
        <w:pStyle w:val="BodyText"/>
      </w:pPr>
      <w:r>
        <w:t xml:space="preserve">Sau khi vây hai người vào trong đám người, một cô gái sát thủ đặc biệt đi đến chỗ hai người, không phát hiện ra họ có vấn đề gì, mới hài lòng nhìn về phía Cung Nhã Thương, lại hỏi: “Tôi hỏi ngài một lần nữa, ngài có đi không?”</w:t>
      </w:r>
    </w:p>
    <w:p>
      <w:pPr>
        <w:pStyle w:val="BodyText"/>
      </w:pPr>
      <w:r>
        <w:t xml:space="preserve">Tâm tình Cung Nhã Thương lúc này cực xấu, cơn giận sắp bùng nổ, ánh mắt như ngọn lửa, nhìn chăm chăm vào Đào Chi Yêu đang cúi đầu.</w:t>
      </w:r>
    </w:p>
    <w:p>
      <w:pPr>
        <w:pStyle w:val="BodyText"/>
      </w:pPr>
      <w:r>
        <w:t xml:space="preserve">Lần đầu tiên Đào Chi Yêu làm con rùa đen rụt cổ trước mặt hắn, ánh mắt cơ hồ muốn rút về trong lòng người đàn ông kia.</w:t>
      </w:r>
    </w:p>
    <w:p>
      <w:pPr>
        <w:pStyle w:val="BodyText"/>
      </w:pPr>
      <w:r>
        <w:t xml:space="preserve">Cung Nhã Thương làm sao có thể lãng phí thời gian với bọn sát thủ, lạnh lùng nói: “Ta không đi, ông chủ của các người có chuyện gì, hãy để ông ta để văn phòng tập đoàn Cung thị tìm ta.”</w:t>
      </w:r>
    </w:p>
    <w:p>
      <w:pPr>
        <w:pStyle w:val="BodyText"/>
      </w:pPr>
      <w:r>
        <w:t xml:space="preserve">Mọi người nghe xong lời nói đều đều của hắn, thậm chí còn không để lời của những người đó vào trong mắt, từng đợt thở sâu tràn ngập gian phòng.</w:t>
      </w:r>
    </w:p>
    <w:p>
      <w:pPr>
        <w:pStyle w:val="BodyText"/>
      </w:pPr>
      <w:r>
        <w:t xml:space="preserve">“Ngài……!!” Sát thủ kia chán nản, nếu không phải chủ nhân đã dặn không được giết hắn, thì cô sẽ tự tay giết hắn rồi.</w:t>
      </w:r>
    </w:p>
    <w:p>
      <w:pPr>
        <w:pStyle w:val="BodyText"/>
      </w:pPr>
      <w:r>
        <w:t xml:space="preserve">Cung Nhã Thương đoán đúng, Khải Tư vẫn dè chừng thân phận của hắn, ngay cả giết hắn cũng không dám. Vì sợ toàn bộ gia tộc hắc đạo Cung gia trả thù, nhưng mà, lại không cam lòng bị hắn giữ chứng cứ, muốn giấu nhẹm tội ác của mình đi! Cho nên chỉ có thể dùng cách thức này để đàm phán với hắn, đáng tiếc, Cung Nhã Thương hắn không phải là một người tốt như vậy, căn bản hắn không để vào mắt.</w:t>
      </w:r>
    </w:p>
    <w:p>
      <w:pPr>
        <w:pStyle w:val="BodyText"/>
      </w:pPr>
      <w:r>
        <w:t xml:space="preserve">Nữ sát thủ rất nhanh đã tỉnh táo lại, hướng mặt về sau nháy mắt, nhất thời, cô gái sát thủ đưa những chính khách sợ hãi run lẩy bẩy lên, gom thành một đống lão già co quắp rên rỉ.</w:t>
      </w:r>
    </w:p>
    <w:p>
      <w:pPr>
        <w:pStyle w:val="BodyText"/>
      </w:pPr>
      <w:r>
        <w:t xml:space="preserve">Nữ sát thủ nhìn hắn, lạnh lùng nói: “Nếu ngài không đi, như vậy, những người ở đây, bao gồm cả những lão già này, đều phải chết, chỉ để lại mình ngài sống, đến lúc đó, Cung tiên sinh sẽ giải thích thế nào với cảnh sát và truyền thông đây!</w:t>
      </w:r>
    </w:p>
    <w:p>
      <w:pPr>
        <w:pStyle w:val="Compact"/>
      </w:pPr>
      <w:r>
        <w:t xml:space="preserve">Lòng Cung Nhã Thương đã sớm bị những người phụ nữ kia làm bực tức, căn bản không muốn bàn về vấn đề này nữa, căm giận quát: “Sống chết của những người này liên quan gì đến tôi! Cô muốn giết cứ giết đi!”</w:t>
      </w:r>
      <w:r>
        <w:br w:type="textWrapping"/>
      </w:r>
      <w:r>
        <w:br w:type="textWrapping"/>
      </w:r>
    </w:p>
    <w:p>
      <w:pPr>
        <w:pStyle w:val="Heading2"/>
      </w:pPr>
      <w:bookmarkStart w:id="86" w:name="chương-65-những-cô-gái-sát-thủ-bị-giết"/>
      <w:bookmarkEnd w:id="86"/>
      <w:r>
        <w:t xml:space="preserve">64. Chương 65: Những Cô Gái Sát Thủ Bị Giết?</w:t>
      </w:r>
    </w:p>
    <w:p>
      <w:pPr>
        <w:pStyle w:val="Compact"/>
      </w:pPr>
      <w:r>
        <w:br w:type="textWrapping"/>
      </w:r>
      <w:r>
        <w:br w:type="textWrapping"/>
      </w:r>
    </w:p>
    <w:p>
      <w:pPr>
        <w:pStyle w:val="BodyText"/>
      </w:pPr>
      <w:r>
        <w:t xml:space="preserve">edit mimi</w:t>
      </w:r>
    </w:p>
    <w:p>
      <w:pPr>
        <w:pStyle w:val="BodyText"/>
      </w:pPr>
      <w:r>
        <w:t xml:space="preserve">Lòng Cung Nhã Thương đã sớm bị những người phụ nữ kia làm bực tức, căn bản không muốn bàn về vấn đề này nữa, căm giận quát: “Sống chết của những người này liên quan gì đến tôi! Cô muốn giết cứ giết đi!”</w:t>
      </w:r>
    </w:p>
    <w:p>
      <w:pPr>
        <w:pStyle w:val="BodyText"/>
      </w:pPr>
      <w:r>
        <w:t xml:space="preserve">Mọi người không ngờ hắn lại là người máu lạnh vô tình như vậy.</w:t>
      </w:r>
    </w:p>
    <w:p>
      <w:pPr>
        <w:pStyle w:val="BodyText"/>
      </w:pPr>
      <w:r>
        <w:t xml:space="preserve">Xung quanh, người thì kêu khóc, người thì chỉ trích Cung Nhã Thương mang đến tai họa, lại không quan tâm đến tính mạng của họ. Trong lúc nhất thời, Cung Nhã Thương như đứng trên đỉnh sóng, để mọi người phỉ nhổ, chửi rủa, chỉ trích, giận dữ mắng mỏ. Có điều hắn thản nhiên không để ý, mà nữ sát thủ kia cũng đoán được tình huống này.</w:t>
      </w:r>
    </w:p>
    <w:p>
      <w:pPr>
        <w:pStyle w:val="BodyText"/>
      </w:pPr>
      <w:r>
        <w:t xml:space="preserve">Chủ nhân của lâu đài, Y Tao lo lắng ở một bên, hắn không ngại những việc này, nhưng là sinh mệnh của mấy lão gia, còn có sinh mệnh của nhiều khách quý như vậy, hắn không quan tâm cũng không được.</w:t>
      </w:r>
    </w:p>
    <w:p>
      <w:pPr>
        <w:pStyle w:val="BodyText"/>
      </w:pPr>
      <w:r>
        <w:t xml:space="preserve">Y Tao vội chạy đến bên cạnh người bạn tốt, nhẹ nhàng kéo vạt áo của hắn, vẻ mặt có lỗi nhìn về những người ai oán ở bốn phía.</w:t>
      </w:r>
    </w:p>
    <w:p>
      <w:pPr>
        <w:pStyle w:val="BodyText"/>
      </w:pPr>
      <w:r>
        <w:t xml:space="preserve">Y Tao thấy mặt mình như muốn rớt xuống, hắn lẳng lặng nói: “Đại ca, niệm tình chủng ta là bạn học và bạn tốt nhiều năm ở Anh, anh có thể cho tôi một chút mặt mũi được không, nếu những người này mà chết, Y gia chúng tôi cũng không thể yên ổn. Coi như là tôi cầu xin anh được không, nếu anh đi xảy ra chuyện gì ngoài ý muốn thì phí tang lễ tôi bao hết, nếu thiếu thì tôi cũng bổ sung thêm, được không?”</w:t>
      </w:r>
    </w:p>
    <w:p>
      <w:pPr>
        <w:pStyle w:val="BodyText"/>
      </w:pPr>
      <w:r>
        <w:t xml:space="preserve">Cung Nhã Thương vẫn nhìn thẳng người đang cúi đầu kia, trước sau không liếc hắn một cái, trong lòng căm giận, sao lại có người phụ nữ vô tình như vậy!</w:t>
      </w:r>
    </w:p>
    <w:p>
      <w:pPr>
        <w:pStyle w:val="BodyText"/>
      </w:pPr>
      <w:r>
        <w:t xml:space="preserve">Bà mẹ già của hắn rốt cuộc hứa cho cô bao nhiêu tiền, có phải có quá ít không, khiến cô ngay cả sinh tử của khách hàng cũng không màng đến vậy.</w:t>
      </w:r>
    </w:p>
    <w:p>
      <w:pPr>
        <w:pStyle w:val="BodyText"/>
      </w:pPr>
      <w:r>
        <w:t xml:space="preserve">Kỳ thực lần này Cung Nhã Thương đã đoán trật.</w:t>
      </w:r>
    </w:p>
    <w:p>
      <w:pPr>
        <w:pStyle w:val="BodyText"/>
      </w:pPr>
      <w:r>
        <w:t xml:space="preserve">Từ khi cô bị bắt vào đám người, còn bị một sát thủ cầm dao chỉ vào người.</w:t>
      </w:r>
    </w:p>
    <w:p>
      <w:pPr>
        <w:pStyle w:val="BodyText"/>
      </w:pPr>
      <w:r>
        <w:t xml:space="preserve">Nhưng, Đào Chi Yêu đặc biệt lưu ý đến là, thiếu nữ kia thấy anh Đồng lịch lãm của cô thì cười dịu dàng, khuôn mặt ửng đỏ, lại có chút e lệ.</w:t>
      </w:r>
    </w:p>
    <w:p>
      <w:pPr>
        <w:pStyle w:val="BodyText"/>
      </w:pPr>
      <w:r>
        <w:t xml:space="preserve">Xem ra, cô ta bị anh Đồng mê hoặc rồi, trong đầu nảy ra kế. Tay phải Đào Chi Yêu khẽ trượt đến cổ tay trái, khẽ ấn vào cơ quan, một châm bạc mắt thường không nhìn thấy liền cắm vào trên cổ sát thủ kia, ngay cả tiếng kêu cũng chưa phát ra, cô ta đã đổ nhào xuống mặt đất.</w:t>
      </w:r>
    </w:p>
    <w:p>
      <w:pPr>
        <w:pStyle w:val="BodyText"/>
      </w:pPr>
      <w:r>
        <w:t xml:space="preserve">Đào Chi Yêu thấy thế, vội vàng kéo Đồng An Cách sang, vừa vặn, cô gái kia liền ngã vào lòng hắn.</w:t>
      </w:r>
    </w:p>
    <w:p>
      <w:pPr>
        <w:pStyle w:val="BodyText"/>
      </w:pPr>
      <w:r>
        <w:t xml:space="preserve">Đồng An Cách là một người đàn ông khôi ngô, ấm áp như ánh mặt trời, tấm lòng lương thiện, lại là người điềm đạm, căn bản chưa từng gặp tình huống thế này, chỉ có thể ngậm miệng thấp giọng dùng giọng nói nơi cổ họng, vất vả nói: “Em muốn làm gì?”</w:t>
      </w:r>
    </w:p>
    <w:p>
      <w:pPr>
        <w:pStyle w:val="BodyText"/>
      </w:pPr>
      <w:r>
        <w:t xml:space="preserve">Đào Chi Yêu thản nhiên nói: “Anh đừng lo lắng, nhanh thôi, mọi chuyện sẽ xong.”</w:t>
      </w:r>
    </w:p>
    <w:p>
      <w:pPr>
        <w:pStyle w:val="BodyText"/>
      </w:pPr>
      <w:r>
        <w:t xml:space="preserve">Đồng An Cách tuy nghe không hiểu lời cô, nhưng không biết vì sao, hắn không thể từ chối cô gái làm cho hắn rung động trái tim đến hai lần trong ngày hôm nay này.</w:t>
      </w:r>
    </w:p>
    <w:p>
      <w:pPr>
        <w:pStyle w:val="BodyText"/>
      </w:pPr>
      <w:r>
        <w:t xml:space="preserve">Vẫn nghe theo lời dặn của cô đứng ở đó, ôm cô gái đã ngất quay lưng về phía mọi người.</w:t>
      </w:r>
    </w:p>
    <w:p>
      <w:pPr>
        <w:pStyle w:val="BodyText"/>
      </w:pPr>
      <w:r>
        <w:t xml:space="preserve">Đào Chi Yêu nhìn một vòng xung quanh, rất nhanh đã xác định vị trí của các cô gái sát thủ, tiếp theo, Đào Chi Yêu kéo một người giúp việc bị vây ở bên trong, nhẹ giọng hỏi: “Cô có biết công tắc điện ở chỗ nào không?”</w:t>
      </w:r>
    </w:p>
    <w:p>
      <w:pPr>
        <w:pStyle w:val="BodyText"/>
      </w:pPr>
      <w:r>
        <w:t xml:space="preserve">Nữ giúp việc kia dù sợ hãi vẫn gật đầu.</w:t>
      </w:r>
    </w:p>
    <w:p>
      <w:pPr>
        <w:pStyle w:val="BodyText"/>
      </w:pPr>
      <w:r>
        <w:t xml:space="preserve">Đào Chi Yêu nói nhỏ: “Đừng sợ, chờ một chút, tôi đếm đến ba, trong thời gian nhanh nhất cô chạy đến sập công tắc điện đi. Sau đó nằm sấp xuống tìm một chỗ trốn, khi đếm đến năm mươi thì lại mở đèn lên, hiểu không?”</w:t>
      </w:r>
    </w:p>
    <w:p>
      <w:pPr>
        <w:pStyle w:val="BodyText"/>
      </w:pPr>
      <w:r>
        <w:t xml:space="preserve">Người phụ nữ kia vừa là một người nhát gan lại sợ rắc rối, lắc đầu: “Tôi không dám, tôi không muốn chết, tôi không dám, họ sẽ giết tôi.”</w:t>
      </w:r>
    </w:p>
    <w:p>
      <w:pPr>
        <w:pStyle w:val="BodyText"/>
      </w:pPr>
      <w:r>
        <w:t xml:space="preserve">Đào Chi Yêu giữ lấy hai vai của cô, sau đó nhìn cô kiên định, lạnh lùng nói: “Cô không đi, mọi người đều chết, nếu như cô đi tắt đèn, có lẽ chúng ta sẽ không chết. Nếu cô sợ chết, vậy hãy nghe tôi! Tôi đếm đến ba thì cô chạy đến đó sập điện, hiểu chưa?”</w:t>
      </w:r>
    </w:p>
    <w:p>
      <w:pPr>
        <w:pStyle w:val="BodyText"/>
      </w:pPr>
      <w:r>
        <w:t xml:space="preserve">Cô gái kia hơi gật đầu, tuy vẫn rất sợ, nhưng cuối cùng trong thời khắc sinh tử cũng cân nhắc, ấp úng nói: “Vậy được rồi, cô nhất định không thể để tôi chết nhé.” Cô ta lo lắng bắt cô cam đoan.</w:t>
      </w:r>
    </w:p>
    <w:p>
      <w:pPr>
        <w:pStyle w:val="BodyText"/>
      </w:pPr>
      <w:r>
        <w:t xml:space="preserve">Đào Chi Yêu nói nhỏ: “Tin tôi. Ta bắt đầu đếm, một, hai, ba, chạy!”</w:t>
      </w:r>
    </w:p>
    <w:p>
      <w:pPr>
        <w:pStyle w:val="BodyText"/>
      </w:pPr>
      <w:r>
        <w:t xml:space="preserve">Khi cô gái kia bắt đầu chạy, Đào Chi Yêu bỗng hét lên một tiếng, liền đẩy cô gái vừa ngấm thuốc mê kia ra.</w:t>
      </w:r>
    </w:p>
    <w:p>
      <w:pPr>
        <w:pStyle w:val="BodyText"/>
      </w:pPr>
      <w:r>
        <w:t xml:space="preserve">Trong lúc những người bạn đồng hành chạy đến đỡ, đột nhiên, nguồn điện bị sập, trong gian phòng là một mảnh đen, mọi người bắt đầu thét chói tai chạy loạn bốn phía.</w:t>
      </w:r>
    </w:p>
    <w:p>
      <w:pPr>
        <w:pStyle w:val="BodyText"/>
      </w:pPr>
      <w:r>
        <w:t xml:space="preserve">Mà trong một khắc đêm tối này, Đào Chi Yêu đã nhớ kỹ bốn vị trí, khởi động cơ quan ở tay trái, chưa đến ba mươi giây, bốn thiếu nữ này đã bị cô đánh thuốc mê ngã xuống.</w:t>
      </w:r>
    </w:p>
    <w:p>
      <w:pPr>
        <w:pStyle w:val="BodyText"/>
      </w:pPr>
      <w:r>
        <w:t xml:space="preserve">Nhanh như ma quỷ lướt qua.</w:t>
      </w:r>
    </w:p>
    <w:p>
      <w:pPr>
        <w:pStyle w:val="BodyText"/>
      </w:pPr>
      <w:r>
        <w:t xml:space="preserve">Không biết vì sao, từ ngày vô tình bị Khải Tư lợi dụng giết Diêm tiên sinh ở thế giới cực lạc, Đào Chi Yêu bắt đầu chán ghét bản thân ra tay giết người…</w:t>
      </w:r>
    </w:p>
    <w:p>
      <w:pPr>
        <w:pStyle w:val="BodyText"/>
      </w:pPr>
      <w:r>
        <w:t xml:space="preserve">Cho nên cô tự đổi kịch độc trên châm bạc của cô thành thuốc mê mạnh nhất.</w:t>
      </w:r>
    </w:p>
    <w:p>
      <w:pPr>
        <w:pStyle w:val="BodyText"/>
      </w:pPr>
      <w:r>
        <w:t xml:space="preserve">Cho nên vừa rồi cô không giết người.</w:t>
      </w:r>
    </w:p>
    <w:p>
      <w:pPr>
        <w:pStyle w:val="BodyText"/>
      </w:pPr>
      <w:r>
        <w:t xml:space="preserve">Để lại hai mươi giây, là thời gian cho bản thân rời đi sau khi hạ gục bốn người kia.</w:t>
      </w:r>
    </w:p>
    <w:p>
      <w:pPr>
        <w:pStyle w:val="BodyText"/>
      </w:pPr>
      <w:r>
        <w:t xml:space="preserve">Vì không muốn Cung Nhã Thương nghi ngờ, cô cố tình để xung quanh hỗn loạn, là thừa dịp để lẻn vào trong dòng người.</w:t>
      </w:r>
    </w:p>
    <w:p>
      <w:pPr>
        <w:pStyle w:val="BodyText"/>
      </w:pPr>
      <w:r>
        <w:t xml:space="preserve">Đào Chi Yêu không biết, chân vừa mới bước đi, trong bóng đêm, tại nơi tối như mực một người phụ nữ với ánh mắt như dã thú vẫn quan sát, lạnh lùng buông một câu: “Hưởng thụ đi, phế vật.” Trong hai mươi giây còn thừa, lấy ra lưỡi dao, nhắm vào chiếc cổ mảnh khảnh của năm cô gái đã ngất kia nhẹ nhàng vẽ một đường.</w:t>
      </w:r>
    </w:p>
    <w:p>
      <w:pPr>
        <w:pStyle w:val="BodyText"/>
      </w:pPr>
      <w:r>
        <w:t xml:space="preserve">Tất cả, hóa thành tĩnh lặng.</w:t>
      </w:r>
    </w:p>
    <w:p>
      <w:pPr>
        <w:pStyle w:val="BodyText"/>
      </w:pPr>
      <w:r>
        <w:t xml:space="preserve">Trong tình hình mọi việc như không thể khống chế nổi nữa, đèn đột nhiên sáng.</w:t>
      </w:r>
    </w:p>
    <w:p>
      <w:pPr>
        <w:pStyle w:val="BodyText"/>
      </w:pPr>
      <w:r>
        <w:t xml:space="preserve">Đập vào mắt, là cô giúp việc sợ hãi khóc lóc.</w:t>
      </w:r>
    </w:p>
    <w:p>
      <w:pPr>
        <w:pStyle w:val="BodyText"/>
      </w:pPr>
      <w:r>
        <w:t xml:space="preserve">Còn có một đám người ăn mặc cao quý, thiên kim khí chất thanh lịch, mỹ nữ thướt tha bên cạnh những người đàn ông, lúc này người người tóc tai hỗn độn, giày cao gót cũng gãy, váy dài đẹp đẽ trên người cũng bị xé rách…</w:t>
      </w:r>
    </w:p>
    <w:p>
      <w:pPr>
        <w:pStyle w:val="BodyText"/>
      </w:pPr>
      <w:r>
        <w:t xml:space="preserve">Thậm chí có người trong lúc chạy bị trật chân té ngã, lúc này còn nằm chật vật trên mặt đất, mà những người đàn ông bên cạnh, dựa vào thân thể khỏe mạnh, chạy trối chết để những cô gái yếu ớt này lại một mình.</w:t>
      </w:r>
    </w:p>
    <w:p>
      <w:pPr>
        <w:pStyle w:val="BodyText"/>
      </w:pPr>
      <w:r>
        <w:t xml:space="preserve">Một khắc đèn bỗng sáng, tất cả mọi người im lặng không một tiếng động, bộ dáng của ai ai cũng là cực kỳ chật vật. Vừa buồn cười vừa muốn khóc, cảm thấy mình thật đáng buồn lại muốn cười.</w:t>
      </w:r>
    </w:p>
    <w:p>
      <w:pPr>
        <w:pStyle w:val="BodyText"/>
      </w:pPr>
      <w:r>
        <w:t xml:space="preserve">Mà giữa đại sảnh, hình dáng của hai người đàn ông đang đứng, một người muốn chạy nhưng thân là chủ nhân ở đây nên không thể chạy Y Tao, lúc này đứng run rẩy, trợn mắt há mồm nhìn một màn kỳ quái trước mắt…</w:t>
      </w:r>
    </w:p>
    <w:p>
      <w:pPr>
        <w:pStyle w:val="BodyText"/>
      </w:pPr>
      <w:r>
        <w:t xml:space="preserve">Mà Cung Nhã Thương mím môi thật chặt, ánh mắt sâu tối mà xa xăm, tựa như bị xoáy vào một dòng nước, không ai có thể nhìn ra hắn đang nghĩ gì, hắn đã biết gì?</w:t>
      </w:r>
    </w:p>
    <w:p>
      <w:pPr>
        <w:pStyle w:val="BodyText"/>
      </w:pPr>
      <w:r>
        <w:t xml:space="preserve">Trong đại sảnh, các cô gái lẳng lặng nằm tựa như đang ngủ say, nhưng đã sớm không còn hơi thở. Nếu không phải mọi việc vừa xảy ra đều rất thật, hơn nữa khi ngã xuống mơ hồ vẫn còn đau, nếu không, nhìn năm cô gái lạnh lùng tàn nhẫn vô tình, giờ này lại nằm ở nơi đó, trên cổ chảy ra máu, như chứng thật với bọn họ, tất cả chỉ trong vòng vài giây ngắt điện, họ sẽ còn tưởng mình đang mơ.</w:t>
      </w:r>
    </w:p>
    <w:p>
      <w:pPr>
        <w:pStyle w:val="BodyText"/>
      </w:pPr>
      <w:r>
        <w:t xml:space="preserve">Bị người giết chết.</w:t>
      </w:r>
    </w:p>
    <w:p>
      <w:pPr>
        <w:pStyle w:val="Compact"/>
      </w:pPr>
      <w:r>
        <w:t xml:space="preserve">Y Tao có vẻ không tin đi đến, ngồi xổm xuống thử hơi thở của các cô, sau đó quay đầu nói với Cung Nhã Thương: “Bọn họ đều chết cả rồi.”</w:t>
      </w:r>
      <w:r>
        <w:br w:type="textWrapping"/>
      </w:r>
      <w:r>
        <w:br w:type="textWrapping"/>
      </w:r>
    </w:p>
    <w:p>
      <w:pPr>
        <w:pStyle w:val="Heading2"/>
      </w:pPr>
      <w:bookmarkStart w:id="87" w:name="chương-66-đào-chi-yêu-bại-lộ"/>
      <w:bookmarkEnd w:id="87"/>
      <w:r>
        <w:t xml:space="preserve">65. Chương 66: Đào Chi Yêu Bại Lộ</w:t>
      </w:r>
    </w:p>
    <w:p>
      <w:pPr>
        <w:pStyle w:val="Compact"/>
      </w:pPr>
      <w:r>
        <w:br w:type="textWrapping"/>
      </w:r>
      <w:r>
        <w:br w:type="textWrapping"/>
      </w:r>
    </w:p>
    <w:p>
      <w:pPr>
        <w:pStyle w:val="BodyText"/>
      </w:pPr>
      <w:r>
        <w:t xml:space="preserve">edit mimi</w:t>
      </w:r>
    </w:p>
    <w:p>
      <w:pPr>
        <w:pStyle w:val="BodyText"/>
      </w:pPr>
      <w:r>
        <w:t xml:space="preserve">“Cung, cuối cùng đây là loại người nào, chỉ trong vài giây ngắn ngủi có thể giết chết năm người họ.” Nếu Y Tao biết, trong năm mươi giây kia, là có một người gây tê các cô trước, sau đó lại có một người giết các cô, không rõ hắn sẽ có biểu tình gì nữa?</w:t>
      </w:r>
    </w:p>
    <w:p>
      <w:pPr>
        <w:pStyle w:val="BodyText"/>
      </w:pPr>
      <w:r>
        <w:t xml:space="preserve">Cung Nhã Thương định nói, nhưng ánh mắt nhìn đến ngoài cửa, vừa nhìn thấy một người đàn ông mặc âu phục vàng nhạt và một bóng hình nhở bé hốt hoảng rời đi. Sau đó, cả người ngẩn ra.</w:t>
      </w:r>
    </w:p>
    <w:p>
      <w:pPr>
        <w:pStyle w:val="BodyText"/>
      </w:pPr>
      <w:r>
        <w:t xml:space="preserve">Y Tao nhìn người bạn của mình, kỳ lạ hỏi: “Cung, anh làm sao vậy? Lời nói vừa rồi của tôi chỉ là kế hoãn binh, anh đừng tưởng thật hmm.” Y Tao tưởng hắn nghĩ bị mình đưa đi đổi lấy sự an toàn của mọi người nên mới tức giận.</w:t>
      </w:r>
    </w:p>
    <w:p>
      <w:pPr>
        <w:pStyle w:val="BodyText"/>
      </w:pPr>
      <w:r>
        <w:t xml:space="preserve">Cung Nhã Thương vẫn im lặng như cũ, sau đó xoay người nhanh rời đi.</w:t>
      </w:r>
    </w:p>
    <w:p>
      <w:pPr>
        <w:pStyle w:val="BodyText"/>
      </w:pPr>
      <w:r>
        <w:t xml:space="preserve">Là cô sao? Là cô sao? Người trong bóng đêm nháy mắt là giết vài sát thủ là cô sao? Lần đầu tiên lòng Cung Nhã Thương bực dọc đến vậy.</w:t>
      </w:r>
    </w:p>
    <w:p>
      <w:pPr>
        <w:pStyle w:val="BodyText"/>
      </w:pPr>
      <w:r>
        <w:t xml:space="preserve">Một người phụ nữ mặc áo sườn xám thân thêu hoa mẫu đơn đột nhiên xuất hiện trong một góc tòa lâu đài, lẳng lặng nhìn tất cả mọi chuyện xảy ra tối nay.</w:t>
      </w:r>
    </w:p>
    <w:p>
      <w:pPr>
        <w:pStyle w:val="BodyText"/>
      </w:pPr>
      <w:r>
        <w:t xml:space="preserve">Lấy điện thoại ra, cô gái cung kính mà biếng nhác nói: “Ngài Khải Tư, nhiệm vụ đã thất bại, giải quyết năm người rồi. Bọn họ quá yếu.” Kể từ lúc tổ hợp sát thủ năm người trong đó có sư tử được coi là mạnh nhất kia mất tích hoặc đã chết trong một vụ nổ lớn, từ đó về sau những người mà cô huấn luyện, càng ngày càng kém cỏi, không có ai đạt đến sức mạnh như cô.</w:t>
      </w:r>
    </w:p>
    <w:p>
      <w:pPr>
        <w:pStyle w:val="BodyText"/>
      </w:pPr>
      <w:r>
        <w:t xml:space="preserve">Cô hi vọng vào những người lần này, nhưng hình như, tối nay đã thất bại rồi.</w:t>
      </w:r>
    </w:p>
    <w:p>
      <w:pPr>
        <w:pStyle w:val="BodyText"/>
      </w:pPr>
      <w:r>
        <w:t xml:space="preserve">Đầu dây bên kia truyền đến giọng nói lạnh nhạt của Khải Tư: “Lũ vô dụng thì chỉ có kết cục như vậy.” Với những cô gái sát thủ huấn luyện được vài năm, lần đầu tiên làm nhiệm vụ đã thất bại, người như vậy còn sống cũng vô dụng. Sinh tử của họ, người máu lạnh như hắn chẳng bao giờ quan tâm.</w:t>
      </w:r>
    </w:p>
    <w:p>
      <w:pPr>
        <w:pStyle w:val="BodyText"/>
      </w:pPr>
      <w:r>
        <w:t xml:space="preserve">Khải Tư đang muốn cúp điện thoại, người phụ nữ lại đột nhiên nở nụ cười thâm độc, sau đó toan tính sâu xa nói: “Nhưng mà, ngài Khải Tư, tối nay có thu hoạch không nhỏ nhé.”</w:t>
      </w:r>
    </w:p>
    <w:p>
      <w:pPr>
        <w:pStyle w:val="BodyText"/>
      </w:pPr>
      <w:r>
        <w:t xml:space="preserve">Khải Tư nóng ruột hỏi: “Anna, có gì thì cô nói thẳng đi.” Tuy lúc này cô ta là một trong các sát thủ hắn đắc ý nhất, nhưng cô vẫn không có quyền lực đặc biệt gì.</w:t>
      </w:r>
    </w:p>
    <w:p>
      <w:pPr>
        <w:pStyle w:val="BodyText"/>
      </w:pPr>
      <w:r>
        <w:t xml:space="preserve">Người phụ nữ nhã nhặn bên này được gọi là Anna cong môi lên, nũng nịu nói: “Ngài Khải Tư, chắc chắn là ngài hứng thú nhất đó, ngài không nghe thì sẽ hối hận. Ngài đoán xem hôm nay trên người những cô gái bị chuốc thuốc mê tôi đã phát hiện gì?”</w:t>
      </w:r>
    </w:p>
    <w:p>
      <w:pPr>
        <w:pStyle w:val="BodyText"/>
      </w:pPr>
      <w:r>
        <w:t xml:space="preserve">Đầu dây bên kia rơi vào trầm mặc, điều hắn hứng thú nhất, tất cả mọi người đều biết, không phải sao? Chính là đứa bé năm đó hắn đặc biệt yêu thích, là sát thủ sư tử!</w:t>
      </w:r>
    </w:p>
    <w:p>
      <w:pPr>
        <w:pStyle w:val="BodyText"/>
      </w:pPr>
      <w:r>
        <w:t xml:space="preserve">Thật lâu sau, tiếng nói như từ địa ngục truyền đến: “Là cô ta sao?”</w:t>
      </w:r>
    </w:p>
    <w:p>
      <w:pPr>
        <w:pStyle w:val="BodyText"/>
      </w:pPr>
      <w:r>
        <w:t xml:space="preserve">Người phụ nữ biết hắn có hứng thú, cười duyên nói: “Còn muốn xác định sao, người sử dụng châm bạc làm vũ khí, không phải ngài đã nói, trên thế giới này chỉ có cô ta sao?”</w:t>
      </w:r>
    </w:p>
    <w:p>
      <w:pPr>
        <w:pStyle w:val="BodyText"/>
      </w:pPr>
      <w:r>
        <w:t xml:space="preserve">Đầu dây bên kia truyền đến mệnh lệnh thản nhiên nhưng đáng sợ của Khải Tư: “Anna, sau khi xác nhận là cô ta, đưa cô ta về nhà. Cục cưng bé nhỏ của ta, rời ta đã lâu lắm rồi.”</w:t>
      </w:r>
    </w:p>
    <w:p>
      <w:pPr>
        <w:pStyle w:val="BodyText"/>
      </w:pPr>
      <w:r>
        <w:t xml:space="preserve">Hắn chưa bao giờ tin cô đã chết, người hắn nhìn trúng, sao lại có thể chết dễ dàng? Cho nên nhiều năm như vậy, hắn vẫn tin cô còn sống, ở tại một nơi nào đó. Hắn cũng không từ bỏ ý định đi tìm cô.</w:t>
      </w:r>
    </w:p>
    <w:p>
      <w:pPr>
        <w:pStyle w:val="BodyText"/>
      </w:pPr>
      <w:r>
        <w:t xml:space="preserve">Anna hiểu thâm ý trong lời hắn, ánh mắt lạnh lùng, cung kính nói: “Đã biết, ngài Khải Tư.”</w:t>
      </w:r>
    </w:p>
    <w:p>
      <w:pPr>
        <w:pStyle w:val="BodyText"/>
      </w:pPr>
      <w:r>
        <w:t xml:space="preserve">Khải Tư than nhỏ một tiếng, tựa hồ đã chờ lâu lắm, có chút mệt nhọc, nhẹ nhàng nói: “Tìm người cô ta quan tâm.”</w:t>
      </w:r>
    </w:p>
    <w:p>
      <w:pPr>
        <w:pStyle w:val="BodyText"/>
      </w:pPr>
      <w:r>
        <w:t xml:space="preserve">Hắn rất hiểu cô, nếu uy hiếp cô, cho dù giết chết cô, cô cũng không sợ hãi, nhưng mà, với người cô quan tâm thì khác.</w:t>
      </w:r>
    </w:p>
    <w:p>
      <w:pPr>
        <w:pStyle w:val="BodyText"/>
      </w:pPr>
      <w:r>
        <w:t xml:space="preserve">Cục cưng bé nhỏ kia, mềm lòng không giống một sát thủ.</w:t>
      </w:r>
    </w:p>
    <w:p>
      <w:pPr>
        <w:pStyle w:val="BodyText"/>
      </w:pPr>
      <w:r>
        <w:t xml:space="preserve">Nhưng mà, cho dù có nhược điểm như vậy, ở trong lòng hắn, cô vẫn kiệt tác hoàn mỹ nhất.</w:t>
      </w:r>
    </w:p>
    <w:p>
      <w:pPr>
        <w:pStyle w:val="BodyText"/>
      </w:pPr>
      <w:r>
        <w:t xml:space="preserve">Anna ở gật đầu trong gió núi lạnh thấu xương, “Tôi hiểu.”</w:t>
      </w:r>
    </w:p>
    <w:p>
      <w:pPr>
        <w:pStyle w:val="BodyText"/>
      </w:pPr>
      <w:r>
        <w:t xml:space="preserve">Cúp điện thoại, ánh mắt Anna có điểm quỷ dị, đột nhiên nhớ lại về thời điểm đấu tranh với cô ta.</w:t>
      </w:r>
    </w:p>
    <w:p>
      <w:pPr>
        <w:pStyle w:val="BodyText"/>
      </w:pPr>
      <w:r>
        <w:t xml:space="preserve">Cô muốn xem, người làm ngài Khải Tư nhớ mãi không quên nhiều năm như vậy, cuối cùng là người đặc biệt như thế nào, không giống người thường ở đâu.</w:t>
      </w:r>
    </w:p>
    <w:p>
      <w:pPr>
        <w:pStyle w:val="BodyText"/>
      </w:pPr>
      <w:r>
        <w:t xml:space="preserve">Mà Đào Chi Yêu, lẩn trong dòng người chuẩn bị rời đi, theo lời Cung Nhã Thương, đứng bên ngoài ngoan ngoãn chờ hắn. Nhưng mà trong đêm tối tự nhiên xuất hiện một lực mạnh kéo cô sang một bên, lực mạnh ngoan cố kia kéo cô vào một góc không người trong lâu đài, đợi đến khi người kia dừng lại không kéo cô nữa, Đào Chi Yêu căm giận nhìn người có bàn tay như gọng kìm nắm chặt tay cô.</w:t>
      </w:r>
    </w:p>
    <w:p>
      <w:pPr>
        <w:pStyle w:val="BodyText"/>
      </w:pPr>
      <w:r>
        <w:t xml:space="preserve">Sao lại là hắn?</w:t>
      </w:r>
    </w:p>
    <w:p>
      <w:pPr>
        <w:pStyle w:val="BodyText"/>
      </w:pPr>
      <w:r>
        <w:t xml:space="preserve">“Rốt cục anh muốn làm gì?!” Lần đầu tiên ở ban công hắn nghĩ cô muốn tự sát kéo cô xuống trước mặt nhiều người như vậy, tiếp theo lại bị hắn kéo đến nơi này.</w:t>
      </w:r>
    </w:p>
    <w:p>
      <w:pPr>
        <w:pStyle w:val="BodyText"/>
      </w:pPr>
      <w:r>
        <w:t xml:space="preserve">Đào Chi Yêu xoa xoa cổ tay đỏ bừng của mình, hoàn toàn im lặng trước hành vi kỳ lạ của hắn.</w:t>
      </w:r>
    </w:p>
    <w:p>
      <w:pPr>
        <w:pStyle w:val="BodyText"/>
      </w:pPr>
      <w:r>
        <w:t xml:space="preserve">Nghe tiếng nói của cô, người đàn ông quay đầu lại, lớn tiếng mắng: “Những người vừa nãy là em giết đúng không?!” Đào Chi Yêu đang muốn phản bác, Đồng An Cách lần đầu tiên trừng mắt nói: “Khi nãy, đèn sáng lên, tôi nhìn thấy các cô gái đều đã chết!”</w:t>
      </w:r>
    </w:p>
    <w:p>
      <w:pPr>
        <w:pStyle w:val="BodyText"/>
      </w:pPr>
      <w:r>
        <w:t xml:space="preserve">“Đừng giải thích, tôi đều nhìn thấy! Điện bị ngắt sau khi em rời đi!”</w:t>
      </w:r>
    </w:p>
    <w:p>
      <w:pPr>
        <w:pStyle w:val="BodyText"/>
      </w:pPr>
      <w:r>
        <w:t xml:space="preserve">Đào Chi Yêu nghĩ hắn nhìn các cô gái nằm trên sàn mà tưởng đã chết, chỉ cô biết đó là thuốc mê, vì sau ngày ấy, Đào Chi Yêu đã thề, không bao giờ giết người nữa, không làm nhơ bẩn tay mình. Cho nên sau khi gây mê các cô tự nhiên sẽ có người báo cảnh sát giải quyết.</w:t>
      </w:r>
    </w:p>
    <w:p>
      <w:pPr>
        <w:pStyle w:val="BodyText"/>
      </w:pPr>
      <w:r>
        <w:t xml:space="preserve">Nhưng Đào Chi Yêu không ngờ, cô vừa bước đi, đã có người thêm vài nhát dao, để người ta nghĩ năm người kia là do cô giết chết.</w:t>
      </w:r>
    </w:p>
    <w:p>
      <w:pPr>
        <w:pStyle w:val="BodyText"/>
      </w:pPr>
      <w:r>
        <w:t xml:space="preserve">Đồng An Cách không hiểu nổi mình, vì sao hắn lại quan tâm đến việc cô giết người, vì sao lại quan tâm cô, có phải vì cô dễ dàng làm trái tim hắn lỗi nhịp không?</w:t>
      </w:r>
    </w:p>
    <w:p>
      <w:pPr>
        <w:pStyle w:val="BodyText"/>
      </w:pPr>
      <w:r>
        <w:t xml:space="preserve">Trái tim hắn, từ lúc còn rất nhỏ đã bị một cô bé tên Hạ Ly Yêu mê hoặc, nhiều năm như vậy, vẫn không thay đổi, hắn luôn đi tìm cô, như lời hứa hắn đã nói lúc trước. Nhưng mà, khi hắn trưởng thành, khi tìm được cô nhi viện kia, hỏi đến cô, lại vô cớ mất tích, không có bất kỳ ghi chép gì.</w:t>
      </w:r>
    </w:p>
    <w:p>
      <w:pPr>
        <w:pStyle w:val="BodyText"/>
      </w:pPr>
      <w:r>
        <w:t xml:space="preserve">Nói cách khác, Yêu Yêu của hắn biến mất, bốc hơi khỏi thế gian.</w:t>
      </w:r>
    </w:p>
    <w:p>
      <w:pPr>
        <w:pStyle w:val="BodyText"/>
      </w:pPr>
      <w:r>
        <w:t xml:space="preserve">Mà hắn, có lẽ sẽ không còn được gặp lại cô.</w:t>
      </w:r>
    </w:p>
    <w:p>
      <w:pPr>
        <w:pStyle w:val="BodyText"/>
      </w:pPr>
      <w:r>
        <w:t xml:space="preserve">Năm đó khi mẹ qua đời, hắn vẫn không từ bỏ tìm kiếm, hắn chỉ biết thầm nói lời xin lỗi. Nếu lúc trước không phải bà cố ý cản hắn đến cô nhi viện tìm cô, có lẽ hắn sẽ không mất cô. Vậy thì hiện tại hắn cũng không cần cực khổ như vậy.</w:t>
      </w:r>
    </w:p>
    <w:p>
      <w:pPr>
        <w:pStyle w:val="BodyText"/>
      </w:pPr>
      <w:r>
        <w:t xml:space="preserve">Hắn là một đứa bé đầy tình cảm. Có đôi khi, tình cảm của đứa trẻ có thể kéo dài đến khi lớn, bởi vì tình cảm đó rất đơn giản, thuần nhất, không có tạp chất.</w:t>
      </w:r>
    </w:p>
    <w:p>
      <w:pPr>
        <w:pStyle w:val="BodyText"/>
      </w:pPr>
      <w:r>
        <w:t xml:space="preserve">Mỗi ngày Đồng An Cách đều mỉm cười với tất cả mọi người, nhưng mà, hắn nghĩ lòng hắn sẽ không bao giờ mở ra với ai được nữa.</w:t>
      </w:r>
    </w:p>
    <w:p>
      <w:pPr>
        <w:pStyle w:val="BodyText"/>
      </w:pPr>
      <w:r>
        <w:t xml:space="preserve">Không ngờ, sau khi gặp được người phụ nữ trước mắt, hắn lại lo lắng vì cô, giận dữ vì cô.</w:t>
      </w:r>
    </w:p>
    <w:p>
      <w:pPr>
        <w:pStyle w:val="BodyText"/>
      </w:pPr>
      <w:r>
        <w:t xml:space="preserve">Thấy Đào Chi Yêu trầm mặc, Đồng An Cách tức giận nói: “Cuối cùng em là loại người nào? Vì sao lại muốn giết người?! Đó là mấy mạng người, làm sao em có thể nhẫn tâm như loại sát thủ này chứ?”</w:t>
      </w:r>
    </w:p>
    <w:p>
      <w:pPr>
        <w:pStyle w:val="BodyText"/>
      </w:pPr>
      <w:r>
        <w:t xml:space="preserve">Từ nhỏ đến lớn, Đào Chi Yêu lớn lên trong quy tắc lạnh lùng của giới sát thủ, chưa từng bị người ta răn dạy như vậy! Hơn nữa, người này, là Đồng ca ca trong ký ức vẫn tốt với cô hơn cả.</w:t>
      </w:r>
    </w:p>
    <w:p>
      <w:pPr>
        <w:pStyle w:val="BodyText"/>
      </w:pPr>
      <w:r>
        <w:t xml:space="preserve">Sắc mặt nhất thời trầm xuống, Đào Chi Yêu lạnh lùng nói: “Anh đã biết tôi là loại người gì, cũng nên rõ chúng ta không phải người cùng chung thế giới. Về sau, Đồng tiên sinh gặp tôi thì coi như không quen. Chúng ta đi khác đường. Đồng tiên sinh không nhìn thấy tôi, cũng có thể an tâm rồi chứ.” Được rồi, tuy Đào Chi Yêu không muốn thừa nhận, nhưng, cô sẽ thỏa hiệp, Đồng ca ca vẫn là một người tốt đẹp như lúc trước.</w:t>
      </w:r>
    </w:p>
    <w:p>
      <w:pPr>
        <w:pStyle w:val="BodyText"/>
      </w:pPr>
      <w:r>
        <w:t xml:space="preserve">Cô không thể nói ra sự thật.</w:t>
      </w:r>
    </w:p>
    <w:p>
      <w:pPr>
        <w:pStyle w:val="BodyText"/>
      </w:pPr>
      <w:r>
        <w:t xml:space="preserve">Tay cô nhơ bẩn như vậy, lòng cô lại lạnh nhạt vô tình, cuộc đời của cô đã xấu xa như vậy rồi. Hắn không biết cũng tốt, với hắn mà nói, bọn họ thành người xa lạ có lẽ tốt hơn.</w:t>
      </w:r>
    </w:p>
    <w:p>
      <w:pPr>
        <w:pStyle w:val="BodyText"/>
      </w:pPr>
      <w:r>
        <w:t xml:space="preserve">Thành người lạ, sẽ không cần để ý trong mắt đối phương mình là loại người gì nữa.</w:t>
      </w:r>
    </w:p>
    <w:p>
      <w:pPr>
        <w:pStyle w:val="BodyText"/>
      </w:pPr>
      <w:r>
        <w:t xml:space="preserve">Sau khi Đào Chi Yêu lạnh lùng nói xong, xoay người bước đi.</w:t>
      </w:r>
    </w:p>
    <w:p>
      <w:pPr>
        <w:pStyle w:val="BodyText"/>
      </w:pPr>
      <w:r>
        <w:t xml:space="preserve">Đồng An Cách không biết lấy sức lực và tức giận ở đâu ra, đi đến, kéo cô lại, tiếp theo: “Ba……!!” một tiếng vang truyền đến, đánh đến mức cả hai cùng ngây người.</w:t>
      </w:r>
    </w:p>
    <w:p>
      <w:pPr>
        <w:pStyle w:val="BodyText"/>
      </w:pPr>
      <w:r>
        <w:t xml:space="preserve">Đào Chi Yêu không thể tưởng tượng nổi, ôm hai má đỏ bừng hơi đau, nhưng với cô mà nói, đây chẳng đáng kể chút nào, đâu hơn gấp trăm ngàn lần là những việc cô đã phải trải qua, việc này không đáng kể chút nào. Đào Chi Yêu an ủi mình.</w:t>
      </w:r>
    </w:p>
    <w:p>
      <w:pPr>
        <w:pStyle w:val="BodyText"/>
      </w:pPr>
      <w:r>
        <w:t xml:space="preserve">Nhưng là vì sao lại đau lòng?</w:t>
      </w:r>
    </w:p>
    <w:p>
      <w:pPr>
        <w:pStyle w:val="BodyText"/>
      </w:pPr>
      <w:r>
        <w:t xml:space="preserve">Đồng ca ca duy nhất trong ký ức của cô.</w:t>
      </w:r>
    </w:p>
    <w:p>
      <w:pPr>
        <w:pStyle w:val="BodyText"/>
      </w:pPr>
      <w:r>
        <w:t xml:space="preserve">Đồng An Cách hiển nhiên không ngờ mình lại xuống tay, không biết vì sao, hắn thấy cô cam chịu như vậy, không coi trọng bản thân, cái gì mà không cùng một thế giới, cái gì mà cô chính là như vậy, xúc động nhất thời, máu nóng trong đầu bốc lên.</w:t>
      </w:r>
    </w:p>
    <w:p>
      <w:pPr>
        <w:pStyle w:val="BodyText"/>
      </w:pPr>
      <w:r>
        <w:t xml:space="preserve">Nhìn theo bóng dáng bóng dáng, tức giận bùng nổ, liền đánh cô.</w:t>
      </w:r>
    </w:p>
    <w:p>
      <w:pPr>
        <w:pStyle w:val="BodyText"/>
      </w:pPr>
      <w:r>
        <w:t xml:space="preserve">Nhưng mà, vì sau khi đánh, chính mình cũng đau, vì sao, lại quan tâm một người phụ nữ tình cờ gặp này, vì sao lại đánh cô? Đồng An Cách kinh ngạc nhìn tay mình, có phải do ma quỷ gây ra không, sao lại đánh cô?</w:t>
      </w:r>
    </w:p>
    <w:p>
      <w:pPr>
        <w:pStyle w:val="BodyText"/>
      </w:pPr>
      <w:r>
        <w:t xml:space="preserve">Đào Chi Yêu buộc mình quên đau thương, sau đó thản nhiên nói: “Đồng tiên sinh đánh xong, trút giận xong chưa? Xong rồi thì tôi đi. Hi vọng về sau chúng ta sẽ không bao giờ gặp lại nữa.”</w:t>
      </w:r>
    </w:p>
    <w:p>
      <w:pPr>
        <w:pStyle w:val="BodyText"/>
      </w:pPr>
      <w:r>
        <w:t xml:space="preserve">Mà Đồng An Cách kinh ngạc đứng tại chỗ, nhìn theo bóng dáng cô rời đi. Đột nhiên, có hối hận, có đau lòng.</w:t>
      </w:r>
    </w:p>
    <w:p>
      <w:pPr>
        <w:pStyle w:val="BodyText"/>
      </w:pPr>
      <w:r>
        <w:t xml:space="preserve">Sau khi Đào Chi Yêu rời khỏi lâu đài, đá đôi giày cao gót ra, chân trần lảo đào đi xuống núi.</w:t>
      </w:r>
    </w:p>
    <w:p>
      <w:pPr>
        <w:pStyle w:val="BodyText"/>
      </w:pPr>
      <w:r>
        <w:t xml:space="preserve">Trên đường, quên cả chờ Cung Nhã Thương, giờ phút này, chỉ có một bóng hình lặng lẽ đơn độc.</w:t>
      </w:r>
    </w:p>
    <w:p>
      <w:pPr>
        <w:pStyle w:val="BodyText"/>
      </w:pPr>
      <w:r>
        <w:t xml:space="preserve">Đi thật lâu thật lâu, Đào Chi Yêu cảm nhận được người phía sau vẫn đi theo cô từ lúc rời khỏi lâu đài, quay đầu lại, lạnh lùng nhìn hắn, đang muốn hét lên để hắn biến đi, nếu không đừng trách cô xuống tay vô tình…</w:t>
      </w:r>
    </w:p>
    <w:p>
      <w:pPr>
        <w:pStyle w:val="BodyText"/>
      </w:pPr>
      <w:r>
        <w:t xml:space="preserve">Nhưng mà, khi cô quay đầu là một nụ cười bỡn cợt như cũ, lộ vẻ bất cần đời, gương mặt khôi ngô anh tuấn.</w:t>
      </w:r>
    </w:p>
    <w:p>
      <w:pPr>
        <w:pStyle w:val="BodyText"/>
      </w:pPr>
      <w:r>
        <w:t xml:space="preserve">Khuôn mặt này, toàn thân Đào Chi Yêu như một trái bóng ngập khí giận, lạnh nhạt nói: “Anh đừng nói cho tôi biết, anh vẫn nhận ra tôi.”</w:t>
      </w:r>
    </w:p>
    <w:p>
      <w:pPr>
        <w:pStyle w:val="BodyText"/>
      </w:pPr>
      <w:r>
        <w:t xml:space="preserve">Cô ngụy trang quá thất bại, tồn tại nhược điểm chí mạng sao, hay là với cái lý luận chết tiệt của hắn, không nhìn tướng mạo con người, chỉ theo mùi vị linh hồn có thể nhận ra con người là thật. Nhưng mà, lúc này cô chẳng còn sức lực mà suy đoán thật giả nữa.</w:t>
      </w:r>
    </w:p>
    <w:p>
      <w:pPr>
        <w:pStyle w:val="BodyText"/>
      </w:pPr>
      <w:r>
        <w:t xml:space="preserve">Đêm càng khuya, trên đường tối như mực, chỉ có ánh đèn yếu ớt dẫn đường cho cô. Bóng tối phía trước tựa như mãi mãi không có điểm dừng, mà cô, bị lạc bên trong, không tìm thấy đường ra.</w:t>
      </w:r>
    </w:p>
    <w:p>
      <w:pPr>
        <w:pStyle w:val="Compact"/>
      </w:pPr>
      <w:r>
        <w:t xml:space="preserve">Nhìn biểu tình của cô như đứa trẻ bị lạc đường, Lạc Ngọc Sanh một thân cao quý đi đến chỗ cô, ánh mắt nhẹ nhàng, nhìn cô nói nhỏ: “Trái tim đừng nên đau đớn.”</w:t>
      </w:r>
      <w:r>
        <w:br w:type="textWrapping"/>
      </w:r>
      <w:r>
        <w:br w:type="textWrapping"/>
      </w:r>
    </w:p>
    <w:p>
      <w:pPr>
        <w:pStyle w:val="Heading2"/>
      </w:pPr>
      <w:bookmarkStart w:id="88" w:name="chương-67-nụ-cười-hạnh-phúc-của-tử-thần"/>
      <w:bookmarkEnd w:id="88"/>
      <w:r>
        <w:t xml:space="preserve">66. Chương 67: Nụ Cười Hạnh Phúc Của Tử Thần</w:t>
      </w:r>
    </w:p>
    <w:p>
      <w:pPr>
        <w:pStyle w:val="Compact"/>
      </w:pPr>
      <w:r>
        <w:br w:type="textWrapping"/>
      </w:r>
      <w:r>
        <w:br w:type="textWrapping"/>
      </w:r>
      <w:r>
        <w:br w:type="textWrapping"/>
      </w:r>
      <w:r>
        <w:br w:type="textWrapping"/>
      </w:r>
    </w:p>
    <w:p>
      <w:pPr>
        <w:pStyle w:val="Heading2"/>
      </w:pPr>
      <w:bookmarkStart w:id="89" w:name="chương-68-nỗi-nhớ-đào-tiểu-đào"/>
      <w:bookmarkEnd w:id="89"/>
      <w:r>
        <w:t xml:space="preserve">67. Chương 68: Nỗi Nhớ Đào Tiểu Đào</w:t>
      </w:r>
    </w:p>
    <w:p>
      <w:pPr>
        <w:pStyle w:val="Compact"/>
      </w:pPr>
      <w:r>
        <w:br w:type="textWrapping"/>
      </w:r>
      <w:r>
        <w:br w:type="textWrapping"/>
      </w:r>
    </w:p>
    <w:p>
      <w:pPr>
        <w:pStyle w:val="BodyText"/>
      </w:pPr>
      <w:r>
        <w:t xml:space="preserve">edit mimi</w:t>
      </w:r>
    </w:p>
    <w:p>
      <w:pPr>
        <w:pStyle w:val="BodyText"/>
      </w:pPr>
      <w:r>
        <w:t xml:space="preserve">Cô bỗng muốn quay về với con, không quan tâm đến báo thù, mặc kệ mọi chuyện, chỉ yên lặng sống cùng Tiểu Đào, im lặng sống cả đời như thế.</w:t>
      </w:r>
    </w:p>
    <w:p>
      <w:pPr>
        <w:pStyle w:val="BodyText"/>
      </w:pPr>
      <w:r>
        <w:t xml:space="preserve">Cuộc sống bình thường, hạnh phúc giản đơn.</w:t>
      </w:r>
    </w:p>
    <w:p>
      <w:pPr>
        <w:pStyle w:val="BodyText"/>
      </w:pPr>
      <w:r>
        <w:t xml:space="preserve">Nhưng mà, ánh mắt lạnh lùng của Đào Chi Yêu lóe lên, cô không thể từ bỏ, nếu bỏ đi giấc mộng kia, cả đời này cô sẽ phải chạy trốn, không thể sống an ổn với Tiểu Đào, càng không thể toàn tâm toàn ý nuôi dạy Tiểu Đào trưởng thành khỏe mạnh.</w:t>
      </w:r>
    </w:p>
    <w:p>
      <w:pPr>
        <w:pStyle w:val="BodyText"/>
      </w:pPr>
      <w:r>
        <w:t xml:space="preserve">Từ khi Tiểu Đào còn nhỏ như vậy, nó đã sớm tò mò vì sao họ lại không ngừng chuyển nhà, càng không ngừng trốn tránh những người kỳ lạ đuổi giết.</w:t>
      </w:r>
    </w:p>
    <w:p>
      <w:pPr>
        <w:pStyle w:val="BodyText"/>
      </w:pPr>
      <w:r>
        <w:t xml:space="preserve">Cho dù có tiền, cũng không thể ở trong một gian phòng tốt. Không thể để Tiểu Đào có cuộc sống đầy đủ hạnh phúc.</w:t>
      </w:r>
    </w:p>
    <w:p>
      <w:pPr>
        <w:pStyle w:val="BodyText"/>
      </w:pPr>
      <w:r>
        <w:t xml:space="preserve">Đây là điều cô vẫn ngại với Tiểu Đào, cho nên, lúc này cô không thể từ bỏ, không thể mềm lòng, không thể dao động muốn dừng lại, Đào Chi Yêu xoay người bước đi.</w:t>
      </w:r>
    </w:p>
    <w:p>
      <w:pPr>
        <w:pStyle w:val="BodyText"/>
      </w:pPr>
      <w:r>
        <w:t xml:space="preserve">Lạc Ngọc Sanh gọi cô: “Ai, anh nói cô bé này, sao lại vô tình vô nghĩa thế. Dù thế nào, cũng là anh cõng em về nhà mà. Anh giúp em nhiều như thế, mỗi lần em đều không nói hai lời đã xoay người cất bước ra đi, cuối cùng em có trái tim không hả?” Máu lạnh vô tình không phải là phẩm chất tốt đẹp tử thần bọn họ nên có sao? Vì sao hắn lại thấy làm tử thần như hắn thật thất bại, động một tí thì mềm lòng, mà người phụ nữ kia, so với tử thần còn vô tình hơn?</w:t>
      </w:r>
    </w:p>
    <w:p>
      <w:pPr>
        <w:pStyle w:val="BodyText"/>
      </w:pPr>
      <w:r>
        <w:t xml:space="preserve">Đào Chi Yêu quay đầu nhìn, nhìn người vẫn ngọc thụ lâm phong như cũ, tuy ngoài miệng chỉ trích cô, nhưng trong mắt không có ý trách cứ gì, Đào Chi Yêu nhớ đến tối qua mình buông cả ngờ vực, tín nhiệm hắn vô căn cứ, leo lên bờ lưng ấm áp của hắn, nét mặt Đào Chi Yêu hơi cử động, người đàn ông này, tuy hai người là người xa lạ, hắn lại cứu cô hết lần này đến lần khác, còn rất tốt với cô.</w:t>
      </w:r>
    </w:p>
    <w:p>
      <w:pPr>
        <w:pStyle w:val="BodyText"/>
      </w:pPr>
      <w:r>
        <w:t xml:space="preserve">Trong lòng cô cảm kích, nhưng không hiểu cách biểu đạt tình cảm, Đào Chi Yêu vẫn không nói một lời.</w:t>
      </w:r>
    </w:p>
    <w:p>
      <w:pPr>
        <w:pStyle w:val="BodyText"/>
      </w:pPr>
      <w:r>
        <w:t xml:space="preserve">Lúc này, nghe hắn trách mắng, Đào Chi Yêu hơi áy náy, sắc mặt dịu đi, nhìn hắn, thản nhiên nói: “Cám ơn anh. Nếu lần sau còn gặp lại, tôi sẽ mời anh ăn cơm, coi như đền đáp.”</w:t>
      </w:r>
    </w:p>
    <w:p>
      <w:pPr>
        <w:pStyle w:val="BodyText"/>
      </w:pPr>
      <w:r>
        <w:t xml:space="preserve">Lạc Ngọc Sanh vui vẻ nói: “Thật không? Được!” Nhìn cô đi xa, Lạc Ngọc Sanh quát: “Cô bé ngốc, đi giày vào trước đi, em không đau lòng nhưng anh đau lòng lắm! Nhớ kỹ nợ anh một bữa cơm nhé?”</w:t>
      </w:r>
    </w:p>
    <w:p>
      <w:pPr>
        <w:pStyle w:val="BodyText"/>
      </w:pPr>
      <w:r>
        <w:t xml:space="preserve">Đào Chi Yêu quay lưng về phía hắn, phất tay với hắn, coi như tạm biệt.</w:t>
      </w:r>
    </w:p>
    <w:p>
      <w:pPr>
        <w:pStyle w:val="BodyText"/>
      </w:pPr>
      <w:r>
        <w:t xml:space="preserve">Đào Chi Yêu nhìn chiếc váy quý giá trên người, biết không thể mặc nó đi làm, cho nên, quyết định về biệt thự của Cung Nhã Thương trước để thay đồ, sau đó mới chuẩn bị đi làm.</w:t>
      </w:r>
    </w:p>
    <w:p>
      <w:pPr>
        <w:pStyle w:val="BodyText"/>
      </w:pPr>
      <w:r>
        <w:t xml:space="preserve">Đến cửa biệt thự, ánh mắt Đào Chi Yêu phức tạp nhìn chuông cửa kia, thật lâu sau, mới cố lấy dũng khí để ấn xuống. Không biết tại sao, cô lại bắt đầu sợ người đàn ông bên trong kia, tối qua hắn còn bình tĩnh với loại khí phách đế vương trên người, hắn còn dùng ánh mắt như vậy nhìn cô, càng khiến cô cảm thấy mình chẳng hiểu gì về hắn cả.</w:t>
      </w:r>
    </w:p>
    <w:p>
      <w:pPr>
        <w:pStyle w:val="BodyText"/>
      </w:pPr>
      <w:r>
        <w:t xml:space="preserve">Hắn dường như không phải Cung Nhã Thương trong mắt mọi người, không giống báo cáo, cũng không giống tài liệu điều tra được.</w:t>
      </w:r>
    </w:p>
    <w:p>
      <w:pPr>
        <w:pStyle w:val="BodyText"/>
      </w:pPr>
      <w:r>
        <w:t xml:space="preserve">Mà người sống sờ sờ trước mặt cô, rõ ràng khác hẳn Cung Nhã Thương.</w:t>
      </w:r>
    </w:p>
    <w:p>
      <w:pPr>
        <w:pStyle w:val="Compact"/>
      </w:pPr>
      <w:r>
        <w:t xml:space="preserve">Rất nhanh cửa đã mở ra, đập vào mắt là hai mắt màu đỏ, mới qua một đêm, cằm gần như phát sáng màu xanh, nhìn qua có chút chật vật, Cung Nhã Thương nhìn cô, lạnh lùng nói: “Thế nào, lêu lổng một đêm với đàn ông, cuối cùng cũng bò về rồi à?”</w:t>
      </w:r>
      <w:r>
        <w:br w:type="textWrapping"/>
      </w:r>
      <w:r>
        <w:br w:type="textWrapping"/>
      </w:r>
    </w:p>
    <w:p>
      <w:pPr>
        <w:pStyle w:val="Heading2"/>
      </w:pPr>
      <w:bookmarkStart w:id="90" w:name="chương-69-bao-nhiêu-tiền-tôi-mua-em"/>
      <w:bookmarkEnd w:id="90"/>
      <w:r>
        <w:t xml:space="preserve">68. Chương 69: Bao Nhiêu Tiền, Tôi Mua Em</w:t>
      </w:r>
    </w:p>
    <w:p>
      <w:pPr>
        <w:pStyle w:val="Compact"/>
      </w:pPr>
      <w:r>
        <w:br w:type="textWrapping"/>
      </w:r>
      <w:r>
        <w:br w:type="textWrapping"/>
      </w:r>
    </w:p>
    <w:p>
      <w:pPr>
        <w:pStyle w:val="BodyText"/>
      </w:pPr>
      <w:r>
        <w:t xml:space="preserve">edit mimi</w:t>
      </w:r>
    </w:p>
    <w:p>
      <w:pPr>
        <w:pStyle w:val="BodyText"/>
      </w:pPr>
      <w:r>
        <w:t xml:space="preserve">Đào Chi Yêu nhìn dáng vẻ của hắn, lập tức nói: “Cung tiên sinh, chuyện này không liên quan đến anh.”</w:t>
      </w:r>
    </w:p>
    <w:p>
      <w:pPr>
        <w:pStyle w:val="BodyText"/>
      </w:pPr>
      <w:r>
        <w:t xml:space="preserve">Nghe lời cô nói, gánh nặng lo lắng cho cô, đè nén trong một đêm vỡ tan như bọt nước, nếu cô không về sẽ dùng mọi lực lượng đi tìm người, bóng đen trên mặt Cung Nhã Thương tối hơn, đột nhiên kéo mạnh cô vào, khóa cửa lại, đẩy một cái, liền ép cô vào vách tường, hai tay khống chế thân thể của cô, ánh mắt sâu thẳm như báo rình mồi nhìn cô.</w:t>
      </w:r>
    </w:p>
    <w:p>
      <w:pPr>
        <w:pStyle w:val="BodyText"/>
      </w:pPr>
      <w:r>
        <w:t xml:space="preserve">Cung Nhã Thương dựa sát vào mặt cô, nhìn người phụ nữ vô tình này, hắn tức giận đến thở dốc, hơi thở nóng hổi phả vào hai má Đào Chi Yêu, mềm mại, ngưa ngứa, Đào Chi Yêu có điểm mất tự nhiên, lạnh lùng nói: “Rốt cuộc anh muốn làm gì? Cung tiên sinh, đến thời gian đi làm rồi, anh đừng vì một thư ký nhỏ bé như tôi mà chậm trễ chứ. Hẹn gặp lại!”</w:t>
      </w:r>
    </w:p>
    <w:p>
      <w:pPr>
        <w:pStyle w:val="BodyText"/>
      </w:pPr>
      <w:r>
        <w:t xml:space="preserve">Cung Nhã Thương không động đậy, lạnh lùng nói: “Muốn biết tôi làm gì?!” Cung Nhã Thương lạnh lùng đánh giá toàn thân cô, gian tà nói: “Tôi muốn kiểm tra!”</w:t>
      </w:r>
    </w:p>
    <w:p>
      <w:pPr>
        <w:pStyle w:val="BodyText"/>
      </w:pPr>
      <w:r>
        <w:t xml:space="preserve">Nói xong, đột nhiên, mảnh vải bị xé tan làm Đào Chi Yêu kinh ngạc ôm trước ngực, ngạc nhiên nói: “Anh muốn kiểm tra cái gì?! Anh điên rồi à! Tôi và người kia không có gì mà!” Ngày hôm qua sau khi Đồng An Cách đánh cô, cô liền đi với Lạc Ngọc Sanh, dọc theo đường đi, ngoài Lạc Ngọc Sanh cõng cô xuống núi, mà cô thì ngủ chẳng biết chuyện gì, cuối cùng chuyện gì đã xảy ra, người đàn ông này đang nghĩ gì vậy?!</w:t>
      </w:r>
    </w:p>
    <w:p>
      <w:pPr>
        <w:pStyle w:val="BodyText"/>
      </w:pPr>
      <w:r>
        <w:t xml:space="preserve">Quái lạ… hắn điên cuồng như thế là biểu hiện của ghen tỵ? Nhưng mà, hắn ghen tỵ cái gì? Không phải hắn thích đàn ông sao? Đào Chi Yêu lắc đầu không muốn nghĩ nữa.</w:t>
      </w:r>
    </w:p>
    <w:p>
      <w:pPr>
        <w:pStyle w:val="BodyText"/>
      </w:pPr>
      <w:r>
        <w:t xml:space="preserve">Hai tay gắt gao bảo vệ bản thân. Nhưng mà, chỉ là tốn công, từng mảnh vải bị xé tan trước mắt như cũ.</w:t>
      </w:r>
    </w:p>
    <w:p>
      <w:pPr>
        <w:pStyle w:val="BodyText"/>
      </w:pPr>
      <w:r>
        <w:t xml:space="preserve">Đào Chi Yêu lạnh lùng nhìn hắn, hành vi của hắn làm cô nhớ đến Khải Tư, người cô hận nhất.</w:t>
      </w:r>
    </w:p>
    <w:p>
      <w:pPr>
        <w:pStyle w:val="BodyText"/>
      </w:pPr>
      <w:r>
        <w:t xml:space="preserve">Cho nên, người đàn ông trước mắt này, bắt đầu làm Đào Chi Yêu thấy chán ghét.</w:t>
      </w:r>
    </w:p>
    <w:p>
      <w:pPr>
        <w:pStyle w:val="BodyText"/>
      </w:pPr>
      <w:r>
        <w:t xml:space="preserve">“Tôi điên rồi, bị một người phụ nữ như em ép đến điên rồi!” Cung Nhã Thương phiền não gầm nhẹ, vừa cường bạo xé chiếc váy đắt tiền trên người cô, trong mắt mang theo tia quỷ dị: “Để tôi xem, đêm qua có phải em đã cùng người đàn ông kia, để tôi kiểm tra.”</w:t>
      </w:r>
    </w:p>
    <w:p>
      <w:pPr>
        <w:pStyle w:val="BodyText"/>
      </w:pPr>
      <w:r>
        <w:t xml:space="preserve">Trên cổ, trắng không tỳ vết, không có dấu hôn, trên thân thể vô số mảnh vải xé nát, ngoài vết máu khô ở hai chân, những chỗ khác, không có dấu vết gì.</w:t>
      </w:r>
    </w:p>
    <w:p>
      <w:pPr>
        <w:pStyle w:val="BodyText"/>
      </w:pPr>
      <w:r>
        <w:t xml:space="preserve">Tất cả đều không có!</w:t>
      </w:r>
    </w:p>
    <w:p>
      <w:pPr>
        <w:pStyle w:val="BodyText"/>
      </w:pPr>
      <w:r>
        <w:t xml:space="preserve">Đào Chi Yêu bị ép trong không gian nhỏ hẹp, lưng dán chặt vào vách tường lạnh như băng phía sau, mắt lạnh nhìn hắn, bỗng nhiên nói: “Anh điên đủ chưa?!”</w:t>
      </w:r>
    </w:p>
    <w:p>
      <w:pPr>
        <w:pStyle w:val="BodyText"/>
      </w:pPr>
      <w:r>
        <w:t xml:space="preserve">Cung Nhã Thương chỉ thấy đầu óc mình có chút tưởng tượng hơi quá, hai mắt hắn híp lại hung tợn nhìn cô chằm chằm, sau đó, hiện lên một tia lạnh lẽo, giống như quỷ sa tăng tuyên bố: “Mở hai chân ra, tôi muốn kiếm tra!”</w:t>
      </w:r>
    </w:p>
    <w:p>
      <w:pPr>
        <w:pStyle w:val="BodyText"/>
      </w:pPr>
      <w:r>
        <w:t xml:space="preserve">Đào Chi Yêu đột nhiên nhớ đến màn vũ nhục ngày đó, Cung Nhã Thương, anh có tài đức gì mà lần lượt vạch lại vết sẹo, lần lượt sỉ nhục tôi.</w:t>
      </w:r>
    </w:p>
    <w:p>
      <w:pPr>
        <w:pStyle w:val="BodyText"/>
      </w:pPr>
      <w:r>
        <w:t xml:space="preserve">Không hề do dự, một bàn tay đánh đến, dùng toàn sức lực, vừa mạnh vừa đau, nhưng mà tất cả những gì tích tụ trong lòng Đào Chi Yêu từ đêm qua, giờ trút hết theo cái tát này.</w:t>
      </w:r>
    </w:p>
    <w:p>
      <w:pPr>
        <w:pStyle w:val="BodyText"/>
      </w:pPr>
      <w:r>
        <w:t xml:space="preserve">Đào Chi Yêu nhìn hắn, lạnh lùng nói: “Dựa vào cái gì mà vũ nhục tôi, anh chỉ là khách của tôi, là ông chủ tạm thời của tôi, ngoài việc đó, anh chẳng là gì cả; Tôi thân mật với người đàn ông khác thì sao, Cung Nhã Thương, anh là gì của tôi? Người yêu? Tôi nghĩ không phải, không phải anh thích đàn ông sao? Sao có thể thích một phụ nữ như tôi chứ! Bạn bè, tôi nghĩ Cung tiên sinh cũng không rảnh làm bạn với tôi đâu! Cung tiên sinh, xin anh hãy có tự trọng, anh không có tư cách quản thời gian sau khi tan làm của tôi đâu.” Đào Chi Yêu nhìn người đàn ông vô lý quá thể, hai tay run run.</w:t>
      </w:r>
    </w:p>
    <w:p>
      <w:pPr>
        <w:pStyle w:val="BodyText"/>
      </w:pPr>
      <w:r>
        <w:t xml:space="preserve">Cung Nhã Thương xoa gương mặt mình, từ từ quay đầu lại, trong mắt không hiểu nghĩ gì, có cười tự giễu, có sát ý, cho đến bây giờ chưa có người nào dám đánh hắn, cho tới bây giờ chưa có ai dám nói vậy với hắn.</w:t>
      </w:r>
    </w:p>
    <w:p>
      <w:pPr>
        <w:pStyle w:val="BodyText"/>
      </w:pPr>
      <w:r>
        <w:t xml:space="preserve">Cung Nhã Thương bỗng nhớ ra, thật lâu lúc trước, có một người phụ nữ lớn mật như thế, dám đá vào bộ vị quan trọng của hắn, đi rồi vẫn không quên đá hắn thêm mấy cái.</w:t>
      </w:r>
    </w:p>
    <w:p>
      <w:pPr>
        <w:pStyle w:val="BodyText"/>
      </w:pPr>
      <w:r>
        <w:t xml:space="preserve">Mà hiện tại, cô nói hắn có tư cách gì, sao nào, rõ ràng cô là một người phụ nữ hạ lưu vì tiền có thể làm mọi thứ, giờ lại muốn ra vẻ thanh cao trước mặt hắn sao?</w:t>
      </w:r>
    </w:p>
    <w:p>
      <w:pPr>
        <w:pStyle w:val="BodyText"/>
      </w:pPr>
      <w:r>
        <w:t xml:space="preserve">Gái làm tiền cũng muốn lập đền thờ trinh tiết sao? Nực cười!</w:t>
      </w:r>
    </w:p>
    <w:p>
      <w:pPr>
        <w:pStyle w:val="BodyText"/>
      </w:pPr>
      <w:r>
        <w:t xml:space="preserve">“Bao nhiêu tiền?” Giọng nói lạnh băng của Cung Nhã Thương như truyền đến từ địa ngục.</w:t>
      </w:r>
    </w:p>
    <w:p>
      <w:pPr>
        <w:pStyle w:val="BodyText"/>
      </w:pPr>
      <w:r>
        <w:t xml:space="preserve">Đào Chi Yêu nhìn hắn cảnh giác, biết từ miệng hắn thì chẳng có lời hay gì đâu: “Có ý gì?”</w:t>
      </w:r>
    </w:p>
    <w:p>
      <w:pPr>
        <w:pStyle w:val="BodyText"/>
      </w:pPr>
      <w:r>
        <w:t xml:space="preserve">Cung Nhã Thương ngẩng đầu, nhìn thẳng cô, lạnh nhạt nói: “Mua một tháng của em, muốn bao nhiêu tiền.” Không phải cô nói muốn ở đây một tháng sao, cho đến khi họ hài lòng với kế hoạch hôn lễ của cô mới đi? Nếu mẹ hắn có thể dùng tiền mua cô đến bên cạnh hắn, vậy thì, hắn trả tiền cho cô, tháng này cô sẽ thuộc về hắn sao?</w:t>
      </w:r>
    </w:p>
    <w:p>
      <w:pPr>
        <w:pStyle w:val="BodyText"/>
      </w:pPr>
      <w:r>
        <w:t xml:space="preserve">Cung Nhã Thương nhìn cô không kiêng dè, tiếng cười thách thức, hắn chịu đựng đủ rồi, một mình ở đây như ông chồng oán hận lo lắng cô có phải đang thân thiết với người đàn ông khác bên ngoài hay không, có phải như chú mèo lười, nằm trên chiếc giường đẹp như hoa cạnh người khác không?</w:t>
      </w:r>
    </w:p>
    <w:p>
      <w:pPr>
        <w:pStyle w:val="BodyText"/>
      </w:pPr>
      <w:r>
        <w:t xml:space="preserve">Mua cô, sau đó từ từ đùa bỡn cô, để hắn giải tỏa mệt mỏi, đi tìm sinh lực mới.</w:t>
      </w:r>
    </w:p>
    <w:p>
      <w:pPr>
        <w:pStyle w:val="BodyText"/>
      </w:pPr>
      <w:r>
        <w:t xml:space="preserve">Để ý một người phụ nữ như vậy, cảm giác phiền não phức tạp, thật ra đã là lần thứ ba, xảy ra trên người phụ nữ thứ ba bên cạnh hắn.</w:t>
      </w:r>
    </w:p>
    <w:p>
      <w:pPr>
        <w:pStyle w:val="BodyText"/>
      </w:pPr>
      <w:r>
        <w:t xml:space="preserve">Hai người kia đều đã chạy trốn không tung tích, mà lúc này, người thứ ba lại nằm trong phạm vi nắm giữ của hắn, hắn sẽ không để cô chạy trốn, không để cô thành người thứ ba hắn không thể quên được!</w:t>
      </w:r>
    </w:p>
    <w:p>
      <w:pPr>
        <w:pStyle w:val="BodyText"/>
      </w:pPr>
      <w:r>
        <w:t xml:space="preserve">Đúng là điên rồi?! Sao lại có thứ tự luyến ngang ngạnh như thế chứ! Cho cô là loại phụ nữ tùy tiện sao?! Vì tiền mà bán thân chắc?!</w:t>
      </w:r>
    </w:p>
    <w:p>
      <w:pPr>
        <w:pStyle w:val="BodyText"/>
      </w:pPr>
      <w:r>
        <w:t xml:space="preserve">Đào Chi Yêu lấy chiếc áo choàng lông thú trên móc, che khuất da thịt trắng mềm nơi bị hắn điên cuồng xé rách quần áo. Còn che khuất hình xăm sau lưng cô.</w:t>
      </w:r>
    </w:p>
    <w:p>
      <w:pPr>
        <w:pStyle w:val="BodyText"/>
      </w:pPr>
      <w:r>
        <w:t xml:space="preserve">Không lưu tình đá về phía trước một cước, tiếp theo, là tiếng kêu thảm thiết của Cung Nhã Thương, Đào Chi Yêu thừa dịp hắn ôm chỗ kia thống khổ rên ri kêu đau, xử lý váy của mình, bỗng nói: “Thật không hiểu, người đàn ông giống như anh, sao lại sống đến ngày nay mà chưa chết chứ! Khó trách bị người ta đuổi giết!”</w:t>
      </w:r>
    </w:p>
    <w:p>
      <w:pPr>
        <w:pStyle w:val="BodyText"/>
      </w:pPr>
      <w:r>
        <w:t xml:space="preserve">Đào Chi Yêu xoay người đi về phòng mình, đi được vài bước, đột nhiên kỳ lạ nghiêng đầu, bỗng phát hiện, tình cảnh vừa rồi thật quen thuộc. Giống như đã lâu trước kia, cô cũng từng giáo huấn một người đàn ông lõa thể. Nhưng mà, kết quả là suýt nữa thì mình bị giết.</w:t>
      </w:r>
    </w:p>
    <w:p>
      <w:pPr>
        <w:pStyle w:val="BodyText"/>
      </w:pPr>
      <w:r>
        <w:t xml:space="preserve">Lắc đầu, không muốn nghĩ nữa. Đi đến cầu thang, bỗng, tiếng vỗ tay bộp bộp ngắt quãng vang lên.</w:t>
      </w:r>
    </w:p>
    <w:p>
      <w:pPr>
        <w:pStyle w:val="BodyText"/>
      </w:pPr>
      <w:r>
        <w:t xml:space="preserve">Đào Chi Yêu ngẩng đầu nhìn, thì ra là Dạ Hoàng với thân hình gợi cảm trong áo ngủ, tóc tai rối tung, nhìn qua thật chây lười, lại cực kỳ mê hoặc, hắn lạnh lùng quét qua hai người trong phòng khách, môi mỏng mím chặt, cười duyên nói: “Đặc sắc, thật là đặc sắc, màn kịch hai người vừa diễn, thật là đặc sắc đấy.”</w:t>
      </w:r>
    </w:p>
    <w:p>
      <w:pPr>
        <w:pStyle w:val="BodyText"/>
      </w:pPr>
      <w:r>
        <w:t xml:space="preserve">Tuy hắn đang cười, nhưng Đào Chi Yêu nhận ra ý lạnh và ghen tuông trong đó.</w:t>
      </w:r>
    </w:p>
    <w:p>
      <w:pPr>
        <w:pStyle w:val="BodyText"/>
      </w:pPr>
      <w:r>
        <w:t xml:space="preserve">Đào Chi Yêu nhìn hắn dựa lưng vào cánh cửa, nhìn theo dáng vẻ hai người họ, nhàn nhã mà hưởng thụ, như thật sự đang xem một vở tuồng.</w:t>
      </w:r>
    </w:p>
    <w:p>
      <w:pPr>
        <w:pStyle w:val="BodyText"/>
      </w:pPr>
      <w:r>
        <w:t xml:space="preserve">Đào Chi Yêu không biết hắn đã đứng đó nhìn bao lâu, giống như mình mới là người vợ hồng hạnh vượt tường bị bắt được, Đào Chi Yêu ngượng ngùng, sắc mặt đỏ bừng, căm giận nhìn Cung Nhã Thương lúc này đã đứng dậy, ánh mắt lặng yên như nước nhìn cô, không quay đầu bước về phòng mình.</w:t>
      </w:r>
    </w:p>
    <w:p>
      <w:pPr>
        <w:pStyle w:val="BodyText"/>
      </w:pPr>
      <w:r>
        <w:t xml:space="preserve">Dạ Hoàng bình tĩnh nhìn Cung Nhã Thương, lạnh lùng nói: “Từ lúc nào anh lại bắt đầu để ý một phụ nữ như vậy?”</w:t>
      </w:r>
    </w:p>
    <w:p>
      <w:pPr>
        <w:pStyle w:val="BodyText"/>
      </w:pPr>
      <w:r>
        <w:t xml:space="preserve">Ánh mắt Cung Nhã Thương nguy hiểm ngập tràn sát khí, giống như rồng phun lửa nhắm về phía hắn, khí thế uy nghiêm nói: “Dạ Hoàng, cậu đừng lo quá nhiều chuyện. Lo quá nhiều người, sống cũng không được quá lâu. Hiểu không?”</w:t>
      </w:r>
    </w:p>
    <w:p>
      <w:pPr>
        <w:pStyle w:val="BodyText"/>
      </w:pPr>
      <w:r>
        <w:t xml:space="preserve">Sắc mặt Dạ Hoàng nhất thời trắng bệch, nhưng vẫn quật cường nhìn hắn, không kêu một tiếng, gắt gao cắn chặt môi dưới.</w:t>
      </w:r>
    </w:p>
    <w:p>
      <w:pPr>
        <w:pStyle w:val="BodyText"/>
      </w:pPr>
      <w:r>
        <w:t xml:space="preserve">Vì sao chỉ có duy nhất người phụ nữ kia là đặc biệt? Với họ thì mãi mãi chỉ là địa ngục đóng băng. Đây là Hắc Đế ư? Với người quan tâm thì đầy tình cảm, với người không quan tâm thì lạnh lùng khiến người ta kinh hãi.</w:t>
      </w:r>
    </w:p>
    <w:p>
      <w:pPr>
        <w:pStyle w:val="BodyText"/>
      </w:pPr>
      <w:r>
        <w:t xml:space="preserve">Sau khi Đào Chi Yêu rửa mặt chải đầu xong, lại thay đồ, lê công sở màu đen, mắt kính to, búi tóc, trang điểm đậm, nhìn qua, lại là Toàn Tiểu Sính khô khan nghiêm túc kia.</w:t>
      </w:r>
    </w:p>
    <w:p>
      <w:pPr>
        <w:pStyle w:val="BodyText"/>
      </w:pPr>
      <w:r>
        <w:t xml:space="preserve">Hai người đàn ông anh tuấn xuất sắc cùng dùng bữa sáng trong đại sảnh, nhìn dáng vẻ thân mật của hai người, cứ như là những chuyện vừa xảy ra chỉ là ảo giác của Đào Chi Yêu.</w:t>
      </w:r>
    </w:p>
    <w:p>
      <w:pPr>
        <w:pStyle w:val="BodyText"/>
      </w:pPr>
      <w:r>
        <w:t xml:space="preserve">Dạ Hoàng thật lòng yêu thương Cung Nhã Thương sao?</w:t>
      </w:r>
    </w:p>
    <w:p>
      <w:pPr>
        <w:pStyle w:val="BodyText"/>
      </w:pPr>
      <w:r>
        <w:t xml:space="preserve">Cho nên mới không quan tâm đến thân phận của mình, cho nên dù nhìn thấy hắn âu yếm một người khác, quan tâm một người khác như vậy, đều chọn cái gì cũng chưa xảy ra?</w:t>
      </w:r>
    </w:p>
    <w:p>
      <w:pPr>
        <w:pStyle w:val="BodyText"/>
      </w:pPr>
      <w:r>
        <w:t xml:space="preserve">Tình yêu, thật sự sẽ làm người ta trở nên tầm thường đến vậy sao?</w:t>
      </w:r>
    </w:p>
    <w:p>
      <w:pPr>
        <w:pStyle w:val="BodyText"/>
      </w:pPr>
      <w:r>
        <w:t xml:space="preserve">Đào Chi Yêu càng nghĩ càng không hiểu.</w:t>
      </w:r>
    </w:p>
    <w:p>
      <w:pPr>
        <w:pStyle w:val="BodyText"/>
      </w:pPr>
      <w:r>
        <w:t xml:space="preserve">Hai người coi như không có sự tồn tại của cô, Đào Chi Yêu cũng không để ý, tự mang theo túi đen của cô ra cửa, đi một đoạn đường, mới đón xe đến, vội chạy vào công ty.</w:t>
      </w:r>
    </w:p>
    <w:p>
      <w:pPr>
        <w:pStyle w:val="BodyText"/>
      </w:pPr>
      <w:r>
        <w:t xml:space="preserve">Trước đó, cô nhìn thấy thân hình anh tuấn của Cung Nhã Thương mở chiếc xe thể thao, khi phóng nhanh qua người cô, Đào Chi Yêu nghe thấy tiếng cười hạnh phúc duyên dáng của Dạ Hoàng, dễ nghe như tiếng chuông bạc, đi thẳng một đường.</w:t>
      </w:r>
    </w:p>
    <w:p>
      <w:pPr>
        <w:pStyle w:val="BodyText"/>
      </w:pPr>
      <w:r>
        <w:t xml:space="preserve">Đã muộn rồi, cuối cùng Đào Chi Yêu cũng đến công ty, suốt cả ngày, mặt Cung Nhã Thương đều lạnh băng, vài người quản lý bị quở mắng, ngay cả một số ít công nhân viên chức nhỏ cũng vì các lý do kỳ quái mà bị khiển trách.</w:t>
      </w:r>
    </w:p>
    <w:p>
      <w:pPr>
        <w:pStyle w:val="BodyText"/>
      </w:pPr>
      <w:r>
        <w:t xml:space="preserve">Ngay lập tức, tin tức tổng giám đốc ăn phải hỏa dược, không thể chọc đến lan truyền khắp công ty.</w:t>
      </w:r>
    </w:p>
    <w:p>
      <w:pPr>
        <w:pStyle w:val="BodyText"/>
      </w:pPr>
      <w:r>
        <w:t xml:space="preserve">Đào Chi Yêu cười khổ nhìn hắn cố ý hành hạ cô bằng cách tăng lượng công việc. Lắc đầu thở dài một tiếng, đẩy kính mắt, đành phải nhận mệnh vùi đầu tiếp tục làm.</w:t>
      </w:r>
    </w:p>
    <w:p>
      <w:pPr>
        <w:pStyle w:val="BodyText"/>
      </w:pPr>
      <w:r>
        <w:t xml:space="preserve">Tiểu Liễu ở bên cạnh đau lòng nhìn cô, an ủi cô nói: “Tiểu Sính, công việc thì mãi mãi không làm xong. Giờ nghỉ trưa đến rồi, cùng đi ăn cơm đi, ăn xong lại làm, thân thể là tiền vốn của cách mạng đấy. Cô đừng cố quá.”</w:t>
      </w:r>
    </w:p>
    <w:p>
      <w:pPr>
        <w:pStyle w:val="BodyText"/>
      </w:pPr>
      <w:r>
        <w:t xml:space="preserve">Tiểu Liễu là thư ký của phòng quản lý nhân sự ở tầng dưới, lần trước khi đến đưa văn kiện đã tán gẫu với Đào Chi Yêu vài câu, càng tán gẫu cô càng hưng phấn. Tuy Đào Chi Yêu không nói nhiều, nhưng thời đại này, cần nhất, chính là người kiên nhẫn lắng nghe.</w:t>
      </w:r>
    </w:p>
    <w:p>
      <w:pPr>
        <w:pStyle w:val="BodyText"/>
      </w:pPr>
      <w:r>
        <w:t xml:space="preserve">Mà cô phát hiện ra Đào Chi Yêu trầm mặc rất thích hợp để thành thính giả của cô, vì thế cô thường xuyên đến tìm Đào Chi Yêu tán gẫu. Nội dung chuyện phiếm dựa trên tình hình của công ty, mà Đào Chi Yêu nghe xong thì căn bản không nhớ cô đã nói gì, chỉ nhớ mỗi lần nói cô đều rất hưng phấn.</w:t>
      </w:r>
    </w:p>
    <w:p>
      <w:pPr>
        <w:pStyle w:val="BodyText"/>
      </w:pPr>
      <w:r>
        <w:t xml:space="preserve">Vì thế, biểu hiện kỳ lạ của tổng giám đốc hôm nay làm cô thấy rất tò mò, liền đi tìm hiểu, kết quả phát hiện Đào Chi Yêu cũng đang khổ sở.</w:t>
      </w:r>
    </w:p>
    <w:p>
      <w:pPr>
        <w:pStyle w:val="BodyText"/>
      </w:pPr>
      <w:r>
        <w:t xml:space="preserve">Có thể nói, cuối cùng tổng giám đốc đã bị cái gì kích thích hay đã xảy ra chuyện gì? Lại nói đến hiện tại thì hơn.</w:t>
      </w:r>
    </w:p>
    <w:p>
      <w:pPr>
        <w:pStyle w:val="BodyText"/>
      </w:pPr>
      <w:r>
        <w:t xml:space="preserve">Đào Chi Yêu nhìn chồng văn kiện nhân đôi trước mặt, cười khổ nói: “Cô đi đi, tôi không đi.” Nếu không làm, vậy thì có tăng ca đến hừng đông cũng không làm xong.</w:t>
      </w:r>
    </w:p>
    <w:p>
      <w:pPr>
        <w:pStyle w:val="Compact"/>
      </w:pPr>
      <w:r>
        <w:t xml:space="preserve">Người đàn ông kia, điên cuồng mà tàn bạo, Đào Chi Yêu nắm chặt hai nắm đấm, xem ra, cô phải nhanh ra chiêu thứ hai, nếu không, chưa kịp cải tạo hắn thành công, cô đã thành con bò chết rồi!</w:t>
      </w:r>
      <w:r>
        <w:br w:type="textWrapping"/>
      </w:r>
      <w:r>
        <w:br w:type="textWrapping"/>
      </w:r>
    </w:p>
    <w:p>
      <w:pPr>
        <w:pStyle w:val="Heading2"/>
      </w:pPr>
      <w:bookmarkStart w:id="91" w:name="chương-70-gặp-lại-người-quen-mà-xa-lạ"/>
      <w:bookmarkEnd w:id="91"/>
      <w:r>
        <w:t xml:space="preserve">69. Chương 70: Gặp Lại Người Quen Mà Xa Lạ</w:t>
      </w:r>
    </w:p>
    <w:p>
      <w:pPr>
        <w:pStyle w:val="Compact"/>
      </w:pPr>
      <w:r>
        <w:br w:type="textWrapping"/>
      </w:r>
      <w:r>
        <w:br w:type="textWrapping"/>
      </w:r>
      <w:r>
        <w:br w:type="textWrapping"/>
      </w:r>
      <w:r>
        <w:br w:type="textWrapping"/>
      </w:r>
    </w:p>
    <w:p>
      <w:pPr>
        <w:pStyle w:val="Heading2"/>
      </w:pPr>
      <w:bookmarkStart w:id="92" w:name="chương-71-sự-cải-tạo-đau-đớn-nhất-trên-y-học"/>
      <w:bookmarkEnd w:id="92"/>
      <w:r>
        <w:t xml:space="preserve">70. Chương 71: Sự Cải Tạo Đau Đớn Nhất Trên Y Học</w:t>
      </w:r>
    </w:p>
    <w:p>
      <w:pPr>
        <w:pStyle w:val="Compact"/>
      </w:pPr>
      <w:r>
        <w:br w:type="textWrapping"/>
      </w:r>
      <w:r>
        <w:br w:type="textWrapping"/>
      </w:r>
      <w:r>
        <w:br w:type="textWrapping"/>
      </w:r>
      <w:r>
        <w:br w:type="textWrapping"/>
      </w:r>
    </w:p>
    <w:p>
      <w:pPr>
        <w:pStyle w:val="Heading2"/>
      </w:pPr>
      <w:bookmarkStart w:id="93" w:name="chương-72-thảo-luận-tổ-chức-hôn-lễ"/>
      <w:bookmarkEnd w:id="93"/>
      <w:r>
        <w:t xml:space="preserve">71. Chương 72: Thảo Luận Tổ Chức Hôn Lễ</w:t>
      </w:r>
    </w:p>
    <w:p>
      <w:pPr>
        <w:pStyle w:val="Compact"/>
      </w:pPr>
      <w:r>
        <w:br w:type="textWrapping"/>
      </w:r>
      <w:r>
        <w:br w:type="textWrapping"/>
      </w:r>
      <w:r>
        <w:br w:type="textWrapping"/>
      </w:r>
      <w:r>
        <w:br w:type="textWrapping"/>
      </w:r>
    </w:p>
    <w:p>
      <w:pPr>
        <w:pStyle w:val="Heading2"/>
      </w:pPr>
      <w:bookmarkStart w:id="94" w:name="chương-73-cung-nhã-thương-hơi-chán-ghét-dạ-hoàng"/>
      <w:bookmarkEnd w:id="94"/>
      <w:r>
        <w:t xml:space="preserve">72. Chương 73: Cung Nhã Thương Hơi Chán Ghét Dạ Hoàng?</w:t>
      </w:r>
    </w:p>
    <w:p>
      <w:pPr>
        <w:pStyle w:val="Compact"/>
      </w:pPr>
      <w:r>
        <w:br w:type="textWrapping"/>
      </w:r>
      <w:r>
        <w:br w:type="textWrapping"/>
      </w:r>
    </w:p>
    <w:p>
      <w:pPr>
        <w:pStyle w:val="BodyText"/>
      </w:pPr>
      <w:r>
        <w:t xml:space="preserve">edit mimi</w:t>
      </w:r>
    </w:p>
    <w:p>
      <w:pPr>
        <w:pStyle w:val="BodyText"/>
      </w:pPr>
      <w:r>
        <w:t xml:space="preserve">Đây là vì giữa họ không có thần giao cách cảm sao?</w:t>
      </w:r>
    </w:p>
    <w:p>
      <w:pPr>
        <w:pStyle w:val="BodyText"/>
      </w:pPr>
      <w:r>
        <w:t xml:space="preserve">Đào Chi Yêu đứng ở kia, nghe hắn không ngừng vạch ra những điểm mà cô đặc biệt sắp xếp vì Dạ Hoàng yêu cầu, trong lúc nhất thời quên cả ngôn ngữ.</w:t>
      </w:r>
    </w:p>
    <w:p>
      <w:pPr>
        <w:pStyle w:val="BodyText"/>
      </w:pPr>
      <w:r>
        <w:t xml:space="preserve">Giữa họ có nhiều điểm khác đến kinh ngạc.</w:t>
      </w:r>
    </w:p>
    <w:p>
      <w:pPr>
        <w:pStyle w:val="BodyText"/>
      </w:pPr>
      <w:r>
        <w:t xml:space="preserve">Cung Nhã Thương vẫn từ từ nói, cho đến khi không còn gì nữa, hắn mới nhận ra không ngờ mình lại có hứng thú với hôn lễ của mình như vậy.</w:t>
      </w:r>
    </w:p>
    <w:p>
      <w:pPr>
        <w:pStyle w:val="BodyText"/>
      </w:pPr>
      <w:r>
        <w:t xml:space="preserve">Hắn biết rõ lễ kết hôn này chỉ là vì trốn tránh thủ đoạn bức hôn của mẹ hắn, nhưng nghĩ đến bản thân ban nãy giống như thực sự nghiêm túc để tâm đến. Không phải hắn kết hôn thật, sao lại cảm thấy hứng thú chứ?</w:t>
      </w:r>
    </w:p>
    <w:p>
      <w:pPr>
        <w:pStyle w:val="BodyText"/>
      </w:pPr>
      <w:r>
        <w:t xml:space="preserve">Hơn nữa hắn còn kinh ngạc phát hiện ra có rất nhiều điểm trong đó giống như tưởng tượng của hắn, ngoài một vài điểm hơi thiếu sót, còn lại hắn đều thấy thú vị.</w:t>
      </w:r>
    </w:p>
    <w:p>
      <w:pPr>
        <w:pStyle w:val="BodyText"/>
      </w:pPr>
      <w:r>
        <w:t xml:space="preserve">“Những vật này là cô cố ý thêm vào?” Hiểu được sự sâu sắc trong đó, Cung Nhã Thương thản nhiên hỏi.</w:t>
      </w:r>
    </w:p>
    <w:p>
      <w:pPr>
        <w:pStyle w:val="BodyText"/>
      </w:pPr>
      <w:r>
        <w:t xml:space="preserve">Đào Chi Yêu gật đầu, đương nhiên nói: “Hôn lễ là của Cung tiên sinh và Dạ tiên sinh, tất nhiên phải lo đến những thứ hai người cùng yêu thích.” Nhưng, đến hôm nay, cô mới phát hiện, người đàn ông trước mắt này chẳng hiểu biết tẹo gì về sở thích của người yêu mình, phủ quyết tất cả những điểm thiết kế cho Dạ Hoàng.</w:t>
      </w:r>
    </w:p>
    <w:p>
      <w:pPr>
        <w:pStyle w:val="BodyText"/>
      </w:pPr>
      <w:r>
        <w:t xml:space="preserve">Cung Nhã Thương hơi xấu hổ cười, “Một khi đã như vậy, cô nên nhân lúc hai người chúng tôi cùng ở đây mới trưng cầu ý kiến chứ.”</w:t>
      </w:r>
    </w:p>
    <w:p>
      <w:pPr>
        <w:pStyle w:val="BodyText"/>
      </w:pPr>
      <w:r>
        <w:t xml:space="preserve">Đào Chi Yêu không muốn nhiều lời vạch trần hắn, gật đầu nói: “Là tôi lo lắng không chu toàn, thật có lỗi, Cung tiên sinh, những chỗ anh vừa nói cần sửa tôi sẽ đặc biệt chú ý.”</w:t>
      </w:r>
    </w:p>
    <w:p>
      <w:pPr>
        <w:pStyle w:val="BodyText"/>
      </w:pPr>
      <w:r>
        <w:t xml:space="preserve">Một đêm này, trôi qua bình yên.</w:t>
      </w:r>
    </w:p>
    <w:p>
      <w:pPr>
        <w:pStyle w:val="BodyText"/>
      </w:pPr>
      <w:r>
        <w:t xml:space="preserve">Vì lo Cung Nhã Thương sẽ nghi ngờ, cho nên mỗi tối Đào Chi Yêu đều xuống bếp tự mình nấu cháo cho hắn, đến tối thứ ba, Đào Chi Yêu vốn chuẩn bị ra tay, nhưng một chủ nhân khác của nơi này, Dạ Hoàng lại xuất hiện. Hắn đến đây, đi thẳng đến thư phòng, hai người bí mật trò chuyện rất lâu, mà Đào Chi Yêu lại không biết họ nói gì, khoảng hai đến ba giờ sau, cánh cửa mới mở ra lần nữa, trừ bỏ sắc mặt của Dạ Hoàng có điểm kém đi, không khí giữa hai người dường như không có gì khác.</w:t>
      </w:r>
    </w:p>
    <w:p>
      <w:pPr>
        <w:pStyle w:val="BodyText"/>
      </w:pPr>
      <w:r>
        <w:t xml:space="preserve">Mà Đào Chi Yêu, vẫn bưng hai chén cháo lên cho hai người như trước. Nhân cơ hội này, lấy bản đề xuất đã sửa chữa ra hỏi ý kiến của hai người, vì còn nhiều chỗ thiếu sót, nên Đào Chi Yêu dựa theo mình là nhà gái để thay đổi.</w:t>
      </w:r>
    </w:p>
    <w:p>
      <w:pPr>
        <w:pStyle w:val="BodyText"/>
      </w:pPr>
      <w:r>
        <w:t xml:space="preserve">Đào Chi Yêu thấy mày Cung Nhã Thương từ từ giãn ra, tựa hồ có chút hài lòng.</w:t>
      </w:r>
    </w:p>
    <w:p>
      <w:pPr>
        <w:pStyle w:val="BodyText"/>
      </w:pPr>
      <w:r>
        <w:t xml:space="preserve">Mà tâm tình của Dạ Hoàng lại không tốt, nhíu mày hỏi: “Mân côi sao lại là màu lam, đổi thành đỏ đi. Tiến vào lễ đường sao lại không có thảm hồng, còn nữa, nhẫn kim cương sao lại bé thế này…” Dạ Hoàng nói liên miên quở trách.</w:t>
      </w:r>
    </w:p>
    <w:p>
      <w:pPr>
        <w:pStyle w:val="BodyText"/>
      </w:pPr>
      <w:r>
        <w:t xml:space="preserve">Nghe hắn nói xong, Đào Chi Yêu cười hiểu rõ. Quả nhiên, Dạ Hoàng đặc biệt chú ý đến điểm này.</w:t>
      </w:r>
    </w:p>
    <w:p>
      <w:pPr>
        <w:pStyle w:val="BodyText"/>
      </w:pPr>
      <w:r>
        <w:t xml:space="preserve">Tính tình của Dạ Hoàng, là yêu phong cách đẹp đẽ, màu sắc, mà Cung Nhã Thương, lại là trầm tĩnh và sống nội tâm. Hai người hình thành hai cái xung đột.</w:t>
      </w:r>
    </w:p>
    <w:p>
      <w:pPr>
        <w:pStyle w:val="BodyText"/>
      </w:pPr>
      <w:r>
        <w:t xml:space="preserve">Bỗng nhiên, Đào Chi Yêu thấy Cung Nhã Thương cau mày nhìn Dạ Hoàng, tất cả si mê trong quá khứ giờ thay bằng tia chán ghét. Tuy chỉ chợt thoáng qua, nhưng Đào Chi Yêu lại thấy rất rõ.</w:t>
      </w:r>
    </w:p>
    <w:p>
      <w:pPr>
        <w:pStyle w:val="BodyText"/>
      </w:pPr>
      <w:r>
        <w:t xml:space="preserve">Trong lòng Đào Chi Yêu vui mừng, quả nhiên có tác dụng sao? Có phải từng trong tiềm thức, Cung Nhã Thương đã bắt đầu né tránh đàn ông không?</w:t>
      </w:r>
    </w:p>
    <w:p>
      <w:pPr>
        <w:pStyle w:val="BodyText"/>
      </w:pPr>
      <w:r>
        <w:t xml:space="preserve">Nghe Dạ Hoàng oán giận, Đào Chi Yêu nói: “Ý kiến của Dạ tiên sinh, tôi sẽ ghi nhớ thay đổi tương ứng.” Cô cố ý như vậy chỉ là muốn chỉ là gợi lên điểm bất đồng quá mức giữa họ mà thôi.</w:t>
      </w:r>
    </w:p>
    <w:p>
      <w:pPr>
        <w:pStyle w:val="BodyText"/>
      </w:pPr>
      <w:r>
        <w:t xml:space="preserve">Lúc này, hiệu quả cô muốn đã đến, cô dung hợp sở thích của hai người, thiết kế một phong cách tương đối nhẹ nhàng đều làm thỏa mãn hai người.</w:t>
      </w:r>
    </w:p>
    <w:p>
      <w:pPr>
        <w:pStyle w:val="Compact"/>
      </w:pPr>
      <w:r>
        <w:t xml:space="preserve">Lúc đêm khuya, Dạ Hoàng vẫn như xưa vô cùng thân thiết dán dính lấy Cung Nhã Thương muốn đi vào trong phòng, mà Đào Chi Yêu tắm xong chuẩn bị đi ngủ, trong lòng cảm thán liệu có bị tra tấn bởi tiếng rên rỉ của hai người nữa không. Nhưng mà, không ngờ, Cung Nhã Thương lại đẩy Dạ Hoàng ra, thản nhiên nói: “Darling, không phải ngày mai em có việc sao? Đêm nay về sớm đi. Tôi thấy không thoải mái. Darling, mai gặp nhé.”</w:t>
      </w:r>
      <w:r>
        <w:br w:type="textWrapping"/>
      </w:r>
      <w:r>
        <w:br w:type="textWrapping"/>
      </w:r>
    </w:p>
    <w:p>
      <w:pPr>
        <w:pStyle w:val="Heading2"/>
      </w:pPr>
      <w:bookmarkStart w:id="95" w:name="chương-74-cung-nhã-thương-phát-hiện-chân-tướng"/>
      <w:bookmarkEnd w:id="95"/>
      <w:r>
        <w:t xml:space="preserve">73. Chương 74: Cung Nhã Thương Phát Hiện Chân Tướng</w:t>
      </w:r>
    </w:p>
    <w:p>
      <w:pPr>
        <w:pStyle w:val="Compact"/>
      </w:pPr>
      <w:r>
        <w:br w:type="textWrapping"/>
      </w:r>
      <w:r>
        <w:br w:type="textWrapping"/>
      </w:r>
      <w:r>
        <w:br w:type="textWrapping"/>
      </w:r>
      <w:r>
        <w:br w:type="textWrapping"/>
      </w:r>
    </w:p>
    <w:p>
      <w:pPr>
        <w:pStyle w:val="Heading2"/>
      </w:pPr>
      <w:bookmarkStart w:id="96" w:name="chương-75-ký-kết-một-phần-khế-ước"/>
      <w:bookmarkEnd w:id="96"/>
      <w:r>
        <w:t xml:space="preserve">74. Chương 75: Ký Kết Một Phần Khế Ước</w:t>
      </w:r>
    </w:p>
    <w:p>
      <w:pPr>
        <w:pStyle w:val="Compact"/>
      </w:pPr>
      <w:r>
        <w:br w:type="textWrapping"/>
      </w:r>
      <w:r>
        <w:br w:type="textWrapping"/>
      </w:r>
    </w:p>
    <w:p>
      <w:pPr>
        <w:pStyle w:val="BodyText"/>
      </w:pPr>
      <w:r>
        <w:t xml:space="preserve">edit mimi</w:t>
      </w:r>
    </w:p>
    <w:p>
      <w:pPr>
        <w:pStyle w:val="BodyText"/>
      </w:pPr>
      <w:r>
        <w:t xml:space="preserve">Cung Nhã Thương ngồi trong xe trên đường quay về biệt thự, vừa mới nhận được điện thoại của Dạ Hoàng gọi đến, Cung Nhã Thương mở máy, liền nghe thấy giọng nói cung kính của Dạ Hoàng: “Hắc Đế, tư liệu về Toàn Tiểu Sính đã điều tra xong. Nhưng mà, tôi nghĩ Hắc Đế sẽ thấy rất hứng thú, Toàn Tiểu Sính đúng là làm ở công ty tổ chức tiệc cưới Ca Hoa, và cũng chính là người đang đứng cạnh Hắc Đế bây giờ, nhưng người nhà Toàn Tiểu Sính nói Toàn Tiểu Sính mất tích đã lâu, hơn hai tuần trước đột nhiên biến mất, đến nay còn chưa về nhà. Nói cách khác, Toàn tiểu thư chân chính không phải người bên cạnh Hắc Đế bây giờ, mà tôi, đang điều tra theo hướng đi của Toàn Tiểu Sính, rất nhanh sẽ hiểu rõ. Nhưng có điểm có thể cam đoan, đây không phải là thủ đoạn của thủ hạ Khải Tư.”</w:t>
      </w:r>
    </w:p>
    <w:p>
      <w:pPr>
        <w:pStyle w:val="BodyText"/>
      </w:pPr>
      <w:r>
        <w:t xml:space="preserve">Cung Nhã Thương cúp điện thoại rồi rơi vào trầm tư.</w:t>
      </w:r>
    </w:p>
    <w:p>
      <w:pPr>
        <w:pStyle w:val="BodyText"/>
      </w:pPr>
      <w:r>
        <w:t xml:space="preserve">Hắn xác định cô không phải người của Khải Tư, nhưng mà, hành động của cô trong lâu đài ngày đó, giết những cô gái sát thủ đó là vì hắn sao? Nhưng vì sao lại liên tiếp làm hắn hôn mê, cuối cùng là vì cái gì? Nhũng hình ảnh trong đầu hắn là cái gì….</w:t>
      </w:r>
    </w:p>
    <w:p>
      <w:pPr>
        <w:pStyle w:val="BodyText"/>
      </w:pPr>
      <w:r>
        <w:t xml:space="preserve">Mục đích của cô, chẳng qua là nhận tiền của mẹ hắn đến cải tạo hắn thôi sao?</w:t>
      </w:r>
    </w:p>
    <w:p>
      <w:pPr>
        <w:pStyle w:val="BodyText"/>
      </w:pPr>
      <w:r>
        <w:t xml:space="preserve">Hắn có thể lại tin cô sao?</w:t>
      </w:r>
    </w:p>
    <w:p>
      <w:pPr>
        <w:pStyle w:val="BodyText"/>
      </w:pPr>
      <w:r>
        <w:t xml:space="preserve">Hàng loạt câu hỏi đặt ra, lần đầu tiên Cung Nhã Thương cảm thấy phụ nữ lại xa cách đến thế. Nhưng mà, hắn không có cách nào lý giải cảm giác phức tạp này.</w:t>
      </w:r>
    </w:p>
    <w:p>
      <w:pPr>
        <w:pStyle w:val="BodyText"/>
      </w:pPr>
      <w:r>
        <w:t xml:space="preserve">Tối hôm đó, Cung Nhã Thương ung dung thản nhiên.</w:t>
      </w:r>
    </w:p>
    <w:p>
      <w:pPr>
        <w:pStyle w:val="BodyText"/>
      </w:pPr>
      <w:r>
        <w:t xml:space="preserve">Vẫn đến thư phòng giải quyết công việc như cũ, mắt lạnh nhìn Đào Chi Yêu không lâu sau đã bưng cháo vào.</w:t>
      </w:r>
    </w:p>
    <w:p>
      <w:pPr>
        <w:pStyle w:val="BodyText"/>
      </w:pPr>
      <w:r>
        <w:t xml:space="preserve">Trên mặt Đào Chi Yêu vẫn là nụ cười thản nhiên, không nhìn ra chuyện gì, Cung Nhã Thương nhìn vẻ ngụy trang của cô, trong lòng, nở nụ cười lạnh lùng.</w:t>
      </w:r>
    </w:p>
    <w:p>
      <w:pPr>
        <w:pStyle w:val="BodyText"/>
      </w:pPr>
      <w:r>
        <w:t xml:space="preserve">Sau khi tiếp nhận chén cháo, Đào Chi Yêu đứng bên cạnh chờ, Cung Nhã Thương đang chuẩn bị uống, đột nhiên nhíu mày, hắng giọng một cái.</w:t>
      </w:r>
    </w:p>
    <w:p>
      <w:pPr>
        <w:pStyle w:val="BodyText"/>
      </w:pPr>
      <w:r>
        <w:t xml:space="preserve">Dặn dò Đào Chi Yêu: “Thư ký Toàn, vừa mới xem văn kiện xong, đầu hơi nhức, pha cho tôi ly cà phê đi.”</w:t>
      </w:r>
    </w:p>
    <w:p>
      <w:pPr>
        <w:pStyle w:val="BodyText"/>
      </w:pPr>
      <w:r>
        <w:t xml:space="preserve">Mỗi tối đều ăn cháo đã tựa hồ đã thành thói quen của hai người, Đào Chi Yêu tất nhiên không nghi ngờ, gật đầu, liền đi ra ngoài pha cà phê cho hắn.</w:t>
      </w:r>
    </w:p>
    <w:p>
      <w:pPr>
        <w:pStyle w:val="BodyText"/>
      </w:pPr>
      <w:r>
        <w:t xml:space="preserve">Nhìn bóng lưng cô đã ra ngoài, mắt Cung Nhã Thương đột nhiên lạnh lùng, cầm chén cháo đổ sạch, sau đó về chỗ cũ, giống như lúc trước, gục lên bàn, giả vờ hôn mê.</w:t>
      </w:r>
    </w:p>
    <w:p>
      <w:pPr>
        <w:pStyle w:val="BodyText"/>
      </w:pPr>
      <w:r>
        <w:t xml:space="preserve">Một mùi cà phê nồng đậm bay vào không khí, nhưng Cung Nhã Thương vẫn nằm bất động nơi kia. Đào Chi Yêu bưng cà phê đến, tựa hồ đã sớm dự liệu chuyện này sẽ xảy ra, đi đến bên cạnh Cung Nhã Thương, đặt cà phê trong tay xuống, nhìn hắn, thầm thở dài.</w:t>
      </w:r>
    </w:p>
    <w:p>
      <w:pPr>
        <w:pStyle w:val="BodyText"/>
      </w:pPr>
      <w:r>
        <w:t xml:space="preserve">Mà Cung Nhã Thương đang giả vờ hôn mê, trong lòng đều là phẫn nộ và lạnh lẽo, nhưng mà, không biết vì sao, nghe tiếng thở dài như bi thương như bất đắc dĩ của cô, một loại tình cảm vô hình, len lỏi vào tâm trí.</w:t>
      </w:r>
    </w:p>
    <w:p>
      <w:pPr>
        <w:pStyle w:val="BodyText"/>
      </w:pPr>
      <w:r>
        <w:t xml:space="preserve">Rất nhanh, Đào Chi Yêu đã cõng hắn đến đại sảnh, giống như trước thả hắn xuống, sau đó bật băng ghi hình. Cung Nhã Thương cúi thấp đầu, nghe được tiếng vang bên cạnh, chờ xem cuối cùng là cô đang chuẩn bị làm gì?</w:t>
      </w:r>
    </w:p>
    <w:p>
      <w:pPr>
        <w:pStyle w:val="BodyText"/>
      </w:pPr>
      <w:r>
        <w:t xml:space="preserve">Sau khi Đào Chi Yêu bật băng ghi hình xong, liền lấy thuốc ra, nâng đầu của hắn lên, bỏ kính mắt và kính sát tròng ngụy trang xuống, khi đang chuẩn bị thôi miên hắn, Đào Chi Yêu ép hai mắt hắn mê man mở ra, nhưng đột nhiên hai mắt trở nên sắc bén, sau đó là một lớp sương dày đặc.</w:t>
      </w:r>
    </w:p>
    <w:p>
      <w:pPr>
        <w:pStyle w:val="BodyText"/>
      </w:pPr>
      <w:r>
        <w:t xml:space="preserve">Cứ như vậy, Đào Chi Yêu duy trì tư thế đó, mà mắt Cung Nhã Thương vẫn mở to trầm tĩnh, lẳng lặng, lạnh như băng nhìn cô.</w:t>
      </w:r>
    </w:p>
    <w:p>
      <w:pPr>
        <w:pStyle w:val="BodyText"/>
      </w:pPr>
      <w:r>
        <w:t xml:space="preserve">“Bước tiếp theo, cô muốn làm gì?” Giọng nói như đến từ địa ngục vang lên.</w:t>
      </w:r>
    </w:p>
    <w:p>
      <w:pPr>
        <w:pStyle w:val="BodyText"/>
      </w:pPr>
      <w:r>
        <w:t xml:space="preserve">Đào Chi Yêu không thể tin là hắn đã tỉnh, thật lâu sau, mới buông hắn ra, thân thể không tự chủ được lui về phía sau vài bước, trừng mắt nói: “Anh không uống…”</w:t>
      </w:r>
    </w:p>
    <w:p>
      <w:pPr>
        <w:pStyle w:val="BodyText"/>
      </w:pPr>
      <w:r>
        <w:t xml:space="preserve">Nhưng ngay sau đó Đào Chi Yêu cười khổ nói: “Anh biết từ khi nào?”</w:t>
      </w:r>
    </w:p>
    <w:p>
      <w:pPr>
        <w:pStyle w:val="Compact"/>
      </w:pPr>
      <w:r>
        <w:t xml:space="preserve">Cô biết bằng sự thông minh của hắn, ngay từ đầu không cảnh giác với cô nên sẽ không nghi ngờ, nhưng sau vài lần chắc chắn sẽ hoài nghi đi điều tra, nhưng mà, không ngờ, hắn lại biết nhanh như thế.</w:t>
      </w:r>
      <w:r>
        <w:br w:type="textWrapping"/>
      </w:r>
      <w:r>
        <w:br w:type="textWrapping"/>
      </w:r>
    </w:p>
    <w:p>
      <w:pPr>
        <w:pStyle w:val="Heading2"/>
      </w:pPr>
      <w:bookmarkStart w:id="97" w:name="chương-76-tiền-đánh-cược-hai-tuần-lễ"/>
      <w:bookmarkEnd w:id="97"/>
      <w:r>
        <w:t xml:space="preserve">75. Chương 76: Tiền Đánh Cược Hai Tuần Lễ</w:t>
      </w:r>
    </w:p>
    <w:p>
      <w:pPr>
        <w:pStyle w:val="Compact"/>
      </w:pPr>
      <w:r>
        <w:br w:type="textWrapping"/>
      </w:r>
      <w:r>
        <w:br w:type="textWrapping"/>
      </w:r>
    </w:p>
    <w:p>
      <w:pPr>
        <w:pStyle w:val="BodyText"/>
      </w:pPr>
      <w:r>
        <w:t xml:space="preserve">edit mimi</w:t>
      </w:r>
    </w:p>
    <w:p>
      <w:pPr>
        <w:pStyle w:val="BodyText"/>
      </w:pPr>
      <w:r>
        <w:t xml:space="preserve">Đào Chi Yêu quật cường nhìn hắn, ánh mắt bình tĩnh mà yên lặng.</w:t>
      </w:r>
    </w:p>
    <w:p>
      <w:pPr>
        <w:pStyle w:val="BodyText"/>
      </w:pPr>
      <w:r>
        <w:t xml:space="preserve">Cung Nhã Thương nâng cằm cô lên, buộc cô phải nhìn hắn, sau đó nói từng chữ: “Tôi cho cô hai tuần, để cô quang minh chính đại mà cải tạo, nếu cô thành công, vậy thì, ngoài tiền mà mẹ tôi đưa cho cô, tôi sẽ đưa cô thêm tiền. Nếu cô thất bại, vậy thì, Đào Chi Yêu, cả đời cô phải đứng bên cạnh tôi, mãi mãi làm nô lệ của tôi. Đây là nội dung khế ước. Cô nhận cũng thế, không tiếp thu cũng thế. Cô có biết, cô bây giờ, không còn quyền lựa chọn nữa không?”</w:t>
      </w:r>
    </w:p>
    <w:p>
      <w:pPr>
        <w:pStyle w:val="BodyText"/>
      </w:pPr>
      <w:r>
        <w:t xml:space="preserve">Hắn vốn không phải là gay, ván bài này cô chỉ có phần thua. Dù cô có cải tạo hắn như thế nào, hắn sẽ ngụy trang thật hoàn mỹ không sứt mẻ. Cô dám giả trang lừa hắn, chẳng lẽ cô nghĩ hắn không thể sao?</w:t>
      </w:r>
    </w:p>
    <w:p>
      <w:pPr>
        <w:pStyle w:val="BodyText"/>
      </w:pPr>
      <w:r>
        <w:t xml:space="preserve">Chỉ cần cô thua, đời này, đừng mơ thoát khỏi tay hắn.</w:t>
      </w:r>
    </w:p>
    <w:p>
      <w:pPr>
        <w:pStyle w:val="BodyText"/>
      </w:pPr>
      <w:r>
        <w:t xml:space="preserve">Đào Chi Yêu, em là của tôi.</w:t>
      </w:r>
    </w:p>
    <w:p>
      <w:pPr>
        <w:pStyle w:val="BodyText"/>
      </w:pPr>
      <w:r>
        <w:t xml:space="preserve">Sắc mặt Cung Nhã Thương tối lại, kiên định nói.</w:t>
      </w:r>
    </w:p>
    <w:p>
      <w:pPr>
        <w:pStyle w:val="BodyText"/>
      </w:pPr>
      <w:r>
        <w:t xml:space="preserve">Đào Chi Yêu nhắm hai mắt lai, khi mở mắt ra, trên mặt hiện lên một tia kiên quyết, thản nhiên nói: “Được, tôi đồng ý.”</w:t>
      </w:r>
    </w:p>
    <w:p>
      <w:pPr>
        <w:pStyle w:val="BodyText"/>
      </w:pPr>
      <w:r>
        <w:t xml:space="preserve">Cung Nhã Thương lạnh lùng nhìn cô, gian ác nói: “Nếu cô không tuân thủ khế ước, cho dù cô có chạy đến chân trời góc biển, tôi cũng bắt cô trở về. Hiểu không?”</w:t>
      </w:r>
    </w:p>
    <w:p>
      <w:pPr>
        <w:pStyle w:val="BodyText"/>
      </w:pPr>
      <w:r>
        <w:t xml:space="preserve">Đào Chi Yêu thản nhiên nói: “Chấp nhận đánh cuộc.”</w:t>
      </w:r>
    </w:p>
    <w:p>
      <w:pPr>
        <w:pStyle w:val="BodyText"/>
      </w:pPr>
      <w:r>
        <w:t xml:space="preserve">Lúc này cô chỉ có thể ôm quyết tâm như vậy.</w:t>
      </w:r>
    </w:p>
    <w:p>
      <w:pPr>
        <w:pStyle w:val="BodyText"/>
      </w:pPr>
      <w:r>
        <w:t xml:space="preserve">Khẽ cúi đầu, lông mi khẽ chớp. Không chỉ vì số tiền kia, hơn nữa có thể biến hắn trở lại bình thường. Ít nhất, không yêu Dạ Hoàng nữa. Hắn và Dạ Hoàng, căn bản là người của hai thế giới.</w:t>
      </w:r>
    </w:p>
    <w:p>
      <w:pPr>
        <w:pStyle w:val="BodyText"/>
      </w:pPr>
      <w:r>
        <w:t xml:space="preserve">Sau khi nhìn mặt cô thật lâu, Cung Nhã Thương cầm ống tiêm trong tay đập vỡ xuống mặt đất, hung hăng buông cô ra, đứng dậy, đi được vài bước, im lặng quay đầu lạnh lùng nói: “Cô gái, chưa từng có ai dám lừa tôi, cô là người đầu tiên, cũng là người cuối cùng. Đừng khiêu chiến với lòng nhẫn nại của tôi.” Lòng nhẫn nại của Hắc Đế, ngay cả Cung Nhã Thương cũng không biết mình tàn nhẫn biết bao nhiêu.</w:t>
      </w:r>
    </w:p>
    <w:p>
      <w:pPr>
        <w:pStyle w:val="BodyText"/>
      </w:pPr>
      <w:r>
        <w:t xml:space="preserve">“A……” Đào Chi Yêu ngã ngồi xuống mặt đất, bàn tay rơi xuống đất không cẩn thận rơi trên những mảnh vỡ nhỏ kia.</w:t>
      </w:r>
    </w:p>
    <w:p>
      <w:pPr>
        <w:pStyle w:val="BodyText"/>
      </w:pPr>
      <w:r>
        <w:t xml:space="preserve">Nâng tay lên thì thấy, vài mảnh vỡ đã đâm vào tay, máu chảy không ngừng.</w:t>
      </w:r>
    </w:p>
    <w:p>
      <w:pPr>
        <w:pStyle w:val="BodyText"/>
      </w:pPr>
      <w:r>
        <w:t xml:space="preserve">Cung Nhã Thương nghe tiếng thở nhẹ của cô, quay đầu thấy bàn tay cô chảy từng giọt máu, trong mắt hiện lên tia không đành, nhưng mà, nghĩ tất cả chuyện cô đã làm với hắn, mắt hiện lên tia chán ghét, nhanh rời đi.</w:t>
      </w:r>
    </w:p>
    <w:p>
      <w:pPr>
        <w:pStyle w:val="BodyText"/>
      </w:pPr>
      <w:r>
        <w:t xml:space="preserve">Đào Chi Yêu vẫn ngồi ở kia, cười tự giễu. Cúi đầu rút những mảnh thủy tinh nhỏ trong tay, máu chảy càng nhiều.</w:t>
      </w:r>
    </w:p>
    <w:p>
      <w:pPr>
        <w:pStyle w:val="BodyText"/>
      </w:pPr>
      <w:r>
        <w:t xml:space="preserve">Cũng tốt, càng đau, cô càng tỉnh táo, giữa cô và hắn có khoảng cách, ngay cả một chút xúc động hắn cũng không có.</w:t>
      </w:r>
    </w:p>
    <w:p>
      <w:pPr>
        <w:pStyle w:val="BodyText"/>
      </w:pPr>
      <w:r>
        <w:t xml:space="preserve">Người hắn yêu, là đàn ông. Sự thật tàn nhẫn này nhắc nhở cô phải quan tâm đến tình cảm của chính mình</w:t>
      </w:r>
    </w:p>
    <w:p>
      <w:pPr>
        <w:pStyle w:val="BodyText"/>
      </w:pPr>
      <w:r>
        <w:t xml:space="preserve">Hai tuần, đây chính là thời gian cô mang mình ra đặt cược ư?</w:t>
      </w:r>
    </w:p>
    <w:p>
      <w:pPr>
        <w:pStyle w:val="BodyText"/>
      </w:pPr>
      <w:r>
        <w:t xml:space="preserve">Đào Chi Yêu nắm chặt hai tay, hoàn toàn không để ý đến vết máu trong lòng bàn tay, trong mắt tất cả là kiên quyết. Cô không thể thua, dù vì cái gì, cô nhất định phải thắng!</w:t>
      </w:r>
    </w:p>
    <w:p>
      <w:pPr>
        <w:pStyle w:val="BodyText"/>
      </w:pPr>
      <w:r>
        <w:t xml:space="preserve">Nói là quang minh chính đại, nhưng mà, từ ngày thứ hai, Cung Nhã Thương liền bắt đầu phòng bị cô, căn bản cô không thể nào xuống tay được!</w:t>
      </w:r>
    </w:p>
    <w:p>
      <w:pPr>
        <w:pStyle w:val="BodyText"/>
      </w:pPr>
      <w:r>
        <w:t xml:space="preserve">Càng quá đáng hơn là, Cung Nhã Thương lúc này càng tệ hại hơn, dẫn theo đủ loại đàn ông xuất hiện ở nơi công cộng, tất cả mọi người đều nhận định, Cung Nhã Thương là gay. Vì đả kích cô, hắn không thèm quan tâm đến hình tượng của hắn, dùng cách thức liều lĩnh như vậy để nhắc nhở cô từng giây từng phút, cô không có khả năng thắng!</w:t>
      </w:r>
    </w:p>
    <w:p>
      <w:pPr>
        <w:pStyle w:val="BodyText"/>
      </w:pPr>
      <w:r>
        <w:t xml:space="preserve">Thậm chí, mỗi ngày mỗi đêm, ngoài Dạ Hoàng ở ngoài, hắn còn bắt đầu đưa những người đàn ông khác ra vào, ngày ngày đêm đêm, cảnh tượng vô cùng thân thiết, biểu tình vô cùng ngọt ngào, làm ra những thanh âm tra tấn người ta, khiến Đào Chi Yêu khổ không nói nổi.</w:t>
      </w:r>
    </w:p>
    <w:p>
      <w:pPr>
        <w:pStyle w:val="BodyText"/>
      </w:pPr>
      <w:r>
        <w:t xml:space="preserve">Cứ như vậy thoáng cái đã một tuần trôi qua, hắn không cho cô lấy một cơ hội nào!</w:t>
      </w:r>
    </w:p>
    <w:p>
      <w:pPr>
        <w:pStyle w:val="BodyText"/>
      </w:pPr>
      <w:r>
        <w:t xml:space="preserve">Một buổi sáng, Cung Nhã Thương và bạn trai hắn đi ra ngoài dùng cơm trưa. Đào Chi Yêu vô lực gục xuống bàn, đầu đau âm ỉ.</w:t>
      </w:r>
    </w:p>
    <w:p>
      <w:pPr>
        <w:pStyle w:val="BodyText"/>
      </w:pPr>
      <w:r>
        <w:t xml:space="preserve">Có lẽ, làm việc thế này so với đi giết người, so với nhiệm vụ cô đến bệnh viện tìm chứng cớ buôn bán nội tạng của bệnh nhân càng khó khăn hơn, bởi vì, những thứ kia đều không cần dùng tình cảm, mà chuyện này, lại liên quan đến hướng đi tình cảm, liên quan đến cuộc sống cá nhân.</w:t>
      </w:r>
    </w:p>
    <w:p>
      <w:pPr>
        <w:pStyle w:val="Compact"/>
      </w:pPr>
      <w:r>
        <w:t xml:space="preserve">Có lẽ, mình không biết tự lượng sức. Trong lúc Đào Chi Yêu đang nghĩ miên man, tiếng di động vang lên.</w:t>
      </w:r>
      <w:r>
        <w:br w:type="textWrapping"/>
      </w:r>
      <w:r>
        <w:br w:type="textWrapping"/>
      </w:r>
    </w:p>
    <w:p>
      <w:pPr>
        <w:pStyle w:val="Heading2"/>
      </w:pPr>
      <w:bookmarkStart w:id="98" w:name="chương-77-hắc-đế-long-diệu-xuất-hiện"/>
      <w:bookmarkEnd w:id="98"/>
      <w:r>
        <w:t xml:space="preserve">76. Chương 77: Hắc Đế, Long Diệu Xuất Hiện!</w:t>
      </w:r>
    </w:p>
    <w:p>
      <w:pPr>
        <w:pStyle w:val="Compact"/>
      </w:pPr>
      <w:r>
        <w:br w:type="textWrapping"/>
      </w:r>
      <w:r>
        <w:br w:type="textWrapping"/>
      </w:r>
      <w:r>
        <w:br w:type="textWrapping"/>
      </w:r>
      <w:r>
        <w:br w:type="textWrapping"/>
      </w:r>
    </w:p>
    <w:p>
      <w:pPr>
        <w:pStyle w:val="Heading2"/>
      </w:pPr>
      <w:bookmarkStart w:id="99" w:name="chương-78-hắn-là-cha-đứa-trẻ"/>
      <w:bookmarkEnd w:id="99"/>
      <w:r>
        <w:t xml:space="preserve">77. Chương 78: Hắn Là Cha Đứa Trẻ</w:t>
      </w:r>
    </w:p>
    <w:p>
      <w:pPr>
        <w:pStyle w:val="Compact"/>
      </w:pPr>
      <w:r>
        <w:br w:type="textWrapping"/>
      </w:r>
      <w:r>
        <w:br w:type="textWrapping"/>
      </w:r>
      <w:r>
        <w:br w:type="textWrapping"/>
      </w:r>
      <w:r>
        <w:br w:type="textWrapping"/>
      </w:r>
    </w:p>
    <w:p>
      <w:pPr>
        <w:pStyle w:val="Heading2"/>
      </w:pPr>
      <w:bookmarkStart w:id="100" w:name="chương-79-cha-con-hôi-thái-lang-hẹn-gặp"/>
      <w:bookmarkEnd w:id="100"/>
      <w:r>
        <w:t xml:space="preserve">78. Chương 79: Cha Con Hôi Thái Lang Hẹn Gặp</w:t>
      </w:r>
    </w:p>
    <w:p>
      <w:pPr>
        <w:pStyle w:val="Compact"/>
      </w:pPr>
      <w:r>
        <w:br w:type="textWrapping"/>
      </w:r>
      <w:r>
        <w:br w:type="textWrapping"/>
      </w:r>
      <w:r>
        <w:br w:type="textWrapping"/>
      </w:r>
      <w:r>
        <w:br w:type="textWrapping"/>
      </w:r>
    </w:p>
    <w:p>
      <w:pPr>
        <w:pStyle w:val="Heading2"/>
      </w:pPr>
      <w:bookmarkStart w:id="101" w:name="chương-80-cha-con-gặp-nhau"/>
      <w:bookmarkEnd w:id="101"/>
      <w:r>
        <w:t xml:space="preserve">79. Chương 80: Cha Con Gặp Nhau</w:t>
      </w:r>
    </w:p>
    <w:p>
      <w:pPr>
        <w:pStyle w:val="Compact"/>
      </w:pPr>
      <w:r>
        <w:br w:type="textWrapping"/>
      </w:r>
      <w:r>
        <w:br w:type="textWrapping"/>
      </w:r>
    </w:p>
    <w:p>
      <w:pPr>
        <w:pStyle w:val="BodyText"/>
      </w:pPr>
      <w:r>
        <w:t xml:space="preserve">Ngày quốc tế thiếu nhi.</w:t>
      </w:r>
    </w:p>
    <w:p>
      <w:pPr>
        <w:pStyle w:val="BodyText"/>
      </w:pPr>
      <w:r>
        <w:t xml:space="preserve">Đào Chi Yêu vốn định dẫn Tiểu Đào đến công viên chơi, nhưng Tiểu Đào lại nói nhức đầu muốn đi ngủ. Cho nên, sau khi xác định nó đã ngủ, Đào Chi Yêu mới một mình trở về.</w:t>
      </w:r>
    </w:p>
    <w:p>
      <w:pPr>
        <w:pStyle w:val="BodyText"/>
      </w:pPr>
      <w:r>
        <w:t xml:space="preserve">Mới ra khỏi bệnh viện, lại gặp được tên phất phơ tươi cười, nhưng nhìn qua ngọc thụ lâm phong kia.</w:t>
      </w:r>
    </w:p>
    <w:p>
      <w:pPr>
        <w:pStyle w:val="BodyText"/>
      </w:pPr>
      <w:r>
        <w:t xml:space="preserve">Đào Chi Yêu nhăn mặt nhíu mày, không nhìn hắn tiếp tục đi, Lạc Ngọc Sanh liền tự giác đuổi theo.</w:t>
      </w:r>
    </w:p>
    <w:p>
      <w:pPr>
        <w:pStyle w:val="BodyText"/>
      </w:pPr>
      <w:r>
        <w:t xml:space="preserve">Lại hỏi lại vấn đề cũ: “Vì sao lại gặp anh thế này?”</w:t>
      </w:r>
    </w:p>
    <w:p>
      <w:pPr>
        <w:pStyle w:val="BodyText"/>
      </w:pPr>
      <w:r>
        <w:t xml:space="preserve">Lạc Ngọc Sanh vô tội nhún nhún vai. Bệnh viện vốn chính nơi nhiều người chết nhất, hắn đến nơi này là bình thường mà.</w:t>
      </w:r>
    </w:p>
    <w:p>
      <w:pPr>
        <w:pStyle w:val="BodyText"/>
      </w:pPr>
      <w:r>
        <w:t xml:space="preserve">Lạc Ngọc Sanh đi đến bên cạnh cô, nói nhỏ: “Em đã nói, lần sau chúng ta gặp mặt, em sẽ mời anh ăn cơm. Đào Chi Yêu, hình như em nợ anh một bữa cơm mà.”</w:t>
      </w:r>
    </w:p>
    <w:p>
      <w:pPr>
        <w:pStyle w:val="BodyText"/>
      </w:pPr>
      <w:r>
        <w:t xml:space="preserve">Đào Chi Yêu nhìn khuôn mặt anh tuấn của hắn, mũi cao thẳng, môi hồng mê người, mắt lại là màu xám kỳ lạ, nhưng lại rực rỡ lấp lánh, cực kỳ mê người.</w:t>
      </w:r>
    </w:p>
    <w:p>
      <w:pPr>
        <w:pStyle w:val="BodyText"/>
      </w:pPr>
      <w:r>
        <w:t xml:space="preserve">Ngẫm lại hôm đó tự mình hứa hẹn, giờ cũng chẳng muốn trở về nhà, Cung Nhã Thương gần đây đang vui sướng, biểu tình kỳ lạ, có vẻ vì hắn đang tìm đứa con kia, còn định gặp mặt mẹ con họ thì phải?</w:t>
      </w:r>
    </w:p>
    <w:p>
      <w:pPr>
        <w:pStyle w:val="BodyText"/>
      </w:pPr>
      <w:r>
        <w:t xml:space="preserve">Có phải vì sự tồn tại và tổn thương của người phụ nữ kia, mới khiến hắn bị đả kích, từ đó về sau chán ghét phụ nữ, đây là nguyên nhân biến thành gay sao?</w:t>
      </w:r>
    </w:p>
    <w:p>
      <w:pPr>
        <w:pStyle w:val="BodyText"/>
      </w:pPr>
      <w:r>
        <w:t xml:space="preserve">Nghĩ đến sự tồn tại của người phụ nữ kia, Đào Chi Yêu liền mất đi dũng khí gặp lại hắn.</w:t>
      </w:r>
    </w:p>
    <w:p>
      <w:pPr>
        <w:pStyle w:val="BodyText"/>
      </w:pPr>
      <w:r>
        <w:t xml:space="preserve">Cho nên, quyết định quay đầu, cho Lạc Ngọc Sanh một nụ cười ngọt ngào, nói nhỏ: “Được. Anh muốn ăn gì? Tùy chọn.”</w:t>
      </w:r>
    </w:p>
    <w:p>
      <w:pPr>
        <w:pStyle w:val="BodyText"/>
      </w:pPr>
      <w:r>
        <w:t xml:space="preserve">Lạc Ngọc Sanh nhếch mày, khẽ cười nói: “Còn phải nói sao, đương nhiên là một bữa tối lãng mạn dưới ánh nến rồi.”</w:t>
      </w:r>
    </w:p>
    <w:p>
      <w:pPr>
        <w:pStyle w:val="BodyText"/>
      </w:pPr>
      <w:r>
        <w:t xml:space="preserve">Đào Chi Yêu hung tợn nhìn hắn, Lạc Ngọc Sanh ngậm miệng lại.</w:t>
      </w:r>
    </w:p>
    <w:p>
      <w:pPr>
        <w:pStyle w:val="BodyText"/>
      </w:pPr>
      <w:r>
        <w:t xml:space="preserve">Mà Đào Tiểu Đào đang nằm trong bệnh viện, sau khi xác định Đào Chi Yêu đã rời khỏi, đuổi được bác sĩ chăm nom cho nó đi, đặc biệt dặn dò cô là nó muốn ngủ, đừng đến làm phiền nó, mà nó, nhét rất nhiều thứ vào chăn, để nhìn từ xa, giống như nó đang ngủ thật. Đào Tiểu Đào không kịp thay quần áo, chỉ có thể mặc quần áo bệnh, lén lút theo hành lang đi đến cửa thang máy, sau đó nhanh chóng đi vào.</w:t>
      </w:r>
    </w:p>
    <w:p>
      <w:pPr>
        <w:pStyle w:val="BodyText"/>
      </w:pPr>
      <w:r>
        <w:t xml:space="preserve">Sau khi đi vào, Đào Tiểu Đào thở phào một cái, khi đi ra khỏi bệnh viện, bởi vì vừa mới đi ngang qua một cửa hàng quần áo, phía trên đầu có một cái mũ không tệ lắm, lén lút mượn tạm chiếc mũ để ngụy trang.</w:t>
      </w:r>
    </w:p>
    <w:p>
      <w:pPr>
        <w:pStyle w:val="BodyText"/>
      </w:pPr>
      <w:r>
        <w:t xml:space="preserve">Vội chạy đến công viên Disneyland, dùng ưu thế diện mạo của mình nhận được sự thương cảm của một tài xế taxi, có thể đi nhờ miễn phí đến đó.</w:t>
      </w:r>
    </w:p>
    <w:p>
      <w:pPr>
        <w:pStyle w:val="BodyText"/>
      </w:pPr>
      <w:r>
        <w:t xml:space="preserve">Đào Tiểu Đào đắc ý nghĩ, quả nhiên nó là đứa con giống mẹ a. Mẹ tưởng nó không biết, nhưng mà, thật ra mẹ chính là kẻ trộm Y lừng danh thế giới. Có một lần trong lúc dì Tô Tiểu Vũ vô ý để văn kiện trong máy tính của nó, tuy có mật mã, nhưng với thiên tài máy tính như nó mà nói, không đáng kể chút nào.</w:t>
      </w:r>
    </w:p>
    <w:p>
      <w:pPr>
        <w:pStyle w:val="BodyText"/>
      </w:pPr>
      <w:r>
        <w:t xml:space="preserve">Sau khi mở ra, cho nên mọi chuyện về mẹ là kẻ trộm Y, nó xem được hết. Tự nhiên cũng nhớ hết.</w:t>
      </w:r>
    </w:p>
    <w:p>
      <w:pPr>
        <w:pStyle w:val="BodyText"/>
      </w:pPr>
      <w:r>
        <w:t xml:space="preserve">Sau khi đến công viên Disneyland, người tài xế kia tốt bụng dặn dò nó, để nó nếu không tìm thấy cha mẹ, thì có thể thoải mái chơi đùa.</w:t>
      </w:r>
    </w:p>
    <w:p>
      <w:pPr>
        <w:pStyle w:val="BodyText"/>
      </w:pPr>
      <w:r>
        <w:t xml:space="preserve">Nó lừa ông ta là cha mẹ nó đã bỏ đi. Cơ hội duy nhất gặp họ là buổi hẹn ở công viên Disneyland hôm nay.</w:t>
      </w:r>
    </w:p>
    <w:p>
      <w:pPr>
        <w:pStyle w:val="BodyText"/>
      </w:pPr>
      <w:r>
        <w:t xml:space="preserve">Cho nên, tài xế kia tin, còn lo nó một mình ở lại có chuyện gì.</w:t>
      </w:r>
    </w:p>
    <w:p>
      <w:pPr>
        <w:pStyle w:val="BodyText"/>
      </w:pPr>
      <w:r>
        <w:t xml:space="preserve">Thế giới này vẫn có nhiều người tốt. Đào Tiểu Đào lắc đầu, ném ý nghĩ lạ lùng kia đi.</w:t>
      </w:r>
    </w:p>
    <w:p>
      <w:pPr>
        <w:pStyle w:val="BodyText"/>
      </w:pPr>
      <w:r>
        <w:t xml:space="preserve">Đào Tiểu Đào cúi đầu nhìn xem dáng vẻ của mình, quần áo bệnh, dép lê màu trắng, đội mũ, không ngờ, lần đầu tiên đến gặp cha lại ăn mặc thế này, nhưng nghĩ đến dáng vẻ của cha trong trang phục Hôi Thái Lang, trong lòng Đào Tiểu Đào dịu đi không ít.</w:t>
      </w:r>
    </w:p>
    <w:p>
      <w:pPr>
        <w:pStyle w:val="BodyText"/>
      </w:pPr>
      <w:r>
        <w:t xml:space="preserve">Tuy không vội, nhưng đến giờ phút này, Đào Tiểu Đào vẫn lo lắng, nó lo cha không thích nó, nó càng lo cha căn bản không đi tìm nó, căn bản không thèm để ý đến nó, căn bản sẽ không đến.</w:t>
      </w:r>
    </w:p>
    <w:p>
      <w:pPr>
        <w:pStyle w:val="BodyText"/>
      </w:pPr>
      <w:r>
        <w:t xml:space="preserve">Bàn tay nhỏ bé căng thẳng nắm lấy vòng cổ hít sâu vài hơi, sau đó thật cẩn thận bỏ vòng cổ vào trong áo giấu đi.</w:t>
      </w:r>
    </w:p>
    <w:p>
      <w:pPr>
        <w:pStyle w:val="BodyText"/>
      </w:pPr>
      <w:r>
        <w:t xml:space="preserve">Nhìn dòng người náo nhiệt đi đến, đặc biệt những đứa trẻ nắm tay người nhà đến chơi trò chơi, làm Đào Tiểu Đào rất hâm mộ, cố lấy dũng khí, nó đi vào bên trong công viên Disneyland.</w:t>
      </w:r>
    </w:p>
    <w:p>
      <w:pPr>
        <w:pStyle w:val="BodyText"/>
      </w:pPr>
      <w:r>
        <w:t xml:space="preserve">Trong đám người chen tới chen lui, vẫn âm thầm tìm người.</w:t>
      </w:r>
    </w:p>
    <w:p>
      <w:pPr>
        <w:pStyle w:val="BodyText"/>
      </w:pPr>
      <w:r>
        <w:t xml:space="preserve">Cuối cùng, trước vòng quay ngựa gỗ nhìn thấy một người cao lớn mặc rất giống Hôi Thái Lang, trong tay còn cầm một quả bóng đỏ. Đào Tiểu Đào kích động nhìn xung quanh người kia, thật sự là cha nó đã đến, cha nó!</w:t>
      </w:r>
    </w:p>
    <w:p>
      <w:pPr>
        <w:pStyle w:val="BodyText"/>
      </w:pPr>
      <w:r>
        <w:t xml:space="preserve">Đào Tiểu Đào thấy tim mình như muốn nhảy ra ngoài. Không biết cha thấy nó sẽ có biểu tình gì, có phải sẽ vui mừng không, hay là thất vọng?</w:t>
      </w:r>
    </w:p>
    <w:p>
      <w:pPr>
        <w:pStyle w:val="BodyText"/>
      </w:pPr>
      <w:r>
        <w:t xml:space="preserve">Đào Tiểu Đào nâng tay lên, đang muốn vẫy hắn, trong miệng định gọi to chữ cha…. Đột nhiên, ngừng lại.</w:t>
      </w:r>
    </w:p>
    <w:p>
      <w:pPr>
        <w:pStyle w:val="BodyText"/>
      </w:pPr>
      <w:r>
        <w:t xml:space="preserve">Bởi vì, Đào Tiểu Đào thấy một hiện tượng thật kỳ lạ!</w:t>
      </w:r>
    </w:p>
    <w:p>
      <w:pPr>
        <w:pStyle w:val="BodyText"/>
      </w:pPr>
      <w:r>
        <w:t xml:space="preserve">Ở nơi thứ hai, bên cạnh vòng quay ngựa gỗ, có một người đàn ông cao lớn cũng mặc quần áo giống Hôi Thái Lang.</w:t>
      </w:r>
    </w:p>
    <w:p>
      <w:pPr>
        <w:pStyle w:val="BodyText"/>
      </w:pPr>
      <w:r>
        <w:t xml:space="preserve">Đào Tiểu Đào vội ẩn mình đến vách tường.</w:t>
      </w:r>
    </w:p>
    <w:p>
      <w:pPr>
        <w:pStyle w:val="BodyText"/>
      </w:pPr>
      <w:r>
        <w:t xml:space="preserve">Sao lại thế này, sao lại có nhiều người mặc trang phục Hôi Thái Lang đột nhiên xuất hiện thế này, nó chỉ yêu cầu mình cha nó mặc thôi mà.</w:t>
      </w:r>
    </w:p>
    <w:p>
      <w:pPr>
        <w:pStyle w:val="BodyText"/>
      </w:pPr>
      <w:r>
        <w:t xml:space="preserve">Hơn nữa, những Hôi Thái Lang kia đều cầm một quả bóng đỏ trong tay.</w:t>
      </w:r>
    </w:p>
    <w:p>
      <w:pPr>
        <w:pStyle w:val="BodyText"/>
      </w:pPr>
      <w:r>
        <w:t xml:space="preserve">Trực giác nói cho Đào Tiểu Đào biết, chuyện này không đơn giản, nó không phải đứa trẻ ngốc, không dễ dàng mắc mưu như vậy.</w:t>
      </w:r>
    </w:p>
    <w:p>
      <w:pPr>
        <w:pStyle w:val="BodyText"/>
      </w:pPr>
      <w:r>
        <w:t xml:space="preserve">Tuy nó rất muốn tiến lên phía trước để xác nhận, rốt cuộc ai mới là cha nó.</w:t>
      </w:r>
    </w:p>
    <w:p>
      <w:pPr>
        <w:pStyle w:val="BodyText"/>
      </w:pPr>
      <w:r>
        <w:t xml:space="preserve">Nhưng, nghĩ đến thân phận của mẹ, chiếc vòng cổ này, từ lúc trước nó từng điều tra lai lịch của chiếc vòng cổ này, nhưng kỳ quái là, dù là xuất xử hay là lai lịch, cho dù dùng mạng tình báo và vệ tinh công nghệ cao của dì Tiểu Vũ, đều không thể tra ra.</w:t>
      </w:r>
    </w:p>
    <w:p>
      <w:pPr>
        <w:pStyle w:val="BodyText"/>
      </w:pPr>
      <w:r>
        <w:t xml:space="preserve">Xem ra, chuyện có ẩn tình.</w:t>
      </w:r>
    </w:p>
    <w:p>
      <w:pPr>
        <w:pStyle w:val="BodyText"/>
      </w:pPr>
      <w:r>
        <w:t xml:space="preserve">Đào Tiểu Đào khẽ cắn môi, tuy trong lòng lo lắng muốn gặp cha, tình cảm cơ hồ làm nó hoàn toàn mất đi lý trí, bắt đầu trở thành một đứa trẻ đúng nghĩa, nhưng, cũng không cho phép mình gặp phải chuyện gì để mẹ lo lắng. Đào Tiểu Đào nắm chặt hai tay, sau đó mở tay ra, vẫn quyết định từ bỏ.</w:t>
      </w:r>
    </w:p>
    <w:p>
      <w:pPr>
        <w:pStyle w:val="BodyText"/>
      </w:pPr>
      <w:r>
        <w:t xml:space="preserve">Cuối cùng nhìn thoáng qua những người mặc trang phục Hôi Thái Lang kia, Đào Tiểu Đào xoay người rời đi.</w:t>
      </w:r>
    </w:p>
    <w:p>
      <w:pPr>
        <w:pStyle w:val="BodyText"/>
      </w:pPr>
      <w:r>
        <w:t xml:space="preserve">Mà Cung Nhã Thương, hi sinh mặc trang phục Hôi Thái Lang, đợi chờ trong công viên, thật lâu thật lâu vẫn không thấy bóng dáng Đào Tiểu Đào.</w:t>
      </w:r>
    </w:p>
    <w:p>
      <w:pPr>
        <w:pStyle w:val="BodyText"/>
      </w:pPr>
      <w:r>
        <w:t xml:space="preserve">Đến cuối cùng, Dạ Lang vẫn bảo hộ ở gần đó đột nhiên lại gần Cung Nhã Thương, nhẹ nhàng nói: “Hắc Đế, không tốt, trong công viên đột nhiên xuất hiện rất nhiều người mặc như Hôi Thái Lang, trong tay còn cầm bóng đỏ. Theo hiểu biết của thuộc hạ với tiểu thiếu gia, cậu ấy thông minh như vậy, nếu nhìn thấy nhiều người giống nhau như vậy, chắc chắn sẽ không xuất hiện.”</w:t>
      </w:r>
    </w:p>
    <w:p>
      <w:pPr>
        <w:pStyle w:val="BodyText"/>
      </w:pPr>
      <w:r>
        <w:t xml:space="preserve">“Không phải cho cậu dốc toàn lực phong tỏa công viên này, cam đoan an toàn sao? Sao có thể xảy ra chuyện này?!” Cung Nhã Thương cả giận nói.</w:t>
      </w:r>
    </w:p>
    <w:p>
      <w:pPr>
        <w:pStyle w:val="BodyText"/>
      </w:pPr>
      <w:r>
        <w:t xml:space="preserve">Dạ Lang nhìn dáng vẻ lúc này của hắn, muốn cười nhưng lại không dám cười.</w:t>
      </w:r>
    </w:p>
    <w:p>
      <w:pPr>
        <w:pStyle w:val="BodyText"/>
      </w:pPr>
      <w:r>
        <w:t xml:space="preserve">Dạ Lang tự trách nói: “Thuộc hạ sơ sẩy. Phong tỏa toàn bộ nơi ra vào ở đây, nhưng lại sót một thứ đó là nhân viên làm việc. Những người đó đều đi ra từ bộ phận nhân viên.”</w:t>
      </w:r>
    </w:p>
    <w:p>
      <w:pPr>
        <w:pStyle w:val="BodyText"/>
      </w:pPr>
      <w:r>
        <w:t xml:space="preserve">Cung Nhã Thương giận dữ giật mũ con rối ra, lạnh lùng nói: “Lại xung quanh tìm xem. Tôi sang bên kia tìm! Nhất định phái tìm được nó trước khi bị lũ kia lừa.”</w:t>
      </w:r>
    </w:p>
    <w:p>
      <w:pPr>
        <w:pStyle w:val="BodyText"/>
      </w:pPr>
      <w:r>
        <w:t xml:space="preserve">Mà Cung Nhã Thương nhìn đầu con rối Hôi Thái Lang trong tay, còn có mồ hôi ướt đẫm bên trong, nổi giận mắng: shit!</w:t>
      </w:r>
    </w:p>
    <w:p>
      <w:pPr>
        <w:pStyle w:val="BodyText"/>
      </w:pPr>
      <w:r>
        <w:t xml:space="preserve">Cung Nhã Thương đầu con rối, còn có bóng đỏ căm giận đi về khu trò chơi.</w:t>
      </w:r>
    </w:p>
    <w:p>
      <w:pPr>
        <w:pStyle w:val="BodyText"/>
      </w:pPr>
      <w:r>
        <w:t xml:space="preserve">Vừa cúi đầu vừa mắng, đột nhiên, một bóng dáng không ngừng lui về phía sau, không biết đang vội vã làm gì bỗng đụng vào ngực hắn.</w:t>
      </w:r>
    </w:p>
    <w:p>
      <w:pPr>
        <w:pStyle w:val="BodyText"/>
      </w:pPr>
      <w:r>
        <w:t xml:space="preserve">Tâm trạng không tốt, Cung Nhã Thương đang định ngẩng đầu lên mắng to, nhưng vừa gặp phải ánh mắt của Đào Tiểu Đào đang định nói xin lỗi thì kinh hoàng, cặp mắt kia trong suốt, không gợn sóng, vẻ mặt như chú thỏ con chấn kinh, nhất thời khiến cả người Cung Nhã Thương dịu xuống.</w:t>
      </w:r>
    </w:p>
    <w:p>
      <w:pPr>
        <w:pStyle w:val="BodyText"/>
      </w:pPr>
      <w:r>
        <w:t xml:space="preserve">Nhìn khuôn mặt tái nhợt nhưng quen thuộc dị thường, một khuôn mặt mong nhớ đã lâu. Lúc này trên khuôn mặt trắng muốt hình như có vài nốt đỏ, trên đầu là chiếc mũ lớn, trên người mặc áo xanh của bệnh viện, chân đi một đôi dép lê, Cung Nhã Thương không kìm nổi lòng gợi lên một nụ cười dịu dàng.</w:t>
      </w:r>
    </w:p>
    <w:p>
      <w:pPr>
        <w:pStyle w:val="BodyText"/>
      </w:pPr>
      <w:r>
        <w:t xml:space="preserve">Không ngờ, lần đầu tiên bọn họ gặp mặt lại thế này.</w:t>
      </w:r>
    </w:p>
    <w:p>
      <w:pPr>
        <w:pStyle w:val="BodyText"/>
      </w:pPr>
      <w:r>
        <w:t xml:space="preserve">Đào Tiểu Đào nhìn lên Cung Nhã Thương, khuôn mặt đầy mồ hôi, trên người còn mang trang phục Hôi Thái Lang, trong mắt cậu hiện vẻ kinh ngạc nói: “Chú à, sao chú lại ở đây vậy?”</w:t>
      </w:r>
    </w:p>
    <w:p>
      <w:pPr>
        <w:pStyle w:val="Compact"/>
      </w:pPr>
      <w:r>
        <w:t xml:space="preserve">Cung Nhã Thương mỉm cười, “Chờ con.”</w:t>
      </w:r>
      <w:r>
        <w:br w:type="textWrapping"/>
      </w:r>
      <w:r>
        <w:br w:type="textWrapping"/>
      </w:r>
    </w:p>
    <w:p>
      <w:pPr>
        <w:pStyle w:val="Heading2"/>
      </w:pPr>
      <w:bookmarkStart w:id="102" w:name="chương-81-luyến-nhi-mật-báo"/>
      <w:bookmarkEnd w:id="102"/>
      <w:r>
        <w:t xml:space="preserve">80. Chương 81: Luyến Nhi Mật Báo</w:t>
      </w:r>
    </w:p>
    <w:p>
      <w:pPr>
        <w:pStyle w:val="Compact"/>
      </w:pPr>
      <w:r>
        <w:br w:type="textWrapping"/>
      </w:r>
      <w:r>
        <w:br w:type="textWrapping"/>
      </w:r>
    </w:p>
    <w:p>
      <w:pPr>
        <w:pStyle w:val="BodyText"/>
      </w:pPr>
      <w:r>
        <w:t xml:space="preserve">Đào Tiểu Đào chớp mắt mấy cái, nghi hoặc nói: “Chờ cháu làm gì?”</w:t>
      </w:r>
    </w:p>
    <w:p>
      <w:pPr>
        <w:pStyle w:val="BodyText"/>
      </w:pPr>
      <w:r>
        <w:t xml:space="preserve">Mắt Cung Nhã Thương dịu dàng như nước, vẻ mặt hơi kích động, trong lòng vui mừng, nhưng vẫn thật cẩn thận xoa đầu nó, nói nhỏ: “Bởi vì, ta chính là người cha con muốn tìm.”</w:t>
      </w:r>
    </w:p>
    <w:p>
      <w:pPr>
        <w:pStyle w:val="BodyText"/>
      </w:pPr>
      <w:r>
        <w:t xml:space="preserve">Hai mắt Đào Tiểu Đào trừng lớn, ngơ ngác nhìn hắn một lúc lâu, trong mắt tất cả đều là không thể tin.</w:t>
      </w:r>
    </w:p>
    <w:p>
      <w:pPr>
        <w:pStyle w:val="BodyText"/>
      </w:pPr>
      <w:r>
        <w:t xml:space="preserve">Cung Nhã Thương lấy chiếc vòng cổ từ túi áo ra, nhìn vòng cổ Long Diệu mất tích đã sáu năm, Cung Nhã Thương cười nói: “Vòng cổ này gọi là Long Diệu. Là vật ta mang bên người từ nhỏ, năm đó bị mẹ con mang đi.” Nhớ tới đêm triền miên ma xui quỷ khiến ngày ấy, khóe miệng Cung Nhã Thương nở nụ cười.</w:t>
      </w:r>
    </w:p>
    <w:p>
      <w:pPr>
        <w:pStyle w:val="BodyText"/>
      </w:pPr>
      <w:r>
        <w:t xml:space="preserve">Đào Tiểu Đào đột nhiên kích động cầm lấy đầu con rối Hôi Thái Lang trên tay hắn, nhún mũi chân muốn đeo lên cho hắn, nhìn Hôi Thái Lang trước mắt có điểm buồn cười, lại nhìn cả quả bóng màu đỏ nữa.</w:t>
      </w:r>
    </w:p>
    <w:p>
      <w:pPr>
        <w:pStyle w:val="BodyText"/>
      </w:pPr>
      <w:r>
        <w:t xml:space="preserve">Đào Tiểu Đào lui về phía sau vài bước.</w:t>
      </w:r>
    </w:p>
    <w:p>
      <w:pPr>
        <w:pStyle w:val="BodyText"/>
      </w:pPr>
      <w:r>
        <w:t xml:space="preserve">Trong đầu đột nhiên hiện lên hình ảnh ông ta ôm Luyến Nhi, bộ dáng dịu dàng thân mật như vậy, nhớ đến khi ông ta nói chuyện với Luyến Nhi luôn là yêu thương chiều chuộng, Đào Tiểu Đào không hiểu mình làm sao, vì sao ông ta dịu dàng với trẻ con như vậy, vì sao ông ta có thể yêu thương đứa trẻ khác, nhưng mà, nhiều năm như thế lại không đi tìm nó, cũng không đi tìm mẹ.</w:t>
      </w:r>
    </w:p>
    <w:p>
      <w:pPr>
        <w:pStyle w:val="BodyText"/>
      </w:pPr>
      <w:r>
        <w:t xml:space="preserve">Từ nhỏ đến lớn, thậm chí ngay cả một nụ hôn, một cái ôm, một nụ cười cũng không cho nó.</w:t>
      </w:r>
    </w:p>
    <w:p>
      <w:pPr>
        <w:pStyle w:val="BodyText"/>
      </w:pPr>
      <w:r>
        <w:t xml:space="preserve">Đào Tiểu Đào đột nhiên khóc òa, sau đó xoay người sang chỗ khác, không nói thêm câu nào, vừa khóc vừa chạy ra ngoài.</w:t>
      </w:r>
    </w:p>
    <w:p>
      <w:pPr>
        <w:pStyle w:val="BodyText"/>
      </w:pPr>
      <w:r>
        <w:t xml:space="preserve">Nó không cần gặp ông ta, nó không cần người cha như vậy. Nhìn ông ta yêu thương Luyến Nhi, lúc này khi biết ông ta là cha nó thật, Đào Tiểu Đào thấy mình ghen tỵ đến phát điên.</w:t>
      </w:r>
    </w:p>
    <w:p>
      <w:pPr>
        <w:pStyle w:val="BodyText"/>
      </w:pPr>
      <w:r>
        <w:t xml:space="preserve">Vì sao những đứa trẻ khác đều có cha mẹ yêu thương, nhưng cha thì không biết nó.</w:t>
      </w:r>
    </w:p>
    <w:p>
      <w:pPr>
        <w:pStyle w:val="BodyText"/>
      </w:pPr>
      <w:r>
        <w:t xml:space="preserve">Bọn họ gặp nhau nhiều lần như vậy, nhưng mà, ông ta còn không nhận ra nó.</w:t>
      </w:r>
    </w:p>
    <w:p>
      <w:pPr>
        <w:pStyle w:val="BodyText"/>
      </w:pPr>
      <w:r>
        <w:t xml:space="preserve">Căn bản ông ta không cần bọn họ, nếu không, vì sao nhiều năm như vậy cũng không đi tìm nó!</w:t>
      </w:r>
    </w:p>
    <w:p>
      <w:pPr>
        <w:pStyle w:val="BodyText"/>
      </w:pPr>
      <w:r>
        <w:t xml:space="preserve">Thấy nó không phải mừng rỡ nhảy vào lòng hắn nũng nịu gọi cha mà là khóc xoay người chạy đi, Cung Nhã Thương sợ đến ngây người.</w:t>
      </w:r>
    </w:p>
    <w:p>
      <w:pPr>
        <w:pStyle w:val="BodyText"/>
      </w:pPr>
      <w:r>
        <w:t xml:space="preserve">Phản ứng đầu tiên chính là ném đầu con rối vướng tay vướng chân đi, vội chạy đến ôm nó, Đào Tiểu Đào đánh lại, la lớn: “Ông buông ra, ông buông ra! Tôi không cần ông làm cha tôi, tôi không cần ông làm cha tôi! Căn bản ông không xứng, nhiều năm như vậy, ông không nhớ nổi tôi và mẹ, căn bản trong lòng ông không có chúng tôi. Tôi chỉ biết, tôi là một đứa trẻ không có cha!” Đào Tiểu Đào luôn sáng suốt bình tĩnh vì trước mặt người cha chờ đợi mong mỏi đã nhiều năm, hoàn toàn biến thành một đứa trẻ, khóc lóc nói.</w:t>
      </w:r>
    </w:p>
    <w:p>
      <w:pPr>
        <w:pStyle w:val="BodyText"/>
      </w:pPr>
      <w:r>
        <w:t xml:space="preserve">Nghe tiếng kêu khóc của nó, những người bí mật bảo vệ họ ở gần đó đột nhiên xuất hiện trước mặt Cung Nhã Thương, Cung Nhã Thương giận dữ quát: “Cút hết cho ta! Canh cho kỹ, ai dám đến gần đây thì giải quyết hết!”</w:t>
      </w:r>
    </w:p>
    <w:p>
      <w:pPr>
        <w:pStyle w:val="BodyText"/>
      </w:pPr>
      <w:r>
        <w:t xml:space="preserve">Vài người nhìn trang phục kỳ quái của hai người, biết hiện tại không thể chọc giận Hắc Đế, thức thời lui sang một bên.</w:t>
      </w:r>
    </w:p>
    <w:p>
      <w:pPr>
        <w:pStyle w:val="BodyText"/>
      </w:pPr>
      <w:r>
        <w:t xml:space="preserve">Cung Nhã Thương ôm Đào Tiểu Đào thật chặt, dù nó giãy giụa thế nào cũng không buông tay, ai biết nó mà chạy đi thì biết tìm nó ở đâu. Vừa mới nhận được đứa con bảo bối, kiên quyết không thể thả ra.</w:t>
      </w:r>
    </w:p>
    <w:p>
      <w:pPr>
        <w:pStyle w:val="BodyText"/>
      </w:pPr>
      <w:r>
        <w:t xml:space="preserve">Nghe nó khóc lóc và chỉ trích xong, Cung Nhã Thương gầm nhẹ nói: “Ta chưa bao giờ biết đến sự tồn tại của con, năm đó sau khi mẹ con bỏ đi, ngay cả cô ấy là ai cha cũng không biết! Vì chiếc vòng cổ này, cha đã tìm nó sáu năm, cũng tìm mẹ con sáu năm, nhưng mẹ con biến mất như một làn khói, cha không thể tìm thấy cô ấy. Hãy tin cha, cha không biết sự tồn tại của Tiểu Đào, nếu không, cha đã sớm tìm con về, không phải cha không cần con, mà là cha đánh mất vật trân bảo, nay tiểu thiên sứ đã xuất hiện!”</w:t>
      </w:r>
    </w:p>
    <w:p>
      <w:pPr>
        <w:pStyle w:val="BodyText"/>
      </w:pPr>
      <w:r>
        <w:t xml:space="preserve">Nghe cha nói, Đào Tiểu Đào từ từ bình tĩnh lại, bắt đầu ngừng giãy giụa, khóc lóc, một lúc sau, Đào Tiểu Đào mới quay đầu, đôi mắt xinh đẹp ngập nước mắt như biển xanh sâu thẳm mang theo kỳ vọng nhìn Cung Nhã Thương, kiên định nói: “Thật sự không phải cha không cần Tiểu Đào ư?”</w:t>
      </w:r>
    </w:p>
    <w:p>
      <w:pPr>
        <w:pStyle w:val="BodyText"/>
      </w:pPr>
      <w:r>
        <w:t xml:space="preserve">Cung Nhã Thương nhìn nó, quá khứ hai lần gặp mặt, hắn cũng không nhận ra nó, cho nên ít lời mà xa cách, lúc này lại để lộ tình cảm thật trước mặt hắn, nó tin hắn là cha nó sao?</w:t>
      </w:r>
    </w:p>
    <w:p>
      <w:pPr>
        <w:pStyle w:val="BodyText"/>
      </w:pPr>
      <w:r>
        <w:t xml:space="preserve">Cung Nhã Thương vui mừng khôn xiết, đầu chạm vào trán Tiểu Đào, dịu dàng nói: “Hãy tin cha, sự xuất hiện của con chính là hạnh phúc lớn nhất đời cha.”</w:t>
      </w:r>
    </w:p>
    <w:p>
      <w:pPr>
        <w:pStyle w:val="BodyText"/>
      </w:pPr>
      <w:r>
        <w:t xml:space="preserve">Cung Nhã Thương ôm lấy Đào Tiểu Đào xoay tròn một vòng, Cung Nhã Thương hắn có con, Cung Nhã Thương hắn có con…</w:t>
      </w:r>
    </w:p>
    <w:p>
      <w:pPr>
        <w:pStyle w:val="BodyText"/>
      </w:pPr>
      <w:r>
        <w:t xml:space="preserve">Đào Tiểu Đào nhìn hắn, lần đầu tiên nở nụ cười rạng rỡ.</w:t>
      </w:r>
    </w:p>
    <w:p>
      <w:pPr>
        <w:pStyle w:val="BodyText"/>
      </w:pPr>
      <w:r>
        <w:t xml:space="preserve">Vì Cung Nhã Thương lo trong biệt thự còn có Đào Chi Yêu, hơn nữa hắn cũng không giỏi chăm sóc trẻ em. Cho nên việc đầu tiên, là đưa Tiểu Đào đến nhà Cung Nhược Hạ dùng cơm, chuẩn bị một lễ ra mắt long trọng cho Tiểu Đào.</w:t>
      </w:r>
    </w:p>
    <w:p>
      <w:pPr>
        <w:pStyle w:val="BodyText"/>
      </w:pPr>
      <w:r>
        <w:t xml:space="preserve">Đào Tiểu Đào hơi ngượng ngùng, không phải vì có một người cha mới, hơn nữa, cho đến bây giờ nó mới hiểu vì sao mình lại dễ dàng tha thứ cho sự quấy rầy của Luyến Nhi, bởi vì, thì ra giữa họ có quan hệ huyết thống, đương nhiên thân thiết.</w:t>
      </w:r>
    </w:p>
    <w:p>
      <w:pPr>
        <w:pStyle w:val="BodyText"/>
      </w:pPr>
      <w:r>
        <w:t xml:space="preserve">Luyến Nhi chính là em họ của nó.</w:t>
      </w:r>
    </w:p>
    <w:p>
      <w:pPr>
        <w:pStyle w:val="BodyText"/>
      </w:pPr>
      <w:r>
        <w:t xml:space="preserve">Lúc này đi phải đi gặp bác nó, còn có Luyến Nhi, Đào Tiểu Đào khó tránh khỏi nhăn nhó.</w:t>
      </w:r>
    </w:p>
    <w:p>
      <w:pPr>
        <w:pStyle w:val="BodyText"/>
      </w:pPr>
      <w:r>
        <w:t xml:space="preserve">Nếu không phải Cung Nhã Thương bắt nó vào, Đào Tiểu Đào căn bản không muốn đi!</w:t>
      </w:r>
    </w:p>
    <w:p>
      <w:pPr>
        <w:pStyle w:val="BodyText"/>
      </w:pPr>
      <w:r>
        <w:t xml:space="preserve">Đã sớm chuẩn bị khi Cung Nhã Thương hoan hỉ thông báo tin tức này, cả nhà Cung Nhược Hạ liền chuẩn bị một bữa đại tiệc và quà tặng chờ bọn họ trở về.</w:t>
      </w:r>
    </w:p>
    <w:p>
      <w:pPr>
        <w:pStyle w:val="BodyText"/>
      </w:pPr>
      <w:r>
        <w:t xml:space="preserve">Luyến Nhi liền lao vào lòng nó.</w:t>
      </w:r>
    </w:p>
    <w:p>
      <w:pPr>
        <w:pStyle w:val="BodyText"/>
      </w:pPr>
      <w:r>
        <w:t xml:space="preserve">Lúc thì cười, lúc thì khóc thống thiết.</w:t>
      </w:r>
    </w:p>
    <w:p>
      <w:pPr>
        <w:pStyle w:val="BodyText"/>
      </w:pPr>
      <w:r>
        <w:t xml:space="preserve">Mọi người kinh ngạc vạn phần, liếc nhau nhìn nhau, không hiểu Luyến Nhi làm sao.</w:t>
      </w:r>
    </w:p>
    <w:p>
      <w:pPr>
        <w:pStyle w:val="BodyText"/>
      </w:pPr>
      <w:r>
        <w:t xml:space="preserve">Cuối cùng Cung Nhược Hạ ôm lấy Luyến Nhi khóc đến chóp mũi ửng đỏ, dịu dàng nói: “Luyến Nhi, nói ẹ biết, con sao vậy? Không phải con thích anh Tiểu Đào nhất sao? Giờ anh ấy thành anh họ con, con phải vui chứ?”</w:t>
      </w:r>
    </w:p>
    <w:p>
      <w:pPr>
        <w:pStyle w:val="BodyText"/>
      </w:pPr>
      <w:r>
        <w:t xml:space="preserve">Đào Tiểu Đào liếc mắt nhìn Luyến Nhi nước mắt nước mũi tèm lem, cười bất đắc dĩ. Nó cũng rất muốn biết, mình có trêu chọc cô bé đâu, sao lại khóc?</w:t>
      </w:r>
    </w:p>
    <w:p>
      <w:pPr>
        <w:pStyle w:val="BodyText"/>
      </w:pPr>
      <w:r>
        <w:t xml:space="preserve">Sau khi Luyến Nhi khóc thật lâu, mới dụi mắt kiên định nói: “Người ta rất vui khi anh Tiểu Đào thành anh họ của con. Nhưng mà, người ta vốn muốn sau này khi lớn lên làm cô dâu của anh Tiểu Đào mà. Giờ phải làm thế nào đây? Con không thể lấy anh họ của con được. Con không chịu đâu. Oa oa oa…”</w:t>
      </w:r>
    </w:p>
    <w:p>
      <w:pPr>
        <w:pStyle w:val="BodyText"/>
      </w:pPr>
      <w:r>
        <w:t xml:space="preserve">Thì ra là thế.</w:t>
      </w:r>
    </w:p>
    <w:p>
      <w:pPr>
        <w:pStyle w:val="BodyText"/>
      </w:pPr>
      <w:r>
        <w:t xml:space="preserve">Cung Nhược Hạ cùng nhìn chồng, Cung Nhược Hạ thú vị nói: “Luyến Nhi đừng khóc. Cứ tin mẹ đi, chờ con lớn, không chừng có thể thay đổi đấy.”</w:t>
      </w:r>
    </w:p>
    <w:p>
      <w:pPr>
        <w:pStyle w:val="BodyText"/>
      </w:pPr>
      <w:r>
        <w:t xml:space="preserve">Nếu, cô bé không phải do cô tự sinh, mà là nhận nuôi thì sao……</w:t>
      </w:r>
    </w:p>
    <w:p>
      <w:pPr>
        <w:pStyle w:val="BodyText"/>
      </w:pPr>
      <w:r>
        <w:t xml:space="preserve">Ba người biết chân tướng mỉm cười nhìn nhau.</w:t>
      </w:r>
    </w:p>
    <w:p>
      <w:pPr>
        <w:pStyle w:val="BodyText"/>
      </w:pPr>
      <w:r>
        <w:t xml:space="preserve">Đào Tiểu Đào nhìn Luyến Nhi, đau đầu một trận, may mà, cô bé là em gái mình, nếu cô bé lấy nó… Vậy không phải nó sẽ bị cô bé làm phiền cả đời sao? Nghĩ đến Đào Tiểu Đào lại thấy sợ hãi.</w:t>
      </w:r>
    </w:p>
    <w:p>
      <w:pPr>
        <w:pStyle w:val="BodyText"/>
      </w:pPr>
      <w:r>
        <w:t xml:space="preserve">Sau khi ăn cơm xong, mọi người ngồi trong phòng khách nói chuyện phiếm.</w:t>
      </w:r>
    </w:p>
    <w:p>
      <w:pPr>
        <w:pStyle w:val="BodyText"/>
      </w:pPr>
      <w:r>
        <w:t xml:space="preserve">Cung Nhã Thương nhìn Tiểu Đào cúi đầu im lặng, thử dò xét hỏi: “Tiểu Đào, con sao lại mặc quần áo bệnh đến đây, con đến từ đâu vậy, mẹ con đâu?”</w:t>
      </w:r>
    </w:p>
    <w:p>
      <w:pPr>
        <w:pStyle w:val="BodyText"/>
      </w:pPr>
      <w:r>
        <w:t xml:space="preserve">Đào Tiểu Đào thản nhiên nói: “Con bị dị ứng với xoài, phải nằm viện. Mẹ đi làm việc rồi, không ở nhà.” Không biết vì sao, trực giác mách bảo nó không được nói về mẹ.</w:t>
      </w:r>
    </w:p>
    <w:p>
      <w:pPr>
        <w:pStyle w:val="BodyText"/>
      </w:pPr>
      <w:r>
        <w:t xml:space="preserve">Tuy cha không biết sự tồn tại của họ cho nên mới không tìm họ nhiều năm như vậy, nhưng mà, tâm ý của mẹ còn chưa biết.</w:t>
      </w:r>
    </w:p>
    <w:p>
      <w:pPr>
        <w:pStyle w:val="BodyText"/>
      </w:pPr>
      <w:r>
        <w:t xml:space="preserve">Cho nên, trước khi được mẹ đồng ý, nó không thể nói gì.</w:t>
      </w:r>
    </w:p>
    <w:p>
      <w:pPr>
        <w:pStyle w:val="BodyText"/>
      </w:pPr>
      <w:r>
        <w:t xml:space="preserve">Nghe nó nói xong, Cung Nhược Hạ toan tính sâu xa nói: “Thương, không phải cậu cũng dị ứng xoài à? Hơn nữa mỗi lần còn rất nghiêm trọng.”</w:t>
      </w:r>
    </w:p>
    <w:p>
      <w:pPr>
        <w:pStyle w:val="BodyText"/>
      </w:pPr>
      <w:r>
        <w:t xml:space="preserve">“Đúng vậy.” Cung Nhã Thương nhìn đứa con trầm mặc, ánh mắt dịu dàng, vươn tay đến, khẽ vuốt tóc nó. Lại đột nhiên, bị một vết đen ở trán nó hấp dẫn.</w:t>
      </w:r>
    </w:p>
    <w:p>
      <w:pPr>
        <w:pStyle w:val="BodyText"/>
      </w:pPr>
      <w:r>
        <w:t xml:space="preserve">Cung Nhã Thương vội vén tóc nó lên, quả nhiên, là bớt hình rồng hình rồng màu đen giống hắn.</w:t>
      </w:r>
    </w:p>
    <w:p>
      <w:pPr>
        <w:pStyle w:val="BodyText"/>
      </w:pPr>
      <w:r>
        <w:t xml:space="preserve">Đào Tiểu Đào nhìn hành động kỳ quái của cha, Cung Nhã Thương cũng vén phần tóc bên trái của mình lên, lộ ra một bớt đen đặc biệt dài ở trên trán, vết bớt hình rồng đến nay vẫn chưa có ai từng nhìn qua, nhưng so với Đào Tiểu Đào càng đen và giống hình rồng hơn.</w:t>
      </w:r>
    </w:p>
    <w:p>
      <w:pPr>
        <w:pStyle w:val="BodyText"/>
      </w:pPr>
      <w:r>
        <w:t xml:space="preserve">“Giống như…” Đào Tiểu Đào nhìn cái bớt kia, lẩm bẩm nói.</w:t>
      </w:r>
    </w:p>
    <w:p>
      <w:pPr>
        <w:pStyle w:val="BodyText"/>
      </w:pPr>
      <w:r>
        <w:t xml:space="preserve">Cung Nhược Hạ cười nói: “Nhiều điểm giống như vậy, căn bản không cần làm xét nghiệm giám định cha con.” Chẳng qua, Tiểu Đào vì di truyền từ mẹ, dáng vẻ càng xinh đẹp tinh ranh hơn. Bọn họ quả thực đúng là cha con.</w:t>
      </w:r>
    </w:p>
    <w:p>
      <w:pPr>
        <w:pStyle w:val="BodyText"/>
      </w:pPr>
      <w:r>
        <w:t xml:space="preserve">“Tiểu Đào, mẹ con tên là gì? Cô ấy làm gì? Giờ đang ở đâu?” Cung Nhã Thương muốn biết tất cả.</w:t>
      </w:r>
    </w:p>
    <w:p>
      <w:pPr>
        <w:pStyle w:val="BodyText"/>
      </w:pPr>
      <w:r>
        <w:t xml:space="preserve">Nhưng mà, làm cho bọn họ kỳ quái là, lần này Đào Tiểu Đào hoàn toàn trầm mặc, không nói một lời.</w:t>
      </w:r>
    </w:p>
    <w:p>
      <w:pPr>
        <w:pStyle w:val="BodyText"/>
      </w:pPr>
      <w:r>
        <w:t xml:space="preserve">Mặc kệ Cung Nhã Thương hỏi như thế nào, nó đều không nói một lời.</w:t>
      </w:r>
    </w:p>
    <w:p>
      <w:pPr>
        <w:pStyle w:val="BodyText"/>
      </w:pPr>
      <w:r>
        <w:t xml:space="preserve">Mắt thấy không khí căng thẳng, Cung Nhược Hạ đột nhiên nói: “Cậu nhìn bộ dạng của Tiểu Đào này, tôi đi tắm cho nó trước, sau đó đổi một bộ quần áo sạch sẽ, mọi người tiếp tục nói chuyện đi.”</w:t>
      </w:r>
    </w:p>
    <w:p>
      <w:pPr>
        <w:pStyle w:val="BodyText"/>
      </w:pPr>
      <w:r>
        <w:t xml:space="preserve">Cung Nhã Thương biết con trầm mặc ít lời, gật đầu nói: “Ừ. Được rồi.”</w:t>
      </w:r>
    </w:p>
    <w:p>
      <w:pPr>
        <w:pStyle w:val="BodyText"/>
      </w:pPr>
      <w:r>
        <w:t xml:space="preserve">Đào Tiểu Đào đi sau Cung Nhược Hạ không nói một lời rời đi, Luyến Nhi đột nhiên chạy đến, thì thầm bên tai Cung Nhã Thương nói: “Cậu, cháu cho cậu biết một bí mật nhé. Nhưng mà sau khi cháu nói cho cậu, cậu không được nói với anh Tiểu Đào là cháu nói.”</w:t>
      </w:r>
    </w:p>
    <w:p>
      <w:pPr>
        <w:pStyle w:val="BodyText"/>
      </w:pPr>
      <w:r>
        <w:t xml:space="preserve">Cung Nhã Thương kỳ quái nói: “Ừ, được rồi. Cậu đồng ý. Luyến Nhi muốn nói cho cậu chuyện gì?”</w:t>
      </w:r>
    </w:p>
    <w:p>
      <w:pPr>
        <w:pStyle w:val="BodyText"/>
      </w:pPr>
      <w:r>
        <w:t xml:space="preserve">Luyến Nhi thấp giọng ghé vào lỗ tai hắn dùng giọng nói non nớt của trẻ con nói: “Mẹ anh Tiểu đào cháu từng gặp rồi. Cậu cũng từng gặp rồi, chính là dì lần đó đi ăn cơm với cháu, cậu và anh Tiểu Đào đó. Cậu đừng có nói cho anh Tiểu Đào nhé.”</w:t>
      </w:r>
    </w:p>
    <w:p>
      <w:pPr>
        <w:pStyle w:val="BodyText"/>
      </w:pPr>
      <w:r>
        <w:t xml:space="preserve">82.1</w:t>
      </w:r>
    </w:p>
    <w:p>
      <w:pPr>
        <w:pStyle w:val="BodyText"/>
      </w:pPr>
      <w:r>
        <w:t xml:space="preserve">Cung Nhã Thương chạy xe thẳng về biệt thự, lúc này không có tâm tình gì, sau khi biết chân tướng từ miệng Luyến Nhi, Cung Nhã Thương cảm giác cả người mình giống như điên rồi, giao Tiểu Đào cho Cung Nhược Hạ chăm sóc, Cung Nhã Thương không ăn cơm chiều, vội vàng lái xe về biệt thự.</w:t>
      </w:r>
    </w:p>
    <w:p>
      <w:pPr>
        <w:pStyle w:val="BodyText"/>
      </w:pPr>
      <w:r>
        <w:t xml:space="preserve">Đào Chi Yêu, Đào Tiểu Đào, đều xuất phát từ chân tình…</w:t>
      </w:r>
    </w:p>
    <w:p>
      <w:pPr>
        <w:pStyle w:val="BodyText"/>
      </w:pPr>
      <w:r>
        <w:t xml:space="preserve">Hắn nên sớm nghĩ đến mới phải. Ngày ấy khi ăn cơm Đào Chi Yêu đối với Tiểu Đào tràn đầy tình thương, hắn nên nhận ra đó là tình thân mới phải, nhưng hắn thật ngu ngốc, cái gì cũng không nhận ra!</w:t>
      </w:r>
    </w:p>
    <w:p>
      <w:pPr>
        <w:pStyle w:val="BodyText"/>
      </w:pPr>
      <w:r>
        <w:t xml:space="preserve">Nếu hôm nay không biết chân tướng, có phải người phụ nữ kia lại muốn bỏ đi hay không, có phải sẽ lại mất cô hay không?</w:t>
      </w:r>
    </w:p>
    <w:p>
      <w:pPr>
        <w:pStyle w:val="BodyText"/>
      </w:pPr>
      <w:r>
        <w:t xml:space="preserve">Hôm nay biết cố chính là người phụ nữ năm đó, Cung Nhã Thương không thể nào miêu tả tâm tình vui sướng mà phức tạp trong lòng lúc này.</w:t>
      </w:r>
    </w:p>
    <w:p>
      <w:pPr>
        <w:pStyle w:val="BodyText"/>
      </w:pPr>
      <w:r>
        <w:t xml:space="preserve">Cô chính là cô ấy! Trong đầu chợt lóe lên khuôn mặt một người phụ nữ, người phụ nữ đã chạy trốn khỏi thế giới cực lạc. Nhưng, trong nháy mắt, Cung Nhã Thương ép mình không được suy nghĩ nữa.</w:t>
      </w:r>
    </w:p>
    <w:p>
      <w:pPr>
        <w:pStyle w:val="BodyText"/>
      </w:pPr>
      <w:r>
        <w:t xml:space="preserve">Hắn nên thỏa mãn, hai người phụ nữ nhớ mãi không quên nhưng cuối cùng lại hóa thành một.</w:t>
      </w:r>
    </w:p>
    <w:p>
      <w:pPr>
        <w:pStyle w:val="BodyText"/>
      </w:pPr>
      <w:r>
        <w:t xml:space="preserve">Giờ hắn đã có người phụ nữ yêu dấu, còn có một đứa con.</w:t>
      </w:r>
    </w:p>
    <w:p>
      <w:pPr>
        <w:pStyle w:val="BodyText"/>
      </w:pPr>
      <w:r>
        <w:t xml:space="preserve">Mặc kệ lần này mẹ hắn có bức bách hắn thế nào, hắn cũng không thỏa hiệp.</w:t>
      </w:r>
    </w:p>
    <w:p>
      <w:pPr>
        <w:pStyle w:val="BodyText"/>
      </w:pPr>
      <w:r>
        <w:t xml:space="preserve">Sáu năm trước, vì không tìm thấy người phụ nữ kia, cũng không gặp lại được người phụ nữ đã khiến hắn rung động, cho nên, dưới sự bức hôn của mẹ, Cung Nhã Thương bất đắc dĩ phải giả mạo làm gay. Lừa được nhiều người, nhưng người phụ nữ ngốc nghếch kia, lại còn thay mẹ hắn đến cải tạo hắn.</w:t>
      </w:r>
    </w:p>
    <w:p>
      <w:pPr>
        <w:pStyle w:val="BodyText"/>
      </w:pPr>
      <w:r>
        <w:t xml:space="preserve">Lúc này hắn không biết rốt cuộc nên trách móc hay là nên cảm tạ mẹ già của hắn.</w:t>
      </w:r>
    </w:p>
    <w:p>
      <w:pPr>
        <w:pStyle w:val="BodyText"/>
      </w:pPr>
      <w:r>
        <w:t xml:space="preserve">Nếu không phải mẹ hắn dùng tiền tìm cô, để cô đến bên cạnh hắn, vậy thì, cả đời hắn sẽ mất đi hai người quan trọng nhất trong sinh mệnh.</w:t>
      </w:r>
    </w:p>
    <w:p>
      <w:pPr>
        <w:pStyle w:val="BodyText"/>
      </w:pPr>
      <w:r>
        <w:t xml:space="preserve">Cung Nhã Thương phóng nhanh đến biệt thự, nhưng vừa đến cửa biệt thự, lại do dự, hôm nay hắn đã biết nhiều chuyện, nhiều lần kinh ngạc, lúc này tâm tình chưa hồi phục, hắn không biết chờ lát nữa nhìn thấy cô, rốt cuộc nên cao hứng hay nên lo lắng cô không chấp nhận được sự thật này.</w:t>
      </w:r>
    </w:p>
    <w:p>
      <w:pPr>
        <w:pStyle w:val="BodyText"/>
      </w:pPr>
      <w:r>
        <w:t xml:space="preserve">Lúc này Cung Nhã Thương có điểm hối hận, vì sao hắn lại muốn giả trang làm gay, vì sao lại ký cái khế ước nực cười kia với cô. Giờ phút này, hắn đến nói cho cô, thật ra hắn không phải gay, thật ra hắn chính là cha Tiểu Đào, cô sẽ tiếp nhận thế nào? Cô có kinh ngạc không…… Mà lựa chọn lại trốn khỏi hắn? Kết quả như vậy, hắn không thể chịu nổi lần thứ hai.</w:t>
      </w:r>
    </w:p>
    <w:p>
      <w:pPr>
        <w:pStyle w:val="BodyText"/>
      </w:pPr>
      <w:r>
        <w:t xml:space="preserve">Hắn thừa nhận, sáu năm trước sau đêm đó, hắn vẫn nhớ cô mãi không quên, hơn nữa năm tháng trôi qua lại phát hiện mình đã yêu cô gái kỳ lạ mà quật cường kia. Thời gian càng lâu, tình cảm càng đậm…</w:t>
      </w:r>
    </w:p>
    <w:p>
      <w:pPr>
        <w:pStyle w:val="BodyText"/>
      </w:pPr>
      <w:r>
        <w:t xml:space="preserve">Chẳng qua, hắn tự gạt mình, coi như hắn không yêu bất kỳ ai.</w:t>
      </w:r>
    </w:p>
    <w:p>
      <w:pPr>
        <w:pStyle w:val="BodyText"/>
      </w:pPr>
      <w:r>
        <w:t xml:space="preserve">Coi như hắn yêu đàn ông. Tất cả chuyện này, chỉ vì muốn lẩn tránh người phụ nữ đã mang theo Long Diệu trốn đi trong bóng đêm, một đêm để lại bóng ma trong cả đời hắn.</w:t>
      </w:r>
    </w:p>
    <w:p>
      <w:pPr>
        <w:pStyle w:val="BodyText"/>
      </w:pPr>
      <w:r>
        <w:t xml:space="preserve">Cung Nhã Thương thật vất vả mới cố lấy dũng khí đi vào cửa, nhưng mà, lại phát hiện trong biệt thự một mảnh tối đen, im lặng quỷ dị, không có hơi thở của bất kỳ ai.</w:t>
      </w:r>
    </w:p>
    <w:p>
      <w:pPr>
        <w:pStyle w:val="BodyText"/>
      </w:pPr>
      <w:r>
        <w:t xml:space="preserve">Đào Chi Yêu, người phụ nữ kia, không có ở đây!</w:t>
      </w:r>
    </w:p>
    <w:p>
      <w:pPr>
        <w:pStyle w:val="BodyText"/>
      </w:pPr>
      <w:r>
        <w:t xml:space="preserve">Mà trước cửa tiệm cơm, gió rất to, Đào Chi Yêu lạnh run rụt cổ vào trong áo, bên cạnh đã có người lặng lẽ choàng chiếc áo khoác màu đen lên người cô.</w:t>
      </w:r>
    </w:p>
    <w:p>
      <w:pPr>
        <w:pStyle w:val="BodyText"/>
      </w:pPr>
      <w:r>
        <w:t xml:space="preserve">Đào Chi Yêu nhìn Lạc Ngọc Sanh bên cạnh, cười cảm kích “Cảm ơn.”</w:t>
      </w:r>
    </w:p>
    <w:p>
      <w:pPr>
        <w:pStyle w:val="BodyText"/>
      </w:pPr>
      <w:r>
        <w:t xml:space="preserve">Đôi mắt xám của Lạc Ngọc Sanh phát sáng như sao trong bóng tối, hắn nhẹ nhàng nói: “Không có gì, dù sao anh chưa bao giờ sợ lạnh.”</w:t>
      </w:r>
    </w:p>
    <w:p>
      <w:pPr>
        <w:pStyle w:val="BodyText"/>
      </w:pPr>
      <w:r>
        <w:t xml:space="preserve">Hắn đến từ địa ngục, địa ngục còn lạnh hơn nơi này một trăm một ngàn lần, hắn thực quen với không khí lạnh như băng rồi.</w:t>
      </w:r>
    </w:p>
    <w:p>
      <w:pPr>
        <w:pStyle w:val="BodyText"/>
      </w:pPr>
      <w:r>
        <w:t xml:space="preserve">Đào Chi Yêu nghe xong, kéo hai tay lạnh lẽo của hắn, chà xát lại chà xát trong lòng bàn tay, sau đó lại hướng lên trên mặt không ngừng truyền nhiệt.</w:t>
      </w:r>
    </w:p>
    <w:p>
      <w:pPr>
        <w:pStyle w:val="BodyText"/>
      </w:pPr>
      <w:r>
        <w:t xml:space="preserve">Lạc Ngọc Sanh nhìn cô có chút ngây ngốc, nhưng là ngây ngốc vì động tác khả ái kia.</w:t>
      </w:r>
    </w:p>
    <w:p>
      <w:pPr>
        <w:pStyle w:val="BodyText"/>
      </w:pPr>
      <w:r>
        <w:t xml:space="preserve">Cho tới bây giờ chưa có ai đối với hắn như vậy.</w:t>
      </w:r>
    </w:p>
    <w:p>
      <w:pPr>
        <w:pStyle w:val="BodyText"/>
      </w:pPr>
      <w:r>
        <w:t xml:space="preserve">Hắn là tử thần, căn bản không nhiệt độ cơ thể của con người, toàn thân đều là lạnh như băng, ngay cả máu cũng lạnh. Nhưng mà, giờ phút này bàn tay của cô thật cẩn thận truyền hơi ấm cho hắn, hắn lại cảm thấy ấm áp.</w:t>
      </w:r>
    </w:p>
    <w:p>
      <w:pPr>
        <w:pStyle w:val="BodyText"/>
      </w:pPr>
      <w:r>
        <w:t xml:space="preserve">Đã mấy trăm năm rồi không ấm áp như vậy.</w:t>
      </w:r>
    </w:p>
    <w:p>
      <w:pPr>
        <w:pStyle w:val="BodyText"/>
      </w:pPr>
      <w:r>
        <w:t xml:space="preserve">Đào Chi Yêu ngẩng đầu lên cười yếu ớt như hoa: “Thế nào, giờ tốt hơn rồi chứ.”</w:t>
      </w:r>
    </w:p>
    <w:p>
      <w:pPr>
        <w:pStyle w:val="BodyText"/>
      </w:pPr>
      <w:r>
        <w:t xml:space="preserve">Lạc Ngọc Sanh kinh ngạc gật đầu.</w:t>
      </w:r>
    </w:p>
    <w:p>
      <w:pPr>
        <w:pStyle w:val="BodyText"/>
      </w:pPr>
      <w:r>
        <w:t xml:space="preserve">Đào Chi Yêu bước xuống bậc thang trước tiệm cơm hai người vừa mới ăn xong, nói với hắn: “Vừa ăn cơm xong, tôi muốn đi tản bộ, anh về trước đi.” Thật ra là, không biết trở về sẽ đối mặt với người kia như thế nào.</w:t>
      </w:r>
    </w:p>
    <w:p>
      <w:pPr>
        <w:pStyle w:val="BodyText"/>
      </w:pPr>
      <w:r>
        <w:t xml:space="preserve">Lạc Ngọc Sanh vội theo sau, ưỡn ngực nghiêm mặt cười nói: “Anh cũng vừa ăn cơm xong, đi tản bộ rất tốt cho sức khỏe và tinh thần. Ánh trăng cũng không tệ, cùng nhau đi dạo đi.”</w:t>
      </w:r>
    </w:p>
    <w:p>
      <w:pPr>
        <w:pStyle w:val="BodyText"/>
      </w:pPr>
      <w:r>
        <w:t xml:space="preserve">Đào Chi Yêu biết nhiều lời chỉ vô ích, hắn cũng sẽ đi theo.</w:t>
      </w:r>
    </w:p>
    <w:p>
      <w:pPr>
        <w:pStyle w:val="BodyText"/>
      </w:pPr>
      <w:r>
        <w:t xml:space="preserve">Hai người đi dạo, đi ngang qua một con đường nhỏ tất cả đều là quán rượu, nhìn qua xa hoa trụy lạc, ánh mắt sắc bén nhìn bên trong một cái, nói với người đàn ông đi theo cô: “Không bằng, chúng ta vào quán bar uống vào chén đi.”</w:t>
      </w:r>
    </w:p>
    <w:p>
      <w:pPr>
        <w:pStyle w:val="BodyText"/>
      </w:pPr>
      <w:r>
        <w:t xml:space="preserve">Lạc Ngọc Sanh cười nói: “Được.”</w:t>
      </w:r>
    </w:p>
    <w:p>
      <w:pPr>
        <w:pStyle w:val="BodyText"/>
      </w:pPr>
      <w:r>
        <w:t xml:space="preserve">Uống rượu, hắn thành thạo nhất.</w:t>
      </w:r>
    </w:p>
    <w:p>
      <w:pPr>
        <w:pStyle w:val="BodyText"/>
      </w:pPr>
      <w:r>
        <w:t xml:space="preserve">Nhưng mà, nếu hắn biết người phụ nữ trước mặt mình đây khi say rượu thì sẽ điên khùng cỡ nào, thì hắn nhất định sẽ không đồng ý, để cô uống cái gọi là mấy chén.</w:t>
      </w:r>
    </w:p>
    <w:p>
      <w:pPr>
        <w:pStyle w:val="BodyText"/>
      </w:pPr>
      <w:r>
        <w:t xml:space="preserve">Thời gian chậm chạp trôi, nhưng mình lại không có cách đối mặt với người đàn ông kia. Hơn nữa người ta đã có con, có vợ xinh đẹp, dù nói thế nào, cũng không đến lượt cô.</w:t>
      </w:r>
    </w:p>
    <w:p>
      <w:pPr>
        <w:pStyle w:val="BodyText"/>
      </w:pPr>
      <w:r>
        <w:t xml:space="preserve">Đào Chi Yêu càng nghĩ càng sầu, hung hăng uống chén rượt tiếp theo, nuốt xuống cổ là mùi xay đắng ngắt, rơi xuống dạ dày, một trận lạnh như băng, làm cô càng ngày càng tỉnh.</w:t>
      </w:r>
    </w:p>
    <w:p>
      <w:pPr>
        <w:pStyle w:val="BodyText"/>
      </w:pPr>
      <w:r>
        <w:t xml:space="preserve">Nặng nề chụp được ly rượu, mắt Đào Chi Yêu mê man nói: “Mang thêm đi! Rượu!”</w:t>
      </w:r>
    </w:p>
    <w:p>
      <w:pPr>
        <w:pStyle w:val="BodyText"/>
      </w:pPr>
      <w:r>
        <w:t xml:space="preserve">Cho đến bây giờ Lạc Ngọc Sanh chưa từng thấy cô như vậy, vội đoạt lấy ly rượu của cô, khuyên nhủ: “Em à, em làm gì vậy!? Trong lòng khó chịu thì uống một chút là được rồi, Uống nữa sẽ say đấy.”</w:t>
      </w:r>
    </w:p>
    <w:p>
      <w:pPr>
        <w:pStyle w:val="BodyText"/>
      </w:pPr>
      <w:r>
        <w:t xml:space="preserve">“Say? Ha ha…” Đào Chi Yêu nhấc ngón tay ngọc chỉ vào hắn, ngây ngô cười nói: “Tôi sao có thể say, cho đến bây giờ tôi chưa từng say!” Có người từng nói, chỉ cần ta uống rượu mà nghĩ mình không say, thì ta sẽ không say, vậy thì, ta có uống ngàn chén cũng không say!</w:t>
      </w:r>
    </w:p>
    <w:p>
      <w:pPr>
        <w:pStyle w:val="BodyText"/>
      </w:pPr>
      <w:r>
        <w:t xml:space="preserve">Nhưng mà, vì sao càng uống trong lòng càng chua xót, càng uống càng khó chịu?</w:t>
      </w:r>
    </w:p>
    <w:p>
      <w:pPr>
        <w:pStyle w:val="BodyText"/>
      </w:pPr>
      <w:r>
        <w:t xml:space="preserve">Khuôn phép, ngươi đừng làm trái. Ngươi có biết thế giới kia lớn thế nào không!</w:t>
      </w:r>
    </w:p>
    <w:p>
      <w:pPr>
        <w:pStyle w:val="BodyText"/>
      </w:pPr>
      <w:r>
        <w:t xml:space="preserve">Lạc Ngọc Sanh đang định nói gì đó, tiếng nói quỷ mị lại biến mất.</w:t>
      </w:r>
    </w:p>
    <w:p>
      <w:pPr>
        <w:pStyle w:val="BodyText"/>
      </w:pPr>
      <w:r>
        <w:t xml:space="preserve">Nhìn người phụ nữ ở đối diện, Lạc Ngọc Sanh khẽ cắn môi, kéo cô đứng lên, cả giận nói: “Em à, nhanh đứng lên đi, nên trở về nhà. Anh có việc gấp, nhanh lên, đưa em về nhà trước, anh sẽ đi sau.”</w:t>
      </w:r>
    </w:p>
    <w:p>
      <w:pPr>
        <w:pStyle w:val="BodyText"/>
      </w:pPr>
      <w:r>
        <w:t xml:space="preserve">Đào Chi Yêu mở hai mắt ra, tựa hồ bên trong là một mảnh trong suốt, nước ánh mắt kia gần như đã lừa được Lạc Ngọc Sanh. Đào Chi Yêu cố bình tĩnh.</w:t>
      </w:r>
    </w:p>
    <w:p>
      <w:pPr>
        <w:pStyle w:val="BodyText"/>
      </w:pPr>
      <w:r>
        <w:t xml:space="preserve">“Anh có việc thì đi trước đi. Tôi uống thêm vài chén, rồi đón xe trở về. Anh đừng lo lắng.”</w:t>
      </w:r>
    </w:p>
    <w:p>
      <w:pPr>
        <w:pStyle w:val="BodyText"/>
      </w:pPr>
      <w:r>
        <w:t xml:space="preserve">Lạc Ngọc Sanh hồ nghi nhìn cô, nhíu mày nói: “Thật hay giả?”</w:t>
      </w:r>
    </w:p>
    <w:p>
      <w:pPr>
        <w:pStyle w:val="BodyText"/>
      </w:pPr>
      <w:r>
        <w:t xml:space="preserve">Đào Chi Yêu bỏ tay hắn ra, lẳng lặng nói: “Tôi không say, anh yên tâm, tôi là loại người gì anh còn không rõ sao? Người bình thường không làm hại tôi được đâu, anh đi nhanh đi, đừng làm phiền tôi.” Hắn đã sớm nhìn thấu cô, cô còn phải ngụy trang để làm gì.</w:t>
      </w:r>
    </w:p>
    <w:p>
      <w:pPr>
        <w:pStyle w:val="BodyText"/>
      </w:pPr>
      <w:r>
        <w:t xml:space="preserve">Ngụy trang đã lâu, chính cô cũng quên cuối cùng dáng vẻ thật của mình như thế nào.</w:t>
      </w:r>
    </w:p>
    <w:p>
      <w:pPr>
        <w:pStyle w:val="BodyText"/>
      </w:pPr>
      <w:r>
        <w:t xml:space="preserve">Cảm giác này mệt mỏi quá.</w:t>
      </w:r>
    </w:p>
    <w:p>
      <w:pPr>
        <w:pStyle w:val="BodyText"/>
      </w:pPr>
      <w:r>
        <w:t xml:space="preserve">Lạc Ngọc Sanh tuy lo cho cô, nhưng bên kia tình hình rất nghiêm trọng, linh hồn rời thân thể không có chỗ về với tử thần như hắn mà nói, là chuyện vô cùng nghiêm trọng, hắn không thể không lo.</w:t>
      </w:r>
    </w:p>
    <w:p>
      <w:pPr>
        <w:pStyle w:val="BodyText"/>
      </w:pPr>
      <w:r>
        <w:t xml:space="preserve">Cuối cùng lo lắng thành một câu dặn dò: “Em đừng đi đâu, ở lại đây ngoan ngoãn chờ anh, anh lập tức đến đón em.”</w:t>
      </w:r>
    </w:p>
    <w:p>
      <w:pPr>
        <w:pStyle w:val="BodyText"/>
      </w:pPr>
      <w:r>
        <w:t xml:space="preserve">“Biết rồi biết rồi.” Đào Chi Yêu không kiên nhẫn nói: “Đi nhanh đi.”</w:t>
      </w:r>
    </w:p>
    <w:p>
      <w:pPr>
        <w:pStyle w:val="Compact"/>
      </w:pPr>
      <w:r>
        <w:t xml:space="preserve">Cuối cùng Lạc Ngọc Sanh nhìn cô một cái, bóng dáng nhanh chóng biến mất trong bóng đêm.</w:t>
      </w:r>
      <w:r>
        <w:br w:type="textWrapping"/>
      </w:r>
      <w:r>
        <w:br w:type="textWrapping"/>
      </w:r>
    </w:p>
    <w:p>
      <w:pPr>
        <w:pStyle w:val="Heading2"/>
      </w:pPr>
      <w:bookmarkStart w:id="103" w:name="chương-82-bóng-đêm-quyến-rũ-im-ắng"/>
      <w:bookmarkEnd w:id="103"/>
      <w:r>
        <w:t xml:space="preserve">81. Chương 82: Bóng Đêm Quyến Rũ Im Ắng</w:t>
      </w:r>
    </w:p>
    <w:p>
      <w:pPr>
        <w:pStyle w:val="Compact"/>
      </w:pPr>
      <w:r>
        <w:br w:type="textWrapping"/>
      </w:r>
      <w:r>
        <w:br w:type="textWrapping"/>
      </w:r>
    </w:p>
    <w:p>
      <w:pPr>
        <w:pStyle w:val="BodyText"/>
      </w:pPr>
      <w:r>
        <w:t xml:space="preserve">Đào Chi Yêu không nhớ rõ mình đã uống bao nhiêu rượu, cô chỉ nhớ cô không ngừng nuốt những chỗ rượu đắng ngắt này xuống, như vậy lòng cô mới dễ chịu hơn.</w:t>
      </w:r>
    </w:p>
    <w:p>
      <w:pPr>
        <w:pStyle w:val="BodyText"/>
      </w:pPr>
      <w:r>
        <w:t xml:space="preserve">Trong mông mông lung lung, nghe được có người gọi cô, cô mơ mơ hồ hồ đáp một tiếng, sau đó không biết từ khi nào trong tay lại có nhiều hơn một ly rượu, vô thức, Đào Chi Yêu từ từ nhắm hai mắt lại, ngửa đầu nâng cốc uống cạn.</w:t>
      </w:r>
    </w:p>
    <w:p>
      <w:pPr>
        <w:pStyle w:val="BodyText"/>
      </w:pPr>
      <w:r>
        <w:t xml:space="preserve">Đầu đau quá, Đào Chi Yêu mở mắt ra, dùng sức lắc đầu, mọi vật ở trước mắt lại lay động, màu sắc rực rỡ, còn có vài bóng người.</w:t>
      </w:r>
    </w:p>
    <w:p>
      <w:pPr>
        <w:pStyle w:val="BodyText"/>
      </w:pPr>
      <w:r>
        <w:t xml:space="preserve">Trogn mơ mơ màng màng, nghe được có người điềm đạm hỏi cô: “Tiểu thư, em chuẩn bị về nhà à? Tôi đưa em ra ngoài gọi xe nhé.”</w:t>
      </w:r>
    </w:p>
    <w:p>
      <w:pPr>
        <w:pStyle w:val="BodyText"/>
      </w:pPr>
      <w:r>
        <w:t xml:space="preserve">Đào Chi Yêu tưởng là bồi bàn, gật gật đầu, vịn vào người hắn lảo đảo đứng dậy, lấy một xấp tiền từ trong túi đặt lên bàn, hai chân Đào Chi Yêu như nhũn ra, đầu thì choáng váng, nhưng vẫn cười ngây ngô cười không ngừng mà đi ra ngoài.</w:t>
      </w:r>
    </w:p>
    <w:p>
      <w:pPr>
        <w:pStyle w:val="BodyText"/>
      </w:pPr>
      <w:r>
        <w:t xml:space="preserve">Rõ ràng nói mình không được say, nhưng mà, vì sao trong thời điểm thương tâm, lại dễ dàng say như vậy, đầu đau như vậy, lòng cũng đau, cô muốn ngủ quá, muốn quên hết tất cả……</w:t>
      </w:r>
    </w:p>
    <w:p>
      <w:pPr>
        <w:pStyle w:val="BodyText"/>
      </w:pPr>
      <w:r>
        <w:t xml:space="preserve">Đi thật lâu, Đào Chi Yêu thấy một ngõ tối trước mắt, kỳ lạ hỏi: “Ơ, đây là chỗ nào, đây không phải nhà tôi đâu?”</w:t>
      </w:r>
    </w:p>
    <w:p>
      <w:pPr>
        <w:pStyle w:val="BodyText"/>
      </w:pPr>
      <w:r>
        <w:t xml:space="preserve">Vẻ mặt những người đàn ông vốn dịu dàng, bỗng trở thành hung thần ác sát, đẩy cô thật mạnh, Đào Chi Yêu đứng thẳng còn không xong, liền ngã xuống đất, cái ngã này, làm đầu óc cô tỉnh ra không ít.</w:t>
      </w:r>
    </w:p>
    <w:p>
      <w:pPr>
        <w:pStyle w:val="BodyText"/>
      </w:pPr>
      <w:r>
        <w:t xml:space="preserve">Lắc lắc đầu, nhìn bóng người ngày càng đến gần trước mặt, còn có nụ cười dâm đãng trên mặt bọn họ, Đào Chi Yêu cuối cùng cũng hiểu cô gặp chuyện gì, vài tên sắc lang muốn uy hiếp phụ nữ sao?</w:t>
      </w:r>
    </w:p>
    <w:p>
      <w:pPr>
        <w:pStyle w:val="BodyText"/>
      </w:pPr>
      <w:r>
        <w:t xml:space="preserve">Đào Chi Yêu đứng lên, nhìn những người đàn ông trước mắt ngày càng đến gần, cười lạnh nói: “Các anh muốn làm gì?”</w:t>
      </w:r>
    </w:p>
    <w:p>
      <w:pPr>
        <w:pStyle w:val="BodyText"/>
      </w:pPr>
      <w:r>
        <w:t xml:space="preserve">“Làm gì?” Mấy đàn ông đối diện cười dâm đãng liếc mắt một cái, con mắt dữ tợn nhìn về phía Đào Chi Yêu, cười châm biếm: “Cô bé này, em còn không hiểu sao? Chờ lát nữa ngoan ngoãn nghe bọn anh, chúng ta đảm bảo làm cho em sung sướng, đừng rượu mời không uống lại thích uống rượu phạt, để mấy anh làm em chết thì khổ!”</w:t>
      </w:r>
    </w:p>
    <w:p>
      <w:pPr>
        <w:pStyle w:val="BodyText"/>
      </w:pPr>
      <w:r>
        <w:t xml:space="preserve">Đào Chi Yêu lúc này mới nhận ra mắt kính trên mặt mình không biết đã biến đâu mất. Có thể lúc nãy uống rượu rơi mất trên bàn. Cô nghĩ không sai, vì cái mắt kính vướng víu kia rơi xuống, mới có thể làm ba gã sắc lang trong quán rượu này chú ý đến một người phụ nữ đơn độc như cô.</w:t>
      </w:r>
    </w:p>
    <w:p>
      <w:pPr>
        <w:pStyle w:val="BodyText"/>
      </w:pPr>
      <w:r>
        <w:t xml:space="preserve">Đào Chi Yêu bỗng thản nhiên cười câu hồn mấy gã, dịu dàng nói: “Vậy thì, các anh ai muốn lên trước?”</w:t>
      </w:r>
    </w:p>
    <w:p>
      <w:pPr>
        <w:pStyle w:val="BodyText"/>
      </w:pPr>
      <w:r>
        <w:t xml:space="preserve">Vài người xắn tay áo, nghe cô nói vậy, cao hứng cười nói: “Nói vậy mới tốt, để các ca ca thương em nhé.”</w:t>
      </w:r>
    </w:p>
    <w:p>
      <w:pPr>
        <w:pStyle w:val="BodyText"/>
      </w:pPr>
      <w:r>
        <w:t xml:space="preserve">Nói xong ba người nhảy lên, ánh mắt Đào Chi Yêu lạnh lùng, đang định cho bọn chúng mỗi tên một bài học, ai ngờ, vừa đánh một quyền đã dễ dàng bị bắt được, lúc này Đào Chi Yêu mới biết mình toàn thân vô lực, thậm chí trong thân thể còn có một cảm giác kỳ lạ bắt đầy lan tràn, toàn thân nóng dần lên.</w:t>
      </w:r>
    </w:p>
    <w:p>
      <w:pPr>
        <w:pStyle w:val="BodyText"/>
      </w:pPr>
      <w:r>
        <w:t xml:space="preserve">Một người đàn ông trong đó cầm lấy bàn tay mềm mại trắng nõn của cô, hôn nhẹ sờ sờ, vươn đầu lưỡi ghê tởm liếm liếm, Đào Chi Yêu giận dữ nói: “Vô sỉ hạ lưu!” Lúc trước gặp người đàn ông ghê tởm như vậy, cô có thể giải quyết dễ dàng, nhưng mà, lúc này lại chẳng có chút sức lực nào.</w:t>
      </w:r>
    </w:p>
    <w:p>
      <w:pPr>
        <w:pStyle w:val="BodyText"/>
      </w:pPr>
      <w:r>
        <w:t xml:space="preserve">Đào Chi Yêu lạnh lùng nói: “Các anh muốn làm gì tôi?!”</w:t>
      </w:r>
    </w:p>
    <w:p>
      <w:pPr>
        <w:pStyle w:val="BodyText"/>
      </w:pPr>
      <w:r>
        <w:t xml:space="preserve">Ba người nhìn cô vô tội, cười dâm đãng một tiếng, “Không có gì, bọn anh chỉ muốn cho em gái uống thêm chút rượu thôi.”</w:t>
      </w:r>
    </w:p>
    <w:p>
      <w:pPr>
        <w:pStyle w:val="BodyText"/>
      </w:pPr>
      <w:r>
        <w:t xml:space="preserve">Rượu?! Nhớ đến lúc mơ màng uống ly rượu kia, Đào Chi Yêu cuối cùng cũng hiểu.</w:t>
      </w:r>
    </w:p>
    <w:p>
      <w:pPr>
        <w:pStyle w:val="BodyText"/>
      </w:pPr>
      <w:r>
        <w:t xml:space="preserve">Bọn khốn kiếp kia!</w:t>
      </w:r>
    </w:p>
    <w:p>
      <w:pPr>
        <w:pStyle w:val="BodyText"/>
      </w:pPr>
      <w:r>
        <w:t xml:space="preserve">Một trận sóng nhiệt ở bụng dưới tập kích toàn thân, toàn thân bắt đầu mềm yếu vô lực, bọn chúng đã cho cô uống thuốc kích thích (xuân dược)! Là một loại thuốc có dược tính lớn! Bằng không với sự nhẫn nại và sức lực của cô, làm sao có thể phản ứng nhanh như vậy!</w:t>
      </w:r>
    </w:p>
    <w:p>
      <w:pPr>
        <w:pStyle w:val="BodyText"/>
      </w:pPr>
      <w:r>
        <w:t xml:space="preserve">Đều do cô nhất thời bị tình cảm chi phối, mất đi lý trí, mới để lũ rác rưởi này thừa dịp làm ác!</w:t>
      </w:r>
    </w:p>
    <w:p>
      <w:pPr>
        <w:pStyle w:val="BodyText"/>
      </w:pPr>
      <w:r>
        <w:t xml:space="preserve">Ba người tiến lên trên, một người đẩy cô xuống đất, mặt khác hai người kia giữ tay chân đang giãy giụa của cô, mà người ở giữa rất nhanh cởi quần áo của cô ra, càng cởi ánh mắt của những tên đàn ông kia càng sáng rực nhìn chằm chằm cảm khái: “Mụ đàn bà chết tiệt, quần áo xấu như vậy lại dùng để bao lấy thân thể bạch ngọc hoàn mỹ thế này. Hôm nay, phải để bọn anh sung sướng vài lần đi.”</w:t>
      </w:r>
    </w:p>
    <w:p>
      <w:pPr>
        <w:pStyle w:val="BodyText"/>
      </w:pPr>
      <w:r>
        <w:t xml:space="preserve">Đào Chi Yêu nhìn hắn cởi thắt lưng trước mặt mình, sau đó cởi quần, lộ ra thứ xấu xí của hắn, tuyệt vọng nhắm mắt lại, chẳng lẽ hôm nay cô thật sự bị lũ này chà đạp sao?! Bọn chúng tốt nhất thì đừng để cô còn sống, nếu không khi thuốc hết tác dụng, cô sẽ để bọn chúng sống không bằng chết!</w:t>
      </w:r>
    </w:p>
    <w:p>
      <w:pPr>
        <w:pStyle w:val="BodyText"/>
      </w:pPr>
      <w:r>
        <w:t xml:space="preserve">Đào Chi Yêu cắn chặt môi dưới, không để tác dụng của thuốc làm mình phát ra tiếng rên rỉ.</w:t>
      </w:r>
    </w:p>
    <w:p>
      <w:pPr>
        <w:pStyle w:val="BodyText"/>
      </w:pPr>
      <w:r>
        <w:t xml:space="preserve">Lạc Ngọc Sanh sau khi làm xong nhiệm vụ, vội vàng trở về đón Đào Chi Yêu.</w:t>
      </w:r>
    </w:p>
    <w:p>
      <w:pPr>
        <w:pStyle w:val="BodyText"/>
      </w:pPr>
      <w:r>
        <w:t xml:space="preserve">Nhưng khi hắn đuổi đến, không thấy bóng dáng Đào Chi Yêu đâu cả, hỏi bảo vệ, mới biết có ba người đàn ông đưa cô đi rồi.</w:t>
      </w:r>
    </w:p>
    <w:p>
      <w:pPr>
        <w:pStyle w:val="BodyText"/>
      </w:pPr>
      <w:r>
        <w:t xml:space="preserve">“Shit!” Lạc Ngọc Sanh thầm rủa một tiếng, lũ côn đồ kia khôn hồn thì đừng chạm vào cô, nếu không, hắn tuyệt đối không tha cho chúng.</w:t>
      </w:r>
    </w:p>
    <w:p>
      <w:pPr>
        <w:pStyle w:val="BodyText"/>
      </w:pPr>
      <w:r>
        <w:t xml:space="preserve">Khi Lạc Ngọc Sanh vừa tìm được cái ngõ nhỏ ở gần đó, chỉ nhìn thấy Đào Chi Yêu bị đè trên mặt đất, chưa đến bây giờ hắn chưa bao giờ nhìn thấy bộ dạng thấm thỏm lo ấu, sợ hãi đầy nước mắt của cô như vậy, lại thấy lũ đàn ông kia đang cười tà ác, có một tên đang muốn nằm lên người cô.</w:t>
      </w:r>
    </w:p>
    <w:p>
      <w:pPr>
        <w:pStyle w:val="BodyText"/>
      </w:pPr>
      <w:r>
        <w:t xml:space="preserve">Máu nóng bốc lên đầu, nổ tung một tiếng.</w:t>
      </w:r>
    </w:p>
    <w:p>
      <w:pPr>
        <w:pStyle w:val="BodyText"/>
      </w:pPr>
      <w:r>
        <w:t xml:space="preserve">Trong mắt là một màu đỏ, Lạc Ngọc Sanh bay vào trong ngõ tối, bỗng, sau lưng hắn mở ra hai cánh chim màu đen, bộ lông khổng lồ, giống như ban đêm đột nhiên bị bao phủ bởi một tầng tối tăm. Trên đầu Lạc Ngọc Sanh mọc ra hai chiếc sừng màu đen, trong miệng cũng mọc ra hai chiếc răng nanh nhỏ.</w:t>
      </w:r>
    </w:p>
    <w:p>
      <w:pPr>
        <w:pStyle w:val="BodyText"/>
      </w:pPr>
      <w:r>
        <w:t xml:space="preserve">Ánh mắt hắn như rồng lửa nhìn ba tên đàn ông kia, tiếp theo, một màn xảy ra làm Đào Chi Yêu trợn mắt há mồm, ba tên đàn ông kia hình như bị hút mất linh hồn, có một lớp bóng ma chui ra từ thân thể của họ.</w:t>
      </w:r>
    </w:p>
    <w:p>
      <w:pPr>
        <w:pStyle w:val="BodyText"/>
      </w:pPr>
      <w:r>
        <w:t xml:space="preserve">Lạc Ngọc Sanh nhìn vài tên người này, rõ ràng trong lòng cảnh báo mình phải tuân thủ quy tắc của tử thần, không thể tùy ý can thiệp vào chuyện của loài người, càng không thể tùy ý lấy đi linh hồn loài người, nếu không sẽ bị trừng phạt nghiêm khắc.</w:t>
      </w:r>
    </w:p>
    <w:p>
      <w:pPr>
        <w:pStyle w:val="BodyText"/>
      </w:pPr>
      <w:r>
        <w:t xml:space="preserve">Nhưng mà, khi hắn nhìn thấy cô nằm ở nơi đó, ánh mắt thê lương đầy lệ, quần áo trên người cơ hồ đều bị cởi hết , thiếu chút nữa bị người ta nhục nhã, hắn không chịu nổi, hắn sụp đổ, hắn hoàn toàn bị tình cảm chi phối mà bùng phát!</w:t>
      </w:r>
    </w:p>
    <w:p>
      <w:pPr>
        <w:pStyle w:val="BodyText"/>
      </w:pPr>
      <w:r>
        <w:t xml:space="preserve">Cảm giác bên người có một cỗ chấn động mãnh liệt, ngay cả thân thể của cô cũng như đang trôi lơ lửng.</w:t>
      </w:r>
    </w:p>
    <w:p>
      <w:pPr>
        <w:pStyle w:val="BodyText"/>
      </w:pPr>
      <w:r>
        <w:t xml:space="preserve">Đào Chi Yêu tuy ngạc nhiên vì hắn biến thành hình dạng này, ngạc nhiên chuyện hắn đã làm, ngạc nhiên vì con mắt đỏ ngầu của hắn, còn có cặp sừng kia, cánh đen thật lớn, nhưng, Đào Chi Yêu biết hắn nổi điên, mà cô lúc này muốn ngăn cản, Đào Chi Yêu thét to: “Lạc Ngọc Sanh. Dừng tay. Lạc Ngọc Sanh, tỉnh lại, dừng tay, nghe tôi, tỉnh lại đi.”</w:t>
      </w:r>
    </w:p>
    <w:p>
      <w:pPr>
        <w:pStyle w:val="BodyText"/>
      </w:pPr>
      <w:r>
        <w:t xml:space="preserve">Trong mơ mơ màng màng, Lạc Ngọc Sanh hình như nghe thấy tiếng gọi dịu dàng của cô, toàn thân bỗng rùng mình, như một làn nước xối mạnh vào trong đầu, Lạc Ngọc Sanh tỉnh lại, nhìn ba tên đàn ông nằm trên mặt đất thiếu chút nữa thì bị hắn hút linh hồn, đột nhiên, hai cánh thu lại.</w:t>
      </w:r>
    </w:p>
    <w:p>
      <w:pPr>
        <w:pStyle w:val="BodyText"/>
      </w:pPr>
      <w:r>
        <w:t xml:space="preserve">Lạc Ngọc Sanh dùng tốc độ nhanh nhất của mình chạy đến, ôm lấy cô, sau đó lao vào thành phố, ôm cô chạy điên cuồng.</w:t>
      </w:r>
    </w:p>
    <w:p>
      <w:pPr>
        <w:pStyle w:val="BodyText"/>
      </w:pPr>
      <w:r>
        <w:t xml:space="preserve">Đào Chi Yêu núp trong lòng hắn, rõ ràng cái ôm của hắn rất lạnh, nhưng mà, cô lại cảm thấy ấm áp.</w:t>
      </w:r>
    </w:p>
    <w:p>
      <w:pPr>
        <w:pStyle w:val="BodyText"/>
      </w:pPr>
      <w:r>
        <w:t xml:space="preserve">Đào Chi Yêu cảm thấy quá mệt mỏi.</w:t>
      </w:r>
    </w:p>
    <w:p>
      <w:pPr>
        <w:pStyle w:val="BodyText"/>
      </w:pPr>
      <w:r>
        <w:t xml:space="preserve">Hắn rốt cuộc là ai, đã không còn quan trọng. Nếu hắn không nói cho cô, tự nhiên có lý do của hắn, cô cũng không muốn hỏi nhiều.</w:t>
      </w:r>
    </w:p>
    <w:p>
      <w:pPr>
        <w:pStyle w:val="BodyText"/>
      </w:pPr>
      <w:r>
        <w:t xml:space="preserve">Đào Chi Yêu ôm cổ hắn, nhẹ nhàng nói: “Tôi rất mệt. Đưa tôi về nhà.”</w:t>
      </w:r>
    </w:p>
    <w:p>
      <w:pPr>
        <w:pStyle w:val="BodyText"/>
      </w:pPr>
      <w:r>
        <w:t xml:space="preserve">Đào Chi Yêu nói địa chỉ biệt thự.</w:t>
      </w:r>
    </w:p>
    <w:p>
      <w:pPr>
        <w:pStyle w:val="BodyText"/>
      </w:pPr>
      <w:r>
        <w:t xml:space="preserve">Sau đó co mình, nhắm mắt lại, không nói nữa.</w:t>
      </w:r>
    </w:p>
    <w:p>
      <w:pPr>
        <w:pStyle w:val="BodyText"/>
      </w:pPr>
      <w:r>
        <w:t xml:space="preserve">Mà Lạc Ngọc Sanh nhìn cô, vài lần muốn nói lại thôi, cuối cùng chỉ nhẹ nhàng gật đầu nói: “Được.”</w:t>
      </w:r>
    </w:p>
    <w:p>
      <w:pPr>
        <w:pStyle w:val="BodyText"/>
      </w:pPr>
      <w:r>
        <w:t xml:space="preserve">Trải qua mọi chuyện, hắn không tin, cô thật sự không để ý hắn là thứ gì sao? Cô là con người, mà hắn là tử thần, cô thật sự sẽ không sợ hắn, sẽ không trốn tránh hắn sao?</w:t>
      </w:r>
    </w:p>
    <w:p>
      <w:pPr>
        <w:pStyle w:val="BodyText"/>
      </w:pPr>
      <w:r>
        <w:t xml:space="preserve">Lạc Ngọc Sanh không có cái tự tin kia.</w:t>
      </w:r>
    </w:p>
    <w:p>
      <w:pPr>
        <w:pStyle w:val="BodyText"/>
      </w:pPr>
      <w:r>
        <w:t xml:space="preserve">Gắt gao cắn môi đã biến thành màu đen. Lạc Ngọc Sanh chọn im lặng.</w:t>
      </w:r>
    </w:p>
    <w:p>
      <w:pPr>
        <w:pStyle w:val="BodyText"/>
      </w:pPr>
      <w:r>
        <w:t xml:space="preserve">Đi trên không của thành phố rất nhanh.</w:t>
      </w:r>
    </w:p>
    <w:p>
      <w:pPr>
        <w:pStyle w:val="BodyText"/>
      </w:pPr>
      <w:r>
        <w:t xml:space="preserve">Chỉ chốc lát sau, Lạc Ngọc Sanh đã đưa cô đến biệt thự.</w:t>
      </w:r>
    </w:p>
    <w:p>
      <w:pPr>
        <w:pStyle w:val="BodyText"/>
      </w:pPr>
      <w:r>
        <w:t xml:space="preserve">Trước khi đi, Lạc Ngọc Sanh thản nhiên nói một câu rồi biến mất trong không gian tịch mịch của bầu trời đêm nơi thành thị này.</w:t>
      </w:r>
    </w:p>
    <w:p>
      <w:pPr>
        <w:pStyle w:val="BodyText"/>
      </w:pPr>
      <w:r>
        <w:t xml:space="preserve">Đào Chi Yêu nhìn nơi hắn biến mất, nghĩ đến câu nói cuối cùng của hắn “Anh là tử thần.”</w:t>
      </w:r>
    </w:p>
    <w:p>
      <w:pPr>
        <w:pStyle w:val="BodyText"/>
      </w:pPr>
      <w:r>
        <w:t xml:space="preserve">Đào Chi Yêu ôm cái đầu đau không chịu nổi của mình, chắc chắn cô đang nằm mơ rồi.</w:t>
      </w:r>
    </w:p>
    <w:p>
      <w:pPr>
        <w:pStyle w:val="BodyText"/>
      </w:pPr>
      <w:r>
        <w:t xml:space="preserve">Đúng vậy, tối nay, tất cả mọi chuyện là cô nằm mơ.</w:t>
      </w:r>
    </w:p>
    <w:p>
      <w:pPr>
        <w:pStyle w:val="BodyText"/>
      </w:pPr>
      <w:r>
        <w:t xml:space="preserve">Đào Chi Yêu nhìn thấy, từ trong biệt thự, có một đôi mắt đen, khi nhìn cô tiễn người đàn ông kia, liền giận dữ biến mất nơi cửa sổ.</w:t>
      </w:r>
    </w:p>
    <w:p>
      <w:pPr>
        <w:pStyle w:val="BodyText"/>
      </w:pPr>
      <w:r>
        <w:t xml:space="preserve">Đào Chi Yêu mở cửa đi vào biệt thự. Nhìn thấy Cung Nhã Thương không ngủ, vẫn ngồi trong đại sảnh.</w:t>
      </w:r>
    </w:p>
    <w:p>
      <w:pPr>
        <w:pStyle w:val="BodyText"/>
      </w:pPr>
      <w:r>
        <w:t xml:space="preserve">Tựa hồ hắn đang đợi cô.</w:t>
      </w:r>
    </w:p>
    <w:p>
      <w:pPr>
        <w:pStyle w:val="BodyText"/>
      </w:pPr>
      <w:r>
        <w:t xml:space="preserve">Nhưng mà, lúc này cô không lo được nhiều thứ như vậy.</w:t>
      </w:r>
    </w:p>
    <w:p>
      <w:pPr>
        <w:pStyle w:val="BodyText"/>
      </w:pPr>
      <w:r>
        <w:t xml:space="preserve">Toàn thân nóng rực, mồ hôi nóng hôi hổi, cô cảm thấy cả người như muốn nổ tung.</w:t>
      </w:r>
    </w:p>
    <w:p>
      <w:pPr>
        <w:pStyle w:val="BodyText"/>
      </w:pPr>
      <w:r>
        <w:t xml:space="preserve">Cung Nhã Thương nhìn cô chật vật, một thân mùi rượu xông vào mũi, căm giận nói: “Vì sao muộn thế này mới về?” Cung Nhã Thương nhìn thấy người đàn ông đã đưa cô về kia, lúc này, hắn như bắt được bà vợ hồng hạnh vượt tường về nhà.</w:t>
      </w:r>
    </w:p>
    <w:p>
      <w:pPr>
        <w:pStyle w:val="BodyText"/>
      </w:pPr>
      <w:r>
        <w:t xml:space="preserve">“Cô đi đâu? Ở với ai?” Tâm trí hoàn toàn bị vùi lấp trong ghen tuông, khí thế bức người nói.</w:t>
      </w:r>
    </w:p>
    <w:p>
      <w:pPr>
        <w:pStyle w:val="BodyText"/>
      </w:pPr>
      <w:r>
        <w:t xml:space="preserve">Nhưng mà, giờ phút này Đào Chi Yêu chẳng quan tâm nhiều như vậy.</w:t>
      </w:r>
    </w:p>
    <w:p>
      <w:pPr>
        <w:pStyle w:val="BodyText"/>
      </w:pPr>
      <w:r>
        <w:t xml:space="preserve">Cô đi thẳng về phòng, sau đó quần áo cũng không kịp cởi, mở nước lạnh xối vào đầu, vào thân thể mình.</w:t>
      </w:r>
    </w:p>
    <w:p>
      <w:pPr>
        <w:pStyle w:val="BodyText"/>
      </w:pPr>
      <w:r>
        <w:t xml:space="preserve">Thân thể vô lực cuộn lại, Đào Chi Yêu vô lực chịu đựng đau đớn bị thuốc kích thích hành hạ.</w:t>
      </w:r>
    </w:p>
    <w:p>
      <w:pPr>
        <w:pStyle w:val="BodyText"/>
      </w:pPr>
      <w:r>
        <w:t xml:space="preserve">Mà Cung Nhã Thương căm giận đá cửa phòng, đang chuẩn bị nói chuyện với cô, lại thấy Đào Chi Yêu đầu tóc hỗn độn, toàn thân ướt đẫm ngồi một góc, ánh mắt ma quỷ, lại mang theo nét quyến rũ nhìn hắn.</w:t>
      </w:r>
    </w:p>
    <w:p>
      <w:pPr>
        <w:pStyle w:val="BodyText"/>
      </w:pPr>
      <w:r>
        <w:t xml:space="preserve">Tức giận thành lời nhất thời bị nuốt xuống,</w:t>
      </w:r>
    </w:p>
    <w:p>
      <w:pPr>
        <w:pStyle w:val="BodyText"/>
      </w:pPr>
      <w:r>
        <w:t xml:space="preserve">Cung Nhã Thương nhìn thân thể lộ rõ của cô, khó khăn nuốt nước miếng.</w:t>
      </w:r>
    </w:p>
    <w:p>
      <w:pPr>
        <w:pStyle w:val="Compact"/>
      </w:pPr>
      <w:r>
        <w:t xml:space="preserve">Rồi Đào Chi Yêu bỗng đứng lên, ánh mắt như lửa nhìn hắn, biếng nhác nói: “Anh đúng là gay ư? Anh chỉ thích đàn ông? Có phải nếu tôi cởi sạch quần áo trước mặt anh, anh cũng không động tâm?” Đào Chi Yêu vừa nói xong, vừa cởi quần áo trên người đi đến chỗ Cung Nhã Thương.</w:t>
      </w:r>
      <w:r>
        <w:br w:type="textWrapping"/>
      </w:r>
      <w:r>
        <w:br w:type="textWrapping"/>
      </w:r>
    </w:p>
    <w:p>
      <w:pPr>
        <w:pStyle w:val="Heading2"/>
      </w:pPr>
      <w:bookmarkStart w:id="104" w:name="chương-83-tình-cảm-bùng-cháy"/>
      <w:bookmarkEnd w:id="104"/>
      <w:r>
        <w:t xml:space="preserve">82. Chương 83: Tình Cảm Bùng Cháy</w:t>
      </w:r>
    </w:p>
    <w:p>
      <w:pPr>
        <w:pStyle w:val="Compact"/>
      </w:pPr>
      <w:r>
        <w:br w:type="textWrapping"/>
      </w:r>
      <w:r>
        <w:br w:type="textWrapping"/>
      </w:r>
      <w:r>
        <w:br w:type="textWrapping"/>
      </w:r>
      <w:r>
        <w:br w:type="textWrapping"/>
      </w:r>
    </w:p>
    <w:p>
      <w:pPr>
        <w:pStyle w:val="Heading2"/>
      </w:pPr>
      <w:bookmarkStart w:id="105" w:name="chương-84-em-à-em-lại-muốn-đưa-con-anh-chạy-đi-đâu"/>
      <w:bookmarkEnd w:id="105"/>
      <w:r>
        <w:t xml:space="preserve">83. Chương 84: Em À, Em Lại Muốn Đưa Con Anh Chạy Đi Đâu?</w:t>
      </w:r>
    </w:p>
    <w:p>
      <w:pPr>
        <w:pStyle w:val="Compact"/>
      </w:pPr>
      <w:r>
        <w:br w:type="textWrapping"/>
      </w:r>
      <w:r>
        <w:br w:type="textWrapping"/>
      </w:r>
    </w:p>
    <w:p>
      <w:pPr>
        <w:pStyle w:val="BodyText"/>
      </w:pPr>
      <w:r>
        <w:t xml:space="preserve">“Ư……” Ý thức Đào Chi Yêu minh mẫn lại, nhưng vì buồn ngủ không muốn mở hai mắt, lẳng lặng cảm thụ độ ấm trong lồng ngực rộng lớn của một người khác.</w:t>
      </w:r>
    </w:p>
    <w:p>
      <w:pPr>
        <w:pStyle w:val="BodyText"/>
      </w:pPr>
      <w:r>
        <w:t xml:space="preserve">Chờ một chút… Đào Chi Yêu bỗng cảnh giác như mèo, hai mắt mở to, bàn tay đang chạm vào mông cô, hay xoa trên đùi cô là ai? Xấu hổ chết mất, Đào Chi Yêu căn bản không có tư cách nói người ta, vì chính cô cũng mờ ám đem chân kẹp giữa hai chân người ta, tay còn vô cùng thân thiết vuốt ngực người ta.</w:t>
      </w:r>
    </w:p>
    <w:p>
      <w:pPr>
        <w:pStyle w:val="BodyText"/>
      </w:pPr>
      <w:r>
        <w:t xml:space="preserve">Đào Chi Yêu hơi ngẩng đầu lên thì thấy, từ trong lồng ngực nóng hầm hập của người ta, là khuôn mặt quen thuộc, mặt Đào Chi Yêu đỏ như máu, giống như một trái cà chua vậy.</w:t>
      </w:r>
    </w:p>
    <w:p>
      <w:pPr>
        <w:pStyle w:val="BodyText"/>
      </w:pPr>
      <w:r>
        <w:t xml:space="preserve">Trong đầu nhớ lại tất cả mọi chuyện đêm qua, Đào Chi Yêu máu nóng bốc lên đầu, xấu hổ muốn chết, tuy biết đó là do tác động của thuốc kích thích, nhưng cô lại chủ động quyến rũ hắn như vậy, còn tự mình cởi sạch quần áo, cưỡng hôn hắn.</w:t>
      </w:r>
    </w:p>
    <w:p>
      <w:pPr>
        <w:pStyle w:val="BodyText"/>
      </w:pPr>
      <w:r>
        <w:t xml:space="preserve">Càng xấu hổ là, cô lại còn quấn quýt hắn hết lần này đến lần khác!</w:t>
      </w:r>
    </w:p>
    <w:p>
      <w:pPr>
        <w:pStyle w:val="BodyText"/>
      </w:pPr>
      <w:r>
        <w:t xml:space="preserve">Đào Chi Yêu rụt cổ lại, cô thật không còn mặt mũi nào gặp người khác.</w:t>
      </w:r>
    </w:p>
    <w:p>
      <w:pPr>
        <w:pStyle w:val="BodyText"/>
      </w:pPr>
      <w:r>
        <w:t xml:space="preserve">Cô lại phóng đãng như vậy, phát ra tiếng rên rỉ giống như Dạ Hoàng.</w:t>
      </w:r>
    </w:p>
    <w:p>
      <w:pPr>
        <w:pStyle w:val="BodyText"/>
      </w:pPr>
      <w:r>
        <w:t xml:space="preserve">Tối qua trong màn đêm đều bị nhiễm một tầng xuân sắc kiều diễm a.</w:t>
      </w:r>
    </w:p>
    <w:p>
      <w:pPr>
        <w:pStyle w:val="BodyText"/>
      </w:pPr>
      <w:r>
        <w:t xml:space="preserve">Ánh trăng cũng đỏ bừng mặt, trốn sau đám mây thật dày.</w:t>
      </w:r>
    </w:p>
    <w:p>
      <w:pPr>
        <w:pStyle w:val="BodyText"/>
      </w:pPr>
      <w:r>
        <w:t xml:space="preserve">Đào Chi Yêu nhẹ nhàng thoát khỏi thân thể của hắn, xem ra đem qua hắn thật thỏa mãn vì cô không ngừng đòi hỏi đến mệt thì thôi. Đào Chi Yêu xoa hai má đỏ ửng của mình.</w:t>
      </w:r>
    </w:p>
    <w:p>
      <w:pPr>
        <w:pStyle w:val="BodyText"/>
      </w:pPr>
      <w:r>
        <w:t xml:space="preserve">Trời ạ, cô có thể đối mặt với hắn thế nào đây?</w:t>
      </w:r>
    </w:p>
    <w:p>
      <w:pPr>
        <w:pStyle w:val="BodyText"/>
      </w:pPr>
      <w:r>
        <w:t xml:space="preserve">Đào Chi Yêu chật vật xuống giường, lại nhận ra mình toàn thân đau nhức. Mỗi bước đi hạ thân lại đau đến gần chết, thắt lưng của cô, có phải bị gãy rồi không…. Nghĩ đến sự điên cuồng của cô đêm qua, biết là mình tự làm tự chịu, nhưng mà, vẫn không nhịn được nhớ đến đủ loại rung động hôm qua, dưới ánh mắt soi mói như lửa của hắn, từng chỗ từng chỗ đều cháy sạch.</w:t>
      </w:r>
    </w:p>
    <w:p>
      <w:pPr>
        <w:pStyle w:val="BodyText"/>
      </w:pPr>
      <w:r>
        <w:t xml:space="preserve">Đào Chi Yêu tìm được một cái khăn trên mặt đất, cũng chẳng quan tâm, trực tiếp phủ lên người rồi lén lút về phòng mình.</w:t>
      </w:r>
    </w:p>
    <w:p>
      <w:pPr>
        <w:pStyle w:val="BodyText"/>
      </w:pPr>
      <w:r>
        <w:t xml:space="preserve">Đi được một nửa, Đào Chi Yêu đột nhiên dừng lại.</w:t>
      </w:r>
    </w:p>
    <w:p>
      <w:pPr>
        <w:pStyle w:val="BodyText"/>
      </w:pPr>
      <w:r>
        <w:t xml:space="preserve">Chờ một chút…… Trong đầu Đào Chi Yêu đột nhiên lóe lên hình ảnh đêm qua, là cô đang nằm mơ, hay là sự thật?</w:t>
      </w:r>
    </w:p>
    <w:p>
      <w:pPr>
        <w:pStyle w:val="BodyText"/>
      </w:pPr>
      <w:r>
        <w:t xml:space="preserve">Sắc mặt Đào Chi Yêu trắng bệch.</w:t>
      </w:r>
    </w:p>
    <w:p>
      <w:pPr>
        <w:pStyle w:val="BodyText"/>
      </w:pPr>
      <w:r>
        <w:t xml:space="preserve">Đào Chi Yêu đi thật cẩn thận, ôm theo do dự, còn có tâm tình sợ hãi trở lại bên giường.</w:t>
      </w:r>
    </w:p>
    <w:p>
      <w:pPr>
        <w:pStyle w:val="BodyText"/>
      </w:pPr>
      <w:r>
        <w:t xml:space="preserve">Nhìn Cung Nhã Thương đang say ngủ, mày giãn ra, sắc mặt an bình mà hạnh phúc, không giống vẻ lạnh như băng mà dữ tợn ngày thường, Cung Nhã Thương lúc này, như một đứa trẻ ngây thơ, lại càng làm hắn anh tuấn hơn, càng có lực hấp dẫn hơn.</w:t>
      </w:r>
    </w:p>
    <w:p>
      <w:pPr>
        <w:pStyle w:val="BodyText"/>
      </w:pPr>
      <w:r>
        <w:t xml:space="preserve">Đào Chi Yêu nhìn đến ngây người.</w:t>
      </w:r>
    </w:p>
    <w:p>
      <w:pPr>
        <w:pStyle w:val="BodyText"/>
      </w:pPr>
      <w:r>
        <w:t xml:space="preserve">Tay cô mơn trớn trên hai má hắn, từng tấc từng tấc, từ dưới lên, môi mỏng, mũi thẳng, hai mắt nhắm chặt, mày kiếm, trán phẳng.</w:t>
      </w:r>
    </w:p>
    <w:p>
      <w:pPr>
        <w:pStyle w:val="BodyText"/>
      </w:pPr>
      <w:r>
        <w:t xml:space="preserve">Sau đó, nhìn lên vị trí quen thuộc bên trái kia, nhẹ nhàng vén tóc của hắn lên, lộ ra vết bớt đen hình rồng từ trong mộng của cô sáu năm trước, cũng giống Tiểu Đào như đúc.</w:t>
      </w:r>
    </w:p>
    <w:p>
      <w:pPr>
        <w:pStyle w:val="BodyText"/>
      </w:pPr>
      <w:r>
        <w:t xml:space="preserve">Đào Chi Yêu khẽ che miệng, không để mình phát ra tiếng kêu vì quá kinh ngạc, cô nghĩ lại đêm qua giống như trước đây, chỉ là một cảnh trong mơ mà thôi, chẳng qua chỉ rõ ràng hơn mà thôi, nhưng, cô không ngờ lại là … thật!</w:t>
      </w:r>
    </w:p>
    <w:p>
      <w:pPr>
        <w:pStyle w:val="BodyText"/>
      </w:pPr>
      <w:r>
        <w:t xml:space="preserve">Tất cả đều là thật.</w:t>
      </w:r>
    </w:p>
    <w:p>
      <w:pPr>
        <w:pStyle w:val="BodyText"/>
      </w:pPr>
      <w:r>
        <w:t xml:space="preserve">Đào Chi Yêu ôm lấy đầu sắp nổ vì đau đớn, biết là di chứng của say rượu và thuốc kích thích.</w:t>
      </w:r>
    </w:p>
    <w:p>
      <w:pPr>
        <w:pStyle w:val="BodyText"/>
      </w:pPr>
      <w:r>
        <w:t xml:space="preserve">Đào Chi Yêu không thể tin, thì ra, hắn chính là người đàn ông kia! Là gã trai bao cô đã tưởng hồ ly sắp xếp thanh toán tiền xong! Ngày đó đã cảm thấy mọi chuyện không thích hợp lắm, không ngờ, trong lúc thần xui quỷ khiến, cô lại đi nhầm phòng, lại cho hắn là trai bao, tạo ra một đêm hoang đường!</w:t>
      </w:r>
    </w:p>
    <w:p>
      <w:pPr>
        <w:pStyle w:val="BodyText"/>
      </w:pPr>
      <w:r>
        <w:t xml:space="preserve">Điên rồi điên rồi.</w:t>
      </w:r>
    </w:p>
    <w:p>
      <w:pPr>
        <w:pStyle w:val="BodyText"/>
      </w:pPr>
      <w:r>
        <w:t xml:space="preserve">Hắn không phải gay sao?! Không phải mẹ hắn dùng nhiều tiền thuê cô, để cô đến cải tạo hắn sao?</w:t>
      </w:r>
    </w:p>
    <w:p>
      <w:pPr>
        <w:pStyle w:val="BodyText"/>
      </w:pPr>
      <w:r>
        <w:t xml:space="preserve">Đêm qua cô rất đau đớn, hơn nữa lại muốn tìm người giải trừ thuốc kích thích, cho nên mới quấn lấy hắn, nghĩ tự mình muốn thử xem hắn cuối cùng có phải là gay hay không, cô muốn thử một chiêu cuối cùng…</w:t>
      </w:r>
    </w:p>
    <w:p>
      <w:pPr>
        <w:pStyle w:val="BodyText"/>
      </w:pPr>
      <w:r>
        <w:t xml:space="preserve">Cho dù phải hi sinh thân mình, cũng phải cải tạo hắn thành công.</w:t>
      </w:r>
    </w:p>
    <w:p>
      <w:pPr>
        <w:pStyle w:val="BodyText"/>
      </w:pPr>
      <w:r>
        <w:t xml:space="preserve">Vì cô cần số tiền kia, cô phải hoàn thành nhiệm vụ này sau đó sẽ không bao giờ rời khỏi Tiểu Đào nữa, sau đó cô sẽ chăm sóc Tiểu Đào để nó trưởng thành trong hạnh phúc!</w:t>
      </w:r>
    </w:p>
    <w:p>
      <w:pPr>
        <w:pStyle w:val="BodyText"/>
      </w:pPr>
      <w:r>
        <w:t xml:space="preserve">Nhưng mà, cô không bao giờ ngờ đến…..</w:t>
      </w:r>
    </w:p>
    <w:p>
      <w:pPr>
        <w:pStyle w:val="BodyText"/>
      </w:pPr>
      <w:r>
        <w:t xml:space="preserve">Hắn chính là hắn ta!</w:t>
      </w:r>
    </w:p>
    <w:p>
      <w:pPr>
        <w:pStyle w:val="BodyText"/>
      </w:pPr>
      <w:r>
        <w:t xml:space="preserve">Là người cha mà Tiểu Đào không biết mặt!</w:t>
      </w:r>
    </w:p>
    <w:p>
      <w:pPr>
        <w:pStyle w:val="BodyText"/>
      </w:pPr>
      <w:r>
        <w:t xml:space="preserve">Nghĩ đến bên người hắn có nhiều đàn ông như vậy, nghĩ đến tiếng rên rỉ của Dạ Hoàng, nghĩ đến đêm ngày đó….</w:t>
      </w:r>
    </w:p>
    <w:p>
      <w:pPr>
        <w:pStyle w:val="BodyText"/>
      </w:pPr>
      <w:r>
        <w:t xml:space="preserve">Vậy có phải đại diện cho việc hắn căn bản không cần sự tồn tại của Tiểu Đào, cũng không cần sự tồn tại của cô hay không….</w:t>
      </w:r>
    </w:p>
    <w:p>
      <w:pPr>
        <w:pStyle w:val="BodyText"/>
      </w:pPr>
      <w:r>
        <w:t xml:space="preserve">Đào Chi Yêu không biết mình trở lại phòng như thế nào, cũng không biết như thế nào lại mặc xong quần áo chật vật rời khỏi biệt thự.</w:t>
      </w:r>
    </w:p>
    <w:p>
      <w:pPr>
        <w:pStyle w:val="BodyText"/>
      </w:pPr>
      <w:r>
        <w:t xml:space="preserve">Sau khi cô biết chân tướng, điều nghĩ đến duy nhất, là chạy trốn. Cô cần yên tĩnh một chút, cô cần rõ bản thân mình.</w:t>
      </w:r>
    </w:p>
    <w:p>
      <w:pPr>
        <w:pStyle w:val="BodyText"/>
      </w:pPr>
      <w:r>
        <w:t xml:space="preserve">Sau khi ra khỏi biệt thự, công ty cũng không đến được nữa. Không biết sau đêm qua, hắn có nhận ra cô không? Hắn có thể nhận ra cô ư, năm đó phòng rất rối, nếu không phải thấy được ấn ký được giấu ở sâu trong trán kia, cô căn bản không thể nhận ra hắn, đến lấy đi vòng cổ của hắn, nhiều năm như vậy, hắn không đi tìm cô, cũng không đăng tin tìm sợi dây kia.</w:t>
      </w:r>
    </w:p>
    <w:p>
      <w:pPr>
        <w:pStyle w:val="BodyText"/>
      </w:pPr>
      <w:r>
        <w:t xml:space="preserve">Nói vậy là hắn thực sự không cần sao. Đêm đó với hắn mà nói, có lẽ chỉ là một nốt nhạc đệm thoáng qua mà thôi.</w:t>
      </w:r>
    </w:p>
    <w:p>
      <w:pPr>
        <w:pStyle w:val="BodyText"/>
      </w:pPr>
      <w:r>
        <w:t xml:space="preserve">Đào Chi Yêu không biết, Cung Nhã Thương không đăng tin tìm chiếc vòng cổ kia, là vì chiếc vòng cổ kia rất đặc biệt, nếu để người khác biết bị mất, hơn nữa còn trong tay một người phụ nữ, tất nhiên cô sẽ gặp nguy hiểm.</w:t>
      </w:r>
    </w:p>
    <w:p>
      <w:pPr>
        <w:pStyle w:val="BodyText"/>
      </w:pPr>
      <w:r>
        <w:t xml:space="preserve">Cung Nhã Thương so với dự tính của cô, còn quan tâm đến cô gấp trăm ngàn lần.</w:t>
      </w:r>
    </w:p>
    <w:p>
      <w:pPr>
        <w:pStyle w:val="BodyText"/>
      </w:pPr>
      <w:r>
        <w:t xml:space="preserve">Mờ mịt đi trên đường thật lâu. Đầu rất đau, cái gì cũng không thể rõ, muốn quên đi nhưng không thể.</w:t>
      </w:r>
    </w:p>
    <w:p>
      <w:pPr>
        <w:pStyle w:val="BodyText"/>
      </w:pPr>
      <w:r>
        <w:t xml:space="preserve">Sắc trời dần sáng, lúc này Đào Chi Yêu mới nhớ Tiểu Đào đang ở một mình trong bệnh viện, đang muốn chạy đến, lấy điện thoại ra, mới phát hiện trong điện thoại có mấy chục cuộc gọi nhỡ, đều là Đồng An Cách gọi đến.</w:t>
      </w:r>
    </w:p>
    <w:p>
      <w:pPr>
        <w:pStyle w:val="BodyText"/>
      </w:pPr>
      <w:r>
        <w:t xml:space="preserve">Đêm qua cô uống rất sau nên không thể nghe được.</w:t>
      </w:r>
    </w:p>
    <w:p>
      <w:pPr>
        <w:pStyle w:val="BodyText"/>
      </w:pPr>
      <w:r>
        <w:t xml:space="preserve">Tất cả mọi chuyện xảy ra ngày hôm qua, nếu đều là trong mơ, thì tốt biết bao. Một là Lạc Ngọc Sanh nói mình là tử thần, cô không tin lời hắn, nhưng ngẫm lại hai người từ lúc quen nhau, mỗi nơi gặp mặt, theo như lời hắn nói, nơi nào có người chết, nơi đó có hắn, hơn nữa đêm qua còn xuất hiện đôi cánh màu đen, sừng trên đầu hắn, miệng có răng nanh, môi biến thành đen uy hiếp những tên đàn ông muốn cường bạo cô. Chỉ trong vài giây hắn đã xuất hiện trước mặt cô, ôm cô bay thẳng lên bầu trời.</w:t>
      </w:r>
    </w:p>
    <w:p>
      <w:pPr>
        <w:pStyle w:val="BodyText"/>
      </w:pPr>
      <w:r>
        <w:t xml:space="preserve">Những thứ này, thật là mơ sao?</w:t>
      </w:r>
    </w:p>
    <w:p>
      <w:pPr>
        <w:pStyle w:val="BodyText"/>
      </w:pPr>
      <w:r>
        <w:t xml:space="preserve">Mà một chuyện khác còn làm cô đau đầu hơn, người cha của Tiểu Đào lại xuất hiện trong cuộc đời của cô lần nữa.</w:t>
      </w:r>
    </w:p>
    <w:p>
      <w:pPr>
        <w:pStyle w:val="BodyText"/>
      </w:pPr>
      <w:r>
        <w:t xml:space="preserve">Thậm chí, cha của nó lại là một kẻ gay cô cần cải tạo, điều này khiến cô không thể tưởng tượng nổi.</w:t>
      </w:r>
    </w:p>
    <w:p>
      <w:pPr>
        <w:pStyle w:val="BodyText"/>
      </w:pPr>
      <w:r>
        <w:t xml:space="preserve">Đào Chi Yêu vừa vỗ nhẹ cái đầu đau đến muốn nứt ra, vừa gọi điện cho Đồng An Cách, bên trong truyền đến giọng nói khẩn trương của hắn.</w:t>
      </w:r>
    </w:p>
    <w:p>
      <w:pPr>
        <w:pStyle w:val="BodyText"/>
      </w:pPr>
      <w:r>
        <w:t xml:space="preserve">Đào Chi Yêu liền mệt mỏi hỏi: “Làm sao vậy Đồng tiên sinh?”</w:t>
      </w:r>
    </w:p>
    <w:p>
      <w:pPr>
        <w:pStyle w:val="BodyText"/>
      </w:pPr>
      <w:r>
        <w:t xml:space="preserve">Đồng An Cách kích động nói: “Em đang ở đâu?”</w:t>
      </w:r>
    </w:p>
    <w:p>
      <w:pPr>
        <w:pStyle w:val="BodyText"/>
      </w:pPr>
      <w:r>
        <w:t xml:space="preserve">Đào Chi Yêu thản nhiên nói: “Tôi đang trên đường đến bệnh viện, đang chuẩn đến thăm Tiểu Đào.” Đến thăm Tiểu Đào, xác nhận Cung Nhã Thương không phải gay, cô nên đến lấy thù lao, sau đó cùng Tiểu Đào rời khỏi nơi này, tìm một nơi an toàn mà sống thoải mái. Rời xa nơi thị phi này.</w:t>
      </w:r>
    </w:p>
    <w:p>
      <w:pPr>
        <w:pStyle w:val="BodyText"/>
      </w:pPr>
      <w:r>
        <w:t xml:space="preserve">Nói đến trọng điểm, Đồng An Cách trầm mặc hồi lâu, cuối cùng nói: “Thật xin lỗi. Ngày hôm qua sau khi em đi, anh đến bệnh viện thăm Tiểu Đào, bác sĩ mới phát hiện Tiểu Đào không có trong bệnh viện. Liên hệ với em thì không có hồi âm. Chúng tôi tìm cả đêm cũng không thấy. Tiểu Đào không biết đã đi đâu rồi nữa?”</w:t>
      </w:r>
    </w:p>
    <w:p>
      <w:pPr>
        <w:pStyle w:val="BodyText"/>
      </w:pPr>
      <w:r>
        <w:t xml:space="preserve">Đào Chi Yêu nghe hắn nói, nhất thời trước mắt là màn đen, cơ hồ muốn ngất đi, thân hình lảo đảo vài bước, Đào Chi Yêu cố bình tĩnh nói: “Anh nói gì?! Tiểu Đào, Tiểu Đào làm sao?!”</w:t>
      </w:r>
    </w:p>
    <w:p>
      <w:pPr>
        <w:pStyle w:val="BodyText"/>
      </w:pPr>
      <w:r>
        <w:t xml:space="preserve">Đồng An Cách nói tiếp: “Em đừng lo lắng, chúng tôi tìm cả ngày cũng không tìm được, nhưng đến buổi tối lại nhận được điện thoại Tiểu Đào gọi đến báo vẫn bình an, nói nó đang ở một chỗ an toàn, nó đi gặp một người quan trọng, bảo tôi đừng lo cho nó. Nó nói còn gọi điện cho em, nhưng mà……” Đồng An Cách còn chưa nói hết, Đào Chi Yêu liền cúp điện thoại, kiểm tra trên điện thoại dãy số Tiểu Đào gọi đến.</w:t>
      </w:r>
    </w:p>
    <w:p>
      <w:pPr>
        <w:pStyle w:val="BodyText"/>
      </w:pPr>
      <w:r>
        <w:t xml:space="preserve">Quả nhiên, ngoài số của Đồng An Cách, trong đó còn có một dãy số lạ.</w:t>
      </w:r>
    </w:p>
    <w:p>
      <w:pPr>
        <w:pStyle w:val="BodyText"/>
      </w:pPr>
      <w:r>
        <w:t xml:space="preserve">Không nghĩ nhiều, Đào Chi Yêu lập tức bấm số đó.</w:t>
      </w:r>
    </w:p>
    <w:p>
      <w:pPr>
        <w:pStyle w:val="BodyText"/>
      </w:pPr>
      <w:r>
        <w:t xml:space="preserve">Nghe tiếng píp dài, lòng Đào Chi Yêu khẩn trương, nhanh lên, mau nhận điện đi.</w:t>
      </w:r>
    </w:p>
    <w:p>
      <w:pPr>
        <w:pStyle w:val="BodyText"/>
      </w:pPr>
      <w:r>
        <w:t xml:space="preserve">Không lâu sau, bên kia truyền đến một giọng nữ khàn khàn, tựa hồ còn hơi ngái ngủ: “Alo, xin hỏi tìm ai?”</w:t>
      </w:r>
    </w:p>
    <w:p>
      <w:pPr>
        <w:pStyle w:val="BodyText"/>
      </w:pPr>
      <w:r>
        <w:t xml:space="preserve">Đào Chi Yêu ngập ngừng nói: “Việc đó, việc đó, tôi muốn gặp Đào Tiểu Đào, xin hỏi nó có ở đây không?”</w:t>
      </w:r>
    </w:p>
    <w:p>
      <w:pPr>
        <w:pStyle w:val="BodyText"/>
      </w:pPr>
      <w:r>
        <w:t xml:space="preserve">“Cô là……” Giọng nói bên kia nhất thời tỉnh táo lại, sau đó bình tĩnh nói, “Cô là mẹ Tiểu Đào?”</w:t>
      </w:r>
    </w:p>
    <w:p>
      <w:pPr>
        <w:pStyle w:val="BodyText"/>
      </w:pPr>
      <w:r>
        <w:t xml:space="preserve">Đào Chi Yêu trầm mặc trong chốc lát, rốt cục trầm giọng nói: “Vâng, tôi là mẹ Tiểu Đào. Xin hỏi nó có ở đây không?”</w:t>
      </w:r>
    </w:p>
    <w:p>
      <w:pPr>
        <w:pStyle w:val="BodyText"/>
      </w:pPr>
      <w:r>
        <w:t xml:space="preserve">Bên kia dừng một chút, sau đó nói nhỏ: “Chúng ta hình như từng gặp mặt một lần. Cô chờ một lát, tối hôm qua Tiểu Đào đợi điện thoại của cô cả đêm. Nó vừa ngủ không lâu, tôi giúp cô gọi nó.” Nhận được điện thoại, Cung Nhược Hạ hứng thú nói.</w:t>
      </w:r>
    </w:p>
    <w:p>
      <w:pPr>
        <w:pStyle w:val="BodyText"/>
      </w:pPr>
      <w:r>
        <w:t xml:space="preserve">Từng gặp mặt? Đào Chi Yêu ngỡ ngàng, nhưng cô không nghĩ nhiều, lúc này cô chỉ lo đến sự an toàn của Tiểu Đào.</w:t>
      </w:r>
    </w:p>
    <w:p>
      <w:pPr>
        <w:pStyle w:val="BodyText"/>
      </w:pPr>
      <w:r>
        <w:t xml:space="preserve">Cung Nhược Hạ nghe giọng nói của cô hơi sốt ruột, nhớ đến ngày ấy gặp ở cửa trường học một lần, tuy diện mạo của cô ấy không xuất sắc, nhưng khí chất lạnh lùng khiến mình trong nháy mắt đã nhớ kỹ cô.</w:t>
      </w:r>
    </w:p>
    <w:p>
      <w:pPr>
        <w:pStyle w:val="BodyText"/>
      </w:pPr>
      <w:r>
        <w:t xml:space="preserve">Để cô thành em dâu tương lai của mình, thật đúng là thú vị đây.</w:t>
      </w:r>
    </w:p>
    <w:p>
      <w:pPr>
        <w:pStyle w:val="BodyText"/>
      </w:pPr>
      <w:r>
        <w:t xml:space="preserve">Cung Nhược Hạ vừa suy nghĩ, vừa ngáp gọi Tiểu Đào.</w:t>
      </w:r>
    </w:p>
    <w:p>
      <w:pPr>
        <w:pStyle w:val="BodyText"/>
      </w:pPr>
      <w:r>
        <w:t xml:space="preserve">Đào Chi Yêu đợi thật lâu, cuối cùng cũng nghe tiếng chạy dồn dập của Tiểu Đào.</w:t>
      </w:r>
    </w:p>
    <w:p>
      <w:pPr>
        <w:pStyle w:val="BodyText"/>
      </w:pPr>
      <w:r>
        <w:t xml:space="preserve">Lo lắng trong lòng Đào Chi Yêu nhất thời dịu xuống, lại nghĩ đến nó chẳng nói tiếng nào đã trốn khỏi viện, lo lắng hóa thành tức giận, nhẹ giọng quở trách nói: “Tiểu Đào, sao con lại hư như vậy?! Không nói với một ai đã trốn khỏi viện, con cũng biết bên ngoài có rất nhiều nguy hiểm mà. Ngày hôm qua bác sĩ và chú rất lo cho con, tìm con cả một ngày, sao con có thể làm như vậy, để những người lo lắng cho con đều đau lòng!” Đào Chi Yêu càng nói càng muốn khóc, đều do cô không tốt, không có thời gian ở cùng nó.</w:t>
      </w:r>
    </w:p>
    <w:p>
      <w:pPr>
        <w:pStyle w:val="BodyText"/>
      </w:pPr>
      <w:r>
        <w:t xml:space="preserve">Nhưng mà, từ sau hôm nay sẽ không như vậy nữa, cô sẽ ở bên nó.</w:t>
      </w:r>
    </w:p>
    <w:p>
      <w:pPr>
        <w:pStyle w:val="BodyText"/>
      </w:pPr>
      <w:r>
        <w:t xml:space="preserve">Đào Tiểu Đào im lặng hồi lâu, mới ấp úng nói: “Xin lỗi mẹ. Để mẹ phải lo lắng.”</w:t>
      </w:r>
    </w:p>
    <w:p>
      <w:pPr>
        <w:pStyle w:val="BodyText"/>
      </w:pPr>
      <w:r>
        <w:t xml:space="preserve">Đào Chi Yêu lau nước mắt trên mặt mình, cô vốn không phải mắng nó thật tình, cô chỉ lo cho nó, nghe thấy nó nói giọng uất ức như vậy, lòng mềm ra, dịu dàng hỏi: “Tiểu Đào, mẹ làm xong chuyện rồi. Nói ẹ biết con đang ở đâu, mẹ đến đón con, sau đó chúng ta cùng tìm một căn phòng lớn, về sau mỗi ngày mẹ đều ở cùng Tiểu Đào được không?”</w:t>
      </w:r>
    </w:p>
    <w:p>
      <w:pPr>
        <w:pStyle w:val="BodyText"/>
      </w:pPr>
      <w:r>
        <w:t xml:space="preserve">“Thật không?!” Đào Tiểu Đào nhất thời mừng rỡ hét lớn.</w:t>
      </w:r>
    </w:p>
    <w:p>
      <w:pPr>
        <w:pStyle w:val="BodyText"/>
      </w:pPr>
      <w:r>
        <w:t xml:space="preserve">Giọng nói Đào Chi Yêu nhu hòa vài phần: “Ừ, mẹ không bao giờ bỏ Tiểu Đào lại nữa.”</w:t>
      </w:r>
    </w:p>
    <w:p>
      <w:pPr>
        <w:pStyle w:val="BodyText"/>
      </w:pPr>
      <w:r>
        <w:t xml:space="preserve">“Mẹ, con ở nhà Luyến Nhi. Ba mẹ cô bé tốt với con lắm.” Nói xong, Đào Tiểu Đào nói ra địa chỉ nhà Luyến Nhi.</w:t>
      </w:r>
    </w:p>
    <w:p>
      <w:pPr>
        <w:pStyle w:val="BodyText"/>
      </w:pPr>
      <w:r>
        <w:t xml:space="preserve">Sau khi Đào Chi Yêu nhớ kỹ, cuối cùng dặn dò: “Nhớ cám ơn bọn họ, sau đó chuẩn bị nói tạm biệt với họ. Mẹ lập tức đến đón con.”</w:t>
      </w:r>
    </w:p>
    <w:p>
      <w:pPr>
        <w:pStyle w:val="BodyText"/>
      </w:pPr>
      <w:r>
        <w:t xml:space="preserve">Đào Tiểu Đào dùng sức gật đầu nói vâng.</w:t>
      </w:r>
    </w:p>
    <w:p>
      <w:pPr>
        <w:pStyle w:val="BodyText"/>
      </w:pPr>
      <w:r>
        <w:t xml:space="preserve">Sau khi cúp máy, Đào Tiểu Đào trở về phòng lập tức thay quần áo khi đến, sau đó nói lời cảm ơn và tạm biệt với Luyến Nhi và vợ chồng Cung Nhược Hạ.</w:t>
      </w:r>
    </w:p>
    <w:p>
      <w:pPr>
        <w:pStyle w:val="BodyText"/>
      </w:pPr>
      <w:r>
        <w:t xml:space="preserve">Luyến Nhi ngây thơ kéo tay Tiểu Đào, nghi hoặc hỏi: “Anh Tiểu Đào, anh đi rồi, anh không cần cha nữa sao?”</w:t>
      </w:r>
    </w:p>
    <w:p>
      <w:pPr>
        <w:pStyle w:val="BodyText"/>
      </w:pPr>
      <w:r>
        <w:t xml:space="preserve">Đào Tiểu Đào trầm mặc cúi đầu, nói nhỏ: “Anh chỉ muốn gặp mặt ông ấy một lần, gặp rồi, anh cũng nên đi cùng mẹ. Trong lòng anh, mẹ là quan trọng nhất.”</w:t>
      </w:r>
    </w:p>
    <w:p>
      <w:pPr>
        <w:pStyle w:val="BodyText"/>
      </w:pPr>
      <w:r>
        <w:t xml:space="preserve">Tuy nó rất muốn cha, nhưng mà, Đào Tiểu Đào không muốn làm mẹ khó xử, chỉ cần chịu đựng trước, về sau khi mẹ biết, chấp nhận cha, nó sẽ lại đi tìm cha.</w:t>
      </w:r>
    </w:p>
    <w:p>
      <w:pPr>
        <w:pStyle w:val="BodyText"/>
      </w:pPr>
      <w:r>
        <w:t xml:space="preserve">Đào Tiểu Đào ngoan ngoãn ngồi trong phòng khách chờ Đào Chi Yêu đến đón, Cung Nhược Hạ cười kỳ quái, dưới ánh mắt yêu thương và hiểu rõ của chồng, cô lén lút chạy đi, bấm điện thoại cho thằng em ngốc kia.</w:t>
      </w:r>
    </w:p>
    <w:p>
      <w:pPr>
        <w:pStyle w:val="BodyText"/>
      </w:pPr>
      <w:r>
        <w:t xml:space="preserve">Được rồi, hắn giúp cô nhiều như vậy, giờ hãy để bà chị này, giúp hắn một lần đi.</w:t>
      </w:r>
    </w:p>
    <w:p>
      <w:pPr>
        <w:pStyle w:val="BodyText"/>
      </w:pPr>
      <w:r>
        <w:t xml:space="preserve">Mà bên kia khi Cung Nhã Thương tỉnh lại không thấy người ấy đâu, đang sốt ruột, nghĩ mình lại mất đi cô, khi đang phiền não bất an, bỗng nhận được điện thoại của chị, Cung Nhã Thương chưa kịp mở miệng, bên kia đã truyền đến giọng nói lạnh lùng mà trong trẻo của Cung Nhược Hạ: “Cung, con cậu ở chỗ tôi, vài phút nữa mẹ nó sẽ đến đón nó đi, từ nay về sau sẽ không gặp được nữa. Nếu cậu còn muốn níu kéo, vậy thì, cậu chỉ có vài phút thôi,”</w:t>
      </w:r>
    </w:p>
    <w:p>
      <w:pPr>
        <w:pStyle w:val="BodyText"/>
      </w:pPr>
      <w:r>
        <w:t xml:space="preserve">Vừa dứt lời, Cung Nhã Thương cúp điện thoại, mặc quần áo rồi vội đi đến nhà Luyến Nhi.</w:t>
      </w:r>
    </w:p>
    <w:p>
      <w:pPr>
        <w:pStyle w:val="BodyText"/>
      </w:pPr>
      <w:r>
        <w:t xml:space="preserve">Trên đường Cung Nhã Thương đi rất nhanh, trong lòng thầm mắng: cô bé ngốc, sao em dám trốn khỏi tôi lần nữa chứ, cho dù em chạy đến chân trời góc bể tôi cũng phải tìm em về, sau đó xử em ở trên giường rồi nhốt em trong nhà, xem em có dám chạy trốn nữa không!</w:t>
      </w:r>
    </w:p>
    <w:p>
      <w:pPr>
        <w:pStyle w:val="BodyText"/>
      </w:pPr>
      <w:r>
        <w:t xml:space="preserve">Thật ra ở sâu trong tiếng nói đó là: Chờ một lát, đừng có đi, chờ tôi một lát, chờ tôi đến nói tất cả mọi chuyện cho em.</w:t>
      </w:r>
    </w:p>
    <w:p>
      <w:pPr>
        <w:pStyle w:val="BodyText"/>
      </w:pPr>
      <w:r>
        <w:t xml:space="preserve">Hắn đoán được con bé ngốc kia hiểu nhầm cái gì, vì thế sau khi tỉnh lại chẳng nói chẳng rằng đã vội chạy trốn. Đêm qua bất đắc dĩ thỏa mãn vô số nhu cầu của cô, hắn thật sự mệt muốn chết rồi, mới ngủ đến nỗi để cô có cơ hội chạy trốn!</w:t>
      </w:r>
    </w:p>
    <w:p>
      <w:pPr>
        <w:pStyle w:val="BodyText"/>
      </w:pPr>
      <w:r>
        <w:t xml:space="preserve">Người phụ nữ chết tiệt kia sao lại ngốc như thế!</w:t>
      </w:r>
    </w:p>
    <w:p>
      <w:pPr>
        <w:pStyle w:val="BodyText"/>
      </w:pPr>
      <w:r>
        <w:t xml:space="preserve">Nhưng dù có ngốc đến thế nào mà trốn khỏi hắn, hắn vẫn yêu cô!</w:t>
      </w:r>
    </w:p>
    <w:p>
      <w:pPr>
        <w:pStyle w:val="BodyText"/>
      </w:pPr>
      <w:r>
        <w:t xml:space="preserve">Đào Chi Yêu nắm tay Đào Tiểu Đào, đứng ở cửa, đang chào tạm biệt Luyến Nhi và người nhà cô bé, người phụ nữ cô đã gặp qua điện thoại kia, thì ra, là người phụ nữ có khí chất bất phàm cô từng gặp.</w:t>
      </w:r>
    </w:p>
    <w:p>
      <w:pPr>
        <w:pStyle w:val="BodyText"/>
      </w:pPr>
      <w:r>
        <w:t xml:space="preserve">Hai người nhìn nhau thích thú. Mà Cung Nhược Hạ nhìn lên đường, thầm mắng trong lòng: Sao chậm thế, đến giờ này còn chưa thấy đâu, nếu không nhanh đến để vợ và con chạy mất thì đừng trách cô.</w:t>
      </w:r>
    </w:p>
    <w:p>
      <w:pPr>
        <w:pStyle w:val="BodyText"/>
      </w:pPr>
      <w:r>
        <w:t xml:space="preserve">Vì kéo dài thời gian, cô phải dùng hết cách có thể, nhưng giờ không còn cớ nào nữa rồi. Chỉ có thể nhìn hai mẹ con rời đi.</w:t>
      </w:r>
    </w:p>
    <w:p>
      <w:pPr>
        <w:pStyle w:val="BodyText"/>
      </w:pPr>
      <w:r>
        <w:t xml:space="preserve">Đột nhiên, trên đường lớn bên cạnh vang lên tiếng xe vun vút, sau đó là tiếng thắng gấp.</w:t>
      </w:r>
    </w:p>
    <w:p>
      <w:pPr>
        <w:pStyle w:val="BodyText"/>
      </w:pPr>
      <w:r>
        <w:t xml:space="preserve">Một chiếc xe thể thao màu xám đứng trước mặt Đào Chi Yêu và Đào Tiểu Đào.</w:t>
      </w:r>
    </w:p>
    <w:p>
      <w:pPr>
        <w:pStyle w:val="BodyText"/>
      </w:pPr>
      <w:r>
        <w:t xml:space="preserve">Một người đàn ông ăn mặc nhếch nhác, tóc rối bời, cà vạt thắt lỏng, cả râu còn chưa kịp cạo, từ trên xe bước xuống.</w:t>
      </w:r>
    </w:p>
    <w:p>
      <w:pPr>
        <w:pStyle w:val="Compact"/>
      </w:pPr>
      <w:r>
        <w:t xml:space="preserve">Sau đó ánh mắt nóng rực nhìn về khuôn mặt kinh ngạc của Đào Chi Yêu, bình tĩnh nói: “Em à, em lại muốn đưa con anh chạy đi đâu?”</w:t>
      </w:r>
      <w:r>
        <w:br w:type="textWrapping"/>
      </w:r>
      <w:r>
        <w:br w:type="textWrapping"/>
      </w:r>
    </w:p>
    <w:p>
      <w:pPr>
        <w:pStyle w:val="Heading2"/>
      </w:pPr>
      <w:bookmarkStart w:id="106" w:name="chương-85-để-cô-tiếp-tục-tổ-chức-hôn-lễ"/>
      <w:bookmarkEnd w:id="106"/>
      <w:r>
        <w:t xml:space="preserve">84. Chương 85: Để Cô Tiếp Tục Tổ Chức Hôn Lễ</w:t>
      </w:r>
    </w:p>
    <w:p>
      <w:pPr>
        <w:pStyle w:val="Compact"/>
      </w:pPr>
      <w:r>
        <w:br w:type="textWrapping"/>
      </w:r>
      <w:r>
        <w:br w:type="textWrapping"/>
      </w:r>
      <w:r>
        <w:br w:type="textWrapping"/>
      </w:r>
      <w:r>
        <w:br w:type="textWrapping"/>
      </w:r>
    </w:p>
    <w:p>
      <w:pPr>
        <w:pStyle w:val="Heading2"/>
      </w:pPr>
      <w:bookmarkStart w:id="107" w:name="chương-86-cung-nhã-thương-thâm-tình-cầu-hôn"/>
      <w:bookmarkEnd w:id="107"/>
      <w:r>
        <w:t xml:space="preserve">85. Chương 86: Cung Nhã Thương Thâm Tình Cầu Hôn</w:t>
      </w:r>
    </w:p>
    <w:p>
      <w:pPr>
        <w:pStyle w:val="Compact"/>
      </w:pPr>
      <w:r>
        <w:br w:type="textWrapping"/>
      </w:r>
      <w:r>
        <w:br w:type="textWrapping"/>
      </w:r>
    </w:p>
    <w:p>
      <w:pPr>
        <w:pStyle w:val="BodyText"/>
      </w:pPr>
      <w:r>
        <w:t xml:space="preserve">“Khế ước kia, em thắng. Tôi sẽ giao cho em số tiền như đã hứa.” Mà hắn, sẽ đòi lại từ chỗ khác, Cung Nhã Thương nhìn người phụ nữ diện mạo tầm thường trước mắt, trên người cô, luôn có nhiều bí mật, giống như một bảo tàng đào mãi không thấy đáy.</w:t>
      </w:r>
    </w:p>
    <w:p>
      <w:pPr>
        <w:pStyle w:val="BodyText"/>
      </w:pPr>
      <w:r>
        <w:t xml:space="preserve">Mà hắn, rất nhanh sẽ lấy được kho báu trân quý nhất trong cuộc đời tại đó.</w:t>
      </w:r>
    </w:p>
    <w:p>
      <w:pPr>
        <w:pStyle w:val="BodyText"/>
      </w:pPr>
      <w:r>
        <w:t xml:space="preserve">Đào Chi Yêu đứng dậy, trong hai mắt là ghen tuông, nhưng, cô cũng không để mình bị mờ mắt, không muốn thừa nhận sự yếu đuối của bản thân, không muốn để hắn biết cô động lòng với hắn.</w:t>
      </w:r>
    </w:p>
    <w:p>
      <w:pPr>
        <w:pStyle w:val="BodyText"/>
      </w:pPr>
      <w:r>
        <w:t xml:space="preserve">Hít sâu một hơi, áp chế lòng, Đào Chi Yêu cố bình tĩnh nói: “Cũng xin Cung tiên sinh làm theo lời hứa, ba ngày sau khi tổ chức hôn lễ xong, để tôi và con tôi ra đi.”</w:t>
      </w:r>
    </w:p>
    <w:p>
      <w:pPr>
        <w:pStyle w:val="BodyText"/>
      </w:pPr>
      <w:r>
        <w:t xml:space="preserve">Hai mắt Cung Nhã Thương thắt lại, đến bây giờ, cô vẫn muốn chạy trốn khỏi hắn sao? Vẫn không muốn hắn và con gặp nhau sao? Hết lần này đến lần khác đều như vậy!</w:t>
      </w:r>
    </w:p>
    <w:p>
      <w:pPr>
        <w:pStyle w:val="BodyText"/>
      </w:pPr>
      <w:r>
        <w:t xml:space="preserve">“Được.” Cung Nhã Thương bình tĩnh nói, chẳng qua sẽ là cách rời đi khác, ví dụ như, đi đâu đó hưởng tuần trăng mật. Hôn lễ này chính là một sự khởi đầu nhỏ, hắn đã bao cả một du thuyền sang trọng rồi, chỉ vì muốn ở nơi biển rộng, dưới ánh sao sáng, trong không khí lãng mạn, dưới hơi lạnh của gió biển, có thể cùng cô quên cả đất trời, chỉ có hai người bọn họ ôm nhau, cùng nhảy một điệu.</w:t>
      </w:r>
    </w:p>
    <w:p>
      <w:pPr>
        <w:pStyle w:val="BodyText"/>
      </w:pPr>
      <w:r>
        <w:t xml:space="preserve">Mà ngày đó, hắn sẽ để lại cho cô một buổi tối lãng mạn bất ngờ nhất. Hắn sẽ không nóng lòng nói cho cô biết.</w:t>
      </w:r>
    </w:p>
    <w:p>
      <w:pPr>
        <w:pStyle w:val="BodyText"/>
      </w:pPr>
      <w:r>
        <w:t xml:space="preserve">Cung Nhã Thương nhịn không được hỏi: “Em không hỏi cô dâu là ai ư?”</w:t>
      </w:r>
    </w:p>
    <w:p>
      <w:pPr>
        <w:pStyle w:val="BodyText"/>
      </w:pPr>
      <w:r>
        <w:t xml:space="preserve">Đào Chi Yêu đưa lưng về phía hắn, thản nhiên nói: “Còn phải hỏi sao? Quá rõ rồi còn gì?”</w:t>
      </w:r>
    </w:p>
    <w:p>
      <w:pPr>
        <w:pStyle w:val="BodyText"/>
      </w:pPr>
      <w:r>
        <w:t xml:space="preserve">Cung Nhã Thương biết cô hiểu lầm, nhưng cũng không muốn nói ra. Nhìn bộ dáng cô khổ sở vì hắn, hắn lại ác độc cảm thấy cao hứng.</w:t>
      </w:r>
    </w:p>
    <w:p>
      <w:pPr>
        <w:pStyle w:val="BodyText"/>
      </w:pPr>
      <w:r>
        <w:t xml:space="preserve">Bởi vì, nó chứng minh cô để ý hắn, cô và hắn, cũng yêu hắn.</w:t>
      </w:r>
    </w:p>
    <w:p>
      <w:pPr>
        <w:pStyle w:val="BodyText"/>
      </w:pPr>
      <w:r>
        <w:t xml:space="preserve">Đào Chi Yêu không biết mình đã về phòng như thế nào, chỉ cảm thấy toàn thân vô lực.</w:t>
      </w:r>
    </w:p>
    <w:p>
      <w:pPr>
        <w:pStyle w:val="BodyText"/>
      </w:pPr>
      <w:r>
        <w:t xml:space="preserve">Đau đớn, khổ sở, tích tụ, ngực bị đè nén quá nhiều, khiến cô không thể thở.</w:t>
      </w:r>
    </w:p>
    <w:p>
      <w:pPr>
        <w:pStyle w:val="BodyText"/>
      </w:pPr>
      <w:r>
        <w:t xml:space="preserve">Cảm giác khó chịu này, khiến Đào Chi Yêu cảm thấy chán chường. Cô từ trên giường đi đến chiếc bàn nhỏ.</w:t>
      </w:r>
    </w:p>
    <w:p>
      <w:pPr>
        <w:pStyle w:val="BodyText"/>
      </w:pPr>
      <w:r>
        <w:t xml:space="preserve">Mở tài liệu ra, sau đó toàn tâm toàn ý vì hắn, chuẩn bị một hôn lễ làm hắn và cô dâu tương lai của hắn vừa lòng. Như vậy, cũng coi như trước khi cô rời đi làm chuyện duy nhất vì hắn, cô cũng thỏa mãn rồi.</w:t>
      </w:r>
    </w:p>
    <w:p>
      <w:pPr>
        <w:pStyle w:val="BodyText"/>
      </w:pPr>
      <w:r>
        <w:t xml:space="preserve">Mà Cung Nhã Thương nhìn bóng dáng của cô, hôm nay hai người vẫn không thể thông suốt, xem ra, có lẽ đợi đến hôn lễ ba ngày sau sẽ nói cho cô chân tướng.</w:t>
      </w:r>
    </w:p>
    <w:p>
      <w:pPr>
        <w:pStyle w:val="BodyText"/>
      </w:pPr>
      <w:r>
        <w:t xml:space="preserve">Cung Nhã Thương hơi đau đầu.</w:t>
      </w:r>
    </w:p>
    <w:p>
      <w:pPr>
        <w:pStyle w:val="BodyText"/>
      </w:pPr>
      <w:r>
        <w:t xml:space="preserve">Trở lại thư phòng, Cung Nhã Thương bấm dãy số quen thuộc, bởi vì vấn đề lệch giờ, Cung Nhã Thương biết ở bên kia vẫn còn sớm.</w:t>
      </w:r>
    </w:p>
    <w:p>
      <w:pPr>
        <w:pStyle w:val="BodyText"/>
      </w:pPr>
      <w:r>
        <w:t xml:space="preserve">Rất nhanh, giọng nói tao nhã bình tĩnh liền vang lên: “Alo, con trai cưng của ta đây ư, lâu như vậy, con mới chịu gọi cho ta à?” Từ sau khi hắn trưởng thành vì tìm kẻ thù báo thù cho cha mà tạo nên một trận tinh phong huyết vũ, cơ hồ sau đó hắn mới có danh xưng ma vương Hắc Đế, vì bà trước lúc mất muốn thấy hắn như một người bình thường kết hôn sinh con, rất muốn được thấy hắn hạnh phúc, muốn có cháu nội bế, nên đã ngấm ngầm thay hắn tìm vợ, nhưng lại làm hắn chán ghét, trực tiếp bỏ nhà đi, sau khi trở lại Hong Kong thì biến thành gay, ngày đêm dây dưa một chỗ với đàn ông, chuyên môn làm bà ức chế.</w:t>
      </w:r>
    </w:p>
    <w:p>
      <w:pPr>
        <w:pStyle w:val="BodyText"/>
      </w:pPr>
      <w:r>
        <w:t xml:space="preserve">Nhiều năm như vậy, hai người đã hiếm khi gọi điện cho nhau.</w:t>
      </w:r>
    </w:p>
    <w:p>
      <w:pPr>
        <w:pStyle w:val="BodyText"/>
      </w:pPr>
      <w:r>
        <w:t xml:space="preserve">Giọng nói Cung Nhã Thương tuy vẫn lạnh như băng, nhưng, không ai nhìn ra, miệng của hắn gợi lên một đường cong thản nhiên, “Ba ngày sau là hôn lễ của con, nhớ phải đến.”</w:t>
      </w:r>
    </w:p>
    <w:p>
      <w:pPr>
        <w:pStyle w:val="BodyText"/>
      </w:pPr>
      <w:r>
        <w:t xml:space="preserve">“Hừ,” Mẹ Cung Nhã Thương, là người phụ nữ gánh vác nửa bầu trời trong thế giới hắc đạo kia, Hải Yến hừ lạnh nói: “Anh muốn cho tôi mất hết thể diện sao? Nhìn con mình kết hôn với một người đàn ông?”</w:t>
      </w:r>
    </w:p>
    <w:p>
      <w:pPr>
        <w:pStyle w:val="BodyText"/>
      </w:pPr>
      <w:r>
        <w:t xml:space="preserve">Cung Nhã Thương nở nụ cười, lần này, hắn lại không cãi lại, không cúp điện thoại, mà cười nói: “Nếu ba ngày sau mẹ không đến, mẹ sẽ bỏ qua một ngày cả đời khó quên nhất, cả đời tiếc nuối vì không đến.” Cung Nhã Thương dừng một chút, “Vì hôn lễ này, mẹ sẽ có một người con dâu vừa lòng. Hơn nữa, có lẽ mẹ sẽ có cơ hội ôm đứa cháu nội đáng yêu. Con nghĩ con nên cảm ơn mẹ, để bọn họ đến bên cạnh con. Ba ngày sau, gặp tại hôn lễ.”</w:t>
      </w:r>
    </w:p>
    <w:p>
      <w:pPr>
        <w:pStyle w:val="BodyText"/>
      </w:pPr>
      <w:r>
        <w:t xml:space="preserve">“A, con, ý gì đây?” Hải Yến còn muốn hỏi rõ, nhưng Cung Nhã Thương đã tà ác dập điện thoại.</w:t>
      </w:r>
    </w:p>
    <w:p>
      <w:pPr>
        <w:pStyle w:val="BodyText"/>
      </w:pPr>
      <w:r>
        <w:t xml:space="preserve">Hắn bị bà chỉnh nhiều lần như vậy, lần này, coi như là một cái lễ vật nho nhỏ dành cho bà.</w:t>
      </w:r>
    </w:p>
    <w:p>
      <w:pPr>
        <w:pStyle w:val="BodyText"/>
      </w:pPr>
      <w:r>
        <w:t xml:space="preserve">Tại Pháp Hải Yến nhìn điện thoại đã bị ngắt, biết tâm tư của hắn, căm giận cúp điện thoại, liền hô: “Quản gia, lập tức đi điều tra rõ cho ta, người kết hôn với thiếu gia rốt cuộc là nam hay là nữ, rốt cuộc là ai?”</w:t>
      </w:r>
    </w:p>
    <w:p>
      <w:pPr>
        <w:pStyle w:val="BodyText"/>
      </w:pPr>
      <w:r>
        <w:t xml:space="preserve">Quản gia Ellen gật đầu cung kính nói: “Đã biết chủ nhân.”</w:t>
      </w:r>
    </w:p>
    <w:p>
      <w:pPr>
        <w:pStyle w:val="BodyText"/>
      </w:pPr>
      <w:r>
        <w:t xml:space="preserve">Con dâu vừa lòng? Ôm cháu nội?</w:t>
      </w:r>
    </w:p>
    <w:p>
      <w:pPr>
        <w:pStyle w:val="BodyText"/>
      </w:pPr>
      <w:r>
        <w:t xml:space="preserve">Ellen vừa mới lui ra ngoài nhất thời lại như ma quỷ xuất hiện trước mặt bà.</w:t>
      </w:r>
    </w:p>
    <w:p>
      <w:pPr>
        <w:pStyle w:val="BodyText"/>
      </w:pPr>
      <w:r>
        <w:t xml:space="preserve">Hải Yến tiếp tục nói: “Gửi Y một phong thư. Sau lễ kết hôn của thiếu gia, sô tiền kia lập tức gửi vào tài khoản của cô. Đúng rồi thay tôi cùng cô nói một câu. Cám ơn cô ấy.”</w:t>
      </w:r>
    </w:p>
    <w:p>
      <w:pPr>
        <w:pStyle w:val="BodyText"/>
      </w:pPr>
      <w:r>
        <w:t xml:space="preserve">Con bà đột nhiên đổi tính, nhất định có quan hệ đến cô ấy, tâm tình lúc này của bà rất tốt, chẳng để ý đến những thứ kia nữa.</w:t>
      </w:r>
    </w:p>
    <w:p>
      <w:pPr>
        <w:pStyle w:val="BodyText"/>
      </w:pPr>
      <w:r>
        <w:t xml:space="preserve">Công lao này, số tiền kia với gia tộc bà mà nói, không đáng kể chút nào.</w:t>
      </w:r>
    </w:p>
    <w:p>
      <w:pPr>
        <w:pStyle w:val="BodyText"/>
      </w:pPr>
      <w:r>
        <w:t xml:space="preserve">Ellen vẫn nghiêm túc, khuôn mặt lạnh như băng ngàn năm không thay đổi, thản nhiên nói: “Đã biết chủ nhân.”</w:t>
      </w:r>
    </w:p>
    <w:p>
      <w:pPr>
        <w:pStyle w:val="BodyText"/>
      </w:pPr>
      <w:r>
        <w:t xml:space="preserve">Hải Yến nhìn hắn, người quản gia này, đều theo bà nhiều năm như vậy năm, một chút thay đổi cũng không có, thật không đáng yêu.</w:t>
      </w:r>
    </w:p>
    <w:p>
      <w:pPr>
        <w:pStyle w:val="BodyText"/>
      </w:pPr>
      <w:r>
        <w:t xml:space="preserve">Tâm tình bà lúc này rất tốt, nghĩ đến khí chất tao nhã cao quý, xinh đẹp thoát tục của cô gái kia, vẫn là ấn tượng không tệ, bà còn từng liệt cô vào danh sách chọn con dâu, nhưng cũng hơi tiếc, uổng công bà vừa hẹn Ý Khắc đi dạo phố, giờ đi chuẩn bị quà cho cháu nội và con dâu tương lai.</w:t>
      </w:r>
    </w:p>
    <w:p>
      <w:pPr>
        <w:pStyle w:val="BodyText"/>
      </w:pPr>
      <w:r>
        <w:t xml:space="preserve">Quản gia Ellen lẳng lặng đứng trước tòa nhà nhìn người phụ nữ khi thì ngây thơ như cô gái hai mươi tám, khi thì tàn nhẫn như bà la sát, từ sau khi chồng chết, từ một phụ nữ dịu dàng nhu nhược dần trở nên kiên cường mà vĩ đại, chống đỡ cả một gia tộc, nhóm trưởng lão của gia tộc với quan niệm trọng nam khinh nữ hoàn toàn bị bà thuyết phục, hơn nữa, càng khiến người ta hâm mộ là, bà còn nuôi dạy nên đứa con vĩ đại như thế kia.</w:t>
      </w:r>
    </w:p>
    <w:p>
      <w:pPr>
        <w:pStyle w:val="BodyText"/>
      </w:pPr>
      <w:r>
        <w:t xml:space="preserve">Nhắm mắt lại, lão quản gia Ellen ép tình cảm vọng tưởng của mình xuống đáy lòng. Ông vốn là con của bá tước, yêu bà từ khi còn trẻ, từ đó về sau nhớ mãi không quên, không bao giờ yêu người phụ nữ khác nữa, từ bỏ vị trí thừa kế đến bên cạnh bà, làm quản gia của bà, chỉ vì có thể im lặng thay chồng bà bảo vệ bà.</w:t>
      </w:r>
    </w:p>
    <w:p>
      <w:pPr>
        <w:pStyle w:val="BodyText"/>
      </w:pPr>
      <w:r>
        <w:t xml:space="preserve">Mà sau khi bà biết tâm tư của ông, trước khi thuê ông, chỉ lạnh lùng nói: “Anh đi theo tôi chẳng nhận được gì đâu, tôi rất yêu chồng tôi. Nếu như vậy anh vẫn nguyện ý ở lại, thì hãy ở lại!”</w:t>
      </w:r>
    </w:p>
    <w:p>
      <w:pPr>
        <w:pStyle w:val="BodyText"/>
      </w:pPr>
      <w:r>
        <w:t xml:space="preserve">Nguyện ý, ông đương nhiên nguyện ý, chỉ cần được gặp bà, nhìn thấy bà, ông đã cảm thấy mãn nguyện rồi.</w:t>
      </w:r>
    </w:p>
    <w:p>
      <w:pPr>
        <w:pStyle w:val="BodyText"/>
      </w:pPr>
      <w:r>
        <w:t xml:space="preserve">Ngày hôm sau, Đào Chi Yêu nhìn hai mắt quầng thâm ửng đỏ của mình, đi vào văn phòng Cung Nhã Thương, giao kế hoạch hôn lễ cho hắn, ngày trước sau khi hắn đưa ra ý kiến xong, cô lại nghĩ ra rất nhiều ý tưởng độc đáo để cải thiện.</w:t>
      </w:r>
    </w:p>
    <w:p>
      <w:pPr>
        <w:pStyle w:val="BodyText"/>
      </w:pPr>
      <w:r>
        <w:t xml:space="preserve">Sau khi Cung Nhã Thương xem xong, trong mắt là hài lòng, hắn thu bản kế hoạch lại, nhìn Đào Chi Yêu cười nói: “Tôi rất hài lòng. Hôm nay bắt đầu chuẩn bị đi, dù sao hôn lễ cũng là ba ngày sau cử hành rồi, không phải sao?”</w:t>
      </w:r>
    </w:p>
    <w:p>
      <w:pPr>
        <w:pStyle w:val="BodyText"/>
      </w:pPr>
      <w:r>
        <w:t xml:space="preserve">Kế hoạch này hoàn mỹ như vậy, giống như cô dựa theo tâm ý của hai người mà chuẩn bị, giống như cô là kết hôn với hắn.</w:t>
      </w:r>
    </w:p>
    <w:p>
      <w:pPr>
        <w:pStyle w:val="BodyText"/>
      </w:pPr>
      <w:r>
        <w:t xml:space="preserve">Nghe đến hôn lễ kia, lòng Đào Chi Yêu đau xót, nhưng rất nhanh lại bình tĩnh không gợn sóng.</w:t>
      </w:r>
    </w:p>
    <w:p>
      <w:pPr>
        <w:pStyle w:val="BodyText"/>
      </w:pPr>
      <w:r>
        <w:t xml:space="preserve">Đào Chi Yêu nhìn hắn, miễn cưỡng cười nói: “Nếu Cung tiên sinh đã vừa lòng, vậy thì tôi có thể về chưa?” Cô muốn gặp bảo bối của cô, vội rời khỏi nơi làm cô buồn chán này.</w:t>
      </w:r>
    </w:p>
    <w:p>
      <w:pPr>
        <w:pStyle w:val="BodyText"/>
      </w:pPr>
      <w:r>
        <w:t xml:space="preserve">Cung Nhã Thương nhìn cô một lúc lâu, thản nhiên nói: “Không được, còn một chuyện cần em giúp.”</w:t>
      </w:r>
    </w:p>
    <w:p>
      <w:pPr>
        <w:pStyle w:val="BodyText"/>
      </w:pPr>
      <w:r>
        <w:t xml:space="preserve">Mấy chục phút sau, Đào Chi Yêu đứng trong một tiệm áo cưới sang trọng, ngơ ngác nhìn áo cưới xinh đẹp này, kinh ngạc nói: “Ý của anh là, để tôi làm phù dâu?”</w:t>
      </w:r>
    </w:p>
    <w:p>
      <w:pPr>
        <w:pStyle w:val="BodyText"/>
      </w:pPr>
      <w:r>
        <w:t xml:space="preserve">Cung Nhã Thương gật đầu nói: “Ừ, nhất thời không chọn được người thích hợp, chỉ có thể phiền em. Em cũng không hi vọng hôn lễ này không thể trọn vẹn hoàn thành chứ.”</w:t>
      </w:r>
    </w:p>
    <w:p>
      <w:pPr>
        <w:pStyle w:val="BodyText"/>
      </w:pPr>
      <w:r>
        <w:t xml:space="preserve">Đào Chi Yêu nhắm mắt lại, cắn răng nói:“Được rồi.”</w:t>
      </w:r>
    </w:p>
    <w:p>
      <w:pPr>
        <w:pStyle w:val="BodyText"/>
      </w:pPr>
      <w:r>
        <w:t xml:space="preserve">Cung Nhã Thương nhìn nhân viên bán hàng đứng một bên, thản nhiên nói: “Đem bộ tôi đã chọn trước thay cho cô ấy.”</w:t>
      </w:r>
    </w:p>
    <w:p>
      <w:pPr>
        <w:pStyle w:val="BodyText"/>
      </w:pPr>
      <w:r>
        <w:t xml:space="preserve">“Vâng, Cung tiên sinh.”</w:t>
      </w:r>
    </w:p>
    <w:p>
      <w:pPr>
        <w:pStyle w:val="BodyText"/>
      </w:pPr>
      <w:r>
        <w:t xml:space="preserve">Lần này Đào Chi Yêu đã có kinh nghiệm bị cải tạo lần trước, không từ chối nữa.</w:t>
      </w:r>
    </w:p>
    <w:p>
      <w:pPr>
        <w:pStyle w:val="BodyText"/>
      </w:pPr>
      <w:r>
        <w:t xml:space="preserve">Đào Chi Yêu lẳng lặng thay bộ áo cưới hắn chuẩn bị vì cô, không, là lễ phục phù dâu.</w:t>
      </w:r>
    </w:p>
    <w:p>
      <w:pPr>
        <w:pStyle w:val="BodyText"/>
      </w:pPr>
      <w:r>
        <w:t xml:space="preserve">Vừa mới thay, những nhân viên vây quanh cô đã hóa trang tóc, mặt cô, tất cả đều thay đổi hoàn toàn.</w:t>
      </w:r>
    </w:p>
    <w:p>
      <w:pPr>
        <w:pStyle w:val="BodyText"/>
      </w:pPr>
      <w:r>
        <w:t xml:space="preserve">Sau khi xong, các cô vây quanh cô mở to hai mắt nói: “Oa, đẹp quá.”</w:t>
      </w:r>
    </w:p>
    <w:p>
      <w:pPr>
        <w:pStyle w:val="BodyText"/>
      </w:pPr>
      <w:r>
        <w:t xml:space="preserve">Biểu tình Đào Chi Yêu thản nhiên, cho đến khi cô bị đẩy ra trước tấm gương lớn. Đào Chi Yêu kinh ngạc nhìn mình trong gương.</w:t>
      </w:r>
    </w:p>
    <w:p>
      <w:pPr>
        <w:pStyle w:val="BodyText"/>
      </w:pPr>
      <w:r>
        <w:t xml:space="preserve">Hắn xác định đây là trang phục phù dâu mà không phải áo cưới sao?</w:t>
      </w:r>
    </w:p>
    <w:p>
      <w:pPr>
        <w:pStyle w:val="BodyText"/>
      </w:pPr>
      <w:r>
        <w:t xml:space="preserve">Cả người như được bọc trong một lớp ánh sáng ngọc lưu ly, vầng sáng thản nhiên mờ ảo, dáng người cao gầy mà hoạt bát. Mái tóc khẽ vén lên có chút tự nhiên, khuôn ngực hơi lộ ra, phía sau lưng ẩn hiện hình xăm sư tử, trên cổ là một sợi dây chuyền ngọc bảo đơn giản. Trên mặt trang điểm tự nhiên, da trắng ngần, mắt ngọc mày ngài, tiếng cười như gió mát, trên mặt như mang theo một vầng sáng đầy màu sắc. Cả người phong thái thướt tha, muôn hình muôn vẻ, quyến rũ động lòng người, rõ ràng màu đỏ tường vi xinh đẹp, nhưng ẩn bên trong, còn là khí chất lạnh lùng thoát tục, Cung Nhã Thương ngơ ngác nhìn cô.</w:t>
      </w:r>
    </w:p>
    <w:p>
      <w:pPr>
        <w:pStyle w:val="BodyText"/>
      </w:pPr>
      <w:r>
        <w:t xml:space="preserve">Hắn tưởng tượng qua khi cô mặc bộ áo cưới hắn chuẩn bị cho cô thì sẽ xinh đẹp thế nào, nhưng, cho đến lúc này, hắn mới biết, hắn còn chưa chuẩn bị tốt tâm lý.</w:t>
      </w:r>
    </w:p>
    <w:p>
      <w:pPr>
        <w:pStyle w:val="BodyText"/>
      </w:pPr>
      <w:r>
        <w:t xml:space="preserve">Hắn nín thở, cả người đều bị cô quyến rũ hồn phách, đến đánh rơi cả ngôn từ, trong lúc nhất thời, toàn bộ đại sảnh đều im lặng đến quỷ dị.</w:t>
      </w:r>
    </w:p>
    <w:p>
      <w:pPr>
        <w:pStyle w:val="BodyText"/>
      </w:pPr>
      <w:r>
        <w:t xml:space="preserve">Đào Chi Yêu quay đầu lại, thấy hắn ngơ ngác, ánh mắt Cung Nhã Thương như lửa nhìn cô chằm chằm, ấp úng hỏi: “Anh có chắc, đây là trang phục phù dâu mà không phải anh lấy sai, lấy thành trang phục cô dâu chứ?” Hay là cô hiểu lầm, tổng giám đốc tập đoàn Cung thị như hắn, hôn lễ của mình không phải chỉ có cô dâu xinh đẹp quý phái, ngay cả phù dâu nho nhỏ cũng không được làm người ta xem thường.</w:t>
      </w:r>
    </w:p>
    <w:p>
      <w:pPr>
        <w:pStyle w:val="BodyText"/>
      </w:pPr>
      <w:r>
        <w:t xml:space="preserve">Cho đến lúc này, Đào Chi Yêu mới nhận ra Cung Nhã Thương cũng đã thay một bộ âu phục màu đen đuôi tôm, tóc chải gọn gàng, khiến cả người hắn nhìn qua ngoài vẻ đẹp lạnh lùng, còn có vẻ mê hoặc tiềm tàng.</w:t>
      </w:r>
    </w:p>
    <w:p>
      <w:pPr>
        <w:pStyle w:val="BodyText"/>
      </w:pPr>
      <w:r>
        <w:t xml:space="preserve">Vẻ mặt của hắn làm cô có chút hoảng hốt, nghiêm túc như là thật vậy.</w:t>
      </w:r>
    </w:p>
    <w:p>
      <w:pPr>
        <w:pStyle w:val="BodyText"/>
      </w:pPr>
      <w:r>
        <w:t xml:space="preserve">Cung Nhã Thương không trả lời cô ngay, mà đi đến gần, lấy khăn voan trong tay nhân viên cửa hàng nhẹ nhàng đội lên đầu cô, người đẹp như ôm đàn tỳ bà che nửa mặt, xinh đẹp mà quyến rũ.</w:t>
      </w:r>
    </w:p>
    <w:p>
      <w:pPr>
        <w:pStyle w:val="BodyText"/>
      </w:pPr>
      <w:r>
        <w:t xml:space="preserve">Cung Nhã Thương quỳ xuống, giống như kỵ sĩ nhẹ nhàng nắm lấy bàn tay mảnh khảnh của cô, tay kia lấy một chiếc hộp, cẩn thận mở ra, từ bên trong lộ ra chiếc nhẫn kim cương mười ca ra, ngọt ngào như mật nói: “Yêu Yêu, hãy lấy anh.”</w:t>
      </w:r>
    </w:p>
    <w:p>
      <w:pPr>
        <w:pStyle w:val="BodyText"/>
      </w:pPr>
      <w:r>
        <w:t xml:space="preserve">Vốn định để đến lễ kết hôn mới nói cho cô, mới cầu hôn cô, nhưng, nay nhìn thấy cô xinh đẹp động lòng người như thế, hắn không nhẫn nhịn được, hắn ước gì hôm nay có thể lấy cô về nhà, hắn ước gì cô lập tức trở thành vợ hắn.</w:t>
      </w:r>
    </w:p>
    <w:p>
      <w:pPr>
        <w:pStyle w:val="BodyText"/>
      </w:pPr>
      <w:r>
        <w:t xml:space="preserve">Hắn ước gì lập tức biến cô thành của riêng hắn!</w:t>
      </w:r>
    </w:p>
    <w:p>
      <w:pPr>
        <w:pStyle w:val="BodyText"/>
      </w:pPr>
      <w:r>
        <w:t xml:space="preserve">Nếu biện pháp duy nhất có thể giữ cô lại là kết hôn, vậy thì, hắn sẽ cưới cô!</w:t>
      </w:r>
    </w:p>
    <w:p>
      <w:pPr>
        <w:pStyle w:val="BodyText"/>
      </w:pPr>
      <w:r>
        <w:t xml:space="preserve">Đào Chi Yêu lẳng lặng nhìn hắn, thâm tình và chân thành trong mắt hắn nói cho cô, hắn không nói đùa, trước mắt tất cả không phải mơ, là thật, hắn cầu hôn cô.</w:t>
      </w:r>
    </w:p>
    <w:p>
      <w:pPr>
        <w:pStyle w:val="BodyText"/>
      </w:pPr>
      <w:r>
        <w:t xml:space="preserve">Đào Chi Yêu kinh ngạc quay đầu nhìn bản thân trong gương, trên mặt tất cả là thẹn thùng ngọt ngào của cô dâu mới, còn có mong chờ hạnh phúc nhưng hạnh phúc đến quá nhanh thì đột nhiên lại sợ hãi…</w:t>
      </w:r>
    </w:p>
    <w:p>
      <w:pPr>
        <w:pStyle w:val="BodyText"/>
      </w:pPr>
      <w:r>
        <w:t xml:space="preserve">Đào Chi Yêu nhìn hắn, vì kinh ngạc quá mức mà miệng hơi mở ra, thật lâu sau, mới cố nói: “Anh điên rồi, anh điên rồi……”</w:t>
      </w:r>
    </w:p>
    <w:p>
      <w:pPr>
        <w:pStyle w:val="BodyText"/>
      </w:pPr>
      <w:r>
        <w:t xml:space="preserve">Hắn điên rồi, mới có thể đột nhiên cầu hôn cô, cô cũng điên rồi, mới có thể vừa nhìn vào ánh mắt kia, đã tin hắn.</w:t>
      </w:r>
    </w:p>
    <w:p>
      <w:pPr>
        <w:pStyle w:val="BodyText"/>
      </w:pPr>
      <w:r>
        <w:t xml:space="preserve">Cung Nhã Thương nhìn cô, cuồng nhiệt nói: “Đúng, anh điên rồi! Đào Chi Yêu, từ sáu năm trước sau lần đầu tiên gặp được em anh đã điên rồi. Anh như kẻ điên tìm em sáu năm, anh như kẻ điên vì trốn tránh sự ép buộc của mẹ vì chờ em mà giả làm gay sáu năm, anh như kẻ điên hờ hững với những người phụ nữ đến tận cửa, anh như kẻ điên khi để mọi người hiểu lầm anh thích đàn ông chỉ vì muốn tìm em, anh như kẻ điên khi gặp lại em vẫn trầm mê như cũ, anh như kẻ điên lo em sẽ rời khỏi anh, anh như kẻ điên lẳng lặng thích em, sợ em bị người đàn ông khác đoạt mất, anh như kẻ điên yêu em, anh như kẻ điên muốn kết hôn với em, anh như kẻ điên cầu hôn em!” Cung Nhã Thương lúc này không cấm kỵ gì nữa, đem lòng mình nói ra cho cô, Ở trước mặt cô, hắn không phải tổng giám đốc tập đoàn Cung thị, cũng không phải Hắc Đế người đứng đầu hắc đạo, chỉ là một người đàn ông yêu cô, muốn chăm sóc cô cả đời.</w:t>
      </w:r>
    </w:p>
    <w:p>
      <w:pPr>
        <w:pStyle w:val="Compact"/>
      </w:pPr>
      <w:r>
        <w:t xml:space="preserve">Cung Nhã Thương đứng dậy, cứ như vậy mà nhìn cô không chớp mắt, bên trong là bi thương và mừng rỡ vì cô đơn chờ đợi đã lâu nay đã gặp lại, hắn thản nhiên nói chân tướng: “Hôn lễ ba ngày sau, là hôn lễ em tự chuẩn bị cho chúng ra. Không có người yêu Dạ Hoàng của anh, không có người đàn ông này, cái gì cũng không có, tất cả đều là giả, vì không để em cải tạo anh thành công, vì không để mẹ anh dùng tiền đưa em đến bên anh ngụy trang thành công, tha thứ cho anh, chỉ vì anh quá quan tâm mà giận dữ, mà ghen tuông, mà đau khổ, mà không muốn em rời khỏi anh… Lúc này, hãy để chúng ta quên hết tất cả, làm lại từ đầu, còn có con của chúng ta, cùng tạo thành một gia đình, của em và của anh. Trong nhà chỉ có em, có anh, còn có con của chúng ta. Yêu Yêu, lấy anh, lấy anh được không?”</w:t>
      </w:r>
      <w:r>
        <w:br w:type="textWrapping"/>
      </w:r>
      <w:r>
        <w:br w:type="textWrapping"/>
      </w:r>
    </w:p>
    <w:p>
      <w:pPr>
        <w:pStyle w:val="Heading2"/>
      </w:pPr>
      <w:bookmarkStart w:id="108" w:name="chương-87-tiếng-nói-đến-từ-địa-ngục-trong-hôn-lễ"/>
      <w:bookmarkEnd w:id="108"/>
      <w:r>
        <w:t xml:space="preserve">86. Chương 87: Tiếng Nói Đến Từ Địa Ngục Trong Hôn Lễ</w:t>
      </w:r>
    </w:p>
    <w:p>
      <w:pPr>
        <w:pStyle w:val="Compact"/>
      </w:pPr>
      <w:r>
        <w:br w:type="textWrapping"/>
      </w:r>
      <w:r>
        <w:br w:type="textWrapping"/>
      </w:r>
    </w:p>
    <w:p>
      <w:pPr>
        <w:pStyle w:val="BodyText"/>
      </w:pPr>
      <w:r>
        <w:t xml:space="preserve">Đào Chi Yêu khiếp sợ nhìn hắn, nghe lời nói không thể khống chế được của hắn, rõ ràng như vậy, điên cuồng như vậy. Cô từng nghi ngờ động cơ của hắn, cô từng phỏng đoán đứa trẻ và người phụ nữ trong miệng hắn là ai, cô từng tin hắn yêu Dạ Hoàng, cô từng nghĩ chỉ cần hắn bình thường, lấy tiền của cô liền rời đi.</w:t>
      </w:r>
    </w:p>
    <w:p>
      <w:pPr>
        <w:pStyle w:val="BodyText"/>
      </w:pPr>
      <w:r>
        <w:t xml:space="preserve">Nhưng, giờ phút này, cô lại chẳng nói được gì.</w:t>
      </w:r>
    </w:p>
    <w:p>
      <w:pPr>
        <w:pStyle w:val="BodyText"/>
      </w:pPr>
      <w:r>
        <w:t xml:space="preserve">“Mẹ.” Đứa bé đáng yêu xinh xắn một thân trang phục lịch lãm đứng ở cửa, bên cạnh nó còn có một cô bé như công chúa, từ xa nhìn lại, hai người thuần khiết như thiên sứ. Đào Tiểu Đào đứng ở kia, như si như say nhìn mẹ xinh đẹp như tiên nữ giáng trần. Mẹ mặc áo cưới, đúng là người phụ nữ xinh đẹp nhất, hạnh phúc nhất lúc này.</w:t>
      </w:r>
    </w:p>
    <w:p>
      <w:pPr>
        <w:pStyle w:val="BodyText"/>
      </w:pPr>
      <w:r>
        <w:t xml:space="preserve">Luyến Nhi khiếp sợ nhìn Đào Chi Yêu, kinh ngạc nói: “Anh Tiểu Đào, đúng là mẹ của anh sao?” Oa, đẹp quá đi mất.</w:t>
      </w:r>
    </w:p>
    <w:p>
      <w:pPr>
        <w:pStyle w:val="BodyText"/>
      </w:pPr>
      <w:r>
        <w:t xml:space="preserve">Nó chưa từng nhìn thấy ai đẹp như vậy, mắt Luyến Nhi sáng rực, nước miếng gần như chảy xuống.</w:t>
      </w:r>
    </w:p>
    <w:p>
      <w:pPr>
        <w:pStyle w:val="BodyText"/>
      </w:pPr>
      <w:r>
        <w:t xml:space="preserve">Đương nhiên, trong mắt, trong lòng nó, người phụ nữ đẹp nhất trên thế giới, vẫn mẹ của nó.</w:t>
      </w:r>
    </w:p>
    <w:p>
      <w:pPr>
        <w:pStyle w:val="BodyText"/>
      </w:pPr>
      <w:r>
        <w:t xml:space="preserve">Đào Tiểu Đào mỉm cười nhìn mẹ xinh đẹp động lòng người, lẩm bẩm nói: “Đúng vậy, mẹ chính là mẹ của anh. Anh yêu mẹ nhất.” Nó đã từng nói, mẹ của nó là đẹp nhất, chẳng qua là, rất nhiều người chưa nhìn thấy mà thôi.</w:t>
      </w:r>
    </w:p>
    <w:p>
      <w:pPr>
        <w:pStyle w:val="BodyText"/>
      </w:pPr>
      <w:r>
        <w:t xml:space="preserve">Đào Chi Yêu che miệng lại, tựa hồ không thể thừa nhận giờ phút này hạnh phúc đột nhiên kéo đến, cuối cùng hai mắt không nhịn được rơi lệ, hai mắt đẫm lệ nhìn con mình, nhẹ nhàng nuốt xúc động vào lòng nói: “Bảo bối, mẹ…” Cô biết nó mong có cha đến thế nào, cô biết nó hi vọng cô hạnh phúc, nhưng mà, hạnh phúc này đến quá vội vàng, cô chưa có chuẩn bị tốt, lại càng có dự cảm xấu.</w:t>
      </w:r>
    </w:p>
    <w:p>
      <w:pPr>
        <w:pStyle w:val="BodyText"/>
      </w:pPr>
      <w:r>
        <w:t xml:space="preserve">Đào Tiểu Đào nhẹ nhàng cắt ngang lời cô: “Mẹ, dù mẹ chọn thế nào, con mãi mãi ở bên mẹ, chỉ cần Tiểu Đào có mẹ.” Đào Tiểu Đào áy náy nhìn Cung Nhã Thương liếc mắt một cái, bên trong là lưu luyến không nỡ, cúi đầu nói nhỏ: “Có cha hay không cũng thế.”</w:t>
      </w:r>
    </w:p>
    <w:p>
      <w:pPr>
        <w:pStyle w:val="BodyText"/>
      </w:pPr>
      <w:r>
        <w:t xml:space="preserve">Nghe nó nói sắc mặt Cung Nhã Thương nhất thời trầm xuống, tuy hắn không làm tròn nghĩa vụ của người cha, nhưng, khi hắn biết đến sự tồn tại của nó đã mừng đến thế nào, đến lúc này hắn vẫn còn nhớ rõ. Hắn thật sự thích nó, khi hắn nghe con mình nói không có hắn cũng thế, hai mắt Cung Nhã Thương lập tức ảm đạm, một giây trước như vì sao chói mắt trên bầu trời, lúc này thì tối tăm như một đầm nước, không có một gợn sóng.</w:t>
      </w:r>
    </w:p>
    <w:p>
      <w:pPr>
        <w:pStyle w:val="BodyText"/>
      </w:pPr>
      <w:r>
        <w:t xml:space="preserve">Đào Chi Yêu lo lắng nhìn hai người đàn ông vì cô mà trở nên buồn bã, một người vừa cầu hôn với cô, một người là đứa con bảo bối cô yêu nhất.</w:t>
      </w:r>
    </w:p>
    <w:p>
      <w:pPr>
        <w:pStyle w:val="BodyText"/>
      </w:pPr>
      <w:r>
        <w:t xml:space="preserve">Nhìn vẻ mặt trầm xuống của Cung Nhã Thương, Đào Chi Yêu hít hít mũi, đột nhiên buồn bực nói: “Anh thật không để tâm đến lần đầu tiên gặp mặt là do em đi nhầm phòng cho anh là trai bao sao? Anh thật sự không quan tâm đến em vì tiền của mẹ anh mà đến bên cạnh anh sao? Anh thật sự không ngại vì cải tạo anh mà em làm tất cả những chuyện kia sao? Anh thật sự không quan tâm đến em có thân phận thế nào sao? Anh có chắc anh cưới em sẽ không hối hận không?”</w:t>
      </w:r>
    </w:p>
    <w:p>
      <w:pPr>
        <w:pStyle w:val="BodyText"/>
      </w:pPr>
      <w:r>
        <w:t xml:space="preserve">Con mắt đã tắt của Cung Nhã Thương nhất thời vì lời cô nói lại cháy lên dữ dội, hắn cười ấm áp tỏa sáng như ánh mặt trời, từ từ nói: “Lần đầu tiên gặp mặt, anh đã tưởng em là người phụ nữ bạn anh đưa đến, chúng ta hòa nhau, Tiền của anh từ nay về sau, của anh đều là của em, chỉ cần em nói, cái gì anh cũng cho em. Hơn nữa em là con dâu tương lai của mẹ anh, mẹ chồng cho con dâu ít lì xì, là chuyện thường tình. Em nên rõ, chuyện may mắn nhất đời anh, chính là cảm kích mẹ đã đưa em đến cạnh anh. Chuyện em làm vì muốn cải tạo anh, tuy trong lòng anh còn mắc mứa, nhưng là anh sai, anh không nên giấu em, nhưng, cuối cùng khi em tự mình mê hoặc, anh thật chờ mong. Quá khứ của em anh không hỏi đến, giờ chỉ hi vọng em hạnh phúc, tương lai của em đã có anh. Đừng hối hận những chuyện đã làm, Cung Nhã Thương anh đến bây giờ còn chưa làm những chuyện phải hối hận, em đừng lo.” Cung Nhã Thương nhìn cô thấp thỏm, nói tiếp: “Còn có vấn đề gì không?” Nếu có, hắn sẽ giải quyết hết trong ngày hôm nay, để cô không phải nghĩ nhiều, hắn cũng không phải nói nhiều lần nữa.</w:t>
      </w:r>
    </w:p>
    <w:p>
      <w:pPr>
        <w:pStyle w:val="BodyText"/>
      </w:pPr>
      <w:r>
        <w:t xml:space="preserve">Mặt Đào Chi Yêu đỏ hồng lên, nhiễm ánh sáng chiều tà, xinh đẹp động lòng người, lông mi cô chớp chớp, hơi cúi đầu. Mà tất cả mọi người đang nhìn cô, nghe câu trả lời của cô là gì.</w:t>
      </w:r>
    </w:p>
    <w:p>
      <w:pPr>
        <w:pStyle w:val="BodyText"/>
      </w:pPr>
      <w:r>
        <w:t xml:space="preserve">Cung Nhã Thương chờ đáp án của cô trong vài giây này, cảm thấy tim mình như ngừng đập.</w:t>
      </w:r>
    </w:p>
    <w:p>
      <w:pPr>
        <w:pStyle w:val="BodyText"/>
      </w:pPr>
      <w:r>
        <w:t xml:space="preserve">Sợ cô từ chối một cái, trái tim của hắn sẽ nhảy ra ngoài.</w:t>
      </w:r>
    </w:p>
    <w:p>
      <w:pPr>
        <w:pStyle w:val="BodyText"/>
      </w:pPr>
      <w:r>
        <w:t xml:space="preserve">Thật lâu sau, Đào Chi Yêu nâng khuôn mặt xinh đẹp ướt lệ lên, nhẹ nhàng gật đầu nói: “Vâng.”</w:t>
      </w:r>
    </w:p>
    <w:p>
      <w:pPr>
        <w:pStyle w:val="BodyText"/>
      </w:pPr>
      <w:r>
        <w:t xml:space="preserve">Cô vừa dứt lời, Đào Tiểu Đào mừng rỡ nhào vào lòng cô.</w:t>
      </w:r>
    </w:p>
    <w:p>
      <w:pPr>
        <w:pStyle w:val="BodyText"/>
      </w:pPr>
      <w:r>
        <w:t xml:space="preserve">Thật tốt, từ nay về sau, có chẳng những có mẹ, còn có cha nữa. Thật tốt.</w:t>
      </w:r>
    </w:p>
    <w:p>
      <w:pPr>
        <w:pStyle w:val="BodyText"/>
      </w:pPr>
      <w:r>
        <w:t xml:space="preserve">Mà đối diện tiệm áo cưới, thông qua cửa sổ kia người đàn ông anh tuấn nhìn thân thể xinh đẹp của cô, nhìn một nhà bọn họ ôm nhau, nụ cười mang theo nước mắt của cô, cũng là hạnh phúc phát ra từ nội tâm.</w:t>
      </w:r>
    </w:p>
    <w:p>
      <w:pPr>
        <w:pStyle w:val="BodyText"/>
      </w:pPr>
      <w:r>
        <w:t xml:space="preserve">Người đàn ông bỗng cười bi thương, trong một khắc hạnh phúc của cô, có nhớ từng có một người tên Lạc Ngọc Sanh không?</w:t>
      </w:r>
    </w:p>
    <w:p>
      <w:pPr>
        <w:pStyle w:val="BodyText"/>
      </w:pPr>
      <w:r>
        <w:t xml:space="preserve">Ma quỷ lại thúc giục hắn đi đến chỗ thu linh hồn lạc đường.</w:t>
      </w:r>
    </w:p>
    <w:p>
      <w:pPr>
        <w:pStyle w:val="BodyText"/>
      </w:pPr>
      <w:r>
        <w:t xml:space="preserve">Cho nên, cô chưa từng nhìn thấy hắn đi theo cô.</w:t>
      </w:r>
    </w:p>
    <w:p>
      <w:pPr>
        <w:pStyle w:val="BodyText"/>
      </w:pPr>
      <w:r>
        <w:t xml:space="preserve">Vẫn lông bông như trước, cười bất cần đời, Lạc Ngọc Sanh xoay người rời đi.</w:t>
      </w:r>
    </w:p>
    <w:p>
      <w:pPr>
        <w:pStyle w:val="BodyText"/>
      </w:pPr>
      <w:r>
        <w:t xml:space="preserve">Tử thần, còn đang mong đợi gì chứ?</w:t>
      </w:r>
    </w:p>
    <w:p>
      <w:pPr>
        <w:pStyle w:val="BodyText"/>
      </w:pPr>
      <w:r>
        <w:t xml:space="preserve">Cảm giác một tầm mắt quen thuộc nhìn cô, Đào Chi Yêu ngẩng đầu nhìn phố đối diện, nhưng mà, nơi đó chì có đoàn người vội bước, không có hắn.</w:t>
      </w:r>
    </w:p>
    <w:p>
      <w:pPr>
        <w:pStyle w:val="BodyText"/>
      </w:pPr>
      <w:r>
        <w:t xml:space="preserve">Đúng lúc này, nhiếp ảnh gia nhìn ba người tao nhã không gì sánh được, nhìn qua cành đẹp hét một tiếng: “Cả nhà xinh đẹp hòa hợp như vậy đến đây chụp ảnh lưu niệm thôi, sau đó rồi chụp ảnh cưới.”</w:t>
      </w:r>
    </w:p>
    <w:p>
      <w:pPr>
        <w:pStyle w:val="BodyText"/>
      </w:pPr>
      <w:r>
        <w:t xml:space="preserve">Cung Nhã Thương một tay ôm Đào Tiểu Đào, tay khác ôm thắt lưng mảnh khảnh của Đào Chi Yêu, Đào Chi Yêu cũng khẽ dựa vào vai hắn, trên mặt ba người, đều là nụ cười hạnh phúc.</w:t>
      </w:r>
    </w:p>
    <w:p>
      <w:pPr>
        <w:pStyle w:val="BodyText"/>
      </w:pPr>
      <w:r>
        <w:t xml:space="preserve">Nhiếp ảnh gia nhìn bọn họ, cười nói: “Chuẩn bị chưa, tôi đếm đến ba bắt đầu chụp. Một hai ba.”</w:t>
      </w:r>
    </w:p>
    <w:p>
      <w:pPr>
        <w:pStyle w:val="BodyText"/>
      </w:pPr>
      <w:r>
        <w:t xml:space="preserve">Sau hàng loạt tiếng nháy, một màn ba người hạnh phúc được lưu lại, trở thành ký ức vĩnh hằng.</w:t>
      </w:r>
    </w:p>
    <w:p>
      <w:pPr>
        <w:pStyle w:val="BodyText"/>
      </w:pPr>
      <w:r>
        <w:t xml:space="preserve">******</w:t>
      </w:r>
    </w:p>
    <w:p>
      <w:pPr>
        <w:pStyle w:val="BodyText"/>
      </w:pPr>
      <w:r>
        <w:t xml:space="preserve">Anna mang bức ảnh chụp đến trước mặt Khải Tư, người phụ nữ trên ảnh chụp, dù mặc áo cưới hay mặc quần áo hằng ngày, trên mặt cũng mang theo nụ cười hạnh phúc, tay cô còn nắm một đứa trẻ xinh đẹp đến ma quỷ, hai người đi trên đường, trong lúc giơ tay, cũng tràn ngập khí chất cao quý thanh lịch, giống như gia đình minh tinh.</w:t>
      </w:r>
    </w:p>
    <w:p>
      <w:pPr>
        <w:pStyle w:val="BodyText"/>
      </w:pPr>
      <w:r>
        <w:t xml:space="preserve">Động tác của người phụ nữ và đứa trẻ vô cùng thân thiết, thường ôm nó, hoặc hôn nhẹ, tay cầm tay đi lang thang trên đường, biểu tình nhàn nhã mà hạnh phúc, làm biểu tình của Khải Tư hoàn toàn trầm xuống là, bên cạnh hai người còn có một người đàn ông cao lớn tuấn mỹ, mặt rõ ràng hờ hững lạnh lùng, nhưng khi nhìn người phụ nữ và đứa bé thì lại dịu xuống.</w:t>
      </w:r>
    </w:p>
    <w:p>
      <w:pPr>
        <w:pStyle w:val="BodyText"/>
      </w:pPr>
      <w:r>
        <w:t xml:space="preserve">Khải Tư đột nhiên cười ngoan độc, cầm lấy bức ánh kia, xé nát từng tấm một: “Bắt cô ta về đây.”</w:t>
      </w:r>
    </w:p>
    <w:p>
      <w:pPr>
        <w:pStyle w:val="BodyText"/>
      </w:pPr>
      <w:r>
        <w:t xml:space="preserve">Anna nhìn vẻ mặt như phát điên của Khải Tư, không thể tưởng tượng được, sao hắn lại để ý đến một công cụ như vậy, giống như hàng nghìn hàng vạn đứa trẻ mà họ đã sử dụng, như sát thủ, chỉ là công cụ giết người thôi, vì sao hắn lại chỉ để ý đến cô ta như vậy?</w:t>
      </w:r>
    </w:p>
    <w:p>
      <w:pPr>
        <w:pStyle w:val="BodyText"/>
      </w:pPr>
      <w:r>
        <w:t xml:space="preserve">Nhưng Anna vẫn ấp úng nói: “Đã biết, ngài Khải Tư.”</w:t>
      </w:r>
    </w:p>
    <w:p>
      <w:pPr>
        <w:pStyle w:val="BodyText"/>
      </w:pPr>
      <w:r>
        <w:t xml:space="preserve">Khải Tư lại cầm bức ảnh, nhẹ nhàng vuốt ve mặt người phụ nữ trên bức ánh, giống như vuốt tóc người tình, dịu dàng đến cực điểm, trong mắt mang theo si mê.</w:t>
      </w:r>
    </w:p>
    <w:p>
      <w:pPr>
        <w:pStyle w:val="BodyText"/>
      </w:pPr>
      <w:r>
        <w:t xml:space="preserve">Thật lâu sau, Khải Tư lạnh lùng nói: “Đừng lấy đá chọi đá, đừng cố đi bắt cô ấy! Cô còn chưa đủ tư cách đâu, cô xem xem, cô ta yêu thương đứa bé này thế nào, cô ta nhất định còn quan tâm đến nó hơn so với việc mất đi sinh mệnh của mình. Bắt nó đến đây trước, dù nói thế nào, tôi cũng là cha nuôi của cô ta, là ông của đứa bé này, mời cháu mình đến chơi, có quá phận không Anna?”</w:t>
      </w:r>
    </w:p>
    <w:p>
      <w:pPr>
        <w:pStyle w:val="BodyText"/>
      </w:pPr>
      <w:r>
        <w:t xml:space="preserve">Anna nhìn biểu tình dữ tợn của, sợ đến mức toát mồ hôi lạnh ở lòng bàn chân, “Ngài Khải Tư, tôi sẽ đi làm.”</w:t>
      </w:r>
    </w:p>
    <w:p>
      <w:pPr>
        <w:pStyle w:val="BodyText"/>
      </w:pPr>
      <w:r>
        <w:t xml:space="preserve">Khải Tư nhìn mặt người đàn ông kia, không ngờ, người đàn ông làm bảo bối của hắn động tâm lại là hắn ta, nếu có một ngày, dùng bảo bối yêu cầu hắn ta đi làm cái gì, không biết người đàn ông kiêu ngạo lãnh khốc này có cúi người không?</w:t>
      </w:r>
    </w:p>
    <w:p>
      <w:pPr>
        <w:pStyle w:val="BodyText"/>
      </w:pPr>
      <w:r>
        <w:t xml:space="preserve">Khải Tư có chút tò mò.</w:t>
      </w:r>
    </w:p>
    <w:p>
      <w:pPr>
        <w:pStyle w:val="BodyText"/>
      </w:pPr>
      <w:r>
        <w:t xml:space="preserve">Cầm lấy bức ảnh mặc áo cưới cười đến ngọt ngào kia, Khải Tư lẩm bẩm nói: “Bảo bối, ngay con cũng muốn kết hôn, muốn rời khỏi cha sao? Vì sao con còn sống mà lại muốn rời khỏi cha……” Nhiều năm như vậy, hắn nhìn ngắm dáng vẻ của cô một lần nữa, lại cảm thấy đẹp hơn, cô cười xinh quá, thì ra cô, lạnh như băng một con rối gỗ không có sinh mệnh, không có tình cảm gì, mà giờ phút này, lại thay đổi, cô cười với người khác giống như có tình cảm, nếu thật như vậy, giả sử bị nhốt bên cạnh hắn, thế há chẳng phải vui? Hai người kia là người cô quan tâm nhất, để cô đứng bên cạnh hắn; Từ từ nhìn hắn hủy diệt người cô yêu quý, có phải càng thú vị hay không?</w:t>
      </w:r>
    </w:p>
    <w:p>
      <w:pPr>
        <w:pStyle w:val="BodyText"/>
      </w:pPr>
      <w:r>
        <w:t xml:space="preserve">Ánh mắt Khải Tư tối tăm nhìn hình xăm sư như ẩn như hiện tử sau lưng cô, nhẹ nhàng nói: “Bảo bối, con mãi mãi là của ta.”</w:t>
      </w:r>
    </w:p>
    <w:p>
      <w:pPr>
        <w:pStyle w:val="BodyText"/>
      </w:pPr>
      <w:r>
        <w:t xml:space="preserve">******</w:t>
      </w:r>
    </w:p>
    <w:p>
      <w:pPr>
        <w:pStyle w:val="BodyText"/>
      </w:pPr>
      <w:r>
        <w:t xml:space="preserve">Ba ngày sau, Hong Kong xa hoa diễn ra hôn lễ cao quý nhất.</w:t>
      </w:r>
    </w:p>
    <w:p>
      <w:pPr>
        <w:pStyle w:val="BodyText"/>
      </w:pPr>
      <w:r>
        <w:t xml:space="preserve">Trong phòng trang điểm cô dâu, mọi người cãi nhau, khiến Đào Chi Yêu đau đầu hoảng hốt không thôi. Cung Nhược Hạ thấy sắc mặt cô hơi tái, vì khẩn trương mà trán toát mồ hôi, Cung Nhược Hạ săn sóc đuổi tất cả mọi người đang tranh cãi ầm ĩ ra ngoài, để lại không gian cho Đào Chi Yêu, để cô có thể bình tâm một chút. Dù sao, cô hình như còn chưa có chuẩn bị gì với việc kết hôn này.</w:t>
      </w:r>
    </w:p>
    <w:p>
      <w:pPr>
        <w:pStyle w:val="BodyText"/>
      </w:pPr>
      <w:r>
        <w:t xml:space="preserve">Đào Chi Yêu có chút khẩn trương lộ ra một nụ cười cứng ngắc, nhìn bảo bối cao hứng, không muốn thừa nhận mình rất lo lắng xúc động muốn chạy trốn, phất tay với nó, Đào Chi Yêu dịu dàng nói: “Bảo bối, yên tâm đi, mẹ đã đồng ý rồi, nhất định sẽ không chạy trốn.”</w:t>
      </w:r>
    </w:p>
    <w:p>
      <w:pPr>
        <w:pStyle w:val="BodyText"/>
      </w:pPr>
      <w:r>
        <w:t xml:space="preserve">Rất nhanh, Cung Nhược Hạ bỗng dang hai tay kéo Đào Tiểu Đào ra ngoài, Cung Nhược Hạ nhìn Đào Chi Yêu, nháy mắt mấy cái, trấn an nói: “Đừng lo lắng, cố lên.”</w:t>
      </w:r>
    </w:p>
    <w:p>
      <w:pPr>
        <w:pStyle w:val="BodyText"/>
      </w:pPr>
      <w:r>
        <w:t xml:space="preserve">Đào Chi Yêu cố nở nụ cười.</w:t>
      </w:r>
    </w:p>
    <w:p>
      <w:pPr>
        <w:pStyle w:val="BodyText"/>
      </w:pPr>
      <w:r>
        <w:t xml:space="preserve">Cô rất lo lắng, so với lần đầu tiên cô nổ súng giết người còn lo lắng gấp trăm lần. Cô lo hắn hối hận, không, là lo hắn sẽ không chịu nổi thân phận của cô, sát thủ từng bị coi chẳng khác nào công cụ, lấy một người vĩ đại như hắn, bọn họ thật sự có thể bình an vượt qua cả đời sao? Nếu có một ngày Khải Tư phát hiện, bọn họ phải làm sao?</w:t>
      </w:r>
    </w:p>
    <w:p>
      <w:pPr>
        <w:pStyle w:val="BodyText"/>
      </w:pPr>
      <w:r>
        <w:t xml:space="preserve">Đủ loại phỏng đoán làm cô càng bất an.</w:t>
      </w:r>
    </w:p>
    <w:p>
      <w:pPr>
        <w:pStyle w:val="BodyText"/>
      </w:pPr>
      <w:r>
        <w:t xml:space="preserve">Mặc áo cưới, Đào Chi Yêu một mình ở trong phòng đi tới đi lui, không biết nên làm thế nào cho phải. Mà tại căn phòng giám sát bên kia, có một người đàn ông gian ác, nhìn cô, cười lạnh lẽo.</w:t>
      </w:r>
    </w:p>
    <w:p>
      <w:pPr>
        <w:pStyle w:val="BodyText"/>
      </w:pPr>
      <w:r>
        <w:t xml:space="preserve">Mà Đào Tiểu Đào bị bác lôi đi, đi sau cô một đoạn, đột nhiên mò thấy cái vòng cổ kia, đó là thứ duy nhất cha để lại ẹ, hôm nay lại là ngày có ý nghĩa kỷ niệm như thế, nếu như mẹ đeo chiếc vòng cổ xuất hiện, như thế có phải sẽ hoàn mỹ hơn một chút không?</w:t>
      </w:r>
    </w:p>
    <w:p>
      <w:pPr>
        <w:pStyle w:val="BodyText"/>
      </w:pPr>
      <w:r>
        <w:t xml:space="preserve">Mắt Đào Tiểu Đào đảo quanh, trong hai mắt là ánh sáng lung linh gợn sóng.</w:t>
      </w:r>
    </w:p>
    <w:p>
      <w:pPr>
        <w:pStyle w:val="BodyText"/>
      </w:pPr>
      <w:r>
        <w:t xml:space="preserve">Càng không ngừng lui về sau mấy bước, nhìn bóng dáng rời đi của Cung Nhược Hạ và Luyến Nhi. Đào Tiểu Đào xoay người chạy trở lại.</w:t>
      </w:r>
    </w:p>
    <w:p>
      <w:pPr>
        <w:pStyle w:val="BodyText"/>
      </w:pPr>
      <w:r>
        <w:t xml:space="preserve">Mới chạy vài bước, ở một chỗ rẽ trên hành lang, một phụ nữ mặc một bộ quần án đỏ dài bó sát bỗng ngăn trước mặt nó, nhìn nó đáng yêu như tiểu thiên sứ, đôi môi đỏ mọng chu ra, cúi người, nhẹ giọng nói: “Tiểu thiên sứ, cháu muốn đi đâu?”</w:t>
      </w:r>
    </w:p>
    <w:p>
      <w:pPr>
        <w:pStyle w:val="BodyText"/>
      </w:pPr>
      <w:r>
        <w:t xml:space="preserve">Đào Tiểu Đào cảnh giác nhìn cô ta, biết cô ta không phải người tốt, xoay người liền chạy, nhưng mà, dù sao nó chỉ là một đứa trẻ con.</w:t>
      </w:r>
    </w:p>
    <w:p>
      <w:pPr>
        <w:pStyle w:val="BodyText"/>
      </w:pPr>
      <w:r>
        <w:t xml:space="preserve">Anna đi lên trước, lấy một chiếc khăn tản ra mùi thơm đến bên mũi Tiểu Đào, hai mắt Đào Tiểu Đào nhất thời trĩu lại, trước mắt là màn đen, không biết trời đất gì nữa.</w:t>
      </w:r>
    </w:p>
    <w:p>
      <w:pPr>
        <w:pStyle w:val="BodyText"/>
      </w:pPr>
      <w:r>
        <w:t xml:space="preserve">“Mẹ……” Trước khi ngất hẳn nó vẫn nắm chặt cái vòng cổ, sau đó ném Long Diệu vào một góc.</w:t>
      </w:r>
    </w:p>
    <w:p>
      <w:pPr>
        <w:pStyle w:val="BodyText"/>
      </w:pPr>
      <w:r>
        <w:t xml:space="preserve">Mà Anna đưa lưng về phía hướng nhìn của nó cũng không chú ý đến động tác nhỏ này.</w:t>
      </w:r>
    </w:p>
    <w:p>
      <w:pPr>
        <w:pStyle w:val="BodyText"/>
      </w:pPr>
      <w:r>
        <w:t xml:space="preserve">Anna sau khi xác định nó đã ngất, nói với một bộ đàm giấu trong tóc: “Đại nhân, đã xong rồi.”</w:t>
      </w:r>
    </w:p>
    <w:p>
      <w:pPr>
        <w:pStyle w:val="BodyText"/>
      </w:pPr>
      <w:r>
        <w:t xml:space="preserve">Đào Chi Yêu khẩn trương đi tới đi lui trong phòng, hai tay nắm thật chặt.</w:t>
      </w:r>
    </w:p>
    <w:p>
      <w:pPr>
        <w:pStyle w:val="BodyText"/>
      </w:pPr>
      <w:r>
        <w:t xml:space="preserve">Đúng lúc này, có một người đột nhiên mở cửa, cười với cô nói: “Cô dâu mới, chuẩn bị tốt chưa? Chuẩn bị tốt thì ra ngoài đi, mọi người đợi lâu rồi.”</w:t>
      </w:r>
    </w:p>
    <w:p>
      <w:pPr>
        <w:pStyle w:val="BodyText"/>
      </w:pPr>
      <w:r>
        <w:t xml:space="preserve">Đào Chi Yêu gật đầu với cô: “Xong ngay đây.”</w:t>
      </w:r>
    </w:p>
    <w:p>
      <w:pPr>
        <w:pStyle w:val="BodyText"/>
      </w:pPr>
      <w:r>
        <w:t xml:space="preserve">Người phụ nữ kia thấy cô căng thẳng, cười nói: “Lần đầu tiên kết hôn đều như vậy, đừng lo lắng, tất cả sẽ tốt.” Nói xong liền đóng cửa lại đi ra ngoài.</w:t>
      </w:r>
    </w:p>
    <w:p>
      <w:pPr>
        <w:pStyle w:val="BodyText"/>
      </w:pPr>
      <w:r>
        <w:t xml:space="preserve">Đào Chi Yêu hít sâu một hơi, nói mình đừng sợ, đây không phải trên chiến trường, chỉ kết hôn mà thôi.</w:t>
      </w:r>
    </w:p>
    <w:p>
      <w:pPr>
        <w:pStyle w:val="BodyText"/>
      </w:pPr>
      <w:r>
        <w:t xml:space="preserve">Chân mới về bước về phía trước vài bước, đột nhiên, không biết di động ở đâu đột nhiên vang lên. Đào Chi Yêu vốn định không để ý, nhưng điện thoại vẫn vang bám riết không tha.</w:t>
      </w:r>
    </w:p>
    <w:p>
      <w:pPr>
        <w:pStyle w:val="BodyText"/>
      </w:pPr>
      <w:r>
        <w:t xml:space="preserve">Đào Chi Yêu xoay người sang chỗ khác, tìm được điện thoại giấu trong một đống quần áo, cũng không thèm nhìn tới, vừa kết nối liền nói: “Alo, tôi ra ngay.” Cô tưởng người bên ngoài chờ cô không kiên nhẫn nổi nữa, gọi điện thoại thúc giục.</w:t>
      </w:r>
    </w:p>
    <w:p>
      <w:pPr>
        <w:pStyle w:val="Compact"/>
      </w:pPr>
      <w:r>
        <w:t xml:space="preserve">Bên kia điện thoại trầm mặc, một giọng nói như tản ra từ địa ngục, lòng Đào Chi Yêu đột nhiên hoảng hốt, có loại dự cảm không tốt, quả nhiên, bên trong truyền ra tiếng cười hắc hắc, truyền đến một giọng người đàn ông điềm đạm nhưng lại khiến thân thể Đào Chi Yêu đóng băng: “Sư tử thân yêu, con có khỏe không?”</w:t>
      </w:r>
      <w:r>
        <w:br w:type="textWrapping"/>
      </w:r>
      <w:r>
        <w:br w:type="textWrapping"/>
      </w:r>
    </w:p>
    <w:p>
      <w:pPr>
        <w:pStyle w:val="Heading2"/>
      </w:pPr>
      <w:bookmarkStart w:id="109" w:name="chương-88-cô-dâu-khóc-bỏ-đi"/>
      <w:bookmarkEnd w:id="109"/>
      <w:r>
        <w:t xml:space="preserve">87. Chương 88: Cô Dâu Khóc Bỏ Đi</w:t>
      </w:r>
    </w:p>
    <w:p>
      <w:pPr>
        <w:pStyle w:val="Compact"/>
      </w:pPr>
      <w:r>
        <w:br w:type="textWrapping"/>
      </w:r>
      <w:r>
        <w:br w:type="textWrapping"/>
      </w:r>
    </w:p>
    <w:p>
      <w:pPr>
        <w:pStyle w:val="BodyText"/>
      </w:pPr>
      <w:r>
        <w:t xml:space="preserve">Điện thoại trong tay theo tiếng trả lời mà rơi, đến mặt đất phát ra tiếng vang thật lớn.</w:t>
      </w:r>
    </w:p>
    <w:p>
      <w:pPr>
        <w:pStyle w:val="BodyText"/>
      </w:pPr>
      <w:r>
        <w:t xml:space="preserve">Khải Tư nhìn hành động của cô qua màn hình, khóe miệng gợi lên một nụ cười lạnh băng, nhưng lại lộ ra vẻ mặt hài lòng, xem ra hắn với cô mà nói, vẫn giống như trước đây, vẫn tiềm tàng một lực uy hiếp.</w:t>
      </w:r>
    </w:p>
    <w:p>
      <w:pPr>
        <w:pStyle w:val="BodyText"/>
      </w:pPr>
      <w:r>
        <w:t xml:space="preserve">Báu vật của hắn không hoàn toàn quên sự tồn tại của hắn.</w:t>
      </w:r>
    </w:p>
    <w:p>
      <w:pPr>
        <w:pStyle w:val="BodyText"/>
      </w:pPr>
      <w:r>
        <w:t xml:space="preserve">Khải Tư nhìn thân hình đông cứng mà tinh tế trên màn hình, nhìn vết xăm ánh hoàng kim hơi lộ ra trên tấm lưng tuyết trắng, cô mặc áo cưới vào thật đẹp.</w:t>
      </w:r>
    </w:p>
    <w:p>
      <w:pPr>
        <w:pStyle w:val="BodyText"/>
      </w:pPr>
      <w:r>
        <w:t xml:space="preserve">Xinh đẹp như thiên tiên.</w:t>
      </w:r>
    </w:p>
    <w:p>
      <w:pPr>
        <w:pStyle w:val="BodyText"/>
      </w:pPr>
      <w:r>
        <w:t xml:space="preserve">Nhưng là, thật không may, chú rể của cô mãi mãi không đợi được cô dâu đến.</w:t>
      </w:r>
    </w:p>
    <w:p>
      <w:pPr>
        <w:pStyle w:val="BodyText"/>
      </w:pPr>
      <w:r>
        <w:t xml:space="preserve">Hai tay Đào Chi Yêu nắm chặt góc áo, không ngừng thở sâu, qua thật lâu thật lâu, mới miễn cưỡng tỉnh táo lại cúi người, nhấc chiếc điện thoại gần như đã bị đập hỏng.</w:t>
      </w:r>
    </w:p>
    <w:p>
      <w:pPr>
        <w:pStyle w:val="BodyText"/>
      </w:pPr>
      <w:r>
        <w:t xml:space="preserve">Đào Chi Yêu hiểu rõ tính hắn, nếu hắn đã tìm được cô rồi, vậy thì, tuyệt đối sẽ không bỏ qua cho cô.</w:t>
      </w:r>
    </w:p>
    <w:p>
      <w:pPr>
        <w:pStyle w:val="BodyText"/>
      </w:pPr>
      <w:r>
        <w:t xml:space="preserve">Hơn nữa cô càng sợ là, hắn có tự tin gọi cho cô như vậy, cũng chứng minh đã nắm được nhược điểm của cô trong tay, nói đơn giản, hắn đã nắm chắc lợi thế bắt cô phải ngoan ngoãn trở về. Nếu không hắn sẽ không gọi điện đến vào lúc này.</w:t>
      </w:r>
    </w:p>
    <w:p>
      <w:pPr>
        <w:pStyle w:val="BodyText"/>
      </w:pPr>
      <w:r>
        <w:t xml:space="preserve">Vì sao, lại cố tình gọi đến đúng vào hôn lễ của cô.</w:t>
      </w:r>
    </w:p>
    <w:p>
      <w:pPr>
        <w:pStyle w:val="BodyText"/>
      </w:pPr>
      <w:r>
        <w:t xml:space="preserve">“Khải Tư đại nhân, tôi vẫn khỏe, ngài có khỏe không?” Đào Chi Yêu nhận điện thoại, giọng điệu bình tĩnh nói.</w:t>
      </w:r>
    </w:p>
    <w:p>
      <w:pPr>
        <w:pStyle w:val="BodyText"/>
      </w:pPr>
      <w:r>
        <w:t xml:space="preserve">Giờ phút này cô, không cần e ngại hắn. Hắn với cô mà nói, không phải là người có thể khống chế toàn bộ con người cô như trước kia rồi.</w:t>
      </w:r>
    </w:p>
    <w:p>
      <w:pPr>
        <w:pStyle w:val="BodyText"/>
      </w:pPr>
      <w:r>
        <w:t xml:space="preserve">Điện thoại truyền đến tiếng cười khẽ của Khải Tư, “Sư tử thân yêu, trước con đều gọi ta là cha mà.”</w:t>
      </w:r>
    </w:p>
    <w:p>
      <w:pPr>
        <w:pStyle w:val="BodyText"/>
      </w:pPr>
      <w:r>
        <w:t xml:space="preserve">Kiên cường cố giữ vững của Đào Chi Yêu dường như đã sụp đổ: “Khải Tư đại nhân, ông đã tìm được tôi rồi. Vậy thì, ông nói thẳng đi, do ngày đó tôi chạy trốn phải không? Chỉ cần ông không làm hại đến người bên cạnh tôi, tôi sẽ lập tức tự sát. Chỉ cần ông, đừng làm hại người vô tội.”</w:t>
      </w:r>
    </w:p>
    <w:p>
      <w:pPr>
        <w:pStyle w:val="BodyText"/>
      </w:pPr>
      <w:r>
        <w:t xml:space="preserve">“Ai……” Khải Tư than nhẹ một tiếng, tựa hồ bất đắc dĩ nói: “Bảo bối, con ở bên ta học tập nhiều năm như vậy, vì sao lại không học được cái lãnh khốc vô tình chứ? Biết vì sao cha đối đãi với con khác những kẻ khác không? Ngoài thân hình xinh đẹp kia của con ra, còn có tấm lòng thiện lương xinh đẹp không gì sánh kịp…” Trái tim cô bị hắn cải tạo biến thành công cụ giết người nhiều năm như vậy, nhưng vẫn không mất đi tính người, vẫn thiện lương như cũ, dễ dàng mềm lòng như vậy. Thứ hắn chờ mong, so với vẻ ngoài lạnh như băng của cô không giống chút nào.</w:t>
      </w:r>
    </w:p>
    <w:p>
      <w:pPr>
        <w:pStyle w:val="BodyText"/>
      </w:pPr>
      <w:r>
        <w:t xml:space="preserve">“Đủ rồi!” Đào Chi Yêu giống như một con thủ đang ngủ gầm nhẹ nói: “Khải Tư đại nhân, tôi xin ông, hãy coi sư tử đã chết trong biển lửa đi, sư tử đã không còn trên đời này nữa!”</w:t>
      </w:r>
    </w:p>
    <w:p>
      <w:pPr>
        <w:pStyle w:val="BodyText"/>
      </w:pPr>
      <w:r>
        <w:t xml:space="preserve">“Thật không? Ta đương nhiên không ngại để sư tử chết đi trong vụ nổ đó, nhưng mà…” Khải Tư dừng lại một chút, lời nói đầy ẩn ý: “Sư tử mà chết, vậy ai đến cứu người bạn quạ đen này nhỉ, đây dúng là vấn đề đau đầu. À đúng rồi,” Hai tay Đào Chi Yêu run rẩy, sắc mặt trắng bệch hoàn toàn, mà Khải Tư vẫn không buông tha cho cô, nói tiếp: “Sư tử còn một tiểu thiên sứ đáng yêu cũng đến làm khách thăm gia gia nữa, nếu sư tử mà chết thật, thì bọn họ phải làm sao đây?”</w:t>
      </w:r>
    </w:p>
    <w:p>
      <w:pPr>
        <w:pStyle w:val="BodyText"/>
      </w:pPr>
      <w:r>
        <w:t xml:space="preserve">Quả nhiên, quả nhiên, trong tay hắn đã nắm được lợi thế uy hiếp cô phải ngoan ngoãn nghe lời, quạ đen, Tô Tiểu Vũ, cô đã đi nhiều ngày như vậy, cô lại không ngăn cản cô ấy đến Los Angeles, cô nên sớm nhìn ra, đây là một cái bẫy, nhưng mà, lúc ấy cô lại đắm chìm trong tình cảm rối bời kia, chuyện gì cũng không nhìn ra.</w:t>
      </w:r>
    </w:p>
    <w:p>
      <w:pPr>
        <w:pStyle w:val="BodyText"/>
      </w:pPr>
      <w:r>
        <w:t xml:space="preserve">Cô đúng là một kẻ ích kỷ!</w:t>
      </w:r>
    </w:p>
    <w:p>
      <w:pPr>
        <w:pStyle w:val="BodyText"/>
      </w:pPr>
      <w:r>
        <w:t xml:space="preserve">Đào Chi Yêu khẽ nhúc nhích người, thật lâu sau, cuối cùng cô cắn răng hói: “Ông làm gì quạ đen rồi, cô ấy không biết gì đâu, đừng làm hại cô ấy?! Tiểu Đào bị ông đưa đi đúng không?! Ông rốt cuộc muốn làm gì?! Nếu, nếu con tôi xảy ra chuyện gì, sư tử tôi thề với ông, đời này tôi sẽ không tha thứ cho ông, thề sống chết với ông, mặc kệ đại giới của ông là gì!”</w:t>
      </w:r>
    </w:p>
    <w:p>
      <w:pPr>
        <w:pStyle w:val="BodyText"/>
      </w:pPr>
      <w:r>
        <w:t xml:space="preserve">Cô vừa mới nhìn thấy Tiểu Đào mà, khuôn mặt rạng rỡ của Tiểu Đào còn chưa tan trong đầu Đào Chi Yêu.</w:t>
      </w:r>
    </w:p>
    <w:p>
      <w:pPr>
        <w:pStyle w:val="BodyText"/>
      </w:pPr>
      <w:r>
        <w:t xml:space="preserve">“Sư tử…… sư tử thân yêu……” Khải Tư âm trầm cười nói: “Con đã thừa nhận rồi à? Ta chỉ là mời họ đến làm khách thôi, về phần bọn họ sẽ nhận được đãi ngộ dạng gì, là khách quý, hay là tù nô… vậy phải xem con, sư tử, trước khi sư tử của ta chưa bao giờ dám uy hiếp ta, con như vậy, càng làm ta mong đợi.”</w:t>
      </w:r>
    </w:p>
    <w:p>
      <w:pPr>
        <w:pStyle w:val="BodyText"/>
      </w:pPr>
      <w:r>
        <w:t xml:space="preserve">Sáu năm, cô rời hắn sáu năm, thông qua hình ảnh Anna truyền đến từ vệ tinh cho hắn, sáu năm không gặp, cô càng đẹp hơn, hương vị cũng tựa hồ càng kiên cường hơn.</w:t>
      </w:r>
    </w:p>
    <w:p>
      <w:pPr>
        <w:pStyle w:val="BodyText"/>
      </w:pPr>
      <w:r>
        <w:t xml:space="preserve">Đào Chi Yêu cố áp chế lo lắng và dày vò trong lòng, lạnh nhạt nói: “Nói đi, ông muốn tôi phải làm gì?”</w:t>
      </w:r>
    </w:p>
    <w:p>
      <w:pPr>
        <w:pStyle w:val="BodyText"/>
      </w:pPr>
      <w:r>
        <w:t xml:space="preserve">Khải Tư cười nói: “Trở lại bên cạnh ta.”</w:t>
      </w:r>
    </w:p>
    <w:p>
      <w:pPr>
        <w:pStyle w:val="BodyText"/>
      </w:pPr>
      <w:r>
        <w:t xml:space="preserve">Đào Chi Yêu cười chua xót, cô còn có lựa chọn sao? Cô có thể cự tuyệt sao?</w:t>
      </w:r>
    </w:p>
    <w:p>
      <w:pPr>
        <w:pStyle w:val="BodyText"/>
      </w:pPr>
      <w:r>
        <w:t xml:space="preserve">Nhắm mắt lại, Đào Chi Yêu nuốt sợ hãi và đau đớn xuống, lạnh lùng nói: “Được.”</w:t>
      </w:r>
    </w:p>
    <w:p>
      <w:pPr>
        <w:pStyle w:val="BodyText"/>
      </w:pPr>
      <w:r>
        <w:t xml:space="preserve">Khải Tư nở nụ cười, giọng nói cực kỳ điềm đạm: “Sư tử thân yêu, ta hiện tại chưa vội gặp con đâu. Ta và tiểu thiên sứ, ở San Francisco chỗ cũ chờ con. Đúng rồi, kiên nhẫn của ta có hạn, chờ không được lễ kết hôn hoàn thành đâu.”</w:t>
      </w:r>
    </w:p>
    <w:p>
      <w:pPr>
        <w:pStyle w:val="BodyText"/>
      </w:pPr>
      <w:r>
        <w:t xml:space="preserve">Toàn thân Đào Chi Yêu cứng đờ, trong đầu đột nhiên hiện lên hình ánh ngày ấy cô chấp nhận lời cầu hôn của hắn, sau đó hắn mừng rỡ ôm cô xoay tròn, nhớ đến một khắc kia lồng ngực bỗng được lấp đầy bởi hạnh phúc, giờ phút này nhớ lại, lại đau gấp ngàn lần.</w:t>
      </w:r>
    </w:p>
    <w:p>
      <w:pPr>
        <w:pStyle w:val="BodyText"/>
      </w:pPr>
      <w:r>
        <w:t xml:space="preserve">Sau ngày ấy, một nhà bọn họ mỗi ngày đều tay trong tay đi dạo phố, cùng ăn cơm, cùng ngồi trên sô pha xem ti vi, cùng náo loạn trên giường lớn sau khi nghỉ ngơi, Tiểu Đào ngủ giữa họ, mỗi người cọ một cái, tình thân ngọt ngào như vậy, mà cô dưới ánh mắt thâm tình sáng rực của hắn thì lại đỏ bừng mặt.</w:t>
      </w:r>
    </w:p>
    <w:p>
      <w:pPr>
        <w:pStyle w:val="BodyText"/>
      </w:pPr>
      <w:r>
        <w:t xml:space="preserve">Mà sáng hôm nay hắn vừa nói, cô là cô dâu đẹp nhất trên thế giới này.</w:t>
      </w:r>
    </w:p>
    <w:p>
      <w:pPr>
        <w:pStyle w:val="BodyText"/>
      </w:pPr>
      <w:r>
        <w:t xml:space="preserve">Mẹ hắn, gia tộc của hắn đều đã đến tham dự hôn lễ này, vì cô và Tiểu Đào mà tặng lễ vật lớn nhất, vì hôn nhân của bọn họ mà nhiệt tình chúc phúc.</w:t>
      </w:r>
    </w:p>
    <w:p>
      <w:pPr>
        <w:pStyle w:val="BodyText"/>
      </w:pPr>
      <w:r>
        <w:t xml:space="preserve">Đào Chi Yêu nhớ rõ người phụ nữ cao quý kia trong ký ức, mẹ Cung Nhã Thương, nhưng mà, tất cả không còn kịp nữa rồi.</w:t>
      </w:r>
    </w:p>
    <w:p>
      <w:pPr>
        <w:pStyle w:val="BodyText"/>
      </w:pPr>
      <w:r>
        <w:t xml:space="preserve">Si tâm vọng tưởng nghĩ rằng từ nay về sau hạnh phúc sẽ đến, nhưng mà, lúc này mới phát hiện tất cả đều là một giấc mơ, thì ra, hạnh phúc thuộc về Đào Chi Yêu cô, chỉ ngắn như vậy, chỉ ngắn như vậy mà thôi.</w:t>
      </w:r>
    </w:p>
    <w:p>
      <w:pPr>
        <w:pStyle w:val="BodyText"/>
      </w:pPr>
      <w:r>
        <w:t xml:space="preserve">Nhưng hạnh phúc ngắn ngủi kia, lại trở thành hồi ức đẹp đẽ nhất trong cuộc đời cô.</w:t>
      </w:r>
    </w:p>
    <w:p>
      <w:pPr>
        <w:pStyle w:val="BodyText"/>
      </w:pPr>
      <w:r>
        <w:t xml:space="preserve">Đủ, đủ rồi.</w:t>
      </w:r>
    </w:p>
    <w:p>
      <w:pPr>
        <w:pStyle w:val="BodyText"/>
      </w:pPr>
      <w:r>
        <w:t xml:space="preserve">Nước mắt Đào Chi Yêu rơi xuống.</w:t>
      </w:r>
    </w:p>
    <w:p>
      <w:pPr>
        <w:pStyle w:val="BodyText"/>
      </w:pPr>
      <w:r>
        <w:t xml:space="preserve">Cô nói nhỏ: “Tôi sẽ lập tức đi, lập tức, chạy đến trước mặt ông.” Giọng nói của cô lãnh lẽo mà vô tình, lại biến thành sư tử lãnh huyết vô tình kia.</w:t>
      </w:r>
    </w:p>
    <w:p>
      <w:pPr>
        <w:pStyle w:val="BodyText"/>
      </w:pPr>
      <w:r>
        <w:t xml:space="preserve">Khải Tư lạnh lùng nói: “Ta không muốn để người đàn ông khác chờ mong con, sư tử, nếu con không hi vọng người đàn ông đang chờ con có chuyện gì, vậy thì, tốt nhất là để hắn hoàn toàn mất hi vọng, nếu không, ta không biết ta lại vì quá yêu con, lại làm ra chuyện khiến con thương tâm cả đời hay không?”</w:t>
      </w:r>
    </w:p>
    <w:p>
      <w:pPr>
        <w:pStyle w:val="BodyText"/>
      </w:pPr>
      <w:r>
        <w:t xml:space="preserve">Sư tử nhỏ của hắn hình như không biết người đàn ông kia cuối cùng là ai? Tựa hồ, càng thú vị.</w:t>
      </w:r>
    </w:p>
    <w:p>
      <w:pPr>
        <w:pStyle w:val="BodyText"/>
      </w:pPr>
      <w:r>
        <w:t xml:space="preserve">Đào Chi Yêu đột nhiên rùng mình, nước mắt mơ hồ đầy mặt, Đào Chi Yêu lần đầu tiên yếu ớt, khóc như mọi người phụ nữ trong lễ cưới của mình.</w:t>
      </w:r>
    </w:p>
    <w:p>
      <w:pPr>
        <w:pStyle w:val="BodyText"/>
      </w:pPr>
      <w:r>
        <w:t xml:space="preserve">Cô lau nước mắt trên mặt đi, nói nhỏ: “Tôi hiểu, ông không cần lo lắng.”</w:t>
      </w:r>
    </w:p>
    <w:p>
      <w:pPr>
        <w:pStyle w:val="BodyText"/>
      </w:pPr>
      <w:r>
        <w:t xml:space="preserve">Đào Chi Yêu vừa khóc vừa viết vài chữ ngắn ngủi lên giấy.</w:t>
      </w:r>
    </w:p>
    <w:p>
      <w:pPr>
        <w:pStyle w:val="BodyText"/>
      </w:pPr>
      <w:r>
        <w:t xml:space="preserve">Sau đó cửa đột nhiên mở ra, gió dường như muốn thổi bay tờ giấy đặt trên bàn trang điểm kia.</w:t>
      </w:r>
    </w:p>
    <w:p>
      <w:pPr>
        <w:pStyle w:val="BodyText"/>
      </w:pPr>
      <w:r>
        <w:t xml:space="preserve">Trên giấy viết: Thương, thật xin lỗi, tôi không yêu anh. Cái tôi cần chỉ là đứa con, mà anh, đã giúp tôi rồi, cám ơn anh đã ban Tiểu Đào cho tôi. Thật xin lỗi tôi không thể kết hôn với một người tôi không yêu được, tôi mang Tiểu Đào đi rồi, mà anh cũng nên quên chúng tôi đi.</w:t>
      </w:r>
    </w:p>
    <w:p>
      <w:pPr>
        <w:pStyle w:val="BodyText"/>
      </w:pPr>
      <w:r>
        <w:t xml:space="preserve">Ân oán giữa cô và Khải Tư, cô muốn tự giải quyết, tương lai chưa biết, cô cũng không biết cuối cùng mình có phải là người thắng hay không, cô có thể sống đến cùng hay không? Cô chưa thoát khỏi nơi kia, căn bản không có tư cách nhận được hạnh phúc ấm áp hắn đưa đến….</w:t>
      </w:r>
    </w:p>
    <w:p>
      <w:pPr>
        <w:pStyle w:val="BodyText"/>
      </w:pPr>
      <w:r>
        <w:t xml:space="preserve">Cô không dám tưởng tượng người ngốc như hắn vì cô mà bị Khải Tư làm hại, cô cũng không dám nghĩ.</w:t>
      </w:r>
    </w:p>
    <w:p>
      <w:pPr>
        <w:pStyle w:val="BodyText"/>
      </w:pPr>
      <w:r>
        <w:t xml:space="preserve">Nếu có ngày đó, cô chắc chắn sẽ đau đớn đến chết.</w:t>
      </w:r>
    </w:p>
    <w:p>
      <w:pPr>
        <w:pStyle w:val="BodyText"/>
      </w:pPr>
      <w:r>
        <w:t xml:space="preserve">Cho nên, cô tình nguyện để hắn hận cô, cũng không muốn để hắn bị tổn thương.</w:t>
      </w:r>
    </w:p>
    <w:p>
      <w:pPr>
        <w:pStyle w:val="BodyText"/>
      </w:pPr>
      <w:r>
        <w:t xml:space="preserve">Tha thứ cho em, Thương, tha thứ cho em……</w:t>
      </w:r>
    </w:p>
    <w:p>
      <w:pPr>
        <w:pStyle w:val="BodyText"/>
      </w:pPr>
      <w:r>
        <w:t xml:space="preserve">Đào Chi Yêu cũng không quay đầu chạy khỏi khách sạn xa hoa hạng nhất này, hôn lễ tất cả đều sắp xếp theo giấc mộng của cô, chạy quá đám đông, nhìn thấy chú rể với vẻ mặt hạnh phúc đứng trên đài cao, hắn quả nhiên ngọc thụ lâm phong, tuấn mỹ phi phàm như trong tưởng tượng của cô. Hôm nay hắn hình như càng tuấn lãng, nhưng mà, cô lại không thể có được.</w:t>
      </w:r>
    </w:p>
    <w:p>
      <w:pPr>
        <w:pStyle w:val="BodyText"/>
      </w:pPr>
      <w:r>
        <w:t xml:space="preserve">Thật xin lỗi, Thương.</w:t>
      </w:r>
    </w:p>
    <w:p>
      <w:pPr>
        <w:pStyle w:val="BodyText"/>
      </w:pPr>
      <w:r>
        <w:t xml:space="preserve">Đào Chi Yêu xoay người lau nước mắt rời đi, để lại câu nói buốt giá tâm can này.</w:t>
      </w:r>
    </w:p>
    <w:p>
      <w:pPr>
        <w:pStyle w:val="BodyText"/>
      </w:pPr>
      <w:r>
        <w:t xml:space="preserve">Chú rể ngoài phòng, đợi cô dâu đã lâu, vẻ mặt hạnh phúc đi vào, lại thấy căn phòng không một bóng người, cô dâu biến mất, sắc mặt bỗng trở nên trắng bệch, thứ hắn nhìn thấy duy nhất là mẩu tin nhắn lại.</w:t>
      </w:r>
    </w:p>
    <w:p>
      <w:pPr>
        <w:pStyle w:val="BodyText"/>
      </w:pPr>
      <w:r>
        <w:t xml:space="preserve">Hai tay khẽ run, gân xanh nổi lên trên trán, mặt Cung Nhã Thương xanh mét, từ đen chuyển thành trắng bệch, lửa giận từ ánh mắt biến thành hận ý, biến thành đau buồn không đáy.</w:t>
      </w:r>
    </w:p>
    <w:p>
      <w:pPr>
        <w:pStyle w:val="BodyText"/>
      </w:pPr>
      <w:r>
        <w:t xml:space="preserve">Tình yêu của hắn, với cô mà nói, rẻ mạt như vậy sao?</w:t>
      </w:r>
    </w:p>
    <w:p>
      <w:pPr>
        <w:pStyle w:val="BodyText"/>
      </w:pPr>
      <w:r>
        <w:t xml:space="preserve">Rẻ đến mức cô chưa bao giờ cần, một khắc cuối cùng, lại chọn cách rời đi sao?</w:t>
      </w:r>
    </w:p>
    <w:p>
      <w:pPr>
        <w:pStyle w:val="BodyText"/>
      </w:pPr>
      <w:r>
        <w:t xml:space="preserve">Đúng lúc này, Cung Nhược Hạ đột nhiên phá cửa vào, lo lắng nói: “Thương, không thấy Tiểu Đào……”</w:t>
      </w:r>
    </w:p>
    <w:p>
      <w:pPr>
        <w:pStyle w:val="BodyText"/>
      </w:pPr>
      <w:r>
        <w:t xml:space="preserve">Cung Nhã Thương cười lạnh lẽo, lúc như khóc lúc như cười lạnh lùng nói: “Tất nhiên. Em biết rồi.”</w:t>
      </w:r>
    </w:p>
    <w:p>
      <w:pPr>
        <w:pStyle w:val="BodyText"/>
      </w:pPr>
      <w:r>
        <w:t xml:space="preserve">Đào Chi Yêu để lại một bức thư đơn giản thế này, giống như bị nhiễm độc anh túc đau đớn đến chết, giống như một lưỡi dao sắc bén hung hăng cắm vào ngực hắn.</w:t>
      </w:r>
    </w:p>
    <w:p>
      <w:pPr>
        <w:pStyle w:val="BodyText"/>
      </w:pPr>
      <w:r>
        <w:t xml:space="preserve">Sắc mặt Cung Nhã Thương xanh mét, hai tay nắm chặt tờ giấy kia, hung tợn nhìn phương xa, trong mắt sát khí chợt lóe, thật lâu sau, nghiến răng nghiến lợi nói: “Giỏi lắm, giỏi lắm. Đào Chi Yêu, em giỏi lắm! Em có thể nhẫn tâm thế này, tổn thương tôi đến thế này…… Đào Chi Yêu, tốt nhất em đừng để tôi bắt được em, nếu không, tôi sẽ nhốt em bên cạnh tôi cả đời, em không yêu tôi, vậy thì, tôi để sống không bằng chết, làm tù nô cả đời của tôi!”</w:t>
      </w:r>
    </w:p>
    <w:p>
      <w:pPr>
        <w:pStyle w:val="BodyText"/>
      </w:pPr>
      <w:r>
        <w:t xml:space="preserve">Lần đầu tiên, cô cho rằng hắn là trai bao, sau một đêm hoan ái, chật vật chạy trốn. Vụng trộm sinh hạ con hắn, biến mất sáu năm.</w:t>
      </w:r>
    </w:p>
    <w:p>
      <w:pPr>
        <w:pStyle w:val="BodyText"/>
      </w:pPr>
      <w:r>
        <w:t xml:space="preserve">Lần thứ hai, cô cho hắn là gay, muốn cải tạo hắn, tra tấn hắn đến vậy, nhưng sau khi thành công dụ hoặc hắn lên giường của cô đêm đó, lại yên lặng rời đi.</w:t>
      </w:r>
    </w:p>
    <w:p>
      <w:pPr>
        <w:pStyle w:val="BodyText"/>
      </w:pPr>
      <w:r>
        <w:t xml:space="preserve">Lần thứ ba, ở trước hôn lễ của hai người, cô lại một mình rời đi, mà lý do là cô không yêu hắn! Thật châm chọc!</w:t>
      </w:r>
    </w:p>
    <w:p>
      <w:pPr>
        <w:pStyle w:val="BodyText"/>
      </w:pPr>
      <w:r>
        <w:t xml:space="preserve">Không, nếu như Cung Nhã Thương biết bọn họ gặp nhau lần thứ tư hắn sẽ không để cô chạy trốn nữa, lúc này tâm tình của Cung Nhã Thương không thể chịu nổi, cô giả vờ chấp nhận lời cầu hôn của hắn, trước khi cử hành hôn lễ, mang con của hắn chạy trốn, để lại quan khách ngồi đầy ở kia, để lại cho hắn một trò cười bi ai!</w:t>
      </w:r>
    </w:p>
    <w:p>
      <w:pPr>
        <w:pStyle w:val="BodyText"/>
      </w:pPr>
      <w:r>
        <w:t xml:space="preserve">Cô đùa bỡn tình cảm của hắn, coi hắn như thứ đồ chơi. Tất cả hành động của cô với hắn đều là giả, chỉ là diễn kịch.</w:t>
      </w:r>
    </w:p>
    <w:p>
      <w:pPr>
        <w:pStyle w:val="BodyText"/>
      </w:pPr>
      <w:r>
        <w:t xml:space="preserve">“Đào Chi Yêu……!” Trong phòng nghỉ cô dâu, đột nhiên truyền ra một tiếng rống bi phẫn mà thê lương, giống như lòng người kia đã chết, giống như trái tim của hắn đang rỉ máu.</w:t>
      </w:r>
    </w:p>
    <w:p>
      <w:pPr>
        <w:pStyle w:val="BodyText"/>
      </w:pPr>
      <w:r>
        <w:t xml:space="preserve">Nhớ đến sáng nay theo lời hứa hắn và mẹ vì muốn cô vui nên đã chuyển tiền vào tài khoản của cô, ánh mắt Cung Nhã Thương càng lạnh vô cùng, là cô sao, kẻ lừa gạt Y, diễn kịch đạt như vậy, lừa được mọi người, cô chắc chắn đã sớm biết hắn là cha Tiểu Đào, khổ tâm bày kế để cha con họ gặp nhau, dùng hết tâm tư để hắn yêu cô, để hắn cam tâm tình nguyện cầu hôn cô, mà cô lại biến hắn thành một trò hề, đây là trừng phạt hắn sao? Hắn đã làm sai cái gì chứ?</w:t>
      </w:r>
    </w:p>
    <w:p>
      <w:pPr>
        <w:pStyle w:val="BodyText"/>
      </w:pPr>
      <w:r>
        <w:t xml:space="preserve">Hay là, thương tổn như vậy với kẻ lừa gạt Y mà nói, chỉ là một trò chơi mà thôi?</w:t>
      </w:r>
    </w:p>
    <w:p>
      <w:pPr>
        <w:pStyle w:val="BodyText"/>
      </w:pPr>
      <w:r>
        <w:t xml:space="preserve">Cho đến bây giờ cũng chưa có người phụ nữ nào dám đối với hắn như vậy! Cho đến bây giờ không có, bởi vì, dám trêu vào ma vương Hắc Đế, đều đã chết, không còn tồn tại trên thế giới này.</w:t>
      </w:r>
    </w:p>
    <w:p>
      <w:pPr>
        <w:pStyle w:val="BodyText"/>
      </w:pPr>
      <w:r>
        <w:t xml:space="preserve">Mà cô, là người duy nhất. Đáng chết!</w:t>
      </w:r>
    </w:p>
    <w:p>
      <w:pPr>
        <w:pStyle w:val="BodyText"/>
      </w:pPr>
      <w:r>
        <w:t xml:space="preserve">Vì cô xác định hắn yêu cô, cho nên mới dám trêu đùa như vậy!</w:t>
      </w:r>
    </w:p>
    <w:p>
      <w:pPr>
        <w:pStyle w:val="BodyText"/>
      </w:pPr>
      <w:r>
        <w:t xml:space="preserve">Hắn, mãi mãi sẽ không giao tấm lòng của mình ra một lần nữa. Phụ nữ, đều là kẻ lừa gạt.</w:t>
      </w:r>
    </w:p>
    <w:p>
      <w:pPr>
        <w:pStyle w:val="BodyText"/>
      </w:pPr>
      <w:r>
        <w:t xml:space="preserve">Cung Nhã Thương từ phòng hóa trang đi ra ngoài, nhìn khách quý ngồi chật hội trường, hôm nay, vốn nên là ngày hắn hạnh phúc nhất, nhìn một mảng trắng lớn, Cung Nhã Thương cười lạnh một tiếng, khóe môi nhếch len nụ cười tàn nhẫn.</w:t>
      </w:r>
    </w:p>
    <w:p>
      <w:pPr>
        <w:pStyle w:val="BodyText"/>
      </w:pPr>
      <w:r>
        <w:t xml:space="preserve">Ánh mắt hắn lạnh lùng, lạnh lùng nhìn lướt qua, vì thấy sắc mặt hắn xanh mét mà hội trường bỗng yên tĩnh, giọng nói như băng lạnh vang lên: “Hôn lễ này, không có cô dâu. Hôn lễ của Cung Nhã Thương tôi, hôm nay hủy bỏ.”</w:t>
      </w:r>
    </w:p>
    <w:p>
      <w:pPr>
        <w:pStyle w:val="BodyText"/>
      </w:pPr>
      <w:r>
        <w:t xml:space="preserve">Đào Chi Yêu, em làm tất cả, đều là cười nhạo cảm tình của tôi với em. Người phụ nữ như em, không xứng nhận được tình cảm của tôi, tình yêu của tôi.</w:t>
      </w:r>
    </w:p>
    <w:p>
      <w:pPr>
        <w:pStyle w:val="BodyText"/>
      </w:pPr>
      <w:r>
        <w:t xml:space="preserve">Sau khi nói xong, Cung Nhã Thương lạnh lùng rời đi, để lại các vị khách ồn ào phía sau.</w:t>
      </w:r>
    </w:p>
    <w:p>
      <w:pPr>
        <w:pStyle w:val="BodyText"/>
      </w:pPr>
      <w:r>
        <w:t xml:space="preserve">Đào Chi Yêu, tốt nhất em nên trốn xa tôi một chút, tốt nhất em đừng để tôi gặp được em, tốt nhất em mãi mãi đừng xuất hiện trước mặt tôi.</w:t>
      </w:r>
    </w:p>
    <w:p>
      <w:pPr>
        <w:pStyle w:val="BodyText"/>
      </w:pPr>
      <w:r>
        <w:t xml:space="preserve">Nếu không, tôi sẽ cho em biết, đừng bao giờ mơ tưởng thoát khỏi tôi!</w:t>
      </w:r>
    </w:p>
    <w:p>
      <w:pPr>
        <w:pStyle w:val="BodyText"/>
      </w:pPr>
      <w:r>
        <w:t xml:space="preserve">Tôi muốn em làm tù nô cả đời của tôi! Làm chuyện em không muốn làm nhất, làm cô dâu của Cung Nhã Thương tôi!</w:t>
      </w:r>
    </w:p>
    <w:p>
      <w:pPr>
        <w:pStyle w:val="BodyText"/>
      </w:pPr>
      <w:r>
        <w:t xml:space="preserve">Mà Cung Nhược Hạ đi trên hành lang, nhìn bóng dáng căm hận của hắn, đột nhiên, tầm mắt bị một chiếc vòng cổ hấp dẫn. Là vòng cổ em trai cô đeo từ bé, Long Diệu!</w:t>
      </w:r>
    </w:p>
    <w:p>
      <w:pPr>
        <w:pStyle w:val="BodyText"/>
      </w:pPr>
      <w:r>
        <w:t xml:space="preserve">Long Diệu không phải ở trên cổ Tiểu Đào sao? Vì sao lại ở đây?</w:t>
      </w:r>
    </w:p>
    <w:p>
      <w:pPr>
        <w:pStyle w:val="BodyText"/>
      </w:pPr>
      <w:r>
        <w:t xml:space="preserve">Mà Tiểu Đào, rõ ràng đi cùng với bọn họ? Vì sao lại đột nhiên không thấy đâu?</w:t>
      </w:r>
    </w:p>
    <w:p>
      <w:pPr>
        <w:pStyle w:val="BodyText"/>
      </w:pPr>
      <w:r>
        <w:t xml:space="preserve">Vòng cổ này như bảo bối của Tiểu Đào, sao có khả năng bỏ lại ở đây chứ?</w:t>
      </w:r>
    </w:p>
    <w:p>
      <w:pPr>
        <w:pStyle w:val="BodyText"/>
      </w:pPr>
      <w:r>
        <w:t xml:space="preserve">Nhiều nghi vấn xâm nhập vào suy nghĩ của Cung Nhược Hạ, nhưng mà, nhìn đứa em trai lúc này đang oán hận phẫn nộ, cô biết giờ hắn không bình tĩnh, không thích hợp để nói chuyện.</w:t>
      </w:r>
    </w:p>
    <w:p>
      <w:pPr>
        <w:pStyle w:val="BodyText"/>
      </w:pPr>
      <w:r>
        <w:t xml:space="preserve">Cung Nhược Hạ thoáng nhìn qua phòng cô dâu kia, cô cũng từng nghĩ hôm nay là thời khắc hạnh phúc nhất của em trai cô, nhưng mà, không ngờ, hạnh phúc đẹp nhất bỗng biến thành một ly rượu độc, Đào Chi Yêu bỗng biến mất, hoàn toàn làm tổn thương em trai cô thật sâu nặng.</w:t>
      </w:r>
    </w:p>
    <w:p>
      <w:pPr>
        <w:pStyle w:val="BodyText"/>
      </w:pPr>
      <w:r>
        <w:t xml:space="preserve">Xem ra, sắp tới bên trong hắn không thể phục hồi như cũ.</w:t>
      </w:r>
    </w:p>
    <w:p>
      <w:pPr>
        <w:pStyle w:val="Compact"/>
      </w:pPr>
      <w:r>
        <w:t xml:space="preserve">Bởi vì vết thương quá sâu, hơn nữa không thể cầm máu, cho nên miệng không thể khép lại</w:t>
      </w:r>
      <w:r>
        <w:br w:type="textWrapping"/>
      </w:r>
      <w:r>
        <w:br w:type="textWrapping"/>
      </w:r>
    </w:p>
    <w:p>
      <w:pPr>
        <w:pStyle w:val="Heading2"/>
      </w:pPr>
      <w:bookmarkStart w:id="110" w:name="chương-89-tiểu-đào-bị-bắt"/>
      <w:bookmarkEnd w:id="110"/>
      <w:r>
        <w:t xml:space="preserve">88. Chương 89: Tiểu Đào Bị Bắt</w:t>
      </w:r>
    </w:p>
    <w:p>
      <w:pPr>
        <w:pStyle w:val="Compact"/>
      </w:pPr>
      <w:r>
        <w:br w:type="textWrapping"/>
      </w:r>
      <w:r>
        <w:br w:type="textWrapping"/>
      </w:r>
      <w:r>
        <w:br w:type="textWrapping"/>
      </w:r>
      <w:r>
        <w:br w:type="textWrapping"/>
      </w:r>
    </w:p>
    <w:p>
      <w:pPr>
        <w:pStyle w:val="Heading2"/>
      </w:pPr>
      <w:bookmarkStart w:id="111" w:name="chương-90-giá-trị-của-đào-chi-yêu"/>
      <w:bookmarkEnd w:id="111"/>
      <w:r>
        <w:t xml:space="preserve">89. Chương 90: Giá Trị Của Đào Chi Yêu</w:t>
      </w:r>
    </w:p>
    <w:p>
      <w:pPr>
        <w:pStyle w:val="Compact"/>
      </w:pPr>
      <w:r>
        <w:br w:type="textWrapping"/>
      </w:r>
      <w:r>
        <w:br w:type="textWrapping"/>
      </w:r>
      <w:r>
        <w:br w:type="textWrapping"/>
      </w:r>
      <w:r>
        <w:br w:type="textWrapping"/>
      </w:r>
    </w:p>
    <w:p>
      <w:pPr>
        <w:pStyle w:val="Heading2"/>
      </w:pPr>
      <w:bookmarkStart w:id="112" w:name="chương-91-khải-tư-ác-độc"/>
      <w:bookmarkEnd w:id="112"/>
      <w:r>
        <w:t xml:space="preserve">90. Chương 91: Khải Tư Ác Độc</w:t>
      </w:r>
    </w:p>
    <w:p>
      <w:pPr>
        <w:pStyle w:val="Compact"/>
      </w:pPr>
      <w:r>
        <w:br w:type="textWrapping"/>
      </w:r>
      <w:r>
        <w:br w:type="textWrapping"/>
      </w:r>
    </w:p>
    <w:p>
      <w:pPr>
        <w:pStyle w:val="BodyText"/>
      </w:pPr>
      <w:r>
        <w:t xml:space="preserve">Trên màn hình, quạ đen cuộn mình trong góc nhà giam, khuôn mặt cô rất rõ ràng, mặt sưng đỏ biến dạng, nhiều vết thương chảy máu, hai mắt sưng húp như bánh bao chỉ hơi hé ra một ít, khiến Đào Chi Yêu biết cô đang mở mắt, lỗ mũi chảy máu, hơi khô lại, dáng vẻ xinh đẹp của cô đã không còn, tóc dài rối tung như cỏ khô, toàn thân chỗ nào cũng là màu xanh tím, trên quần áo còn dính nhiều vết máu.</w:t>
      </w:r>
    </w:p>
    <w:p>
      <w:pPr>
        <w:pStyle w:val="BodyText"/>
      </w:pPr>
      <w:r>
        <w:t xml:space="preserve">Làm cả người cô nhìn qua hoàn toàn thay đổi.</w:t>
      </w:r>
    </w:p>
    <w:p>
      <w:pPr>
        <w:pStyle w:val="BodyText"/>
      </w:pPr>
      <w:r>
        <w:t xml:space="preserve">Càng khiến Đào Chi Yêu không thể tiếp tục nhìn là, cánh cửa trên màn ảnh đột nhiên mở ra, một vài tên lực lưỡng đi vào, trên mặt là nụ cười dâm đãng, có một người nắm lấy tóc cô ấy, sau đó lôi ra ngoài.</w:t>
      </w:r>
    </w:p>
    <w:p>
      <w:pPr>
        <w:pStyle w:val="BodyText"/>
      </w:pPr>
      <w:r>
        <w:t xml:space="preserve">Quạ đen hình như đã quen với sự thống khổ như vậy, ngoại trừ lúc đầu còn thở nhẹ mang theo chút khổ sở, lúc sau mở miệng không thấy răng đâu, mắt hơi mở một chút, sau đó cười.</w:t>
      </w:r>
    </w:p>
    <w:p>
      <w:pPr>
        <w:pStyle w:val="BodyText"/>
      </w:pPr>
      <w:r>
        <w:t xml:space="preserve">Vài tên đàn ông vạm vỡ nhìn bộ dáng cười ngây ngô của cô, đầu tiên là cười to, sau đó bàn tay to của chúng vươn đến, kéo cô ra bên ngoài, lại một trận đánh đập.</w:t>
      </w:r>
    </w:p>
    <w:p>
      <w:pPr>
        <w:pStyle w:val="BodyText"/>
      </w:pPr>
      <w:r>
        <w:t xml:space="preserve">Thanh âm kia sắc bén mà chân thật, giống như Đào Chi Yêu trực tiếp đứng ở nhà lao kia, tận mắt nhìn thấy cô bị đánh.</w:t>
      </w:r>
    </w:p>
    <w:p>
      <w:pPr>
        <w:pStyle w:val="BodyText"/>
      </w:pPr>
      <w:r>
        <w:t xml:space="preserve">Hai tay Đào Chi Yêu run rẩy che mắt của mình lại, thật lâu sau, rốt cục lạnh giọng quát: “Đủ! Đủ rồi! Ông muốn tôi làm gì tôi cũng đồng ý, tôi đều đi làm, nhưng xin ông đừng tàn nhẫn như vậy!”</w:t>
      </w:r>
    </w:p>
    <w:p>
      <w:pPr>
        <w:pStyle w:val="BodyText"/>
      </w:pPr>
      <w:r>
        <w:t xml:space="preserve">Ánh mắt Đào Chi Yêu lạnh thấu xương như mũi đao phóng về phía Khải Tư biểu tình nhàn nhã ở một bên, đúng vậy, hắn đã sớm quen với chuyện này, nhiều năm như vậy, hắn luôn làm vậy, luôn hưởng thụ, đây không phải là biến thái tàn bạo sao?</w:t>
      </w:r>
    </w:p>
    <w:p>
      <w:pPr>
        <w:pStyle w:val="BodyText"/>
      </w:pPr>
      <w:r>
        <w:t xml:space="preserve">Hắn sao có thể để ý đến nỗi đau của quạ đen, sao có thể để ý đến sinh tử của quạ đen?</w:t>
      </w:r>
    </w:p>
    <w:p>
      <w:pPr>
        <w:pStyle w:val="BodyText"/>
      </w:pPr>
      <w:r>
        <w:t xml:space="preserve">Đào Chi Yêu lạnh giọng nói: “Chúng ta làm một giao dịch đi. Tôi giúp ông lấy món đồ kia, ông thả quạ đen ra, ít nhất ở trước khi tôi lấy được nó không được làm tổn thương cô ấy?! Nếu cô ấy chết, cả đời ông đừng hi vọng lấy được món đồ kia.” Cô sẽ ngăn cản, tuyệt đối ngăn cản hắn trước khi cô lấy được.</w:t>
      </w:r>
    </w:p>
    <w:p>
      <w:pPr>
        <w:pStyle w:val="BodyText"/>
      </w:pPr>
      <w:r>
        <w:t xml:space="preserve">Khải Tư không nghi ngờ cô có làm được những thứ này hay không, Nhưng…… Khải Tư ngẩng đầu lên liếc lên trên lầu, vẻ mặt chán ghét, phía trên còn có một cậu nhóc khóc lóc vừa chạy ra.</w:t>
      </w:r>
    </w:p>
    <w:p>
      <w:pPr>
        <w:pStyle w:val="BodyText"/>
      </w:pPr>
      <w:r>
        <w:t xml:space="preserve">Sau đó Đào Chi Yêu hoàn hồn, hiển nhiên cô cũng thấy được cậu bé đang khóc nhè kia, Khải Tư hung tợn nói: “Sư tử, cô muốn cùng ra điều kiện với ta sao? Ta nói rồi, ta muốn thứ kia, ta không muốn chờ, đêm dài lắm mộng. Cảnh vừa nhìn thấy kia, là món quà ta đặc biệt chuẩn bị mỗi ngày cho nó vì quạ đen đã trốn và phản bội ta, mà nó phải chịu đựng bao lâu, phải thống khổ bao lâu, sẽ phải xem cô lấy được món đồ kia trong vòng bao nhiêu ngày.”</w:t>
      </w:r>
    </w:p>
    <w:p>
      <w:pPr>
        <w:pStyle w:val="BodyText"/>
      </w:pPr>
      <w:r>
        <w:t xml:space="preserve">Đào Chi Yêu gắt gao cắn môi dưới, không nhìn thấy nữa.</w:t>
      </w:r>
    </w:p>
    <w:p>
      <w:pPr>
        <w:pStyle w:val="BodyText"/>
      </w:pPr>
      <w:r>
        <w:t xml:space="preserve">Quạ đen, quạ đen.</w:t>
      </w:r>
    </w:p>
    <w:p>
      <w:pPr>
        <w:pStyle w:val="BodyText"/>
      </w:pPr>
      <w:r>
        <w:t xml:space="preserve">Cô nhớ rõ hồi mới đầu khi quạ đen bị đánh, cô ấy vẫn khóc để chồn tía đến cứu.</w:t>
      </w:r>
    </w:p>
    <w:p>
      <w:pPr>
        <w:pStyle w:val="BodyText"/>
      </w:pPr>
      <w:r>
        <w:t xml:space="preserve">Tiếng khóc của quạ đen lúc ấy hoàn toàn khiến cô mềm lòng.</w:t>
      </w:r>
    </w:p>
    <w:p>
      <w:pPr>
        <w:pStyle w:val="BodyText"/>
      </w:pPr>
      <w:r>
        <w:t xml:space="preserve">Nhưng mà quạ đen sáu năm sau, lại lần nữa bị người ta ngược đãi, nhưng cô ấy đã không hề khóc, cô chỉ quan sát mà cười khúc khích.</w:t>
      </w:r>
    </w:p>
    <w:p>
      <w:pPr>
        <w:pStyle w:val="BodyText"/>
      </w:pPr>
      <w:r>
        <w:t xml:space="preserve">Quạ đen cố giả bộ kiên cường càng khiến cho lòng Chi Yêu tan nát hoàn toàn.</w:t>
      </w:r>
    </w:p>
    <w:p>
      <w:pPr>
        <w:pStyle w:val="BodyText"/>
      </w:pPr>
      <w:r>
        <w:t xml:space="preserve">Tâm cô lúc này lại đau thêm vài phần.</w:t>
      </w:r>
    </w:p>
    <w:p>
      <w:pPr>
        <w:pStyle w:val="BodyText"/>
      </w:pPr>
      <w:r>
        <w:t xml:space="preserve">Quạ đen. Đào Chi Yêu nhắm mắt lại, khi mở ra, bên trong là sự kiên quyết.</w:t>
      </w:r>
    </w:p>
    <w:p>
      <w:pPr>
        <w:pStyle w:val="BodyText"/>
      </w:pPr>
      <w:r>
        <w:t xml:space="preserve">“Trước khi nó vào tay tôi, tôi muốn quạ đen còn sống, đây là giới hạn cuối cùng của tôi, cha.” Đào Chi Yêu lạnh lùng nói.</w:t>
      </w:r>
    </w:p>
    <w:p>
      <w:pPr>
        <w:pStyle w:val="BodyText"/>
      </w:pPr>
      <w:r>
        <w:t xml:space="preserve">Tuy rằng giọng điệu cung kính mà bình tĩnh, nhưng lại có cảm giác trong đó có uy hiếp và khiêu chiến.</w:t>
      </w:r>
    </w:p>
    <w:p>
      <w:pPr>
        <w:pStyle w:val="BodyText"/>
      </w:pPr>
      <w:r>
        <w:t xml:space="preserve">Khải Tư cũng không ép cô nữa, ôn hòa nói: “Được. Sư tử, hi vọng con giống như trước kia, cho tới bây giờ cũng không làm cha thất vọng.”</w:t>
      </w:r>
    </w:p>
    <w:p>
      <w:pPr>
        <w:pStyle w:val="BodyText"/>
      </w:pPr>
      <w:r>
        <w:t xml:space="preserve">Nói xong giọng điệu và thần sắc của hắn đều dịu lại, ánh mắt nhìn theo dáng người nhỏ bé đang chạy xuống cầu thang.</w:t>
      </w:r>
    </w:p>
    <w:p>
      <w:pPr>
        <w:pStyle w:val="BodyText"/>
      </w:pPr>
      <w:r>
        <w:t xml:space="preserve">Nhìn thấy Tiểu Đào xuống đến nơi, Đào Chi Yêu không nói gì nữa, giống như tất cả mọi chuyện đều chưa xảy ra.</w:t>
      </w:r>
    </w:p>
    <w:p>
      <w:pPr>
        <w:pStyle w:val="BodyText"/>
      </w:pPr>
      <w:r>
        <w:t xml:space="preserve">Đào Chi Yêu giương lên một nụ cười dịu dàng, Đào Tiểu Đào khóc không ngừng nhìn thấy Đào Chi Yêu, nó liền chạy đến vọt vào lòng cô.</w:t>
      </w:r>
    </w:p>
    <w:p>
      <w:pPr>
        <w:pStyle w:val="BodyText"/>
      </w:pPr>
      <w:r>
        <w:t xml:space="preserve">Mà phía sau nó, Anna sắc mặt siêu cấp ghê tởm đi theo nó, Anna nhìn hai người ở đại sảnh, một là chủ nhân của cô, một là người phụ nữ cô hận nhất, bởi vì chỉ có người phụ nữ này, mới dễ dàng làm trái tim Khải Tư dao động.</w:t>
      </w:r>
    </w:p>
    <w:p>
      <w:pPr>
        <w:pStyle w:val="BodyText"/>
      </w:pPr>
      <w:r>
        <w:t xml:space="preserve">“Mẹ…… Mẹ…… Ô ô…… Ô ô……” Đào Tiểu Đào diễn quá thật, ngay cả Đào Chi Yêu cũng bị lừa.</w:t>
      </w:r>
    </w:p>
    <w:p>
      <w:pPr>
        <w:pStyle w:val="BodyText"/>
      </w:pPr>
      <w:r>
        <w:t xml:space="preserve">Trên mặt tất cả đều là lo lắng cho nó.</w:t>
      </w:r>
    </w:p>
    <w:p>
      <w:pPr>
        <w:pStyle w:val="BodyText"/>
      </w:pPr>
      <w:r>
        <w:t xml:space="preserve">Cúi người, Đào Chi Yêu nhẹ nhàng lau đi nước mắt cho nó, nhìn bộ dáng khóc hết nước mắt của nó, Đào Chi Yêu đau lòng nói: “Bảo bối, nói ẹ, xảy ra chuyện gì?” Tiểu Đào chưa bao giờ khóc, cho dù đợi không thấy cô về nhà cũng bình tĩnh báo cảnh sát, chưa bao giờ khóc. Cô nhớ nó từng nói, nó phải kiên cường, sau đó giúp cô, mà không phải làm một đứa con phiền phức, nó mãi mãi sẽ không khác.</w:t>
      </w:r>
    </w:p>
    <w:p>
      <w:pPr>
        <w:pStyle w:val="BodyText"/>
      </w:pPr>
      <w:r>
        <w:t xml:space="preserve">Từ khi nó còn bé, cho đến bây giờ Đào Chi Yêu cũng chưa từng nhìn thấy nó khóc, cho nên cô rất lo lắng.</w:t>
      </w:r>
    </w:p>
    <w:p>
      <w:pPr>
        <w:pStyle w:val="BodyText"/>
      </w:pPr>
      <w:r>
        <w:t xml:space="preserve">Khải Tư thấy một loại nhu tình đặc biệt quanh quẩn quanh người phụ nữ này, biết, cô không hề là sư tử lãnh huyết vô tình kia.</w:t>
      </w:r>
    </w:p>
    <w:p>
      <w:pPr>
        <w:pStyle w:val="BodyText"/>
      </w:pPr>
      <w:r>
        <w:t xml:space="preserve">Đào Chi Yêu lo đến muốn chết, Đào Tiểu Đào lại bỗng khóc lớn một tiếng, nghe như là thật ấm ức, thật bi thảm. Nhưng đang khóc hai mắt nó lại đột nhiên mở lớn, đưa lưng về phía hai người kia lén lút nháy mắt mấy cái với Đào Chi Yêu, ý bảo cô đừng lo lắng.</w:t>
      </w:r>
    </w:p>
    <w:p>
      <w:pPr>
        <w:pStyle w:val="BodyText"/>
      </w:pPr>
      <w:r>
        <w:t xml:space="preserve">Đào Chi Yêu nhất thời hiểu được, thì ra bảo bối của cô giả vờ khóc.</w:t>
      </w:r>
    </w:p>
    <w:p>
      <w:pPr>
        <w:pStyle w:val="BodyText"/>
      </w:pPr>
      <w:r>
        <w:t xml:space="preserve">Tuy không biết trong đầu nó có ý tưởng quái quỷ gì, nhưng, Đào Chi Yêu vẫn quyết định phối hợp với nó, cho nên vẻ mặt vẫn cực kỳ lo lắng hỏi: “Bảo bối, nói ẹ rốt cuộc làm sao vậy? Ai ức hiếp con à?” Đào Tiểu Đào nâng khuôn mặt đỏ hồng do khóc lên, cực kỳ ấm ức chỉ về phía Anna đang trầm mặc đứng một bên, không chỉ khóc với Đào Chi Yêu, còn nhìn về phía Khải Tư, vô tội đáng thương bổ nhào vào lòng hắn, khóc thê lương: “Gia gia, cái dì kia bắt nạt con, ông rõ ràng nói con muốn làm gì thì nói với họ là được, nhưng mà khi con tắm, con chỉ nhờ dì kia chà cho con một chút, cái dì kia không cam lòng dùng sức chà đỏ cả lưng của con, con nói nhẹ một chút, cô ấy lại nổi điên ấn đầu của con vào trong nước, nói con rất phiền toái, muốn để con chết chìm, con cố vùng vẫy, sợ đến mức chạy đi, cô ấy lại đuổi theo đánh con. Gia gia, đau quá à, lúc nãy tý nữa thì con bị dì kỳ quái kia giết chết, thiếu chút nữa con không gặp lại được gia gia và mẹ nữa. Ôi ôi, đau quá à. Con không muốn ở đây nữa đâu, con muốn về nhà với mẹ. Oa oa..”</w:t>
      </w:r>
    </w:p>
    <w:p>
      <w:pPr>
        <w:pStyle w:val="BodyText"/>
      </w:pPr>
      <w:r>
        <w:t xml:space="preserve">Đào Chi Yêu tuy mặt ngoài nhìn nó bi thương mà đau lòng, nhưng trong lòng lại muốn cười, cô không ngờ, bảo bối của cô lại hậu sinh khả úy, diễn tốt như vấy.</w:t>
      </w:r>
    </w:p>
    <w:p>
      <w:pPr>
        <w:pStyle w:val="BodyText"/>
      </w:pPr>
      <w:r>
        <w:t xml:space="preserve">Thì ra trước đó nó chỉ giả ngốc, lúc này ôm nó vào lòng cô lặng lẽ đau lòng.</w:t>
      </w:r>
    </w:p>
    <w:p>
      <w:pPr>
        <w:pStyle w:val="BodyText"/>
      </w:pPr>
      <w:r>
        <w:t xml:space="preserve">Khải Tư lúc đầu còn tươi cười dịu dàng nhìn Tiểu Đào, chẳng qua chỉ đơn giản nghe nó oán giận một chút, cũng chẳng sao, nhưng khi nghe câu cuối cùng kia, Tiểu Đào khóc nói muốn rời khỏi đây, nhất thời sắc mặt trầm xuống.</w:t>
      </w:r>
    </w:p>
    <w:p>
      <w:pPr>
        <w:pStyle w:val="BodyText"/>
      </w:pPr>
      <w:r>
        <w:t xml:space="preserve">Ánh mắt độc ác của Khải Tư quét về phía Anna với vẻ mặt kìm nén, đang muốn nói gì kia, lạnh lùng nói: “Anna, tự đi lĩnh trừng phạt đi. Đừng nó gì với ta cả.” Việc nhỏ này mà cũng làm không xong, Khải Tư chán ghét nhìn cô một cái.</w:t>
      </w:r>
    </w:p>
    <w:p>
      <w:pPr>
        <w:pStyle w:val="BodyText"/>
      </w:pPr>
      <w:r>
        <w:t xml:space="preserve">Anna hung tợn nhìn Đào Tiểu Đào liếc mắt một cái, biết lúc này Khải Tư đã tin nó, dù cô nói gì đều sai. Khải Tư mà biết thì lại cho là cô nói dối, mà cô lại nhận được sự trừng phạt nặng hơn.</w:t>
      </w:r>
    </w:p>
    <w:p>
      <w:pPr>
        <w:pStyle w:val="BodyText"/>
      </w:pPr>
      <w:r>
        <w:t xml:space="preserve">Cho nên Anna hừ lạnh một tiếng, xoay người bước đi.</w:t>
      </w:r>
    </w:p>
    <w:p>
      <w:pPr>
        <w:pStyle w:val="Compact"/>
      </w:pPr>
      <w:r>
        <w:t xml:space="preserve">Đào Tiểu Đào nhìn theo bóng dáng của cô, khóe miệng cười tà ác, đột nhiên nghĩ đến những chuyện vừa xảy ra trong phòng.</w:t>
      </w:r>
      <w:r>
        <w:br w:type="textWrapping"/>
      </w:r>
      <w:r>
        <w:br w:type="textWrapping"/>
      </w:r>
    </w:p>
    <w:p>
      <w:pPr>
        <w:pStyle w:val="Heading2"/>
      </w:pPr>
      <w:bookmarkStart w:id="113" w:name="chương-92-tiểu-quỷ-đào-tiểu-đào-và-phát-hiện-của-dạ-hoàng"/>
      <w:bookmarkEnd w:id="113"/>
      <w:r>
        <w:t xml:space="preserve">91. Chương 92: Tiểu Quỷ Đào Tiểu Đào Và Phát Hiện Của Dạ Hoàng</w:t>
      </w:r>
    </w:p>
    <w:p>
      <w:pPr>
        <w:pStyle w:val="Compact"/>
      </w:pPr>
      <w:r>
        <w:br w:type="textWrapping"/>
      </w:r>
      <w:r>
        <w:br w:type="textWrapping"/>
      </w:r>
      <w:r>
        <w:br w:type="textWrapping"/>
      </w:r>
      <w:r>
        <w:br w:type="textWrapping"/>
      </w:r>
    </w:p>
    <w:p>
      <w:pPr>
        <w:pStyle w:val="Heading2"/>
      </w:pPr>
      <w:bookmarkStart w:id="114" w:name="chương-93-hắc-đế-căm-hận"/>
      <w:bookmarkEnd w:id="114"/>
      <w:r>
        <w:t xml:space="preserve">92. Chương 93: Hắc Đế Căm Hận</w:t>
      </w:r>
    </w:p>
    <w:p>
      <w:pPr>
        <w:pStyle w:val="Compact"/>
      </w:pPr>
      <w:r>
        <w:br w:type="textWrapping"/>
      </w:r>
      <w:r>
        <w:br w:type="textWrapping"/>
      </w:r>
    </w:p>
    <w:p>
      <w:pPr>
        <w:pStyle w:val="BodyText"/>
      </w:pPr>
      <w:r>
        <w:t xml:space="preserve">“Hắc Đế, tôi tìm được cô ấy! Tôi tìm được cô ấy!” Dạ Hoàng kích động cơ hồ quên cả ngôn ngữ, quên cả thân phận của hai người, đi đến, vỗ nhẹ Cung Nhã Thương kích động nói.</w:t>
      </w:r>
    </w:p>
    <w:p>
      <w:pPr>
        <w:pStyle w:val="BodyText"/>
      </w:pPr>
      <w:r>
        <w:t xml:space="preserve">Đang xem vòng cổ trong tay, Cung Nhã Thương cúi đầu trầm tư, hai hàng lông mày nhíu chặt, dưới cằm râu mọc ngổn ngang, nhìn Dạ Hoàng cầm bức ảnh điên cuồng kích động thét chói tai, ôm đầu, thân mình mệt mỏi dựa vào ghế sô pha, đầu đau quá, bảo bối của hắn rốt cuộc muốn nói gì với hắn?</w:t>
      </w:r>
    </w:p>
    <w:p>
      <w:pPr>
        <w:pStyle w:val="BodyText"/>
      </w:pPr>
      <w:r>
        <w:t xml:space="preserve">Cung Nhã Thương vừa day thái dương vừa dùng tiếng khàn khàn hỏi: “Cậu tìm được ai?”</w:t>
      </w:r>
    </w:p>
    <w:p>
      <w:pPr>
        <w:pStyle w:val="BodyText"/>
      </w:pPr>
      <w:r>
        <w:t xml:space="preserve">Dạ Hoàng kích động hai tay khẽ run, đưa bức ảnh kia đến trước mắt Cung Nhã Thương, chỉ vào người phụ nữ bên trong khiến hắn càng xem càng hận nói: “Hắc Đế, ngài còn nhớ vũ nữ ở Ám Dạ Chi Hoa lúc trước không? Người đã chọc giận ngài, nên ngài đã ném cô ta xuống thế giới cực lạc để tôi điều khiển ấy?”</w:t>
      </w:r>
    </w:p>
    <w:p>
      <w:pPr>
        <w:pStyle w:val="BodyText"/>
      </w:pPr>
      <w:r>
        <w:t xml:space="preserve">Trong đầu hiện lên khuôn mặt nhỏ nhắn với dung mạo tầm thường, khuôn mặt thì bình thường, nhưng đôi mắt lại sáng trong suốt như ngôi sao, xinh đẹp động lòng người nhất, hai mắt như nước, cho dù khi đối mặt với cái chết vẫn quật cường bất khuất, khiến người ta cảm động.</w:t>
      </w:r>
    </w:p>
    <w:p>
      <w:pPr>
        <w:pStyle w:val="BodyText"/>
      </w:pPr>
      <w:r>
        <w:t xml:space="preserve">Không biết vì sao, tuy đã tìm thấy người phụ nữ yêu thương nhớ mãi không quên, nhưng, trong lòng mơ hồ vẫn nhớ về cô.</w:t>
      </w:r>
    </w:p>
    <w:p>
      <w:pPr>
        <w:pStyle w:val="BodyText"/>
      </w:pPr>
      <w:r>
        <w:t xml:space="preserve">Cung Nhã Thương mệt mỏi nói: “Người phụ nữ đó thì sao?” Không phải bọn họ dù tìm khắp nơi cũng không thể tìm ra cô ta sao? Một đám tốn cơm, hơn nữa, người phụ nữ đó còn giết chết một nhân chứng rất quan trọng của họ, mới có thể khiến Khải Tư đến bây giờ vẫn còn nhởn nhơ ngoài vòng pháp luật. Nhưng mà, hiện tại hắn chẳng có hứng thú nào để nghe những chuyện này.</w:t>
      </w:r>
    </w:p>
    <w:p>
      <w:pPr>
        <w:pStyle w:val="BodyText"/>
      </w:pPr>
      <w:r>
        <w:t xml:space="preserve">Hắn thầm nghĩ muốn bắt người phụ nữ chết tiệt kia, chính miệng hỏi cô vì sao muốn bỏ hắn? Vì sao muốn chạy trốn trong hôn lễ của hắn?!</w:t>
      </w:r>
    </w:p>
    <w:p>
      <w:pPr>
        <w:pStyle w:val="BodyText"/>
      </w:pPr>
      <w:r>
        <w:t xml:space="preserve">Ngay khi Cung Nhã Thương đang buồn phiền, Dạ Hoàng nhẹ nhàng nói một câu cơ hồ làm Cung Nhã Thương chấn động: “Hắc Đế, lúc trước khi tôi kiểm tra người phụ nữ này, từng nhìn thấy trên lưng cô ta có một hình xăm sư tử màu hoàng kim, uy phong lẫm liệt. Giống y như đúc hình xăm trên lưng cô dâu của Hắc Đế! Lúc trước chúng tôi tìm khắp nơi cũng không thấy cô ta, thì ra là vì cô ta dịch dung!” Trên mặt Dạ Hoàng mừng rỡ, lại nhìn thấy sắc mặt Cung Nhã Thương càng ngày càng trầm xuống, tự nói: “Dĩ nhiên là cô ta! Thì ra cô ta vẫn luôn ở bên cạnh Hắc Đế!” Người phụ nữ kia, cho đến lúc này, hắn vẫn nhớ cô đã làm hắn rung động thế nào, giống như là yêu tinh trời sinh, dụ hoặc đàn ông phạm tội.</w:t>
      </w:r>
    </w:p>
    <w:p>
      <w:pPr>
        <w:pStyle w:val="BodyText"/>
      </w:pPr>
      <w:r>
        <w:t xml:space="preserve">Hắn nhớ rõ khuôn mặt xinh đẹp của cô, hai mắt to tròn, ngũ quan ưa nhìn, nhưng ánh mắt kiều diễm như nước kia, lại mang theo một loại độc chết người.</w:t>
      </w:r>
    </w:p>
    <w:p>
      <w:pPr>
        <w:pStyle w:val="BodyText"/>
      </w:pPr>
      <w:r>
        <w:t xml:space="preserve">Dạ Hoàng nhìn cô gái xinh đẹp quyến rũ trên bức ảnh, không thể tưởng tượng được, nếu khuôn mặt cô xinh đẹp như vậy, thân thể hoàn mỹ như vậy, hơn nữa trời sinh quyến rũ, thì có thể quyến rũ được tất cả đàn ông.</w:t>
      </w:r>
    </w:p>
    <w:p>
      <w:pPr>
        <w:pStyle w:val="BodyText"/>
      </w:pPr>
      <w:r>
        <w:t xml:space="preserve">Dạ Hoàng đột nhiên cảm khí lạnh bốn phía, rõ ràng mặc quần áo dày như vậy, lại cảm giác toàn thân từ đầu đến chân lạnh như băng.</w:t>
      </w:r>
    </w:p>
    <w:p>
      <w:pPr>
        <w:pStyle w:val="BodyText"/>
      </w:pPr>
      <w:r>
        <w:t xml:space="preserve">Trong lòng Dạ Hoàng run sợ nhìn sắc mặt Hắc Đế hoàn toàn biến thành màu đen liếc mắt một cái, khó trách ngay cả Hắc Đế cũng bị cô ta mê hoặc.</w:t>
      </w:r>
    </w:p>
    <w:p>
      <w:pPr>
        <w:pStyle w:val="BodyText"/>
      </w:pPr>
      <w:r>
        <w:t xml:space="preserve">Nói như vậy…… Ba người phụ nữ Hắc đế không thể quên, kết quả là, thật ra chỉ là một!</w:t>
      </w:r>
    </w:p>
    <w:p>
      <w:pPr>
        <w:pStyle w:val="BodyText"/>
      </w:pPr>
      <w:r>
        <w:t xml:space="preserve">Hiển nhiên, chính Hắc Đế cũng nhận ra sự thật này.</w:t>
      </w:r>
    </w:p>
    <w:p>
      <w:pPr>
        <w:pStyle w:val="BodyText"/>
      </w:pPr>
      <w:r>
        <w:t xml:space="preserve">Cung Nhã Thương nắm lấy bức ảnh trong tay, ánh mắt lạnh lùng, ngón tay cơ hồ trở nên trắng bệch, giọng nói như đến từ địa ngục từ từ vang lên, lạnh lùng nói: “Cậu chắc chắn, cậu không nhìn lầm, người phụ nữ ở thế giới cực lạc kia, trên lưng có hình xăm sư tử uy phong lẫm liệt, sống động như thật?”</w:t>
      </w:r>
    </w:p>
    <w:p>
      <w:pPr>
        <w:pStyle w:val="BodyText"/>
      </w:pPr>
      <w:r>
        <w:t xml:space="preserve">Dạ Hoàng nhìn Hắc Đế đã nhiều năm cũng chưa từng xuất hiện vẻ mặt âm trầm như vậy, khó khăn nuốt nước miếng, gật đầu nói: “Vâng, là một đầu sư tử vàng.” Lúc ấy hắn còn thấy kỳ lạ, một người phụ nữ, sao lại tự xăm lên tấm lưng tuyết trắng của mình một vết xăm mạnh mẽ như vậy, cho nên càng khắc sâu trong trí nhớ!</w:t>
      </w:r>
    </w:p>
    <w:p>
      <w:pPr>
        <w:pStyle w:val="BodyText"/>
      </w:pPr>
      <w:r>
        <w:t xml:space="preserve">“Chết tiệt!” Một tiếng vang thật lớn, trong chớp mắt, Cung Nhã Thương bỗng nhảy lên từ trên mặt đất, một cước đá văng chiếc bàn thủy tinh trước mặt, lực quá lớn, nhất thời bay ra ngoài, trực tiếp đập vào màn hình ti vi trên góc tường.</w:t>
      </w:r>
    </w:p>
    <w:p>
      <w:pPr>
        <w:pStyle w:val="BodyText"/>
      </w:pPr>
      <w:r>
        <w:t xml:space="preserve">Trong lúc nhất thời, đột nhiên dòng điện phát ra những tiếng nổ vang, Dạ Hoàng bỗng bị lửa giận làm cho sợ đến hét lên một tiếng.</w:t>
      </w:r>
    </w:p>
    <w:p>
      <w:pPr>
        <w:pStyle w:val="BodyText"/>
      </w:pPr>
      <w:r>
        <w:t xml:space="preserve">Người đàn ông vốn đang suy sụp uể oải lại đột nhiên giống như một con sư tử nổi giận, vì lửa giận mà khí phách hiên ngang oai vệ đứng ở nơi đó, lạnh lùng nhìn mọi thứ trước mặt, thản nhiên xé tan bức ảnh trong tay, nhìn những mảnh nhỏ đầy trời, Cung Nhã Thương lạnh lùng nói: “Kẻ lùa gạt, kẻ lừa gạt, người phụ nữ chết tiệt kia, cô lừa tôi, từ đầu đến cuối đều là cô lợi dụng tôi, lừa tôi! Mụ đàn bà chết tiệt!”</w:t>
      </w:r>
    </w:p>
    <w:p>
      <w:pPr>
        <w:pStyle w:val="BodyText"/>
      </w:pPr>
      <w:r>
        <w:t xml:space="preserve">Yêu càng sâu, càng quan tâm, lúc này, tổn thương lại càng lớn, hận lại càng nhiều!</w:t>
      </w:r>
    </w:p>
    <w:p>
      <w:pPr>
        <w:pStyle w:val="BodyText"/>
      </w:pPr>
      <w:r>
        <w:t xml:space="preserve">Hắn hận cô! Hắn hận cô, hận cô lừa hắn, đùa giỡn tình cảm của hắn, mối hận này cơ hồ làm hắn bùng nổ!</w:t>
      </w:r>
    </w:p>
    <w:p>
      <w:pPr>
        <w:pStyle w:val="BodyText"/>
      </w:pPr>
      <w:r>
        <w:t xml:space="preserve">Cô đến bên hắn, quả nhiên là vì cô là người của Khải Tư!</w:t>
      </w:r>
    </w:p>
    <w:p>
      <w:pPr>
        <w:pStyle w:val="BodyText"/>
      </w:pPr>
      <w:r>
        <w:t xml:space="preserve">Mọi thứ cô làm chẳng qua chỉ là muốn hắn chú ý đến mà thôi.</w:t>
      </w:r>
    </w:p>
    <w:p>
      <w:pPr>
        <w:pStyle w:val="BodyText"/>
      </w:pPr>
      <w:r>
        <w:t xml:space="preserve">Trong quán bar lý cố ý chọc giận hắn, để hắn ném cô vào thế giới cực lạc dưới lòng đất, cô lại nhân cơ hội này giết người làm chứng cho hành vi phạm tội của Khải Tư! Cô đến bên cạnh hắn, chỉ vì để hắn yêu cô, lại chạy trốn trong đám cưới để nhục nhã hắn!</w:t>
      </w:r>
    </w:p>
    <w:p>
      <w:pPr>
        <w:pStyle w:val="BodyText"/>
      </w:pPr>
      <w:r>
        <w:t xml:space="preserve">Từ đầu đến cuối, tất cả những chuyện xảy ra giữa bọn họ đều là tội lỗi vào lừa gạt, ngay cả con của họ, lúc này, hắn cũng không dám tin có phải con của hắn hay không! Nhưng mà, đứa bé kia đáng yêu như vậy, thuần khiết như vậy, hiểu chuyện như vậy, ngay cả thông minh cơ trí, ngay cả vết bớt trên thái dương cũng giống hắn, mang theo chiếc vòng Long Diệu mà nguy hiểm đến tính mạng, cũng giống như hắn vậy, nó không thể không là con của hắn.</w:t>
      </w:r>
    </w:p>
    <w:p>
      <w:pPr>
        <w:pStyle w:val="BodyText"/>
      </w:pPr>
      <w:r>
        <w:t xml:space="preserve">Nhưng, nếu người phụ nữ kia sinh ra con hắn, vì sao lại năm lần bảy lượt lừa gạt hắn đùa bỡn hắn!</w:t>
      </w:r>
    </w:p>
    <w:p>
      <w:pPr>
        <w:pStyle w:val="BodyText"/>
      </w:pPr>
      <w:r>
        <w:t xml:space="preserve">Thật lâu sau, Cung Nhã Thương bỗng tỉnh táo lại, trong tay nắm vòng cổ kia, từng giọt máu từ từ chảy xuống, Dạ Hoàng kinh ngạc nhìn hắn, che miệng kinh hô: “Hắc Đế , tay ngài!”</w:t>
      </w:r>
    </w:p>
    <w:p>
      <w:pPr>
        <w:pStyle w:val="BodyText"/>
      </w:pPr>
      <w:r>
        <w:t xml:space="preserve">Cung Nhã Thương như không phát giác ra, khóe miệng gợi lên một nụ cười lạnh, nói “Ban lệnh xuống, truy tìm hành tung của Khải Tư, điều tra triệt để cho tôi, trong thời gian ngắn nhất phải tìm ra được hành tung của cô ấy!”</w:t>
      </w:r>
    </w:p>
    <w:p>
      <w:pPr>
        <w:pStyle w:val="BodyText"/>
      </w:pPr>
      <w:r>
        <w:t xml:space="preserve">Dạ Hoàng cung kính nói: “Rõ Hắc Đế.” Dạ Hoàng cúi đầu, biết lần này Hắc Đế tức giận thật sự. Hắn quan tâm đến người phụ nữ kia như vậy sao? Dạ Hoàng cười chua xót.</w:t>
      </w:r>
    </w:p>
    <w:p>
      <w:pPr>
        <w:pStyle w:val="BodyText"/>
      </w:pPr>
      <w:r>
        <w:t xml:space="preserve">Lúc hắn lui ra ngoài, Cung Nhã Thương bỗng nói: “Nhớ kỹ, cô ta là kẻ lừa đảo muôn mặt, tất nhiên sẽ có đủ loại mặt dịch dung! Không thể bỏ qua bất kỳ dấu vết gì!”</w:t>
      </w:r>
    </w:p>
    <w:p>
      <w:pPr>
        <w:pStyle w:val="BodyText"/>
      </w:pPr>
      <w:r>
        <w:t xml:space="preserve">“Vâng, Hắc Đế.” Dạ Hoàng rời khỏi căn phòng đen tối kia, trong lòng có dự cảm không tốt, bốn người họ Dạ bọn họ, đều từng chịu ân huệ của Hắc Đế, thề mãi mãi trung thành với hắn. Xem ra lần này Hắc Đế tức giận thật sự rồi, nhớ đến nhiều năm trước khi Hắc Đế báo thù cho cha đã làm dấy lên màn tinh phong huyết vũ, Dạ Hoàng sợ run cả người.</w:t>
      </w:r>
    </w:p>
    <w:p>
      <w:pPr>
        <w:pStyle w:val="BodyText"/>
      </w:pPr>
      <w:r>
        <w:t xml:space="preserve">Đi dưới ánh sáng mặt trời rực rỡ bên ngoài biệt thự, thân thể vẫn mang theo khí lạnh, vẫn lạnh như vậy. Dạ Hoàng cảm khái lực ảnh hưởng của Hắc Đế quả nhiên không tầm thường.</w:t>
      </w:r>
    </w:p>
    <w:p>
      <w:pPr>
        <w:pStyle w:val="BodyText"/>
      </w:pPr>
      <w:r>
        <w:t xml:space="preserve">Bấm điện thoại, Dạ Hoàng lại khôi phục giọng nói mềm mại đáng yêu: “Dạ Lang, lần này chúng ta có rắc rối rồi.”</w:t>
      </w:r>
    </w:p>
    <w:p>
      <w:pPr>
        <w:pStyle w:val="BodyText"/>
      </w:pPr>
      <w:r>
        <w:t xml:space="preserve">Mà trong căn phòng tối đen kia, một đôi mắt như lang sói tỏa sáng âm u, lộ ra sát ý và hận ý.</w:t>
      </w:r>
    </w:p>
    <w:p>
      <w:pPr>
        <w:pStyle w:val="BodyText"/>
      </w:pPr>
      <w:r>
        <w:t xml:space="preserve">Đào Chi Yêu, dù thế nào, lần này em cũng không thể chạy trốn được nữa!</w:t>
      </w:r>
    </w:p>
    <w:p>
      <w:pPr>
        <w:pStyle w:val="Compact"/>
      </w:pPr>
      <w:r>
        <w:t xml:space="preserve">Em tốt nhất nên cầu nguyện đừng gặp được tôi, nếu không, tôi sẽ để em sống không bằng chết!</w:t>
      </w:r>
      <w:r>
        <w:br w:type="textWrapping"/>
      </w:r>
      <w:r>
        <w:br w:type="textWrapping"/>
      </w:r>
    </w:p>
    <w:p>
      <w:pPr>
        <w:pStyle w:val="Heading2"/>
      </w:pPr>
      <w:bookmarkStart w:id="115" w:name="chương-94-tiểu-ác-ma-chân-chính"/>
      <w:bookmarkEnd w:id="115"/>
      <w:r>
        <w:t xml:space="preserve">93. Chương 94: Tiểu Ác Ma Chân Chính</w:t>
      </w:r>
    </w:p>
    <w:p>
      <w:pPr>
        <w:pStyle w:val="Compact"/>
      </w:pPr>
      <w:r>
        <w:br w:type="textWrapping"/>
      </w:r>
      <w:r>
        <w:br w:type="textWrapping"/>
      </w:r>
      <w:r>
        <w:br w:type="textWrapping"/>
      </w:r>
      <w:r>
        <w:br w:type="textWrapping"/>
      </w:r>
    </w:p>
    <w:p>
      <w:pPr>
        <w:pStyle w:val="Heading2"/>
      </w:pPr>
      <w:bookmarkStart w:id="116" w:name="chương-95-yến-hội-hoa-lệ-nguy-hiểm"/>
      <w:bookmarkEnd w:id="116"/>
      <w:r>
        <w:t xml:space="preserve">94. Chương 95: Yến Hội Hoa Lệ Nguy Hiểm</w:t>
      </w:r>
    </w:p>
    <w:p>
      <w:pPr>
        <w:pStyle w:val="Compact"/>
      </w:pPr>
      <w:r>
        <w:br w:type="textWrapping"/>
      </w:r>
      <w:r>
        <w:br w:type="textWrapping"/>
      </w:r>
    </w:p>
    <w:p>
      <w:pPr>
        <w:pStyle w:val="BodyText"/>
      </w:pPr>
      <w:r>
        <w:t xml:space="preserve">Dạ Lang và Dạ Hoàng trong lòng hai người có điểm run sợ, cung kính đứng trước mặt Hắc Đế từ sau ngày ấy bỗng trở nên lạnh lùng vô tình, so với núi băng còn lạnh hơn, một lòng vùi người vào công việc của gia tộc hắc đạo.</w:t>
      </w:r>
    </w:p>
    <w:p>
      <w:pPr>
        <w:pStyle w:val="BodyText"/>
      </w:pPr>
      <w:r>
        <w:t xml:space="preserve">Dạ Lang đi đến, giao một chồng văn kiện điều tra cho Hắc Đế, cung kính nói: “Hắc Đế, tư liệu ngài muốn chúng tôi đã đưa đến.”</w:t>
      </w:r>
    </w:p>
    <w:p>
      <w:pPr>
        <w:pStyle w:val="BodyText"/>
      </w:pPr>
      <w:r>
        <w:t xml:space="preserve">Cung Nhã Thương vốn đang vùi đầu vào công việc đột nhiên dừng lại, ánh mắt như lửa bắn về phía đó, trên mặt đều là hận ý.</w:t>
      </w:r>
    </w:p>
    <w:p>
      <w:pPr>
        <w:pStyle w:val="BodyText"/>
      </w:pPr>
      <w:r>
        <w:t xml:space="preserve">Từ từ ngẩng đầu lên, Cung Nhã Thương cầm lấy gói to kia, nhanh chóng xé nát vỏ ngoài. Bên trong là vô số bức ảnh, khi cô xuống máy bay, xuống taxi, hoặc là chạy đến đâu đó.</w:t>
      </w:r>
    </w:p>
    <w:p>
      <w:pPr>
        <w:pStyle w:val="BodyText"/>
      </w:pPr>
      <w:r>
        <w:t xml:space="preserve">Cung Nhã Thương nhìn dáng vẻ mệt mỏi của cô, không biết là chuyện gì đã làm cô lo lắng như vậy.</w:t>
      </w:r>
    </w:p>
    <w:p>
      <w:pPr>
        <w:pStyle w:val="BodyText"/>
      </w:pPr>
      <w:r>
        <w:t xml:space="preserve">Dạ Lang ở một bên giải thích nói: “Người của chúng ta đi theo cô ấy được một nửa, lại không hiểu sao biến mất trong phạm vi theo dõi của chúng ta, vì thế không chụp được ảnh…”</w:t>
      </w:r>
    </w:p>
    <w:p>
      <w:pPr>
        <w:pStyle w:val="BodyText"/>
      </w:pPr>
      <w:r>
        <w:t xml:space="preserve">Cung Nhã Thương cười lạnh lùng: “Là chỗ của lão hồ ly kia.” Chỗ của Khải Tư luôn là bí mật, hơn nữa thỏ khôn thì có ba hang, không ai có thể thật sự tìm được hắn. Xem ra cô đúng là người của Khải Tư, nếu không sẽ không thể biến mất trong phạm vi quyền lực của Khải Tư.</w:t>
      </w:r>
    </w:p>
    <w:p>
      <w:pPr>
        <w:pStyle w:val="BodyText"/>
      </w:pPr>
      <w:r>
        <w:t xml:space="preserve">Cung Nhã Thương cầm bức ảnh trong tay, nghi hoặc nói: “Đây là cái gì?”</w:t>
      </w:r>
    </w:p>
    <w:p>
      <w:pPr>
        <w:pStyle w:val="BodyText"/>
      </w:pPr>
      <w:r>
        <w:t xml:space="preserve">Dạ Lang đánh giá bức ảnh chụp, cung kính nói: “Đây là khách sạn Polaris quý tộc nổi tiếng ở San Francisco, chuyên được các nhân vật nổi tiếng, ngôi sao, chính thương, triệu phú.. ưa chuộng. Người của chúng ta sau khi đến khách sạn Polaris chụp ảnh của cô ấy, thì nhanh chóng điều tra, phát hiện cô ấy đi vào căn phòng của một minh tinh nổi tiếng Hollywood Debbie, nhưng không đi ra, hành tung khả nghi, hình như có âm mưu gì. Đêm nay Debbie là nhân vật chính trong lễ trao giải của công ty điện ảnh nổi tiếng Ngân Hùng, đến lúc đó cô ta phải xuất hiện. Mà theo chúng tôi biết, sự thật là Debbie không ngủ trong khách sạn kia, thuộc hạ cảm thấy, phương diện này nhất định có vấn đề.”</w:t>
      </w:r>
    </w:p>
    <w:p>
      <w:pPr>
        <w:pStyle w:val="BodyText"/>
      </w:pPr>
      <w:r>
        <w:t xml:space="preserve">Sắc mặt Cung Nhã Thương đột nhiên lạnh băng, đứng lên, dặn dò: “Giúp tôi chuẩn bị máy bay riêng, đêm nay tôi muốn có mặt đúng giờ ở buổi tiệc này. Hơn nữa lấy thân phân Hắc Đế của gia tộc Cung thị để tham dự.”</w:t>
      </w:r>
    </w:p>
    <w:p>
      <w:pPr>
        <w:pStyle w:val="BodyText"/>
      </w:pPr>
      <w:r>
        <w:t xml:space="preserve">Dạ Hoàng lập tức tiến lên nói: “Hắc Đế, lúc trước có người gửi thiệp mời đến lại bị ngài từ chối, giờ tôi lập tức sắp xếp vị trí cho ngài, với thân phận khách quý đến tham dự lễ trao giải.”</w:t>
      </w:r>
    </w:p>
    <w:p>
      <w:pPr>
        <w:pStyle w:val="BodyText"/>
      </w:pPr>
      <w:r>
        <w:t xml:space="preserve">Cung Nhã Thương gật đầu.</w:t>
      </w:r>
    </w:p>
    <w:p>
      <w:pPr>
        <w:pStyle w:val="BodyText"/>
      </w:pPr>
      <w:r>
        <w:t xml:space="preserve">Khi đi ra khỏi văn phòng, Cung Nhã Thương nhìn lên bầu trời bao la ở phương xa, khẽ trầm xuống, hiện lên một nụ cười gian ác.</w:t>
      </w:r>
    </w:p>
    <w:p>
      <w:pPr>
        <w:pStyle w:val="BodyText"/>
      </w:pPr>
      <w:r>
        <w:t xml:space="preserve">Đào Chi Yêu, em lại muốn cải trang đi lừa ai đây?</w:t>
      </w:r>
    </w:p>
    <w:p>
      <w:pPr>
        <w:pStyle w:val="BodyText"/>
      </w:pPr>
      <w:r>
        <w:t xml:space="preserve">Em tốt nhất, đừng gặp được tôi, nếu không……</w:t>
      </w:r>
    </w:p>
    <w:p>
      <w:pPr>
        <w:pStyle w:val="BodyText"/>
      </w:pPr>
      <w:r>
        <w:t xml:space="preserve">Đào Chi Yêu nhìn người phụ nữ trong gương và trong hình giống nhau như đúc, hôm nay tại căn phòng này, cô xem tất cả các bài báo về cô ta, biểu hiện của cô ta ra bên ngoài, vừa gặp qua là không thể quên, đợi cô xem xong tất cả, Đào Chi Yêu đã không còn là Đào Chi Yêu nữa, mà là đại minh tinh Hollywood. Cô nhìn thoáng qua bức ảnh một đám phụ nữ vây quanh một người đàn ông, ngón tay Đào Chi Yêu nhẹ nhàng mơn trớn lên bờ môi hắn, lúc này đã trở thành Debbie, Đào Chi Yêu nở một nụ cười cao ngạo…</w:t>
      </w:r>
    </w:p>
    <w:p>
      <w:pPr>
        <w:pStyle w:val="BodyText"/>
      </w:pPr>
      <w:r>
        <w:t xml:space="preserve">Màn đêm buông xuống, toàn bộ San Francisco bắt đầu trở nên náo nhiệt mà huyền bí.</w:t>
      </w:r>
    </w:p>
    <w:p>
      <w:pPr>
        <w:pStyle w:val="BodyText"/>
      </w:pPr>
      <w:r>
        <w:t xml:space="preserve">Debbie đứng dậy, nhìn Anna và gã đàn ông liếc mắt một cái, lạnh lùng nói: “Đã đến giờ.”</w:t>
      </w:r>
    </w:p>
    <w:p>
      <w:pPr>
        <w:pStyle w:val="BodyText"/>
      </w:pPr>
      <w:r>
        <w:t xml:space="preserve">Đào Chi Yêu chỉ vào Anna, lạnh giọng căn dặn: “Cô, giúp tôi trang điểm.”</w:t>
      </w:r>
    </w:p>
    <w:p>
      <w:pPr>
        <w:pStyle w:val="BodyText"/>
      </w:pPr>
      <w:r>
        <w:t xml:space="preserve">Lại chỉ vào người đàn ông kia ra lệnh: “Anh, xuống chuẩn bị xe cho tôi.”</w:t>
      </w:r>
    </w:p>
    <w:p>
      <w:pPr>
        <w:pStyle w:val="BodyText"/>
      </w:pPr>
      <w:r>
        <w:t xml:space="preserve">Biểu hiện của Đào Chi Yêu vô cùng ngạo mạn, giọng điệu kiêu căng khiến Anna muốn nổi đóa tại chỗ.</w:t>
      </w:r>
    </w:p>
    <w:p>
      <w:pPr>
        <w:pStyle w:val="BodyText"/>
      </w:pPr>
      <w:r>
        <w:t xml:space="preserve">Thoáng chốc cô biến trở về là Đào Chi Yêu, nhìn bộ dáng sắp phát điên của Anna, bỗng đến gần bên tai cô, cười châm chọc: “Sao, tôi diễn không tệ chứ. Đi thôi, chuyện của Khải Tư đại nhân, không thể chậm trễ.”</w:t>
      </w:r>
    </w:p>
    <w:p>
      <w:pPr>
        <w:pStyle w:val="BodyText"/>
      </w:pPr>
      <w:r>
        <w:t xml:space="preserve">Tuy rằng biết cô ta diễn người phụ nữ kia, cô vừa mới xem qua một phần cuộc sống của người phụ nữ kia, tự nhiên biết đó là phong cách của Debbie, nhưng, Đào Chi Yêu lại quá đáng như vậy với bọn họ, trong lòng cô thấy rất khó chịu.</w:t>
      </w:r>
    </w:p>
    <w:p>
      <w:pPr>
        <w:pStyle w:val="BodyText"/>
      </w:pPr>
      <w:r>
        <w:t xml:space="preserve">“Nhanh lên đi, thời gian trao giải đến rồi.” Đào Chi Yêu thản nhiên nói.</w:t>
      </w:r>
    </w:p>
    <w:p>
      <w:pPr>
        <w:pStyle w:val="BodyText"/>
      </w:pPr>
      <w:r>
        <w:t xml:space="preserve">Anna tuy bất đắc dĩ, nhưng vẫn không tình nguyện mà đi theo.</w:t>
      </w:r>
    </w:p>
    <w:p>
      <w:pPr>
        <w:pStyle w:val="BodyText"/>
      </w:pPr>
      <w:r>
        <w:t xml:space="preserve">Đúng rồi, trước khi đi còn phải đổi giày cao gót đã chuẩn bị trước!</w:t>
      </w:r>
    </w:p>
    <w:p>
      <w:pPr>
        <w:pStyle w:val="BodyText"/>
      </w:pPr>
      <w:r>
        <w:t xml:space="preserve">Sư tử, một ngày nào đó tôi sẽ phá hủy cô, để Khải Tư đại nhân hoàn toàn không nhìn cô nữa. Anna căm giận nghĩ.</w:t>
      </w:r>
    </w:p>
    <w:p>
      <w:pPr>
        <w:pStyle w:val="BodyText"/>
      </w:pPr>
      <w:r>
        <w:t xml:space="preserve">Đoàn người rộn ràng, cả bầu trời bao la chốn thành thị bị ánh đèn ngũ sắc rực rỡ chiếu sáng.</w:t>
      </w:r>
    </w:p>
    <w:p>
      <w:pPr>
        <w:pStyle w:val="BodyText"/>
      </w:pPr>
      <w:r>
        <w:t xml:space="preserve">Đêm nay, tựa hồ có điểm khác thường.</w:t>
      </w:r>
    </w:p>
    <w:p>
      <w:pPr>
        <w:pStyle w:val="BodyText"/>
      </w:pPr>
      <w:r>
        <w:t xml:space="preserve">Trên đầu đường quảng trường lớn nhất ở San Francisco các fan điên cuồng gào thét,</w:t>
      </w:r>
    </w:p>
    <w:p>
      <w:pPr>
        <w:pStyle w:val="BodyText"/>
      </w:pPr>
      <w:r>
        <w:t xml:space="preserve">tiếng thét chói tai và tiếng hoan hô liên tiếp, cho đến bây giờ cũng không ngừng lại, từng minh tinh điện ảnh xuất hiện trên màn hình, bước đi trên thảm đỏ cao quý làm người ta điên cuồng thích thú, buổi lễ long trọng dường như sử dụng toàn bộ lực lượng trị an ở San Francisco để bảo vệ sự an toàn ọi người, có mặt ở buổi lễ trao giải ngày hôm nay của Ngân Hùng đều là minh tinh điện ảnh tầm quốc tế, các nhân vật nổi tiếng giới chính trị, còn có một số nhân vật thần bí. Nếu những người này xảy ra chuyện gì, vậy thì cả San Francisco sẽ loạn mất.</w:t>
      </w:r>
    </w:p>
    <w:p>
      <w:pPr>
        <w:pStyle w:val="BodyText"/>
      </w:pPr>
      <w:r>
        <w:t xml:space="preserve">Dần dần, lực lượng cảnh sát và hàng rào vây quanh đường lớn, một chiếc xe dáng thuôn màu đen đắt tiền, động cơ không tiếng động tiến vào hội trường, từ trên xe hai người vệ sĩ mặc âu phục đen, đeo kính đen bước xuống, tiếp theo, một người vệ sĩ đi ra phía sau từ từ mở cửa xe.</w:t>
      </w:r>
    </w:p>
    <w:p>
      <w:pPr>
        <w:pStyle w:val="BodyText"/>
      </w:pPr>
      <w:r>
        <w:t xml:space="preserve">Toàn bộ hội trường huyên náo trong nháy mắt im lặng, fan điện ảnh đều ngừng thở, mọi người đều hiểu được một ít, hoặc là biết, trong lòng đang chờ mong điều gì.</w:t>
      </w:r>
    </w:p>
    <w:p>
      <w:pPr>
        <w:pStyle w:val="BodyText"/>
      </w:pPr>
      <w:r>
        <w:t xml:space="preserve">Đúng lúc này, một bàn chân thon dài trắng ngần mà tinh xảo, còn có đôi giày cao gót đẹp đẽ màu đỏ, sau đó, dưới ánh mắt cuồng nhiệt và trong tiếng hoan hô của mọi người, Đào Chi Yêu trong thân phận Debbie một thân cao ráo trong chiếc đầm đuôi cá, trước ngực là các hạt trân châu to để làm đẹp, hạt châu tỏa ra ánh sáng năm màu, ngực hơi lộ ra, tấm lưng tuyết trắng vốn nên lộ ra bên ngoài lại được một tấm áo choàng lông che lấp, nhìn qua sang trọng quý phái, cực kỳ tao nhã.</w:t>
      </w:r>
    </w:p>
    <w:p>
      <w:pPr>
        <w:pStyle w:val="BodyText"/>
      </w:pPr>
      <w:r>
        <w:t xml:space="preserve">Đào Chi Yêu bước xuống, trên mặt là nụ cười thản nhiên, đối với đám người điên cuồng vì cô lúc này vẫn duy trì khí chất ngạo nghễ và xa cách trời sinh, giống như những người cuồng nhiệt đó chẳng có quan hệ gì với cô.</w:t>
      </w:r>
    </w:p>
    <w:p>
      <w:pPr>
        <w:pStyle w:val="BodyText"/>
      </w:pPr>
      <w:r>
        <w:t xml:space="preserve">Bước lên thảm đỏ, còn có ngôi sao ca nhạc Melissa gợi cảm, nhưng đám người điên cuồng hò hét, thậm chí có người hét tên Debbie bỗng chớp mắt, trực tiếp ngã xuống đất không đứng dậy nổi.</w:t>
      </w:r>
    </w:p>
    <w:p>
      <w:pPr>
        <w:pStyle w:val="BodyText"/>
      </w:pPr>
      <w:r>
        <w:t xml:space="preserve">Mọi người xung quanh điên cuồng nâng máy chụp ảnh Debbie, vừa khua tay vừa nhìn cô hô to: “Debbie… Debbie…. Debbie!!…”</w:t>
      </w:r>
    </w:p>
    <w:p>
      <w:pPr>
        <w:pStyle w:val="BodyText"/>
      </w:pPr>
      <w:r>
        <w:t xml:space="preserve">Một người đàn ông trung niên đột nhiên lao vào giữa vòng vây, trong miệng hô: “Debbie, Debbie… Nữ thần của lòng tôi, xin hãy chúc phúc cho tôi đi…”</w:t>
      </w:r>
    </w:p>
    <w:p>
      <w:pPr>
        <w:pStyle w:val="BodyText"/>
      </w:pPr>
      <w:r>
        <w:t xml:space="preserve">Nhưng hắn còn chưa vọt đến bên người Đào Chi Yêu, đã bị một trong hai vệ sĩ áo đen bên cạnh dùng một cánh tay đô con kéo cổ lôi ra sau hàng rào quy định, tuy bị kéo ra ngoài, nhưng ánh mắt hắn vẫn si mê như cũ, thâm tình nhìn Debbie.</w:t>
      </w:r>
    </w:p>
    <w:p>
      <w:pPr>
        <w:pStyle w:val="BodyText"/>
      </w:pPr>
      <w:r>
        <w:t xml:space="preserve">Debbie vẫn lạnh lùng mà cao ngạo, ở nơi ngợp trong vàng son này, cô như một đóa sen âm thầm nở, một ngọn cờ đứng thẳng, độc đáo vô song.</w:t>
      </w:r>
    </w:p>
    <w:p>
      <w:pPr>
        <w:pStyle w:val="BodyText"/>
      </w:pPr>
      <w:r>
        <w:t xml:space="preserve">Lần đầu tiên, đứng ở thân phận của Debbie, Đào Chi Yêu mới thấy vì sao minh tinh này lại được người ta hâm mộ si mê đến thế, ngay cả thiếu công tử Amaya cũng si mê cô như vậy.</w:t>
      </w:r>
    </w:p>
    <w:p>
      <w:pPr>
        <w:pStyle w:val="BodyText"/>
      </w:pPr>
      <w:r>
        <w:t xml:space="preserve">Nếu vũ đài Hollywood này giống một phường nhuộm lớn, vậy thì, cô là một tấm vài duy nhất bên trong còn giữ được màu trắng.</w:t>
      </w:r>
    </w:p>
    <w:p>
      <w:pPr>
        <w:pStyle w:val="BodyText"/>
      </w:pPr>
      <w:r>
        <w:t xml:space="preserve">Nhìn đám người điên cuồng, Đào Chi Yêu hơi nghiêng người, cười nhẹ với mọi người.</w:t>
      </w:r>
    </w:p>
    <w:p>
      <w:pPr>
        <w:pStyle w:val="BodyText"/>
      </w:pPr>
      <w:r>
        <w:t xml:space="preserve">Nhất thời, lại phát ra những tiếng thét chói tai, tiếng gọi ầm ĩ, kích động, chết ngất ngã xuống đất.</w:t>
      </w:r>
    </w:p>
    <w:p>
      <w:pPr>
        <w:pStyle w:val="BodyText"/>
      </w:pPr>
      <w:r>
        <w:t xml:space="preserve">Melissa cố ý lại gần, cười đến quyến rũ, có chút ý đồ khen tặng cô nói: “Debbie, cô vẫn được hoan nghênh như vậy, tôi rất hâm mộ cô.”</w:t>
      </w:r>
    </w:p>
    <w:p>
      <w:pPr>
        <w:pStyle w:val="BodyText"/>
      </w:pPr>
      <w:r>
        <w:t xml:space="preserve">Vì vẻ ngụy trang cố tình thân mật này, hai phía thảm đỏ, các nhà truyền thông đã chụp được những bức ảnh dường như khá hòa thuận của họ đang bước trên thảm đỏ.</w:t>
      </w:r>
    </w:p>
    <w:p>
      <w:pPr>
        <w:pStyle w:val="BodyText"/>
      </w:pPr>
      <w:r>
        <w:t xml:space="preserve">Thậm chí có vài phóng viên còn bảo hai cô lại gần nhau hơn, để chụp được những bức ăn ảnh.</w:t>
      </w:r>
    </w:p>
    <w:p>
      <w:pPr>
        <w:pStyle w:val="BodyText"/>
      </w:pPr>
      <w:r>
        <w:t xml:space="preserve">Theo như màn vừa rồi, Melissa làm tốt lằm, cô đã tiếp cận thành công Debbie nổi tiếng mà lạnh nhạt.</w:t>
      </w:r>
    </w:p>
    <w:p>
      <w:pPr>
        <w:pStyle w:val="BodyText"/>
      </w:pPr>
      <w:r>
        <w:t xml:space="preserve">Nghe lời nói của nhóm phóng viên, Melissa cười nói: “Được, đã lâu tôi không gặp Debbie, đang muốn thân thiết cùng cô ấy.”</w:t>
      </w:r>
    </w:p>
    <w:p>
      <w:pPr>
        <w:pStyle w:val="BodyText"/>
      </w:pPr>
      <w:r>
        <w:t xml:space="preserve">Nghe xong lời nói của cô, nhóm phóng viên nở nụ cười. Tiếp theo Melissa kể một câu chuyện hài hước làm ọi người đều vui vẻ.</w:t>
      </w:r>
    </w:p>
    <w:p>
      <w:pPr>
        <w:pStyle w:val="BodyText"/>
      </w:pPr>
      <w:r>
        <w:t xml:space="preserve">Nhưng, có một người không cười.</w:t>
      </w:r>
    </w:p>
    <w:p>
      <w:pPr>
        <w:pStyle w:val="BodyText"/>
      </w:pPr>
      <w:r>
        <w:t xml:space="preserve">Chính là người được chú ý nhất đêm nay, vẻ ngoài lạnh nhạt mà xa cách với giới truyền thông, nhưng lại cực kỳ tài hoa, vẻ ngoài vô song, vóc người hoàn mỹ, kỹ thuật diễn không thể bới móc, khiến giới truyền thông vừa yêu vừa hận, khiến fan điện ảnh hoàn toàn si mê, là nữ minh tinh đoạt giải thưởng cao quý nhất đêm nay Debbie.</w:t>
      </w:r>
    </w:p>
    <w:p>
      <w:pPr>
        <w:pStyle w:val="BodyText"/>
      </w:pPr>
      <w:r>
        <w:t xml:space="preserve">Chỉ thấy Debbie cười lạnh một cái, đã để lại nhóm phóng viên và Melissa, quay đầu đi mất.</w:t>
      </w:r>
    </w:p>
    <w:p>
      <w:pPr>
        <w:pStyle w:val="BodyText"/>
      </w:pPr>
      <w:r>
        <w:t xml:space="preserve">Đào Chi Yêu đã xem qua tư liệu về Debbie, cũng biết người Debbie khinh thường nhất không thích nhất chính là Melissa này.</w:t>
      </w:r>
    </w:p>
    <w:p>
      <w:pPr>
        <w:pStyle w:val="BodyText"/>
      </w:pPr>
      <w:r>
        <w:t xml:space="preserve">Melissa xuất thân từ câu lạc bộ đêm, trước kia là một tiếp viên thoát y, sau khi được khai quật, mới đi lên con đường diễn xuất, nhân vật cô diễn chủ yếu là bình hoa, ngoài khuôn mặt và dáng người, những thứ khác, chẳng hề để lại ấn tượng gì, vì thế người thanh đạm, luôn lấy thực lực để nói chuyện như Debbie chán ghét nhất dạng này.</w:t>
      </w:r>
    </w:p>
    <w:p>
      <w:pPr>
        <w:pStyle w:val="BodyText"/>
      </w:pPr>
      <w:r>
        <w:t xml:space="preserve">Cho nên, Đào Chi Yêu liền hành xử dựa theo phong cách của Debbie, xoay người rời đi.</w:t>
      </w:r>
    </w:p>
    <w:p>
      <w:pPr>
        <w:pStyle w:val="BodyText"/>
      </w:pPr>
      <w:r>
        <w:t xml:space="preserve">Ngay cả để cho phóng viên cơ hội chụp ảnh trên thảm đỏ cũng không có.</w:t>
      </w:r>
    </w:p>
    <w:p>
      <w:pPr>
        <w:pStyle w:val="BodyText"/>
      </w:pPr>
      <w:r>
        <w:t xml:space="preserve">Bị Debbie phới lờ rời đi trước mặt giới truyền thông, Melissa mất hết thể diện cười xấu hổ, vội vàng đi theo chiếc váy đỏ rực vừa rời đi.</w:t>
      </w:r>
    </w:p>
    <w:p>
      <w:pPr>
        <w:pStyle w:val="BodyText"/>
      </w:pPr>
      <w:r>
        <w:t xml:space="preserve">Ánh mắt Melissa gian ác nhìn theo bóng lưng của Debbie, một ngày nào đó, một ngày nào đó cô sẽ hủy hoại cô ta, đồ phụ nữ cao ngạo làm người ta chán ghét!</w:t>
      </w:r>
    </w:p>
    <w:p>
      <w:pPr>
        <w:pStyle w:val="BodyText"/>
      </w:pPr>
      <w:r>
        <w:t xml:space="preserve">Đào Chi Yêu thản nhiên rời đi không nghe thấy gì ở phía sau, trên thảm đỏ xuất hiện một cơn sóng triều, mà chủ nhân của con sóng điên cuồng kia, không phải là một ngôi sao thảm đỏ, cũng không phải con cưng của tạp chí trên internet, người đàn ông kia khiến cho các cô gái thét chói tai, mang theo mặt nạ màu bạc tinh xảo khắc hoa vừa cổ vừa quỷ dị, khóe mắt ma quỷ chớp nhẹ, mũi cao thẳng, khóe môi mỏng khêu gợi khẽ mím, ánh mắt sâu như biển, khóe miệng lúc này vì nhìn thấy con mồi phía trước, hứng thú nhếch lên.</w:t>
      </w:r>
    </w:p>
    <w:p>
      <w:pPr>
        <w:pStyle w:val="BodyText"/>
      </w:pPr>
      <w:r>
        <w:t xml:space="preserve">Một người đàn ông như ma quỷ đạp bóng đêm, như tiếng kêu ma quỷ vang vọng mãi trong đêm, gây một trận triều cường không nhỏ trong đêm nay.</w:t>
      </w:r>
    </w:p>
    <w:p>
      <w:pPr>
        <w:pStyle w:val="BodyText"/>
      </w:pPr>
      <w:r>
        <w:t xml:space="preserve">Đào Chi Yêu bước vào trung tâm hội trường, nơi trao giải thật giống như rạp hát khổng lồ.</w:t>
      </w:r>
    </w:p>
    <w:p>
      <w:pPr>
        <w:pStyle w:val="BodyText"/>
      </w:pPr>
      <w:r>
        <w:t xml:space="preserve">Dưới sự chỉ dẫn của người nào đó, Đào Chi Yêu đến hàng ghế ngồi của Debbie.</w:t>
      </w:r>
    </w:p>
    <w:p>
      <w:pPr>
        <w:pStyle w:val="BodyText"/>
      </w:pPr>
      <w:r>
        <w:t xml:space="preserve">Bên trái cô, Mellissa, người vừa mới không lưu tình chút nào bị cô áp đảo, căm giận đi đến, sau khi ngồi xuống, nhiệt tình tán gẫu với người phụ nữ bên cạnh, tựa hồ không nhìn thấy sự tồn tại của Debbie, mà Đào Chi Yêu cũng chẳng quan tâm. Bên phải là Molly ngượng ngùng e lệ, trong tình cảnh này hai má đỏ bừng, hai tay nắm chặt lại, vừa nhìn biết ngay là một bông hoa mới.</w:t>
      </w:r>
    </w:p>
    <w:p>
      <w:pPr>
        <w:pStyle w:val="BodyText"/>
      </w:pPr>
      <w:r>
        <w:t xml:space="preserve">Nhưng, người này cũng có điểm đặc biệt, chỉ bằng vai diễn thiếu nữ “Lưu Sơn” đã giành được sự chú ý của mọi người, là nhân vật có triển vọng nhất cạnh tranh với Debbie lần này.</w:t>
      </w:r>
    </w:p>
    <w:p>
      <w:pPr>
        <w:pStyle w:val="BodyText"/>
      </w:pPr>
      <w:r>
        <w:t xml:space="preserve">Chắc là quá hồi hộp vì kết của cuối cùng, cho nên vừa khẩn trương lại ngượng ngùng.</w:t>
      </w:r>
    </w:p>
    <w:p>
      <w:pPr>
        <w:pStyle w:val="BodyText"/>
      </w:pPr>
      <w:r>
        <w:t xml:space="preserve">Nhưng thật ra, vì cô vốn không phải là Debbie, không, cho dù là Debbie, với tính tình lạnh lùng kia cũng sẽ không để ý đến kết quả, đã đến đây rồi, với cô mà nói, chẳng qua chỉ là đi lướt qua thôi. Cho nên cô nhàn nhã mà tự tại, giống như tất cả mọi chuyện đều không liên quan đến cô.</w:t>
      </w:r>
    </w:p>
    <w:p>
      <w:pPr>
        <w:pStyle w:val="BodyText"/>
      </w:pPr>
      <w:r>
        <w:t xml:space="preserve">Đào Chi Yêu không biết, trên màn hình trực tiếp truyền đến hình ảnh cô đang ngồi, thần thái lạnh nhạt mà nhàn nhã, rất nhanh kẻ chủ mưu đã khen ngợi sự bình tĩnh thong dong không sợ hãi của cô, nói cô đúng là có khí chất trời ban.</w:t>
      </w:r>
    </w:p>
    <w:p>
      <w:pPr>
        <w:pStyle w:val="BodyText"/>
      </w:pPr>
      <w:r>
        <w:t xml:space="preserve">Ngoài những cái máy chụp ảnh hướng về phía cô, trong bóng đêm, còn có một người đàn ông, một loại tình cảm dịu dàng, trong mắt tất cả là lãnh ý và oán hận, lạnh lùng nhìn cô, nhìn cô từ khi bỏ hắn vẫn sống tốt, vẫn đi lừa người như cũ, vẫn làm việc cho tên ác ma kia.</w:t>
      </w:r>
    </w:p>
    <w:p>
      <w:pPr>
        <w:pStyle w:val="BodyText"/>
      </w:pPr>
      <w:r>
        <w:t xml:space="preserve">Đào Chi Yêu vẫn không phát giác ra Molly bên cạnh len lén nhìn cô, vì ấn tượng của cô với người khác là lạnh nhạt xa cách, cho nên, Molly có chút khiếp đảm, thật lâu sau, Molly mới khẩn trương lắp bắp nói: “Chị Debbie, em đã xem phim chị diễn, mỗi bộ đều rất thích. Hình tượng người phụ nữ cao quý, khiến em xúc động mấy ngày, còn có hình tượng lạnh nhạt kia, rất đặc biệt, còn có nữ hải tặc cải trang nam rất uy phong lẫm liệt……” Vừa nói đến những bộ phim cô đóng, Molly lại kích động không thôi.</w:t>
      </w:r>
    </w:p>
    <w:p>
      <w:pPr>
        <w:pStyle w:val="BodyText"/>
      </w:pPr>
      <w:r>
        <w:t xml:space="preserve">Debbie nhìn thoáng qua hai vệ sĩ ở góc hội trường đang quan sát chặt chẽ nhất cử nhất động của cô, cúi đầu, khóe miệng gợi lên một nụ cười nhã nhặn, Debbie ôn hòa nói: “Phải không? Vai Lưu Sơn của Molly cũng rất xuất sắc mà.”</w:t>
      </w:r>
    </w:p>
    <w:p>
      <w:pPr>
        <w:pStyle w:val="BodyText"/>
      </w:pPr>
      <w:r>
        <w:t xml:space="preserve">Nghe xong lời của cô, Molly kích động nói: “Chị xem phim của em ư?”</w:t>
      </w:r>
    </w:p>
    <w:p>
      <w:pPr>
        <w:pStyle w:val="BodyText"/>
      </w:pPr>
      <w:r>
        <w:t xml:space="preserve">Đúng lúc này, trên sân khấu đèn bật sáng, hai bộ trang phục gọn gàng, người chủ trì đến từ New York tuyên bố buổi lễ bắt đầu.</w:t>
      </w:r>
    </w:p>
    <w:p>
      <w:pPr>
        <w:pStyle w:val="BodyText"/>
      </w:pPr>
      <w:r>
        <w:t xml:space="preserve">Debbie nhẹ nhàng nói: “Bắt đầu rồi.”</w:t>
      </w:r>
    </w:p>
    <w:p>
      <w:pPr>
        <w:pStyle w:val="BodyText"/>
      </w:pPr>
      <w:r>
        <w:t xml:space="preserve">Molly nhất thời im lặng, nhớ đến buổi lễ hôm nay, lại có chút hưng phấn dị thường.</w:t>
      </w:r>
    </w:p>
    <w:p>
      <w:pPr>
        <w:pStyle w:val="BodyText"/>
      </w:pPr>
      <w:r>
        <w:t xml:space="preserve">Đào Chi Yêu ngồi ở chỗ kia, có chút kỳ quái, vì sao trong buổi lễ, trừ ánh mắt của Anna theo dõi cô, theo trực giác của sát thủ, ở hai nơi khác, còn có hai ánh mắt khác nhau nhưng đều nóng rực nhìn cô chằm chằm, khiến Đào Chi Yêu có điểm mất tự nhiên.</w:t>
      </w:r>
    </w:p>
    <w:p>
      <w:pPr>
        <w:pStyle w:val="BodyText"/>
      </w:pPr>
      <w:r>
        <w:t xml:space="preserve">Rốt cuộc là ai?</w:t>
      </w:r>
    </w:p>
    <w:p>
      <w:pPr>
        <w:pStyle w:val="BodyText"/>
      </w:pPr>
      <w:r>
        <w:t xml:space="preserve">Trong một biệt thự xa hoa ở San Francisco, bên trong bị khóa, tuy không có gì thương tổn, tay chân được tự do, nhưng cô lại không thể rời đi, Debbie hung tợn nhìn người đàn ông như tảng đá trước mắt làm cho người ta chán ghét, đi tới đi lui, đêm nay là lễ trao giải của cô, tuy cô không hề hứng thú với chuyện này, nhưng, không hiểu sao, trong khách sạn, cô đột nhiên bị người ta bắt cóc.</w:t>
      </w:r>
    </w:p>
    <w:p>
      <w:pPr>
        <w:pStyle w:val="BodyText"/>
      </w:pPr>
      <w:r>
        <w:t xml:space="preserve">Khi cô đang nghĩ sẽ bị đưa đi, đột nhiên, trong bóng đêm xuất hiện một bóng người khác như ma quỷ, người kia chỉ lạnh lùng nói: “Buông cô ấy ra.”</w:t>
      </w:r>
    </w:p>
    <w:p>
      <w:pPr>
        <w:pStyle w:val="BodyText"/>
      </w:pPr>
      <w:r>
        <w:t xml:space="preserve">Vài giây sau, cô còn không kịp thét chói tai, người đàn ông vốn định bắt cóc cô đã bị đánh bất tỉnh.</w:t>
      </w:r>
    </w:p>
    <w:p>
      <w:pPr>
        <w:pStyle w:val="BodyText"/>
      </w:pPr>
      <w:r>
        <w:t xml:space="preserve">Cô đang muốn cảm ơn người đàn ông không rõ mặt này, lòng biết ơn còn chưa nói ra, người đàn ông đi ra từ trong bóng đêm kia, đột nhiên bóp cổ cô, tê dại một trận, cô không thể mở miệng nói chuyện, mà người đàn ông kia lại bế cô lên, mặc kệ cô giãy giụa như thế nào, trực tiếp đưa cô qua cửa sau khách sạn theo một cầu thang tối, nơi đó đã sớm chuẩn bị một chiếc xe, vì thế, không hiểu dưới tình huống gì, cô đã bị đưa đến nơi này.</w:t>
      </w:r>
    </w:p>
    <w:p>
      <w:pPr>
        <w:pStyle w:val="BodyText"/>
      </w:pPr>
      <w:r>
        <w:t xml:space="preserve">Nhốt cô tại nơi xa hoa dát vàng này, từ đầu đến cuối hắn chỉ lạnh lùng nói một câu: “Mọi vật nơi đây cô đều có thể dùng, cô cũng có thể làm bất kỳ chuyện gì muốn làm, trừ việc ra khỏi đây.”</w:t>
      </w:r>
    </w:p>
    <w:p>
      <w:pPr>
        <w:pStyle w:val="BodyText"/>
      </w:pPr>
      <w:r>
        <w:t xml:space="preserve">Nói xong câu đó, hắn liền ngồi một bên, không nói một từ.</w:t>
      </w:r>
    </w:p>
    <w:p>
      <w:pPr>
        <w:pStyle w:val="BodyText"/>
      </w:pPr>
      <w:r>
        <w:t xml:space="preserve">Cô giận quá, điên quá, thậm chí dùng mọi thứ có thể ném lên người hắn, luôn hỏi hắn vì sao lại bắt cóc cô đến đây, người áo đen vừa nãy là ai, còn hắn là ai, vì sao cứu cô rồi lại còn cưỡng ép cô……</w:t>
      </w:r>
    </w:p>
    <w:p>
      <w:pPr>
        <w:pStyle w:val="BodyText"/>
      </w:pPr>
      <w:r>
        <w:t xml:space="preserve">Nhưng, dù cô hỏi như thế nào, hắn đều hờ hững ngồi ở kia, ánh mắt cũng chẳng nâng lên nhìn cô một cái, cho dù cô nổi điên gào thét.</w:t>
      </w:r>
    </w:p>
    <w:p>
      <w:pPr>
        <w:pStyle w:val="BodyText"/>
      </w:pPr>
      <w:r>
        <w:t xml:space="preserve">Tính Debbie vốn lạnh lùng, chưa từng gặp người nào như vậy, giống như một khối đá vừa cứng vừa đáng ghét, làm mất vẻ cao quý và lạnh băng của cô.</w:t>
      </w:r>
    </w:p>
    <w:p>
      <w:pPr>
        <w:pStyle w:val="BodyText"/>
      </w:pPr>
      <w:r>
        <w:t xml:space="preserve">Cái gọi là vỏ quýt dày có móng tay nhọn, vẫn luôn là cô để người khác nổi điên, nhưng hôm nay lại gặp được một người càng kỳ quái hơn.</w:t>
      </w:r>
    </w:p>
    <w:p>
      <w:pPr>
        <w:pStyle w:val="BodyText"/>
      </w:pPr>
      <w:r>
        <w:t xml:space="preserve">Tuy bộ dáng của hắn khá tuấn mỹ, yên lặng tiềm ẩn sự vững vàng, giọng nói của hắn như mang theo từ tính làm người ta yên lòng, nhưng, cô vẫn rất tức giận, rất tức giận!</w:t>
      </w:r>
    </w:p>
    <w:p>
      <w:pPr>
        <w:pStyle w:val="BodyText"/>
      </w:pPr>
      <w:r>
        <w:t xml:space="preserve">Đến cuối cùng, Debbie nổi điên mệt mỏi đặt mông ngồi dưới đất, thấp giọng khóc giống như một cô bé con.</w:t>
      </w:r>
    </w:p>
    <w:p>
      <w:pPr>
        <w:pStyle w:val="BodyText"/>
      </w:pPr>
      <w:r>
        <w:t xml:space="preserve">Cô chỉ lạnh lùng với những người cô thất vọng, với những thùng nhuộm kia, cô hờ hững bởi những thứ đó cô không cần, sự tao nhã của cô là vì cô trời sinh cao quý…</w:t>
      </w:r>
    </w:p>
    <w:p>
      <w:pPr>
        <w:pStyle w:val="BodyText"/>
      </w:pPr>
      <w:r>
        <w:t xml:space="preserve">Giờ phút này, trước mặt người đàn ông lạnh lùng kia, cô hoàn toàn bỏ đi lớp áo khoác hoa lệ, lộ ra cái tôi chân chính.</w:t>
      </w:r>
    </w:p>
    <w:p>
      <w:pPr>
        <w:pStyle w:val="BodyText"/>
      </w:pPr>
      <w:r>
        <w:t xml:space="preserve">Nhìn cô khóc bất lực, là lần đầu tiên cô gặp phải chuyện này sao, theo tin tức thu thập được nói cô là cao ngạo trời sinh, lúc này lại uất ức như một đứa trẻ.</w:t>
      </w:r>
    </w:p>
    <w:p>
      <w:pPr>
        <w:pStyle w:val="BodyText"/>
      </w:pPr>
      <w:r>
        <w:t xml:space="preserve">Dạ Lang đứng lên từ sô pha, than nhẹ một tiếng, từ từ đi đến, ôm lấy cô đang ngồi trên đất, không để ý cô giãy giụa, từng bước một, cực kỳ cẩn thận dịu dàng bế cô lên lầu.</w:t>
      </w:r>
    </w:p>
    <w:p>
      <w:pPr>
        <w:pStyle w:val="BodyText"/>
      </w:pPr>
      <w:r>
        <w:t xml:space="preserve">Đặt cô lên giường.</w:t>
      </w:r>
    </w:p>
    <w:p>
      <w:pPr>
        <w:pStyle w:val="BodyText"/>
      </w:pPr>
      <w:r>
        <w:t xml:space="preserve">Debbie sợ hãi nhìn hắn, tức giận nói: “Anh muốn làm gì?!”</w:t>
      </w:r>
    </w:p>
    <w:p>
      <w:pPr>
        <w:pStyle w:val="BodyText"/>
      </w:pPr>
      <w:r>
        <w:t xml:space="preserve">Ánh mắt Dạ Lang dịu dàng, nhưng vẫn không cười như cũ.</w:t>
      </w:r>
    </w:p>
    <w:p>
      <w:pPr>
        <w:pStyle w:val="BodyText"/>
      </w:pPr>
      <w:r>
        <w:t xml:space="preserve">Hắn thấy cô thất kinh, thản nhiên nói: “Nằm ngủ một giấc trên giường đi, nơi này không có ai có thể làm hại cô.”</w:t>
      </w:r>
    </w:p>
    <w:p>
      <w:pPr>
        <w:pStyle w:val="BodyText"/>
      </w:pPr>
      <w:r>
        <w:t xml:space="preserve">Debbie nhìn hắn xoay người rời đi, vẫn hỏi như trước: “Anh nói đi, vì sao lại đưa tôi đến đây?”</w:t>
      </w:r>
    </w:p>
    <w:p>
      <w:pPr>
        <w:pStyle w:val="BodyText"/>
      </w:pPr>
      <w:r>
        <w:t xml:space="preserve">Dạ Lang chần chừ, thật lâu sau, quay đầu, thấy cô nghi hoặc, thản nhiên nói: “Đưa cô đến đây, là muốn cô giúp chúng tôi một chuyện. Sau đó chúng tôi sẽ đưa cô bình yên vô sự trở về.”</w:t>
      </w:r>
    </w:p>
    <w:p>
      <w:pPr>
        <w:pStyle w:val="BodyText"/>
      </w:pPr>
      <w:r>
        <w:t xml:space="preserve">“Những người đó bắt cóc tôi cũng vì muốn tôi làm việc đó đúng không?” Debbie tranh thủ hỏi.</w:t>
      </w:r>
    </w:p>
    <w:p>
      <w:pPr>
        <w:pStyle w:val="BodyText"/>
      </w:pPr>
      <w:r>
        <w:t xml:space="preserve">Dạ Lang không nói gì.</w:t>
      </w:r>
    </w:p>
    <w:p>
      <w:pPr>
        <w:pStyle w:val="BodyText"/>
      </w:pPr>
      <w:r>
        <w:t xml:space="preserve">Debbie chưa từ bỏ ý định hỏi: “Vậy anh muốn tôi làm gì? Anh nói cho tôi biết, tôi làm xong rồi có được đi không?”</w:t>
      </w:r>
    </w:p>
    <w:p>
      <w:pPr>
        <w:pStyle w:val="BodyText"/>
      </w:pPr>
      <w:r>
        <w:t xml:space="preserve">Dạ Lang đi ra ngoài, trước khi đóng cửa lại nhẹ nhàng nói: “Giờ chưa đến lúc, khi thời cơ đến, tự nhiên cô sẽ biết.”</w:t>
      </w:r>
    </w:p>
    <w:p>
      <w:pPr>
        <w:pStyle w:val="BodyText"/>
      </w:pPr>
      <w:r>
        <w:t xml:space="preserve">Để lại Debbie buồn bực.</w:t>
      </w:r>
    </w:p>
    <w:p>
      <w:pPr>
        <w:pStyle w:val="BodyText"/>
      </w:pPr>
      <w:r>
        <w:t xml:space="preserve">Gã đàn ông thối!</w:t>
      </w:r>
    </w:p>
    <w:p>
      <w:pPr>
        <w:pStyle w:val="BodyText"/>
      </w:pPr>
      <w:r>
        <w:t xml:space="preserve">Cô luôn được tán tụng ngợi khen, lũ đàn ông yêu cô, truy đuổi cô, tôn thờ cô như nữ thần.</w:t>
      </w:r>
    </w:p>
    <w:p>
      <w:pPr>
        <w:pStyle w:val="BodyText"/>
      </w:pPr>
      <w:r>
        <w:t xml:space="preserve">Chưa từng có một đàn ông không nhìn cô như thế!</w:t>
      </w:r>
    </w:p>
    <w:p>
      <w:pPr>
        <w:pStyle w:val="BodyText"/>
      </w:pPr>
      <w:r>
        <w:t xml:space="preserve">Mà Dạ Lang, sau khi rời phòng, bấm dãy số quen thuộc kia, nhẹ nhàng nói: “Hắc Đế, mọi chuyện ngài giao, đều làm tốt.”</w:t>
      </w:r>
    </w:p>
    <w:p>
      <w:pPr>
        <w:pStyle w:val="Compact"/>
      </w:pPr>
      <w:r>
        <w:t xml:space="preserve">Sau khi tắt máy, nhìn qua cửa một cái, nghĩ đến người phụ nữ khóc lóc kia, Dạ Lang không hiểu vì sao, đáy lòng lại mềm ra vài phần.</w:t>
      </w:r>
      <w:r>
        <w:br w:type="textWrapping"/>
      </w:r>
      <w:r>
        <w:br w:type="textWrapping"/>
      </w:r>
    </w:p>
    <w:p>
      <w:pPr>
        <w:pStyle w:val="Heading2"/>
      </w:pPr>
      <w:bookmarkStart w:id="117" w:name="chương-96-bá-tước-hắc-đế-đã-đến"/>
      <w:bookmarkEnd w:id="117"/>
      <w:r>
        <w:t xml:space="preserve">95. Chương 96: Bá Tước Hắc Đế Đã Đến</w:t>
      </w:r>
    </w:p>
    <w:p>
      <w:pPr>
        <w:pStyle w:val="Compact"/>
      </w:pPr>
      <w:r>
        <w:br w:type="textWrapping"/>
      </w:r>
      <w:r>
        <w:br w:type="textWrapping"/>
      </w:r>
      <w:r>
        <w:br w:type="textWrapping"/>
      </w:r>
      <w:r>
        <w:br w:type="textWrapping"/>
      </w:r>
    </w:p>
    <w:p>
      <w:pPr>
        <w:pStyle w:val="Heading2"/>
      </w:pPr>
      <w:bookmarkStart w:id="118" w:name="chương-97-hắn-nhận-ra-cô-sao"/>
      <w:bookmarkEnd w:id="118"/>
      <w:r>
        <w:t xml:space="preserve">96. Chương 97: Hắn Nhận Ra Cô Sao?</w:t>
      </w:r>
    </w:p>
    <w:p>
      <w:pPr>
        <w:pStyle w:val="Compact"/>
      </w:pPr>
      <w:r>
        <w:br w:type="textWrapping"/>
      </w:r>
      <w:r>
        <w:br w:type="textWrapping"/>
      </w:r>
      <w:r>
        <w:br w:type="textWrapping"/>
      </w:r>
      <w:r>
        <w:br w:type="textWrapping"/>
      </w:r>
    </w:p>
    <w:p>
      <w:pPr>
        <w:pStyle w:val="Heading2"/>
      </w:pPr>
      <w:bookmarkStart w:id="119" w:name="chương-98-màn-đêm-kéo-xuống"/>
      <w:bookmarkEnd w:id="119"/>
      <w:r>
        <w:t xml:space="preserve">97. Chương 98: Màn Đêm Kéo Xuống</w:t>
      </w:r>
    </w:p>
    <w:p>
      <w:pPr>
        <w:pStyle w:val="Compact"/>
      </w:pPr>
      <w:r>
        <w:br w:type="textWrapping"/>
      </w:r>
      <w:r>
        <w:br w:type="textWrapping"/>
      </w:r>
      <w:r>
        <w:br w:type="textWrapping"/>
      </w:r>
      <w:r>
        <w:br w:type="textWrapping"/>
      </w:r>
    </w:p>
    <w:p>
      <w:pPr>
        <w:pStyle w:val="Heading2"/>
      </w:pPr>
      <w:bookmarkStart w:id="120" w:name="chương-99-tử-thần-lại-xuất-hiện"/>
      <w:bookmarkEnd w:id="120"/>
      <w:r>
        <w:t xml:space="preserve">98. Chương 99: Tử Thần Lại Xuất Hiện</w:t>
      </w:r>
    </w:p>
    <w:p>
      <w:pPr>
        <w:pStyle w:val="Compact"/>
      </w:pPr>
      <w:r>
        <w:br w:type="textWrapping"/>
      </w:r>
      <w:r>
        <w:br w:type="textWrapping"/>
      </w:r>
    </w:p>
    <w:p>
      <w:pPr>
        <w:pStyle w:val="BodyText"/>
      </w:pPr>
      <w:r>
        <w:t xml:space="preserve">Dưới bầu trời đầy sao ánh đèn trong thành phố ngày càng yếu ớt, giống như hạnh phúc ước ao, đã từng xuất hiện trong cuộc đời Đào Chi Yêu, nhưng lại thật nhanh, sợi tơ đã bị kéo ra khỏi guồng quay của nó.</w:t>
      </w:r>
    </w:p>
    <w:p>
      <w:pPr>
        <w:pStyle w:val="BodyText"/>
      </w:pPr>
      <w:r>
        <w:t xml:space="preserve">Cho đến lúc này, hàng đêm Đào Chi Yêu lại nhớ đến lúc khi cô rời đi, hắn đứng ở cuối lễ đường, vẻ mặt hạnh phúc, hắn đang chờ cô dâu của hắn, đang chờ cô đến bên cạnh hắn, nhưng mà… cô lại vô tình bỏ đi.</w:t>
      </w:r>
    </w:p>
    <w:p>
      <w:pPr>
        <w:pStyle w:val="BodyText"/>
      </w:pPr>
      <w:r>
        <w:t xml:space="preserve">Mỗi khi nhớ đến, trong lòng chua xót dị thường, lo lắng không thôi.</w:t>
      </w:r>
    </w:p>
    <w:p>
      <w:pPr>
        <w:pStyle w:val="BodyText"/>
      </w:pPr>
      <w:r>
        <w:t xml:space="preserve">Đào Chi Yêu đứng trong sân, gió lạnh lướt nhẹ qua, khiến suy nghĩ có điểm rối bời của cô ngày càng minh mẫn lại, mọi chuyện xảy ra đêm nay càng rõ ràng hơn.</w:t>
      </w:r>
    </w:p>
    <w:p>
      <w:pPr>
        <w:pStyle w:val="BodyText"/>
      </w:pPr>
      <w:r>
        <w:t xml:space="preserve">Bước đi phía sau ngày càng gần, cũng ngày càng chậm, càng ngày càng lưỡng lự, Đào Chi Yêu nghĩ rằng, người đàn ông này, theo lời đồn không phải là đại thiếu gia ăn chơi trác táng sao? Nhưng trước mặt Debbie thì hết lần này đến lần khác ra vẻ sợ sệt.</w:t>
      </w:r>
    </w:p>
    <w:p>
      <w:pPr>
        <w:pStyle w:val="BodyText"/>
      </w:pPr>
      <w:r>
        <w:t xml:space="preserve">Đào Chi Yêu cũng không vội, từ từ chờ.</w:t>
      </w:r>
    </w:p>
    <w:p>
      <w:pPr>
        <w:pStyle w:val="BodyText"/>
      </w:pPr>
      <w:r>
        <w:t xml:space="preserve">Tiếng hít thở càng ngày càng nặng, người lại không thể đi thêm một bước nào. Ayama nhìn bóng dáng cao gầy của Debbie, bỗng cảm thấy mình vì sao lại vô dụng như vậy, người con gái mình yêu ở ngay trước mắt, nhưng một bước cũng không bước nổi.</w:t>
      </w:r>
    </w:p>
    <w:p>
      <w:pPr>
        <w:pStyle w:val="BodyText"/>
      </w:pPr>
      <w:r>
        <w:t xml:space="preserve">Thật lâu sau, bóng hình quen thuộc kia hình như hơi chuyển động, hình như phải đi.</w:t>
      </w:r>
    </w:p>
    <w:p>
      <w:pPr>
        <w:pStyle w:val="BodyText"/>
      </w:pPr>
      <w:r>
        <w:t xml:space="preserve">Ayama lo sợ, liền hô thành tiếng: “Tiểu thư Debbie.”</w:t>
      </w:r>
    </w:p>
    <w:p>
      <w:pPr>
        <w:pStyle w:val="BodyText"/>
      </w:pPr>
      <w:r>
        <w:t xml:space="preserve">Tiếng gọi này, gần như dùng hết sự can đảm của hắn.</w:t>
      </w:r>
    </w:p>
    <w:p>
      <w:pPr>
        <w:pStyle w:val="BodyText"/>
      </w:pPr>
      <w:r>
        <w:t xml:space="preserve">Đào Chi Yêu làm bộ như nghi hoặc xoay người lại, vô tội nhìn hắn, thản nhiên nói: “Tiên sinh, có việc gì không?”</w:t>
      </w:r>
    </w:p>
    <w:p>
      <w:pPr>
        <w:pStyle w:val="BodyText"/>
      </w:pPr>
      <w:r>
        <w:t xml:space="preserve">Sau khi Ayama hô to thì hối hận, nhưng lúc này lại bước đến từng bước một, hối hận cũng muộn rồi. Chỉ có thể kiên trì đến cùng, nhớ đến lời Lạc vừa nói, bỗng có một sức mạnh tràn ngập toàn thân Ayama, nghĩ đến nữ thần của hắn bị người đàn ông khác cướp đi, ngay cả sợ hãi Ayama cũng quên mất, ngẩng đầu nhìn thẳng Đào Chi Yêu, ánh mắt chân thành mà thâm tình, nghiêm túc nói: “Tiểu thư Debbie, xin chào, tên tôi là Ayama. Là khách mời của yến tiệc hôm nay. Tôi muốn, tôi muốn nói cho tiểu thư Debbie biết, tôi, tôi……” Nói đúng đến chỗ quan trọng, Ayama lại lắp bắp, ảo não lắc lắc đầu, ngay cả dũng khí ngẩng đầu nhìn cô Ayama cũng không có.</w:t>
      </w:r>
    </w:p>
    <w:p>
      <w:pPr>
        <w:pStyle w:val="BodyText"/>
      </w:pPr>
      <w:r>
        <w:t xml:space="preserve">Mất mặt trước tiểu thư Debbie, so với giết hắn còn nghiêm trọng hơn!</w:t>
      </w:r>
    </w:p>
    <w:p>
      <w:pPr>
        <w:pStyle w:val="BodyText"/>
      </w:pPr>
      <w:r>
        <w:t xml:space="preserve">Nghĩ người đẹp sẽ phất áo bỏ đi, lại chỉ nghe thấy những tiếng cười khẽ nhẹ nhàng vang lên như tiếng chuông bạc êm tai, tiếp theo công chúa Debbie thản nhiên mà dịu dàng nói: “Tiên sinh, uống chút rượu trước đi, đừng vội, từ từ nói.”</w:t>
      </w:r>
    </w:p>
    <w:p>
      <w:pPr>
        <w:pStyle w:val="BodyText"/>
      </w:pPr>
      <w:r>
        <w:t xml:space="preserve">Ayama ngẩng đầu si ngốc nhìn người con gái mình yêu lúc này đang cười tươi như hoa, giống như hoa tường vi đỏ rực trong bóng đêm, làm người ta say mê.</w:t>
      </w:r>
    </w:p>
    <w:p>
      <w:pPr>
        <w:pStyle w:val="BodyText"/>
      </w:pPr>
      <w:r>
        <w:t xml:space="preserve">Một tiếng đã đồng ý, nhìn nụ cười mê ly của cô trong bóng đêm, Ayama đột nhiên có dũng khí, hắn nhẹ nhàng nắm lấy tay cô, dịu dàng nói: “Công chúa xinh đẹp, có thể cùng tôi nhảy một điệu không?”</w:t>
      </w:r>
    </w:p>
    <w:p>
      <w:pPr>
        <w:pStyle w:val="BodyText"/>
      </w:pPr>
      <w:r>
        <w:t xml:space="preserve">Đào Chi Yêu khẽ mím môi, lắc đầu nói: “Thật có lỗi.”</w:t>
      </w:r>
    </w:p>
    <w:p>
      <w:pPr>
        <w:pStyle w:val="BodyText"/>
      </w:pPr>
      <w:r>
        <w:t xml:space="preserve">Hai mắt Ayama vừa rồi còn rạng rỡ lấp lánh, lúc này lại ảm đạm, vì hắn biết, kết quả là thế.</w:t>
      </w:r>
    </w:p>
    <w:p>
      <w:pPr>
        <w:pStyle w:val="BodyText"/>
      </w:pPr>
      <w:r>
        <w:t xml:space="preserve">Làm sao cô có thể thích hắn chứ?</w:t>
      </w:r>
    </w:p>
    <w:p>
      <w:pPr>
        <w:pStyle w:val="BodyText"/>
      </w:pPr>
      <w:r>
        <w:t xml:space="preserve">Khi đang thất vọng xoay người định đi, tiếng nói êm đềm ngọt ngào của Đào Chi Yêu thản nhiên truyền đến giống như những giọt nước mưa tươi mát làm ấm lòng hắn: “Lát nữa tôi phải đi tìm một đạo diễn bàn về chuyện hợp tác bộ phim sắp tới, nhưng ngày mai tôi có thời gian.”</w:t>
      </w:r>
    </w:p>
    <w:p>
      <w:pPr>
        <w:pStyle w:val="BodyText"/>
      </w:pPr>
      <w:r>
        <w:t xml:space="preserve">Ám chỉ như vậy mà hắn nghe còn không hiểu, thì hắn đúng là đứa ngốc rồi.</w:t>
      </w:r>
    </w:p>
    <w:p>
      <w:pPr>
        <w:pStyle w:val="BodyText"/>
      </w:pPr>
      <w:r>
        <w:t xml:space="preserve">Quả nhiên, Ayama hiểu được, nhất thời mừng rỡ như điên nói: “Tiểu thư Debbie, vậy ngày mai, có thể mời em cùng dùng bữa tối được không?” Nói xong ánh mắt sáng lên, mang theo sự cầu xin nhìn cô.</w:t>
      </w:r>
    </w:p>
    <w:p>
      <w:pPr>
        <w:pStyle w:val="BodyText"/>
      </w:pPr>
      <w:r>
        <w:t xml:space="preserve">Đào Chi Yêu cười khẽ, ngay từ đầu cô chỉ là vì diễn trò mà quyến rũ hắn mắc câu từng bước một, mà lúc này, quả thật hắn đã quá xúc động rồi, nghĩ xong, không chút do dự gật đầu nói: “Vinh hạnh của tôi.”</w:t>
      </w:r>
    </w:p>
    <w:p>
      <w:pPr>
        <w:pStyle w:val="BodyText"/>
      </w:pPr>
      <w:r>
        <w:t xml:space="preserve">“Thật tốt quá!” Hoan hỉ tràn ngập tâm tư Ayama lúc này, căn bản hoàn toàn quên phải kiềm chế, cao hứng hô to, toàn thân kích động thiếu chút nữa thì nhảy dựng lên.</w:t>
      </w:r>
    </w:p>
    <w:p>
      <w:pPr>
        <w:pStyle w:val="BodyText"/>
      </w:pPr>
      <w:r>
        <w:t xml:space="preserve">Hắn thầm mến cô đã lâu, nằm mơ hắn cũng nghĩ đến, không phải chỉ vì là một màn hôm nay sao?</w:t>
      </w:r>
    </w:p>
    <w:p>
      <w:pPr>
        <w:pStyle w:val="BodyText"/>
      </w:pPr>
      <w:r>
        <w:t xml:space="preserve">“Tiểu thư Debbie ngủ ở khách sạn nào, ngày mai bảy giờ tôi đến đón em.” Đầu óc không hoàn toàn mê muội, kéo lý trí lại hỏi.</w:t>
      </w:r>
    </w:p>
    <w:p>
      <w:pPr>
        <w:pStyle w:val="BodyText"/>
      </w:pPr>
      <w:r>
        <w:t xml:space="preserve">Đào Chi Yêu cũng không vòng vo, thản nhiên nói: “Khách sạn Bora.”</w:t>
      </w:r>
    </w:p>
    <w:p>
      <w:pPr>
        <w:pStyle w:val="BodyText"/>
      </w:pPr>
      <w:r>
        <w:t xml:space="preserve">Đã quen với khách sạn cao cấp này, Ayama gật đầu nói: “Vậy tiểu thư Debbie, ngày mai bảy giờ gặp.” Ayama vừa nói vừa vẫy tay từ biệt cô.</w:t>
      </w:r>
    </w:p>
    <w:p>
      <w:pPr>
        <w:pStyle w:val="BodyText"/>
      </w:pPr>
      <w:r>
        <w:t xml:space="preserve">Bởi vì vừa đi vừa ngoái đầu lại nhìn cô, Ayama thiếu chút nữa đụng vào một người phụ nữ béo ục ịch.</w:t>
      </w:r>
    </w:p>
    <w:p>
      <w:pPr>
        <w:pStyle w:val="BodyText"/>
      </w:pPr>
      <w:r>
        <w:t xml:space="preserve">Nhìn bộ dáng khốn khổ của hắn, vì động tác của hắn, Đào Chi Yêu cười khẽ thành tiếng. Lần đầu tiên cô gặp một người đàn ông đơn giản đến vậy.</w:t>
      </w:r>
    </w:p>
    <w:p>
      <w:pPr>
        <w:pStyle w:val="BodyText"/>
      </w:pPr>
      <w:r>
        <w:t xml:space="preserve">Mà sau khi Ayama miễn cưỡng giả vờ như đang bình tĩnh ra khỏi tầm mắt của cô, nhất thời cao vừa múa vừa cười, khua chân múa tay vui sướng.</w:t>
      </w:r>
    </w:p>
    <w:p>
      <w:pPr>
        <w:pStyle w:val="BodyText"/>
      </w:pPr>
      <w:r>
        <w:t xml:space="preserve">Những người trong bữa tiệc nhìn dáng vẻ điên cuồng của hắn, tất cả đều nhíu mày, đều chán ghét, thậm chí có người không để ý đến hình tượng cười thành tiếng. Mà Ayama xấu hổ dừng lại nói xin lỗi với mọi người, nhưng đi được vài bước lại cười to.</w:t>
      </w:r>
    </w:p>
    <w:p>
      <w:pPr>
        <w:pStyle w:val="BodyText"/>
      </w:pPr>
      <w:r>
        <w:t xml:space="preserve">Khi Đào Chi Yêu cười khẽ, một giọng nói nhẹ nhàng bất cần đột nhiên vang lên: “Đã lâu không gặp em, không ngờ không thể tham gia hôn lễ của em, lại gặp em ở đây.”</w:t>
      </w:r>
    </w:p>
    <w:p>
      <w:pPr>
        <w:pStyle w:val="BodyText"/>
      </w:pPr>
      <w:r>
        <w:t xml:space="preserve">Nghe giọng nói quen thuộc này, Đào Chi Yêu kinh ngạc quay đầu nhìn hắn, không thể tin nói: “Sao lại là anh?!” Đúng rồi, cô nhớ, nhớ đến vì sao khi nhìn Ayama lại cảm thấy người đàn ông bên cạnh rất quen, lúc này nhớ lại, không phải chính là người trước mắt này sao?!</w:t>
      </w:r>
    </w:p>
    <w:p>
      <w:pPr>
        <w:pStyle w:val="BodyText"/>
      </w:pPr>
      <w:r>
        <w:t xml:space="preserve">Đào Chi Yêu lại kinh ngạc nói: “Lạc Ngọc Sanh! Anh…… Anh vì sao lại ở đây? Vì sao lại ở cạnh Ayama?!” Đào Chi Yêu lúc này hoang mang lo sợ, hắn không phải đã nói hắn là tử thần sao? Đêm hôm đó, tuy ký ức có chút mơ hồ, nhưng mà, cô biết những thứ cô gặp không phải giả, là thật. Là người đàn ông hay bỡn cợt trước mắt đã cứu cô. Nếu hắn là tử thần, vì sao lại đi theo một con người?! Nếu hắn thật sự đi theo người kia, là vì sinh mệnh của người kia sắp chấm dứt, hay là muốn bảo vệ người kia?</w:t>
      </w:r>
    </w:p>
    <w:p>
      <w:pPr>
        <w:pStyle w:val="BodyText"/>
      </w:pPr>
      <w:r>
        <w:t xml:space="preserve">Nếu hắn can thiệp vào việc này, chuyện tình sẽ trở nên càng phức tạp, sao cô có thể chống lại tử thần, người tử thần đặc biệt cứu cô nhiều lần, cướp được thứ đồ từ trong tay người đàn ông kia chứ?</w:t>
      </w:r>
    </w:p>
    <w:p>
      <w:pPr>
        <w:pStyle w:val="BodyText"/>
      </w:pPr>
      <w:r>
        <w:t xml:space="preserve">Lạc Ngọc Sanh thấy cô chau mày, vẻ mặt trầm tư, bỗng nhẹ giọng mỉm cười.</w:t>
      </w:r>
    </w:p>
    <w:p>
      <w:pPr>
        <w:pStyle w:val="BodyText"/>
      </w:pPr>
      <w:r>
        <w:t xml:space="preserve">Hắn đi ra từ trong góc tường tối kia, nghe được đoạn đối thoại của cô và Ayama, hắn tự nhiên biết cô không thể yêu hắn ta, nhưng mà, nhìn theo vẻ mặt hạnh phúc của con người kia, lại cảm thấy thật khó chịu.</w:t>
      </w:r>
    </w:p>
    <w:p>
      <w:pPr>
        <w:pStyle w:val="BodyText"/>
      </w:pPr>
      <w:r>
        <w:t xml:space="preserve">“Sao vậy em, đây là biểu tình khi gặp lại ân nhân cứu mạng của mình sao? Hình như không vui vẻ mấy thì phải!” Lạc Ngọc Sanh lại gần, cúi đầu nhìn gương mặt âm u của cô, cân nhắc nói.</w:t>
      </w:r>
    </w:p>
    <w:p>
      <w:pPr>
        <w:pStyle w:val="Compact"/>
      </w:pPr>
      <w:r>
        <w:t xml:space="preserve">“Đào Chi Yêu căm giận, lạnh lùng nói: “Ân cứu mạng thì là chúa sao! Lần này vì sao anh xuất hiện ở đây, lại là cái lý do kia à, ở đây có người chết? Nếu đúng, tử thần như anh không phải rảnh đến quá đáng sao, lo nhiều việc như vậy còn có thời giam tham gia yến tiệc!”</w:t>
      </w:r>
      <w:r>
        <w:br w:type="textWrapping"/>
      </w:r>
      <w:r>
        <w:br w:type="textWrapping"/>
      </w:r>
    </w:p>
    <w:p>
      <w:pPr>
        <w:pStyle w:val="Heading2"/>
      </w:pPr>
      <w:bookmarkStart w:id="121" w:name="chương-100-tử-thần-đã-yêu"/>
      <w:bookmarkEnd w:id="121"/>
      <w:r>
        <w:t xml:space="preserve">99. Chương 100: Tử Thần Đã Yêu</w:t>
      </w:r>
    </w:p>
    <w:p>
      <w:pPr>
        <w:pStyle w:val="Compact"/>
      </w:pPr>
      <w:r>
        <w:br w:type="textWrapping"/>
      </w:r>
      <w:r>
        <w:br w:type="textWrapping"/>
      </w:r>
      <w:r>
        <w:br w:type="textWrapping"/>
      </w:r>
      <w:r>
        <w:br w:type="textWrapping"/>
      </w:r>
    </w:p>
    <w:p>
      <w:pPr>
        <w:pStyle w:val="Heading2"/>
      </w:pPr>
      <w:bookmarkStart w:id="122" w:name="chương-101-đào-chi-yêu-tình-nguyện-trúng-kế"/>
      <w:bookmarkEnd w:id="122"/>
      <w:r>
        <w:t xml:space="preserve">100. Chương 101: Đào Chi Yêu Tình Nguyện Trúng Kế</w:t>
      </w:r>
    </w:p>
    <w:p>
      <w:pPr>
        <w:pStyle w:val="Compact"/>
      </w:pPr>
      <w:r>
        <w:br w:type="textWrapping"/>
      </w:r>
      <w:r>
        <w:br w:type="textWrapping"/>
      </w:r>
    </w:p>
    <w:p>
      <w:pPr>
        <w:pStyle w:val="BodyText"/>
      </w:pPr>
      <w:r>
        <w:t xml:space="preserve">“Đến đâu?” Đào Chi Yêu nhẹ giọng hỏi.</w:t>
      </w:r>
    </w:p>
    <w:p>
      <w:pPr>
        <w:pStyle w:val="BodyText"/>
      </w:pPr>
      <w:r>
        <w:t xml:space="preserve">Xuyên qua một đám người, Melissa vẫn cười như không có việc gì, nhẹ nhàng kéo cánh tay của cô, hai người bước đi nhìn rất thân mật, nhưng thật ra là Đào Chi Yêu vẫn do dự bị kéo đến gian phòng của bá tước Hắc Đế kia.</w:t>
      </w:r>
    </w:p>
    <w:p>
      <w:pPr>
        <w:pStyle w:val="BodyText"/>
      </w:pPr>
      <w:r>
        <w:t xml:space="preserve">Đến cửa, Đào Chi Yêu nhìn bộ dáng có chút kích động của Mellissa, cô không phải đứa ngốc, thật vừa nãy khi cô bị kéo đi, đã hơi nghi ngờ, bá tước Hắc Đế không biết có nhận ra cô hay không, cho dù nhận ra, sao có thể gióng trống khua chiêng tìm cô như thế?</w:t>
      </w:r>
    </w:p>
    <w:p>
      <w:pPr>
        <w:pStyle w:val="BodyText"/>
      </w:pPr>
      <w:r>
        <w:t xml:space="preserve">Cho dù tìm cô, cũng không nhắn Melissa đi tìm hộ, bên người hắn có vô số người có thể sai khiến mọi lúc để đi tìm cô, không đến lượt Mellissa.</w:t>
      </w:r>
    </w:p>
    <w:p>
      <w:pPr>
        <w:pStyle w:val="BodyText"/>
      </w:pPr>
      <w:r>
        <w:t xml:space="preserve">Vừa nhìn bộ dạng Melissa lo lắng, gần như bàn tay cũng run rẩy, Đào Chi Yêu liếc mắt một cái đã nhận ra cô ta đang diễn kịch.</w:t>
      </w:r>
    </w:p>
    <w:p>
      <w:pPr>
        <w:pStyle w:val="BodyText"/>
      </w:pPr>
      <w:r>
        <w:t xml:space="preserve">Vừa nghe thấy tên Hắc Đế, nghĩ đến ánh mắt nham hiểm của người đàn ông kia, cảm giác mình như một con mồi, mà hắn là kẻ đi săn, trong nháy mắt Đào Chi Yêu hoảng hốt, nhưng chờ khi tỉnh táo lại, cô đã hiểu được tất cả.</w:t>
      </w:r>
    </w:p>
    <w:p>
      <w:pPr>
        <w:pStyle w:val="BodyText"/>
      </w:pPr>
      <w:r>
        <w:t xml:space="preserve">Đào Chi Yêu biết cô ta không phải người tốt, cũng không phải bỗng dưng mà chạy đến tìm cô, nhưng nhìn dáng vẻ kích động như thế, không giống như loại người hay làm chuyện ác, nghĩ đến thân thế và sự phù phiếm trong nghiệp diễn viên, trong lòng lại cảm thấy thương hại cô ta.</w:t>
      </w:r>
    </w:p>
    <w:p>
      <w:pPr>
        <w:pStyle w:val="BodyText"/>
      </w:pPr>
      <w:r>
        <w:t xml:space="preserve">Cho nên dọc theo đường đi cũng diễn trò cùng cô ta, muốn xem cuối cùng cô ta muốn làm gì.</w:t>
      </w:r>
    </w:p>
    <w:p>
      <w:pPr>
        <w:pStyle w:val="BodyText"/>
      </w:pPr>
      <w:r>
        <w:t xml:space="preserve">Sau khi Mellissa dẫn cô vào một phòng vip, quay đầu nhìn cô cười: “Đến rồi, Hắc Đế bảo cô ở đây chờ ông ấy, ông ấy lập tức sẽ đến.”</w:t>
      </w:r>
    </w:p>
    <w:p>
      <w:pPr>
        <w:pStyle w:val="BodyText"/>
      </w:pPr>
      <w:r>
        <w:t xml:space="preserve">Melissa vừa giúp Đào Chi Yêu đi vào, vừa nháy mắt với cô mấy cái: “Hắc Đế là ước mơ của mọi phụ nữ, cô ở đây chơi vui vẻ nhé, tôi đi trước.”</w:t>
      </w:r>
    </w:p>
    <w:p>
      <w:pPr>
        <w:pStyle w:val="BodyText"/>
      </w:pPr>
      <w:r>
        <w:t xml:space="preserve">Đào Chi Yêu không phản ứng, nhìn nụ cười miễn cưỡng của cô ta, thản nhiên nở nụ cười, “Cám ơn cô Mellissa.”</w:t>
      </w:r>
    </w:p>
    <w:p>
      <w:pPr>
        <w:pStyle w:val="BodyText"/>
      </w:pPr>
      <w:r>
        <w:t xml:space="preserve">Melissa đi ra ngoài cửa thì dừng lại một chút, “Debbie. Tôi nhất định phái bắt được cơ hội của đạo diễn Dadson lần này.”</w:t>
      </w:r>
    </w:p>
    <w:p>
      <w:pPr>
        <w:pStyle w:val="BodyText"/>
      </w:pPr>
      <w:r>
        <w:t xml:space="preserve">Rồi quay đầu cười nhìn cô, có chút áy náy nói: “Xin lỗi.”</w:t>
      </w:r>
    </w:p>
    <w:p>
      <w:pPr>
        <w:pStyle w:val="BodyText"/>
      </w:pPr>
      <w:r>
        <w:t xml:space="preserve">Nói xong, cửa phòng vip bị một sức mạnh nào đó khóa trái lại.</w:t>
      </w:r>
    </w:p>
    <w:p>
      <w:pPr>
        <w:pStyle w:val="BodyText"/>
      </w:pPr>
      <w:r>
        <w:t xml:space="preserve">Đào Chi Yêu tựa hồ đã dự liệu được tình cảnh này, cũng không kinh ngạc nhiều.</w:t>
      </w:r>
    </w:p>
    <w:p>
      <w:pPr>
        <w:pStyle w:val="BodyText"/>
      </w:pPr>
      <w:r>
        <w:t xml:space="preserve">Nhún nhún vai, ban nãy còn đang nghĩ xem cô ta rốt cục muốn gì, lúc này đã hiểu được rồi.</w:t>
      </w:r>
    </w:p>
    <w:p>
      <w:pPr>
        <w:pStyle w:val="BodyText"/>
      </w:pPr>
      <w:r>
        <w:t xml:space="preserve">Thì ra là muốn ngăn cản cô đến gặp đạo diễn Dadson, đổi lại là cô ta sẽ đi.</w:t>
      </w:r>
    </w:p>
    <w:p>
      <w:pPr>
        <w:pStyle w:val="BodyText"/>
      </w:pPr>
      <w:r>
        <w:t xml:space="preserve">Đào Chi Yêu cười lười nhác như chú mèo, “Nói sớm thì không phải tôi sẽ để cô đi sao? Cần gì phải uổng phí lo lắng như vậy. Còn hại tôi phải diễn trò cùng cô.”</w:t>
      </w:r>
    </w:p>
    <w:p>
      <w:pPr>
        <w:pStyle w:val="BodyText"/>
      </w:pPr>
      <w:r>
        <w:t xml:space="preserve">Nhìn bốn phía xung quanh, phòng vip của khách sạn hoa lệ quả nhiên không tệ, trên sàn là thảm lông Ba Tư, mặt trên là đóa hoa phù tang rực đỏ nở rộ. Trên thảm là chiếc giường gỗ lớn sang trọng nhất, tựa hồ tản ra hương thơm thản nhiên. Cả căn phòng bố trí có vài điểm theo kiểu phương Đông, ghế sô pha bằng da để theo kiểu tự do không ràng buộc, nhìn qua lại khá hài hòa, cả phòng lớn mà không trống trải, ánh đèn hơi mờ, lại làm bầu không khí trong phòng ấm áp hơn.</w:t>
      </w:r>
    </w:p>
    <w:p>
      <w:pPr>
        <w:pStyle w:val="BodyText"/>
      </w:pPr>
      <w:r>
        <w:t xml:space="preserve">Chiếc giường mềm mại rộng lớn kia, chăn tơ vàng ở góc, hình thêu tinh xảo xung quanh, nằm lên mềm mại như rơi vào tầng mây trắng, thoải mái đến nỗi khiến Đào Chi Yêu khẽ tán thưởng.</w:t>
      </w:r>
    </w:p>
    <w:p>
      <w:pPr>
        <w:pStyle w:val="BodyText"/>
      </w:pPr>
      <w:r>
        <w:t xml:space="preserve">Nếu tạm thời không ra được, việc đồng ý gặp mặt đạo diễn Dadson kia chỉ là nghĩ cho người mà cô giả trang, mà lúc này, cô không cần phải ép mình nữa, nếu lúc này đúng là Debbie cũng không có cách nào đến nơi hẹn.</w:t>
      </w:r>
    </w:p>
    <w:p>
      <w:pPr>
        <w:pStyle w:val="BodyText"/>
      </w:pPr>
      <w:r>
        <w:t xml:space="preserve">Vậy thì, không cần phải áy náy gì nữa.</w:t>
      </w:r>
    </w:p>
    <w:p>
      <w:pPr>
        <w:pStyle w:val="BodyText"/>
      </w:pPr>
      <w:r>
        <w:t xml:space="preserve">Thân thể thả lỏng trên giường rất thoải mái, nhắm mắt nhàn hạ.</w:t>
      </w:r>
    </w:p>
    <w:p>
      <w:pPr>
        <w:pStyle w:val="BodyText"/>
      </w:pPr>
      <w:r>
        <w:t xml:space="preserve">Cô biết chờ khi Mellissa trở về, sẽ thả cô ra ngoài, cho nên không cần lo lắng.</w:t>
      </w:r>
    </w:p>
    <w:p>
      <w:pPr>
        <w:pStyle w:val="BodyText"/>
      </w:pPr>
      <w:r>
        <w:t xml:space="preserve">Như chú mèo lười biếng nằm trên chiếc chăn mềm nhẵn từ từ di chuyển thân thể, tìm một tư thế thoải mái nhất để chuẩn bị nghỉ ngơi.</w:t>
      </w:r>
    </w:p>
    <w:p>
      <w:pPr>
        <w:pStyle w:val="BodyText"/>
      </w:pPr>
      <w:r>
        <w:t xml:space="preserve">Qua màn hình một người đàn ông lạnh lùng nhìn một màn này, người phụ nữ này sao có thể thoải mái nằm như vậy, biết là mình bị nhốt, không kinh ngạc, không phản kháng, thậm chí còn không muốn ra ngoài, cứ thoải mái như vậy mà ngủ!</w:t>
      </w:r>
    </w:p>
    <w:p>
      <w:pPr>
        <w:pStyle w:val="BodyText"/>
      </w:pPr>
      <w:r>
        <w:t xml:space="preserve">Lại còn bày ra một tư thế như vậy!</w:t>
      </w:r>
    </w:p>
    <w:p>
      <w:pPr>
        <w:pStyle w:val="BodyText"/>
      </w:pPr>
      <w:r>
        <w:t xml:space="preserve">Cung Nhã Thương nhìn thân thể quen thuộc động lòng người kia, nhìn cô hơi cuộn mình lại, nhìn qua vẻ mặt khá hứng thú, lại càng thêm mê người.</w:t>
      </w:r>
    </w:p>
    <w:p>
      <w:pPr>
        <w:pStyle w:val="BodyText"/>
      </w:pPr>
      <w:r>
        <w:t xml:space="preserve">Trong lòng không biết vì sao lại xuất hiện một sóng nhiệt kỳ diệu, thân thể bắt đầu có phản ứng!</w:t>
      </w:r>
    </w:p>
    <w:p>
      <w:pPr>
        <w:pStyle w:val="BodyText"/>
      </w:pPr>
      <w:r>
        <w:t xml:space="preserve">Chết tiệt! Từ khi nào người phụ nữ này lại có lực ảnh hưởng đến hắn lớn như vậy! Chỉ nhìn cô cử động ở trên giường mà đã muốn đến ăn cô!</w:t>
      </w:r>
    </w:p>
    <w:p>
      <w:pPr>
        <w:pStyle w:val="BodyText"/>
      </w:pPr>
      <w:r>
        <w:t xml:space="preserve">Nhìn vẻ mặt thoải mái của cô hắn lại càng muốn quấy nhiễu cô, vẫy tay, Dạ Hoàng ở một bên liền đi đến, cung kính nói: “Hắc Đế, có gì dặn dò không?”</w:t>
      </w:r>
    </w:p>
    <w:p>
      <w:pPr>
        <w:pStyle w:val="BodyText"/>
      </w:pPr>
      <w:r>
        <w:t xml:space="preserve">Cung Nhã Thương thản nhiên nói: “Giúp người phụ nữ kia mở cửa ra, tôi muốn xem bước tiếp theo cô ta sẽ làm gì?”</w:t>
      </w:r>
    </w:p>
    <w:p>
      <w:pPr>
        <w:pStyle w:val="BodyText"/>
      </w:pPr>
      <w:r>
        <w:t xml:space="preserve">“Đã biết Hắc Đế.” Dạ Hoàng ngẩng đầu nhìn người phụ nữ trên màn hình một cái, lại nhìn vẻ mặt Hắc Đế không một gợn sóng, trong lòng thầm nghĩ, người phụ nữ kia, rốt cuộc vẫn chi phối tư tưởng của Hắc Đế! Trong lòng Hắc Đế cô ta quan trọng vậy sao?!</w:t>
      </w:r>
    </w:p>
    <w:p>
      <w:pPr>
        <w:pStyle w:val="BodyText"/>
      </w:pPr>
      <w:r>
        <w:t xml:space="preserve">Sáu năm qua, hắn đều ngụy trang là bạn trai của Hắc Đế, thậm chí bọn họ còn sắp đặt một hôn lễ, lại bị người phụ nữ kia phá hủy. Có phải nếu người phụ nữ kia biến mất thì Hắc Đế sẽ thuộc về hắn hay không?</w:t>
      </w:r>
    </w:p>
    <w:p>
      <w:pPr>
        <w:pStyle w:val="BodyText"/>
      </w:pPr>
      <w:r>
        <w:t xml:space="preserve">Dạ Hoàng nhìn Hắc Đế có điểm si mê, sau đó thu ánh mắt lại rất nhanh, sau đó rời đi.</w:t>
      </w:r>
    </w:p>
    <w:p>
      <w:pPr>
        <w:pStyle w:val="BodyText"/>
      </w:pPr>
      <w:r>
        <w:t xml:space="preserve">Tuy nằm rảnh rỗi, nhưng khi cửa bị mở Đào Chi Yêu lập tức bừng tỉnh, cô cảnh giác ngồi dậy, liền thấy người đàn ông yêu mị kia dựa vào cửa, cười kiều mị nhìn cô, nhu tình như nước nói: “Tiểu mỹ nhân, Hắc Đế của chúng ta nói, thả cô ra ngoài.” Giảo hoạt thầm nhìn bốn phía, khẽ cười nói: “Nơi hoa lệ này, không giống cái lồng sắt có thể vây bắt con chim hoàng yến nhỉ.”</w:t>
      </w:r>
    </w:p>
    <w:p>
      <w:pPr>
        <w:pStyle w:val="BodyText"/>
      </w:pPr>
      <w:r>
        <w:t xml:space="preserve">Sắc mặt Đào Chi Yêu trắng nhợt, tiếng tiểu mỹ nhân kia là cảnh cáo cô, bọn họ đã sớm nhận ra cô sao?</w:t>
      </w:r>
    </w:p>
    <w:p>
      <w:pPr>
        <w:pStyle w:val="BodyText"/>
      </w:pPr>
      <w:r>
        <w:t xml:space="preserve">Đào Chi Yêu lạnh lùng xuống giường, đi ra ngoài.</w:t>
      </w:r>
    </w:p>
    <w:p>
      <w:pPr>
        <w:pStyle w:val="BodyText"/>
      </w:pPr>
      <w:r>
        <w:t xml:space="preserve">Dạ Hoàng cân nhắc nhìn thoáng qua máy giám sát căn phòng, khi cô đi thoáng qua hắn, hắn nhẹ giọng như chuồn chuồn lướt nước nói: “Ngày mai năm giờ, gặp ở tầng cao nhất khách sạn. Có lẽ tôi biết thứ đồ cô muốn ở đâu, tôi khá hứng thú với hình xăm sư tử sau lưng cô đấy.”</w:t>
      </w:r>
    </w:p>
    <w:p>
      <w:pPr>
        <w:pStyle w:val="BodyText"/>
      </w:pPr>
      <w:r>
        <w:t xml:space="preserve">Đào Chi Yêu rùng mình toàn thân, giả vờ như không biết gì rồi rời đi.</w:t>
      </w:r>
    </w:p>
    <w:p>
      <w:pPr>
        <w:pStyle w:val="BodyText"/>
      </w:pPr>
      <w:r>
        <w:t xml:space="preserve">Nếu đã đi ra, cũng không còn lý do khuyên mình thành đà điểu nữa.</w:t>
      </w:r>
    </w:p>
    <w:p>
      <w:pPr>
        <w:pStyle w:val="BodyText"/>
      </w:pPr>
      <w:r>
        <w:t xml:space="preserve">Cô vừa mới bị Melissa khóa nhốt bên trong, ngay tức thì Dạ Hoàng đã tìm được cô, mở cửa cho cô. Đào Chi Yêu ứa mồ hôi lạnh, xem ra, hành tung của cô, không, toàn bộ hành tung của khách sạn đều bị Hắc Đế theo dõi, xem ra, cô phải cẩn thận hơn.</w:t>
      </w:r>
    </w:p>
    <w:p>
      <w:pPr>
        <w:pStyle w:val="BodyText"/>
      </w:pPr>
      <w:r>
        <w:t xml:space="preserve">Tuy không biết vì sao hắn không giết cô, nhưng cô biết, thời gian của cô sắp hết. Cô muốn trong khoảng thời gian hắn còn đang tò mò đi lấy thứ đồ đó, nếu không sau đó, không thể chạy trốn được.</w:t>
      </w:r>
    </w:p>
    <w:p>
      <w:pPr>
        <w:pStyle w:val="BodyText"/>
      </w:pPr>
      <w:r>
        <w:t xml:space="preserve">Vừa rồi Dạ Hoàng nói rất đúng, thứ cô muốn biết ở trên người hắn ta. Chẳng hạn như, sau khi cô đi hắn thế nào? Hắn có khỏe không? Rốt cuộc bọn họ đã từng làm cái gì? Vì sao sau khi Cung Nhã Thương quyết định cưới cô, chủ nhân của thế giới cực lạc dưới lòng đất vốn nên tức giận lại không có bất kỳ hành động gì?</w:t>
      </w:r>
    </w:p>
    <w:p>
      <w:pPr>
        <w:pStyle w:val="Compact"/>
      </w:pPr>
      <w:r>
        <w:t xml:space="preserve">Đào Chi Yêu nhắm mắt lại, tất cả mọi thứ, chỉ có một nghi vấn, cô muốn biết, Cung Nhã Thương rốt cuộc là ai?</w:t>
      </w:r>
      <w:r>
        <w:br w:type="textWrapping"/>
      </w:r>
      <w:r>
        <w:br w:type="textWrapping"/>
      </w:r>
    </w:p>
    <w:p>
      <w:pPr>
        <w:pStyle w:val="Heading2"/>
      </w:pPr>
      <w:bookmarkStart w:id="123" w:name="chương-102-học-được-khoan-dung"/>
      <w:bookmarkEnd w:id="123"/>
      <w:r>
        <w:t xml:space="preserve">101. Chương 102: Học Được Khoan Dung</w:t>
      </w:r>
    </w:p>
    <w:p>
      <w:pPr>
        <w:pStyle w:val="Compact"/>
      </w:pPr>
      <w:r>
        <w:br w:type="textWrapping"/>
      </w:r>
      <w:r>
        <w:br w:type="textWrapping"/>
      </w:r>
    </w:p>
    <w:p>
      <w:pPr>
        <w:pStyle w:val="BodyText"/>
      </w:pPr>
      <w:r>
        <w:t xml:space="preserve">Cô không phải đứa ngốc, sẽ không nhìn ra hắn không giống người thường, hắn thần bí, không có ai biết bộ mặt thật của hắn cả.</w:t>
      </w:r>
    </w:p>
    <w:p>
      <w:pPr>
        <w:pStyle w:val="BodyText"/>
      </w:pPr>
      <w:r>
        <w:t xml:space="preserve">Trong một thời gian ngắn ở cùng nhau, căn bản cô không có cơ hội hỏi hắn, hơn nữa hắn đối với cô và Tiểu Đào rất tốt, cho nên cô không nghĩ nhiều. Lúc này, khi đã ra khỏi bên người hắn, cô càng phải làm sáng tỏ mọi chuyện.</w:t>
      </w:r>
    </w:p>
    <w:p>
      <w:pPr>
        <w:pStyle w:val="BodyText"/>
      </w:pPr>
      <w:r>
        <w:t xml:space="preserve">Đến tầng hai khu khách quý, một khắc mở cửa ra, Đào Chi Yêu thấy khuôn mặt Melissa trắng bệch, còn có cái miệng nhỏ nhắn của cô ta hơi mở ra vì kinh ngạc.</w:t>
      </w:r>
    </w:p>
    <w:p>
      <w:pPr>
        <w:pStyle w:val="BodyText"/>
      </w:pPr>
      <w:r>
        <w:t xml:space="preserve">Toàn thân Mellissa khẽ run, ánh mắt gần như cầu xin nhìn Đào Chi Yêu, nếu cô nói ra chân tướng thật, vậy thì, cô ta chắc chắn sẽ thân bại danh liệt.</w:t>
      </w:r>
    </w:p>
    <w:p>
      <w:pPr>
        <w:pStyle w:val="BodyText"/>
      </w:pPr>
      <w:r>
        <w:t xml:space="preserve">Đào Chi Yêu từ đầu đến cuối, không liếc Melissa một cái, cũng có thể nói, cô khinh thường.</w:t>
      </w:r>
    </w:p>
    <w:p>
      <w:pPr>
        <w:pStyle w:val="BodyText"/>
      </w:pPr>
      <w:r>
        <w:t xml:space="preserve">Cười nhạt, đến gần phòng, trên sô pha là một người có tuổi, nhìn lướt có thể thấy đã qua trung niên, nhưng, tinh thần hăng hái, thần thái hồng hào, hai mắt sáng ngời, trông thấy Đào Chi Yêu đột ngột bước vào, tựa hồ không tức giận, nhưng ánh mắt lại khóa cứng Đào Chi Yêu.</w:t>
      </w:r>
    </w:p>
    <w:p>
      <w:pPr>
        <w:pStyle w:val="BodyText"/>
      </w:pPr>
      <w:r>
        <w:t xml:space="preserve">Đào Chi Yêu không chút hoang mang, ánh mắt kia lại bao dung nhu tình như nước, rất nhanh cảm giác tức giận đã biến mất.</w:t>
      </w:r>
    </w:p>
    <w:p>
      <w:pPr>
        <w:pStyle w:val="BodyText"/>
      </w:pPr>
      <w:r>
        <w:t xml:space="preserve">Đào Chi Yêu nhếch mày, thản nhiên nói: “Thật có lỗi, đã quấy rầy các vị nói chuyện.”</w:t>
      </w:r>
    </w:p>
    <w:p>
      <w:pPr>
        <w:pStyle w:val="BodyText"/>
      </w:pPr>
      <w:r>
        <w:t xml:space="preserve">David thở dài nhẹ nhõm một hơi, nhìn cô, cười chân thành, “Debbie, vừa nãy em đi đâu vậy, hại chúng tôi phải chịu tội đấy. Em đến thì tốt rồi. Vị này chính là đạo diễn Dadson.” Nói đến Mellissa bên cạnh hắn, David có chút do dự, vừa nãy khi bọn họ chờ Debbie ở đây, Melissa bỗng xuất hiện, nói Debbie quyết định từ chối cơ hội hợp tác với đạo diễn Dadson, để cô thay cô ấy đến đây.</w:t>
      </w:r>
    </w:p>
    <w:p>
      <w:pPr>
        <w:pStyle w:val="BodyText"/>
      </w:pPr>
      <w:r>
        <w:t xml:space="preserve">Tuy bọn họ không tin, nhưng đợi Debbie quá lâu, mà vẫn không thấy bóng hình giai nhân đâu cả.</w:t>
      </w:r>
    </w:p>
    <w:p>
      <w:pPr>
        <w:pStyle w:val="BodyText"/>
      </w:pPr>
      <w:r>
        <w:t xml:space="preserve">Hơn nữa tài ăn nói của Mellissa quá giỏi, vẫn cố gắng tự tiến cử với đạo diễn Dadson, mà đạo diễn Dadson vẫn chỉ chú ý vào cái tẩu, ánh mắt dường như đang cười, lại dường như không cười.</w:t>
      </w:r>
    </w:p>
    <w:p>
      <w:pPr>
        <w:pStyle w:val="BodyText"/>
      </w:pPr>
      <w:r>
        <w:t xml:space="preserve">Nhưng là ông cũng không bẻ lại Melissa, cũng không thể hiện vẻ chán ghét, điều này khiến David có chút lo lắng, phải biết rằng, hắn tuy rằng rất hứng thú với nam chính trong phim của, nhưng nếu nữ chính là Mellissa, một diễn viên có danh tiếng không tốt, hắn chỉ có thể từ bỏ.</w:t>
      </w:r>
    </w:p>
    <w:p>
      <w:pPr>
        <w:pStyle w:val="BodyText"/>
      </w:pPr>
      <w:r>
        <w:t xml:space="preserve">May mà giờ Debbie đã đến.</w:t>
      </w:r>
    </w:p>
    <w:p>
      <w:pPr>
        <w:pStyle w:val="BodyText"/>
      </w:pPr>
      <w:r>
        <w:t xml:space="preserve">Biểu tình của David thoải mái mà khoái trá.</w:t>
      </w:r>
    </w:p>
    <w:p>
      <w:pPr>
        <w:pStyle w:val="BodyText"/>
      </w:pPr>
      <w:r>
        <w:t xml:space="preserve">Dadson nhìn cô, khẽ thưởng thức sự lạnh nhạt bình tĩnh của cô, nhướng mày, tỏ vẻ không để ý cô.</w:t>
      </w:r>
    </w:p>
    <w:p>
      <w:pPr>
        <w:pStyle w:val="BodyText"/>
      </w:pPr>
      <w:r>
        <w:t xml:space="preserve">Đào Chi Yêu vừa lại gần vừa nhìn Mellissa đang chột dạ bối rối, thấy ánh mắt của Melissa lóe lên, rồi lại chùng xuống.</w:t>
      </w:r>
    </w:p>
    <w:p>
      <w:pPr>
        <w:pStyle w:val="BodyText"/>
      </w:pPr>
      <w:r>
        <w:t xml:space="preserve">Ngẩng đầu, ngay khi Melissa nhắm mắt lại chuẩn bị nghe sự thật tàn nhẫn kia bị nói ra, Đào Chi Yêu lại thoải mái nói: “ Đạo diễn Dadson, thật xin lỗi, vừa rồi tôi có việc gấp, nhất thời không thể đi được, lo để đạo diễn và David chờ lâu, cho nên, để Mellissa đến nói với các vị một tiếng trước. Tôi nghe Melissa nói hâm mộ đạo diễn đã lâu, cho nên tự mình cho cô ấy bắt lấy cơ hội này, tự đề cử mình với đạo diễn, nói không chừng đạo diễn lại có một vai thích hợp với cô ấy.” Đào Chi Yêu nhìn Mellissa khiếp sợ ngẩng đầu lên, kinh ngạc nhìn cô, thản nhiên nói: “Melissa, tôi nói đúng không?”</w:t>
      </w:r>
    </w:p>
    <w:p>
      <w:pPr>
        <w:pStyle w:val="BodyText"/>
      </w:pPr>
      <w:r>
        <w:t xml:space="preserve">Mellissa sửng sốt thật lâu, mới gợi lên một nụ cười chua xót, gật đầu nói: “Đúng vậy, khi nãy mới tán gẫu với đạo diễn Dadson rất vui. Debbie, cô đã đến rồi, tôi đi trước đây.”</w:t>
      </w:r>
    </w:p>
    <w:p>
      <w:pPr>
        <w:pStyle w:val="BodyText"/>
      </w:pPr>
      <w:r>
        <w:t xml:space="preserve">Đào Chi Yêu lại ấn cô xuống, lại nhìn đạo diễn Dadson cười nói: “Đừng, như vậy sẽ khiến người ta nghĩ vì tôi đến nên cô không được hoan nghênh. Đạo diễn Dadson, để Melissa ở lại trò chuyện với chúng ta, ngài không ngại chứ?”</w:t>
      </w:r>
    </w:p>
    <w:p>
      <w:pPr>
        <w:pStyle w:val="BodyText"/>
      </w:pPr>
      <w:r>
        <w:t xml:space="preserve">Vẫn cười mà không cười, Dadson đột nhiên sang sảng cười to nói: “Không ngại. Tiểu thư Debbie quả nhiên không giống bình thường.”</w:t>
      </w:r>
    </w:p>
    <w:p>
      <w:pPr>
        <w:pStyle w:val="BodyText"/>
      </w:pPr>
      <w:r>
        <w:t xml:space="preserve">Ở cái nơi phù phiếm này lâu như vậy, Dadson sao có thể không nhìn ra kỹ xảo nhỏ của Melissa. Dựa theo tác phong của một ngôi sao Hollywood, Debbie nhất định sẽ không bỏ qua cho Melissa, không ngờ, cô không những không chấp, ngược lại còn nói giúp Melissa, thậm chí tự cho Melissa thêm một cơ hội.</w:t>
      </w:r>
    </w:p>
    <w:p>
      <w:pPr>
        <w:pStyle w:val="BodyText"/>
      </w:pPr>
      <w:r>
        <w:t xml:space="preserve">Nữ minh tinh thế này, rất hiếm khi gặp.</w:t>
      </w:r>
    </w:p>
    <w:p>
      <w:pPr>
        <w:pStyle w:val="BodyText"/>
      </w:pPr>
      <w:r>
        <w:t xml:space="preserve">Đôi mắt xanh ngọc sắc như đại dương sâu thẳm, sáng như ngọc lưu ly, lẳng lặng nhìn ông, nhìn sâu lắng nhưng lại như có sóng dâng trào, khiến ông không kìm được lưu luyến.</w:t>
      </w:r>
    </w:p>
    <w:p>
      <w:pPr>
        <w:pStyle w:val="BodyText"/>
      </w:pPr>
      <w:r>
        <w:t xml:space="preserve">Cô dường như thật đặc biệt, đặc biệt như người ông vẫn luôn tìm kiếm.</w:t>
      </w:r>
    </w:p>
    <w:p>
      <w:pPr>
        <w:pStyle w:val="BodyText"/>
      </w:pPr>
      <w:r>
        <w:t xml:space="preserve">Những người trong phòng bàn vào chính sự, bắt đầu thảo luận về kịch bản và vai diễn, Dadson cũng nói về những nhân vật ông hiểu rõ.</w:t>
      </w:r>
    </w:p>
    <w:p>
      <w:pPr>
        <w:pStyle w:val="BodyText"/>
      </w:pPr>
      <w:r>
        <w:t xml:space="preserve">Bỏ lại một ít thành kiến và việc vặt vãnh, đến cuối cùng bọn họ lại tán gẫu vui vẻ. Mắt thấy sắc trời tối mịt, David, Đào Chi Yêu và Melissa đều đứng lên nói lời từ biệt, Dadson cười, chúc ngủ ngon với bọn họ, tựa hồ còn gì muốn nói thêm.</w:t>
      </w:r>
    </w:p>
    <w:p>
      <w:pPr>
        <w:pStyle w:val="BodyText"/>
      </w:pPr>
      <w:r>
        <w:t xml:space="preserve">Mãi cho đến khi Đào Chi Yêu ra đến giữa cửa, vẫn trầm ổn như núi, Dadson cuối cùng nhịn không được quay đầu hỏi:</w:t>
      </w:r>
    </w:p>
    <w:p>
      <w:pPr>
        <w:pStyle w:val="BodyText"/>
      </w:pPr>
      <w:r>
        <w:t xml:space="preserve">“Tiểu thư Debbie, kịch bản này nếu cô có hứng thú, sau khi về hãy liên hệ với đại diện của công ty tôi. Tôi vừa có một cảm giác, cô chính là nữ chính Alice tôi vẫn đang tìm kiếm. Một cô bé rất đặc biệt.”</w:t>
      </w:r>
    </w:p>
    <w:p>
      <w:pPr>
        <w:pStyle w:val="BodyText"/>
      </w:pPr>
      <w:r>
        <w:t xml:space="preserve">Biểu tình của Đào Chi Yêu không sợ không vui, thản nhiên hồi đáp: “Tôi sẽ bảo đại diện của tôi liên lạc với ngài, để tôi và đạo diễn Dadson có thể tâm sự.”</w:t>
      </w:r>
    </w:p>
    <w:p>
      <w:pPr>
        <w:pStyle w:val="BodyText"/>
      </w:pPr>
      <w:r>
        <w:t xml:space="preserve">Dadson cao hứng nói: “Được, được, chúng ta quyết định vậy đi!”</w:t>
      </w:r>
    </w:p>
    <w:p>
      <w:pPr>
        <w:pStyle w:val="BodyText"/>
      </w:pPr>
      <w:r>
        <w:t xml:space="preserve">Dadson vì Debbie mà cao hứng lại có chút tiếc nuối David nói: “Tiên sinh David, tôi rất thích diễn xuất của anh, nhưng chuyện nam chính tôi cần nghĩ thêm, nếu có kết quả sẽ thông báo cho anh trước tiên.”</w:t>
      </w:r>
    </w:p>
    <w:p>
      <w:pPr>
        <w:pStyle w:val="BodyText"/>
      </w:pPr>
      <w:r>
        <w:t xml:space="preserve">David nhất thời lên tinh thần, ánh mắt rạng rỡ nói: “Đêm nay có thể nói chuyện với Dadson, tôi đã được lợi không ít rồi. Tôi chờ điện thoại của tiên sinh.”</w:t>
      </w:r>
    </w:p>
    <w:p>
      <w:pPr>
        <w:pStyle w:val="BodyText"/>
      </w:pPr>
      <w:r>
        <w:t xml:space="preserve">Nhìn Melissa, ánh mắt mấy người đều yên lặng, tuy Debbie không nói gì thêm, nhưng Debbie càng không quở trách cô, biểu hiện khoan dung rộng lượng càng khiến cô khó chịu.</w:t>
      </w:r>
    </w:p>
    <w:p>
      <w:pPr>
        <w:pStyle w:val="BodyText"/>
      </w:pPr>
      <w:r>
        <w:t xml:space="preserve">Cô bỗng tâm phục khẩu phục, Debbie nhận được vinh quang này, cô đột nhiên cảm thấy, là Debbie xứng đáng.</w:t>
      </w:r>
    </w:p>
    <w:p>
      <w:pPr>
        <w:pStyle w:val="BodyText"/>
      </w:pPr>
      <w:r>
        <w:t xml:space="preserve">Trong lòng cô không ghen tỵ nữa, chỉ còn bội phục và hâm mộ.</w:t>
      </w:r>
    </w:p>
    <w:p>
      <w:pPr>
        <w:pStyle w:val="BodyText"/>
      </w:pPr>
      <w:r>
        <w:t xml:space="preserve">Cúi mắt xuống, Melissa uể oải nói: “Tiên sinh Dadson, cám ơn ngài không đuổi tôi đi.” Không đuổi cô đi, đã là sự tôn trọng lớn nhất với cô.</w:t>
      </w:r>
    </w:p>
    <w:p>
      <w:pPr>
        <w:pStyle w:val="BodyText"/>
      </w:pPr>
      <w:r>
        <w:t xml:space="preserve">Dadson nhìn cô, thú vị nói: “Tiểu thư Melissa, đêm nay cô đã khiến tôi có một cái nhìn khác so với những tin đồn tôi biết, vậy thì hãy cố lên, nếu có vai diễn thích hợp tôi sẽ gọi cho cô trước tiên.”</w:t>
      </w:r>
    </w:p>
    <w:p>
      <w:pPr>
        <w:pStyle w:val="BodyText"/>
      </w:pPr>
      <w:r>
        <w:t xml:space="preserve">“Thật không?!” Melissa có chút kích động ngẩng đầu lên, cảm kích nhìn ông, có chút kiên cường nói: “Cám ơn ngài, tiên sinh Dadson.”</w:t>
      </w:r>
    </w:p>
    <w:p>
      <w:pPr>
        <w:pStyle w:val="BodyText"/>
      </w:pPr>
      <w:r>
        <w:t xml:space="preserve">Dadson cân nhắc nói: “Tiểu thư Melissa vẫn nên cảm ơn người nào đó đi.”</w:t>
      </w:r>
    </w:p>
    <w:p>
      <w:pPr>
        <w:pStyle w:val="BodyText"/>
      </w:pPr>
      <w:r>
        <w:t xml:space="preserve">Nghe ông nói vậy, Melissa nhìn thoáng qua Đào Chi Yêu sắc mặt vô cùng bình tĩnh ở bên cạnh, ánh mắt âm u.</w:t>
      </w:r>
    </w:p>
    <w:p>
      <w:pPr>
        <w:pStyle w:val="BodyText"/>
      </w:pPr>
      <w:r>
        <w:t xml:space="preserve">Sau khi ba người chào tạm biệt đạo diễn Dadson sau, liền rời khỏi căn phòng.</w:t>
      </w:r>
    </w:p>
    <w:p>
      <w:pPr>
        <w:pStyle w:val="BodyText"/>
      </w:pPr>
      <w:r>
        <w:t xml:space="preserve">David hưng phấn, tuy không chắc nhận được vai diễn, nhưng vẫn thật cao hứng khi có cơ hội trò chuyện như vậy. Rồi sau đó chào tạm biệt hai người.</w:t>
      </w:r>
    </w:p>
    <w:p>
      <w:pPr>
        <w:pStyle w:val="BodyText"/>
      </w:pPr>
      <w:r>
        <w:t xml:space="preserve">Hai người ra khỏi khách sạn, Đào Chi Yêu liền thấy Anna và người đàn ông cao đó đứng cạnh chiếc xe cách đó không xa.</w:t>
      </w:r>
    </w:p>
    <w:p>
      <w:pPr>
        <w:pStyle w:val="BodyText"/>
      </w:pPr>
      <w:r>
        <w:t xml:space="preserve">Cô đối với Melissa trầm mặc không nói chỉ cười nhẹ, rồi xoay người rời đi.</w:t>
      </w:r>
    </w:p>
    <w:p>
      <w:pPr>
        <w:pStyle w:val="BodyText"/>
      </w:pPr>
      <w:r>
        <w:t xml:space="preserve">Melissa nhìn theo dáng người gầy yếu nhưng vô cùng kiên định của cô thật lâu, cuối cùng mở miệng nói: “Debbie, cám ơn cô!” Cô không chỉ cám ơn cô ấy không có vạch trần cô, còn muốn cám ơn cô ấy đã cho cô một cơ hội mới.</w:t>
      </w:r>
    </w:p>
    <w:p>
      <w:pPr>
        <w:pStyle w:val="BodyText"/>
      </w:pPr>
      <w:r>
        <w:t xml:space="preserve">Cô đã chìm trong chảo nhuộm Hollywood rất lâu rồi, cho nên, mất đi năng lực phân biệt phải trái. Cô thật sự chỉ muốn làm một người, không bị người khác chi phối, không bị người ta coi thường, cô cũng không muốn làm hại ai.</w:t>
      </w:r>
    </w:p>
    <w:p>
      <w:pPr>
        <w:pStyle w:val="BodyText"/>
      </w:pPr>
      <w:r>
        <w:t xml:space="preserve">Trong gió đêm lành lạnh, Melissa đau thương, nước mắt cuối cùng cũng rơi xuống.</w:t>
      </w:r>
    </w:p>
    <w:p>
      <w:pPr>
        <w:pStyle w:val="BodyText"/>
      </w:pPr>
      <w:r>
        <w:t xml:space="preserve">Đào Chi Yêu vẫy tay với cô, lên xe, rồi im lặng biến mất trong bóng đêm.</w:t>
      </w:r>
    </w:p>
    <w:p>
      <w:pPr>
        <w:pStyle w:val="BodyText"/>
      </w:pPr>
      <w:r>
        <w:t xml:space="preserve">Ngồi toa sau xe mệt mỏi nhắm chặt mắt, may mà cô đã giúp chủ nhân thân phận này đạt được vai diễn kia, để lương tâm cô dễ chịu hơn một chút. Hưng nữa, cô không muốn vì mình mà sau khi chủ nhân chân chính, Debbie trở về lại bị thương tổn gì.</w:t>
      </w:r>
    </w:p>
    <w:p>
      <w:pPr>
        <w:pStyle w:val="BodyText"/>
      </w:pPr>
      <w:r>
        <w:t xml:space="preserve">Phải biết rằng, tha thứ ột người không dễ, nhưng đắc tội với một kẻ tiểu nhân cũng nguy hiểm không kém.</w:t>
      </w:r>
    </w:p>
    <w:p>
      <w:pPr>
        <w:pStyle w:val="BodyText"/>
      </w:pPr>
      <w:r>
        <w:t xml:space="preserve">Cô tha thứ cho Melissa, là thay Debbie tha thứ cho Melissa.</w:t>
      </w:r>
    </w:p>
    <w:p>
      <w:pPr>
        <w:pStyle w:val="BodyText"/>
      </w:pPr>
      <w:r>
        <w:t xml:space="preserve">Trong chiếc thùng nhuộm kia, không ai biết nếu hôm nay Đào Chi Yêu không tha cho Melissa thì sẽ dẫn đến dạng trả thù gì, đến lúc đó người bị tổn thương, chính là Debbie chân chính. Cho nên, hôm nay cô đã bóp chết cái nguy hiểm tiềm ẩn đó.</w:t>
      </w:r>
    </w:p>
    <w:p>
      <w:pPr>
        <w:pStyle w:val="BodyText"/>
      </w:pPr>
      <w:r>
        <w:t xml:space="preserve">Đây coi như là bồi thường cho Debbie.</w:t>
      </w:r>
    </w:p>
    <w:p>
      <w:pPr>
        <w:pStyle w:val="BodyText"/>
      </w:pPr>
      <w:r>
        <w:t xml:space="preserve">Ngày mai, lại là một ngày phức tạp.</w:t>
      </w:r>
    </w:p>
    <w:p>
      <w:pPr>
        <w:pStyle w:val="BodyText"/>
      </w:pPr>
      <w:r>
        <w:t xml:space="preserve">Trong đầu đột nhiên hiện lên vẻ mặt hạnh phúc của chú rể lẳng lặng đứng kia, chờ cô dâu của hắn đến. Từ sau khi rời khỏi hắn, một màn nhìn như hạnh phúc này vẫn ngày ngày đêm đêm tra tấn cô.</w:t>
      </w:r>
    </w:p>
    <w:p>
      <w:pPr>
        <w:pStyle w:val="BodyText"/>
      </w:pPr>
      <w:r>
        <w:t xml:space="preserve">Cung Nhã Thương, xin lỗi.</w:t>
      </w:r>
    </w:p>
    <w:p>
      <w:pPr>
        <w:pStyle w:val="BodyText"/>
      </w:pPr>
      <w:r>
        <w:t xml:space="preserve">Đào Chi Yêu cuộn thân thể của mình lại chặt hơn.</w:t>
      </w:r>
    </w:p>
    <w:p>
      <w:pPr>
        <w:pStyle w:val="BodyText"/>
      </w:pPr>
      <w:r>
        <w:t xml:space="preserve">Cung Nhã Thương, em rất nhớ anh.</w:t>
      </w:r>
    </w:p>
    <w:p>
      <w:pPr>
        <w:pStyle w:val="Compact"/>
      </w:pPr>
      <w:r>
        <w:t xml:space="preserve">Cuộn mình, câu nói kia từ đáy lòng Đào Chi Yêu, theo đêm đó rong ruổi cùng chiếc xe, rồi biến mất trong làn gió lạnh một cách yên lặng.</w:t>
      </w:r>
      <w:r>
        <w:br w:type="textWrapping"/>
      </w:r>
      <w:r>
        <w:br w:type="textWrapping"/>
      </w:r>
    </w:p>
    <w:p>
      <w:pPr>
        <w:pStyle w:val="Heading2"/>
      </w:pPr>
      <w:bookmarkStart w:id="124" w:name="chương-103-đào-tiểu-đào-giả-bộ"/>
      <w:bookmarkEnd w:id="124"/>
      <w:r>
        <w:t xml:space="preserve">102. Chương 103: Đào Tiểu Đào Giả Bộ</w:t>
      </w:r>
    </w:p>
    <w:p>
      <w:pPr>
        <w:pStyle w:val="Compact"/>
      </w:pPr>
      <w:r>
        <w:br w:type="textWrapping"/>
      </w:r>
      <w:r>
        <w:br w:type="textWrapping"/>
      </w:r>
    </w:p>
    <w:p>
      <w:pPr>
        <w:pStyle w:val="BodyText"/>
      </w:pPr>
      <w:r>
        <w:t xml:space="preserve">Cung Nhã Thương, em rất nhớ anh.</w:t>
      </w:r>
    </w:p>
    <w:p>
      <w:pPr>
        <w:pStyle w:val="BodyText"/>
      </w:pPr>
      <w:r>
        <w:t xml:space="preserve">Cuộn mình, câu nói kia từ đáy lòng Đào Chi Yêu, theo đêm đó rong ruổi cùng chiếc xe, rồi biến mất trong làn gió lạnh một cách yên lặng.</w:t>
      </w:r>
    </w:p>
    <w:p>
      <w:pPr>
        <w:pStyle w:val="BodyText"/>
      </w:pPr>
      <w:r>
        <w:t xml:space="preserve">******</w:t>
      </w:r>
    </w:p>
    <w:p>
      <w:pPr>
        <w:pStyle w:val="BodyText"/>
      </w:pPr>
      <w:r>
        <w:t xml:space="preserve">Một căn nhà cổ phong cách Âu châu.</w:t>
      </w:r>
    </w:p>
    <w:p>
      <w:pPr>
        <w:pStyle w:val="BodyText"/>
      </w:pPr>
      <w:r>
        <w:t xml:space="preserve">Trong một thư phòng gọn gàng mà thoải mái, lúc này vì thời tiết chuyển lạnh, cho nên mở lò sưởi, mà thằng nhóc lăn qua lăn lại trên ghế sô pha mặc một chiếc áo lông xù rất dày, căn bản không sợ lạnh, ngay cả gió còn không thổi được đến nó.</w:t>
      </w:r>
    </w:p>
    <w:p>
      <w:pPr>
        <w:pStyle w:val="BodyText"/>
      </w:pPr>
      <w:r>
        <w:t xml:space="preserve">Vẻ mặt Khải Tư đầy ý cười lấy một ly sữa nóng hổi trong tay người dầu đưa cho Đào Tiểu Đào, hòa nhã nói: “Tiểu thiên sứ, đến đây, uống sữa rồi chuẩn bị ngủ đi. Vừa mới đi thăm toàn bộ tòa nhà, nhất định rất lạnh.”</w:t>
      </w:r>
    </w:p>
    <w:p>
      <w:pPr>
        <w:pStyle w:val="BodyText"/>
      </w:pPr>
      <w:r>
        <w:t xml:space="preserve">Đào Tiểu Đào ngoan ngoãn nhận lấy từ từ uống, cười tủm tỉm nhìn Khải Tư làm nũng nói: “Cám ơn gia gia. Cả người Tiểu Đào cũng nóng hầm hập rồi.”</w:t>
      </w:r>
    </w:p>
    <w:p>
      <w:pPr>
        <w:pStyle w:val="BodyText"/>
      </w:pPr>
      <w:r>
        <w:t xml:space="preserve">Khải Tư nhìn nó, cười dịu dàng.</w:t>
      </w:r>
    </w:p>
    <w:p>
      <w:pPr>
        <w:pStyle w:val="BodyText"/>
      </w:pPr>
      <w:r>
        <w:t xml:space="preserve">Đào Tiểu Đào nghiêng đầu hết nhìn đông lại ngó tây trông thật đáng yêu, trên thực tế lại đang tìm một thứ đồ quan trọng hoặc một cơ quan bí mật trong căn phòng có khả năng nhất này, bởi vì muốn thay mẹ tìm vật quan trọng nhất của con quỷ này, nó quấn quít lấy Khải Tư đưa nó đi tham quan toàn bộ khu nhà, đáng tiếc, không tìm được gì đáng nghi ngờ cả.</w:t>
      </w:r>
    </w:p>
    <w:p>
      <w:pPr>
        <w:pStyle w:val="BodyText"/>
      </w:pPr>
      <w:r>
        <w:t xml:space="preserve">Mà thư phòng, là nơi cuối cùng.</w:t>
      </w:r>
    </w:p>
    <w:p>
      <w:pPr>
        <w:pStyle w:val="BodyText"/>
      </w:pPr>
      <w:r>
        <w:t xml:space="preserve">Ít nhất là nó cũng tìm được nơi cuối cùng này.</w:t>
      </w:r>
    </w:p>
    <w:p>
      <w:pPr>
        <w:pStyle w:val="BodyText"/>
      </w:pPr>
      <w:r>
        <w:t xml:space="preserve">Sau khi Đào Tiểu Đào uống hết sữa, một tầng bọt sữa dính lại trên môi, Khải Tư đang muốn lau giúp nó, Đào Tiểu Đào lại nghịch ngợm đáng yêu vươn đầu lưỡi liếm liếm, tựa hồ rất thích thú, bộ dáng cực kỳ đáng yêu.</w:t>
      </w:r>
    </w:p>
    <w:p>
      <w:pPr>
        <w:pStyle w:val="BodyText"/>
      </w:pPr>
      <w:r>
        <w:t xml:space="preserve">Khải Tư nhìn đến ngây ra.</w:t>
      </w:r>
    </w:p>
    <w:p>
      <w:pPr>
        <w:pStyle w:val="BodyText"/>
      </w:pPr>
      <w:r>
        <w:t xml:space="preserve">Đào Tiểu Đào thấy Khải Tư vẫn dịu dàng với nó, nó không biết sự hòa ái và yêu thương của người gọi là gia gia này với nó có bao nhiêu phần là thật bao nhiêu phần là giả, nhưng mà, nó thưởng xuyên thấy lão có vẻ mặt đầy tình thương.</w:t>
      </w:r>
    </w:p>
    <w:p>
      <w:pPr>
        <w:pStyle w:val="BodyText"/>
      </w:pPr>
      <w:r>
        <w:t xml:space="preserve">Cả ngày hôm nay lão vẫn nắm lấy bàn tay nhỏ bé của nó, vẫn kiên nhẫn nhìn nó làm nũng, chạy loạn khắp nơi, vừa đi vừa giải thích đây là chỗ nào, dùng để làm gì, xây từ lúc nào!</w:t>
      </w:r>
    </w:p>
    <w:p>
      <w:pPr>
        <w:pStyle w:val="BodyText"/>
      </w:pPr>
      <w:r>
        <w:t xml:space="preserve">Biểu hiện của lão rất giống một gia gia chân chính đối tốt với nó, Tiểu Đào tuy chỉ là trẻ con, nhưng có thể phân biệt cái gì là tốt cái gì là không tốt, sự dịu dàng và yêu chiều của hắn khiến đứa bé thiếu tình thương của cha từ nhỏ như nó mềm lòng.</w:t>
      </w:r>
    </w:p>
    <w:p>
      <w:pPr>
        <w:pStyle w:val="BodyText"/>
      </w:pPr>
      <w:r>
        <w:t xml:space="preserve">Hoàn toàn đắm chìm trong giấc mộng đẹp đẽ này, cho dù là giả, cũng cam lòng.</w:t>
      </w:r>
    </w:p>
    <w:p>
      <w:pPr>
        <w:pStyle w:val="BodyText"/>
      </w:pPr>
      <w:r>
        <w:t xml:space="preserve">Nhưng mà, nghĩ đến cơn ác mộng của mẹ, nghĩ đến ở bên ngoài không biết mẹ đang làm gì, có lẽ là chuyện rất nguy hiểm, có lẽ lão dùng mình uy hiếp mẹ đi làm chuyện xấu gì đó, thế nên lão đưa mình sa vào hạnh phúc ngắn ngủi này để đánh lạc hướng.</w:t>
      </w:r>
    </w:p>
    <w:p>
      <w:pPr>
        <w:pStyle w:val="BodyText"/>
      </w:pPr>
      <w:r>
        <w:t xml:space="preserve">Tỉnh táo lại khỏi nụ cười của Khải Tư, Đào Tiểu Đào nhảy xuống sô pha, một mình trong thư phòng tỏ vẻ kinh ngạc, mỗi một chỗ đều tò mò sờ sờ nhìn xem, tựa hồ đây chỉ là thiên tính của mỗi đứa trẻ mà thôi.</w:t>
      </w:r>
    </w:p>
    <w:p>
      <w:pPr>
        <w:pStyle w:val="BodyText"/>
      </w:pPr>
      <w:r>
        <w:t xml:space="preserve">Khải Tư nhìn nó, cười bất đắc dĩ, nhẹ giọng nói: “Tiểu thiên sứ, chúng ta nên đi ngủ thôi.”</w:t>
      </w:r>
    </w:p>
    <w:p>
      <w:pPr>
        <w:pStyle w:val="BodyText"/>
      </w:pPr>
      <w:r>
        <w:t xml:space="preserve">Đào Tiểu Đào quay đầu lại, cười rạng rỡ với lão, giọng nói trong trẻo từ từ vang lên: “Nhưng làm sao bây giờ gia gia, không có mẹ giúp con ngủ, một mình con rất sợ, không thể ngủ được. Con muốn ở đây chờ mẹ về. Gia gia, người sẽ không giận Tiểu Đào chứ?” Nói xong Tiểu Đào vô tội chớp chớp lông mi thật dài, nhìn thẳng Khải Tư.</w:t>
      </w:r>
    </w:p>
    <w:p>
      <w:pPr>
        <w:pStyle w:val="BodyText"/>
      </w:pPr>
      <w:r>
        <w:t xml:space="preserve">Khải Tư thấy nụ cười thuần khiết của nó, ngẩn người, rất nhanh hồi phục tỉnh táo lại, dịu dàng nói: “Đương nhiên không ngại. Tiểu thiên sứ, lại đây, để gia gia ôm một cái nào.” Chần chừ một chút, cuối cùng Khải Tư nói: “Mẹ con có việc phải làm, một thời gian sẽ không về. Tiểu Đào phải ngoan, không được để mẹ lo lắng.”</w:t>
      </w:r>
    </w:p>
    <w:p>
      <w:pPr>
        <w:pStyle w:val="BodyText"/>
      </w:pPr>
      <w:r>
        <w:t xml:space="preserve">Đào Tiểu Đào ngây người một chút, nghe lời đi đến, nhu thuận dựa vào lòng Khải Tư, giọng buồn rầu hỏi: “Mẹ đi làm chuyện gì ? Vì sao bỏ lại Tiểu Đào một mình?”</w:t>
      </w:r>
    </w:p>
    <w:p>
      <w:pPr>
        <w:pStyle w:val="BodyText"/>
      </w:pPr>
      <w:r>
        <w:t xml:space="preserve">Khải Tư cười, giải thích: “Mẹ phải làm việc mà, sau còn nuôi Tiểu Đào khôn lớn. Tiểu Đào đã là một chàng trai rồi, không được để mẹ lo lắng, biết chưa?”</w:t>
      </w:r>
    </w:p>
    <w:p>
      <w:pPr>
        <w:pStyle w:val="BodyText"/>
      </w:pPr>
      <w:r>
        <w:t xml:space="preserve">Đào Tiểu Đào gật đầu, thật lâu sau, ngẩng đầu lên, vô tội nhìn hắn: “Nhưng mà mỗi tối mẹ đều kể chuyện cổ tích cho con, chờ con ngủ. Gia gia, người có thể kể chuyện cổ tích cho con không?”</w:t>
      </w:r>
    </w:p>
    <w:p>
      <w:pPr>
        <w:pStyle w:val="BodyText"/>
      </w:pPr>
      <w:r>
        <w:t xml:space="preserve">Khải Tư cười nói: “Đương nhiên có thể. Ở đây có rất nhiều sách, tiểu thiên sứ muốn nghe chuyện nào, thì tự chọn một quyển đi.”</w:t>
      </w:r>
    </w:p>
    <w:p>
      <w:pPr>
        <w:pStyle w:val="BodyText"/>
      </w:pPr>
      <w:r>
        <w:t xml:space="preserve">Đào Tiểu Đào vui mừng lập tức đứng dậy, bộ dáng như đưa đám vừa rồi biến mất, nó đứng dậy, kéo Khải Tư đi đến giá sách, từ từ chọn quyển mà mình thích.</w:t>
      </w:r>
    </w:p>
    <w:p>
      <w:pPr>
        <w:pStyle w:val="BodyText"/>
      </w:pPr>
      <w:r>
        <w:t xml:space="preserve">Khi đi ngang qua một góc nhỏ, Đào Tiểu Đào phát hiện hai giá sách ở góc tường có treo một bức tranh, là một người phụ nữ hiền lành, mang theo nụ cười hòa ái bao dung, ánh mắt dịu dàng. Nhìn người trong bức tranh, thân thể của cô giống như được vây bởi một tầng hào quanh màu trắng, trên mái tóc vàng óng có gài một bông tường vi đỏ thắm kiều diễm, bức họa nhìn qua thật sống động, giống như thật, tựa hồ như đang ở một bên nhìn bọn họ.</w:t>
      </w:r>
    </w:p>
    <w:p>
      <w:pPr>
        <w:pStyle w:val="BodyText"/>
      </w:pPr>
      <w:r>
        <w:t xml:space="preserve">Đào Tiểu Đào thấy vẻ mặt Khải Tư khẽ biến, lập tức làm bộ như rất hứng thú, kích động hô: “Gia gia, cô gái này là ai vậy, cô ấy không những đẹp mà còn dịu dàng nữa.”</w:t>
      </w:r>
    </w:p>
    <w:p>
      <w:pPr>
        <w:pStyle w:val="BodyText"/>
      </w:pPr>
      <w:r>
        <w:t xml:space="preserve">Đào Tiểu Đào nói xong, liền nhón mũi chân lên, tay muốn sờ lên hai má ửng đỏ của cô gái, nhìn qua mang theo ý cười, làm Đào Tiểu Đào rất muốn sờ.</w:t>
      </w:r>
    </w:p>
    <w:p>
      <w:pPr>
        <w:pStyle w:val="BodyText"/>
      </w:pPr>
      <w:r>
        <w:t xml:space="preserve">“Dừng tay!” Khác với lúc hòa ái bình thường, thấy động tác của Đào Tiểu Đào, Khải Tư biến sắc, trầm xuống đáng sợ, lớn tiếng kêu.</w:t>
      </w:r>
    </w:p>
    <w:p>
      <w:pPr>
        <w:pStyle w:val="BodyText"/>
      </w:pPr>
      <w:r>
        <w:t xml:space="preserve">Bang một tiếng chụp được bàn tay nhỏ bé của Đào Tiểu Đào.</w:t>
      </w:r>
    </w:p>
    <w:p>
      <w:pPr>
        <w:pStyle w:val="BodyText"/>
      </w:pPr>
      <w:r>
        <w:t xml:space="preserve">Đào Tiểu Đào đau đớn, nhất thời sợ đến mức rùng mình toàn thân, không dám cử động.</w:t>
      </w:r>
    </w:p>
    <w:p>
      <w:pPr>
        <w:pStyle w:val="BodyText"/>
      </w:pPr>
      <w:r>
        <w:t xml:space="preserve">Trong đôi mắt to mà đen nhánh như ánh sáng rực rỡ trên bầu trời đêm ẩn chứa nước mắt, vô tội mà ấm ức nhìn Khải Tư, khóe miệng rúm lại, nhưng không dám khóc thành tiếng</w:t>
      </w:r>
    </w:p>
    <w:p>
      <w:pPr>
        <w:pStyle w:val="BodyText"/>
      </w:pPr>
      <w:r>
        <w:t xml:space="preserve">Nhưng mà, bộ dáng rưng rưng lệ, điềm đạm đáng yêu như vậy, so với việc nó khóc lớn còn khiến người ta đau lòng hơn.</w:t>
      </w:r>
    </w:p>
    <w:p>
      <w:pPr>
        <w:pStyle w:val="BodyText"/>
      </w:pPr>
      <w:r>
        <w:t xml:space="preserve">Trong lửa giận tỉnh táo lại, Khải Tư lập tức hiểu, hắn vừa không kìm chế được đã dọa tiểu thiên sứ của hắn.</w:t>
      </w:r>
    </w:p>
    <w:p>
      <w:pPr>
        <w:pStyle w:val="BodyText"/>
      </w:pPr>
      <w:r>
        <w:t xml:space="preserve">Khẽ cúi người, lau nước mắt cho nó, than nhỏ một tiếng, Khải Tư ôm lấy Đào Tiểu Đào, giải thích nói: “Tiểu thiên sứ, nghe gia gia nói, trong phòng này, con có thể làm bất cứ việc gì, nhưng không thể sờ hay làm hư bức họa kia, nếu không, gia gia nhất định sẽ trừng phạt con thật nặng, hiểu không? Tiểu thiên sứ, gia gia thích đứa trẻ ngoan, con nhất định phải ngoan nhé.” Nếu những người bên cạnh Khải Tư nhìn thấy vẻ mặt Khải Tư lúc này, nghe hắn giải thích như vậy nhất định sẽ chấn động.</w:t>
      </w:r>
    </w:p>
    <w:p>
      <w:pPr>
        <w:pStyle w:val="BodyText"/>
      </w:pPr>
      <w:r>
        <w:t xml:space="preserve">Thậm chí không dám tin.</w:t>
      </w:r>
    </w:p>
    <w:p>
      <w:pPr>
        <w:pStyle w:val="BodyText"/>
      </w:pPr>
      <w:r>
        <w:t xml:space="preserve">Bởi vì người bình thường cũng không được phép bước vào căn phòng này.</w:t>
      </w:r>
    </w:p>
    <w:p>
      <w:pPr>
        <w:pStyle w:val="BodyText"/>
      </w:pPr>
      <w:r>
        <w:t xml:space="preserve">Từng có người được cho phép vào căn phòng này lại vô ý đụng đến bức tranh kia, bị Khải Tư lôi xuống tại chỗ, đập nát hai tay cho chó ăn. Cho nên nói, hành vi vừa rồi của Đào Tiểu Đào làm Khải Tư tức giận, mà Khải Tư không trừng phạt Đào Tiểu Đào, đã là kỳ tích giữa ban ngày.</w:t>
      </w:r>
    </w:p>
    <w:p>
      <w:pPr>
        <w:pStyle w:val="BodyText"/>
      </w:pPr>
      <w:r>
        <w:t xml:space="preserve">Đào Tiểu Đào bởi thấy lão dùng tay lau nước mắt cho nó, nước mắt rưng rưng vì thế mà tràn ra như đê vỡ.</w:t>
      </w:r>
    </w:p>
    <w:p>
      <w:pPr>
        <w:pStyle w:val="BodyText"/>
      </w:pPr>
      <w:r>
        <w:t xml:space="preserve">Đào Tiểu Đào vừa cố chịu đựng, nhưng vẫn không thể xóa đi sự ấm ức, nó vừa cố tỉnh táo lại vừa đỏ mắt vô tội nói: “Người trên bức họa kia là người rất quan trọng trong lòng gia gia ư?”</w:t>
      </w:r>
    </w:p>
    <w:p>
      <w:pPr>
        <w:pStyle w:val="BodyText"/>
      </w:pPr>
      <w:r>
        <w:t xml:space="preserve">Lúc này tinh thần Khải Tư hoảng hốt, nhất là bị kia bức họa gợi lên chuyện cũ, mà lại áy náy với bộ dáng ấm ức của Đào Tiểu Đào. Cho nên không thấy trong mắt Đào Tiểu Đào hiện lên một tia giảo hoạt.</w:t>
      </w:r>
    </w:p>
    <w:p>
      <w:pPr>
        <w:pStyle w:val="BodyText"/>
      </w:pPr>
      <w:r>
        <w:t xml:space="preserve">Khải Tư mắng càng dữ dội, biểu hiện càng tức giận, chứng tỏ hắn càng để ý.</w:t>
      </w:r>
    </w:p>
    <w:p>
      <w:pPr>
        <w:pStyle w:val="BodyText"/>
      </w:pPr>
      <w:r>
        <w:t xml:space="preserve">Chính nơi này, là nơi nó muốn tìm!</w:t>
      </w:r>
    </w:p>
    <w:p>
      <w:pPr>
        <w:pStyle w:val="BodyText"/>
      </w:pPr>
      <w:r>
        <w:t xml:space="preserve">Khải Tư nhìn bức họa kia, hứng thú nói: “Bức tranh này với gia gia mà nói rất quan trọng, người trên bức tranh là mẹ của gia gia, cũng chính là cụ ngoại của con. Là người gia gia yêu nhất trên thế gian này.”</w:t>
      </w:r>
    </w:p>
    <w:p>
      <w:pPr>
        <w:pStyle w:val="BodyText"/>
      </w:pPr>
      <w:r>
        <w:t xml:space="preserve">Đào Tiểu Đào nhỏ giọng khóc như cũ, vô cùng oan ức hỏi: “Gia gia không thương Tiểu Đào sao? Vì Tiểu Đào không ngoan?”</w:t>
      </w:r>
    </w:p>
    <w:p>
      <w:pPr>
        <w:pStyle w:val="BodyText"/>
      </w:pPr>
      <w:r>
        <w:t xml:space="preserve">Rất quan trọng? Đào Tiểu Đào nhìn nhìn bức tranh kia, xem ra, bức tranh này thật sự không đơn giản.</w:t>
      </w:r>
    </w:p>
    <w:p>
      <w:pPr>
        <w:pStyle w:val="BodyText"/>
      </w:pPr>
      <w:r>
        <w:t xml:space="preserve">Khải Tư ôm nó, vừa đi ra ngoài vừa an ủi: “Ngoan, đừng khóc nhé. Gia gia rất thích thiên sứ mà. Sắc trời không còn sớm nữa, tiểu thiên sứ nên đi ngủ thôi. Người đâu, đưa thiếu gia về phòng nghỉ ngơi.”</w:t>
      </w:r>
    </w:p>
    <w:p>
      <w:pPr>
        <w:pStyle w:val="BodyText"/>
      </w:pPr>
      <w:r>
        <w:t xml:space="preserve">Khải Tư vừa nói, nhất thời có một người nữ hầu lớn tuổi đi vào, đón Đào Tiểu Đào trong tay Khải Tư.</w:t>
      </w:r>
    </w:p>
    <w:p>
      <w:pPr>
        <w:pStyle w:val="BodyText"/>
      </w:pPr>
      <w:r>
        <w:t xml:space="preserve">Đào Tiểu Đào vừa đi vừa thấp giọng nói: “Gia gia ngủ ngon.”</w:t>
      </w:r>
    </w:p>
    <w:p>
      <w:pPr>
        <w:pStyle w:val="BodyText"/>
      </w:pPr>
      <w:r>
        <w:t xml:space="preserve">Khải Tư nhướng mày cười, “Tiểu bảo bối ngủ ngon.”</w:t>
      </w:r>
    </w:p>
    <w:p>
      <w:pPr>
        <w:pStyle w:val="BodyText"/>
      </w:pPr>
      <w:r>
        <w:t xml:space="preserve">Bị đưa về phòng, Đào Tiểu Đào giả vờ ngủ, sau khi chắc chắn nữ hầu kia đã đi rồi, mới lén lút quay lại, thông qua khe hở ở thư phòng nhòm vào, Đào Tiểu Đào quả nhiên nghĩ không sai, Khải Tư không biết chạm vào cái gì, bức tranh kia liền mở ra, lộ ra một cái tủ sắt bên trong.</w:t>
      </w:r>
    </w:p>
    <w:p>
      <w:pPr>
        <w:pStyle w:val="Compact"/>
      </w:pPr>
      <w:r>
        <w:t xml:space="preserve">Đôi mắt như ngọc lưu ly hiện lên một tia quỷ quái, nơi đó, chính là nơi để thứ đồ mẹ muốn. Âm thầm nắm chặt hai tay, mà nó, sẽ lấy thay mẹ.</w:t>
      </w:r>
      <w:r>
        <w:br w:type="textWrapping"/>
      </w:r>
      <w:r>
        <w:br w:type="textWrapping"/>
      </w:r>
    </w:p>
    <w:p>
      <w:pPr>
        <w:pStyle w:val="Heading2"/>
      </w:pPr>
      <w:bookmarkStart w:id="125" w:name="chương-104-phát-hiện-kinh-nguwòi-của-đào-tiểu-đào"/>
      <w:bookmarkEnd w:id="125"/>
      <w:r>
        <w:t xml:space="preserve">103. Chương 104: Phát Hiện Kinh Nguwòi Của Đào Tiểu Đào</w:t>
      </w:r>
    </w:p>
    <w:p>
      <w:pPr>
        <w:pStyle w:val="Compact"/>
      </w:pPr>
      <w:r>
        <w:br w:type="textWrapping"/>
      </w:r>
      <w:r>
        <w:br w:type="textWrapping"/>
      </w:r>
    </w:p>
    <w:p>
      <w:pPr>
        <w:pStyle w:val="BodyText"/>
      </w:pPr>
      <w:r>
        <w:t xml:space="preserve">Với sản nghiệp lớn nhất trong tay, làm chủ tịch tập đoàn đế quốc có rất nhiều công việc cần phải xử lý, không thể lúc nào cũng ở bên cạnh Đào Tiểu Đào được.</w:t>
      </w:r>
    </w:p>
    <w:p>
      <w:pPr>
        <w:pStyle w:val="BodyText"/>
      </w:pPr>
      <w:r>
        <w:t xml:space="preserve">Vì Đào Tiểu Đào sợ ở một mình tại tòa nhà sẽ thấy nhàm chán, nên quấn lấy Khải Tư xin cho nó chơi máy tính, nó quẹt miệng uy hiếp Khải Tư: “Gia gia, nếu người không cho con chơi máy tính, con sẽ chán muốn chết, gia gia không quan tâm đến Tiểu Đào, mẹ cũng không ở đây, hu hu, Tiểu Đào thật đáng thương, không có người ở với Tiểu Đào, ư ư……”</w:t>
      </w:r>
    </w:p>
    <w:p>
      <w:pPr>
        <w:pStyle w:val="BodyText"/>
      </w:pPr>
      <w:r>
        <w:t xml:space="preserve">Dù là ai nhìn thấy tiểu thiên sứ khóc đáng thương như vậy cũng đều mềm lòng, huống chi là Khải Tư ở chung với nó mấy ngày nay không tách rời như vậy.</w:t>
      </w:r>
    </w:p>
    <w:p>
      <w:pPr>
        <w:pStyle w:val="BodyText"/>
      </w:pPr>
      <w:r>
        <w:t xml:space="preserve">Khải Tư thậm chí có đôi khi đã coi Tiểu Đào như cháu ngoại thật sự của hắn.</w:t>
      </w:r>
    </w:p>
    <w:p>
      <w:pPr>
        <w:pStyle w:val="BodyText"/>
      </w:pPr>
      <w:r>
        <w:t xml:space="preserve">Sau khi Đào Tiểu Đào làm nũng với hắn vài lần, không chỉ chiếm được một bộ máy tính hiện đại nhất, còn được đặc cách cho phép đến thư phòng đọc sách.</w:t>
      </w:r>
    </w:p>
    <w:p>
      <w:pPr>
        <w:pStyle w:val="BodyText"/>
      </w:pPr>
      <w:r>
        <w:t xml:space="preserve">Khải Tư dặn dò tay sai đi mua cho nó máy tính tốt nhất, căn bản không nghĩ sẽ có ảnh hưởng gì với nó, một đứa bé chỉ biết chơi trò chơi thì không thể nhận ra sự lợi hại của máy tính, nó chỉ vì nhất thời ham vui thôi.</w:t>
      </w:r>
    </w:p>
    <w:p>
      <w:pPr>
        <w:pStyle w:val="BodyText"/>
      </w:pPr>
      <w:r>
        <w:t xml:space="preserve">Nhưng với Đào Tiểu Đào mà nói, đây là một cơ hội vô cùng tốt dẹp. Khải Tư mãi mãi sẽ không biết được, từ nhỏ Đào Tiểu Đào đã có tài năng thiên phú với máy tính, lại bị ảnh hưởng bởi Tô Tiểu Vũ, sớm đã là một cao thủ máy tính. Nó nhân cơ hội này mà chuẩn bị đồ trang bị giải trừ mật mã, bởi vì, nó biết mình sẽ cần dùng đến.</w:t>
      </w:r>
    </w:p>
    <w:p>
      <w:pPr>
        <w:pStyle w:val="BodyText"/>
      </w:pPr>
      <w:r>
        <w:t xml:space="preserve">Sau khi làm xong tất cả, Đào Tiểu Đào nhìn kiệt tác của mình, bỗng, nở nụ cười giảo hoạt.</w:t>
      </w:r>
    </w:p>
    <w:p>
      <w:pPr>
        <w:pStyle w:val="BodyText"/>
      </w:pPr>
      <w:r>
        <w:t xml:space="preserve">Giờ đã phá xong mật mã, còn có cơ hội đi tìm bí mật trên bức họa kia, thấy lão quỷ rất lo lắng cho bức họa này, sau khi nó về phòng lão lại làm những chuyện kia, nó biết bức họa này không đơn giản. Nhưng, những thứ kia, cũng phải chờ mẹ làm xong công việc trở về, lấy được thứ mẹ muốn, hai người mới có thể chạy trốn được.</w:t>
      </w:r>
    </w:p>
    <w:p>
      <w:pPr>
        <w:pStyle w:val="BodyText"/>
      </w:pPr>
      <w:r>
        <w:t xml:space="preserve">Sau khi giải quyết xong chuyện máy tính, mỗi ngày Đào Tiểu Đào không chơi game thì đến thư phòng đọc sách.</w:t>
      </w:r>
    </w:p>
    <w:p>
      <w:pPr>
        <w:pStyle w:val="BodyText"/>
      </w:pPr>
      <w:r>
        <w:t xml:space="preserve">Quản gia và những người khách ở bên ngoài trông chừng, mà thứ bọn họ thấy, cũng chỉ là Tiểu Đào cầm một quyển sách đưa lưng về phía bọn họ. Nó nghiêm túc đọc, thỉnh thoảng lại say mê hòa vào nội dung truyện đến nỗi cười to hay khóc òa.</w:t>
      </w:r>
    </w:p>
    <w:p>
      <w:pPr>
        <w:pStyle w:val="BodyText"/>
      </w:pPr>
      <w:r>
        <w:t xml:space="preserve">Mà trên thực tế, chẳng qua là Đào Tiểu Đào nghiên cứu bức tranh sau quyển sách mà thôi.</w:t>
      </w:r>
    </w:p>
    <w:p>
      <w:pPr>
        <w:pStyle w:val="BodyText"/>
      </w:pPr>
      <w:r>
        <w:t xml:space="preserve">Người phụ nữ hiền như đức mẹ, quần áo mộc mạc, khóe miệng hơi cong lên, trong mắt là ý cười, chỉ giống một bức họa tả chân dung mà thôi, thật sự không tìm thấy sơ hở gì, chỉ có bông hoa tường vi đỏ rực kia có điểm chói mắt, khiến người ta không thể bỏ qua.</w:t>
      </w:r>
    </w:p>
    <w:p>
      <w:pPr>
        <w:pStyle w:val="BodyText"/>
      </w:pPr>
      <w:r>
        <w:t xml:space="preserve">Đào Tiểu Đào đắn đo suy nghĩ, vẫn không thể tìm ra manh mối gì.</w:t>
      </w:r>
    </w:p>
    <w:p>
      <w:pPr>
        <w:pStyle w:val="BodyText"/>
      </w:pPr>
      <w:r>
        <w:t xml:space="preserve">Không nén nổi tình cảm lại nhớ đến mẹ, không biết giờ mẹ đang làm gì, không biết mẹ có khỏe không, vì nỗi nhớ mà trong lòng đau đớn, ánh mắt cũng chua xót.</w:t>
      </w:r>
    </w:p>
    <w:p>
      <w:pPr>
        <w:pStyle w:val="BodyText"/>
      </w:pPr>
      <w:r>
        <w:t xml:space="preserve">Hai mắt đẫm lệ mông lung, đóa hoa trên bức họa kia càng phát ra ánh lửa yêu ma kiều diễm, làm tầm mắt của người ta không thể nào rời khỏi đó. Chờ một lát…… Mẹ.</w:t>
      </w:r>
    </w:p>
    <w:p>
      <w:pPr>
        <w:pStyle w:val="BodyText"/>
      </w:pPr>
      <w:r>
        <w:t xml:space="preserve">Đột nhiên, trong đầu Đào Tiểu Đào nảy ra một ý tưởng, giống như đẩy mây thấy trăng, Đào Tiểu Đào bỗng hiểu ra.</w:t>
      </w:r>
    </w:p>
    <w:p>
      <w:pPr>
        <w:pStyle w:val="BodyText"/>
      </w:pPr>
      <w:r>
        <w:t xml:space="preserve">Trong mắt hiện ý cười nham hiểm, cuối cùng nó cũng hiểu, bức họa kia kỳ lạ ở đâu.</w:t>
      </w:r>
    </w:p>
    <w:p>
      <w:pPr>
        <w:pStyle w:val="BodyText"/>
      </w:pPr>
      <w:r>
        <w:t xml:space="preserve">Hắc hắc. Đang đọc sách, Đào Tiểu Đào không kiêng kỵ cầm quyển sách cười ha hả trong thư phòng.</w:t>
      </w:r>
    </w:p>
    <w:p>
      <w:pPr>
        <w:pStyle w:val="BodyText"/>
      </w:pPr>
      <w:r>
        <w:t xml:space="preserve">Mà những người vệ sĩ canh gác bên ngoài không hề đổi sắc mặt, trong lòng đầy miễn cưỡng. Mấy ngày nay họ phải vây quanh đứa trẻ này, nửa bước không rời, đúng là chán đến cực điểm.</w:t>
      </w:r>
    </w:p>
    <w:p>
      <w:pPr>
        <w:pStyle w:val="BodyText"/>
      </w:pPr>
      <w:r>
        <w:t xml:space="preserve">Lúc này nghe tiếng cười cũng như lúc bình thường, chỉ có đề-xi-ben là tăng thêm, nhàm chán ngáp một cái, thiếu tí nữa thì ngủ mất.</w:t>
      </w:r>
    </w:p>
    <w:p>
      <w:pPr>
        <w:pStyle w:val="Compact"/>
      </w:pPr>
      <w:r>
        <w:br w:type="textWrapping"/>
      </w:r>
      <w:r>
        <w:br w:type="textWrapping"/>
      </w:r>
    </w:p>
    <w:p>
      <w:pPr>
        <w:pStyle w:val="Heading2"/>
      </w:pPr>
      <w:bookmarkStart w:id="126" w:name="chương-105-dạ-yến-điên-cuồng"/>
      <w:bookmarkEnd w:id="126"/>
      <w:r>
        <w:t xml:space="preserve">104. Chương 105: Dạ Yến Điên Cuồng</w:t>
      </w:r>
    </w:p>
    <w:p>
      <w:pPr>
        <w:pStyle w:val="Compact"/>
      </w:pPr>
      <w:r>
        <w:br w:type="textWrapping"/>
      </w:r>
      <w:r>
        <w:br w:type="textWrapping"/>
      </w:r>
      <w:r>
        <w:br w:type="textWrapping"/>
      </w:r>
      <w:r>
        <w:br w:type="textWrapping"/>
      </w:r>
    </w:p>
    <w:p>
      <w:pPr>
        <w:pStyle w:val="Heading2"/>
      </w:pPr>
      <w:bookmarkStart w:id="127" w:name="chương-106-đào-chi-yêu-biết-chân-tướng"/>
      <w:bookmarkEnd w:id="127"/>
      <w:r>
        <w:t xml:space="preserve">105. Chương 106: Đào Chi Yêu Biết Chân Tướng</w:t>
      </w:r>
    </w:p>
    <w:p>
      <w:pPr>
        <w:pStyle w:val="Compact"/>
      </w:pPr>
      <w:r>
        <w:br w:type="textWrapping"/>
      </w:r>
      <w:r>
        <w:br w:type="textWrapping"/>
      </w:r>
      <w:r>
        <w:br w:type="textWrapping"/>
      </w:r>
      <w:r>
        <w:br w:type="textWrapping"/>
      </w:r>
    </w:p>
    <w:p>
      <w:pPr>
        <w:pStyle w:val="Heading2"/>
      </w:pPr>
      <w:bookmarkStart w:id="128" w:name="chương-107-hắc-đế-tuyên-chiến-với-sư-tử"/>
      <w:bookmarkEnd w:id="128"/>
      <w:r>
        <w:t xml:space="preserve">106. Chương 107: Hắc Đế Tuyên Chiến Với Sư Tử</w:t>
      </w:r>
    </w:p>
    <w:p>
      <w:pPr>
        <w:pStyle w:val="Compact"/>
      </w:pPr>
      <w:r>
        <w:br w:type="textWrapping"/>
      </w:r>
      <w:r>
        <w:br w:type="textWrapping"/>
      </w:r>
    </w:p>
    <w:p>
      <w:pPr>
        <w:pStyle w:val="BodyText"/>
      </w:pPr>
      <w:r>
        <w:t xml:space="preserve">Tôi sẽ cho em thứ mà em muốn, chỉ cần em rời khỏi hắn ta.</w:t>
      </w:r>
    </w:p>
    <w:p>
      <w:pPr>
        <w:pStyle w:val="BodyText"/>
      </w:pPr>
      <w:r>
        <w:t xml:space="preserve">Mắt Đào Chi Yêu khẽ lay động, tựa hồ mang theo nước mắt, lông mi chớp chớp, dùng sức mở to hai mắt để nước mắt trong hốc mắt khô cạn, để mình có thể quên đau thương và xúc động.</w:t>
      </w:r>
    </w:p>
    <w:p>
      <w:pPr>
        <w:pStyle w:val="BodyText"/>
      </w:pPr>
      <w:r>
        <w:t xml:space="preserve">Đào Chi Yêu, đến bây giờ mày còn yêu cầu xa vời cái gì, mày ày thật sự là Đào Chi Yêu trong mơ kia sao? Cho dù mày cố gắng biến thành Đào Chi Yêu, trong máu mày vẫn là sát thủ sư tử. Linh hồn thấp kém hèn mọn kia, vì sinh tồn vì trả thù mà không tiếc bất kỳ giá nào.</w:t>
      </w:r>
    </w:p>
    <w:p>
      <w:pPr>
        <w:pStyle w:val="BodyText"/>
      </w:pPr>
      <w:r>
        <w:t xml:space="preserve">Toàn thân Đào Chi Yêu cứng ngắc thật lâu, vừa ngẩng đầu lên, kéo ra một nụ cười miễn cưỡng, lắc đầu nói: “Thật có lỗi, tôi không thể. Hắc Đế, chúng ta người ở hai thế giới khác nhau.”</w:t>
      </w:r>
    </w:p>
    <w:p>
      <w:pPr>
        <w:pStyle w:val="BodyText"/>
      </w:pPr>
      <w:r>
        <w:t xml:space="preserve">Cô chỉ là một sát thủ hèn mọn, mà hắn, là một bá tước cao cao tại thượng. Thì ra, khi không biết Cung Nhã Thương là hắn, Cung Nhã Thương cũng không biết cô là con người dơ bẩn kia, cô còn có thể lừa mình dối người, còn có thể thuyết phục mình ở bên hắn, kết hôn với hắn, cùng hắn, còn có Tiểu Đào sống hạnh phúc. Lúc này, cái gì cũng không thể. Từ nay về sau, hãy để bọn họ không còn quan hệ gì nữa đi.</w:t>
      </w:r>
    </w:p>
    <w:p>
      <w:pPr>
        <w:pStyle w:val="BodyText"/>
      </w:pPr>
      <w:r>
        <w:t xml:space="preserve">Hắc Đế rùng mình toàn thân, vì sự vô tình của cô, cũng vì cô lời nói đầy thâm ý vừa rồi của cô.</w:t>
      </w:r>
    </w:p>
    <w:p>
      <w:pPr>
        <w:pStyle w:val="BodyText"/>
      </w:pPr>
      <w:r>
        <w:t xml:space="preserve">Thời gian cô ở cạnh hắn đã qua rồi, cuối cùng Hắc Đế cũng thỏa hiệp, “Tôi muốn cưới em, là nghiêm túc.”</w:t>
      </w:r>
    </w:p>
    <w:p>
      <w:pPr>
        <w:pStyle w:val="BodyText"/>
      </w:pPr>
      <w:r>
        <w:t xml:space="preserve">Đào Chi Yêu dừng một chút, cười thê lương, lạnh giọng nói: “Tôi gả cho anh, cũng là thật lòng. Nhưng, đã qua rồi.”</w:t>
      </w:r>
    </w:p>
    <w:p>
      <w:pPr>
        <w:pStyle w:val="BodyText"/>
      </w:pPr>
      <w:r>
        <w:t xml:space="preserve">Khi Đào Chi Yêu gần như không thở nổi, nghĩ đến việc muốn chạy trốn khỏi đây, Hắc Đế cười độc ác, sau đó lớn tiếng tuyên thệ: “Đào Chi Yêu, nếu hôm nay em rời một bước khỏi nơi này, vậy thì, giữa chúng ta, sẽ không còn đường quay lại nữa. Mà thứ em muốn, tôi sẽ trả bất cứ giá nào để cướp đi! Còn có đứa con của tôi, tôi cũng sẽ cướp về!”</w:t>
      </w:r>
    </w:p>
    <w:p>
      <w:pPr>
        <w:pStyle w:val="BodyText"/>
      </w:pPr>
      <w:r>
        <w:t xml:space="preserve">Nghe hắn nhắc đến Tiểu Đào, toàn thân Đào Chi Yêu sụp đổ, cô gần như muốn thỏa hiệp. Nhưng mà hiện tại, lúc này không thể, cô còn có cuộc hẹn khác, cô còn có chuyện quan trọng hơn phải làm! Hơn nữa ngày đó Khải Tư đã cảnh cáo cô, nhớ đến Hắc Đế chính là Cung Nhã Thương, vậy thì, Khải Tư cũng biết điều này, Tiểu Đào là con của Hắc Đế, thân phận này, khiến toàn thân Đào Chi Yêu lạnh như băng, Tiểu Đào, bảo bối của cô, Khải Tư có thể làm gì với nó không!?</w:t>
      </w:r>
    </w:p>
    <w:p>
      <w:pPr>
        <w:pStyle w:val="BodyText"/>
      </w:pPr>
      <w:r>
        <w:t xml:space="preserve">Hắc Đế và Khải Tư là hai phe đối lập, Khải Tư hận Hắc Đế không kém Hắc Đế hận Khải Tư, một núi không có hai hổ, cũng giống như hai người bọn họ vậy, nghĩ đến những điều này, Đào Chi Yêu chỉ cảm thấy sự tình ngày càng phức tạp.</w:t>
      </w:r>
    </w:p>
    <w:p>
      <w:pPr>
        <w:pStyle w:val="BodyText"/>
      </w:pPr>
      <w:r>
        <w:t xml:space="preserve">Cô nhất định phải giành được bản đồ kia, trước khi Hắc Đế lấy được!</w:t>
      </w:r>
    </w:p>
    <w:p>
      <w:pPr>
        <w:pStyle w:val="BodyText"/>
      </w:pPr>
      <w:r>
        <w:t xml:space="preserve">“Vậy thì, hãy để chúng tôi xem, đến cuối cùng, ai là người chiến thẳng thật sự, Hắc Đế bá tước.” Đào Chi Yêu bình tĩnh nói.</w:t>
      </w:r>
    </w:p>
    <w:p>
      <w:pPr>
        <w:pStyle w:val="BodyText"/>
      </w:pPr>
      <w:r>
        <w:t xml:space="preserve">Từ hôm nay trở đi, bọn họ chính thức tuyên chiến!</w:t>
      </w:r>
    </w:p>
    <w:p>
      <w:pPr>
        <w:pStyle w:val="BodyText"/>
      </w:pPr>
      <w:r>
        <w:t xml:space="preserve">Trên đường trở về khách sạn, cuối cùng Đào Chi Yêu cũng khởi động thiết bị định vị giấu trên cánh tay, bấm điện thoại cho ba người khác: “Hồ ly, chồn tía, mèo đêm, chuẩn bị bắt đầu hành động. Trước khi tôi lấy văn kiện, tôi sẽ gọi cho các cô cứu quạ đen. Bây giờ không nên bứt dây động rừng.”</w:t>
      </w:r>
    </w:p>
    <w:p>
      <w:pPr>
        <w:pStyle w:val="BodyText"/>
      </w:pPr>
      <w:r>
        <w:t xml:space="preserve">Ở đầu bên kia điện thoại, hồ ly thở dài, ý hàm xúc nói: “Sư tử, đợi lâu như vậy, cuối cùng đã đợi đến ngày này.”</w:t>
      </w:r>
    </w:p>
    <w:p>
      <w:pPr>
        <w:pStyle w:val="BodyText"/>
      </w:pPr>
      <w:r>
        <w:t xml:space="preserve">Đào Chi Yêu không thể nói chuyện điện thoại lâu, cuối cùng nói: “Chúng ta đã sớm không còn là chúng ta ngày trước nữa. Nguyện vọng lâu như vậy cuối cùng cũng có thể thực hiện được rồi.”</w:t>
      </w:r>
    </w:p>
    <w:p>
      <w:pPr>
        <w:pStyle w:val="BodyText"/>
      </w:pPr>
      <w:r>
        <w:t xml:space="preserve">“Sư tử, cẩn thận một chút.” Mèo đêm dặn dò.</w:t>
      </w:r>
    </w:p>
    <w:p>
      <w:pPr>
        <w:pStyle w:val="BodyText"/>
      </w:pPr>
      <w:r>
        <w:t xml:space="preserve">“Tôi biết. Các cô cũng vậy.” Đào Chi Yêu thản nhiên nói.</w:t>
      </w:r>
    </w:p>
    <w:p>
      <w:pPr>
        <w:pStyle w:val="BodyText"/>
      </w:pPr>
      <w:r>
        <w:t xml:space="preserve">Mấy người đã sớm cùng vào sinh ra tử, tự nhiên hiểu được sau giọng nói thản nhiên bình thản kia là nhiều điều lo lắng và bất an.</w:t>
      </w:r>
    </w:p>
    <w:p>
      <w:pPr>
        <w:pStyle w:val="BodyText"/>
      </w:pPr>
      <w:r>
        <w:t xml:space="preserve">Cúp điện thoại, nhìn ra ngoài xe taxi là dòng xe cộ và đoàn người,</w:t>
      </w:r>
    </w:p>
    <w:p>
      <w:pPr>
        <w:pStyle w:val="BodyText"/>
      </w:pPr>
      <w:r>
        <w:t xml:space="preserve">Thành phố San Francisco này, không hề náo nhiệt.</w:t>
      </w:r>
    </w:p>
    <w:p>
      <w:pPr>
        <w:pStyle w:val="BodyText"/>
      </w:pPr>
      <w:r>
        <w:t xml:space="preserve">Mà San Francisco lúc này, nhìn qua thì tĩnh lặng, nhưng sẽ càng cuộn trào mãnh liệt hơn.</w:t>
      </w:r>
    </w:p>
    <w:p>
      <w:pPr>
        <w:pStyle w:val="BodyText"/>
      </w:pPr>
      <w:r>
        <w:t xml:space="preserve">Sau khi Anna và người cao to kia đứng ngoài cửa thật lâu, cảm thấy trong phòng yên lặng đến kỳ lạ, Anna ngày càng bất an, càng ngày càng có cảm giác kỳ quái.</w:t>
      </w:r>
    </w:p>
    <w:p>
      <w:pPr>
        <w:pStyle w:val="BodyText"/>
      </w:pPr>
      <w:r>
        <w:t xml:space="preserve">Đến cuối cùng, cuối cùng không nhịn nổi nữa phá cửa vào, nhìn căn phòng trống không, trên giường lớn bừa bộn không có người vốn nên nằm ngủ trên đó.</w:t>
      </w:r>
    </w:p>
    <w:p>
      <w:pPr>
        <w:pStyle w:val="BodyText"/>
      </w:pPr>
      <w:r>
        <w:t xml:space="preserve">Anna nhất thời kinh hoảng một trận, hai người bắt đầu kiểm tra trong phòng, cô sẽ không chạy trốn chứ?</w:t>
      </w:r>
    </w:p>
    <w:p>
      <w:pPr>
        <w:pStyle w:val="BodyText"/>
      </w:pPr>
      <w:r>
        <w:t xml:space="preserve">Nếu thật sự là vậy thì, trong đầu Anna xuất hiện một màn khi Khải Tư biết việc này chắc chắn sẽ nổi giận, càng tưởng tượng càng cảm thấy toàn thân rét run, lạnh đến tận xương.</w:t>
      </w:r>
    </w:p>
    <w:p>
      <w:pPr>
        <w:pStyle w:val="BodyText"/>
      </w:pPr>
      <w:r>
        <w:t xml:space="preserve">Lắc đầu, Anna cả giận nói: “Mau đi tìm! Đào sâu ba mét cũng phải tìm ra con tiện nhân kia!”</w:t>
      </w:r>
    </w:p>
    <w:p>
      <w:pPr>
        <w:pStyle w:val="BodyText"/>
      </w:pPr>
      <w:r>
        <w:t xml:space="preserve">Hai người lục tung cả căn phòng. Ngay tại lúc Anna giận dữ, một giọng nói lười biếng đột nhiên xuất hiện : “Trong phòng này, có tiện nhân à? Ngoài tôi ra căn phòng này còn có người mọi người muốn tìm sao?”</w:t>
      </w:r>
    </w:p>
    <w:p>
      <w:pPr>
        <w:pStyle w:val="BodyText"/>
      </w:pPr>
      <w:r>
        <w:t xml:space="preserve">Anna và người cao to cùng xoay người nhìn lại tìm nơi phát ra giọng nói, thấy Đào Chi Yêu dựa vào cửa phòng tắm, dùng chiếc khăn bông lớn lau tóc, vẻ mặt nhàn nhã mà hứng thú nhìn hai người.</w:t>
      </w:r>
    </w:p>
    <w:p>
      <w:pPr>
        <w:pStyle w:val="BodyText"/>
      </w:pPr>
      <w:r>
        <w:t xml:space="preserve">“Cô…… cô định làm gì?” Anna căm giận nói.</w:t>
      </w:r>
    </w:p>
    <w:p>
      <w:pPr>
        <w:pStyle w:val="BodyText"/>
      </w:pPr>
      <w:r>
        <w:t xml:space="preserve">Đào Chi Yêu vô tội nhún vai nói: “Ngủ trưa xong, trước cuộc hẹn tắm một cái cũng không được à.”</w:t>
      </w:r>
    </w:p>
    <w:p>
      <w:pPr>
        <w:pStyle w:val="BodyText"/>
      </w:pPr>
      <w:r>
        <w:t xml:space="preserve">Anna đa nghi tiếp tục chất vấn: “Vì sao vừa nãy chúng tôi không nghe thấy tiếng nước?”</w:t>
      </w:r>
    </w:p>
    <w:p>
      <w:pPr>
        <w:pStyle w:val="BodyText"/>
      </w:pPr>
      <w:r>
        <w:t xml:space="preserve">Đào Chi Yêu dùng dáng vẻ ám chỉ cô ta là kẻ ngu ngốc, nhìn cô ta lạnh lùng nói: “Tôi vừa mặc quần áo thì hai người đã vọt vào. Còn làm căn phòng bừa như thế này. Chờ lát nữa kết thúc cuộc hẹn, hai người dọn lại phòng là được rồi. Debbie không thể ở trong căn phòng bừa bộn thế này đâu!” Giọng nói Đào Chi Yêu lạnh nhạt mà thiếu kiên nhẫn.</w:t>
      </w:r>
    </w:p>
    <w:p>
      <w:pPr>
        <w:pStyle w:val="BodyText"/>
      </w:pPr>
      <w:r>
        <w:t xml:space="preserve">Mặc áo tắm đi vào phòng, ngồi lên giường, giọng điệu của Đào Chi Yêu không tốt, bắt đầu đuổi người: “Thật xin lỗi, hai vị có thể ra ngoài một chút không? Tôi muốn hóa trang và thay quần áo cho buổi hẹn tối nay.”</w:t>
      </w:r>
    </w:p>
    <w:p>
      <w:pPr>
        <w:pStyle w:val="BodyText"/>
      </w:pPr>
      <w:r>
        <w:t xml:space="preserve">Anna giận mà không thể nói, căm tức chỉ vào Đào Chi Yêu: “Cô, cô…” chốc lát, lại không nói được gì, đạp cửa ra ngoài.</w:t>
      </w:r>
    </w:p>
    <w:p>
      <w:pPr>
        <w:pStyle w:val="BodyText"/>
      </w:pPr>
      <w:r>
        <w:t xml:space="preserve">Người đàn ông cao to cười xấu hổ với Đào Chi Yêu, cũng đi theo sau. Sau khi ra ngoài không quên khóa cửa.</w:t>
      </w:r>
    </w:p>
    <w:p>
      <w:pPr>
        <w:pStyle w:val="BodyText"/>
      </w:pPr>
      <w:r>
        <w:t xml:space="preserve">Đào Chi Yêu cởi áo tắm trên người ra, bên trong vẫn là trang phục lúc trước.</w:t>
      </w:r>
    </w:p>
    <w:p>
      <w:pPr>
        <w:pStyle w:val="BodyText"/>
      </w:pPr>
      <w:r>
        <w:t xml:space="preserve">Vừa rồi cô trèo lên theo hệ thống điều hòa của khách sạn, vừa đến phòng tắm đã nghe thấy tiếng cửa bị mở, biết không kịp trở về phòng ngủ, nhìn phòng tắm và bồn tắm kia đột nảy sáng kiến, nghĩ muốn đùa bọn họ một chút.</w:t>
      </w:r>
    </w:p>
    <w:p>
      <w:pPr>
        <w:pStyle w:val="BodyText"/>
      </w:pPr>
      <w:r>
        <w:t xml:space="preserve">Vì thế làm ướt tóc, thờ ơ đi ra ngoài.</w:t>
      </w:r>
    </w:p>
    <w:p>
      <w:pPr>
        <w:pStyle w:val="BodyText"/>
      </w:pPr>
      <w:r>
        <w:t xml:space="preserve">Hiển nhiên hiệu quả cũng không tệ lắm.</w:t>
      </w:r>
    </w:p>
    <w:p>
      <w:pPr>
        <w:pStyle w:val="BodyText"/>
      </w:pPr>
      <w:r>
        <w:t xml:space="preserve">Cởi áo tắm ra bắt đầu trang điểm nghiêm túc, soi gương kẻ mi, bôi matcara, tô son, thoa phấn, búi tóc, cuối cùng uốn lông mi thật dài.</w:t>
      </w:r>
    </w:p>
    <w:p>
      <w:pPr>
        <w:pStyle w:val="BodyText"/>
      </w:pPr>
      <w:r>
        <w:t xml:space="preserve">Thay một chiếc váy màu đen, vì phần lưng phía sau, còn phối hợp thêm một chiếc áo choàng, đi giày cao gót, hài lòng xoay vài vòng trong gương.</w:t>
      </w:r>
    </w:p>
    <w:p>
      <w:pPr>
        <w:pStyle w:val="BodyText"/>
      </w:pPr>
      <w:r>
        <w:t xml:space="preserve">Sau đó cộp cộp đi như mèo ra ngoài, ngẩng đầu ưỡn ngực, ánh mắt ngạo nghễ, khóe miệng khẽ mím, bộ dáng cao ngạo lại quý phái.</w:t>
      </w:r>
    </w:p>
    <w:p>
      <w:pPr>
        <w:pStyle w:val="BodyText"/>
      </w:pPr>
      <w:r>
        <w:t xml:space="preserve">Đi đến ngoài cửa, dặn dò hai vệ sĩ đang khó chịu đứng đó: “Đêm nay không cần đi theo. Bên người Ayama có một vệ sĩ, hai người đi theo sẽ bị phát hiện mà làm đứt dây động rừng.”</w:t>
      </w:r>
    </w:p>
    <w:p>
      <w:pPr>
        <w:pStyle w:val="BodyText"/>
      </w:pPr>
      <w:r>
        <w:t xml:space="preserve">“Không được! Ai biết cô lại làm chuyện gì, chúng tôi nhất định phải đi theo.” Anna không nghe theo không từ bỏ nói. Thật ra là vì chuyện vừa xảy ra mà cô muốn trút giận. Phân tích tình huống thì biết Đào Chi Yêu nói không sai.</w:t>
      </w:r>
    </w:p>
    <w:p>
      <w:pPr>
        <w:pStyle w:val="BodyText"/>
      </w:pPr>
      <w:r>
        <w:t xml:space="preserve">Đào Chi Yêu lạnh lùng nói: “Nếu có sai lầm, đến lúc đó Khải Tư đại nhân truy cứu thì cô tự mình gánh vác nhé!”</w:t>
      </w:r>
    </w:p>
    <w:p>
      <w:pPr>
        <w:pStyle w:val="BodyText"/>
      </w:pPr>
      <w:r>
        <w:t xml:space="preserve">“Cô……!” Lời còn chưa dứt. đã không thấy bóng Đào Chi Yêu đâu nữa.</w:t>
      </w:r>
    </w:p>
    <w:p>
      <w:pPr>
        <w:pStyle w:val="BodyText"/>
      </w:pPr>
      <w:r>
        <w:t xml:space="preserve">Để lại Anna tức giận không cam lòng dậm chân tại chỗ.</w:t>
      </w:r>
    </w:p>
    <w:p>
      <w:pPr>
        <w:pStyle w:val="BodyText"/>
      </w:pPr>
      <w:r>
        <w:t xml:space="preserve">Xuống dưới khách sạn, quả nhiên Ayama đã mặc chỉnh tề mà lịch lãm đứng chờ tại xe.</w:t>
      </w:r>
    </w:p>
    <w:p>
      <w:pPr>
        <w:pStyle w:val="BodyText"/>
      </w:pPr>
      <w:r>
        <w:t xml:space="preserve">Mà Lạc Ngọc Sanh im lặng đứng bên cạnh, thấy Đào Chi Yêu cũng chỉ cười lịch sự mà xa cách.</w:t>
      </w:r>
    </w:p>
    <w:p>
      <w:pPr>
        <w:pStyle w:val="BodyText"/>
      </w:pPr>
      <w:r>
        <w:t xml:space="preserve">Cho đến khi Ayama mở cửa xe, Lạc Ngọc Sanh mới đi ngang qua người cô thì thầm: “Sắc mặt em không tốt. Con người luôn lo sợ không hay đâu, tối nay hãy vui vẻ đi.”</w:t>
      </w:r>
    </w:p>
    <w:p>
      <w:pPr>
        <w:pStyle w:val="BodyText"/>
      </w:pPr>
      <w:r>
        <w:t xml:space="preserve">Đào Chi Yêu nghe xong căm giận ngẩng đầu nhìn hắn, mà hắn, chỉ nhe răng cười với cô, vẫn bất cần như cũ, không theo quy củ.</w:t>
      </w:r>
    </w:p>
    <w:p>
      <w:pPr>
        <w:pStyle w:val="Compact"/>
      </w:pPr>
      <w:r>
        <w:t xml:space="preserve">Nhìn thấy nụ cười đơn giản mà rạng rỡ như vậy, Đào Chi Yêu đang trầm mặc cũng không nhịn nổi cười một tiếng. Dưới sự hướng dẫn của Ayama, ngồi vào chiếc xe dài sang trọng kia.</w:t>
      </w:r>
      <w:r>
        <w:br w:type="textWrapping"/>
      </w:r>
      <w:r>
        <w:br w:type="textWrapping"/>
      </w:r>
    </w:p>
    <w:p>
      <w:pPr>
        <w:pStyle w:val="Heading2"/>
      </w:pPr>
      <w:bookmarkStart w:id="129" w:name="chương-108-người-đàn-ông-say-rượu-trong-bữa-tối-phụ-1"/>
      <w:bookmarkEnd w:id="129"/>
      <w:r>
        <w:t xml:space="preserve">107. Chương 108: Người Đàn Ông Say Rượu Trong Bữa Tối [phụ 1]</w:t>
      </w:r>
    </w:p>
    <w:p>
      <w:pPr>
        <w:pStyle w:val="Compact"/>
      </w:pPr>
      <w:r>
        <w:br w:type="textWrapping"/>
      </w:r>
      <w:r>
        <w:br w:type="textWrapping"/>
      </w:r>
    </w:p>
    <w:p>
      <w:pPr>
        <w:pStyle w:val="BodyText"/>
      </w:pPr>
      <w:r>
        <w:t xml:space="preserve">Đã sớm đặt chỗ ngồi ở tầng cao nhất gần cửa sổ, bữa tối dưới ánh nến ấm áp, nhưng các ngọn đèn ở San Francisco đều đã tắt.</w:t>
      </w:r>
    </w:p>
    <w:p>
      <w:pPr>
        <w:pStyle w:val="BodyText"/>
      </w:pPr>
      <w:r>
        <w:t xml:space="preserve">Đào Chi Yêu nhìn Lạc Ngọc Sanh ngồi ở một chiếc bàn cách đó không xa, sau đó quay sang Ayama cười thản nhiên nói: “Vệ sĩ của anh, ngay cả khi anh đi ăn cơm cũng theo sao?”</w:t>
      </w:r>
    </w:p>
    <w:p>
      <w:pPr>
        <w:pStyle w:val="BodyText"/>
      </w:pPr>
      <w:r>
        <w:t xml:space="preserve">Không phải cô ghét Lạc Ngọc Sanh, mà là khi mỗi lần quay đầu nhìn hắn, hắn luôn cười rạng rỡ như ánh mặt trời, cảm giác này làm cho bóng tối biến mất trong nháy mắt, đặt mình vào ánh sáng ban ngày một lần để rồi lại mãi mãi rơi vào bóng tốt, những chuyện nhơ bẩn đã làm khiến Đào Chi Yêu thấy mình như bị nhìn thấu, vừa khó chịu vừa đau khổ.</w:t>
      </w:r>
    </w:p>
    <w:p>
      <w:pPr>
        <w:pStyle w:val="BodyText"/>
      </w:pPr>
      <w:r>
        <w:t xml:space="preserve">Đối diện là người rất yêu thích Debbie, mà lúc này mình lại đang lừa gạt hắn.</w:t>
      </w:r>
    </w:p>
    <w:p>
      <w:pPr>
        <w:pStyle w:val="BodyText"/>
      </w:pPr>
      <w:r>
        <w:t xml:space="preserve">Đào Chi Yêu cười khổ một tiếng, từ lúc nào cô đóng kịch lại xử lý theo tình cảm như vậy?</w:t>
      </w:r>
    </w:p>
    <w:p>
      <w:pPr>
        <w:pStyle w:val="BodyText"/>
      </w:pPr>
      <w:r>
        <w:t xml:space="preserve">Huống chi, khi ăn cơm lại có một tử thần luôn nhìn chằm chằm, cô cũng không thể tập trung được.</w:t>
      </w:r>
    </w:p>
    <w:p>
      <w:pPr>
        <w:pStyle w:val="BodyText"/>
      </w:pPr>
      <w:r>
        <w:t xml:space="preserve">Nghe cô nói, Ayama xấu hổ cười nói: “Thật có lỗi, cha tôi đồng ý cho tôi đến đây với một điều kiện duy nhất là phải đưa Lạc đi cùng, không rời tôi nửa bước.”</w:t>
      </w:r>
    </w:p>
    <w:p>
      <w:pPr>
        <w:pStyle w:val="BodyText"/>
      </w:pPr>
      <w:r>
        <w:t xml:space="preserve">Nhớ đến khuôn mặt hư ảo kia, lại là một người cha vĩ đại như thế, lòng Đào Chi Yêu lại mềm ra vài phần.</w:t>
      </w:r>
    </w:p>
    <w:p>
      <w:pPr>
        <w:pStyle w:val="BodyText"/>
      </w:pPr>
      <w:r>
        <w:t xml:space="preserve">Thản nhiên cầm thực đơn bồi bàn đưa đến, Đào Chi Yêu vừa xem vừa nói: “Không sao, ý của bác trai tôi hiểu mà, tôi chỉ hỏi vu vơ thôi, anh đừng để trong lòng.”</w:t>
      </w:r>
    </w:p>
    <w:p>
      <w:pPr>
        <w:pStyle w:val="BodyText"/>
      </w:pPr>
      <w:r>
        <w:t xml:space="preserve">Mà Lạc Ngọc Sanh, tựa hồ đã sớm nhận ra ý của cô, yên lặng rời khỏi nhà ăn, đến ngoài cửa chờ bọn họ.</w:t>
      </w:r>
    </w:p>
    <w:p>
      <w:pPr>
        <w:pStyle w:val="BodyText"/>
      </w:pPr>
      <w:r>
        <w:t xml:space="preserve">Nghe cô nói vậy thì, ánh mắt Ayama nhìn cô ngày càng sáng rực.</w:t>
      </w:r>
    </w:p>
    <w:p>
      <w:pPr>
        <w:pStyle w:val="BodyText"/>
      </w:pPr>
      <w:r>
        <w:t xml:space="preserve">Hắn chỉ biết cô là nữ thần của hắn kiếp này, thiện lương như vậy, khoan dung như vậy, hợp lòng người như vậy, cao quý như vậy, lại xinh đẹp như một nữ thần.</w:t>
      </w:r>
    </w:p>
    <w:p>
      <w:pPr>
        <w:pStyle w:val="BodyText"/>
      </w:pPr>
      <w:r>
        <w:t xml:space="preserve">Trong quá trình dùng cơm, biểu tình của Đào Chi Yêu vẫn lạnh nhạt, mà Ayama lại hưng phấn bừng bừng, Đào Chi Yêu vừa nói khiến Ayama an tâm rất nhiều, sự lo lắng trước mặt cô cũng giảm bớt.</w:t>
      </w:r>
    </w:p>
    <w:p>
      <w:pPr>
        <w:pStyle w:val="BodyText"/>
      </w:pPr>
      <w:r>
        <w:t xml:space="preserve">Khi dùng cơm, bồi bàn đưa đến loại rượu đỏ tốt nhất, là Haut Brion Pessac Leognan trăm năm của Pháp, là loại rượu đỏ Đào Chi Yêu thích nhất. Vì tên tiếng trung của nó là “Hồng nhan khoan dung”.</w:t>
      </w:r>
    </w:p>
    <w:p>
      <w:pPr>
        <w:pStyle w:val="BodyText"/>
      </w:pPr>
      <w:r>
        <w:t xml:space="preserve">Nhìn màu đỏ như máu kia, mỗi khi uống một ngụm, Đào Chi Yêu lại cảm thấy mình như trở về Châu Âu thế kỷ trước, giống như Dracula hút máu tươi, khiến dung nhan của mình ngày càng trẻ ra, giữ lại vĩnh cửu, mãi mãi không phai màu, nhạt vị, trong ly rượu cao quý kia là vẻ xinh đẹp không gì sánh được. Đào Chi Yêu nâng ly rượu lên, nói với Ayama: “Nào, cạn ly, kính đêm xinh đẹp hôm nay. Cũng cảm ơn anh đã mời tôi đêm nay, bữa tối rất ngon.”</w:t>
      </w:r>
    </w:p>
    <w:p>
      <w:pPr>
        <w:pStyle w:val="BodyText"/>
      </w:pPr>
      <w:r>
        <w:t xml:space="preserve">Khiến Đào Chi Yêu thấy kỳ quái là, Ayama không nâng ly rượu lên, mà mặt thì nhất thời đỏ như trái cà chua.</w:t>
      </w:r>
    </w:p>
    <w:p>
      <w:pPr>
        <w:pStyle w:val="BodyText"/>
      </w:pPr>
      <w:r>
        <w:t xml:space="preserve">Đào Chi Yêu cúi đầu hỏi: “Làm sao vậy?”</w:t>
      </w:r>
    </w:p>
    <w:p>
      <w:pPr>
        <w:pStyle w:val="BodyText"/>
      </w:pPr>
      <w:r>
        <w:t xml:space="preserve">“Hừ……” Trầm ngâm thật lâu, Ayama mới nhỏ giọng khẽ giận: “Thật có lỗi, tôi, tôi không thể uống rượu.”</w:t>
      </w:r>
    </w:p>
    <w:p>
      <w:pPr>
        <w:pStyle w:val="BodyText"/>
      </w:pPr>
      <w:r>
        <w:t xml:space="preserve">Đào Chi Yêu kinh ngạc, nhất thời nở nụ cười.</w:t>
      </w:r>
    </w:p>
    <w:p>
      <w:pPr>
        <w:pStyle w:val="BodyText"/>
      </w:pPr>
      <w:r>
        <w:t xml:space="preserve">“Sao lại có thể? Nếu tôi nhớ không nhầm, giới truyền thông từng phong cho tiên sinh Ayama danh hiệu ‘ngàn chén không say’ mà.”</w:t>
      </w:r>
    </w:p>
    <w:p>
      <w:pPr>
        <w:pStyle w:val="BodyText"/>
      </w:pPr>
      <w:r>
        <w:t xml:space="preserve">Nếu cô không nhớ lầm, trước khi hắn yêu Debbie, vẫn còn mang danh là một công tử ăn chơi, tham gia các yến hội tiệc tùng là chuyện bình thường. Người như vậy, sao lại không biết uống rượu?</w:t>
      </w:r>
    </w:p>
    <w:p>
      <w:pPr>
        <w:pStyle w:val="BodyText"/>
      </w:pPr>
      <w:r>
        <w:t xml:space="preserve">Măt Ayama đỏ bừng, ấp úng nói: “Không có ai biết tôi không biết uống rượu, trước kia tôi uống đều là nước trái cây màu đỏ, hoặc là sâm panh, có người chuyên môn giúp tôi. Công chúa Debbie, với tôi mà nói em rất đặc biệt, cho nên tôi không muốn lừa em. Người khác cho tôi là ngàn chén không say, nhưng thật ra tôi một ly đã gục.”</w:t>
      </w:r>
    </w:p>
    <w:p>
      <w:pPr>
        <w:pStyle w:val="BodyText"/>
      </w:pPr>
      <w:r>
        <w:t xml:space="preserve">Đào Chi Yêu ngạc nhiên nhìn hắn, cuối cùng che miệng cười nói: “Tiên sinh Ayama thật sự rất thú vị đấy.”</w:t>
      </w:r>
    </w:p>
    <w:p>
      <w:pPr>
        <w:pStyle w:val="BodyText"/>
      </w:pPr>
      <w:r>
        <w:t xml:space="preserve">Ayama nhìn giai nhân đột nhiên nở nụ cười xinh đẹp, vui vẻ nói: “Tiểu thư Debbie nên cười thường xuyên, tiểu thư Debbie cười rất đẹp, động lòng người giống như ánh sao trên trời vậy.”</w:t>
      </w:r>
    </w:p>
    <w:p>
      <w:pPr>
        <w:pStyle w:val="BodyText"/>
      </w:pPr>
      <w:r>
        <w:t xml:space="preserve">Đào Chi Yêu nhìn vẻ mặt chân thật mà có điểm không được tự nhiên của hắn, nhưng đây là lời nói xuất phát từ tấm lòng, hiểu được tình cảm của hắn, lòng hơi rung động, Đào Chi Yêu càng cảm thấy mình thật hèn hạ.</w:t>
      </w:r>
    </w:p>
    <w:p>
      <w:pPr>
        <w:pStyle w:val="BodyText"/>
      </w:pPr>
      <w:r>
        <w:t xml:space="preserve">“Cám ơn.” Đào Chi Yêu cúi đầu nhẹ giọng nói.</w:t>
      </w:r>
    </w:p>
    <w:p>
      <w:pPr>
        <w:pStyle w:val="BodyText"/>
      </w:pPr>
      <w:r>
        <w:t xml:space="preserve">“Tiểu thư Debbie, tôi có thể xin em một điều không?” hai mắt Ayama sáng lấp lánh, có chút chờ mong nói.</w:t>
      </w:r>
    </w:p>
    <w:p>
      <w:pPr>
        <w:pStyle w:val="BodyText"/>
      </w:pPr>
      <w:r>
        <w:t xml:space="preserve">“Nói đi.”</w:t>
      </w:r>
    </w:p>
    <w:p>
      <w:pPr>
        <w:pStyle w:val="BodyText"/>
      </w:pPr>
      <w:r>
        <w:t xml:space="preserve">“Sau này tiểu thư Debbie có thể gọi tôi là Ayama, đừng kêu tôi là tiên sinh khách sáo như thế. Có thể chứ?”</w:t>
      </w:r>
    </w:p>
    <w:p>
      <w:pPr>
        <w:pStyle w:val="BodyText"/>
      </w:pPr>
      <w:r>
        <w:t xml:space="preserve">Đào Chi Yêu khẽ cười nói: “Anh nghe này, không phải anh vừa gọi tôi là tiểu thư Debbie sao?”</w:t>
      </w:r>
    </w:p>
    <w:p>
      <w:pPr>
        <w:pStyle w:val="BodyText"/>
      </w:pPr>
      <w:r>
        <w:t xml:space="preserve">“Tôi…… Tôi……” Ayama lắp bắp thật lâu, sắc mặt đỏ bừng, vẫn không thể nói ra một chữ.</w:t>
      </w:r>
    </w:p>
    <w:p>
      <w:pPr>
        <w:pStyle w:val="BodyText"/>
      </w:pPr>
      <w:r>
        <w:t xml:space="preserve">“Tốt lắm, không đùa anh nữa.” Đào Chi Yêu cảm thấy hôm nay tâm tình thật tốt, vì chỉ đơn thuần ở cạnh hắn, không toan tính, không cần suy nghĩ trong đầu nên làm gì, nên nói gì, chỉ cần thuận theo tự nhiên.</w:t>
      </w:r>
    </w:p>
    <w:p>
      <w:pPr>
        <w:pStyle w:val="BodyText"/>
      </w:pPr>
      <w:r>
        <w:t xml:space="preserve">Đào Chi Yêu uống một ngụm rượu đỏ, thỏa mãn ngây thơ liếm môi anh đào, nhìn qua rất đáng yêu, Ayama xem đến ngây người.</w:t>
      </w:r>
    </w:p>
    <w:p>
      <w:pPr>
        <w:pStyle w:val="BodyText"/>
      </w:pPr>
      <w:r>
        <w:t xml:space="preserve">Đào Chi Yêu mở mắt nhìn hắn, suy nghĩ nói: “Chỉ cần anh uống xong ly rượu kia, tôi đáp ứng, về sau tôi sẽ không gọi anh là tiên sinh nữa. cũng không gọi anh là Ayama, tôi sẽ gọi anh là Yama, anh cũng gọi tôi là Debbie, anh thấy sao?”</w:t>
      </w:r>
    </w:p>
    <w:p>
      <w:pPr>
        <w:pStyle w:val="BodyText"/>
      </w:pPr>
      <w:r>
        <w:t xml:space="preserve">“Thật không?!” Ánh mắt Ayama bỗng sáng ngời, thật lâu sau, cái mũi cao thẳng hơi nhăn lại, tựa hồ có chút khó xử, cúi đầu suy nghĩ vài giây, giống như tráng sĩ mất cánh tay không quay đầu lại, Ayama từ từ nhắm hai mắt gật đầu nói: “Được.”</w:t>
      </w:r>
    </w:p>
    <w:p>
      <w:pPr>
        <w:pStyle w:val="BodyText"/>
      </w:pPr>
      <w:r>
        <w:t xml:space="preserve">Cầm lấy ly rượu đỏ kia, ngửa đầu một hơi uống cạn, bởi vì cho đến bây giờ cũng chưa từng uống rượu, cho nên Ayama bị nghẹn ho khan không ngừng, hai má đỏ bừng, nước mắt chảy không ngừng.</w:t>
      </w:r>
    </w:p>
    <w:p>
      <w:pPr>
        <w:pStyle w:val="BodyText"/>
      </w:pPr>
      <w:r>
        <w:t xml:space="preserve">Đào Chi Yêu nhìn hắn như vậy, cười đến càng vui vẻ.</w:t>
      </w:r>
    </w:p>
    <w:p>
      <w:pPr>
        <w:pStyle w:val="BodyText"/>
      </w:pPr>
      <w:r>
        <w:t xml:space="preserve">Quả nhiên, hắn không lừa cô, đúng là không biết uống rượu.</w:t>
      </w:r>
    </w:p>
    <w:p>
      <w:pPr>
        <w:pStyle w:val="BodyText"/>
      </w:pPr>
      <w:r>
        <w:t xml:space="preserve">Vẫn ho khan có chút thống khổ, Ayama chật vật ngẩng đầu lên, cao hứng nói: “Debbie tiểu…… Không phải, Debbie, đây là lần thứ hai em cười đêm nay.”</w:t>
      </w:r>
    </w:p>
    <w:p>
      <w:pPr>
        <w:pStyle w:val="BodyText"/>
      </w:pPr>
      <w:r>
        <w:t xml:space="preserve">Vẫn vui vẻ cười, sắc mặt Đào Chi Yêu nhất thời đông cứng lại.</w:t>
      </w:r>
    </w:p>
    <w:p>
      <w:pPr>
        <w:pStyle w:val="BodyText"/>
      </w:pPr>
      <w:r>
        <w:t xml:space="preserve">Nụ cười bị kẹt lại ở đâu đó, nửa vời, có điểm khó coi, Đào Chi Yêu đang muốn ngẩng đầu nói gì, lại phát hiện người đối diện, lúc nãy vẫn tốt, giờ đã ngả cả người vào bàn cơm.</w:t>
      </w:r>
    </w:p>
    <w:p>
      <w:pPr>
        <w:pStyle w:val="BodyText"/>
      </w:pPr>
      <w:r>
        <w:t xml:space="preserve">Đào Chi Yêu đẩy đẩy hắn, nhẹ giọng hô: “Yama, Yama……” Người gục trên bàn ăn kêu mấy tiếng, nhưng lại không có phản ứng gì, hiển nhiên đã say rồi.</w:t>
      </w:r>
    </w:p>
    <w:p>
      <w:pPr>
        <w:pStyle w:val="BodyText"/>
      </w:pPr>
      <w:r>
        <w:t xml:space="preserve">Đào Chi Yêu đau đầu nhìn người đàn ông cao lớn, có chút hối hận vì vừa mới đắc ý trêu chọc hắn.</w:t>
      </w:r>
    </w:p>
    <w:p>
      <w:pPr>
        <w:pStyle w:val="BodyText"/>
      </w:pPr>
      <w:r>
        <w:t xml:space="preserve">Đúng là một ly rượu hắn cũng say.</w:t>
      </w:r>
    </w:p>
    <w:p>
      <w:pPr>
        <w:pStyle w:val="BodyText"/>
      </w:pPr>
      <w:r>
        <w:t xml:space="preserve">Nhìn bốn phía xung quanh, ngoài những vị khách tò mò nhìn hắn, đã không thấy bóng dáng Lạc Ngọc Sanh đâu nữa.</w:t>
      </w:r>
    </w:p>
    <w:p>
      <w:pPr>
        <w:pStyle w:val="BodyText"/>
      </w:pPr>
      <w:r>
        <w:t xml:space="preserve">Hiểu được tử thần có thể biết người khác nghĩ gì, cũng hiểu hắn vừa lặng lẽ rời đi nhất định là vì suy nghĩ của mình, cảm kích sự thông cảm của hắn, lại có chút hối hận vì vừa rồi để hắn ra ngoài, lúc này không biết giải quyết người đàn ông trước mắt này thế nào!</w:t>
      </w:r>
    </w:p>
    <w:p>
      <w:pPr>
        <w:pStyle w:val="Compact"/>
      </w:pPr>
      <w:r>
        <w:t xml:space="preserve">Bình tĩnh một mình ăn bữa tối ngon miệng, tiếp theo lại uống một ly rượu đỏ, tìm ví của hắn, lấy thẻ vàng đi trả tiền, sau đó dưới ánh mắt kinh ngạc của mọi người đỡ người đàn ông say rượu này đi ra ngoài</w:t>
      </w:r>
      <w:r>
        <w:br w:type="textWrapping"/>
      </w:r>
      <w:r>
        <w:br w:type="textWrapping"/>
      </w:r>
    </w:p>
    <w:p>
      <w:pPr>
        <w:pStyle w:val="Heading2"/>
      </w:pPr>
      <w:bookmarkStart w:id="130" w:name="chương-109-cha-em-là-tiểu-trộm"/>
      <w:bookmarkEnd w:id="130"/>
      <w:r>
        <w:t xml:space="preserve">108. Chương 109: Cha Em Là Tiểu Trộm</w:t>
      </w:r>
    </w:p>
    <w:p>
      <w:pPr>
        <w:pStyle w:val="Compact"/>
      </w:pPr>
      <w:r>
        <w:br w:type="textWrapping"/>
      </w:r>
      <w:r>
        <w:br w:type="textWrapping"/>
      </w:r>
      <w:r>
        <w:br w:type="textWrapping"/>
      </w:r>
      <w:r>
        <w:br w:type="textWrapping"/>
      </w:r>
    </w:p>
    <w:p>
      <w:pPr>
        <w:pStyle w:val="Heading2"/>
      </w:pPr>
      <w:bookmarkStart w:id="131" w:name="chương-110-mư-kế-của-đào-chi-yêu"/>
      <w:bookmarkEnd w:id="131"/>
      <w:r>
        <w:t xml:space="preserve">109. Chương 110: Mư Kế Của Đào Chi Yêu</w:t>
      </w:r>
    </w:p>
    <w:p>
      <w:pPr>
        <w:pStyle w:val="Compact"/>
      </w:pPr>
      <w:r>
        <w:br w:type="textWrapping"/>
      </w:r>
      <w:r>
        <w:br w:type="textWrapping"/>
      </w:r>
    </w:p>
    <w:p>
      <w:pPr>
        <w:pStyle w:val="BodyText"/>
      </w:pPr>
      <w:r>
        <w:t xml:space="preserve">Trong tập đoàn đế quốc của Khải Tư có một hội đồng quản trị lớn, mà thành viên của hội đồng, có ba đổng sự là quan trọng nhất. Đầu tiên là đầu rồng tập đoàn sắt thép Âu Mĩ, lão đại Christ, chiếm 5% cổ phần, đây là cổ phần lớn thứ hai của công ty. Người tiếp theo là đầu rồng tập đoàn vận tải Âu Mĩ, lão đại Raleigh, chiếm 4% cổ phần. Cuối cùng là đầu rồng tập đoàn phần mềm, lão đại Eve, chiếm 4% cổ phần. Ba người này là cộng sự tối cao nhất, ngoài họ ra, Khải Tư là người có cổ phần lớn nhất công ty, 15%. Hắn dựa vào những người này, kiềm chế những người này, đồng thời cũng sợ những người này.</w:t>
      </w:r>
    </w:p>
    <w:p>
      <w:pPr>
        <w:pStyle w:val="BodyText"/>
      </w:pPr>
      <w:r>
        <w:t xml:space="preserve">Bởi vì nếu tập hợp cổ phần của ba người này, 13%, sẽ đủ sức mạnh để chống lại Khải Tư, mà điều này, với người đã có sự chuẩn bị nhiều năm mà nói, không thể chấp nhận được, mãi mãi không chấp nhận được.</w:t>
      </w:r>
    </w:p>
    <w:p>
      <w:pPr>
        <w:pStyle w:val="BodyText"/>
      </w:pPr>
      <w:r>
        <w:t xml:space="preserve">Các cô muốn, là một đòn, còn hơn cả chí mạng, không thể vãn hồi.</w:t>
      </w:r>
    </w:p>
    <w:p>
      <w:pPr>
        <w:pStyle w:val="BodyText"/>
      </w:pPr>
      <w:r>
        <w:t xml:space="preserve">Vì các cô từng là một tổ sát thủ động vật, đến để báo thù! Các cô đã xây dựng tập đoàn Đào thị lớn mạnh như vậy, hoàn toàn là vì muốn tiêu diệt Khải Tư, không để cho Khải Tư có cơ hội chuyển mình!</w:t>
      </w:r>
    </w:p>
    <w:p>
      <w:pPr>
        <w:pStyle w:val="BodyText"/>
      </w:pPr>
      <w:r>
        <w:t xml:space="preserve">Thứ Khải Tư đắc ý nhất cả đời này, không phải là có lực lượng sát thủ lớn mạnh nhất thế giới hắc ám. Mà là thành lập hình tượng tập đoàn đế quốc hoàn mỹ, ở đây, những bài báo luôn khen ngợi hắn lương thiện, hắn giỏi giang, hắn cao quý!</w:t>
      </w:r>
    </w:p>
    <w:p>
      <w:pPr>
        <w:pStyle w:val="BodyText"/>
      </w:pPr>
      <w:r>
        <w:t xml:space="preserve">Sự trả thù tốt nhất với hắn, chính là đoạt đi thứ quan trọng nhất của hắn, mà thứ này, chính là cổ phần tập đoàn đế quốc mà hắn sở hữu.</w:t>
      </w:r>
    </w:p>
    <w:p>
      <w:pPr>
        <w:pStyle w:val="BodyText"/>
      </w:pPr>
      <w:r>
        <w:t xml:space="preserve">Hôm Khải Tư phát hiện ra hai người, lúc Đào Chi Yêu rời hôn lễ chạy đến San Francisco, Đào Chi Yêu đã gọi điện cho ba người khác, âm thầm chuẩn bị tốt kế hoạch này.</w:t>
      </w:r>
    </w:p>
    <w:p>
      <w:pPr>
        <w:pStyle w:val="BodyText"/>
      </w:pPr>
      <w:r>
        <w:t xml:space="preserve">Ba người phụ trách tìm ba nhược điểm của ba đổng sự, dù là phương pháp đàng hoàng hay bất chính, đều phải nắm được cổ phần công ty trong tay ba người kia. Mà Đào Chi Yêu phụ trách tiếp cận Khải Tư, nghĩ cách lấy được hồ sơ về việc sở hữu cổ phần tập đoàn đế quốc của hắn, cũng chính là 15% cổ phần. Vậy thì đến lúc đó, Khải Tư với hai bàn tay trắng, mất đi ghế chủ tịch, sẽ không còn gì nữa.</w:t>
      </w:r>
    </w:p>
    <w:p>
      <w:pPr>
        <w:pStyle w:val="BodyText"/>
      </w:pPr>
      <w:r>
        <w:t xml:space="preserve">Hắn mất đi tập đoàn đế quốc, là kết quả mà Đào Chi Yêu muốn.</w:t>
      </w:r>
    </w:p>
    <w:p>
      <w:pPr>
        <w:pStyle w:val="BodyText"/>
      </w:pPr>
      <w:r>
        <w:t xml:space="preserve">Đến lúc đó, các cô sẽ bắt Khải Tư vì tội buôn bán trẻ em, đào tạo sát thủ, giết các nhân vật quan trọng giới chính trị và thương giới!</w:t>
      </w:r>
    </w:p>
    <w:p>
      <w:pPr>
        <w:pStyle w:val="BodyText"/>
      </w:pPr>
      <w:r>
        <w:t xml:space="preserve">Ngày các cô nắm được tập đoàn đế quốc, đó là lúc Khải Tư bị tiêu diệt!</w:t>
      </w:r>
    </w:p>
    <w:p>
      <w:pPr>
        <w:pStyle w:val="BodyText"/>
      </w:pPr>
      <w:r>
        <w:t xml:space="preserve">Đến trưa Đào Chi Yêu thấy Dạ Hoàng, sau khi biết Cung Nhã Thương là Hắc Đế, lúc bọn họ bắt đầu tuyên chiến, cô liền gọi cho ba người phân công cùng nhau hành động.</w:t>
      </w:r>
    </w:p>
    <w:p>
      <w:pPr>
        <w:pStyle w:val="BodyText"/>
      </w:pPr>
      <w:r>
        <w:t xml:space="preserve">Mà lúc này, vừa mới chiếm được cổ phần trong tay Christ, hồ ly, chồn tía, mèo đêm, ba người cũng chạy đến nhà Raleigh. Ba người từng xuất thân trong giới hắc đạo, tuy giờ tập đoàn gia tộc đã bị xóa sạch, nhưng rất nhiều chứng cứ vẫn còn tồn tại, ba người điều tra Christ đã lâu, đều không phát hiện sơ hở gì, cuối cùng từ màn gió tanh mưa máu nhiều năm trước của Hắc Đế, mới tra ra được thì ra Christ trốn thoát trong may mắn. Năm đó vài tên trong hắc đạo liên minh âm mưu sát hại cha Hắc Đế, mà Christ là một trong số đó. Sau khi ba người tìm được chứng cứ này, lấy nó để uy hiếp Christ, hoặc là bán cổ phần công ty cho Đào thị, hoặc là chứng cứ này sẽ vào tay Hắc Đế. Đến lúc đó Hắc Đế có thể dựng nên màn tai nạn như vài năm trước, làm khiếp sợ cả giới hắc đạo Âu Mĩ hay không, các cô cũng không dám chắc.</w:t>
      </w:r>
    </w:p>
    <w:p>
      <w:pPr>
        <w:pStyle w:val="BodyText"/>
      </w:pPr>
      <w:r>
        <w:t xml:space="preserve">Christ nhất thời sợ tới mức hoang mang lo sợ, nhiều năm như vậy hắn vẫn cầu nguyện và sám hối việc đã làm, sống trong im lặng.</w:t>
      </w:r>
    </w:p>
    <w:p>
      <w:pPr>
        <w:pStyle w:val="BodyText"/>
      </w:pPr>
      <w:r>
        <w:t xml:space="preserve">Bắt đầu xóa sạch tất cả sản nghiệp, cuối cùng cũng vào quỹ đạo, hắn không thể biến mọi cố gắng thành số không được.</w:t>
      </w:r>
    </w:p>
    <w:p>
      <w:pPr>
        <w:pStyle w:val="BodyText"/>
      </w:pPr>
      <w:r>
        <w:t xml:space="preserve">Thủ đoạn của Hắc Đế hắn đã từng được chứng kiến, hắn không thể tưởng tượng ra cảnh mình bị nhận sự trừng phạt đó.</w:t>
      </w:r>
    </w:p>
    <w:p>
      <w:pPr>
        <w:pStyle w:val="BodyText"/>
      </w:pPr>
      <w:r>
        <w:t xml:space="preserve">Khẽ cắn môi, lo lắng được mất, huống hồ tập đoàn Đào thị chỉ dùng tiền để thu mua, với hắn mà nói ngoài việc phản bội Khải Tư, không có gì tổn thất. Christ đồng ý điều kiện này, 5% cổ phần tập đoàn đế quốc trong tay hắn giờ chuyển lại cho tập đoàn Đào thị, mà các cô dặn trước hắn phải giữ bí mật này, đặc biệt không được nói cho Khải Tư.</w:t>
      </w:r>
    </w:p>
    <w:p>
      <w:pPr>
        <w:pStyle w:val="BodyText"/>
      </w:pPr>
      <w:r>
        <w:t xml:space="preserve">Đó là một khế ước, dù như thế nào, hắn không thể không đồng ý.</w:t>
      </w:r>
    </w:p>
    <w:p>
      <w:pPr>
        <w:pStyle w:val="BodyText"/>
      </w:pPr>
      <w:r>
        <w:t xml:space="preserve">******</w:t>
      </w:r>
    </w:p>
    <w:p>
      <w:pPr>
        <w:pStyle w:val="BodyText"/>
      </w:pPr>
      <w:r>
        <w:t xml:space="preserve">Dưới ánh đèn yếu ớt, âm nhạc cổ điển bồng bềnh trong thư phòng.</w:t>
      </w:r>
    </w:p>
    <w:p>
      <w:pPr>
        <w:pStyle w:val="BodyText"/>
      </w:pPr>
      <w:r>
        <w:t xml:space="preserve">Hồ ly nhàn nhã ngồi trên ghế sô pha mềm ở nhà Raleigh, nhìn Raleigh đối diện ngồi bệt trên mặt đất hèn mọn cầu xin, mà trên trán hắn, còn để một khẩu súng, mà chủ nhân của khẩu súng, lúc nào cũng có thể bằng tốc độ nhanh nhất biến hắn thành một vong hồn.</w:t>
      </w:r>
    </w:p>
    <w:p>
      <w:pPr>
        <w:pStyle w:val="BodyText"/>
      </w:pPr>
      <w:r>
        <w:t xml:space="preserve">Raleigh khác Christ, Raleigh có thể đi từng bước đến ngày hôm nay, một nửa là dựa vào gia tộc của bà vợ hắn chống đỡ, cho nên dù bên ngoài hắn uy phong lẫm liệt thế nào, ở nhà, mãi mãi cũng chỉ là một Raleigh sợ vợ.</w:t>
      </w:r>
    </w:p>
    <w:p>
      <w:pPr>
        <w:pStyle w:val="BodyText"/>
      </w:pPr>
      <w:r>
        <w:t xml:space="preserve">Mà trí mạng nhất là, ở bên ngoài Raleigh có người tình, nếu chuyện này bị vợ hắn biết, vậy thì, con cọp cái trong nhà sẽ làm ầm lên ọi người cùng biết, hơn nữa, tuy sức mạnh gia tộc của vợ hắn cũng không thể kiềm chế nổi tập đoàn này, nhưng, vẫn làm hắn bị tổn thất nặng nề.</w:t>
      </w:r>
    </w:p>
    <w:p>
      <w:pPr>
        <w:pStyle w:val="BodyText"/>
      </w:pPr>
      <w:r>
        <w:t xml:space="preserve">Hắn rất vất vả mới đi đến được đây, hơn nữa sở dĩ hắn lấy bà vợ này, là vì vợ và gia tộc đó có quá nhiều ân huệ với hắn, cho nên trong lòng hắn cũng không thể không quan tâm đến họ. Hắn sợ vợ hắn, nhưng cũng không đành lòng tổn thương bà.</w:t>
      </w:r>
    </w:p>
    <w:p>
      <w:pPr>
        <w:pStyle w:val="BodyText"/>
      </w:pPr>
      <w:r>
        <w:t xml:space="preserve">Cho nên, chuyện bên ngoài hắn có tình nhân, hắn tuyệt đối không thể để vợ hắn biết.</w:t>
      </w:r>
    </w:p>
    <w:p>
      <w:pPr>
        <w:pStyle w:val="BodyText"/>
      </w:pPr>
      <w:r>
        <w:t xml:space="preserve">Hồ ly đặt một chồng ảnh chụp chung của Raleigh và người tình kia đang thân thiết trước mặt Raleigh, nếu bất kỳ một bức này trong này lộ ra ngoài, bị vợ hắn biết được, chắc chắn sẽ ghen tuông đến phát cuồng.</w:t>
      </w:r>
    </w:p>
    <w:p>
      <w:pPr>
        <w:pStyle w:val="BodyText"/>
      </w:pPr>
      <w:r>
        <w:t xml:space="preserve">Toàn thân Raleigh run rẩy, vừa tức vừa giận nhìn ba người trước mắt nói: “Các cô nói thẳng đi, các cô muốn gì?”</w:t>
      </w:r>
    </w:p>
    <w:p>
      <w:pPr>
        <w:pStyle w:val="BodyText"/>
      </w:pPr>
      <w:r>
        <w:t xml:space="preserve">Hồ ly miễn cưỡng nói: “4% cổ phần tập đoàn đế quốc trong tay ông, chúng tôi không phải kẻ cướp, chúng tôi chỉ muốn cùng ông làm ăn thôi. Ông sẽ nhận được tiền của 4% này, điều kiện đầu tiên là, ông phải nghe theo chúng tôi.”</w:t>
      </w:r>
    </w:p>
    <w:p>
      <w:pPr>
        <w:pStyle w:val="BodyText"/>
      </w:pPr>
      <w:r>
        <w:t xml:space="preserve">Raleigh nghiến răng nghiến lợi nói: “Các cô uy hiếp tôi.”</w:t>
      </w:r>
    </w:p>
    <w:p>
      <w:pPr>
        <w:pStyle w:val="BodyText"/>
      </w:pPr>
      <w:r>
        <w:t xml:space="preserve">Hồ ly không ý phun ra một vòng khói, lẳng lặng nói: “Nếu ông nghĩ vậy thì, chúng tôi cũng hết cách. Cuối cùng ông ký hay là không ký?”</w:t>
      </w:r>
    </w:p>
    <w:p>
      <w:pPr>
        <w:pStyle w:val="BodyText"/>
      </w:pPr>
      <w:r>
        <w:t xml:space="preserve">Raleigh nhìn những bức ảnh trên bàn, thậm chí bức ảnh họ trần truồng ôm nhau cũng có. Nếu vợ hắn xem được, đến lúc đó, hắn không dám tưởng tượng hậu quả sẽ thế nào?</w:t>
      </w:r>
    </w:p>
    <w:p>
      <w:pPr>
        <w:pStyle w:val="BodyText"/>
      </w:pPr>
      <w:r>
        <w:t xml:space="preserve">Tuy tâm không cam lòng không muốn, nhưng Raleigh vẫn cắn răng nói: “Tôi đồng ý, tôi đồng ý! Căn bản tôi không thể lựa chọn, không phải sao?”</w:t>
      </w:r>
    </w:p>
    <w:p>
      <w:pPr>
        <w:pStyle w:val="BodyText"/>
      </w:pPr>
      <w:r>
        <w:t xml:space="preserve">Sau khi ba người nhận được chữ ký kia, yên lặng rời đi, mèo đêm nhích gần bên tai hắn ám muội nói: “Chúng tôi đã cho ông lựa rồi, không phải sao?”</w:t>
      </w:r>
    </w:p>
    <w:p>
      <w:pPr>
        <w:pStyle w:val="BodyText"/>
      </w:pPr>
      <w:r>
        <w:t xml:space="preserve">Nói xong, mèo đêm nhìn Raleigh vừa tức vừa sợ ngồi bệt dưới đất đầy ảnh, lại nhìn bàn tay vừa cầm súng của mình, cười lạnh lùng, ba người lại chạy đến trạm dừng tiếp theo.</w:t>
      </w:r>
    </w:p>
    <w:p>
      <w:pPr>
        <w:pStyle w:val="BodyText"/>
      </w:pPr>
      <w:r>
        <w:t xml:space="preserve">Khi gọi đến cho sư tử, hồ ly và chồn tía đang nhàn nhã ngồi chờ tổng giám đốc Eve ký tên. Mà nguyên nhân Eve phải ký, đó là qua điện thoại nhà bọn họ, tiếng gào khóc của một cô bé truyền đến. Mà nhược điểm trí mạng của Eve, là cô bé hắn yêu thương.</w:t>
      </w:r>
    </w:p>
    <w:p>
      <w:pPr>
        <w:pStyle w:val="BodyText"/>
      </w:pPr>
      <w:r>
        <w:t xml:space="preserve">Vì kiếp trước Eve tạo nghiệp chướng quá nhiều, kết hôn hơn hai mươi năm cũng không có con, thật vất vả cuối cùng vợ yêu của hắn ba năm trước cũng mang thai, sỉnh ra đứa con gái bảo bối. Hắn già sắp chết, tự nhiên sẽ rất quan tâm đến cô bé kia. Con gái của hắn quan trọng như tính mạng của hắn vậy. Cho nên mèo đêm đến đón cô bé ở trường rồi đưa đến một nơi bí mật trước, sau đó cùng hồ ly và chồn tía xác nhận qua điện thoại cho Eve biết cô bé kia vẫn còn sống, sau khi Eve nghe thấy cô bé gọi một tiếng cha ngọt ngào, những gì Eve vừa mang ra để bảo vệ mình giờ đã vô ích. Lo lắng thể hiện trên khuôn mặt hắn, hắn cơ hồ muốn giật lấy điện thoại để nói chuyện với con gái bảo bối của hắn. Sau khi nói ra nghi vấn và bàn điều kiện với hồ ly, cũng giống như hai đổng sự kia, dù không nguyện ý hay không muốn, Eve vẫn ký vào văn kiện, chuyển nhượng cổ phần trong tay cho tập đoàn Đào thị.</w:t>
      </w:r>
    </w:p>
    <w:p>
      <w:pPr>
        <w:pStyle w:val="BodyText"/>
      </w:pPr>
      <w:r>
        <w:t xml:space="preserve">Khi hồ ly gọi đến cho sư tử, bỗng nhớ đến lúc trước sư tử từng nói, mỗi người, dù mặt ngoài là người hay là thần, cũng đều có một nhược điểm chí mạng. Mà chỉ cần nắm được nhược điểm kia, dù là loại người nào, cũng sẽ đáp ứng vô điều kiện bất cứ điều kiện nào. Hồ ly vẫn nhớ khi sư tử nói câu kia, sự bình tĩnh và lạnh lùng làm người ta cảm thấy toàn thân lạnh run. Huống chi điều kiện các cô đưa ra cũng không có tổn thất gì với họ, các cô chỉ dùng một thủ đoạn cưỡng chế để bọn họ giúp các cô đỡ phải quá bận rộn mà thôi.</w:t>
      </w:r>
    </w:p>
    <w:p>
      <w:pPr>
        <w:pStyle w:val="BodyText"/>
      </w:pPr>
      <w:r>
        <w:t xml:space="preserve">Đào Chi Yêu ngồi cạnh Lạc Ngọc Sanh, khi hai người lái xe xuống núi, nhận được điện thoại của hồ ly, “Hồ ly, sao rồi?” Hồ ly hút một hơi thuốc, trong làn khói trắng lượn lờ thờ ơ nói: “Đã làm xong tất cả. Chờ tin của cô thôi.”</w:t>
      </w:r>
    </w:p>
    <w:p>
      <w:pPr>
        <w:pStyle w:val="BodyText"/>
      </w:pPr>
      <w:r>
        <w:t xml:space="preserve">Đào Chi Yêu thản nhiên nói: “Chuẩn bị tốt, chỉ cần cô ấy không gặp nguy hiểm, phải chú ý đến sự an toàn của quạ đen, tôi không muốn bất kỳ ai trong chúng ta bị thương, hiểu chưa?”</w:t>
      </w:r>
    </w:p>
    <w:p>
      <w:pPr>
        <w:pStyle w:val="BodyText"/>
      </w:pPr>
      <w:r>
        <w:t xml:space="preserve">“Đã biết, mọi việc phải cẩn thận.” Hồ ly nói xong rồi cúp điện thoại.</w:t>
      </w:r>
    </w:p>
    <w:p>
      <w:pPr>
        <w:pStyle w:val="BodyText"/>
      </w:pPr>
      <w:r>
        <w:t xml:space="preserve">Liếc nhìn Eve một cái, hồ ly đứng dậy cầm văn kiện đã ký, thản nhiên nói: “Cảm ơn.” Hai bóng hình cao gầy cứ như vậy lặng lẽ biến mất trong bóng đêm.</w:t>
      </w:r>
    </w:p>
    <w:p>
      <w:pPr>
        <w:pStyle w:val="BodyText"/>
      </w:pPr>
      <w:r>
        <w:t xml:space="preserve">Sau khi cúp máy, Đào Chi Yêu tựa vào một bên nhìn phong cảnh ngoài cửa sổ, khóe miệng khẽ gợi lên.</w:t>
      </w:r>
    </w:p>
    <w:p>
      <w:pPr>
        <w:pStyle w:val="BodyText"/>
      </w:pPr>
      <w:r>
        <w:t xml:space="preserve">Lạc Ngọc Sanh khẽ cười nói: “Em hình như đang vui?”</w:t>
      </w:r>
    </w:p>
    <w:p>
      <w:pPr>
        <w:pStyle w:val="BodyText"/>
      </w:pPr>
      <w:r>
        <w:t xml:space="preserve">Đào Chi Yêu gật đầu nói: “Đúng vậy.”</w:t>
      </w:r>
    </w:p>
    <w:p>
      <w:pPr>
        <w:pStyle w:val="BodyText"/>
      </w:pPr>
      <w:r>
        <w:t xml:space="preserve">Nghe cô trả lời rõ ràng như vậy, Lạc Ngọc Sanh khẳng định nói: “Xem ra em gặp được chuyện thật sự đáng để vui.”</w:t>
      </w:r>
    </w:p>
    <w:p>
      <w:pPr>
        <w:pStyle w:val="BodyText"/>
      </w:pPr>
      <w:r>
        <w:t xml:space="preserve">Trở lại khách sạn. Đào Chi Yêu nói cảm ơn với hắn, sau đó nói lời từ biệt. Trước khi đi, đôi môi mềm mại của Đào Chi Yêu nhẹ nhàng lướt qua hai má lạnh lẽo của Lạc Ngọc Sanh, đến gần bên tai hắn, giống như giọng nói mờ ám của Dạ Hoàng, thì thầm: “Ngày mai chờ Ayama tỉnh lại, nói với anh ta hộ tôi, để giải thích sự thất lễ của tôi đêm qua, tôi mời anh ta đến phòng tôi dùng bữa sáng. Buổi sáng, mười một giờ. Đừng quên. Ngủ ngon nhé tử thần.”</w:t>
      </w:r>
    </w:p>
    <w:p>
      <w:pPr>
        <w:pStyle w:val="BodyText"/>
      </w:pPr>
      <w:r>
        <w:t xml:space="preserve">Lạc Ngọc Sanh ngơ ngác nhìn cô quyến rũ như yêu ma, không biết vì sao bỗng quên cả ngôn ngữ, giai nhân thực đã rời đi, nhưng mà cảm xúc ấm áp trên hai má kia, vẫn không biến mất.</w:t>
      </w:r>
    </w:p>
    <w:p>
      <w:pPr>
        <w:pStyle w:val="Compact"/>
      </w:pPr>
      <w:r>
        <w:t xml:space="preserve">Lạc Ngọc Sanh vuốt gương mặt mình, chưa từng có độ ấm, nhưng không hiểu vì sao, một khắc kia lại bắt đầu cảm nhận được sự ấm áp trong sinh mệnh không có hồi kết này.</w:t>
      </w:r>
      <w:r>
        <w:br w:type="textWrapping"/>
      </w:r>
      <w:r>
        <w:br w:type="textWrapping"/>
      </w:r>
    </w:p>
    <w:p>
      <w:pPr>
        <w:pStyle w:val="Heading2"/>
      </w:pPr>
      <w:bookmarkStart w:id="132" w:name="chương-111-bữa-hẹn-ăn-sáng-nói-lời-khách-sáo"/>
      <w:bookmarkEnd w:id="132"/>
      <w:r>
        <w:t xml:space="preserve">110. Chương 111: Bữa Hẹn Ăn Sáng Nói Lời Khách Sáo</w:t>
      </w:r>
    </w:p>
    <w:p>
      <w:pPr>
        <w:pStyle w:val="Compact"/>
      </w:pPr>
      <w:r>
        <w:br w:type="textWrapping"/>
      </w:r>
      <w:r>
        <w:br w:type="textWrapping"/>
      </w:r>
    </w:p>
    <w:p>
      <w:pPr>
        <w:pStyle w:val="BodyText"/>
      </w:pPr>
      <w:r>
        <w:t xml:space="preserve">Ngày thứ hai, Đào Chi Yêu căn dặn Anna và gã cao to thu dọn căn phòng thật tốt, chuẩn bị một vị trí thật tốt cạnh cửa sổ vừa ngắm phong cảnh vừa dùng cơm. Anna và gã kia bực bội làm những công việc giản đơn này, sau đó còn bị đuổi ra ngoài cửa.</w:t>
      </w:r>
    </w:p>
    <w:p>
      <w:pPr>
        <w:pStyle w:val="BodyText"/>
      </w:pPr>
      <w:r>
        <w:t xml:space="preserve">Đêm qua khi Đào Chi Yêu trở về thì đã khuya, Anna muốn thám thính gì đó, Đào Chi Yêu lại ngáp vài cái rồi vào phòng ngủ. Khiến Anna buồn bực cả đêm.</w:t>
      </w:r>
    </w:p>
    <w:p>
      <w:pPr>
        <w:pStyle w:val="BodyText"/>
      </w:pPr>
      <w:r>
        <w:t xml:space="preserve">Sáng sớm, lại bị Đào Chi Yêu chẳng nể tình sai làm hết cái này đến cái kia, bọn họ đến để giám sát cô, lúc này lại như người ở.</w:t>
      </w:r>
    </w:p>
    <w:p>
      <w:pPr>
        <w:pStyle w:val="BodyText"/>
      </w:pPr>
      <w:r>
        <w:t xml:space="preserve">Đào Chi Yêu nhìn bộ dáng oán hận của Anna, không biết vì sao, đột nhiên muốn cười. Khải Tư sắp xếp quả thật không sai, phân cho cô hai người giúp việc. Rõ ràng, nếu người ở không nghe lời, chỉ cần dùng mệnh lệnh của chủ nhân họ đe dọa là được, thật tiện.</w:t>
      </w:r>
    </w:p>
    <w:p>
      <w:pPr>
        <w:pStyle w:val="BodyText"/>
      </w:pPr>
      <w:r>
        <w:t xml:space="preserve">Sau khi Anna và gã kia đi khỏi, Đào Chi Yêu nhìn căn phòng sạch sẽ, xem lại phần trang điểm của mình, cuối cùng cười hài lòng. Nói là giải thích chuyện hôm qua, thật ra là tìm cơ hội để hai người xúc tiến tình cảm mà thôi.</w:t>
      </w:r>
    </w:p>
    <w:p>
      <w:pPr>
        <w:pStyle w:val="BodyText"/>
      </w:pPr>
      <w:r>
        <w:t xml:space="preserve">Đào Chi Yêu chỉ muốn tìm cơ hội để cô lấy vật kia, sau đó nhanh rời đi.</w:t>
      </w:r>
    </w:p>
    <w:p>
      <w:pPr>
        <w:pStyle w:val="BodyText"/>
      </w:pPr>
      <w:r>
        <w:t xml:space="preserve">Khi mười một giờ, cửa mở đúng giờ, truyền đến giọng của Anna: “Tiểu thư Debbie, tiên sinh Ayama đã đến.”</w:t>
      </w:r>
    </w:p>
    <w:p>
      <w:pPr>
        <w:pStyle w:val="BodyText"/>
      </w:pPr>
      <w:r>
        <w:t xml:space="preserve">Đào Chi Yêu phối hợp nói: “Mời anh ấy vào.”</w:t>
      </w:r>
    </w:p>
    <w:p>
      <w:pPr>
        <w:pStyle w:val="BodyText"/>
      </w:pPr>
      <w:r>
        <w:t xml:space="preserve">Vào là Ayama một thân âu phục xám, trên mặt hơi ngượng ngùng và khó xử, hai tay đặt sau lưng bước vào, Đào Chi Yêu đứng lên đón hắn, cười nhẹ.</w:t>
      </w:r>
    </w:p>
    <w:p>
      <w:pPr>
        <w:pStyle w:val="BodyText"/>
      </w:pPr>
      <w:r>
        <w:t xml:space="preserve">Mà sau khi Ayama đến gần cô, đột nhiên lấy ra một bó hoa màu xanh từ phía sau, dưới ánh mắt kinh ngạc của Đào Chi Yêu, Ayama cười ngượng ngùng nói: “Debbie, tặng cho em. Hi vọng em sẽ thích.”</w:t>
      </w:r>
    </w:p>
    <w:p>
      <w:pPr>
        <w:pStyle w:val="BodyText"/>
      </w:pPr>
      <w:r>
        <w:t xml:space="preserve">Đào Chi Yêu kinh ngạc lại gần, ngơ ngác đón lấy bó mân côi màu xanh, thật lâu sau, đôi mắt ướt át nói: “Cám ơn anh Yama. Tôi rất thích.” Có lẽ chủ nhân thân phận mà cô đóng vai này, đã nhận được vô số hoa, nhưng khi là Đào Chi Yêu, đây là lần đầu tiên cô nhận được món quà lớn như vậy, cho nên, không khỏi có chút cảm khái.</w:t>
      </w:r>
    </w:p>
    <w:p>
      <w:pPr>
        <w:pStyle w:val="BodyText"/>
      </w:pPr>
      <w:r>
        <w:t xml:space="preserve">Biết mình có điểm thất thường, Đào Chi Yêu tỉnh táo lại, dặn Anna tìm một bình hoa đến, cẩn thận cắm hoa vào, sau đó hai người mới ngồi xuống.</w:t>
      </w:r>
    </w:p>
    <w:p>
      <w:pPr>
        <w:pStyle w:val="BodyText"/>
      </w:pPr>
      <w:r>
        <w:t xml:space="preserve">Đào Chi Yêu nhìn ra ngoài cửa vỗ tay hai tiếng bộp bộp, nhất thời, một bồi bàn liền đẩy một chiếc xe nhỏ đặt đầy thức ăn vào.</w:t>
      </w:r>
    </w:p>
    <w:p>
      <w:pPr>
        <w:pStyle w:val="BodyText"/>
      </w:pPr>
      <w:r>
        <w:t xml:space="preserve">Trước mặt hai người bày đủ lại cao lương mỹ vị, Đào Chi Yêu gật đầu cười với bồi bàn: “Cảm ơn, đúng rồi.” Đào Chi Yêu thấy bồi bàn đưa ra một chai vang đỏ Boston Bordeaux, dù có chút luyến tiếc, nhưng vẫn lắc đầu nói: “Cái này cất đi, chúng tôi không uống rượu, cảm ơn.”</w:t>
      </w:r>
    </w:p>
    <w:p>
      <w:pPr>
        <w:pStyle w:val="BodyText"/>
      </w:pPr>
      <w:r>
        <w:t xml:space="preserve">Bồi bàn cung kính cầm lại, cười nói: “Phục vụ các vị là vinh hạnh của tôi. Mời hai vị dùng cơm.”</w:t>
      </w:r>
    </w:p>
    <w:p>
      <w:pPr>
        <w:pStyle w:val="BodyText"/>
      </w:pPr>
      <w:r>
        <w:t xml:space="preserve">Nghe đoạn đối thoại của hai người họ, Ayama cảm thấy mặt mình đỏ lên, chỉ muốn tìm một chỗ để chui vào.</w:t>
      </w:r>
    </w:p>
    <w:p>
      <w:pPr>
        <w:pStyle w:val="BodyText"/>
      </w:pPr>
      <w:r>
        <w:t xml:space="preserve">Đêm qua, hắn rất mất mặt, gục xuống trước mặt nhiều người vậy, còn để mình tiểu thư Debbie dìu hắn ra ngoài.</w:t>
      </w:r>
    </w:p>
    <w:p>
      <w:pPr>
        <w:pStyle w:val="BodyText"/>
      </w:pPr>
      <w:r>
        <w:t xml:space="preserve">Nghĩ đến tình cảnh đó, hắn liền xấu hổ thầm muốn tự sát.</w:t>
      </w:r>
    </w:p>
    <w:p>
      <w:pPr>
        <w:pStyle w:val="BodyText"/>
      </w:pPr>
      <w:r>
        <w:t xml:space="preserve">“Sò nướng xào nấm xốt kem (3), súp ngô nấu thịt bò băm (2), bacon cuộn nấm kim trâm (1). Tôi đã chuẩn bị cho anh, anh có vừa lòng không?” Giống như không nhìn ra sự khó xử và lúng túng của hắn, Đào Chi Yêu chỉ vào vài món ăn hỏi hắn.</w:t>
      </w:r>
    </w:p>
    <w:p>
      <w:pPr>
        <w:pStyle w:val="BodyText"/>
      </w:pPr>
      <w:r>
        <w:t xml:space="preserve">Ayama gật đầu nói: “Ừ. Cám ơn em đã mời tôi cùng ăn bữa sáng, đêm qua, tôi, tôi…… Thật mất mặt quá…… Để em phải chê cười rồi.”</w:t>
      </w:r>
    </w:p>
    <w:p>
      <w:pPr>
        <w:pStyle w:val="BodyText"/>
      </w:pPr>
      <w:r>
        <w:t xml:space="preserve">Đào Chi Yêu cười nói: “Chuyện đó đều do tôi, tôi không ngờ tửu lượng của anh đúng là thấp như vậy, hôm nay là để xin lỗi anh.”</w:t>
      </w:r>
    </w:p>
    <w:p>
      <w:pPr>
        <w:pStyle w:val="BodyText"/>
      </w:pPr>
      <w:r>
        <w:t xml:space="preserve">Ayama lắc đầu nói: “Không sao không sao, là tôi sai. Tôi biết mình không thể còn cố uống. Tôi chỉ muốn, tôi chỉ muốn Debbie em có thể gọi tên tôi.”</w:t>
      </w:r>
    </w:p>
    <w:p>
      <w:pPr>
        <w:pStyle w:val="BodyText"/>
      </w:pPr>
      <w:r>
        <w:t xml:space="preserve">Đào Chi Yêu nuốt miếng thịt bò nhỏ xuống, sau đó cúi đầu, cười yếu ớt nói: “Đúng, từ nay tôi sẽ gọi anh là Yama.”</w:t>
      </w:r>
    </w:p>
    <w:p>
      <w:pPr>
        <w:pStyle w:val="BodyText"/>
      </w:pPr>
      <w:r>
        <w:t xml:space="preserve">Ayama ngơ ngác nhìn Đào Chi Yêu ở đối diện, đêm qua quá mức lo lắng, còn không nhìn rõ dáng vẻ khi dùng cơm của cô, lúc này nhìn lại, đoan trang thanh tú, cao quý sang trọng, tựa như trời sinh ra đã là một công chúa.</w:t>
      </w:r>
    </w:p>
    <w:p>
      <w:pPr>
        <w:pStyle w:val="BodyText"/>
      </w:pPr>
      <w:r>
        <w:t xml:space="preserve">Đào Chi Yêu ăn một lát, cảm nhận được ánh mắt sáng rực của hắn, kỳ quái nói: “Trên mặt tôi có gì sao?”</w:t>
      </w:r>
    </w:p>
    <w:p>
      <w:pPr>
        <w:pStyle w:val="BodyText"/>
      </w:pPr>
      <w:r>
        <w:t xml:space="preserve">Ayama bị cô hỏi tỉnh táo lại, lắp bắp nói: “Không, không có.”</w:t>
      </w:r>
    </w:p>
    <w:p>
      <w:pPr>
        <w:pStyle w:val="BodyText"/>
      </w:pPr>
      <w:r>
        <w:t xml:space="preserve">Đào Chi Yêu càng thêm nghi hoặc nhìn hắn, nếu không, sao hắn không ăn, nhìn cô làm gì?</w:t>
      </w:r>
    </w:p>
    <w:p>
      <w:pPr>
        <w:pStyle w:val="BodyText"/>
      </w:pPr>
      <w:r>
        <w:t xml:space="preserve">Ayama bị ánh mắt của cô đánh giá, mặt càng đỏ.</w:t>
      </w:r>
    </w:p>
    <w:p>
      <w:pPr>
        <w:pStyle w:val="BodyText"/>
      </w:pPr>
      <w:r>
        <w:t xml:space="preserve">Vùi đầu mở miệng ăn.</w:t>
      </w:r>
    </w:p>
    <w:p>
      <w:pPr>
        <w:pStyle w:val="BodyText"/>
      </w:pPr>
      <w:r>
        <w:t xml:space="preserve">Đào Chi Yêu nhìn hắn, càng thấy người đàn ông thận trọng này thật đáng yêu.</w:t>
      </w:r>
    </w:p>
    <w:p>
      <w:pPr>
        <w:pStyle w:val="BodyText"/>
      </w:pPr>
      <w:r>
        <w:t xml:space="preserve">“Đúng rồi, anh còn chưa nói cho tôi biết, anh đến đây làm gì? Là làm việc hay đi du lịch?” Đào Chi Yêu cố ý mở to hai mắt, giả vờ như không biết gì hỏi.</w:t>
      </w:r>
    </w:p>
    <w:p>
      <w:pPr>
        <w:pStyle w:val="BodyText"/>
      </w:pPr>
      <w:r>
        <w:t xml:space="preserve">Ayama gật đầu lại lắc đầu nói: “Gần như là đi du lịch.” Hắn sao có thể nói cho cô biết, chủ yếu là vì cô mà đến.</w:t>
      </w:r>
    </w:p>
    <w:p>
      <w:pPr>
        <w:pStyle w:val="BodyText"/>
      </w:pPr>
      <w:r>
        <w:t xml:space="preserve">Đào Chi Yêu nghe câu trả lời ba phải của hắn, vẻ mặt mệt mỏi nói: “Anh không muốn nói cũng không sao, không cần phải nghĩ ra một lý do để lừa tôi.”</w:t>
      </w:r>
    </w:p>
    <w:p>
      <w:pPr>
        <w:pStyle w:val="BodyText"/>
      </w:pPr>
      <w:r>
        <w:t xml:space="preserve">“Không có, không có. Thật sự không có. Tôi không gạt em.” Ayama vội vàng lắc đầu nói: “Được rồi. Là tiện đường đến đây chuyển đồ, sau khi giao xong tôi sẽ về.”</w:t>
      </w:r>
    </w:p>
    <w:p>
      <w:pPr>
        <w:pStyle w:val="BodyText"/>
      </w:pPr>
      <w:r>
        <w:t xml:space="preserve">Vì xong việc sẽ về, sẽ không được gặp tiểu thư Debbie nữa, cho nên, hắn mới chạy đến San Francisco tham gia lễ trao giải của cô, bởi vì, bằng cảm nhận của hắn, người được giải kia sẽ là cô, quả nhiên, cô không làm hắn thất vọng, trở thành ngôi sao tỏa sáng nhất trong đêm đó.</w:t>
      </w:r>
    </w:p>
    <w:p>
      <w:pPr>
        <w:pStyle w:val="BodyText"/>
      </w:pPr>
      <w:r>
        <w:t xml:space="preserve">Hắn ích kỷ muốn ở cùng cô lâu thêm một chút, vẫn không đưa đồ đến công ty nghiên cứu khoa học, mà là, si tâm vọng tưởng muốn ở bên cô, có lẽ, một ngày nào đó cô có thể yêu hắn, tha thứ cho hắn, vì đã lợi dụng cơ hội cuối cùng này.</w:t>
      </w:r>
    </w:p>
    <w:p>
      <w:pPr>
        <w:pStyle w:val="BodyText"/>
      </w:pPr>
      <w:r>
        <w:t xml:space="preserve">“Chuyện gì vậy? Rất quan trọng ư?” Đào Chi Yêu hiếu kỳ hỏi.</w:t>
      </w:r>
    </w:p>
    <w:p>
      <w:pPr>
        <w:pStyle w:val="BodyText"/>
      </w:pPr>
      <w:r>
        <w:t xml:space="preserve">Cặp mắt trong suốt như ngọc lưu ly kia lúc này dao động, lấp lánh rực rỡ, sáng trong nhìn hắn, Ayama cảm thấy lòng mình như mang theo chờ mong và tò mò, như dưới ánh mắt của chú mèo, lòng từ từ mềm ra.</w:t>
      </w:r>
    </w:p>
    <w:p>
      <w:pPr>
        <w:pStyle w:val="BodyText"/>
      </w:pPr>
      <w:r>
        <w:t xml:space="preserve">Ayama làm bộ lạnh nhạt nói: “Không có gì quan trọng, chỉ là một bức tranh thôi.”</w:t>
      </w:r>
    </w:p>
    <w:p>
      <w:pPr>
        <w:pStyle w:val="BodyText"/>
      </w:pPr>
      <w:r>
        <w:t xml:space="preserve">Nghe hắn nói vậy, hai mắt Đào Chi Yêu chợt lóe, quả nhiên như thế, bức hình kia nằm trên người hắn.</w:t>
      </w:r>
    </w:p>
    <w:p>
      <w:pPr>
        <w:pStyle w:val="BodyText"/>
      </w:pPr>
      <w:r>
        <w:t xml:space="preserve">“Tranh? Thật không? Tôi thích nhất là sưu tập tác phẩm của các học giả nổi tiếng đấy, Van Gogh, Rousseau, Miller, Monet, Cézanne…” Nói hồi lâu, cuối cùng Đào Chi Yêu cũng nói ra câu mấu chốt: “Hôm nào chúng ta cùng đi xem đi, có thể tôi sẽ giúp anh giám định được đấy.” Vì để diễn tốt các loại vai, từng học qua rất nhiều kỹ năng, mà đây, cũng là một trong số đó, cho nên, chuyện này với cô quá đơn giản.</w:t>
      </w:r>
    </w:p>
    <w:p>
      <w:pPr>
        <w:pStyle w:val="BodyText"/>
      </w:pPr>
      <w:r>
        <w:t xml:space="preserve">Thấy cô hăng hái càng nói càng đi xa, Ayama tuy không đành lòng ngắt lời cô, nhưng vẫn kiên trì nói: “Tranh này và tranh kia khác nhau.”</w:t>
      </w:r>
    </w:p>
    <w:p>
      <w:pPr>
        <w:pStyle w:val="BodyText"/>
      </w:pPr>
      <w:r>
        <w:t xml:space="preserve">Đào Chi Yêu thắc mắc: “Ơ, có khác nhau sao?”</w:t>
      </w:r>
    </w:p>
    <w:p>
      <w:pPr>
        <w:pStyle w:val="Compact"/>
      </w:pPr>
      <w:r>
        <w:t xml:space="preserve">Ayama đơn giản hoàn toàn không biết mình đã từng bước lọt vào cái bẫy Đào Chi Yêu chuẩn bị trước, lúc này đi ngày càng sâu vào đề tài của Đào Chi Yêu.</w:t>
      </w:r>
      <w:r>
        <w:br w:type="textWrapping"/>
      </w:r>
      <w:r>
        <w:br w:type="textWrapping"/>
      </w:r>
    </w:p>
    <w:p>
      <w:pPr>
        <w:pStyle w:val="Heading2"/>
      </w:pPr>
      <w:bookmarkStart w:id="133" w:name="chương-112-cuộc-thám-hiểm-đảo-châu-báu"/>
      <w:bookmarkEnd w:id="133"/>
      <w:r>
        <w:t xml:space="preserve">111. Chương 112: Cuộc Thám Hiểm Đảo Châu Báu</w:t>
      </w:r>
    </w:p>
    <w:p>
      <w:pPr>
        <w:pStyle w:val="Compact"/>
      </w:pPr>
      <w:r>
        <w:br w:type="textWrapping"/>
      </w:r>
      <w:r>
        <w:br w:type="textWrapping"/>
      </w:r>
      <w:r>
        <w:br w:type="textWrapping"/>
      </w:r>
      <w:r>
        <w:br w:type="textWrapping"/>
      </w:r>
    </w:p>
    <w:p>
      <w:pPr>
        <w:pStyle w:val="Heading2"/>
      </w:pPr>
      <w:bookmarkStart w:id="134" w:name="chương-113-bão-táp-đảo-châu-báu-và-sự-hiểu-lầm-của-hắc-đế"/>
      <w:bookmarkEnd w:id="134"/>
      <w:r>
        <w:t xml:space="preserve">112. Chương 113: Bão Táp Đảo Châu Báu Và Sự Hiểu Lầm Của Hắc Đế</w:t>
      </w:r>
    </w:p>
    <w:p>
      <w:pPr>
        <w:pStyle w:val="Compact"/>
      </w:pPr>
      <w:r>
        <w:br w:type="textWrapping"/>
      </w:r>
      <w:r>
        <w:br w:type="textWrapping"/>
      </w:r>
    </w:p>
    <w:p>
      <w:pPr>
        <w:pStyle w:val="BodyText"/>
      </w:pPr>
      <w:r>
        <w:t xml:space="preserve">Trong đại sảnh của biệt thự hoa lệ theo phong cách Châu Âu, tiếng gầm thét của người kia gần như có thể phá tan cả bầu trời.</w:t>
      </w:r>
    </w:p>
    <w:p>
      <w:pPr>
        <w:pStyle w:val="BodyText"/>
      </w:pPr>
      <w:r>
        <w:t xml:space="preserve">“Cậu vừa nói bọn họ đi đâu?!” Hắc Đế nghiến răng nghiến lợi nói.</w:t>
      </w:r>
    </w:p>
    <w:p>
      <w:pPr>
        <w:pStyle w:val="BodyText"/>
      </w:pPr>
      <w:r>
        <w:t xml:space="preserve">Bên kia điện thoại truyền đến một giọng nói cung kính nhưng lại mang theo ý cười: “Hắc Đế, đây là lần thứ hai tôi thấy ngài không thể kiềm chế được, đều là vì cùng một người phụ nữ. Cũng không uổng công tôi vì ngài giả trang thành một quái vật xấu xí như vậy ở bên cạnh cô ấy giúp ngài trông chừng.”</w:t>
      </w:r>
    </w:p>
    <w:p>
      <w:pPr>
        <w:pStyle w:val="BodyText"/>
      </w:pPr>
      <w:r>
        <w:t xml:space="preserve">“Dạ Phong, nếu cậu nói thêm một câu nữa! Không chỉ có cậu, bệnh viện mà cậu yêu kia cũng sẽ bị liên lụy! Tôi không nói đùa với cậu, cậu đừng có thử lòng nhẫn nại của tôi. Bộ dao và thiết bị vô tuyến sóng điện cao cấp kia cũng đừng hỏi xin tôi nữa!” Hắc Đế lạnh lùng nói.</w:t>
      </w:r>
    </w:p>
    <w:p>
      <w:pPr>
        <w:pStyle w:val="BodyText"/>
      </w:pPr>
      <w:r>
        <w:t xml:space="preserve">Giọng nói âm trầm khiến Dạ Phong ở đầu bên kia rùng mình vài cái. Vậy thì sao được, đó là hắn hỏi xin đã lâu mới tìm nơi mua được dụng cụ cao cấp như thế.</w:t>
      </w:r>
    </w:p>
    <w:p>
      <w:pPr>
        <w:pStyle w:val="BodyText"/>
      </w:pPr>
      <w:r>
        <w:t xml:space="preserve">Dạ Phong khóc không ra nước mắt, bắt đầu hối hận vì mình đã chọc đến ác ma này.</w:t>
      </w:r>
    </w:p>
    <w:p>
      <w:pPr>
        <w:pStyle w:val="BodyText"/>
      </w:pPr>
      <w:r>
        <w:t xml:space="preserve">Hắn không nên đánh giá mình quá à trêu đùa một đại ma đầu.</w:t>
      </w:r>
    </w:p>
    <w:p>
      <w:pPr>
        <w:pStyle w:val="Compact"/>
      </w:pPr>
      <w:r>
        <w:t xml:space="preserve">Dạ Phong thân là một trong tứ đại hộ pháp của Hắc Đế tọa, cũng theo như lời Dạ Hoàng nói, thân là hộ pháp của Hắc Đế, không</w:t>
      </w:r>
      <w:r>
        <w:br w:type="textWrapping"/>
      </w:r>
      <w:r>
        <w:br w:type="textWrapping"/>
      </w:r>
    </w:p>
    <w:p>
      <w:pPr>
        <w:pStyle w:val="Heading2"/>
      </w:pPr>
      <w:bookmarkStart w:id="135" w:name="chương-114-tình-yêu-đau-thương"/>
      <w:bookmarkEnd w:id="135"/>
      <w:r>
        <w:t xml:space="preserve">113. Chương 114: Tình Yêu Đau Thương</w:t>
      </w:r>
    </w:p>
    <w:p>
      <w:pPr>
        <w:pStyle w:val="Compact"/>
      </w:pPr>
      <w:r>
        <w:br w:type="textWrapping"/>
      </w:r>
      <w:r>
        <w:br w:type="textWrapping"/>
      </w:r>
      <w:r>
        <w:br w:type="textWrapping"/>
      </w:r>
      <w:r>
        <w:br w:type="textWrapping"/>
      </w:r>
    </w:p>
    <w:p>
      <w:pPr>
        <w:pStyle w:val="Heading2"/>
      </w:pPr>
      <w:bookmarkStart w:id="136" w:name="chương-115-vướng-mắc-đam-mê"/>
      <w:bookmarkEnd w:id="136"/>
      <w:r>
        <w:t xml:space="preserve">114. Chương 115: Vướng Mắc Đam Mê</w:t>
      </w:r>
    </w:p>
    <w:p>
      <w:pPr>
        <w:pStyle w:val="Compact"/>
      </w:pPr>
      <w:r>
        <w:br w:type="textWrapping"/>
      </w:r>
      <w:r>
        <w:br w:type="textWrapping"/>
      </w:r>
      <w:r>
        <w:br w:type="textWrapping"/>
      </w:r>
      <w:r>
        <w:br w:type="textWrapping"/>
      </w:r>
    </w:p>
    <w:p>
      <w:pPr>
        <w:pStyle w:val="Heading2"/>
      </w:pPr>
      <w:bookmarkStart w:id="137" w:name="chương-116-diễn-trong-diễn-một"/>
      <w:bookmarkEnd w:id="137"/>
      <w:r>
        <w:t xml:space="preserve">115. Chương 116: Diễn Trong Diễn Một</w:t>
      </w:r>
    </w:p>
    <w:p>
      <w:pPr>
        <w:pStyle w:val="Compact"/>
      </w:pPr>
      <w:r>
        <w:br w:type="textWrapping"/>
      </w:r>
      <w:r>
        <w:br w:type="textWrapping"/>
      </w:r>
      <w:r>
        <w:br w:type="textWrapping"/>
      </w:r>
      <w:r>
        <w:br w:type="textWrapping"/>
      </w:r>
    </w:p>
    <w:p>
      <w:pPr>
        <w:pStyle w:val="Heading2"/>
      </w:pPr>
      <w:bookmarkStart w:id="138" w:name="chương-117-không-được-lùi-bước-trở-về"/>
      <w:bookmarkEnd w:id="138"/>
      <w:r>
        <w:t xml:space="preserve">116. Chương 117: Không Được Lùi Bước Trở Về</w:t>
      </w:r>
    </w:p>
    <w:p>
      <w:pPr>
        <w:pStyle w:val="Compact"/>
      </w:pPr>
      <w:r>
        <w:br w:type="textWrapping"/>
      </w:r>
      <w:r>
        <w:br w:type="textWrapping"/>
      </w:r>
    </w:p>
    <w:p>
      <w:pPr>
        <w:pStyle w:val="BodyText"/>
      </w:pPr>
      <w:r>
        <w:t xml:space="preserve">Đào Chi Yêu đi đến trước gương, bóc hết lớp ngụy trang đi, nhìn khuôn mặt tuyệt sắc kia, Đào Chi Yêu cười trong trẻo, tăng thêm vài phần phong tình, mi mắt hơi mở ra, lại thêm phần hương vị.</w:t>
      </w:r>
    </w:p>
    <w:p>
      <w:pPr>
        <w:pStyle w:val="BodyText"/>
      </w:pPr>
      <w:r>
        <w:t xml:space="preserve">Khuôn mặt này, trải qua nhiều tang thương, nhưng vẫn rất xinh đẹp.</w:t>
      </w:r>
    </w:p>
    <w:p>
      <w:pPr>
        <w:pStyle w:val="BodyText"/>
      </w:pPr>
      <w:r>
        <w:t xml:space="preserve">Đào Chi Yêu thay quần áo thoải mái, đứng trước gã cao to và Anna lạnh lùng nói: “Vở kịch kết thúc. Giờ, các người không cần đi theo tôi, tôi tự biết phải làm sao.”</w:t>
      </w:r>
    </w:p>
    <w:p>
      <w:pPr>
        <w:pStyle w:val="BodyText"/>
      </w:pPr>
      <w:r>
        <w:t xml:space="preserve">Bước đến cửa, Đào Chi Yêu thản nhiên quay đầu lại, nhìn hai người trước mắt, cuối cùng lạnh lùng nói: “Anna, cô đi trước đi, theo tôi lâu như vậy, cũng vướng bận vì tôi rồi, giờ trở lại bên cạnh Khải Tư đi. Tôi muốn nói vài câu với anh chàng kia.”</w:t>
      </w:r>
    </w:p>
    <w:p>
      <w:pPr>
        <w:pStyle w:val="BodyText"/>
      </w:pPr>
      <w:r>
        <w:t xml:space="preserve">Anna tuy không biết cô ta định nói gì, nhưng nghe được một câu cuối của cô ta tự nhiên thấy rất cao hứng, rời khỏi người phụ nữ ngạo mạn lại vô lễ kia là nguyện vọng lớn nhất của cô.</w:t>
      </w:r>
    </w:p>
    <w:p>
      <w:pPr>
        <w:pStyle w:val="BodyText"/>
      </w:pPr>
      <w:r>
        <w:t xml:space="preserve">Chỉ cần trở về cạnh Khải Tư, cô lại là sát thủ một thân váy dài đỏ, ác độc yêu mị kia.</w:t>
      </w:r>
    </w:p>
    <w:p>
      <w:pPr>
        <w:pStyle w:val="BodyText"/>
      </w:pPr>
      <w:r>
        <w:t xml:space="preserve">Lạnh lùng liếc hai người vài lần, Anna rời đi.</w:t>
      </w:r>
    </w:p>
    <w:p>
      <w:pPr>
        <w:pStyle w:val="BodyText"/>
      </w:pPr>
      <w:r>
        <w:t xml:space="preserve">Cởi ống tay áo ra, thanh dao găm trên cổ tay trượt xuống, dán lên cổ người đàn ông. Đào Chi Yêu lạnh lùng nhìn người ngụy trang thành kẻ cao to kia, hắn diễn quá đạt, đạt đến mức khiến cô không nhận ra sự tồn tại của hắn, nhưng, trong lời nhắc nhở của Hắc Đế hôm qua, chứng minh bên cạnh cô có người của Hắc Đế.</w:t>
      </w:r>
    </w:p>
    <w:p>
      <w:pPr>
        <w:pStyle w:val="BodyText"/>
      </w:pPr>
      <w:r>
        <w:t xml:space="preserve">Anna, nhìn biểu tình thật lòng như vậy, không có khả năng, mà vai diễn này quan trọng nhất là phải vững vàng, mà nhìn dáng vóc cao to của hắn, Đào Chi Yêu đã hiểu rõ.</w:t>
      </w:r>
    </w:p>
    <w:p>
      <w:pPr>
        <w:pStyle w:val="BodyText"/>
      </w:pPr>
      <w:r>
        <w:t xml:space="preserve">Dạ Phong nhìn cô, người phụ nữ này coi như là thông minh, cuối cùng cũng phá được lớp ngụy trang của hắn.</w:t>
      </w:r>
    </w:p>
    <w:p>
      <w:pPr>
        <w:pStyle w:val="BodyText"/>
      </w:pPr>
      <w:r>
        <w:t xml:space="preserve">“Nói, Hắc Đế ở đâu?” Thanh dao mỏng đến nỗi không nhìn thấy lưỡi dán ngay vào cổ hắn, khẽ dùng sức một chút sẽ mất mạng ngay.</w:t>
      </w:r>
    </w:p>
    <w:p>
      <w:pPr>
        <w:pStyle w:val="BodyText"/>
      </w:pPr>
      <w:r>
        <w:t xml:space="preserve">Lưỡi dao lạnh khiến Dạ Phong không thoải mái, đến bây giờ, hắn chưa bao giờ đặt mình vào tình cảnh chật vật thế này cả.</w:t>
      </w:r>
    </w:p>
    <w:p>
      <w:pPr>
        <w:pStyle w:val="BodyText"/>
      </w:pPr>
      <w:r>
        <w:t xml:space="preserve">Dạ Phong ngụy trang thành vóc người cao to thờ ơ nhìn đồng hồ trên tay, thản nhiên nói: “Hắc Đế lên máy bay riêng, đi Hong Kong rồi.”</w:t>
      </w:r>
    </w:p>
    <w:p>
      <w:pPr>
        <w:pStyle w:val="BodyText"/>
      </w:pPr>
      <w:r>
        <w:t xml:space="preserve">“Coi như anh thức thời!” Đào Chi Yêu không muốn đả thương người, biết kết quả liền rời đi.</w:t>
      </w:r>
    </w:p>
    <w:p>
      <w:pPr>
        <w:pStyle w:val="BodyText"/>
      </w:pPr>
      <w:r>
        <w:t xml:space="preserve">Hong Kong, muốn trở về nơi đó sao?</w:t>
      </w:r>
    </w:p>
    <w:p>
      <w:pPr>
        <w:pStyle w:val="BodyText"/>
      </w:pPr>
      <w:r>
        <w:t xml:space="preserve">Dạ Phong phủi phủi quần áo vừa bị cô làm nhăn, thản nhiên nói: “Hi vọng lần này cô đi, có thể làm bá tước phu nhân của chúng tôi.”</w:t>
      </w:r>
    </w:p>
    <w:p>
      <w:pPr>
        <w:pStyle w:val="BodyText"/>
      </w:pPr>
      <w:r>
        <w:t xml:space="preserve">Đi bên cạnh cô lâu như vậy, tự nhiên đã sớm nhìn thấu bản tính của cô.</w:t>
      </w:r>
    </w:p>
    <w:p>
      <w:pPr>
        <w:pStyle w:val="BodyText"/>
      </w:pPr>
      <w:r>
        <w:t xml:space="preserve">Bên ngoài lạnh nhạt, nhưng lại là người thiện lương nhất và hay mềm lòng.</w:t>
      </w:r>
    </w:p>
    <w:p>
      <w:pPr>
        <w:pStyle w:val="BodyText"/>
      </w:pPr>
      <w:r>
        <w:t xml:space="preserve">Thật không rõ người như vậy, sao lại là sát thủ. Nhưng, hắn càng ngày càng cảm thấy, người phụ nữ lạnh lùng và lương thiện mâu thuẫn như thế, mới thích hợp với lão đại.</w:t>
      </w:r>
    </w:p>
    <w:p>
      <w:pPr>
        <w:pStyle w:val="BodyText"/>
      </w:pPr>
      <w:r>
        <w:t xml:space="preserve">Đào Chi Yêu nhẹ giọng tự hỏi nói: “Tôi xứng sao?” Cô hình như hỏi hắn, mà cũng hình như hỏi chính mình.</w:t>
      </w:r>
    </w:p>
    <w:p>
      <w:pPr>
        <w:pStyle w:val="BodyText"/>
      </w:pPr>
      <w:r>
        <w:t xml:space="preserve">“Không thử thí sao biết.” Dạ Phong hờ hững nói.</w:t>
      </w:r>
    </w:p>
    <w:p>
      <w:pPr>
        <w:pStyle w:val="BodyText"/>
      </w:pPr>
      <w:r>
        <w:t xml:space="preserve">Đào Chi Yêu quay đầu liếc hắn một cái, nhíu mày hỏi: “Anh tên gì?”</w:t>
      </w:r>
    </w:p>
    <w:p>
      <w:pPr>
        <w:pStyle w:val="BodyText"/>
      </w:pPr>
      <w:r>
        <w:t xml:space="preserve">“Dạ Phong. Quen cô đúng là vinh hạnh của tôi.” Dạ Phong cười đúng mực.</w:t>
      </w:r>
    </w:p>
    <w:p>
      <w:pPr>
        <w:pStyle w:val="BodyText"/>
      </w:pPr>
      <w:r>
        <w:t xml:space="preserve">“Hắc Đế có anh, là may mắn của hắn.” Đào Chi Yêu thản nhiên nói xong, liền rời đi.</w:t>
      </w:r>
    </w:p>
    <w:p>
      <w:pPr>
        <w:pStyle w:val="BodyText"/>
      </w:pPr>
      <w:r>
        <w:t xml:space="preserve">Dạ Phong ngượng ngùng sờ sờ mũi, lẩm bẩm: Được bá tước phu nhân khen như vậy, thật đúng là không quen. Không biết tiểu bá tước kia có phải là sản phẩm tập trung tinh anh của hai người không nhỉ. Hắc hắc.</w:t>
      </w:r>
    </w:p>
    <w:p>
      <w:pPr>
        <w:pStyle w:val="BodyText"/>
      </w:pPr>
      <w:r>
        <w:t xml:space="preserve">Đào Chi Yêu lên máy bay đi Hong Kong, nhìn mây bay ngoài cửa sổ, nhớ đến câu nói cuối cùng của Hắc Đế kia. Hắn sẽ để cô phải cầu xin hắn.</w:t>
      </w:r>
    </w:p>
    <w:p>
      <w:pPr>
        <w:pStyle w:val="BodyText"/>
      </w:pPr>
      <w:r>
        <w:t xml:space="preserve">Hắn làm được.</w:t>
      </w:r>
    </w:p>
    <w:p>
      <w:pPr>
        <w:pStyle w:val="BodyText"/>
      </w:pPr>
      <w:r>
        <w:t xml:space="preserve">Đào Chi Yêu nhắm mắt lại, cầu xin hắn, cô cũng không tiếc.</w:t>
      </w:r>
    </w:p>
    <w:p>
      <w:pPr>
        <w:pStyle w:val="BodyText"/>
      </w:pPr>
      <w:r>
        <w:t xml:space="preserve">Hai ngày này, cô đã lãng phí thời gian rồi, dù như thế nào, cô cũng lấy lại bức tranh kia, cho dù có phải quỳ xuống, tự tôn của Đào Chi Yêu không đáng giá vài đồng tiền, Nếu hắn muốn, nếu làm vậy hắn có thể hết giận, vậy thì, cô sẽ cho hắn toại nguyện.</w:t>
      </w:r>
    </w:p>
    <w:p>
      <w:pPr>
        <w:pStyle w:val="BodyText"/>
      </w:pPr>
      <w:r>
        <w:t xml:space="preserve">Đào Chi Yêu đến biệt thự hai người từng ở chung trước, bấm chuông hồi lâu, không có ai mở cửa, nói vậy lúc này hắn đến công ty rồi.</w:t>
      </w:r>
    </w:p>
    <w:p>
      <w:pPr>
        <w:pStyle w:val="BodyText"/>
      </w:pPr>
      <w:r>
        <w:t xml:space="preserve">Đào Chi Yêu lại chạy đến tập đoàn Cung thị.</w:t>
      </w:r>
    </w:p>
    <w:p>
      <w:pPr>
        <w:pStyle w:val="BodyText"/>
      </w:pPr>
      <w:r>
        <w:t xml:space="preserve">Đứng trước cửa, nhìn nơi quen thuộc này, Đào Chi Yêu cảm thấy hoảng hốt.</w:t>
      </w:r>
    </w:p>
    <w:p>
      <w:pPr>
        <w:pStyle w:val="BodyText"/>
      </w:pPr>
      <w:r>
        <w:t xml:space="preserve">Hít sâu một ngụm, đang định đi vào, lại bỗng bị một người kéo lại.</w:t>
      </w:r>
    </w:p>
    <w:p>
      <w:pPr>
        <w:pStyle w:val="BodyText"/>
      </w:pPr>
      <w:r>
        <w:t xml:space="preserve">Đào Chi Yêu ngẩng đầu nhìn lại, là Lạc Ngọc Sanh.</w:t>
      </w:r>
    </w:p>
    <w:p>
      <w:pPr>
        <w:pStyle w:val="BodyText"/>
      </w:pPr>
      <w:r>
        <w:t xml:space="preserve">Đào Chi Yêu trừng lớn hai mắt nói: “Sao lại là anh? Anh bay đến à?” Đào Chi Yêu đoán.</w:t>
      </w:r>
    </w:p>
    <w:p>
      <w:pPr>
        <w:pStyle w:val="BodyText"/>
      </w:pPr>
      <w:r>
        <w:t xml:space="preserve">Không phải hắn ở San Francisco sao? Sao lại chạy đến đây?</w:t>
      </w:r>
    </w:p>
    <w:p>
      <w:pPr>
        <w:pStyle w:val="BodyText"/>
      </w:pPr>
      <w:r>
        <w:t xml:space="preserve">Lạc Ngọc Sanh gõ vào chóp mũi của cô, khẽ cười nói: “Cô gái ngốc, từ khi em rời khách sạn anh vẫn luôn đi theo em, ngay cả lúc em lên máy bay cũng vậy, chỉ vì em quá ngơ ngẩn, nên không để ý đến anh. Đúng là làm tổn thương đến trái tim non nớt của anh.” Lạc Ngọc Sanh làm ra một bộ dáng rất bi thương.</w:t>
      </w:r>
    </w:p>
    <w:p>
      <w:pPr>
        <w:pStyle w:val="BodyText"/>
      </w:pPr>
      <w:r>
        <w:t xml:space="preserve">Đào Chi Yêu cười thản nhiên: “Cám ơn anh. Đừng lo lắng cho tôi, đi làm chuyện của anh đi. Tôi vẫn khỏe.”</w:t>
      </w:r>
    </w:p>
    <w:p>
      <w:pPr>
        <w:pStyle w:val="BodyText"/>
      </w:pPr>
      <w:r>
        <w:t xml:space="preserve">Hắn lo lắng cho cô, cho nên mới đi theo cô mà.</w:t>
      </w:r>
    </w:p>
    <w:p>
      <w:pPr>
        <w:pStyle w:val="BodyText"/>
      </w:pPr>
      <w:r>
        <w:t xml:space="preserve">Lạc Ngọc Sanh vuốt tóc cô, hai mắt sáng trong, dịu dàng nói: “Ở trước mặt anh, đừng cố gắng kiên cường. Đi thôi,” Lạc Ngọc Sanh đến sát bên tai cô, thở nhẹ nói: “Nhớ rõ, dù em làm gì, anh cũng ở bên cạnh em.”</w:t>
      </w:r>
    </w:p>
    <w:p>
      <w:pPr>
        <w:pStyle w:val="BodyText"/>
      </w:pPr>
      <w:r>
        <w:t xml:space="preserve">Đào Chi Yêu nhìn hắn, không đành lòng nói: “Lạc, đừng tốt với tôi như vậy, tôi không muốn để anh trở thành một Yama thứ hai.”</w:t>
      </w:r>
    </w:p>
    <w:p>
      <w:pPr>
        <w:pStyle w:val="BodyText"/>
      </w:pPr>
      <w:r>
        <w:t xml:space="preserve">Lạc Ngọc Sanh im lặng, thật lâu sau mới nói:“ Yama nhờ anh cám ơn em. Từ nay về sau, anh sẽ không tặng em cho người đàn ông khác nữa.”</w:t>
      </w:r>
    </w:p>
    <w:p>
      <w:pPr>
        <w:pStyle w:val="BodyText"/>
      </w:pPr>
      <w:r>
        <w:t xml:space="preserve">Đào Chi Yêu lẳng lặng nói: “Không đáng đâu. Tạm biệt.”</w:t>
      </w:r>
    </w:p>
    <w:p>
      <w:pPr>
        <w:pStyle w:val="BodyText"/>
      </w:pPr>
      <w:r>
        <w:t xml:space="preserve">Đào Chi Yêu nói xong, liền bước vào công ty.</w:t>
      </w:r>
    </w:p>
    <w:p>
      <w:pPr>
        <w:pStyle w:val="BodyText"/>
      </w:pPr>
      <w:r>
        <w:t xml:space="preserve">Đến đại sảnh, một nhân viên nữ niềm nở chào đón hỏi: “Tiểu thư, xin hỏi có việc gì không?”</w:t>
      </w:r>
    </w:p>
    <w:p>
      <w:pPr>
        <w:pStyle w:val="BodyText"/>
      </w:pPr>
      <w:r>
        <w:t xml:space="preserve">Đào Chi Yêu không muốn quanh co, nói thẳng: “Tôi tìm Cung tiên sinh.”</w:t>
      </w:r>
    </w:p>
    <w:p>
      <w:pPr>
        <w:pStyle w:val="BodyText"/>
      </w:pPr>
      <w:r>
        <w:t xml:space="preserve">Vẫn cười khéo léo: “Xin hỏi tiểu thư có hẹn trước với Cung tiên sinh không?”</w:t>
      </w:r>
    </w:p>
    <w:p>
      <w:pPr>
        <w:pStyle w:val="BodyText"/>
      </w:pPr>
      <w:r>
        <w:t xml:space="preserve">Đào Chi Yêu lạnh lùng nói: “Giờ hẹn đi. Cô nói với anh ta, người anh ta chờ đã đến.”</w:t>
      </w:r>
    </w:p>
    <w:p>
      <w:pPr>
        <w:pStyle w:val="BodyText"/>
      </w:pPr>
      <w:r>
        <w:t xml:space="preserve">“Cái này không theo quy định. Tiểu thư, tôi không thể……” Cô gái kia đang muốn nói gì, lại bị ánh mắt lạnh như băng của Đào Chi Yêu chiếu đến, nhất thời không có dũng khí, sợ hãi bấm điện thoại đến văn phòng tổng giám đốc.</w:t>
      </w:r>
    </w:p>
    <w:p>
      <w:pPr>
        <w:pStyle w:val="BodyText"/>
      </w:pPr>
      <w:r>
        <w:t xml:space="preserve">Vài phút sau, cô gái kia lễ phép nói: “Thật có lỗi, tổng giám đốc nói ông ấy không đợi ai cả. Tiểu thư, xin mời đi.”</w:t>
      </w:r>
    </w:p>
    <w:p>
      <w:pPr>
        <w:pStyle w:val="BodyText"/>
      </w:pPr>
      <w:r>
        <w:t xml:space="preserve">Đào Chi Yêu bỗng cười quỷ dị, “Tiểu thư, trước khi tôi đi, tôi có thể nói một câu với cô không? Cô hôm nay rất đẹp.” Đào Chi Yêu vừa nói, vừa tán dương.</w:t>
      </w:r>
    </w:p>
    <w:p>
      <w:pPr>
        <w:pStyle w:val="BodyText"/>
      </w:pPr>
      <w:r>
        <w:t xml:space="preserve">Cô gái kia đỏ bừng mặt, gật đầu e lệ nói: “Vâng.”</w:t>
      </w:r>
    </w:p>
    <w:p>
      <w:pPr>
        <w:pStyle w:val="BodyText"/>
      </w:pPr>
      <w:r>
        <w:t xml:space="preserve">Đào Chi Yêu nhờ cô dẫn đến nhà vệ sinh nữ, vừa bước vào trong, cô gái xinh đẹp kia đang muốn nói gì, Đào Chi Yêu lại nhẹ giọng nói: “Xin lỗi.”</w:t>
      </w:r>
    </w:p>
    <w:p>
      <w:pPr>
        <w:pStyle w:val="BodyText"/>
      </w:pPr>
      <w:r>
        <w:t xml:space="preserve">Nói xong liền đánh vào gáy cô, ngay lập tức, sắc mặt cô gái kia trắng bệch, ngất xỉu tại chỗ.</w:t>
      </w:r>
    </w:p>
    <w:p>
      <w:pPr>
        <w:pStyle w:val="Compact"/>
      </w:pPr>
      <w:r>
        <w:t xml:space="preserve">Đào Chi Yêu nhìn cô ta, cười nhạt.</w:t>
      </w:r>
      <w:r>
        <w:br w:type="textWrapping"/>
      </w:r>
      <w:r>
        <w:br w:type="textWrapping"/>
      </w:r>
    </w:p>
    <w:p>
      <w:pPr>
        <w:pStyle w:val="Heading2"/>
      </w:pPr>
      <w:bookmarkStart w:id="139" w:name="chương-118-tổn-thương-lẫn-nhau"/>
      <w:bookmarkEnd w:id="139"/>
      <w:r>
        <w:t xml:space="preserve">117. Chương 118: Tổn Thương Lẫn Nhau</w:t>
      </w:r>
    </w:p>
    <w:p>
      <w:pPr>
        <w:pStyle w:val="Compact"/>
      </w:pPr>
      <w:r>
        <w:br w:type="textWrapping"/>
      </w:r>
      <w:r>
        <w:br w:type="textWrapping"/>
      </w:r>
    </w:p>
    <w:p>
      <w:pPr>
        <w:pStyle w:val="BodyText"/>
      </w:pPr>
      <w:r>
        <w:t xml:space="preserve">“Cô ta đến đây còn nhanh hơn tôi tưởng.” Cung Nhã Thương nhìn bức hình trong tay, biểu tình phức tạp nói.</w:t>
      </w:r>
    </w:p>
    <w:p>
      <w:pPr>
        <w:pStyle w:val="BodyText"/>
      </w:pPr>
      <w:r>
        <w:t xml:space="preserve">Dạ Lang cung kính nói: “Đúng là diệu kế, Hắc Đế đã nói vậy thì cô ta không thể không đến.”</w:t>
      </w:r>
    </w:p>
    <w:p>
      <w:pPr>
        <w:pStyle w:val="BodyText"/>
      </w:pPr>
      <w:r>
        <w:t xml:space="preserve">Cung Nhã Thương ngẩng đầu nhìn hắn, thản nhiên nói: “Ở đây hãy gọi tôi là Cung tiên sinh đi. Chuyện này cậu làm tốt lắm. Debbie tiểu thư kia đâu?” Hắn khó có thể tin, cũng vì là lần đầu tiên hắn thấy người như bóng ma hắc ám Dạ Lang lại rung động trước một người phụ nữ.</w:t>
      </w:r>
    </w:p>
    <w:p>
      <w:pPr>
        <w:pStyle w:val="BodyText"/>
      </w:pPr>
      <w:r>
        <w:t xml:space="preserve">Sắc mặt Dạ Lang khẽ ửng hồng, rất nhanh cung kính nói: “Debbie tiểu thư đã trở về rồi. Nghe nói đang hợp tác làm phim với đạo diễn Dadson nổi tiếng nhất Hollywood.”</w:t>
      </w:r>
    </w:p>
    <w:p>
      <w:pPr>
        <w:pStyle w:val="BodyText"/>
      </w:pPr>
      <w:r>
        <w:t xml:space="preserve">Mà dưới lầu, chỉ chốc lát sau, đi ra từ WC, đó là người có khí chất tuyệt hảo kia, lại mang vẻ ngượng ngùng của cô gái cô vừa đánh bất tỉnh, người mà Đào Chi Yêu đã ngụy trang.</w:t>
      </w:r>
    </w:p>
    <w:p>
      <w:pPr>
        <w:pStyle w:val="BodyText"/>
      </w:pPr>
      <w:r>
        <w:t xml:space="preserve">Đào Chi Yêu đi đến đại sảnh, nói với một cô gái khác bên cạnh: “Ở đây có văn kiện cần đưa cho tổng giám đốc gấp, tôi đi lên trước, cô trông hộ nhé.” Mới chỉ nghe cô gái kia nói qua mấy câu, đã có thể bắt chước giọng y như đúc. Đây là khả năng trời sinh, không ai có thể phát hiện ra tuyệt kỹ này.</w:t>
      </w:r>
    </w:p>
    <w:p>
      <w:pPr>
        <w:pStyle w:val="BodyText"/>
      </w:pPr>
      <w:r>
        <w:t xml:space="preserve">Đào Chi Yêu đeo kính vào, đi vào trong thang máy, ấn con số quen thuộc kia, nhìn mình trong gương ở thang máy cười hài lòng.</w:t>
      </w:r>
    </w:p>
    <w:p>
      <w:pPr>
        <w:pStyle w:val="BodyText"/>
      </w:pPr>
      <w:r>
        <w:t xml:space="preserve">Mà người trên lầu, sau khi lấy được đáp án của Dạ Lang, nhìn dáng vẻ hạnh phúc của hắn ta, nhất thời buồn bực trong lòng, nhớ đến vừa mới từ chối gặp cô, Cung Nhã Thương lại bấm số điện thoại kia, lạnh giọng hỏi: “Vị tiểu thư vừa mới muốn gặp tôi đã đi chưa?”</w:t>
      </w:r>
    </w:p>
    <w:p>
      <w:pPr>
        <w:pStyle w:val="BodyText"/>
      </w:pPr>
      <w:r>
        <w:t xml:space="preserve">Một giọng nói e lệ khẽ đáp: “Tổng giám đốc, vị kia tiểu kia đã đi rồi.”</w:t>
      </w:r>
    </w:p>
    <w:p>
      <w:pPr>
        <w:pStyle w:val="BodyText"/>
      </w:pPr>
      <w:r>
        <w:t xml:space="preserve">Sau khi ngắt điện thoại, Hắc Đế ngạc nhiên, đi rồi? Không giống cô tẹo nào, dễ lùi bước vậy sao?</w:t>
      </w:r>
    </w:p>
    <w:p>
      <w:pPr>
        <w:pStyle w:val="BodyText"/>
      </w:pPr>
      <w:r>
        <w:t xml:space="preserve">Đang suy ngẫm, đột nhiên tiếng gõ cửa vang lên, giọng Cung Nhã Thương uy nghiêm nói: “Vào đi.”</w:t>
      </w:r>
    </w:p>
    <w:p>
      <w:pPr>
        <w:pStyle w:val="BodyText"/>
      </w:pPr>
      <w:r>
        <w:t xml:space="preserve">Bước vào là một cô gái xinh đẹp ôm một chồng văn kiện, cô nhìn khá trẻ, có thể vì lần đầu tiên gặp một nhân vật lớn như vậy nên có chút bối rối và ngượng ngùng.</w:t>
      </w:r>
    </w:p>
    <w:p>
      <w:pPr>
        <w:pStyle w:val="BodyText"/>
      </w:pPr>
      <w:r>
        <w:t xml:space="preserve">Cung Nhã Thương ngẩng đầu lên, nhìn cô nói: “Có chuyện gì không?”</w:t>
      </w:r>
    </w:p>
    <w:p>
      <w:pPr>
        <w:pStyle w:val="BodyText"/>
      </w:pPr>
      <w:r>
        <w:t xml:space="preserve">Người con gái ôm văn kiện bước vào, đóng cửa lại, nhẹ giọng nói: “Đây là văn kiện khẩn vừa mới nhận được, quản lí dặn tôi trực tiếp đưa cho ngài.”</w:t>
      </w:r>
    </w:p>
    <w:p>
      <w:pPr>
        <w:pStyle w:val="BodyText"/>
      </w:pPr>
      <w:r>
        <w:t xml:space="preserve">Ánh mắt cô gái như có như không lướt qua trước mặt Cung Nhã Thương, đặt chồng văn kiện lên bàn, nơi đó để bức hình mà Cung Nhã Thương vừa xem qua.</w:t>
      </w:r>
    </w:p>
    <w:p>
      <w:pPr>
        <w:pStyle w:val="BodyText"/>
      </w:pPr>
      <w:r>
        <w:t xml:space="preserve">Cung Nhã Thương dường như không phát hiện ra điều gì dị thường, chỉ lẳng lặng nhìn cô, nói: “Cô đặt xuống rồi đi đi.”</w:t>
      </w:r>
    </w:p>
    <w:p>
      <w:pPr>
        <w:pStyle w:val="BodyText"/>
      </w:pPr>
      <w:r>
        <w:t xml:space="preserve">Đôi mắt người con gái chợt lóe mộ tia ranh mãnh và vui sướng, cầm văn kiện đặt lên bàn công tác khảm gỗ, trong nháy mắt buông ra kia, Dạ Lang lao đến bằng tốc độ nhanh nhất, ngay khi Đào Chi Yêu đắc ý vì mình đã thành công, cánh tay kia đã bắt được tay cô, ngăn cản cô kịp thời.</w:t>
      </w:r>
    </w:p>
    <w:p>
      <w:pPr>
        <w:pStyle w:val="BodyText"/>
      </w:pPr>
      <w:r>
        <w:t xml:space="preserve">Đào Chi Yêu ngẩng đầu nhìn, thấy ánh mắt lạnh lẽo mà lạnh nhạt của Cung Nhã Thương, cô biết, theo tính tình của hắn, không có khả năng hắn dễ dàng buông tha.</w:t>
      </w:r>
    </w:p>
    <w:p>
      <w:pPr>
        <w:pStyle w:val="BodyText"/>
      </w:pPr>
      <w:r>
        <w:t xml:space="preserve">Khi cô gái này vừa tiến vào, hắn cũng không phát hiện ra điều gì khác thường, cho đến khi hắn nhìn thấy ánh mắt vốn trong suốt kia chợt lóe lên một tia giảo hoạt, lại thấy ánh mắt của cô dừng trên bức hình kia lâu hơn một chút, hắn liền cảm thấy nghi ngờ.</w:t>
      </w:r>
    </w:p>
    <w:p>
      <w:pPr>
        <w:pStyle w:val="BodyText"/>
      </w:pPr>
      <w:r>
        <w:t xml:space="preserve">Nghĩ đến sở trường và thói quen của cô, Cung Nhã Thương liền biết người trước mắt này là ai!</w:t>
      </w:r>
    </w:p>
    <w:p>
      <w:pPr>
        <w:pStyle w:val="BodyText"/>
      </w:pPr>
      <w:r>
        <w:t xml:space="preserve">Hắn im lặng, chỉ là nhìn xem cô muốn làm cái gì mà thôi.</w:t>
      </w:r>
    </w:p>
    <w:p>
      <w:pPr>
        <w:pStyle w:val="BodyText"/>
      </w:pPr>
      <w:r>
        <w:t xml:space="preserve">“Đào Chi Yêu, khỏe chứ. Cách chào hỏi của em, thật sự khiến tôi khó có thể quên.” Ngón tay Cung Nhã Thương nhẹ nhàng mơn trớn trên đôi môi mềm trước mắt, nhẹ giọng nói: “Em luôn đặc biệt như thế.”</w:t>
      </w:r>
    </w:p>
    <w:p>
      <w:pPr>
        <w:pStyle w:val="BodyText"/>
      </w:pPr>
      <w:r>
        <w:t xml:space="preserve">“Buông ra!” Đào Chi Yêu căm giận rút tay về, chết tiệt, ngón tay lạnh như băng của hắn vừa lướt qua môi cô, cô như bị điện giật vậy, toàn thân run rẩy không thôi.</w:t>
      </w:r>
    </w:p>
    <w:p>
      <w:pPr>
        <w:pStyle w:val="BodyText"/>
      </w:pPr>
      <w:r>
        <w:t xml:space="preserve">Cô vẫn không thể hoàn toàn cự tuyệt sự dụ hoặc của người đàn ông này!</w:t>
      </w:r>
    </w:p>
    <w:p>
      <w:pPr>
        <w:pStyle w:val="BodyText"/>
      </w:pPr>
      <w:r>
        <w:t xml:space="preserve">Đào Chi Yêu cảm thấy ghét bản thân!</w:t>
      </w:r>
    </w:p>
    <w:p>
      <w:pPr>
        <w:pStyle w:val="BodyText"/>
      </w:pPr>
      <w:r>
        <w:t xml:space="preserve">Cung Nhã Thương vẫn trấn tĩnh như núi, phát hiện cô đang bối rối.</w:t>
      </w:r>
    </w:p>
    <w:p>
      <w:pPr>
        <w:pStyle w:val="BodyText"/>
      </w:pPr>
      <w:r>
        <w:t xml:space="preserve">Đào Chi Yêu thấy hắn đã nhận ra, nghĩ cô cũng không thể đoạt lại thứ đồ đó bằng hành động, mà cô cũng không có thừa thời gian để đàm phán với hắn.</w:t>
      </w:r>
    </w:p>
    <w:p>
      <w:pPr>
        <w:pStyle w:val="BodyText"/>
      </w:pPr>
      <w:r>
        <w:t xml:space="preserve">“Nói đi, anh muốn thế nào?” Đào Chi Yêu thản nhiên nói.</w:t>
      </w:r>
    </w:p>
    <w:p>
      <w:pPr>
        <w:pStyle w:val="BodyText"/>
      </w:pPr>
      <w:r>
        <w:t xml:space="preserve">“Cái gì thế nào?” Cung Nhã Thương giả ngốc: “À, đúng rồi, là đồ này sao? Em muốn cái này?”</w:t>
      </w:r>
    </w:p>
    <w:p>
      <w:pPr>
        <w:pStyle w:val="BodyText"/>
      </w:pPr>
      <w:r>
        <w:t xml:space="preserve">“Đúng, tôi muốn nó, anh nêu giá đi.” Mặt Đào Chi Yêu không đổi sắc nói.</w:t>
      </w:r>
    </w:p>
    <w:p>
      <w:pPr>
        <w:pStyle w:val="BodyText"/>
      </w:pPr>
      <w:r>
        <w:t xml:space="preserve">Cung Nhã Thương cúi đầu hình như đang suy nghĩ, sau đó nói xin lỗi: “Làm sao bây giờ, món đồ này rất quan trọng với tôi, tôi không thể giao ra được.”</w:t>
      </w:r>
    </w:p>
    <w:p>
      <w:pPr>
        <w:pStyle w:val="BodyText"/>
      </w:pPr>
      <w:r>
        <w:t xml:space="preserve">Cung Nhã Thương nhìn cô không kiêng nể gì, hình như là cố ý như thế.</w:t>
      </w:r>
    </w:p>
    <w:p>
      <w:pPr>
        <w:pStyle w:val="BodyText"/>
      </w:pPr>
      <w:r>
        <w:t xml:space="preserve">“Xin anh……” Đào Chi Yêu hoàn toàn bị ánh mắt kia đánh bại, cô không muốn tiếp tục kiêu ngạo, cô không muốn lại tiếp tục nhẫn nhịn. Nếu hắn muốn nghe lời thỏa hiệp của cô, lời cầu xin tha thứ của cô, vậy thì, tất cả cô đều nghe theo.</w:t>
      </w:r>
    </w:p>
    <w:p>
      <w:pPr>
        <w:pStyle w:val="BodyText"/>
      </w:pPr>
      <w:r>
        <w:t xml:space="preserve">Nghe cô nói, khuôn mặt ngụy trang kia giờ lại nói xin, gương mặt Cung Nhã Thương lạnh lẽo vô cùng, không có tia tình cảm nào nói: “Đào Chi Yêu, em vừa xin tôi sao? Không phải tôi đã nói với em, một ngày nào đó sẽ quỳ gối xin làm bảo bối của tôi à?”</w:t>
      </w:r>
    </w:p>
    <w:p>
      <w:pPr>
        <w:pStyle w:val="BodyText"/>
      </w:pPr>
      <w:r>
        <w:t xml:space="preserve">Cung Nhã Thương đứng dậy, đi đến cạnh thân thể của cô, sao, bằng thành ý này mà muốn xin tôi sao?</w:t>
      </w:r>
    </w:p>
    <w:p>
      <w:pPr>
        <w:pStyle w:val="BodyText"/>
      </w:pPr>
      <w:r>
        <w:t xml:space="preserve">Hung hăng nắm cằm của cô nói: “Bảo bối, em muốn vậy thật sao?”</w:t>
      </w:r>
    </w:p>
    <w:p>
      <w:pPr>
        <w:pStyle w:val="BodyText"/>
      </w:pPr>
      <w:r>
        <w:t xml:space="preserve">Ánh mắt Cung Nhã Thương mang theo sự ác độc, Đào Chi Yêu cảm thấy cả xương cốt mình cũng rung động, hắn muốn cô như vậy sao?</w:t>
      </w:r>
    </w:p>
    <w:p>
      <w:pPr>
        <w:pStyle w:val="BodyText"/>
      </w:pPr>
      <w:r>
        <w:t xml:space="preserve">Nhớ đến lời Khải Tư, Đào Chi Yêu biết, chính mình đã làm hắn tổn thương đến mức nào.</w:t>
      </w:r>
    </w:p>
    <w:p>
      <w:pPr>
        <w:pStyle w:val="BodyText"/>
      </w:pPr>
      <w:r>
        <w:t xml:space="preserve">Không vùng vẫy, hình như mang theo sự cam chịu, Đào Chi Yêu nhắm mắt lại, nước mắt rơi xuống, môi run run nhẹ nhàng nói: “Tôi xin anh, đưa bức tranh kia cho tôi.”</w:t>
      </w:r>
    </w:p>
    <w:p>
      <w:pPr>
        <w:pStyle w:val="BodyText"/>
      </w:pPr>
      <w:r>
        <w:t xml:space="preserve">Trong ánh mắt kinh ngạc của Dạ Lang và Hắc Đế cô từ từ quỳ xuống, còn chưa hoàn toàn quỳ hẳn, Hắc Đế đã tức giận, liền đỡ cô dậy, hung hăng tát một cái.</w:t>
      </w:r>
    </w:p>
    <w:p>
      <w:pPr>
        <w:pStyle w:val="BodyText"/>
      </w:pPr>
      <w:r>
        <w:t xml:space="preserve">Cung Nhã Thương tức giận nói: “Em vô sỉ hạ lưu như thế sao? Đào Chi Yêu, tự trọng của em đâu, cao ngạo của em đâu, tuyệt tình của em đâu? Em vì hoàn thành nhiệm vụ cho Khải Tư, cũng không tiếc quỳ xuống xin tôi ư… Đào Chi Yêu, em đúng là trời sinh là đê tiện, lại giả vờ cao thượng trước mặt tôi!? Em nói cho tôi biết, vì hoàn thành mục đích này, môi của em, đã cho bao nhiêu gã đàn ông hôn rồi, thân thể của em, đã cho bao nhiêu người đàn ông chạm vào?! Em có thể nói thân thể của em rốt cuộc bẩn thế nào không?! Vì một bức tranh kia mà chuyện gì em cũng có thể làm đúng không? Vậy thì, tôi nói cho em biết, tôi muốn một đêm của em! Tôi muốn thân thể của em, muốn trái tim của em một đêm, em có cho không?” Lửa giận làm Cung Nhã Thương nói không kiêng kỵ gì cả.</w:t>
      </w:r>
    </w:p>
    <w:p>
      <w:pPr>
        <w:pStyle w:val="BodyText"/>
      </w:pPr>
      <w:r>
        <w:t xml:space="preserve">Hai mắt Đào Chi Yêu mở to, hai má vì cái tát kia mà vẫn âm ỉ đau, trên làn da trắng nõn vẫn in một dấu đỏ. Nhưng những thứ này, cũng không đau bằng lòng của cô.</w:t>
      </w:r>
    </w:p>
    <w:p>
      <w:pPr>
        <w:pStyle w:val="BodyText"/>
      </w:pPr>
      <w:r>
        <w:t xml:space="preserve">Thì ra trong lòng hắn, cô dơ bẩn như vậy, hạ lưu như vậy, thứ kia không đáng để nhắc đến.</w:t>
      </w:r>
    </w:p>
    <w:p>
      <w:pPr>
        <w:pStyle w:val="BodyText"/>
      </w:pPr>
      <w:r>
        <w:t xml:space="preserve">Cô và hắn là người của hai thế giới. Cả quả đất này, cô không xứng với hắn nhất!</w:t>
      </w:r>
    </w:p>
    <w:p>
      <w:pPr>
        <w:pStyle w:val="BodyText"/>
      </w:pPr>
      <w:r>
        <w:t xml:space="preserve">Dùng sức mở to hai mắt, khẽ ngẩng đầu, không để nước mắt rơi xuống, kiên cường để những biểu hiện yếu đuối này biến mất.</w:t>
      </w:r>
    </w:p>
    <w:p>
      <w:pPr>
        <w:pStyle w:val="BodyText"/>
      </w:pPr>
      <w:r>
        <w:t xml:space="preserve">Trong mắt Cung Nhã Thương là hận thù đỏ như máu, Đào Chi Yêu bình tĩnh gật đầu nói: “Đúng, chỉ cần anh đưa tôi đồ đó, chuyện gì tôi cũng sẽ đáp ứng anh.”</w:t>
      </w:r>
    </w:p>
    <w:p>
      <w:pPr>
        <w:pStyle w:val="BodyText"/>
      </w:pPr>
      <w:r>
        <w:t xml:space="preserve">Kết quả này, không phải là hắn muốn ư? Cô thế này, không phải là cô trong mắt hắn ư? Vì sao khi đạt được mục đích lòng lại như cắt thành từng đoạn.</w:t>
      </w:r>
    </w:p>
    <w:p>
      <w:pPr>
        <w:pStyle w:val="BodyText"/>
      </w:pPr>
      <w:r>
        <w:t xml:space="preserve">Cung Nhã Thương nghe được đáp án của cô, kinh ngạc, buông cô ra, ánh mắt mờ mịt, ngơ ngác nhìn cô.</w:t>
      </w:r>
    </w:p>
    <w:p>
      <w:pPr>
        <w:pStyle w:val="Compact"/>
      </w:pPr>
      <w:r>
        <w:t xml:space="preserve">Thật lâu sau, hắn gợi lên một nụ cười tàn nhẫn nói: “Tốt, vậy đi, tôi để em toại nguyện. Đêm nay hầu hạ tôi cho tốt, khiến tôi hài lòng, món đồ này sẽ là của em.”</w:t>
      </w:r>
      <w:r>
        <w:br w:type="textWrapping"/>
      </w:r>
      <w:r>
        <w:br w:type="textWrapping"/>
      </w:r>
    </w:p>
    <w:p>
      <w:pPr>
        <w:pStyle w:val="Heading2"/>
      </w:pPr>
      <w:bookmarkStart w:id="140" w:name="chương-119-ánh-trăng-của-nỗi-buốn"/>
      <w:bookmarkEnd w:id="140"/>
      <w:r>
        <w:t xml:space="preserve">118. Chương 119: Ánh Trăng Của Nỗi Buốn</w:t>
      </w:r>
    </w:p>
    <w:p>
      <w:pPr>
        <w:pStyle w:val="Compact"/>
      </w:pPr>
      <w:r>
        <w:br w:type="textWrapping"/>
      </w:r>
      <w:r>
        <w:br w:type="textWrapping"/>
      </w:r>
      <w:r>
        <w:br w:type="textWrapping"/>
      </w:r>
      <w:r>
        <w:br w:type="textWrapping"/>
      </w:r>
    </w:p>
    <w:p>
      <w:pPr>
        <w:pStyle w:val="Heading2"/>
      </w:pPr>
      <w:bookmarkStart w:id="141" w:name="chương-120-trái-tim-cô-đơn-tan-nát"/>
      <w:bookmarkEnd w:id="141"/>
      <w:r>
        <w:t xml:space="preserve">119. Chương 120: Trái Tim Cô Đơn Tan Nát</w:t>
      </w:r>
    </w:p>
    <w:p>
      <w:pPr>
        <w:pStyle w:val="Compact"/>
      </w:pPr>
      <w:r>
        <w:br w:type="textWrapping"/>
      </w:r>
      <w:r>
        <w:br w:type="textWrapping"/>
      </w:r>
      <w:r>
        <w:br w:type="textWrapping"/>
      </w:r>
      <w:r>
        <w:br w:type="textWrapping"/>
      </w:r>
    </w:p>
    <w:p>
      <w:pPr>
        <w:pStyle w:val="Heading2"/>
      </w:pPr>
      <w:bookmarkStart w:id="142" w:name="chương-121-cơn-ác-mộng-tái-diễn-mẹ-ơi-đừng-khóc"/>
      <w:bookmarkEnd w:id="142"/>
      <w:r>
        <w:t xml:space="preserve">120. Chương 121: Cơn Ác Mộng Tái Diễn: Mẹ Ơi Đừng Khóc</w:t>
      </w:r>
    </w:p>
    <w:p>
      <w:pPr>
        <w:pStyle w:val="Compact"/>
      </w:pPr>
      <w:r>
        <w:br w:type="textWrapping"/>
      </w:r>
      <w:r>
        <w:br w:type="textWrapping"/>
      </w:r>
    </w:p>
    <w:p>
      <w:pPr>
        <w:pStyle w:val="BodyText"/>
      </w:pPr>
      <w:r>
        <w:t xml:space="preserve">Sau khi Đào Chi Yêu trở lại khu nhà cũ, đúng như dự đoán, bức hình nhanh chóng rơi vào trong tay Khải Tư.</w:t>
      </w:r>
    </w:p>
    <w:p>
      <w:pPr>
        <w:pStyle w:val="BodyText"/>
      </w:pPr>
      <w:r>
        <w:t xml:space="preserve">Hơn nữa, Đào Chi Yêu cũng đoán được, sau khi Khải Tư lấy được món đồ sẽ không làm theo ước hẹn thả Tiểu Đào và quạ đen ra.</w:t>
      </w:r>
    </w:p>
    <w:p>
      <w:pPr>
        <w:pStyle w:val="BodyText"/>
      </w:pPr>
      <w:r>
        <w:t xml:space="preserve">Nếu không phải rất hiểu hắn, lúc này, Đào Chi Yêu nên tức giận đến xanh mặt rồi.</w:t>
      </w:r>
    </w:p>
    <w:p>
      <w:pPr>
        <w:pStyle w:val="BodyText"/>
      </w:pPr>
      <w:r>
        <w:t xml:space="preserve">Điều khiến Khải Tư thấy kỳ lạ là, sắc mặt Đào Chi Yêu thật bình tĩnh, bình tĩnh giống như căn bản không để ý đến chuyện này…</w:t>
      </w:r>
    </w:p>
    <w:p>
      <w:pPr>
        <w:pStyle w:val="BodyText"/>
      </w:pPr>
      <w:r>
        <w:t xml:space="preserve">“Sao vậy?” Ánh mắt như loài sói lướt qua Đào Chi Yêu.</w:t>
      </w:r>
    </w:p>
    <w:p>
      <w:pPr>
        <w:pStyle w:val="BodyText"/>
      </w:pPr>
      <w:r>
        <w:t xml:space="preserve">Đào Chi Yêu cười nhạt, thản nhiên nói: “Cha à, người quên rồi sao? Con đã nói con hiểu người nhất đúng không?”</w:t>
      </w:r>
    </w:p>
    <w:p>
      <w:pPr>
        <w:pStyle w:val="BodyText"/>
      </w:pPr>
      <w:r>
        <w:t xml:space="preserve">Nghe được đáp án của cô, Khải Tư bỗng nở nụ cười, quả nhiên người phụ nữ và bộ máy hắn đắc ý nhất, chính là tiểu sư tử của hắn.</w:t>
      </w:r>
    </w:p>
    <w:p>
      <w:pPr>
        <w:pStyle w:val="BodyText"/>
      </w:pPr>
      <w:r>
        <w:t xml:space="preserve">Hình như đã lâu rồi hắn không cảm nhận được độ ấm thân thể của cô, tất cả đều khiến toàn thân hắn cuồng nhiệt sôi trào.</w:t>
      </w:r>
    </w:p>
    <w:p>
      <w:pPr>
        <w:pStyle w:val="BodyText"/>
      </w:pPr>
      <w:r>
        <w:t xml:space="preserve">Đào Chi Yêu gần như không chú ý đến hắn, ánh mắt như lửa đầy nhiệt tình và chờ mong nhìn Đào Tiểu Đào đi xuống từ cầu thang, vội vã đi đến, ôm lấy Đào Tiểu Đào nhung nhớ đã lâu, Đào Tiểu Đào cũng vui mừng ôm lấy cô, Đào Chi Yêu ôm nó xoay một vòng, Đào Tiểu Đào vui vẻ cười rộ lên. Đầu vùi vào xương quai xanh của mẹ như một con thú nhỏ được mẹ ôm. Sau khi cảm nhận được nhịp tim và nhiệt độ ấm áp của nó, Đào Chi Yêu thỏa mãn thở dài, những ngày kia đã xảy ra biết bao nhiêu chuyện, dù là đau đớn nhưng đến lúc này đã hóa thành hư không.</w:t>
      </w:r>
    </w:p>
    <w:p>
      <w:pPr>
        <w:pStyle w:val="BodyText"/>
      </w:pPr>
      <w:r>
        <w:t xml:space="preserve">“Bảo bối bảo bối, cuối cùng mẹ đã trở về gặp con rồi.” Đào Chi Yêu thì thào tự nói. Đào Tiểu Đào cũng cao hứng nói: “Mẹ ơi, con cũng vậy. Tiểu Đào nhớ mẹ quá đi mất.” Đào Chi Yêu buông nó ra, nhìn đôi mắt đen lay láy của nó—một loại tình cảm yêu thương tràn ngập cõi lòng.</w:t>
      </w:r>
    </w:p>
    <w:p>
      <w:pPr>
        <w:pStyle w:val="BodyText"/>
      </w:pPr>
      <w:r>
        <w:t xml:space="preserve">“Tiểu Đào, nói ẹ biết, những ngày qua con sống có tốt không? Có…” Đào Chi Yêu hỏi được một nửa thì lòng lại bất an, cô muốn biết nó có phải chịu khổ không.</w:t>
      </w:r>
    </w:p>
    <w:p>
      <w:pPr>
        <w:pStyle w:val="BodyText"/>
      </w:pPr>
      <w:r>
        <w:t xml:space="preserve">Đào Tiểu Đào dường như chẳng phát hiện điều gì, nghiêng đầu nghịch ngợm nhìn Khải Tư, chớp chớp mắt cười nói: “Mẹ à, tuy lúc ngủ một mình con hơi sợ, nhưng mỗi ngày gia gia đều chơi với con rất vui đó, ngoài nhớ mẹ ra, thì Tiểu Đào rất tốt!”</w:t>
      </w:r>
    </w:p>
    <w:p>
      <w:pPr>
        <w:pStyle w:val="BodyText"/>
      </w:pPr>
      <w:r>
        <w:t xml:space="preserve">Khải Tư cười đầy yêu thương nhìn Tiểu Đào, Đào Chi Yêu quay đầu lại nhìn bắt gặp tình cảnh này, trong lòng cực kỳ kinh ngạc, cô rất hiểu hắn, tự nhiên nhận ra nụ cười kia là thật hay giả.</w:t>
      </w:r>
    </w:p>
    <w:p>
      <w:pPr>
        <w:pStyle w:val="BodyText"/>
      </w:pPr>
      <w:r>
        <w:t xml:space="preserve">Mà Khải Tư vừa cười với Tiểu Đào, dĩ nhiên là yêu thích thật tình.</w:t>
      </w:r>
    </w:p>
    <w:p>
      <w:pPr>
        <w:pStyle w:val="BodyText"/>
      </w:pPr>
      <w:r>
        <w:t xml:space="preserve">Đào Chi Yêu nhìn đứa con khờ dại ngây thơ của mình, lại nhìn con cáo gian ác Khải Tư, hai người hai thái cực lại có thể dung hòa, thật kỳ lạ.</w:t>
      </w:r>
    </w:p>
    <w:p>
      <w:pPr>
        <w:pStyle w:val="BodyText"/>
      </w:pPr>
      <w:r>
        <w:t xml:space="preserve">Khải Tư nhìn Đào Tiểu Đào, dịu dàng nói: “Tiểu thiên sứ, theo như hẹn ước, ta sẽ ẹ con nghỉ ngơi, ở đây chơi với con được không?” Hắn không muốn làm tổn thương Đào Tiểu Đào, cho dù mặt ngoài là giả tạo, nhưng trước mặt tiểu thiên sứ hắn phải cố hết sức, chỉ sợ một ngày nào đó khi tiểu thiên sứ biết hết tất cả, nó sẽ không thương gia gia này nữa.</w:t>
      </w:r>
    </w:p>
    <w:p>
      <w:pPr>
        <w:pStyle w:val="BodyText"/>
      </w:pPr>
      <w:r>
        <w:t xml:space="preserve">Tiểu thiên sứ rất tinh khiết rất trong sáng, tựa như…. Tựa như người phụ nữ quan trọng nhất trong sinh mệnh của hắn kia, mẹ hắn, người dịu dàng thiện lương nhất trên thế giới này, bọn họ rất giống nhau, như không phải người trần.</w:t>
      </w:r>
    </w:p>
    <w:p>
      <w:pPr>
        <w:pStyle w:val="BodyText"/>
      </w:pPr>
      <w:r>
        <w:t xml:space="preserve">Khi mẹ mất đi hắn đã rất đau khổ, nhưng lúc này, hắn lại có tiểu thiên sứ.</w:t>
      </w:r>
    </w:p>
    <w:p>
      <w:pPr>
        <w:pStyle w:val="BodyText"/>
      </w:pPr>
      <w:r>
        <w:t xml:space="preserve">Hắn từng nghĩ tiểu thiên sứ chính là thế thân của mẹ hắn, lúc này, hắn lại càng cảm thấy tiểu thiên sứ giống người.</w:t>
      </w:r>
    </w:p>
    <w:p>
      <w:pPr>
        <w:pStyle w:val="BodyText"/>
      </w:pPr>
      <w:r>
        <w:t xml:space="preserve">Trong mắt Khải Tư hiện lên một tia đen tối, hắn phải nghĩ cách để tiểu sư tử biến mất thần không biết quỷ không hay, để tiểu thiên sứ xinh đẹp mãi mãi ở cạnh hắn. Mà hắn sau khi thành công trong đợt làm ăn dầu mỏ này, sẽ xây một tòa thành quý giá hoa lệ cho nó, để cả đời nó sống ở đó, trở thành vị thần thuần khiết nhất trên thế gian này.</w:t>
      </w:r>
    </w:p>
    <w:p>
      <w:pPr>
        <w:pStyle w:val="BodyText"/>
      </w:pPr>
      <w:r>
        <w:t xml:space="preserve">Sắc mặt Đào Chi Yêu hơi tái, ánh mắt kinh ngạc nhìn hắn, hắn lại dùng cách này để giam lỏng bọn họ, nhưng, cũng không quan trọng, qua tối nay, chuyện gì cũng không quan trọng nữa.</w:t>
      </w:r>
    </w:p>
    <w:p>
      <w:pPr>
        <w:pStyle w:val="BodyText"/>
      </w:pPr>
      <w:r>
        <w:t xml:space="preserve">Đào Tiểu Đào như chẳng biết gì, ngây ngô nói: “Vâng, vâng, gia gia tốt quá, vậy thì, một nhà chúng ta có thể ở cạnh nhau rồi. Con rất hạnh phúc khi có gia gia và mẹ bên cạnh.”</w:t>
      </w:r>
    </w:p>
    <w:p>
      <w:pPr>
        <w:pStyle w:val="BodyText"/>
      </w:pPr>
      <w:r>
        <w:t xml:space="preserve">Đào Tiểu Đào ra khỏi vòng tay của Đào Chi Yêu, chạy đến hôn nhẹ lên má Khải Tư, rồi ôm hắn.</w:t>
      </w:r>
    </w:p>
    <w:p>
      <w:pPr>
        <w:pStyle w:val="BodyText"/>
      </w:pPr>
      <w:r>
        <w:t xml:space="preserve">Đào Chi Yêu đau lòng nhìn cảnh trước mắt, chỉ sợ khi Tiểu Đào ngây thơ biết sự thật, sẽ làm tổn thương nó, sẽ để lại cho nó một bóng ma không thể xóa mờ.</w:t>
      </w:r>
    </w:p>
    <w:p>
      <w:pPr>
        <w:pStyle w:val="BodyText"/>
      </w:pPr>
      <w:r>
        <w:t xml:space="preserve">Không ai thấy, khóe miệng Đào Tiểu Đào nhếch lên nụ cười chán ghét và thù hận.</w:t>
      </w:r>
    </w:p>
    <w:p>
      <w:pPr>
        <w:pStyle w:val="BodyText"/>
      </w:pPr>
      <w:r>
        <w:t xml:space="preserve">Dù hắn ta có đối tốt với nó thế nào, dù có phải hắn thật sự thích đứa cháu ngoại này hay không, nhưng dưới mắt Tiểu Đào, hắn mãi mãi là tội nhân không thể tha thứ!</w:t>
      </w:r>
    </w:p>
    <w:p>
      <w:pPr>
        <w:pStyle w:val="BodyText"/>
      </w:pPr>
      <w:r>
        <w:t xml:space="preserve">Nó yêu cha mẹ nhất, ác ma này mãi mãi không thể thay thế, hơn nữa, nó còn muốn báo thù rửa hận ẹ.</w:t>
      </w:r>
    </w:p>
    <w:p>
      <w:pPr>
        <w:pStyle w:val="BodyText"/>
      </w:pPr>
      <w:r>
        <w:t xml:space="preserve">Ba người đều có tâm sự riêng.</w:t>
      </w:r>
    </w:p>
    <w:p>
      <w:pPr>
        <w:pStyle w:val="BodyText"/>
      </w:pPr>
      <w:r>
        <w:t xml:space="preserve">Đào Chi Yêu đưa Tiểu Đào lên lầu nghỉ ngơi, sao đó ba người ăn bữa cơm chung hai lần, sắc mặt Đào Chi Yêu hơi tái, nhưng tinh thần cũng không tệ lắm.</w:t>
      </w:r>
    </w:p>
    <w:p>
      <w:pPr>
        <w:pStyle w:val="BodyText"/>
      </w:pPr>
      <w:r>
        <w:t xml:space="preserve">Sau khi dùng xong bữa tối, Đào Chi Yêu nắm tay Đào Tiểu Đào chuẩn bị lên giường đi ngủ, Khải Tư bỗng gọi hai người lại, như một gia gia hiền lành nhìn Đào Tiểu Đào, Khải Tư dịu dàng nói: “Tiểu thiên sứ, con lên phòng ngủ với dì Anna trước được không, ta và mẹ con có chuyện cần nói, ví dụ như sắp xếp công việc chẳng hạn. Con phải ngoan nhé?”</w:t>
      </w:r>
    </w:p>
    <w:p>
      <w:pPr>
        <w:pStyle w:val="BodyText"/>
      </w:pPr>
      <w:r>
        <w:t xml:space="preserve">Ngữ khí của hắn rất ôn như, nhưng lại lộ ra mệnh lệnh trong đó.</w:t>
      </w:r>
    </w:p>
    <w:p>
      <w:pPr>
        <w:pStyle w:val="BodyText"/>
      </w:pPr>
      <w:r>
        <w:t xml:space="preserve">Đào Tiểu Đào lưu luyến nhìn Đào Chi Yêu, giống như muốn tách khỏi cô là điều không thể, tình cảm của nó làm ánh mắt Khải Tư trầm xuống, chết tiệt, hắn ghen tỵ với tiểu sư tử, lại có thể được Tiểu Đào nhìn với ánh mắt tin tưởng và lưu luyến như thế!</w:t>
      </w:r>
    </w:p>
    <w:p>
      <w:pPr>
        <w:pStyle w:val="BodyText"/>
      </w:pPr>
      <w:r>
        <w:t xml:space="preserve">Bọn họ đều là đồ chơi của hắn, chủ là mọi người thường có mới nới cũ, cho nên, lúc này Khải Tư lại dấy lên dục vọng chinh phục Đào Tiểu Đào, hắn sẽ lợi dụng tâm tính khờ dại của nó, từ từ gặm nhấm linh hồn nó.</w:t>
      </w:r>
    </w:p>
    <w:p>
      <w:pPr>
        <w:pStyle w:val="BodyText"/>
      </w:pPr>
      <w:r>
        <w:t xml:space="preserve">Thấy sắc mặt hắn không tốt, Đào Chi Yêu run rẩy, vội cười để Đào Tiểu Đào yên lòng: “Bảo bối ngoan lắm, lên lầu với dì trước đi, mẹ nói chuyện với gia gia xong, sẽ lên làm bạn với Tiểu Đào nhé. Ngoan nào.”</w:t>
      </w:r>
    </w:p>
    <w:p>
      <w:pPr>
        <w:pStyle w:val="BodyText"/>
      </w:pPr>
      <w:r>
        <w:t xml:space="preserve">Đào Tiểu Đào do dự nhìn Đào Chi Yêu, lại nhìn thấy ánh mắt dịu dàng vô hạn của Khải Tư, cuối cùng cái miệng xinh xắn đáng yêu chu ra gật đầu nói: “Vậy mẹ lên nhanh nhé, Tiểu Đào ngủ một mình sợ lắm.”</w:t>
      </w:r>
    </w:p>
    <w:p>
      <w:pPr>
        <w:pStyle w:val="BodyText"/>
      </w:pPr>
      <w:r>
        <w:t xml:space="preserve">Đào Chi Yêu miễn cưỡng nói: “Ừ. Mẹ đồng ý với Tiểu Đào, lát nữa mẹ sẽ lên ngay.”</w:t>
      </w:r>
    </w:p>
    <w:p>
      <w:pPr>
        <w:pStyle w:val="BodyText"/>
      </w:pPr>
      <w:r>
        <w:t xml:space="preserve">Lúc này Đào Tiểu Đào mới yên tâm, buông tay Đào Chi Yêu ra, ngoan ngoãn nói chúc ngủ ngon với mọi người: “Chúc mẹ ngủ ngon, chúc gia gia ngủ ngon, còn chúc quản gia ngủ ngon, chúc các dì ngủ ngon.”</w:t>
      </w:r>
    </w:p>
    <w:p>
      <w:pPr>
        <w:pStyle w:val="BodyText"/>
      </w:pPr>
      <w:r>
        <w:t xml:space="preserve">Sự ngoan ngoãn và khuôn mặt thiên sứ của nó đều chinh phục được tuyến phòng thủ sắt đá nhất trong lòng mọi người.</w:t>
      </w:r>
    </w:p>
    <w:p>
      <w:pPr>
        <w:pStyle w:val="BodyText"/>
      </w:pPr>
      <w:r>
        <w:t xml:space="preserve">Nó với bề trên, dù có phải người hầu hay không đều dùng tên để gọi, thái độ cũng dễ bảo, vâng lời, căn bản không có sự kênh kiệu của tiểu thiếu gia, cho nên khi Khải Tư đi vắng, đi thăm mọi nơi, tất cả đều vui mừng chào đón nó.</w:t>
      </w:r>
    </w:p>
    <w:p>
      <w:pPr>
        <w:pStyle w:val="BodyText"/>
      </w:pPr>
      <w:r>
        <w:t xml:space="preserve">Cho nên nó mới có cơ hội thực hiện kế hoạch kia.</w:t>
      </w:r>
    </w:p>
    <w:p>
      <w:pPr>
        <w:pStyle w:val="BodyText"/>
      </w:pPr>
      <w:r>
        <w:t xml:space="preserve">Sự giả tạo của nó, là vũ khí tốt nhất.</w:t>
      </w:r>
    </w:p>
    <w:p>
      <w:pPr>
        <w:pStyle w:val="BodyText"/>
      </w:pPr>
      <w:r>
        <w:t xml:space="preserve">Nhưng, người duy nhất nó không nhượng bộ, chỉ có Anna từng chịu qua sự ranh ma của nó, nhưng Anna lúc này nhận ra tiểu ác ma rất được lòng người, cho nên trước mặt mọi người cô có nói cũng không tin. Cô không ngốc đến mức tạo cơ hội cho tiểu ác ma hại mình.</w:t>
      </w:r>
    </w:p>
    <w:p>
      <w:pPr>
        <w:pStyle w:val="BodyText"/>
      </w:pPr>
      <w:r>
        <w:t xml:space="preserve">Đào Tiểu Đào nắm tay Anna, hai người từ từ đi lên lầu, Đào Tiểu Đào ngẩng đầu lên nhìn Anna không chớp mắt, ngô nghê mà quan tâm hỏi: “Dì à, lần trước mông có còn đau không?”</w:t>
      </w:r>
    </w:p>
    <w:p>
      <w:pPr>
        <w:pStyle w:val="BodyText"/>
      </w:pPr>
      <w:r>
        <w:t xml:space="preserve">Nhớ đến lần trừng phạt được nó ban lần trước, Anna tức giận, lạnh lùng nói: “Tiểu quỷ, thu hồi cái vẻ giả dối của mày đi, tao không thèm để tâm đâu.”</w:t>
      </w:r>
    </w:p>
    <w:p>
      <w:pPr>
        <w:pStyle w:val="BodyText"/>
      </w:pPr>
      <w:r>
        <w:t xml:space="preserve">Đào Tiểu Đào bỗng dừng lại, tựa hồ như bị tổn thương rất lớn ngước nhìn Anna, trong mắt ngập nước, thật lâu sau, nó cúi đầu, im lặng đi tiếp.</w:t>
      </w:r>
    </w:p>
    <w:p>
      <w:pPr>
        <w:pStyle w:val="BodyText"/>
      </w:pPr>
      <w:r>
        <w:t xml:space="preserve">Trước khi đi nói nhỏ, nhưng trong đại sảnh yên tĩnh, mọi người đều có thể nghe thấy giọng nói ấm ức của nó: “Con biết dì Anna không thích con, nhưng con rất thích dì Anna, cho nên chỉ muốn nói chúc ngủ ngon với dì thôi, xin lỗi, Tiểu Đào sai rồi, đã làm phiền dì Anna…”</w:t>
      </w:r>
    </w:p>
    <w:p>
      <w:pPr>
        <w:pStyle w:val="BodyText"/>
      </w:pPr>
      <w:r>
        <w:t xml:space="preserve">Đào Tiểu Đào lững thững bước đi, để lại Anna đông cứng đứng trên mặt đất.</w:t>
      </w:r>
    </w:p>
    <w:p>
      <w:pPr>
        <w:pStyle w:val="BodyText"/>
      </w:pPr>
      <w:r>
        <w:t xml:space="preserve">Cảnh cô vừa mới không quan tâm đến Đào Tiểu Đào đều bị người hầu thấy được, nhìn Tiểu Đào thương tâm bước đi, nhất thời sôi nổi nhỏ giọng chỉ trích Anna.</w:t>
      </w:r>
    </w:p>
    <w:p>
      <w:pPr>
        <w:pStyle w:val="BodyText"/>
      </w:pPr>
      <w:r>
        <w:t xml:space="preserve">Anna đau đầu một trận, biết mình đã phạm sai lầm rồi, giờ có nhảy xuống sông Hoàng Hà cũng không rửa sạch tội, bây giờ không có ai tin là tên tiểu quỷ kia cố ý chỉnh cô cả!</w:t>
      </w:r>
    </w:p>
    <w:p>
      <w:pPr>
        <w:pStyle w:val="BodyText"/>
      </w:pPr>
      <w:r>
        <w:t xml:space="preserve">“Anna!” quả nhiên, giọng nói lạnh lẽo của Khải Tư truyền đến: “Nếu cô còn bất kính như thế với tiểu thiên sứ lần nữa, vậy thì, một người bất kính với chủ nhân thì không cần ở lại đây, cho nên tôi sẽ…”</w:t>
      </w:r>
    </w:p>
    <w:p>
      <w:pPr>
        <w:pStyle w:val="BodyText"/>
      </w:pPr>
      <w:r>
        <w:t xml:space="preserve">Anna quay đầu lại, là Khải Tư đại nhân mà mình luôn ái mộ, không hiểu vì sao hắn lại thích tiểu quỷ và mụ đàn bà kia như thế, lại không có nửa phân tình cảm với cô!</w:t>
      </w:r>
    </w:p>
    <w:p>
      <w:pPr>
        <w:pStyle w:val="BodyText"/>
      </w:pPr>
      <w:r>
        <w:t xml:space="preserve">Mím chặt môi, sắc mặt Anna trắng bệch rời đi.</w:t>
      </w:r>
    </w:p>
    <w:p>
      <w:pPr>
        <w:pStyle w:val="BodyText"/>
      </w:pPr>
      <w:r>
        <w:t xml:space="preserve">Lạnh lùng đi ra khỏi tòa nhà này, Anna thầm nghĩ, nếu hắn không thương cô, không tin cô như thế, cô cần gì phải tự rước nhục vào mình, cô sẽ….</w:t>
      </w:r>
    </w:p>
    <w:p>
      <w:pPr>
        <w:pStyle w:val="BodyText"/>
      </w:pPr>
      <w:r>
        <w:t xml:space="preserve">Đào Tiểu Đào ngoan ngoãn nằm trên giường, sau khi lão quản gia đến nói chúc ngủ ngon với nó, vẫn im lặng như thế, hình như thật sự đang ngủ say.</w:t>
      </w:r>
    </w:p>
    <w:p>
      <w:pPr>
        <w:pStyle w:val="BodyText"/>
      </w:pPr>
      <w:r>
        <w:t xml:space="preserve">Mà sau khi Đào Tiểu Đào, đi, Khải Tư quỷ dị mà hào hứng đi lại gần, khi đi thoáng qua Đào Chi Yêu, lời nói của ác ma từ địa ngục vang lên bên tai cô: “Tiểu sư tử, sau khi con đi, đã lâu rồi chúng ta không chơi trò kia nhỉ?”</w:t>
      </w:r>
    </w:p>
    <w:p>
      <w:pPr>
        <w:pStyle w:val="BodyText"/>
      </w:pPr>
      <w:r>
        <w:t xml:space="preserve">Nghe được lời của hắn, sắc mặt Đào Chi Yêu nhất thời trắng bệch như tuyết, toàn thân run rẩy!</w:t>
      </w:r>
    </w:p>
    <w:p>
      <w:pPr>
        <w:pStyle w:val="BodyText"/>
      </w:pPr>
      <w:r>
        <w:t xml:space="preserve">Hắn lại muốn cô trở lại cái địa ngục nhiều năm trước sao!</w:t>
      </w:r>
    </w:p>
    <w:p>
      <w:pPr>
        <w:pStyle w:val="BodyText"/>
      </w:pPr>
      <w:r>
        <w:t xml:space="preserve">Hai đấm nắm chặt, Đào Chi Yêu cắn chặt môi dưới, không để mình khiếp đảm, không để mình sợ hãi.</w:t>
      </w:r>
    </w:p>
    <w:p>
      <w:pPr>
        <w:pStyle w:val="BodyText"/>
      </w:pPr>
      <w:r>
        <w:t xml:space="preserve">Nhắm mắt lại, nhớ hôm nay với hồ ly và mèo đen sẽ đến, sao không nhân cơ hội này, để hắn không còn cơ hội đi uy hiếp người khác nữa? Vì sao, vì sao mỗi khi nhớ đến đoạn ký ức kia, ngay cả trái tim bọn họ cũng run rẩy không thôi?</w:t>
      </w:r>
    </w:p>
    <w:p>
      <w:pPr>
        <w:pStyle w:val="BodyText"/>
      </w:pPr>
      <w:r>
        <w:t xml:space="preserve">Không, không, tối nay cô phải dũng cảm đối mặt với tất cả, sau đó hoàn toàn tiêu diệt hết cái hồi ức đen tối này, để bóng đêm biến mất trong sinh mạng của mình!</w:t>
      </w:r>
    </w:p>
    <w:p>
      <w:pPr>
        <w:pStyle w:val="BodyText"/>
      </w:pPr>
      <w:r>
        <w:t xml:space="preserve">Ngoài sự tưởng tượng của Khải Tư là, Đào Chi Yêu lại cười nhạt như hoa mai mùa đông, nhã nhặn, bình tĩnh nói: “Con cũng mong chờ lắm, cha à.”</w:t>
      </w:r>
    </w:p>
    <w:p>
      <w:pPr>
        <w:pStyle w:val="BodyText"/>
      </w:pPr>
      <w:r>
        <w:t xml:space="preserve">Đi theo Khải Tư vào căn phòng ác mộng kia, hai chân Đào Chi Yêu như nhũn ra.</w:t>
      </w:r>
    </w:p>
    <w:p>
      <w:pPr>
        <w:pStyle w:val="BodyText"/>
      </w:pPr>
      <w:r>
        <w:t xml:space="preserve">Hình ảnh bị tra tấn từ từ hiện lên trong tâm trí, mặt Đào Chi Yêu tái nhợt, trán đổ đầy mồ hôi.</w:t>
      </w:r>
    </w:p>
    <w:p>
      <w:pPr>
        <w:pStyle w:val="BodyText"/>
      </w:pPr>
      <w:r>
        <w:t xml:space="preserve">Vừa mới bước vào, Khải Tư liền đẩy cô lên giường, xoay người cô lại, không cho cô có cơ hội rút tay về, Khải Tư nhận định cô sẽ không vùng vẫy, bởi vì, quạ đen và Tiểu Đào còn ở trong tay hắn, chính hắn cũng không ngờ, tối nay, bọn họ sẽ cho hắn một sự bất ngờ đáng ngạc nhiên!</w:t>
      </w:r>
    </w:p>
    <w:p>
      <w:pPr>
        <w:pStyle w:val="BodyText"/>
      </w:pPr>
      <w:r>
        <w:t xml:space="preserve">Đào Chi Yêu kinh tởm cái cảm giác này, sau khi xé quần áo của cô, hắn dùng dây trói tay cô sau lưng. Chiếc ga trắng tinh vẫn phủ kín chiếc giường như trước.</w:t>
      </w:r>
    </w:p>
    <w:p>
      <w:pPr>
        <w:pStyle w:val="BodyText"/>
      </w:pPr>
      <w:r>
        <w:t xml:space="preserve">Khuôn mặt Khải Tư điên cuồng, hắn cầm lấy roi da, trong không khí đầy áp lực, cuồng nhiệt, thở gấp nặng nề nói: “Biết không, tiểu sư tử? Nhiều năm như vậy, ta đã dùng nhiều người phụ nữ thay thế vị trí của con…. Nhưng không có một ai có thân hình đẹp như thế, không có ai mà liếc mắt một cái đã khiến ta mê muội.”</w:t>
      </w:r>
    </w:p>
    <w:p>
      <w:pPr>
        <w:pStyle w:val="BodyText"/>
      </w:pPr>
      <w:r>
        <w:t xml:space="preserve">Khải Tư như con rắn độc, phun ra lời nói ghê tởm, bàn tay tự do vuốt trên hình xăm sư tử trên tấm lưng tuyết trắng của Đào Chi Yêu, hờ hững nói: “Món đồ ta ưng ý nhất đời này, chính là bức hình sư tử trên người con, không ai có thể lật đổ vị trí của nó. Kiêu ngạo cùng với hơi thở vương giả, bảo bối, con là giống sư tử nhất, không gì có thể thay thế được sư tử… Tác phẩm thành công nhất trong cuộc đời ta….” Khải Tư lẩm bẩm nói: “Không ai có thể lấy được…… Có lẽ, chỉ có con của con có thể lật đổ vị trí của con……”</w:t>
      </w:r>
    </w:p>
    <w:p>
      <w:pPr>
        <w:pStyle w:val="BodyText"/>
      </w:pPr>
      <w:r>
        <w:t xml:space="preserve">Nghe được lời của hắn, Đào Chi Yêu nhất thời giãy giụa nói: “Ông đừng hòng, ông đừng hòng.” Không ai được phép làm tổn thương Tiểu Đào, không ai được phép.</w:t>
      </w:r>
    </w:p>
    <w:p>
      <w:pPr>
        <w:pStyle w:val="BodyText"/>
      </w:pPr>
      <w:r>
        <w:t xml:space="preserve">Rất nhanh, tiếng hét giận dữ của cô biến mất trong đau đớn.</w:t>
      </w:r>
    </w:p>
    <w:p>
      <w:pPr>
        <w:pStyle w:val="BodyText"/>
      </w:pPr>
      <w:r>
        <w:t xml:space="preserve">Khải Tư cười điên cuồng: “Tiểu sư tử, vì sự tồn tại của họ, biểu hiện ngoan ngoãn của con thật khiến ta ngạc nhiên đấy.”</w:t>
      </w:r>
    </w:p>
    <w:p>
      <w:pPr>
        <w:pStyle w:val="BodyText"/>
      </w:pPr>
      <w:r>
        <w:t xml:space="preserve">Mà ngoài cửa, vừa nãy Khải Tư quá vội, quên cả đóng cửa, một chiếc đầu nhỏ ló ra, hai mắt đỏ như máu, bên trong là lửa hận bùng cháy, nó muốn băm cái người đã hại mẹ thành trăm nghìn vạn mảnh!</w:t>
      </w:r>
    </w:p>
    <w:p>
      <w:pPr>
        <w:pStyle w:val="BodyText"/>
      </w:pPr>
      <w:r>
        <w:t xml:space="preserve">Là hắn! Quả nhiên bóng ma trong lòng mẹ là hắn!</w:t>
      </w:r>
    </w:p>
    <w:p>
      <w:pPr>
        <w:pStyle w:val="BodyText"/>
      </w:pPr>
      <w:r>
        <w:t xml:space="preserve">Là hắn đã xăm cái hình kia lên người mẹ, là hắn làm mẹ không có ngày thơ ấu, là hắn để lại bóng ma cả đời mẹ!</w:t>
      </w:r>
    </w:p>
    <w:p>
      <w:pPr>
        <w:pStyle w:val="BodyText"/>
      </w:pPr>
      <w:r>
        <w:t xml:space="preserve">Nhìn mẹ cắn chặt môi dưới, lại vì có bọn họ mà không dám phản kháng, Đào Tiểu Đào cố nén nước mắt, từ từ khép cửa lại. từ từ rời đi.</w:t>
      </w:r>
    </w:p>
    <w:p>
      <w:pPr>
        <w:pStyle w:val="BodyText"/>
      </w:pPr>
      <w:r>
        <w:t xml:space="preserve">Bước đi thật chậm, hai mắt đẫm lệ mơ hồ, nó biết nó không thể vào cứu mẹ, chỉ có thể nhìn mẹ đau đớn.</w:t>
      </w:r>
    </w:p>
    <w:p>
      <w:pPr>
        <w:pStyle w:val="BodyText"/>
      </w:pPr>
      <w:r>
        <w:t xml:space="preserve">Nó từng nói sẽ tặng quà ẹ, lúc này, hắn muốn đi lấy nó cho cô.</w:t>
      </w:r>
    </w:p>
    <w:p>
      <w:pPr>
        <w:pStyle w:val="Compact"/>
      </w:pPr>
      <w:r>
        <w:t xml:space="preserve">Đào Tiểu Đào lau nước mắt, kiên cường bước đi: “Mẹ đừng khóc, Tiểu Đào sẽ không khóc đâu.” Đào Tiểu Đào thầm nói trong lòng.</w:t>
      </w:r>
      <w:r>
        <w:br w:type="textWrapping"/>
      </w:r>
      <w:r>
        <w:br w:type="textWrapping"/>
      </w:r>
    </w:p>
    <w:p>
      <w:pPr>
        <w:pStyle w:val="Heading2"/>
      </w:pPr>
      <w:bookmarkStart w:id="143" w:name="chương-122-đào-tiểu-đào-ma-quỷ"/>
      <w:bookmarkEnd w:id="143"/>
      <w:r>
        <w:t xml:space="preserve">121. Chương 122: Đào Tiểu Đào Ma Quỷ</w:t>
      </w:r>
    </w:p>
    <w:p>
      <w:pPr>
        <w:pStyle w:val="Compact"/>
      </w:pPr>
      <w:r>
        <w:br w:type="textWrapping"/>
      </w:r>
      <w:r>
        <w:br w:type="textWrapping"/>
      </w:r>
    </w:p>
    <w:p>
      <w:pPr>
        <w:pStyle w:val="BodyText"/>
      </w:pPr>
      <w:r>
        <w:t xml:space="preserve">Đào Tiểu Đào cầm máy tính bước vào thư phòng nó đã ra vào hàng trăm lần. Khóa trái cửa lại, Đào Tiểu Đào mở máy tính, đến trước bức họa, khóe miệng cười tà ác, ngày ấy khi nó tự hỏi rốt cuộc bức họa này có điểm nào không giống bình thường, lại nghĩ đến mẹ, nếu nó đưa hình mẹ để mở ra một hầm bí mật, vậy thì, trên thân thể mẹ có nơi nào nó không muốn làm tổn thương nhất thì đáng nghi nhất. Khải Tư từng nói, chủ nhân bức họa này là mẹ người phụ nữ quan trọng nhất, mẹ hắn.</w:t>
      </w:r>
    </w:p>
    <w:p>
      <w:pPr>
        <w:pStyle w:val="BodyText"/>
      </w:pPr>
      <w:r>
        <w:t xml:space="preserve">Hắn yêu mẹ hắn như vậy, có khi ý nghĩ của hắn cũng sẽ giống nó.</w:t>
      </w:r>
    </w:p>
    <w:p>
      <w:pPr>
        <w:pStyle w:val="BodyText"/>
      </w:pPr>
      <w:r>
        <w:t xml:space="preserve">Vừa nghĩ, nước mắt vừa rơi xuống, Đào Tiểu Đào đứng lên ghế, ngon tay miết theo đóa hoa kia, quả nhiên, như suy đoán của nó, bức tranh bỗng lui sang bên, mở ra chiếc két sắt Đào Tiểu Đào đã có lần trông thấy. Đặt mạch điện lên trên tủ sắt, tiếp theo trên màn hình vô số chữ số bắt đầu nhấp nháy.</w:t>
      </w:r>
    </w:p>
    <w:p>
      <w:pPr>
        <w:pStyle w:val="BodyText"/>
      </w:pPr>
      <w:r>
        <w:t xml:space="preserve">Đào Tiểu Đào nhìn màn hình, khuôn mặt nghiêm túc, nước mắt ngừng rơi, ánh mắt đen láy mà sâu thẳm.</w:t>
      </w:r>
    </w:p>
    <w:p>
      <w:pPr>
        <w:pStyle w:val="BodyText"/>
      </w:pPr>
      <w:r>
        <w:t xml:space="preserve">Khiến người ta không thể đoán ra nó đang nghĩ gì.</w:t>
      </w:r>
    </w:p>
    <w:p>
      <w:pPr>
        <w:pStyle w:val="BodyText"/>
      </w:pPr>
      <w:r>
        <w:t xml:space="preserve">Tất cả những tổn thương mẹ đã phải chịu kia, Đào Tiểu Đào sẽ đòi lại tất cả, nó mím chặt môi, cái mũi nhỏ hít hít, rõ ràng đau lòng muốn chết, nhưng lại không khóc thành tiếng, đây là sự chịu đựng và kiên cường nó học được từ Đào Chi Yêu.</w:t>
      </w:r>
    </w:p>
    <w:p>
      <w:pPr>
        <w:pStyle w:val="BodyText"/>
      </w:pPr>
      <w:r>
        <w:t xml:space="preserve">Mẹ dạy nó rất nhiều. Nhiều đến mức nó hiểu được vô kể, nhưng cũng đau lòng vô kể.</w:t>
      </w:r>
    </w:p>
    <w:p>
      <w:pPr>
        <w:pStyle w:val="BodyText"/>
      </w:pPr>
      <w:r>
        <w:t xml:space="preserve">Đào Tiểu Đào hồi hộp nhìn màn hình, hồi hộp nhìn cửa phòng. Sợ Khải Tư hoặc người hầu bỗng bước vào.</w:t>
      </w:r>
    </w:p>
    <w:p>
      <w:pPr>
        <w:pStyle w:val="BodyText"/>
      </w:pPr>
      <w:r>
        <w:t xml:space="preserve">Sáu con số mật mã dần hiện rõ, Đào Tiểu Đào cười nhẹ nhõm.</w:t>
      </w:r>
    </w:p>
    <w:p>
      <w:pPr>
        <w:pStyle w:val="BodyText"/>
      </w:pPr>
      <w:r>
        <w:t xml:space="preserve">Tích tích hai tiếng, đúng như dự kiến, tủ sắt mở ra.</w:t>
      </w:r>
    </w:p>
    <w:p>
      <w:pPr>
        <w:pStyle w:val="BodyText"/>
      </w:pPr>
      <w:r>
        <w:t xml:space="preserve">Đào Tiểu Đào đứng trên ghế, nhìn nhìn bên trong, cũng biết nên lấy gì, hay là lấy đi tất cả!</w:t>
      </w:r>
    </w:p>
    <w:p>
      <w:pPr>
        <w:pStyle w:val="BodyText"/>
      </w:pPr>
      <w:r>
        <w:t xml:space="preserve">Đóng tủ sắt lại, tiếp theo để bức tranh về chỗ cũ, tất cả như chưa có gì từng xảy ra.</w:t>
      </w:r>
    </w:p>
    <w:p>
      <w:pPr>
        <w:pStyle w:val="BodyText"/>
      </w:pPr>
      <w:r>
        <w:t xml:space="preserve">Cất dây máy tình đi, đóng máy tính lại, nhìn tư liệu và một bản ghi chép màu đen trong tay, Đào Tiểu Đào nở nụ cười lạnh lùng, dọn dẹp xong, Đào Tiểu Đào về phòng, cất máy tính đi, lại cầm đồ vừa mới trộm được giấu kỹ.</w:t>
      </w:r>
    </w:p>
    <w:p>
      <w:pPr>
        <w:pStyle w:val="BodyText"/>
      </w:pPr>
      <w:r>
        <w:t xml:space="preserve">Nó thề, nếu nhìn thấy ác ma kia làm tổn thương mẹ lần nữa, cho dù nó có phải tan xương nát thịt, cũng sẽ lao vào bảo vệ mẹ.</w:t>
      </w:r>
    </w:p>
    <w:p>
      <w:pPr>
        <w:pStyle w:val="BodyText"/>
      </w:pPr>
      <w:r>
        <w:t xml:space="preserve">Nó là một người đàn ông, không ai được phép làm tổn thương mẹ trước mặt nó.</w:t>
      </w:r>
    </w:p>
    <w:p>
      <w:pPr>
        <w:pStyle w:val="BodyText"/>
      </w:pPr>
      <w:r>
        <w:t xml:space="preserve">Mà trong căn phòng không ánh mặt trời kia, Khải Tư điên cuồng trút giận lên người cô, tiếng roi da và tiếng máu hòa lại, Khải Tư như nổi điên, ánh mắt đỏ rực như quái vật, cảm giác được hành hạ Đào Chi Yêu làm hắn thỏa mãn……</w:t>
      </w:r>
    </w:p>
    <w:p>
      <w:pPr>
        <w:pStyle w:val="BodyText"/>
      </w:pPr>
      <w:r>
        <w:t xml:space="preserve">Đào Chi Yêu cắn chặt môi dưới, không để mình bất tỉnh, trong lúc bị hành hạ, hai tay Đào Chi Yêu từ từ cởi dây trói.</w:t>
      </w:r>
    </w:p>
    <w:p>
      <w:pPr>
        <w:pStyle w:val="BodyText"/>
      </w:pPr>
      <w:r>
        <w:t xml:space="preserve">Chịu đựng chịu đựng, nhất định không được bất tỉnh! Cho dù đau đến đâu cũng không được bất tỉnh!</w:t>
      </w:r>
    </w:p>
    <w:p>
      <w:pPr>
        <w:pStyle w:val="BodyText"/>
      </w:pPr>
      <w:r>
        <w:t xml:space="preserve">Đào Chi Yêu vừa buộc mình phải kiên cường, vừa dùng kỹ thuật cô đã luyện tập từ từ cởi trói.</w:t>
      </w:r>
    </w:p>
    <w:p>
      <w:pPr>
        <w:pStyle w:val="BodyText"/>
      </w:pPr>
      <w:r>
        <w:t xml:space="preserve">Mồ hôi trên trán càng ngày càng nhiều, cuối cùng từng giọng thấm xuống tấm ga trắng.</w:t>
      </w:r>
    </w:p>
    <w:p>
      <w:pPr>
        <w:pStyle w:val="BodyText"/>
      </w:pPr>
      <w:r>
        <w:t xml:space="preserve">Roi da đánh đến chân cô, tay cô, trên lưng cô, … Đào Chi Yêu cố nén đau đớn cùng thống khổ….</w:t>
      </w:r>
    </w:p>
    <w:p>
      <w:pPr>
        <w:pStyle w:val="BodyText"/>
      </w:pPr>
      <w:r>
        <w:t xml:space="preserve">“Z……” Sau tiếng vang nhỏ, trong lòng Đào Chi Yêu mừng rỡ, mở ra được rồi, một ý niệm bỗng hiện lên trong đầu, cơ hội tốt nhất đã đến, cô muốn tìm một cơ hội đánh hắn một đòn chí mạng!</w:t>
      </w:r>
    </w:p>
    <w:p>
      <w:pPr>
        <w:pStyle w:val="BodyText"/>
      </w:pPr>
      <w:r>
        <w:t xml:space="preserve">Cô không thể bứt dây động rừng, cô phải tìm được một cơ hội tốt nhất.</w:t>
      </w:r>
    </w:p>
    <w:p>
      <w:pPr>
        <w:pStyle w:val="BodyText"/>
      </w:pPr>
      <w:r>
        <w:t xml:space="preserve">Đây là thảo nguyên, là rừng rậm um tùm, muốn bẫy được hắn thì phải dùng đòn chí mạng.</w:t>
      </w:r>
    </w:p>
    <w:p>
      <w:pPr>
        <w:pStyle w:val="BodyText"/>
      </w:pPr>
      <w:r>
        <w:t xml:space="preserve">Hắn gọi cô là sư tử, vậy thì, hôm nay, cô sẽ để hắn thấy một con sư tử đầy uy lực, có tự do, có hung bạo.</w:t>
      </w:r>
    </w:p>
    <w:p>
      <w:pPr>
        <w:pStyle w:val="BodyText"/>
      </w:pPr>
      <w:r>
        <w:t xml:space="preserve">Sau đòn roi trùng điệp của Khải Tư, sau tiếng rên rỉ, hai mắt cô bỗng trắng dã, cả người nằm im lìm trên giường.</w:t>
      </w:r>
    </w:p>
    <w:p>
      <w:pPr>
        <w:pStyle w:val="BodyText"/>
      </w:pPr>
      <w:r>
        <w:t xml:space="preserve">Khải Tư cảm thấy người trên giường bỗng bất động, không có phản ứng gì, lúc sau cũng phát hiện ra điểm dị thường của cô.</w:t>
      </w:r>
    </w:p>
    <w:p>
      <w:pPr>
        <w:pStyle w:val="BodyText"/>
      </w:pPr>
      <w:r>
        <w:t xml:space="preserve">Đau đớn lan tràn, giống như thứ tâm bệnh, người run lên, dù cô có muốn hôn mê cũng vô ích.</w:t>
      </w:r>
    </w:p>
    <w:p>
      <w:pPr>
        <w:pStyle w:val="BodyText"/>
      </w:pPr>
      <w:r>
        <w:t xml:space="preserve">Thấy người trên giường không có phản ứng gì, Khải Tư thu roi da về từ từ lại gần.</w:t>
      </w:r>
    </w:p>
    <w:p>
      <w:pPr>
        <w:pStyle w:val="BodyText"/>
      </w:pPr>
      <w:r>
        <w:t xml:space="preserve">Đào Chi Yêu cảnh giác nghe tiếng bước chân đang đến gần, cảm nhận được hơi thở của kẻ kia, một bước, hai bước, ba bước, thời cơ đã đến!</w:t>
      </w:r>
    </w:p>
    <w:p>
      <w:pPr>
        <w:pStyle w:val="BodyText"/>
      </w:pPr>
      <w:r>
        <w:t xml:space="preserve">Như rắn hổ mang rình mồi im lặng không tiếng động bỗng nhảy ra cắn một cái chí mạng, Đào Chi Yêu như sư tử say ngủ bỗng thức tỉnh, mạnh mẽ một cái, phóng kim bạc trên giấu trên cánh tay vào cơ thể hắn, sau đó xoay người một cái đè hắn lên giường lớn.</w:t>
      </w:r>
    </w:p>
    <w:p>
      <w:pPr>
        <w:pStyle w:val="BodyText"/>
      </w:pPr>
      <w:r>
        <w:t xml:space="preserve">Khải Tư đang muốn mở miệng nói chuyện, Đào Chi Yêu cười lạnh lùng, vừa cắm kim bạc vào cổ hắn, vừa cười kỳ quái.</w:t>
      </w:r>
    </w:p>
    <w:p>
      <w:pPr>
        <w:pStyle w:val="BodyText"/>
      </w:pPr>
      <w:r>
        <w:t xml:space="preserve">Đào Chi Yêu nén đau đớn nhìn thần sắc âm trầm của Khải Tư, thân thể có cảm giác tê dại, lạnh lùng nói: “Tối nay, hồ ly bọn họ sẽ đưa quạ đen đi, những vết thương trên người cô ấy, tôi sẽ đoạt lại từng chút từng chút một trên thân thể của ông. Con tôi là bảo bối của riêng tôi, tôi sẽ không để ông có cơ hội chạm đến nó. Còn nữa, biết tôi vì sao không trực tiếp cắm châm vào tử huyệt của ông không? Biết tôi vì sao còn kể chuyện này cho ông không? Khải Tư, tôi sẽ lấy từng thứ một của ông, những thứ mà ông kiêu ngạo nhất. Dù ông mặc áo giáp trốn trong chỗ sâu nhất tôi cũng dùng móng vuốt sư tử lôi ông ra, để ông bị tất cả loài vật cắn đến chết.”</w:t>
      </w:r>
    </w:p>
    <w:p>
      <w:pPr>
        <w:pStyle w:val="BodyText"/>
      </w:pPr>
      <w:r>
        <w:t xml:space="preserve">Đào Chi Yêu như quỷ satan đến từ địa ngục tuyên thệ nói: “Tôi sẽ không giết ông, giết ông chỉ làm bẩn tay của tôi. Tôi sẽ dùng cách chính nghĩa nhất, giao ông ra tòa án, cho ông mất hết danh dự, để mọi người biết sự nhơ bẩn, sự giả tạo của ông!”</w:t>
      </w:r>
    </w:p>
    <w:p>
      <w:pPr>
        <w:pStyle w:val="BodyText"/>
      </w:pPr>
      <w:r>
        <w:t xml:space="preserve">Khải Tư nhìn cô, vốn cười lạnh lùng, tựa hồ đang cười sự ngu ngốc của cô, tựa hồ không đặt sự uy hiếp của cô ở trong lòng.</w:t>
      </w:r>
    </w:p>
    <w:p>
      <w:pPr>
        <w:pStyle w:val="BodyText"/>
      </w:pPr>
      <w:r>
        <w:t xml:space="preserve">Trong mắt hắn, biểu hiện của Đào Chi Yêu lúc này chỉ là của một con sư tử bị nhốt đã lâu đang bất mãn mà thôi.</w:t>
      </w:r>
    </w:p>
    <w:p>
      <w:pPr>
        <w:pStyle w:val="BodyText"/>
      </w:pPr>
      <w:r>
        <w:t xml:space="preserve">Hắn căn bản không sợ hãi không lo lắng.</w:t>
      </w:r>
    </w:p>
    <w:p>
      <w:pPr>
        <w:pStyle w:val="BodyText"/>
      </w:pPr>
      <w:r>
        <w:t xml:space="preserve">Nhưng đến lát nữa, hắn có muốn cũng chẳng cười nổi nữa.</w:t>
      </w:r>
    </w:p>
    <w:p>
      <w:pPr>
        <w:pStyle w:val="BodyText"/>
      </w:pPr>
      <w:r>
        <w:t xml:space="preserve">Đào Chi Yêu đặt kim bạc cạnh tử huyệt của hắn, bỗng cười đầy hứng thú: “Nghe đến họ Đông Phương ở Trung Quốc chưa? Chỉ cần nhẹ nhàng xuyên xuống tử huyệt của ông, ông sẽ chỉ còn cái chết, hai mắt chảy máu, hai tai chảy máu, dần dần, mũi cũng chảy máu, tiếp theo là miệng của ông…. Sau khi chảy máu, ông sẽ trừng lớn hai mắt rồi chết…. Đó gọi là nụ hôn của rồng.”</w:t>
      </w:r>
    </w:p>
    <w:p>
      <w:pPr>
        <w:pStyle w:val="BodyText"/>
      </w:pPr>
      <w:r>
        <w:t xml:space="preserve">Hai mắt Khải Tư đầy phẫn nộ, đầu lắc không ngừng.</w:t>
      </w:r>
    </w:p>
    <w:p>
      <w:pPr>
        <w:pStyle w:val="BodyText"/>
      </w:pPr>
      <w:r>
        <w:t xml:space="preserve">Mắt Đào Chi Yêu mắt lộ ra hung quang: “Nói! Hồ sơ tập đoàn đế quốc ông giấu ở đâu!?”</w:t>
      </w:r>
    </w:p>
    <w:p>
      <w:pPr>
        <w:pStyle w:val="BodyText"/>
      </w:pPr>
      <w:r>
        <w:t xml:space="preserve">Thì ra đây mới là mục đích thật sự của cô ta.</w:t>
      </w:r>
    </w:p>
    <w:p>
      <w:pPr>
        <w:pStyle w:val="BodyText"/>
      </w:pPr>
      <w:r>
        <w:t xml:space="preserve">Lúc này Khải Tư cũng hiểu cô ta bình tĩnh như thế là vì cái gì, vì sao lại không thèm để ý đến bức bản đồ kia, mục đích của cô là cứu người và lấy những hồ sơ đó, cô ta đã sớm vạch kế hoạch, chiếm sự tín nhiệm của hắn, nhân cơ hội lấy được thứ cô ta muốn.</w:t>
      </w:r>
    </w:p>
    <w:p>
      <w:pPr>
        <w:pStyle w:val="BodyText"/>
      </w:pPr>
      <w:r>
        <w:t xml:space="preserve">Mà cô thứ muốn, hắn sẽ không nói cho cô ta biết.</w:t>
      </w:r>
    </w:p>
    <w:p>
      <w:pPr>
        <w:pStyle w:val="BodyText"/>
      </w:pPr>
      <w:r>
        <w:t xml:space="preserve">Cô ta nói cô ta sẽ không giết hắn, lúc này uy hiếp hắn chỉ là làm dáng thôi.</w:t>
      </w:r>
    </w:p>
    <w:p>
      <w:pPr>
        <w:pStyle w:val="BodyText"/>
      </w:pPr>
      <w:r>
        <w:t xml:space="preserve">Ánh mắt Khải Tư hờ hững mang theo ý cười, cười đến khinh thường, là nhắc nhở Đào Chi Yêu đang lãng phí thời gian.</w:t>
      </w:r>
    </w:p>
    <w:p>
      <w:pPr>
        <w:pStyle w:val="BodyText"/>
      </w:pPr>
      <w:r>
        <w:t xml:space="preserve">Ngay khi đó đầu Đào Chi Yêu lại đau nhói, máu chảy ngày càng nhiều, thần trí cô dần mơ hồ, gần như sắp bất tỉnh, sức lực ngày càng yếu.</w:t>
      </w:r>
    </w:p>
    <w:p>
      <w:pPr>
        <w:pStyle w:val="BodyText"/>
      </w:pPr>
      <w:r>
        <w:t xml:space="preserve">Nếu Khải Tư không nói cho cô biết, vậy thì, cũng đừng trách cô ác độc, đây là hắn tự ép cô vào đường này.</w:t>
      </w:r>
    </w:p>
    <w:p>
      <w:pPr>
        <w:pStyle w:val="BodyText"/>
      </w:pPr>
      <w:r>
        <w:t xml:space="preserve">“Ông đã chọn im lặng, vậy thì, để tôi tiễn ông xuống địa ngục! Cha, hãy để con đem những thứ từng học được của cha trả lại từng thứ một cho cha!” Trong mắt Đào Chi Yêu hiện lên mộ tia lạnh lẽo, tay vừa nâng lên, đang muốn cắm xuống, bỗng, một giọng nói non nớt ngăn cô lại.</w:t>
      </w:r>
    </w:p>
    <w:p>
      <w:pPr>
        <w:pStyle w:val="BodyText"/>
      </w:pPr>
      <w:r>
        <w:t xml:space="preserve">“Mẹ, đừng. ” Là giọng nói của Đào Tiểu Đào. Đào Tiểu Đào xuất hiện trước mắt hai người, từ từ mở cửa vào.</w:t>
      </w:r>
    </w:p>
    <w:p>
      <w:pPr>
        <w:pStyle w:val="BodyText"/>
      </w:pPr>
      <w:r>
        <w:t xml:space="preserve">Khải Tư nhìn nó, trong ánh mắt hiện lên một điểm vui mừng. Nếu tiểu thiên sứ ở đây, vậy thì, tiểu thiên sứ nhất định sẽ ngăn sư tử giết hắn!</w:t>
      </w:r>
    </w:p>
    <w:p>
      <w:pPr>
        <w:pStyle w:val="BodyText"/>
      </w:pPr>
      <w:r>
        <w:t xml:space="preserve">Mà hắn rất hiểu sư tử, vì không muốn tiểu thiên sứ sợ, vì không muốn tiểu thiên sứ biết sự thật, sư tử tất nhiên sẽ dừng lại.</w:t>
      </w:r>
    </w:p>
    <w:p>
      <w:pPr>
        <w:pStyle w:val="BodyText"/>
      </w:pPr>
      <w:r>
        <w:t xml:space="preserve">Không phải bỏ qua cho hắn, mà là……</w:t>
      </w:r>
    </w:p>
    <w:p>
      <w:pPr>
        <w:pStyle w:val="BodyText"/>
      </w:pPr>
      <w:r>
        <w:t xml:space="preserve">Không muốn làm tổn hại đến đứa con bảo bối của cô ta.</w:t>
      </w:r>
    </w:p>
    <w:p>
      <w:pPr>
        <w:pStyle w:val="BodyText"/>
      </w:pPr>
      <w:r>
        <w:t xml:space="preserve">“Bảo bối……” Đào Chi Yêu ngơ ngơ ngẩn ngẩn nhìn con mình, không biết nên giải thích thế nào để nó không bị tổn thương.</w:t>
      </w:r>
    </w:p>
    <w:p>
      <w:pPr>
        <w:pStyle w:val="BodyText"/>
      </w:pPr>
      <w:r>
        <w:t xml:space="preserve">Lần đầu tiên cô kinh hãi không biết phải làm gì, để bảo bối của cô nhìn thấy cảnh tượng tà ác thế này, một người làm mẹ như Đào Chi Yêu sẽ xấu hổ muốn chết nếu cô biết Tiểu Đào sẽ xuất hiện, vậy thì, lúc nãy thà cô bị đánh chết còn hơn.</w:t>
      </w:r>
    </w:p>
    <w:p>
      <w:pPr>
        <w:pStyle w:val="BodyText"/>
      </w:pPr>
      <w:r>
        <w:t xml:space="preserve">Cô thầm muốn để Tiểu Đào nhớ cô là một người mẹ hiền lành và dịu dàng, cô không muốn con mình chứng kiến sự thật tàn khốc đến vậy!</w:t>
      </w:r>
    </w:p>
    <w:p>
      <w:pPr>
        <w:pStyle w:val="BodyText"/>
      </w:pPr>
      <w:r>
        <w:t xml:space="preserve">Cô không thể tưởng tượng ra suy nghĩ của con lúc này!</w:t>
      </w:r>
    </w:p>
    <w:p>
      <w:pPr>
        <w:pStyle w:val="BodyText"/>
      </w:pPr>
      <w:r>
        <w:t xml:space="preserve">Cô nên làm gì bây giờ?</w:t>
      </w:r>
    </w:p>
    <w:p>
      <w:pPr>
        <w:pStyle w:val="BodyText"/>
      </w:pPr>
      <w:r>
        <w:t xml:space="preserve">Hai mắt Đào Chi Yêu tối sầm lại, nếu không phải có ý chí sắt đá, cô đã sớm bất tỉnh rồi!</w:t>
      </w:r>
    </w:p>
    <w:p>
      <w:pPr>
        <w:pStyle w:val="BodyText"/>
      </w:pPr>
      <w:r>
        <w:t xml:space="preserve">Hai người hai tâm tư, căn bản không phát hiện sự bình tĩnh và lạnh lẽo trong mắt Đào Tiểu Đào. Căn bản không nghĩ một đứa trẻ thuần khiết như thiên thần này lại không kinh sợ!</w:t>
      </w:r>
    </w:p>
    <w:p>
      <w:pPr>
        <w:pStyle w:val="Compact"/>
      </w:pPr>
      <w:r>
        <w:t xml:space="preserve">“Mẹ, đừng giết ông ta.” Quả nhiên, Đào Tiểu Đào nói ra lời dự đoán của Khải Tư, nhưng Khải Tư còn chưa kịp cười, đã bị lời nói như tiểu ác ma của Đào Tiểu Đào làm kinh sợ, Đào Tiểu Đào nhìn Khải Tư không thể động đậy, lạnh lùng nói: “Người như vậy chỉ làm ô uế hai bàn tay mẹ. Ông ta nên bị lăng trì phê phán trước đạo đức và pháp luật.”</w:t>
      </w:r>
      <w:r>
        <w:br w:type="textWrapping"/>
      </w:r>
      <w:r>
        <w:br w:type="textWrapping"/>
      </w:r>
    </w:p>
    <w:p>
      <w:pPr>
        <w:pStyle w:val="Heading2"/>
      </w:pPr>
      <w:bookmarkStart w:id="144" w:name="chương-123-thiêu-huỷ-từng-cơn-ác-mộng"/>
      <w:bookmarkEnd w:id="144"/>
      <w:r>
        <w:t xml:space="preserve">122. Chương 123: Thiêu Huỷ Từng Cơn Ác Mộng</w:t>
      </w:r>
    </w:p>
    <w:p>
      <w:pPr>
        <w:pStyle w:val="Compact"/>
      </w:pPr>
      <w:r>
        <w:br w:type="textWrapping"/>
      </w:r>
      <w:r>
        <w:br w:type="textWrapping"/>
      </w:r>
      <w:r>
        <w:br w:type="textWrapping"/>
      </w:r>
      <w:r>
        <w:br w:type="textWrapping"/>
      </w:r>
    </w:p>
    <w:p>
      <w:pPr>
        <w:pStyle w:val="Heading2"/>
      </w:pPr>
      <w:bookmarkStart w:id="145" w:name="chương-124-nỗi-lòng-của-khải-tư"/>
      <w:bookmarkEnd w:id="145"/>
      <w:r>
        <w:t xml:space="preserve">123. Chương 124: Nỗi Lòng Của Khải Tư</w:t>
      </w:r>
    </w:p>
    <w:p>
      <w:pPr>
        <w:pStyle w:val="Compact"/>
      </w:pPr>
      <w:r>
        <w:br w:type="textWrapping"/>
      </w:r>
      <w:r>
        <w:br w:type="textWrapping"/>
      </w:r>
    </w:p>
    <w:p>
      <w:pPr>
        <w:pStyle w:val="BodyText"/>
      </w:pPr>
      <w:r>
        <w:t xml:space="preserve">Vẫn trong căn phòng tối tăm ấy, Khải Tư chật vật nằm trên giường, tiếng người ngoài cửa ầm ĩ, hắn cũng biết mình đang bị vây trong tình cảnh nào.</w:t>
      </w:r>
    </w:p>
    <w:p>
      <w:pPr>
        <w:pStyle w:val="BodyText"/>
      </w:pPr>
      <w:r>
        <w:t xml:space="preserve">Hắn không muốn chết, lần đầu tiên, Khải Tư nhận ra cái chết gần đến vậy, mà hắn lại sợ hãi.</w:t>
      </w:r>
    </w:p>
    <w:p>
      <w:pPr>
        <w:pStyle w:val="BodyText"/>
      </w:pPr>
      <w:r>
        <w:t xml:space="preserve">Miệng phát ra những tiếng rên rỉ, nhưng những tiếng nổ mạnh vẫn không ngừng truyền đến, còn có ánh lửa bập bùng, mọi khắc đều nhắc nhở hắn nơi này sắp cháy sạch rồi.</w:t>
      </w:r>
    </w:p>
    <w:p>
      <w:pPr>
        <w:pStyle w:val="BodyText"/>
      </w:pPr>
      <w:r>
        <w:t xml:space="preserve">Mà hắn, lại không thể nhúc nhích được.</w:t>
      </w:r>
    </w:p>
    <w:p>
      <w:pPr>
        <w:pStyle w:val="BodyText"/>
      </w:pPr>
      <w:r>
        <w:t xml:space="preserve">Dùng ý chí cố sức đứng lên, lại chật vật ngã xuống giường.</w:t>
      </w:r>
    </w:p>
    <w:p>
      <w:pPr>
        <w:pStyle w:val="BodyText"/>
      </w:pPr>
      <w:r>
        <w:t xml:space="preserve">Mồ hôi Khải Tư đổ như tắm, sợ hãi trong lòng khiến Khải Tư căm hận, cái cảm giác bỗng bị hủy diệt này, ở thời khắc gần với tử thần, trong lòng chỉ mong có một tấm gỗ di động để hắn giữ lấy, để mình khỏi phải chết.</w:t>
      </w:r>
    </w:p>
    <w:p>
      <w:pPr>
        <w:pStyle w:val="BodyText"/>
      </w:pPr>
      <w:r>
        <w:t xml:space="preserve">Ngay khi căn nhà cũ sắp chìm trong biển lửa, khi Khải Tư hoàn toàn tuyệt vọng, một giọng nói than thở nhẹ nhàng xuất hiện, Khải Tư mở mắt ra, quay đầu lại nhìn thấy Anna.</w:t>
      </w:r>
    </w:p>
    <w:p>
      <w:pPr>
        <w:pStyle w:val="BodyText"/>
      </w:pPr>
      <w:r>
        <w:t xml:space="preserve">Một thân váy dài đỏ, ưu thương nhìn hắn, cuối cùng, Anna vẫn không bỏ hắn, từ ngày theo hắn, cả thân thể và trái tim đều đã thuộc về hắn, tuy hắn lạnh lùng với cô, nhưng yêu là yêu, dù đối phương có thế nào, cô cũng không thể không yêu.</w:t>
      </w:r>
    </w:p>
    <w:p>
      <w:pPr>
        <w:pStyle w:val="BodyText"/>
      </w:pPr>
      <w:r>
        <w:t xml:space="preserve">“Khải Tư đại nhân, tôi đưa ngài đi.” Anna cung kính nói rồi ôm lấy thân thể cứng ngắc của hắn, thừa dịp lửa còn chưa cháy đến rời khỏi phòng.</w:t>
      </w:r>
    </w:p>
    <w:p>
      <w:pPr>
        <w:pStyle w:val="BodyText"/>
      </w:pPr>
      <w:r>
        <w:t xml:space="preserve">Hai người đi được một nửa, Khải Tư bỗng vùng vẫy, miệng như muốn nói điều gì, Anna nghe hồi lâu, ở cạnh hắn nhiều năm qua, chỉ bằng quan sát cô lập tức hiểu hắn muốn nói cái gì.</w:t>
      </w:r>
    </w:p>
    <w:p>
      <w:pPr>
        <w:pStyle w:val="BodyText"/>
      </w:pPr>
      <w:r>
        <w:t xml:space="preserve">Anna để hắn dựa vào tường, cung kính nói: “Khải Tư đại nhân yên tâm, tôi sẽ mang nó về.”</w:t>
      </w:r>
    </w:p>
    <w:p>
      <w:pPr>
        <w:pStyle w:val="BodyText"/>
      </w:pPr>
      <w:r>
        <w:t xml:space="preserve">Phòng sách ngập lửa, Anna cắn chặt răng, vì hắn, vẫn liều mạng.</w:t>
      </w:r>
    </w:p>
    <w:p>
      <w:pPr>
        <w:pStyle w:val="BodyText"/>
      </w:pPr>
      <w:r>
        <w:t xml:space="preserve">Khẽ che mặt và mũi, Anna nhảy vọt vào.</w:t>
      </w:r>
    </w:p>
    <w:p>
      <w:pPr>
        <w:pStyle w:val="BodyText"/>
      </w:pPr>
      <w:r>
        <w:t xml:space="preserve">Cô biết Khải Tư không cam lòng để bức bản đồ đó bị đốt, cô từng thấy hắn đặt nó ở đâu, cho nên hắn mới muốn cô đi lấy cho hắn.</w:t>
      </w:r>
    </w:p>
    <w:p>
      <w:pPr>
        <w:pStyle w:val="BodyText"/>
      </w:pPr>
      <w:r>
        <w:t xml:space="preserve">Khải Tư nhìn một thân đỏ rực biến mất trong biển lửa, không hiểu sao, trái tim lạnh lùng với cô lại bắt đầu lay động, không chỉ vì cô luôn đi theo hắn, càng bởi vì trong thời điểm hắn tuyệt vọng nhất, cô bỗng đi ra, còn quan tâm đến hắn, còn quên mình vì hắn.</w:t>
      </w:r>
    </w:p>
    <w:p>
      <w:pPr>
        <w:pStyle w:val="BodyText"/>
      </w:pPr>
      <w:r>
        <w:t xml:space="preserve">Nhiều năm hắn đã luyện nhiều sát thủ như thế, nhiều người như thế, duy nhất trở về cứu hắn, duy nhất không hận hắn, chỉ có cô.</w:t>
      </w:r>
    </w:p>
    <w:p>
      <w:pPr>
        <w:pStyle w:val="BodyText"/>
      </w:pPr>
      <w:r>
        <w:t xml:space="preserve">Khi Khải Tư đang lo lắng, lòng Anna tuy hỗn loạn, mặt có chút đen, mái tóc vàng luôn được cô chăm sóc kỹ bị cháy sém, một góc quần áo cũng cháy thành màu đen, nhìn thấy Khải Tư đứng không vững muốn ngã xuống mặt đất, vẻ mặt Anna khẩn trương mà lo lắng chạy đến, ôm lấy hắn, lo lắng nói: “Khải Tư đại nhân, ngài không sao chứ?”</w:t>
      </w:r>
    </w:p>
    <w:p>
      <w:pPr>
        <w:pStyle w:val="BodyText"/>
      </w:pPr>
      <w:r>
        <w:t xml:space="preserve">Lửa càng lúc càng lớn, khói dày đặc hai bên, hai người đều ho khan không thôi.</w:t>
      </w:r>
    </w:p>
    <w:p>
      <w:pPr>
        <w:pStyle w:val="BodyText"/>
      </w:pPr>
      <w:r>
        <w:t xml:space="preserve">Anna nhìn mọi việc trước mắt, vội vàng đỡ hắn, thật lòng nói: “Khải Tư đại nhân, tôi mang ngươi rời khỏi đây trước, nơi này sắp đổ rồi. ” Anna thuận tay đưa túi đồ cô lấy được cho hắn.</w:t>
      </w:r>
    </w:p>
    <w:p>
      <w:pPr>
        <w:pStyle w:val="BodyText"/>
      </w:pPr>
      <w:r>
        <w:t xml:space="preserve">Khải Tư nhìn cô, ánh mắt trở nên phức tạp mà sâu xa, dùng ánh mắt nhìn cô gật gật đầu.</w:t>
      </w:r>
    </w:p>
    <w:p>
      <w:pPr>
        <w:pStyle w:val="BodyText"/>
      </w:pPr>
      <w:r>
        <w:t xml:space="preserve">Lửa đã lan đến đại sảnh, vì tòa nhà xây phần lớn bằng gỗ nên lửa cháy càng nhanh, hai người vừa chạy trốn trong ánh lửa rừng rực.</w:t>
      </w:r>
    </w:p>
    <w:p>
      <w:pPr>
        <w:pStyle w:val="BodyText"/>
      </w:pPr>
      <w:r>
        <w:t xml:space="preserve">Dù chật vật, nhưng Anna vẫn bảo vệ hắn, không để hắn bị thương.</w:t>
      </w:r>
    </w:p>
    <w:p>
      <w:pPr>
        <w:pStyle w:val="BodyText"/>
      </w:pPr>
      <w:r>
        <w:t xml:space="preserve">Ngay khi hai người gắng gượng đi đến cửa, vui sướng hiện lên trong mắt, nụ cười còn chưa lộ ra, nhất thời trước mắt lại nguy hiểm vô cùng, cửa phòng vì lửa cháy mà sụp xuống, mắt thấy lối ra ngoài bị chặn, Anna cắn môi, hạ quyết tâm, nói với Khải Tư: “Khải Tư đại nhân, hãy bảo trọng.”</w:t>
      </w:r>
    </w:p>
    <w:p>
      <w:pPr>
        <w:pStyle w:val="BodyText"/>
      </w:pPr>
      <w:r>
        <w:t xml:space="preserve">Dùng hết sức, cô đẩy hắn ra ngoài theo lối cửa sổ, mà ngay khi Khải Tư ra ngoài an toàn, lối ra duy nhất cũng sụp xuống, cả căn nhà đổ vỡ.</w:t>
      </w:r>
    </w:p>
    <w:p>
      <w:pPr>
        <w:pStyle w:val="BodyText"/>
      </w:pPr>
      <w:r>
        <w:t xml:space="preserve">Khải Tư nhìn lại, cảnh nhìn thấy cuối cùng đó là Anna hi sinh thân mình bình tĩnh đứng trong ánh lửa, cười dịu dàng với hắn, ánh mắt ấm áp như nước, hình như không có gì hối hận.</w:t>
      </w:r>
    </w:p>
    <w:p>
      <w:pPr>
        <w:pStyle w:val="BodyText"/>
      </w:pPr>
      <w:r>
        <w:t xml:space="preserve">Cho đến bây giờ Khải Tư chưa từng vì ai mà thương tiếc đến thế, sau khi bị Đào Tiểu Đào phản bội tối nay, hoàn toàn bị thâm tình của Anna làm rung động, hai mắt Khải Tư rưng rưng, lệ nóng chảy ra.</w:t>
      </w:r>
    </w:p>
    <w:p>
      <w:pPr>
        <w:pStyle w:val="BodyText"/>
      </w:pPr>
      <w:r>
        <w:t xml:space="preserve">“Anna……” Khải Tư gào thét , nhẹ nhàng nhìn bóng dáng hờ hững kia trong ánh lửa.</w:t>
      </w:r>
    </w:p>
    <w:p>
      <w:pPr>
        <w:pStyle w:val="BodyText"/>
      </w:pPr>
      <w:r>
        <w:t xml:space="preserve">Đến cuối cùng, trong mắt chỉ còn là một màu đen dày đặc.</w:t>
      </w:r>
    </w:p>
    <w:p>
      <w:pPr>
        <w:pStyle w:val="BodyText"/>
      </w:pPr>
      <w:r>
        <w:t xml:space="preserve">Đào Chi Yêu, Đào Tiểu Đào, Hắc Đế, từng người phản bội hắn, sẽ nhận được kết cục và sự trừng phạt khủng khiếp nhất!</w:t>
      </w:r>
    </w:p>
    <w:p>
      <w:pPr>
        <w:pStyle w:val="BodyText"/>
      </w:pPr>
      <w:r>
        <w:t xml:space="preserve">Đêm đó, ngọn lửa hừng hực hình như thiêu rụi tất cả, trong San Francisco phồn hoa mỹ lệ, chỉ là một nét bút lướt qua, nhưng lại mở ra một trang mới, một người đau, một người hận.</w:t>
      </w:r>
    </w:p>
    <w:p>
      <w:pPr>
        <w:pStyle w:val="BodyText"/>
      </w:pPr>
      <w:r>
        <w:t xml:space="preserve">Ba ngày sau.</w:t>
      </w:r>
    </w:p>
    <w:p>
      <w:pPr>
        <w:pStyle w:val="BodyText"/>
      </w:pPr>
      <w:r>
        <w:t xml:space="preserve">Trong cao ốc đế quốc, tầng 101, đang diễn ra hội nghị khẩn quyết định con đường tương lai của tập đoàn đế quốc.</w:t>
      </w:r>
    </w:p>
    <w:p>
      <w:pPr>
        <w:pStyle w:val="BodyText"/>
      </w:pPr>
      <w:r>
        <w:t xml:space="preserve">Hội thư ký đều khẩn trương đứng ngoài cửa nghe ngóng tin tức, ngay cả những nhân viên khác cũng đều lo lắng.</w:t>
      </w:r>
    </w:p>
    <w:p>
      <w:pPr>
        <w:pStyle w:val="BodyText"/>
      </w:pPr>
      <w:r>
        <w:t xml:space="preserve">Sau khi Khải Tư biết tư liệu quan trọng nhất của mình đã bị đánh cắp, biết điều duy nhất hắn có thể làm lúc này là lợi dụng những đổng sự kia để chiếm lấy sự ủng hộ.</w:t>
      </w:r>
    </w:p>
    <w:p>
      <w:pPr>
        <w:pStyle w:val="BodyText"/>
      </w:pPr>
      <w:r>
        <w:t xml:space="preserve">Khi Khải Tư cho thư ký trình bày xong kế hoạch và đưa các hạng mục cho đổng sự, nét mặt Khải Tư không còn chật vật nữa, mà là ngồi trước bàn hội nghị ngạo nghễ, lạnh lùng nói: “Các vị đổng sự thấy được không?”</w:t>
      </w:r>
    </w:p>
    <w:p>
      <w:pPr>
        <w:pStyle w:val="BodyText"/>
      </w:pPr>
      <w:r>
        <w:t xml:space="preserve">Vài vị thì thầm sôi nổi thật lâu, nhìn thấy họ gật gật đầu hình như đã đồng ý với kế hoạch của hắn, Khải Tư cười tự phụ.</w:t>
      </w:r>
    </w:p>
    <w:p>
      <w:pPr>
        <w:pStyle w:val="BodyText"/>
      </w:pPr>
      <w:r>
        <w:t xml:space="preserve">Lợi ích lớn như vậy bày ra trước mắt, không ai không động tâm.</w:t>
      </w:r>
    </w:p>
    <w:p>
      <w:pPr>
        <w:pStyle w:val="BodyText"/>
      </w:pPr>
      <w:r>
        <w:t xml:space="preserve">Khải Tư cười trào phúng, nói với người thư ký bên cạnh: “Thu lại bản kế hoạch kia, tốt lắm các vị đổng sự, chúng ta làm một biểu quyết cuối cùng đi.”</w:t>
      </w:r>
    </w:p>
    <w:p>
      <w:pPr>
        <w:pStyle w:val="BodyText"/>
      </w:pPr>
      <w:r>
        <w:t xml:space="preserve">Mà lúc này, dưới cao ốc tập đoàn đế quốc, mấy cô gái mặc áo sơ mi trắng quần bò, xuất hiện tại đại sảnh, yêu cầu được gặp chủ tịch, còn muốn tham gia hội nghị ban giám đốc.</w:t>
      </w:r>
    </w:p>
    <w:p>
      <w:pPr>
        <w:pStyle w:val="BodyText"/>
      </w:pPr>
      <w:r>
        <w:t xml:space="preserve">Nhìn thái độ và dáng vẻ của các cô thật giống như những sinh viên mới ra trường, ngay khi tổng thư ký định từ chối các cô, cũng hàm ý muốn mời bảo vệ đuổi các cô đi, Đào Chi Yêu mới thờ ơ nói: “Cô đang nói những người ở dưới đất kia phải không?”</w:t>
      </w:r>
    </w:p>
    <w:p>
      <w:pPr>
        <w:pStyle w:val="BodyText"/>
      </w:pPr>
      <w:r>
        <w:t xml:space="preserve">Tổng thư ký hoảng sợ, những người bảo vệ cao to kia lại không thể chống lại những cô gái xinh đẹp yếu ớt này sao, giờ tất cả đều nằm rên rỉ trên mặt đất.</w:t>
      </w:r>
    </w:p>
    <w:p>
      <w:pPr>
        <w:pStyle w:val="BodyText"/>
      </w:pPr>
      <w:r>
        <w:t xml:space="preserve">Sau khi hồ ly xử lý xong đám đó, đắc ý cười với ba người. Quạ đen vì bị tra tấn đã lâu, nên vẫn còn nghỉ dưỡng trong bệnh viện, lúc này không thể đến cùng.</w:t>
      </w:r>
    </w:p>
    <w:p>
      <w:pPr>
        <w:pStyle w:val="Compact"/>
      </w:pPr>
      <w:r>
        <w:t xml:space="preserve">Tổng thư ký che cái miệng đỏ chót đang há hốc lại, phản ứng đầu tiên là cầm điện thoại thông báo cho chủ tịch, ngay khi cô thấy khó hiểu vì điện thoại không có tín hiệu, mèo đêm lười nhác cẩm đoạn dây vừa bị cô cắt lên nói: “Tiểu thư xinh đẹp, cô tìm thứ này à?”</w:t>
      </w:r>
      <w:r>
        <w:br w:type="textWrapping"/>
      </w:r>
      <w:r>
        <w:br w:type="textWrapping"/>
      </w:r>
    </w:p>
    <w:p>
      <w:pPr>
        <w:pStyle w:val="Heading2"/>
      </w:pPr>
      <w:bookmarkStart w:id="146" w:name="chương-125-bản-đồ-thật-giả"/>
      <w:bookmarkEnd w:id="146"/>
      <w:r>
        <w:t xml:space="preserve">124. Chương 125: Bản Đồ Thật Giả</w:t>
      </w:r>
    </w:p>
    <w:p>
      <w:pPr>
        <w:pStyle w:val="Compact"/>
      </w:pPr>
      <w:r>
        <w:br w:type="textWrapping"/>
      </w:r>
      <w:r>
        <w:br w:type="textWrapping"/>
      </w:r>
    </w:p>
    <w:p>
      <w:pPr>
        <w:pStyle w:val="BodyText"/>
      </w:pPr>
      <w:r>
        <w:t xml:space="preserve">Tổng thư ký mở lớn hai mắt, kinh hãi nhìn những người nhìn như vô hại nhưng khí thế lại bức người kia, sợ hãi lắp bắp nói: “Các người, các người rốt cuộc, rốt cuộc muốn làm gì?”</w:t>
      </w:r>
    </w:p>
    <w:p>
      <w:pPr>
        <w:pStyle w:val="BodyText"/>
      </w:pPr>
      <w:r>
        <w:t xml:space="preserve">“Đừng sợ, đừng sợ……” Giọng nói Đào Chi Yêu thản nhiên phảng phất mang theo một loại sức mạnh làm yên lòng người, khiến tổng thư ký ngơ ngác nhìn người phụ nữ xinh đẹp này trước mắt, đẹp đến mức khiến người ta ghen tỵ.</w:t>
      </w:r>
    </w:p>
    <w:p>
      <w:pPr>
        <w:pStyle w:val="BodyText"/>
      </w:pPr>
      <w:r>
        <w:t xml:space="preserve">“Ai da, cứ ngồi đi, chúng tôi chỉ là có chút chuyện muốn nói với chủ tịch của cô, ông ta sẽ không trách cô đâu, đừng lo.” Đào Chi Yêu nhẹ nhàng cúi người xuống, mời cô nàng ngồi yên chỗ cũ.</w:t>
      </w:r>
    </w:p>
    <w:p>
      <w:pPr>
        <w:pStyle w:val="BodyText"/>
      </w:pPr>
      <w:r>
        <w:t xml:space="preserve">Sau đó, tổng thư ký thấy cô nhìn những người phụ nữ còn lại, cười nhẹ nói: “Đi thôi.”</w:t>
      </w:r>
    </w:p>
    <w:p>
      <w:pPr>
        <w:pStyle w:val="BodyText"/>
      </w:pPr>
      <w:r>
        <w:t xml:space="preserve">Thân ảnh bốn người yên lặng rời đi, bước vào thang máy, Đào Chi Yêu hít sâu một hơi, bấm con số 101 kia.</w:t>
      </w:r>
    </w:p>
    <w:p>
      <w:pPr>
        <w:pStyle w:val="BodyText"/>
      </w:pPr>
      <w:r>
        <w:t xml:space="preserve">Đào Chi Yêu nhìn ba người trên gương mặt là tự tin, khẽ cười: “Chuẩn bị tốt chưa?”</w:t>
      </w:r>
    </w:p>
    <w:p>
      <w:pPr>
        <w:pStyle w:val="BodyText"/>
      </w:pPr>
      <w:r>
        <w:t xml:space="preserve">Ba người cười rạng rỡ, đều gật đầu, vẻ mặt lộ sự tín nhiệm vô điều kiện với cô.</w:t>
      </w:r>
    </w:p>
    <w:p>
      <w:pPr>
        <w:pStyle w:val="BodyText"/>
      </w:pPr>
      <w:r>
        <w:t xml:space="preserve">Ánh mắt Đào Chi Yêu chợt tắt, khẽ tối lại, tối đến không nhìn ra tia tình cảm nào, lạnh lùng nói: “Đây chỉ là một bước nhỏ thôi, chúng ta phải từ từ đoạt lại từng thứ một đã bị hắn lấy đi.”</w:t>
      </w:r>
    </w:p>
    <w:p>
      <w:pPr>
        <w:pStyle w:val="BodyText"/>
      </w:pPr>
      <w:r>
        <w:t xml:space="preserve">Hồ lý cười kiều mị, phong tình vạn chúng, dịu dàng nói: “Sư tử, ngày hôm nay, hình như chờ đã lâu rồi.”</w:t>
      </w:r>
    </w:p>
    <w:p>
      <w:pPr>
        <w:pStyle w:val="BodyText"/>
      </w:pPr>
      <w:r>
        <w:t xml:space="preserve">Những người khác đều hồi tưởng trong lòng, tất cả mọi thứ, chỉ có các cô mới hiểu được thôi.</w:t>
      </w:r>
    </w:p>
    <w:p>
      <w:pPr>
        <w:pStyle w:val="BodyText"/>
      </w:pPr>
      <w:r>
        <w:t xml:space="preserve">Trong phòng họp.</w:t>
      </w:r>
    </w:p>
    <w:p>
      <w:pPr>
        <w:pStyle w:val="BodyText"/>
      </w:pPr>
      <w:r>
        <w:t xml:space="preserve">Không khí khẩn trương mà quỷ dị, khiến hội thư ký ứa mồ hôi lạnh nín thở đợi kết quả.</w:t>
      </w:r>
    </w:p>
    <w:p>
      <w:pPr>
        <w:pStyle w:val="BodyText"/>
      </w:pPr>
      <w:r>
        <w:t xml:space="preserve">Ngoài những vị đổng sự ở giữa sôi nổi bàn luận, ba vị đổng sự chủ chốt lại thở dài lắc đầu.</w:t>
      </w:r>
    </w:p>
    <w:p>
      <w:pPr>
        <w:pStyle w:val="BodyText"/>
      </w:pPr>
      <w:r>
        <w:t xml:space="preserve">Cảm thấy không khí dị thường, Khải Tư thản nhiên nói: “Ba vị đổng sự có ý kiến gì sao?”</w:t>
      </w:r>
    </w:p>
    <w:p>
      <w:pPr>
        <w:pStyle w:val="BodyText"/>
      </w:pPr>
      <w:r>
        <w:t xml:space="preserve">Ánh mắt ba người đều dừng trên người Christ, khi hắn đang muốn nói ra sự thật, bỗng, cửa phòng hợp bị mở ra, là bốn cô gái ăn mặc đơn giản, hình như đến không phải để tranh giành mà chỉ đi dã ngoại.</w:t>
      </w:r>
    </w:p>
    <w:p>
      <w:pPr>
        <w:pStyle w:val="BodyText"/>
      </w:pPr>
      <w:r>
        <w:t xml:space="preserve">Chỉ thấy đứng đầu bốn cô gái kia, mang theo nụ cười thanh nhã, thản nhiên quét mắt qua các vị đổng sự, có người định mắng các cô vô lê, thì Đào Chi Yêu đã nhẹ giọng nói: “Có, rất có ý kiến.”</w:t>
      </w:r>
    </w:p>
    <w:p>
      <w:pPr>
        <w:pStyle w:val="BodyText"/>
      </w:pPr>
      <w:r>
        <w:t xml:space="preserve">Khải Tư nhìn những mụ đàn bà không kiêng nể này, dám tuyên chiến với hắn, mắt Khải Tư tối lại, lạnh nhạt nói: “Những lời này, hãy nói với bảo vệ đi.”</w:t>
      </w:r>
    </w:p>
    <w:p>
      <w:pPr>
        <w:pStyle w:val="BodyText"/>
      </w:pPr>
      <w:r>
        <w:t xml:space="preserve">Khải Tư nói xong liền bấm điện thoại cho bảo vệ đem những người này ra ngoài, thân phận lúc này của hắn chính là chủ tịch tập đoàn đế quốc trong sạch, không thể làm những chuyện mất mặt.</w:t>
      </w:r>
    </w:p>
    <w:p>
      <w:pPr>
        <w:pStyle w:val="BodyText"/>
      </w:pPr>
      <w:r>
        <w:t xml:space="preserve">Đầu bên kia truyền lại: “Ngài Khải Tư, không tốt rồi, chúng tôi đang thiếu người, không biết vài người trong số họ đã chạy đi đâu mất?”</w:t>
      </w:r>
    </w:p>
    <w:p>
      <w:pPr>
        <w:pStyle w:val="BodyText"/>
      </w:pPr>
      <w:r>
        <w:t xml:space="preserve">Nghe xong, sắc mặt Khải Tư trắng bệch, cuối cùng lạnh giọng nói: “Tiểu sư tử, cô cho cô có tư cách phát biểu ở đây sao? Còn không nhanh đi, đừng để những vị đây chê cười.”</w:t>
      </w:r>
    </w:p>
    <w:p>
      <w:pPr>
        <w:pStyle w:val="BodyText"/>
      </w:pPr>
      <w:r>
        <w:t xml:space="preserve">Đào Chi Yêu đến bên cạnh ba đổng sự chủ chốt, cười hứng thú nhìn họ.</w:t>
      </w:r>
    </w:p>
    <w:p>
      <w:pPr>
        <w:pStyle w:val="BodyText"/>
      </w:pPr>
      <w:r>
        <w:t xml:space="preserve">Nụ cười rất nhạt, tiếng cười rất nhẹ, lại phảng phất có một sức mạnh up hiếp ba vị này.</w:t>
      </w:r>
    </w:p>
    <w:p>
      <w:pPr>
        <w:pStyle w:val="BodyText"/>
      </w:pPr>
      <w:r>
        <w:t xml:space="preserve">Cuối cùng, Christ nhìn về phía Khải Tư, hơi áy náy nói: “Ông bạn Khải Tư, xin lỗi.”</w:t>
      </w:r>
    </w:p>
    <w:p>
      <w:pPr>
        <w:pStyle w:val="BodyText"/>
      </w:pPr>
      <w:r>
        <w:t xml:space="preserve">Nói xong, ba người cùng đứng lên, ra khỏi căn phòng.</w:t>
      </w:r>
    </w:p>
    <w:p>
      <w:pPr>
        <w:pStyle w:val="BodyText"/>
      </w:pPr>
      <w:r>
        <w:t xml:space="preserve">Thấy hành động kỳ lạ của họ, những người khác đều vô cùng ngạc nhiên. Cuộc họp lại náo động, không hiểu đang diễn ra tình huống gì.</w:t>
      </w:r>
    </w:p>
    <w:p>
      <w:pPr>
        <w:pStyle w:val="BodyText"/>
      </w:pPr>
      <w:r>
        <w:t xml:space="preserve">Thấy hành vi khách át giọng chủ của các cô, Khải Tư giận dữ nói: “Tiểu sư tử, lần này cô đùa quá mức rồi. Cô định làm gì?” Cô ta đã làm gì những người kia, người bạn già, cũng là người đem lại lợi ích lớn nhất cho hắn, sao hắn lại không biết gì?</w:t>
      </w:r>
    </w:p>
    <w:p>
      <w:pPr>
        <w:pStyle w:val="BodyText"/>
      </w:pPr>
      <w:r>
        <w:t xml:space="preserve">Đào Chi Yêu nở nụ cười, cúi đầu, nói khẽ: “Làm chuyện gì? Ngài nhìn rồi sẽ hiểu.”</w:t>
      </w:r>
    </w:p>
    <w:p>
      <w:pPr>
        <w:pStyle w:val="BodyText"/>
      </w:pPr>
      <w:r>
        <w:t xml:space="preserve">Đang nói, hồ ly đem ba tập giấy chuyển nhượng cổ phần đặt giữa bàn hội nghị, để mọi đổng sự đều thấy.</w:t>
      </w:r>
    </w:p>
    <w:p>
      <w:pPr>
        <w:pStyle w:val="BodyText"/>
      </w:pPr>
      <w:r>
        <w:t xml:space="preserve">Ba giao kèo kia quả nhiên có sức công phá lớn, sóng to nổi lên, sắc mặt những người vừa đồng tình kia trong nháy mắt biến thành do dự.</w:t>
      </w:r>
    </w:p>
    <w:p>
      <w:pPr>
        <w:pStyle w:val="BodyText"/>
      </w:pPr>
      <w:r>
        <w:t xml:space="preserve">“Điều này sao có thể?! ” Xem qua giao kèo, Khải Tư khó hiểu phẫn nộ nói.</w:t>
      </w:r>
    </w:p>
    <w:p>
      <w:pPr>
        <w:pStyle w:val="BodyText"/>
      </w:pPr>
      <w:r>
        <w:t xml:space="preserve">Đào Chi Yêu thản nhiên nói: “Sự thật như ngài vừa nhìn.”</w:t>
      </w:r>
    </w:p>
    <w:p>
      <w:pPr>
        <w:pStyle w:val="BodyText"/>
      </w:pPr>
      <w:r>
        <w:t xml:space="preserve">Nhìn nhóm đổng sự đã lay động, Khải Tư vùng vẫy lần cuối cùng: “Đề án tôi vừa ọi người xem, tất cả mọi người đã đồng ý, vậy thì thông qua hạng mục này, mọi người tan họp.”</w:t>
      </w:r>
    </w:p>
    <w:p>
      <w:pPr>
        <w:pStyle w:val="BodyText"/>
      </w:pPr>
      <w:r>
        <w:t xml:space="preserve">“Tôi không đồng ý.” Đào Chi Yêu thản nhiên ngắt lời hắn.</w:t>
      </w:r>
    </w:p>
    <w:p>
      <w:pPr>
        <w:pStyle w:val="BodyText"/>
      </w:pPr>
      <w:r>
        <w:t xml:space="preserve">Khải Tư giận quá thành cười nói: “Tiểu sư tử, cô nên xem đến phần lợi nhuận khổng lồ kia chứ?” Đào Chi Yêu phối hợp gật đầu, “Ngài nói đúng, Khải Tư đại nhân.”</w:t>
      </w:r>
    </w:p>
    <w:p>
      <w:pPr>
        <w:pStyle w:val="BodyText"/>
      </w:pPr>
      <w:r>
        <w:t xml:space="preserve">Nghe cô nói, Khải Tư lộ nụ cười đắc ý. Nhìn nhóm đổng sự bằng ánh mắt tự cao tự đại, chỉ cần hắn giữ được lòng của bọn họ, công ty này vẫn sẽ thuộc về hắn, nhưng, lời nói tiếp theo của Đào Chi Yêu lại khiến Khải Tư không cười nổi.</w:t>
      </w:r>
    </w:p>
    <w:p>
      <w:pPr>
        <w:pStyle w:val="BodyText"/>
      </w:pPr>
      <w:r>
        <w:t xml:space="preserve">“Nhưng, Khải Tư đại nhân, vì lợi ích của các đổng sự khác mà nghĩ,” Đào Chi Yêu lấy một món đồ đặt lên bàn, lạnh lùng nói: “Tôi chỉ muốn nói một câu, bản đồ lộ tuyến dầu trong tay ngài là giả. Mà bàn trong tay tôi mới là thật.”</w:t>
      </w:r>
    </w:p>
    <w:p>
      <w:pPr>
        <w:pStyle w:val="BodyText"/>
      </w:pPr>
      <w:r>
        <w:t xml:space="preserve">Đúng vậy, Đào Chi Yêu nói thật, những điều cô nói đều là sự thật.</w:t>
      </w:r>
    </w:p>
    <w:p>
      <w:pPr>
        <w:pStyle w:val="BodyText"/>
      </w:pPr>
      <w:r>
        <w:t xml:space="preserve">Ngày ấy trên quảng trường Alamo, Ayama thông minh vì lường trước sự tình ngoài ý muốn đã chuẩn bị một bức bản đồ giả.</w:t>
      </w:r>
    </w:p>
    <w:p>
      <w:pPr>
        <w:pStyle w:val="BodyText"/>
      </w:pPr>
      <w:r>
        <w:t xml:space="preserve">Trên quảng trường ngày đó, Debbie thật xuất hiện, khiến Ayama tý nữa tin cô chính là Đào Chi Yêu, nhưng Ayama thông minh đã nhận ra điểm khác biệt trong đó.</w:t>
      </w:r>
    </w:p>
    <w:p>
      <w:pPr>
        <w:pStyle w:val="BodyText"/>
      </w:pPr>
      <w:r>
        <w:t xml:space="preserve">Cho nên khi gặp cô, đã đưa đồ giả cho Debbie thật.</w:t>
      </w:r>
    </w:p>
    <w:p>
      <w:pPr>
        <w:pStyle w:val="BodyText"/>
      </w:pPr>
      <w:r>
        <w:t xml:space="preserve">Quả nhiên đúng như dự đoán của Ayama, sau khi Debbie lấy được đồ đã vội rời đi, để lại Ayama một mình đứng đó, vì Đào Chi Yêu, nên hắn rất lo lắng đứng chờ thêm một quãng thời gian.</w:t>
      </w:r>
    </w:p>
    <w:p>
      <w:pPr>
        <w:pStyle w:val="BodyText"/>
      </w:pPr>
      <w:r>
        <w:t xml:space="preserve">Khi hắn sắp đi, cuối cùng Đào Chi Yêu cũng xuất hiện, hắn kích động muốn giao nó cho cô, nhưng lại phát hiện cô bất an đến dị thường. Cô đến chứng minh Debbie vừa rồi là giả, nhưng Đào Chi Yêu lại không nói gì, Ayama tỉnh táo liền có suy tính trong lòng, quyết định đem nó về, sau đó giao cho Lạc Ngọc Sanh hắn tin chuyển lại cho cô.</w:t>
      </w:r>
    </w:p>
    <w:p>
      <w:pPr>
        <w:pStyle w:val="BodyText"/>
      </w:pPr>
      <w:r>
        <w:t xml:space="preserve">Dặn Lạc Ngọc Sanh khi hắn thấy thời cơ chín muồi mới giao nó lại cho Đào Chi Yêu.</w:t>
      </w:r>
    </w:p>
    <w:p>
      <w:pPr>
        <w:pStyle w:val="Compact"/>
      </w:pPr>
      <w:r>
        <w:t xml:space="preserve">Mà đêm đó, Lạc Ngọc Sanh vẫn đi theo Đào Chi Yêu đã cảm nhận được đó là thời điểm thích hợp nhất, sau khi giao lại nó cho cô, nói xong lời đầy ý vị kia liền yên tâm rời đi.</w:t>
      </w:r>
      <w:r>
        <w:br w:type="textWrapping"/>
      </w:r>
      <w:r>
        <w:br w:type="textWrapping"/>
      </w:r>
    </w:p>
    <w:p>
      <w:pPr>
        <w:pStyle w:val="Heading2"/>
      </w:pPr>
      <w:bookmarkStart w:id="147" w:name="chương-126-cô-mới-là-vua-chân-chính"/>
      <w:bookmarkEnd w:id="147"/>
      <w:r>
        <w:t xml:space="preserve">125. Chương 126: Cô Mới Là Vua Chân Chính</w:t>
      </w:r>
    </w:p>
    <w:p>
      <w:pPr>
        <w:pStyle w:val="Compact"/>
      </w:pPr>
      <w:r>
        <w:br w:type="textWrapping"/>
      </w:r>
      <w:r>
        <w:br w:type="textWrapping"/>
      </w:r>
    </w:p>
    <w:p>
      <w:pPr>
        <w:pStyle w:val="BodyText"/>
      </w:pPr>
      <w:r>
        <w:t xml:space="preserve">Nghe cô nói xong, nhìn vẻ mặt bình tĩnh không chút sợ hãi của cô, Khải Tư kích động trong lòng, ánh mắt của cô nói cho hắn biết, mọi chuyện cô vừa nói đều là thật.</w:t>
      </w:r>
    </w:p>
    <w:p>
      <w:pPr>
        <w:pStyle w:val="BodyText"/>
      </w:pPr>
      <w:r>
        <w:t xml:space="preserve">Nếu cô nói dối, như vậy chứng minh cô diễn kịch quá hoàn mỹ, ngay cả hắn cũng không nhận ra điều gì.</w:t>
      </w:r>
    </w:p>
    <w:p>
      <w:pPr>
        <w:pStyle w:val="BodyText"/>
      </w:pPr>
      <w:r>
        <w:t xml:space="preserve">Nhưng cuối cùng trong lòng vẫn bất an, bàn tay đổ đầy mồ hôi, nhưng Khải Tư vẫn cười lạnh lùng điên cuồng như trước, lạnh đạm nói: “Cô có chứng cớ gì chứng minh lộ tuyến trong tay cô mới là thật? Tiểu sư tử, đồ thật hay giả có lẽ cô còn rõ ràng hơn tôi.”</w:t>
      </w:r>
    </w:p>
    <w:p>
      <w:pPr>
        <w:pStyle w:val="BodyText"/>
      </w:pPr>
      <w:r>
        <w:t xml:space="preserve">Sắc mặt các đổng sự phức tạp, nhìn hai thế lực lớn mạnh nhất trong công ty đang tranh chấp, nhất thời tất cả đều chú ý.</w:t>
      </w:r>
    </w:p>
    <w:p>
      <w:pPr>
        <w:pStyle w:val="BodyText"/>
      </w:pPr>
      <w:r>
        <w:t xml:space="preserve">“Thật không?” Đào Chi Yêu thản nhiên cười nói: “Nếu tôi cho ngài xem? Người phụ trách tập đoàn dầu mỏ chủ tịch Ayama đã đích thân ký tên hợp tác cùng tập đoàn Đào thị? Hay là…” Mèo đêm tránh sang bên, để người đàn ông mặc âu phục phía sau tiến vào.</w:t>
      </w:r>
    </w:p>
    <w:p>
      <w:pPr>
        <w:pStyle w:val="BodyText"/>
      </w:pPr>
      <w:r>
        <w:t xml:space="preserve">Bọn họ đặt túi hồ sơ lên bàn, bắt đầu lấy ra tư liệu và giấy tờ quyền sở hữu tài sản.</w:t>
      </w:r>
    </w:p>
    <w:p>
      <w:pPr>
        <w:pStyle w:val="BodyText"/>
      </w:pPr>
      <w:r>
        <w:t xml:space="preserve">“Luật sư của tôi sẽ giải đáp những điều mọi người thắc mắc.” Đào Chi Yêu hờ hững nói.</w:t>
      </w:r>
    </w:p>
    <w:p>
      <w:pPr>
        <w:pStyle w:val="BodyText"/>
      </w:pPr>
      <w:r>
        <w:t xml:space="preserve">Sau khi Đào Chi Yêu nói lời này ra, sắc mặt Khải Tư lại càng trắng. Thậm chí ngón tay giận đến run rẩy, nhưng vẫn im lặng.</w:t>
      </w:r>
    </w:p>
    <w:p>
      <w:pPr>
        <w:pStyle w:val="BodyText"/>
      </w:pPr>
      <w:r>
        <w:t xml:space="preserve">Vẻ mặt luật sư không đổi, lấy ra từng chồng tài liệu, biểu tình nghiêm túc mà khô khan nói: “Đây là tập đoàn Đào thị đã mua của long lão đầu tập đoàn sắt Âu Mĩ Christ, 5% cổ phần. Đây là từ long lão đầu Raleigh từ tập đoàn vận chuyển Âu Mĩ 4% và từ tập đoàn phần mềm Âu Mĩ của long lão đầu Eve 4% cổ phần. À, đúng rồi…” Luật sư dừng lại một chút, lại nói tiếp: “Còn có phần quan trọng nhất, đây là phần lớn nhất của ngài chủ tịch Khải Tư, 15% cổ phần, Tất cả là văn kiện chuyển nhượng. Trong thời gian ngắn nhất chúng tôi sẽ hoàn thành việc thu mua tập đoàn đế quốc này. Mà lúc đó, tức là ba ngày sau, trong đại sảnh tập đoản đế quốc, chúng tôi sẽ tổ chức họp báo tuyên bố chính thức dưới sự có mặt của các phóng viên và nhà báo các tạp chí kinh tế nổi tiếng.”</w:t>
      </w:r>
    </w:p>
    <w:p>
      <w:pPr>
        <w:pStyle w:val="BodyText"/>
      </w:pPr>
      <w:r>
        <w:t xml:space="preserve">Lời luật sư nói thật dứt khoát, khiến tất cả mọi người ở đây đều rơi vào chấn động, người đặc biệt bình tĩnh nhất, cao ngạo nhất lại bị chấn động nhiều nhất.</w:t>
      </w:r>
    </w:p>
    <w:p>
      <w:pPr>
        <w:pStyle w:val="BodyText"/>
      </w:pPr>
      <w:r>
        <w:t xml:space="preserve">“Xin hỏi, mọi người ở đây, với thân chủ của tôi có ý hoặc với kế hoạch thu mua này có ý kiến gì không?” Luật sư thản nhiên hỏi. Thái độ dứt khoát khiến người ta không tìm ra kẽ hở.</w:t>
      </w:r>
    </w:p>
    <w:p>
      <w:pPr>
        <w:pStyle w:val="BodyText"/>
      </w:pPr>
      <w:r>
        <w:t xml:space="preserve">“Tốt lắm, tôi nghĩ những điều tôi muốn nói luật sư của tôi đã nói cả rồi. Vậy thì, các vị, ba ngày sau gặp lại ở buổi họp báo.”</w:t>
      </w:r>
    </w:p>
    <w:p>
      <w:pPr>
        <w:pStyle w:val="BodyText"/>
      </w:pPr>
      <w:r>
        <w:t xml:space="preserve">Đào Chi Yêu miễn cưỡng đứng dậy, thản nhiên, bình tĩnh.</w:t>
      </w:r>
    </w:p>
    <w:p>
      <w:pPr>
        <w:pStyle w:val="BodyText"/>
      </w:pPr>
      <w:r>
        <w:t xml:space="preserve">Đào Chi Yêu đứng dậy chuẩn bị cùng hồ ly, mèo đêm, chồn tía rời đi, đi được vài bước, Đào Chi Yêu xoay người nói: “Lúc nãy quên không nói, Khải Tư đại nhân, hi vọng ba ngày sau, ngài sẽ có mặt.”</w:t>
      </w:r>
    </w:p>
    <w:p>
      <w:pPr>
        <w:pStyle w:val="BodyText"/>
      </w:pPr>
      <w:r>
        <w:t xml:space="preserve">Khải Tư phẫn nộ đứng dậy, lạnh lùng nói: “Tiểu sư tử, cô muốn khiêu chiến với tôi sao? Cô nên biết động vào tôi sẽ phải trả cái giá gì?”</w:t>
      </w:r>
    </w:p>
    <w:p>
      <w:pPr>
        <w:pStyle w:val="BodyText"/>
      </w:pPr>
      <w:r>
        <w:t xml:space="preserve">Đào Chi Yêu lần này không sợ hãi, không lùi bước, bóng ma trong lòng không còn, hai mắt nhìn thẳng Khải Tư, quá khứ, hắn là người cô sợ hãi nhất, nhưng giờ thì không còn nữa, lạnh lùng nói: “Khải Tư, ông cho lúc này, chúng tôi còn sợ ông ư? Ông cho ông vẫn là vua vương quốc này à?”</w:t>
      </w:r>
    </w:p>
    <w:p>
      <w:pPr>
        <w:pStyle w:val="BodyText"/>
      </w:pPr>
      <w:r>
        <w:t xml:space="preserve">Ánh mắt Đào Chi ngạo nghễ, đủ để đánh bại bất kỳ ai, lúc này, giống như ở đây, cô mới đúng là vua chân chính.</w:t>
      </w:r>
    </w:p>
    <w:p>
      <w:pPr>
        <w:pStyle w:val="BodyText"/>
      </w:pPr>
      <w:r>
        <w:t xml:space="preserve">Là người lãnh đạo cả thiên hạ.</w:t>
      </w:r>
    </w:p>
    <w:p>
      <w:pPr>
        <w:pStyle w:val="BodyText"/>
      </w:pPr>
      <w:r>
        <w:t xml:space="preserve">Cô mới là người đứng đầu.</w:t>
      </w:r>
    </w:p>
    <w:p>
      <w:pPr>
        <w:pStyle w:val="BodyText"/>
      </w:pPr>
      <w:r>
        <w:t xml:space="preserve">Nơi này, là vương quốc của cô, không phải của hắn.</w:t>
      </w:r>
    </w:p>
    <w:p>
      <w:pPr>
        <w:pStyle w:val="BodyText"/>
      </w:pPr>
      <w:r>
        <w:t xml:space="preserve">Đào Chi Yêu hờ hững nói: “Khải Tư, nơi này, từ nay về sau, do tôi quản lý.”</w:t>
      </w:r>
    </w:p>
    <w:p>
      <w:pPr>
        <w:pStyle w:val="BodyText"/>
      </w:pPr>
      <w:r>
        <w:t xml:space="preserve">Loại uy nghiêm trời sinh và cao quý này khiến mọi người chấn động toàn thân, cả phòng im lặng, không, càng im lặng cũng có nghĩa là đã bị khuất phục.</w:t>
      </w:r>
    </w:p>
    <w:p>
      <w:pPr>
        <w:pStyle w:val="BodyText"/>
      </w:pPr>
      <w:r>
        <w:t xml:space="preserve">Đôi mắt thờ ơ này, cô gái ngây thơ thuần khiết này, không hiểu vì sao, mọi người đều sinh ra sự sùng kính.</w:t>
      </w:r>
    </w:p>
    <w:p>
      <w:pPr>
        <w:pStyle w:val="BodyText"/>
      </w:pPr>
      <w:r>
        <w:t xml:space="preserve">Khải Tư nhìn tác phẩm hắn đắc ý nhất trong cuộc đời, nhìn tiểu sư tử một tay hắn dạy dỗ.</w:t>
      </w:r>
    </w:p>
    <w:p>
      <w:pPr>
        <w:pStyle w:val="BodyText"/>
      </w:pPr>
      <w:r>
        <w:t xml:space="preserve">Cô lúc trước, là sư tử đang ngủ say, mà ngày nay, cô đã tỉnh dậy.</w:t>
      </w:r>
    </w:p>
    <w:p>
      <w:pPr>
        <w:pStyle w:val="BodyText"/>
      </w:pPr>
      <w:r>
        <w:t xml:space="preserve">Sư tử thức tỉnh, vua của rừng rậm, khí phách vương giả này, ngay cả hắn cũng bị khuất phục.</w:t>
      </w:r>
    </w:p>
    <w:p>
      <w:pPr>
        <w:pStyle w:val="BodyText"/>
      </w:pPr>
      <w:r>
        <w:t xml:space="preserve">Trong lòng Khải Tư lúc này là phức tạp và giận dữ, trong mắt là lạnh lẽo âm trầm.</w:t>
      </w:r>
    </w:p>
    <w:p>
      <w:pPr>
        <w:pStyle w:val="BodyText"/>
      </w:pPr>
      <w:r>
        <w:t xml:space="preserve">Tiểu sư tử, nếu ta không thể thuần phục ngươi, vậy thì, dù thế nào, tự tay ta sẽ hủy đi ngươi! Khải Tư hờ hững nói trong lòng.</w:t>
      </w:r>
    </w:p>
    <w:p>
      <w:pPr>
        <w:pStyle w:val="BodyText"/>
      </w:pPr>
      <w:r>
        <w:t xml:space="preserve">“Các vị, ba ngày sau gặp.” Sau khi Đào Chi Yêu rời đi, hồ ly quay đầu cười, ném ra một ánh mắt hút hồn.</w:t>
      </w:r>
    </w:p>
    <w:p>
      <w:pPr>
        <w:pStyle w:val="BodyText"/>
      </w:pPr>
      <w:r>
        <w:t xml:space="preserve">Sau khi ra khỏi tập đoàn đế quốc, mọi người đến công ty trực thuộc tập đoàn Đào thị ở San Francisco.</w:t>
      </w:r>
    </w:p>
    <w:p>
      <w:pPr>
        <w:pStyle w:val="BodyText"/>
      </w:pPr>
      <w:r>
        <w:t xml:space="preserve">Một khắc đẩy cửa vào, Đào Tiểu Đào đang ngồi trên ghế da trong văn phòng tổng giám đốc cười quỷ dị một tiếng, cầm điện thoại lặng lẽ nói: “Cha, mẹ và các dì đã quay lại, lát nữa nói với cha sau. Đúng rồi.” Đào Tiểu Đào không quên nghịch ngợm bổ sung thêm một câu: “Nhìn bộ dáng mọi người thuận lợi thăng quan tiến chức như thế, hình như đắc ý lắm. Con nghĩ mọi chuyện rất thuận lợi. Vậy đi, tạm biệt.”</w:t>
      </w:r>
    </w:p>
    <w:p>
      <w:pPr>
        <w:pStyle w:val="BodyText"/>
      </w:pPr>
      <w:r>
        <w:t xml:space="preserve">“Mẹ……” Đào Tiểu Đào bỏ điện thoại vọt lên, ôm cổ Đào Chi Yêu, hôn lên má, “Con nhớ mẹ lắm.”</w:t>
      </w:r>
    </w:p>
    <w:p>
      <w:pPr>
        <w:pStyle w:val="BodyText"/>
      </w:pPr>
      <w:r>
        <w:t xml:space="preserve">Đào Chi Yêu vô cùng dịu dàng, nữ vương cao ngạo lạnh lùng đã biến thành người khác: “Bảo bối, chờ lâu không, chắc đói bụng rồi, mẹ đưa con đi xuống, ăn mừng với các dì, sau đó đưa Tiểu Đào đi chơi một ngày được không?”</w:t>
      </w:r>
    </w:p>
    <w:p>
      <w:pPr>
        <w:pStyle w:val="BodyText"/>
      </w:pPr>
      <w:r>
        <w:t xml:space="preserve">“Dạ……” Đào Tiểu Đào ngửi mùi thơm quen thuộc trên người mẹ, thật lâu không buông ra, thì thầm: “Mẹ, đã lâu chúng ta không ở cùng nhau rồi.”</w:t>
      </w:r>
    </w:p>
    <w:p>
      <w:pPr>
        <w:pStyle w:val="BodyText"/>
      </w:pPr>
      <w:r>
        <w:t xml:space="preserve">Hai mắt Đào Chi Yêu rưng rưng, nghẹn ngào nói: “Bảo bối, không đâu, chỉ lần này nữa thôi. Ba ngày sau, chúng ta sẽ mãi mãi không xa nhau.”</w:t>
      </w:r>
    </w:p>
    <w:p>
      <w:pPr>
        <w:pStyle w:val="BodyText"/>
      </w:pPr>
      <w:r>
        <w:t xml:space="preserve">“Mẹ, chúng ta đi thôi. Các dì đợi lâu rồi.” Đào Tiểu Đào buông cô ra, nhẹ nhàng kéo cô đi, Đào Tiểu Đào nhìn cô, cũng là người quan trọng nhất trong lòng nó, trong lòng man mác buồn.</w:t>
      </w:r>
    </w:p>
    <w:p>
      <w:pPr>
        <w:pStyle w:val="BodyText"/>
      </w:pPr>
      <w:r>
        <w:t xml:space="preserve">Lông mi hơi hơi rủ xuống, Đào Tiểu Đào thu biểu tình lại, bọn họ ở cạnh nhau mãi mãi, còn thiếu một người, mà người đó là cha nó.</w:t>
      </w:r>
    </w:p>
    <w:p>
      <w:pPr>
        <w:pStyle w:val="BodyText"/>
      </w:pPr>
      <w:r>
        <w:t xml:space="preserve">Nó không chỉ cần mẹ, còn cần cả cha, rõ ràng, bên cạnh mẹ cũng cần một người xuất sắc xứng với mẹ, bảo vệ mẹ, chăm sóc mẹ.</w:t>
      </w:r>
    </w:p>
    <w:p>
      <w:pPr>
        <w:pStyle w:val="BodyText"/>
      </w:pPr>
      <w:r>
        <w:t xml:space="preserve">Người mẹ yêu còn có một người nữa, nó biết, là cha nó.</w:t>
      </w:r>
    </w:p>
    <w:p>
      <w:pPr>
        <w:pStyle w:val="BodyText"/>
      </w:pPr>
      <w:r>
        <w:t xml:space="preserve">Hi vọng ngày nào đó khi mẹ biết, mẹ có thể tha thứ cho nó, đừng trách nó nhiều chuyện là tốt rồi.</w:t>
      </w:r>
    </w:p>
    <w:p>
      <w:pPr>
        <w:pStyle w:val="BodyText"/>
      </w:pPr>
      <w:r>
        <w:t xml:space="preserve">Khóe miệng Đào Tiểu Đào gợi lên một nụ cười kỳ dị.</w:t>
      </w:r>
    </w:p>
    <w:p>
      <w:pPr>
        <w:pStyle w:val="BodyText"/>
      </w:pPr>
      <w:r>
        <w:t xml:space="preserve">Mà Đào Chi Yêu lại không ngờ cô bị chính con mình tính kế.</w:t>
      </w:r>
    </w:p>
    <w:p>
      <w:pPr>
        <w:pStyle w:val="BodyText"/>
      </w:pPr>
      <w:r>
        <w:t xml:space="preserve">“Con làm sao vậy, không đi ra à?” Đào Chi Yêu thấy vẻ mặt Đào Tiểu Đào hình như có chút kỳ quái, dịu dàng hỏi.</w:t>
      </w:r>
    </w:p>
    <w:p>
      <w:pPr>
        <w:pStyle w:val="BodyText"/>
      </w:pPr>
      <w:r>
        <w:t xml:space="preserve">“Mẹ, có một câu rất là quan trọng, con đã nói với mẹ chưa?” Đào Tiểu Đào ngẩng đầu cười với Đào Chi Yêu. Nụ cười tuyệt đẹp, hai mắt hơi ướt.</w:t>
      </w:r>
    </w:p>
    <w:p>
      <w:pPr>
        <w:pStyle w:val="BodyText"/>
      </w:pPr>
      <w:r>
        <w:t xml:space="preserve">“Nói gì?” Đào Chi Yêu thản nhiên hỏi.</w:t>
      </w:r>
    </w:p>
    <w:p>
      <w:pPr>
        <w:pStyle w:val="BodyText"/>
      </w:pPr>
      <w:r>
        <w:t xml:space="preserve">Có lẽ từ tối hôm đó, cô nên nhìn nhận lại bảo bối của cô. Bảo bối của cô hình như vì muốn cô không lo lắng, nên giấu đi tính cách của mình.</w:t>
      </w:r>
    </w:p>
    <w:p>
      <w:pPr>
        <w:pStyle w:val="BodyText"/>
      </w:pPr>
      <w:r>
        <w:t xml:space="preserve">Nhớ đến Tô Tiểu Vũ thường gọi nó là tiểu ác ma, cho đến giờ, Đào Chi Yêu mới dám chắc chắn, bảo bối của cô đóng kịch còn giỏi hơn cả thầy.</w:t>
      </w:r>
    </w:p>
    <w:p>
      <w:pPr>
        <w:pStyle w:val="BodyText"/>
      </w:pPr>
      <w:r>
        <w:t xml:space="preserve">Nhưng, chuyện này có gì không tốt đâu, có một thiên sứ và một ác ma cùng tồn tại trong con, cô nên tự hào, không phải sao?</w:t>
      </w:r>
    </w:p>
    <w:p>
      <w:pPr>
        <w:pStyle w:val="BodyText"/>
      </w:pPr>
      <w:r>
        <w:t xml:space="preserve">“Con yêu mẹ.” Đào Tiểu Đào ngả đầu vào lòng Đào Chi Yêu.</w:t>
      </w:r>
    </w:p>
    <w:p>
      <w:pPr>
        <w:pStyle w:val="BodyText"/>
      </w:pPr>
      <w:r>
        <w:t xml:space="preserve">Đào Chi Yêu đầu tiên là sửng sốt một chút, cúi đầu nhìn nó, nhìn con trai của cô. Tiếp theo, môi hơi hơi rung run run, thật lâu sau mới nhẹ giọng nói: “Mẹ cũng yêu con bảo bối.”</w:t>
      </w:r>
    </w:p>
    <w:p>
      <w:pPr>
        <w:pStyle w:val="BodyText"/>
      </w:pPr>
      <w:r>
        <w:t xml:space="preserve">Ba ngày sau, cơn ác mộng này sẽ chấm dứt hoàn toàn, không phải sao?</w:t>
      </w:r>
    </w:p>
    <w:p>
      <w:pPr>
        <w:pStyle w:val="Compact"/>
      </w:pPr>
      <w:r>
        <w:t xml:space="preserve">Nghĩ vậy, Đào Chi Yêu thân thiết ôm bảo bối của cô chặt hơn, cười vui vẻ.</w:t>
      </w:r>
      <w:r>
        <w:br w:type="textWrapping"/>
      </w:r>
      <w:r>
        <w:br w:type="textWrapping"/>
      </w:r>
    </w:p>
    <w:p>
      <w:pPr>
        <w:pStyle w:val="Heading2"/>
      </w:pPr>
      <w:bookmarkStart w:id="148" w:name="chương-127-tình-bạn-mãi-mãi"/>
      <w:bookmarkEnd w:id="148"/>
      <w:r>
        <w:t xml:space="preserve">126. Chương 127: Tình Bạn Mãi Mãi</w:t>
      </w:r>
    </w:p>
    <w:p>
      <w:pPr>
        <w:pStyle w:val="Compact"/>
      </w:pPr>
      <w:r>
        <w:br w:type="textWrapping"/>
      </w:r>
      <w:r>
        <w:br w:type="textWrapping"/>
      </w:r>
    </w:p>
    <w:p>
      <w:pPr>
        <w:pStyle w:val="BodyText"/>
      </w:pPr>
      <w:r>
        <w:t xml:space="preserve">Từ khách sạn trở lại biệt thự ở San Francisco.</w:t>
      </w:r>
    </w:p>
    <w:p>
      <w:pPr>
        <w:pStyle w:val="BodyText"/>
      </w:pPr>
      <w:r>
        <w:t xml:space="preserve">Vừa vào biệt thự Đào Tiểu Đào đã như một đứa trẻ chạy nhảy đùa vui.</w:t>
      </w:r>
    </w:p>
    <w:p>
      <w:pPr>
        <w:pStyle w:val="BodyText"/>
      </w:pPr>
      <w:r>
        <w:t xml:space="preserve">Nhìn bóng hình nhỏ bé của nó, trong đầu vẫn nhớ đến gương mặt như ma quỷ của nó tối hôm trước, đứa trẻ thiên sứ và ma quỷ kết hợp này, là do một tay cô nuôi dưỡng sao? Cho dù lo lắng, nhưng cô biết con trai cô sẽ không kém cô và người kia. Nếu vậy, cần gì phải tự tìm phiền não?</w:t>
      </w:r>
    </w:p>
    <w:p>
      <w:pPr>
        <w:pStyle w:val="BodyText"/>
      </w:pPr>
      <w:r>
        <w:t xml:space="preserve">Con trai của cô, rõ thứ nó muốn hơn cô, không phải sao?</w:t>
      </w:r>
    </w:p>
    <w:p>
      <w:pPr>
        <w:pStyle w:val="BodyText"/>
      </w:pPr>
      <w:r>
        <w:t xml:space="preserve">Nghĩ vậy, Đào Chi Yêu cười hiểu ra, mà Tô Tiểu Vũ đang được người hầu nghênh đón kia, thấy Đào Chi Yêu tươi cười, cùng cười trộm theo.</w:t>
      </w:r>
    </w:p>
    <w:p>
      <w:pPr>
        <w:pStyle w:val="BodyText"/>
      </w:pPr>
      <w:r>
        <w:t xml:space="preserve">Hiển nhiên, cô cũng phát hiện ra vẻ mặt ác ma của Tiểu Đào.</w:t>
      </w:r>
    </w:p>
    <w:p>
      <w:pPr>
        <w:pStyle w:val="BodyText"/>
      </w:pPr>
      <w:r>
        <w:t xml:space="preserve">Tô Tiểu Vũ nhìn Tiểu Đào liếc mắt một cái, chớp chớp mắt, vậy thì sao chứ, cũng chính vì vậy mà cô rất thích đứa trẻ này.</w:t>
      </w:r>
    </w:p>
    <w:p>
      <w:pPr>
        <w:pStyle w:val="BodyText"/>
      </w:pPr>
      <w:r>
        <w:t xml:space="preserve">Nhìn bóng dáng của Tiểu Đào, Tô Tiểu Vũ chỉ biết, cô đang nhìn một đế vương dần dần trưởng thành.</w:t>
      </w:r>
    </w:p>
    <w:p>
      <w:pPr>
        <w:pStyle w:val="BodyText"/>
      </w:pPr>
      <w:r>
        <w:t xml:space="preserve">Nhìn nụ cười của cô, Đào Chi Yêu thản nhiên nói: “Hiển nhiên, cô đã sớm biết.”</w:t>
      </w:r>
    </w:p>
    <w:p>
      <w:pPr>
        <w:pStyle w:val="BodyText"/>
      </w:pPr>
      <w:r>
        <w:t xml:space="preserve">“Vậy thì sao,” Tô Tiểu Vũ cười nói: “Không phải cô cũng thích à.”</w:t>
      </w:r>
    </w:p>
    <w:p>
      <w:pPr>
        <w:pStyle w:val="BodyText"/>
      </w:pPr>
      <w:r>
        <w:t xml:space="preserve">Hồ ly ở bên cạnh cầm vang đỏ và bốn ly rượu nhún vai, ngắt lời nói: “Sai, là chúng tôi đều biết. Sư tử,” Hồ ly nhìn cô, hít sâu một hơi, nghiêm túc nói: “Tôi không thể không nói, năm đó cô đã có một lựa chọn chính xác.”</w:t>
      </w:r>
    </w:p>
    <w:p>
      <w:pPr>
        <w:pStyle w:val="BodyText"/>
      </w:pPr>
      <w:r>
        <w:t xml:space="preserve">Đào Chi Yêu sâu xa nói: “Đây không phải do cô tặng sao?”</w:t>
      </w:r>
    </w:p>
    <w:p>
      <w:pPr>
        <w:pStyle w:val="BodyText"/>
      </w:pPr>
      <w:r>
        <w:t xml:space="preserve">“Vâng vâng vâng. Tôi biết tôi sai rồi. Tôi không nên uống say, không nên nói sai số phòng. Chuyện năm đó, là tôi sai, sư tử, tôi lúc ấy không tin cô lại nghiêm túc, lại còn nhiều năm như vậy….” Hồ ly liếc Đào Tiểu Đào một cái, trong mắt là yêu thương, khóe miệng nhếch lên thành một nụ cười: “Giờ tôi chỉ chúc cô may mắn, kiên trì nhiều năm như vậy, lại nuôi dạy Tiểu Đào tốt đến thế.”</w:t>
      </w:r>
    </w:p>
    <w:p>
      <w:pPr>
        <w:pStyle w:val="BodyText"/>
      </w:pPr>
      <w:r>
        <w:t xml:space="preserve">Mèo đêm và chồn tía cũng đồng ý gật đầu.</w:t>
      </w:r>
    </w:p>
    <w:p>
      <w:pPr>
        <w:pStyle w:val="BodyText"/>
      </w:pPr>
      <w:r>
        <w:t xml:space="preserve">“Hiện tại,” Hồ ly rót rượu, đưa cho các cô, trừ quạ đen đang dưỡng thương không được uống rượu, “Mỗi người chúng ta làm một ly, nhiều năm như thế, qua nhiều chuyện như vậy, đây là lần đầu tiên tất cả chúng ta ở chung một nơi, có thể bình tâm nói chuyện phiếm, chẳng lẽ không đáng để làm một ly sao?”</w:t>
      </w:r>
    </w:p>
    <w:p>
      <w:pPr>
        <w:pStyle w:val="BodyText"/>
      </w:pPr>
      <w:r>
        <w:t xml:space="preserve">Đào Chi Yêu nhíu mày, cười yêu kiều, cầm ly rượu, bọn họ cùng đứng lên, trăm miệng một lời nói: “Kính, chúng ta sẽ mãi ở đây, không thiếu một ai cả! Cheers!”</w:t>
      </w:r>
    </w:p>
    <w:p>
      <w:pPr>
        <w:pStyle w:val="BodyText"/>
      </w:pPr>
      <w:r>
        <w:t xml:space="preserve">“Cheers! For past, for now, for future, forever!” Hồ ly nâng ly nói, bỏ qua quá khứ, hiện tại, tương lai, mới đáng để các cô quý trọng mãi mãi.</w:t>
      </w:r>
    </w:p>
    <w:p>
      <w:pPr>
        <w:pStyle w:val="BodyText"/>
      </w:pPr>
      <w:r>
        <w:t xml:space="preserve">Sư tử, chồn tía, quạ đen, mèo đêm, hồ ly, năm người nhìn nhau mỉm cười, giống như trải qua bao gian khổ cuối cùng có thể nhìn nhau nở nụ cười, mỗi người đều hiểu rõ, khoan dung, thỏa mãn, hạnh phúc, năm người khẽ mở miệng, cùng nói ra từ cảm động kia: “Forever.”</w:t>
      </w:r>
    </w:p>
    <w:p>
      <w:pPr>
        <w:pStyle w:val="BodyText"/>
      </w:pPr>
      <w:r>
        <w:t xml:space="preserve">Đào Chi Yêu nhìn những người bạn vẫn đứng cạnh mình, đi cạnh mình suốt chặng đường dài, các cô đã trải qua sinh tử, âm mưu và hạnh phúc, các cô đã trải qua tất cả mọi chuyện trên thế gian này, giữa các cô có tình bạn, cho đến mãi mãi, không phải sao?</w:t>
      </w:r>
    </w:p>
    <w:p>
      <w:pPr>
        <w:pStyle w:val="BodyText"/>
      </w:pPr>
      <w:r>
        <w:t xml:space="preserve">Đào Chi Yêu cười nhẹ.</w:t>
      </w:r>
    </w:p>
    <w:p>
      <w:pPr>
        <w:pStyle w:val="BodyText"/>
      </w:pPr>
      <w:r>
        <w:t xml:space="preserve">Mà Đào Tiểu Đào thấm mệt cũng chạy lại ôm cổ cô, ngước cái đầu nhỏ nhắn lên, trong mắt lóe sáng, tất cả là mong chờ: “Mẹ, rượu đỏ nhìn ngon ghê, con uống một miếng được không?”</w:t>
      </w:r>
    </w:p>
    <w:p>
      <w:pPr>
        <w:pStyle w:val="BodyText"/>
      </w:pPr>
      <w:r>
        <w:t xml:space="preserve">Đào Chi Yêu vuốt tóc nó, khóe miệng nhếch lên một nụ cười, ngay khi Đào Tiểu Đào nghĩ động tác của nó đã thành công, sắc mặt Đào Chi Yêu trầm lại: “Trẻ con lại muốn uống rượu, có nghĩ cũng không được.”</w:t>
      </w:r>
    </w:p>
    <w:p>
      <w:pPr>
        <w:pStyle w:val="BodyText"/>
      </w:pPr>
      <w:r>
        <w:t xml:space="preserve">“Mẹ……” Đào Tiểu Đào thất bại, kêu lên thê lương.</w:t>
      </w:r>
    </w:p>
    <w:p>
      <w:pPr>
        <w:pStyle w:val="BodyText"/>
      </w:pPr>
      <w:r>
        <w:t xml:space="preserve">Đào Chi Yêu im lặng.</w:t>
      </w:r>
    </w:p>
    <w:p>
      <w:pPr>
        <w:pStyle w:val="BodyText"/>
      </w:pPr>
      <w:r>
        <w:t xml:space="preserve">Hồ ly bên cạnh không nỡ, ra mặt nói: “Sư tử, độ rượu không cao đâu, trẻ con không tránh nổi tò mò, Tiểu Đào muốn uống thì cho nó thử.”</w:t>
      </w:r>
    </w:p>
    <w:p>
      <w:pPr>
        <w:pStyle w:val="BodyText"/>
      </w:pPr>
      <w:r>
        <w:t xml:space="preserve">Đào Tiểu Đào vội vàng ngẩng đầu, hai mắt mở to như búp bê, lông mi chớp chớp, ngoan ngoãn gật đầu lia lịa. Nhưng mà, trước kia không phải nó cũng chưa từng uống qua…. Ừ, đương nhiên, là khi ở cùng dì hồ ly, mỗi ngày dì hồ ly đều ăn chơi lu bù, khó tránh khỏi trong lúc tò mò uống một ngụm rượu mà cô đã giấu. Chuyện này không thể nói ẹ biết, Đào Tiểu Đào nói trong yên lặng.</w:t>
      </w:r>
    </w:p>
    <w:p>
      <w:pPr>
        <w:pStyle w:val="BodyText"/>
      </w:pPr>
      <w:r>
        <w:t xml:space="preserve">Đào Chi Yêu lại buông ly rượu ra, ôm lấy nó, vẫn vô cùng dịu dàng, vẫn là người mẹ với hình tượng nhã nhặn kia, nhẹ giọng đánh vỡ một tia ảo tưởng cuối cùng của Đào Tiểu Đào nói: “Thời gian không còn sớm, con ngoan ngoãn lên giường đi ngủ đi. Các dì cũng mệt rồi. Bảo bối, chúc các dì ngủ ngon đi.”</w:t>
      </w:r>
    </w:p>
    <w:p>
      <w:pPr>
        <w:pStyle w:val="BodyText"/>
      </w:pPr>
      <w:r>
        <w:t xml:space="preserve">Khuôn mặt nhỏ nhắn của Đào Tiểu Đào lúng túng, nhưng lại không dám cãi lời mẹ, chỉ ngoan ngoãn nói: “Dì Quạ đen ngủ ngon. Dì Hồ ly ngủ ngon. Dì Chồn tía ngủ ngon. Dì Mèo đêm ngủ ngon.”</w:t>
      </w:r>
    </w:p>
    <w:p>
      <w:pPr>
        <w:pStyle w:val="BodyText"/>
      </w:pPr>
      <w:r>
        <w:t xml:space="preserve">Bốn người cười đầy yêu thương, đầu tiên là liếc Đào Chi Yêu một cái trách cô quá nghiêm khắc, sau đó an ủi Tiểu Đào: “Bảo bối ngủ ngon.”</w:t>
      </w:r>
    </w:p>
    <w:p>
      <w:pPr>
        <w:pStyle w:val="BodyText"/>
      </w:pPr>
      <w:r>
        <w:t xml:space="preserve">Được ôm trong lòng Đào Chi Yêu, hai người cùng lên lầu đi ngủ, Đào Tiểu Đào như quên mất chuyện vừa rồi, vừa đi vừa hỏi: “Mẹ, tối nay chúng ta cùng ngủ à?”</w:t>
      </w:r>
    </w:p>
    <w:p>
      <w:pPr>
        <w:pStyle w:val="BodyText"/>
      </w:pPr>
      <w:r>
        <w:t xml:space="preserve">Đào Chi Yêu thản nhiên nói: “Ừ.”</w:t>
      </w:r>
    </w:p>
    <w:p>
      <w:pPr>
        <w:pStyle w:val="BodyText"/>
      </w:pPr>
      <w:r>
        <w:t xml:space="preserve">“Tốt quá!” Đào Tiểu Đào dựa vào xương quai xanh của Đào Chi Yêu, cọ lại cọ, vô cùng thân thiết.</w:t>
      </w:r>
    </w:p>
    <w:p>
      <w:pPr>
        <w:pStyle w:val="BodyText"/>
      </w:pPr>
      <w:r>
        <w:t xml:space="preserve">Khi ngẩng đầu nhìn những người tầng dưới, trừng mắt nghịch ngợm nhìn các cô.</w:t>
      </w:r>
    </w:p>
    <w:p>
      <w:pPr>
        <w:pStyle w:val="BodyText"/>
      </w:pPr>
      <w:r>
        <w:t xml:space="preserve">Mọi người vừa uống rượu, vừa cười với nó.</w:t>
      </w:r>
    </w:p>
    <w:p>
      <w:pPr>
        <w:pStyle w:val="BodyText"/>
      </w:pPr>
      <w:r>
        <w:t xml:space="preserve">Đào Tiểu Đào đã sớm lên kế hoạch cùng các dì, vì mẹ nó chuẩn bị một món quà lớn.</w:t>
      </w:r>
    </w:p>
    <w:p>
      <w:pPr>
        <w:pStyle w:val="BodyText"/>
      </w:pPr>
      <w:r>
        <w:t xml:space="preserve">Không biết sau khi mẹ nhận được, có vui mừng không nhỉ? Có lẽ….. bên ngoài cái mặt nạ tươi cười kia, có thể là một khuôn mặt hạnh phúc.</w:t>
      </w:r>
    </w:p>
    <w:p>
      <w:pPr>
        <w:pStyle w:val="BodyText"/>
      </w:pPr>
      <w:r>
        <w:t xml:space="preserve">Đào Tiểu Đào ngoan ngoãn dựa trên vai Đào Chi Yêu, hôn nhẹ lên hai má cô.</w:t>
      </w:r>
    </w:p>
    <w:p>
      <w:pPr>
        <w:pStyle w:val="BodyText"/>
      </w:pPr>
      <w:r>
        <w:t xml:space="preserve">Mẹ nó, là người thiện lương nhất xinh đẹp nhất trên đời này, không ai có thể sánh bằng, Đào Tiểu Đào cười thỏa mãn, ngửi mùi hương quen thuộc trên người mẹ, từ từ, an tâm nhắm hai mắt lại, chìm vào giấc ngủ.</w:t>
      </w:r>
    </w:p>
    <w:p>
      <w:pPr>
        <w:pStyle w:val="BodyText"/>
      </w:pPr>
      <w:r>
        <w:t xml:space="preserve">Nhìn bộ dáng mệt mỏi ngủ thiếp đi của Tiểu Đào, Đào Chi Yêu đau lòng hôn lên hai má hơi gầy của nó, ôm nó đặt lên giường, sau đó mình xốc chăn nằm xuống, nhẹ nhàng ôm nó, hai người bình tâm ngủ.</w:t>
      </w:r>
    </w:p>
    <w:p>
      <w:pPr>
        <w:pStyle w:val="BodyText"/>
      </w:pPr>
      <w:r>
        <w:t xml:space="preserve">Nhìn thấy bóng họ biến mất ở tầng hai, bọn họ sau khi uống xong ngụm rượu đỏ cuối cùng, hồ ly đầy hứng thú nói: “Các vị đi làm việc đi.”</w:t>
      </w:r>
    </w:p>
    <w:p>
      <w:pPr>
        <w:pStyle w:val="BodyText"/>
      </w:pPr>
      <w:r>
        <w:t xml:space="preserve">Mèo đêm và chồn tía gật đầu cười hiểu rõ.</w:t>
      </w:r>
    </w:p>
    <w:p>
      <w:pPr>
        <w:pStyle w:val="Compact"/>
      </w:pPr>
      <w:r>
        <w:t xml:space="preserve">Các cô nên làm điều gì đó cho sư tử. Ví dụ như….. hạnh phúc.</w:t>
      </w:r>
      <w:r>
        <w:br w:type="textWrapping"/>
      </w:r>
      <w:r>
        <w:br w:type="textWrapping"/>
      </w:r>
    </w:p>
    <w:p>
      <w:pPr>
        <w:pStyle w:val="Heading2"/>
      </w:pPr>
      <w:bookmarkStart w:id="149" w:name="chương-128-náo-động-buổi-họp-báo"/>
      <w:bookmarkEnd w:id="149"/>
      <w:r>
        <w:t xml:space="preserve">127. Chương 128: Náo Động Buổi Họp Báo</w:t>
      </w:r>
    </w:p>
    <w:p>
      <w:pPr>
        <w:pStyle w:val="Compact"/>
      </w:pPr>
      <w:r>
        <w:br w:type="textWrapping"/>
      </w:r>
      <w:r>
        <w:br w:type="textWrapping"/>
      </w:r>
    </w:p>
    <w:p>
      <w:pPr>
        <w:pStyle w:val="BodyText"/>
      </w:pPr>
      <w:r>
        <w:t xml:space="preserve">Cúp máy, cái miệng của hắn nhếch lên thành một nụ cười kỳ dị mà thỏa mãn.</w:t>
      </w:r>
    </w:p>
    <w:p>
      <w:pPr>
        <w:pStyle w:val="BodyText"/>
      </w:pPr>
      <w:r>
        <w:t xml:space="preserve">Trong bóng tối người đàn ông cuối cùng cũng mở miệng thản nhiên nói: “Mọi chuyện tôi giao đã chuẩn bị xong chưa?”</w:t>
      </w:r>
    </w:p>
    <w:p>
      <w:pPr>
        <w:pStyle w:val="BodyText"/>
      </w:pPr>
      <w:r>
        <w:t xml:space="preserve">Sắc mặt tiều tụy nhưng hai mắt vẫn sáng ngời, cả người gầy đi rất nhiều, nhưng lại càng thêm nhu hòa đến tà mị, trên mặt Dạ Hoàng mang theo một nụ cười rung động lòng người, hắn gật đầu cung kính nói: “Thuộc hạ đã làm thỏa đáng.”</w:t>
      </w:r>
    </w:p>
    <w:p>
      <w:pPr>
        <w:pStyle w:val="BodyText"/>
      </w:pPr>
      <w:r>
        <w:t xml:space="preserve">Sau khi xảy ra chuyện ngày ấy, tuy Hắc Đế đã đồng ý không để hắn rời khỏi bên cạnh, vẫn để hắn phục vụ như trước, vì làm việc cho Hắc Đế, hắn vui sướng vạn phần, tình cảm bị áp chế, cả người càng bức bối, cho nên, hắn dùng vẻ mặt này để che dấu tất cả.</w:t>
      </w:r>
    </w:p>
    <w:p>
      <w:pPr>
        <w:pStyle w:val="BodyText"/>
      </w:pPr>
      <w:r>
        <w:t xml:space="preserve">“Cái ngày này, cậu đợi lâu rồi, không phải sao Dạ Hoàng?”</w:t>
      </w:r>
    </w:p>
    <w:p>
      <w:pPr>
        <w:pStyle w:val="BodyText"/>
      </w:pPr>
      <w:r>
        <w:t xml:space="preserve">“Tạ ơn Hắc Đế đã giúp đỡ.” Dạ Hoàng thành kính mà cung kính nói.</w:t>
      </w:r>
    </w:p>
    <w:p>
      <w:pPr>
        <w:pStyle w:val="BodyText"/>
      </w:pPr>
      <w:r>
        <w:t xml:space="preserve">Đúng, chờ ngày này quá lâu nên chính hắn cũng quên mất.</w:t>
      </w:r>
    </w:p>
    <w:p>
      <w:pPr>
        <w:pStyle w:val="BodyText"/>
      </w:pPr>
      <w:r>
        <w:t xml:space="preserve">“Vậy thì, để tôi đến xem cái yến hội long trọng đó đi.” Mà nhân vật chính của yến hội, là người bọn họ cần đối phó, cũng có thể nói, là người vợ bỏ trốn của hắn, phải bắt cô lại, để sinh mệnh và ký ức của cô hoàn toàn thoát khỏi cái bóng ma kia.</w:t>
      </w:r>
    </w:p>
    <w:p>
      <w:pPr>
        <w:pStyle w:val="BodyText"/>
      </w:pPr>
      <w:r>
        <w:t xml:space="preserve">Để cô gái lần này đến lần khác trốn khỏi bên người hắn, hoàn toàn trở thành tù binh của hắn.</w:t>
      </w:r>
    </w:p>
    <w:p>
      <w:pPr>
        <w:pStyle w:val="BodyText"/>
      </w:pPr>
      <w:r>
        <w:t xml:space="preserve">Nghĩ đến đây, khóe miệng Hắc Đế nhếch thành một nụ cười thỏa mãn.</w:t>
      </w:r>
    </w:p>
    <w:p>
      <w:pPr>
        <w:pStyle w:val="BodyText"/>
      </w:pPr>
      <w:r>
        <w:t xml:space="preserve">Dạ Hoàng và Dạ Lang đi sau Hắc Đế nhìn khuôn mặt của chủ nhân, hiếm khi Hắc Đế lại cười như vậy.</w:t>
      </w:r>
    </w:p>
    <w:p>
      <w:pPr>
        <w:pStyle w:val="BodyText"/>
      </w:pPr>
      <w:r>
        <w:t xml:space="preserve">Nếu người phụ nữ kia quay trở về, liệu bọn họ có dễ thở hơn không! Người phụ nữ kia có ảnh hưởng đến vui buồn của Hắc Đế, mấy người đều hiểu rõ điều này. Giờ chỉ mong cả nhà họ đoàn tụ, sau đó ăn mừng, Hắc Đế ngày ngày hạnh phúc, công việc của họ mỗi ngày đều suôn sẻ.</w:t>
      </w:r>
    </w:p>
    <w:p>
      <w:pPr>
        <w:pStyle w:val="BodyText"/>
      </w:pPr>
      <w:r>
        <w:t xml:space="preserve">Biểu tình của Hắc Đế trầm tư nhìn nhà cao tầng phương xa, nghĩ lại cuộc gọi vừa nhận được kia. Bảo bối của hắn, đúng là không phải người thường, chẳng những báo cho hắn biết, còn tiện thể giúp hắn nghĩ ra cách dụ dỗ mẹ nó, có con như thế, kiếp này là đủ rồi. Đương nhiên, còn cần cả những người bạn bên cạnh người phụ nữ đó giúp nữa.</w:t>
      </w:r>
    </w:p>
    <w:p>
      <w:pPr>
        <w:pStyle w:val="BodyText"/>
      </w:pPr>
      <w:r>
        <w:t xml:space="preserve">Em à, lúc này, tôi sẽ không bao giờ buông em ra nữa.</w:t>
      </w:r>
    </w:p>
    <w:p>
      <w:pPr>
        <w:pStyle w:val="BodyText"/>
      </w:pPr>
      <w:r>
        <w:t xml:space="preserve">Hắc Đế bá đạo mà ôn nhu tuyên thệ.</w:t>
      </w:r>
    </w:p>
    <w:p>
      <w:pPr>
        <w:pStyle w:val="BodyText"/>
      </w:pPr>
      <w:r>
        <w:t xml:space="preserve">Trong ánh mắt kinh ngạc của mọi người, Hắc Đế cười lớn ra khỏi phòng, hắn nên khởi hành thôi.</w:t>
      </w:r>
    </w:p>
    <w:p>
      <w:pPr>
        <w:pStyle w:val="BodyText"/>
      </w:pPr>
      <w:r>
        <w:t xml:space="preserve">******</w:t>
      </w:r>
    </w:p>
    <w:p>
      <w:pPr>
        <w:pStyle w:val="BodyText"/>
      </w:pPr>
      <w:r>
        <w:t xml:space="preserve">Ba ngày sau, trong đại sảnh tầng một tập đoàn đế quốc, một cuộc họp báo quy mô lớn được diễn ra với sự tham gia của các ký giả có tiếng cùng các phương tiện truyền thông, đài truyền hình lớn.</w:t>
      </w:r>
    </w:p>
    <w:p>
      <w:pPr>
        <w:pStyle w:val="BodyText"/>
      </w:pPr>
      <w:r>
        <w:t xml:space="preserve">Thậm chí có một số phóng viên nhỏ không được mời cũng muốn vào săn tin vì tập đoàn đế quốc là tập đoàn có quan hệ đến toàn bộ nền kinh tế Âu Mĩ, thậm chí chi phối cả thế giới, tin tập đoàn đế quốc bị một tập đoàn nhỏ ở Hồng Kông thu mua lan ra, làm khiếp sợ toàn cầu.</w:t>
      </w:r>
    </w:p>
    <w:p>
      <w:pPr>
        <w:pStyle w:val="BodyText"/>
      </w:pPr>
      <w:r>
        <w:t xml:space="preserve">Nghe nói lúc trước tập đoàn Đào thị ở Hong Kong có quy mô rất nhỏ, nhưng lại là một tập đoàn phương diện rộng, vì có nhiều công ty con, mà sự tồn tại của họ lại chẳng uy hiếp gì, nên mọi người không nhìn ra, không ai để ý đến sự tồn tại của nó.</w:t>
      </w:r>
    </w:p>
    <w:p>
      <w:pPr>
        <w:pStyle w:val="BodyText"/>
      </w:pPr>
      <w:r>
        <w:t xml:space="preserve">Cư như vậy mà phát triển trong yên lặng, từ từ ăn mòn một tập đoàn lớn như vậy, thu mua từng cổ phần của tập đoàn, từ nhỏ thành lớn, giống như một con mãng xà kiên nhẫn mà thung dung nuốt trọn con mồi đang ngủ, đến khi con mồi nhận ra, đã muộn mất rồi.</w:t>
      </w:r>
    </w:p>
    <w:p>
      <w:pPr>
        <w:pStyle w:val="BodyText"/>
      </w:pPr>
      <w:r>
        <w:t xml:space="preserve">Đến khi tập đoàn bắt đầu cảm nhận được sự tồn tại của nó, thì dù bọn họ có làm gì đi nữa, cũng không còn kịp nữa rồi.</w:t>
      </w:r>
    </w:p>
    <w:p>
      <w:pPr>
        <w:pStyle w:val="BodyText"/>
      </w:pPr>
      <w:r>
        <w:t xml:space="preserve">Tập đoàn Đào thị như một con mọt gặm nhấm bức tường thành, trong nháy mắt sập xuống khiến quân lính tan rã.</w:t>
      </w:r>
    </w:p>
    <w:p>
      <w:pPr>
        <w:pStyle w:val="BodyText"/>
      </w:pPr>
      <w:r>
        <w:t xml:space="preserve">Chờ khi mọi người phát hiện ra những vấn đề này, trong bốn năm ngắn ngủi đó, tập đoàn Đào thị từ một tập đoàn nhỏ bé khiến mọi người bỏ qua không thèm để ý đã trở thành đầu rồng trong nền kinh tế Hong Kong, vì từng bước một tiến tới, căn cơ kiên cố không có lỗ hổng, giống như cây xanh kết chặt vào nhau sừng sững không đổ, cho nên, trong lúc nhất thời, ai cũng ngỡ ngàng.</w:t>
      </w:r>
    </w:p>
    <w:p>
      <w:pPr>
        <w:pStyle w:val="BodyText"/>
      </w:pPr>
      <w:r>
        <w:t xml:space="preserve">Vì chủ tịch và đổng sự của tập đoàn Đào thị đều thần bí, cho nên dù nó có vị trí lớn mạnh, nhưng vẫn có ít người nhắc đến. Trong giới thượng lưu, có người thì vì cảm thấy thẹn mà không nhắc đến, có người thì không quan tâm.</w:t>
      </w:r>
    </w:p>
    <w:p>
      <w:pPr>
        <w:pStyle w:val="BodyText"/>
      </w:pPr>
      <w:r>
        <w:t xml:space="preserve">Chưa ai từng nhìn thấy chủ nhân chân chính của Đào thị, chưa ai từng nhìn thấy những người quản lý thần bí này. Vì bọn họ chưa từng tham gia các bữa tiệc xã giao, cho đến bây giờ cũng chưa từng xuất hiện trước giới truyền thông.</w:t>
      </w:r>
    </w:p>
    <w:p>
      <w:pPr>
        <w:pStyle w:val="BodyText"/>
      </w:pPr>
      <w:r>
        <w:t xml:space="preserve">Nhớ tạp chí kinh tế lớn nhất châu Á “Thương chiến” từng bầu họ là nhân vật quan trọng nhất trong năm, nhưng lúc đi phỏng vấn và chụp ảnh, người xuất hiện không phải chủ tịch, mà chỉ là người phát ngôn.</w:t>
      </w:r>
    </w:p>
    <w:p>
      <w:pPr>
        <w:pStyle w:val="BodyText"/>
      </w:pPr>
      <w:r>
        <w:t xml:space="preserve">Một người thành công mà xuất sắc, hơn nữa còn thần bí, càng tăng thêm sự quan tâm của mọi người, khiến bản thân càng có lực hấp dẫn.</w:t>
      </w:r>
    </w:p>
    <w:p>
      <w:pPr>
        <w:pStyle w:val="BodyText"/>
      </w:pPr>
      <w:r>
        <w:t xml:space="preserve">Sau hai năm tồn tại trong yên lặng, tập đoàn Đào thị lại làm ra một hành động kinh người, là một kỳ tích của châu Á. Một tập đoàn Châu Á lại thu mua tập đoàn đế quốc sừng sững bất động trăm năm ở San Francisco.</w:t>
      </w:r>
    </w:p>
    <w:p>
      <w:pPr>
        <w:pStyle w:val="BodyText"/>
      </w:pPr>
      <w:r>
        <w:t xml:space="preserve">Đây không phải chỉ là cuộc chiến thương trường, còn là một chuyện thần kỳ thời hiện đại.</w:t>
      </w:r>
    </w:p>
    <w:p>
      <w:pPr>
        <w:pStyle w:val="BodyText"/>
      </w:pPr>
      <w:r>
        <w:t xml:space="preserve">Hơn nữa trong ngày hôm nay, những con người thần bí sẽ xuất hiện, hơn nữa bên cạnh còn có vài người quan trọng xuất hiện, tin tức lớn như thế, giá trị không gì sánh bằng, đương nhiên giới truyền thông và phóng viên sẽ nhào vào để kiếm được tin tức ngày hôm nay.</w:t>
      </w:r>
    </w:p>
    <w:p>
      <w:pPr>
        <w:pStyle w:val="BodyText"/>
      </w:pPr>
      <w:r>
        <w:t xml:space="preserve">Thậm chí ngay cả người dân San Francisco cũng chú ý đến việc này, thứ nhất là quan tâm đến công việc và nền kinh tế San Francisco sẽ bị ảnh hưởng thế nào, thứ hai là tò mò người đứng trong bóng tối kia là ai?</w:t>
      </w:r>
    </w:p>
    <w:p>
      <w:pPr>
        <w:pStyle w:val="BodyText"/>
      </w:pPr>
      <w:r>
        <w:t xml:space="preserve">Hôm nay, các ngôi sao nổi tiếng cũng rối rít xuất hiện ở đây, người bên ngoài lớn mật mà đoán, những người này đều là vì con rùa kim quy mà đến.</w:t>
      </w:r>
    </w:p>
    <w:p>
      <w:pPr>
        <w:pStyle w:val="BodyText"/>
      </w:pPr>
      <w:r>
        <w:t xml:space="preserve">Nếu người phụ trách tập đoàn Đào thị là một người đàn ông đẹp trai giàu có, lại trẻ tuổi chưa kết hôn, vậy thì, làm vợ hắn không phải là chuyện hoàn mỹ nhất trên thế giới này sao?</w:t>
      </w:r>
    </w:p>
    <w:p>
      <w:pPr>
        <w:pStyle w:val="BodyText"/>
      </w:pPr>
      <w:r>
        <w:t xml:space="preserve">Phải biết rằng sau khi xác định thu mua tập đoàn đế quốc, vậy thì, người kia sẽ trở thành đế vương giàu sang nhất của toàn bộ San Francisco. Là con rùa kim quy đích thực.</w:t>
      </w:r>
    </w:p>
    <w:p>
      <w:pPr>
        <w:pStyle w:val="BodyText"/>
      </w:pPr>
      <w:r>
        <w:t xml:space="preserve">Trên thực tế, sự thực có lẽ làm người ta thất vọng rồi.</w:t>
      </w:r>
    </w:p>
    <w:p>
      <w:pPr>
        <w:pStyle w:val="BodyText"/>
      </w:pPr>
      <w:r>
        <w:t xml:space="preserve">Vì thế mọi người lại lớn mật tiếp tục phỏng đoán.</w:t>
      </w:r>
    </w:p>
    <w:p>
      <w:pPr>
        <w:pStyle w:val="BodyText"/>
      </w:pPr>
      <w:r>
        <w:t xml:space="preserve">Có lẽ chủ tịch tập đoàn Đào thị là một phụ nữ!</w:t>
      </w:r>
    </w:p>
    <w:p>
      <w:pPr>
        <w:pStyle w:val="BodyText"/>
      </w:pPr>
      <w:r>
        <w:t xml:space="preserve">Nếu chuyện này nói ra thành lời!</w:t>
      </w:r>
    </w:p>
    <w:p>
      <w:pPr>
        <w:pStyle w:val="BodyText"/>
      </w:pPr>
      <w:r>
        <w:t xml:space="preserve">Mọi người nghe xong sẽ cho là người nói bị điên nặng!</w:t>
      </w:r>
    </w:p>
    <w:p>
      <w:pPr>
        <w:pStyle w:val="BodyText"/>
      </w:pPr>
      <w:r>
        <w:t xml:space="preserve">Dòng người tiếp tục đổ về tập đoàn đế quốc, trước cửa bị tắc nghẽn, dù xuất ra bao nhiêu cảnh sát cũng không thể ngăn được, cuối cùng chỉ có thể phong tỏa đường.</w:t>
      </w:r>
    </w:p>
    <w:p>
      <w:pPr>
        <w:pStyle w:val="BodyText"/>
      </w:pPr>
      <w:r>
        <w:t xml:space="preserve">Mà cả tòa nhà tập đoàn đế quốc, cũng vì sự kiện lớn như thế, được thị trưởng San Francisco đích thân gọi điện thoại xuất ra lực lượng FBI Mỹ làm vệ sĩ miễn phí, bảo vệ xung quanh tòa nhà, bảo đảm an toàn chung, không để chuyện không nên xảy ra, bảo đảm vụ thu mua này tiến hành thuận lợi.</w:t>
      </w:r>
    </w:p>
    <w:p>
      <w:pPr>
        <w:pStyle w:val="BodyText"/>
      </w:pPr>
      <w:r>
        <w:t xml:space="preserve">Chuyện hôm nay, quả thật là giới chính trị không thể không nhìn. Huống chi, nhiều đổng sự của tập đoàn đế quốc xuất thân bất phàm, cũng là người trong chính giới và thương giới.</w:t>
      </w:r>
    </w:p>
    <w:p>
      <w:pPr>
        <w:pStyle w:val="BodyText"/>
      </w:pPr>
      <w:r>
        <w:t xml:space="preserve">Thị trưởng San Francisco và cảnh sát FBI cũng không thể ngồi yên, nếu để xảy ra chuyện gì, chính là chỉ có đường chết.</w:t>
      </w:r>
    </w:p>
    <w:p>
      <w:pPr>
        <w:pStyle w:val="BodyText"/>
      </w:pPr>
      <w:r>
        <w:t xml:space="preserve">Trong không khí nóng bỏng này, bảo vệ kiểm tra thân phận của người tấp nập vào cửa, giống như trong mùa hè bỗng có một cơn gió lạnh thổi đến khiến người ta nhẹ nhàng khoan khoái vô cùng, trên thực tế, ở cửa bỗng xuất hiện năm người, không, còn có một bé trai mặc bộ âu phục nhỏ màu trắng, hai mắt xinh đẹp, khuôn mặt tuấn mỹ phi phàm, tóm lại cả người giống như một tiểu thiên sứ, nó là người thứ sáu.</w:t>
      </w:r>
    </w:p>
    <w:p>
      <w:pPr>
        <w:pStyle w:val="BodyText"/>
      </w:pPr>
      <w:r>
        <w:t xml:space="preserve">Sáu người này nhìn qua thật không tương xứng, tựa hồ như không giống người thường, trên mặt các cô đều mang theo nụ cười thản nhiên, như gió mát trăng thanh.</w:t>
      </w:r>
    </w:p>
    <w:p>
      <w:pPr>
        <w:pStyle w:val="Compact"/>
      </w:pPr>
      <w:r>
        <w:t xml:space="preserve">Mà tất cả mọi người đều biết, trước khi giông tố tiến đến, luôn là sóng yên biển lặng.</w:t>
      </w:r>
      <w:r>
        <w:br w:type="textWrapping"/>
      </w:r>
      <w:r>
        <w:br w:type="textWrapping"/>
      </w:r>
    </w:p>
    <w:p>
      <w:pPr>
        <w:pStyle w:val="Heading2"/>
      </w:pPr>
      <w:bookmarkStart w:id="150" w:name="chương-129-đánh-đánh-ngươi-hả-giận"/>
      <w:bookmarkEnd w:id="150"/>
      <w:r>
        <w:t xml:space="preserve">128. Chương 129: Đánh Đánh Ngươi Hả Giận</w:t>
      </w:r>
    </w:p>
    <w:p>
      <w:pPr>
        <w:pStyle w:val="Compact"/>
      </w:pPr>
      <w:r>
        <w:br w:type="textWrapping"/>
      </w:r>
      <w:r>
        <w:br w:type="textWrapping"/>
      </w:r>
    </w:p>
    <w:p>
      <w:pPr>
        <w:pStyle w:val="BodyText"/>
      </w:pPr>
      <w:r>
        <w:t xml:space="preserve">Nhìn sáu người trước mắt đang đến gần, tuy nhìn qua không giống đến quấy rối, nhưng, những phóng viên và những người có mặt hôm nay đều là người có địa vị trong giới thượng lưu, nên đoán chừng những người này đi nhầm chỗ.</w:t>
      </w:r>
    </w:p>
    <w:p>
      <w:pPr>
        <w:pStyle w:val="BodyText"/>
      </w:pPr>
      <w:r>
        <w:t xml:space="preserve">Lúc này, Đào Chi Yêu và hồ ly các cô đang muốn đi vào, cảnh sát trưởng Stephen phụ trách an ninh ở đây vội đi đến ngăn các cô lại, tốt bụng giải thích: “Các cô gái, hôm nay nơi này diễn ra buổi họp báo quan trọng, nếu các cô muốn đi thăm tòa nhà, mời đến vào ngày khác.” Nhìn màu tóc và ngũ quan của các cô, đa số là nét Phương Đông, mà rất nhiều du khách phương Đông đến San Francisco đều thích đến thăm nơi được xưng là xa hoa tráng lệ nhất San Francisco này, tiện thể lên tầng cao nhất quan sát toàn bộ thành phố.</w:t>
      </w:r>
    </w:p>
    <w:p>
      <w:pPr>
        <w:pStyle w:val="BodyText"/>
      </w:pPr>
      <w:r>
        <w:t xml:space="preserve">Đoán các cô chỉ là đến thăm quan, vẻ mặt nhàn nhã, nụ cười thản nhiên như không liên quan đến mình, còn mặc tùy tiện như thế, nhìn qua không khác những vị khách qua đường là mấy,</w:t>
      </w:r>
    </w:p>
    <w:p>
      <w:pPr>
        <w:pStyle w:val="BodyText"/>
      </w:pPr>
      <w:r>
        <w:t xml:space="preserve">Thấy dáng vẻ hắn như một cảnh sát trưởng tốt bụng với dân chúng, cô sợ mình không cẩn thận lại cười thành tiếng, làm mất thể diện của Đào Chi Yêu và những người kia, sắc mặt hồ ly liền đỏ bừng.</w:t>
      </w:r>
    </w:p>
    <w:p>
      <w:pPr>
        <w:pStyle w:val="BodyText"/>
      </w:pPr>
      <w:r>
        <w:t xml:space="preserve">Đào Chi Yêu nhìn sắc mặt quạ đen vẫn tái nhợt, vết thương của cô mới khỏi, tuy bệnh nhẹ, nhưng sắc mặt lại trắng, khí sắc không tốt.</w:t>
      </w:r>
    </w:p>
    <w:p>
      <w:pPr>
        <w:pStyle w:val="BodyText"/>
      </w:pPr>
      <w:r>
        <w:t xml:space="preserve">Đào Chi Yêu còn chưa đáp lời, một bàn tay nhỏ bé nắm tay cô, lông mi chớp chớp, vô cùng ngây thơ, Đào Tiểu Đào ngẩng đầu, ra vẻ không biết cái gì, cực kỳ vô tội hỏi: “Mẹ, hôm nay mẹ dẫn con đến đây thăm quan à? Tuy con chưa đến đây bao giờ, nhưng không phải mẹ nói đến thu mua nơi này sau đó mỗi ngày đều dẫn Tiểu Đào đến đây chơi sao?”</w:t>
      </w:r>
    </w:p>
    <w:p>
      <w:pPr>
        <w:pStyle w:val="BodyText"/>
      </w:pPr>
      <w:r>
        <w:t xml:space="preserve">Đào Chi Yêu cười ngọt ngào, vuốt đầu nó, phối hợp nhẹ giọng nói: “Không phải Tiểu Đào nói thu mua rất vui, đến để tham gia náo nhiệt sao?” Khóe miệng Đào Chi Yêu nhếch lên nụ cười kỳ quái, giọng điệu thản nhiên, nhưng lại mang đến cảm giác áp bức, khiến Stephen cơ hồ muốn thở dốc không thôi, mà nguồn gốc của tai họa vẫn nhìn con yêu đầy ưu ái, ánh mắt sắc bén nói: “Tin mẹ, nhất định sẽ rất vui.”</w:t>
      </w:r>
    </w:p>
    <w:p>
      <w:pPr>
        <w:pStyle w:val="BodyText"/>
      </w:pPr>
      <w:r>
        <w:t xml:space="preserve">Stephen bị tình mẫu tử của họ và đoạn đối thoại kỳ quái đó làm buồn bực, nhất thời không rõ tình hình, chỉ có thể làm trọn bổn phận nói: “Các cô gái, hôm nay không tốt để chơi, hay là đi thăm nơi khác đi. Nếu không…”</w:t>
      </w:r>
    </w:p>
    <w:p>
      <w:pPr>
        <w:pStyle w:val="BodyText"/>
      </w:pPr>
      <w:r>
        <w:t xml:space="preserve">“Nếu không thì sao?” Ánh mắt hồ ly quyến rũ, che miệng cười khẽ nhìn hắn, kiều mị hỏi.</w:t>
      </w:r>
    </w:p>
    <w:p>
      <w:pPr>
        <w:pStyle w:val="BodyText"/>
      </w:pPr>
      <w:r>
        <w:t xml:space="preserve">Stephen đầu tiên là bị nụ cười phong tình vạn chúng của cô mê hoặc, khẽ sửng sốt, lúc này mới phát hiện, những người này tuy ăn mặc đơn giản, cơ hồ làm người ta bỏ qua, nhưng lại có một khí chất thần bí, khiến khi đã nhìn rồi thì không thể rời người các cô được. Hoặc quyến rũ yêu kiều, hoặc thanh nhã cao quý, khí chất thanh cao ngập tràn trong từng động tác. Hình như không phải người thường.</w:t>
      </w:r>
    </w:p>
    <w:p>
      <w:pPr>
        <w:pStyle w:val="BodyText"/>
      </w:pPr>
      <w:r>
        <w:t xml:space="preserve">Nhưng mà, căn cứ vào nguyên tắc công việc, Stephen vẫn chân thành khuyên nhủ: “Nếu không tôi sẽ làm theo đúng nguyên tắc và chức trách bảo vệ an toàn khu này, đuổi các cô ra khỏi hội trường.”</w:t>
      </w:r>
    </w:p>
    <w:p>
      <w:pPr>
        <w:pStyle w:val="BodyText"/>
      </w:pPr>
      <w:r>
        <w:t xml:space="preserve">“Sao ngài biết chúng tôi không phải là khách quý đến tham gia hội nghị ngày hôm nay?” Hồ ly cười lạnh nói.</w:t>
      </w:r>
    </w:p>
    <w:p>
      <w:pPr>
        <w:pStyle w:val="BodyText"/>
      </w:pPr>
      <w:r>
        <w:t xml:space="preserve">Stephen giải quyết việc chung nói: “Nếu các vị đến tham gia hội nghị hôm nay, chúng tôi rất hoan nghênh, nhưng trước khi vào cửa xin mọi người đưa thiệp mời và giấy xác nhận ra.”</w:t>
      </w:r>
    </w:p>
    <w:p>
      <w:pPr>
        <w:pStyle w:val="BodyText"/>
      </w:pPr>
      <w:r>
        <w:t xml:space="preserve">“Nếu chúng ta không có mà vẫn muốn vào?” Nực cười! Các cô là chủ nhân của hội nghị này, sao lại phải tự chuẩn bị thiệp mời ình chứ?</w:t>
      </w:r>
    </w:p>
    <w:p>
      <w:pPr>
        <w:pStyle w:val="BodyText"/>
      </w:pPr>
      <w:r>
        <w:t xml:space="preserve">Hôm nay tâm tình hồ ly khó chịu cũng chẳng nể mặt hắn, căn bản không để lời nói của hắn vào mắt.</w:t>
      </w:r>
    </w:p>
    <w:p>
      <w:pPr>
        <w:pStyle w:val="BodyText"/>
      </w:pPr>
      <w:r>
        <w:t xml:space="preserve">Mà Đào Chi Yêu chỉ đứng lặng bên cạnh, nụ cười vẫn thanh nhã như cúc, không hề bị ảnh hường, cái khí chất cao ngạo mà tự tin này khiến mọi người nhận ra cô nhìn qua như bình thường nhất, nhưng lại là người không tầm thường nhất.</w:t>
      </w:r>
    </w:p>
    <w:p>
      <w:pPr>
        <w:pStyle w:val="BodyText"/>
      </w:pPr>
      <w:r>
        <w:t xml:space="preserve">“Vậy thì, đừng trách chúng tôi vô lý.” Stephen cũng lạnh lùng nói.</w:t>
      </w:r>
    </w:p>
    <w:p>
      <w:pPr>
        <w:pStyle w:val="BodyText"/>
      </w:pPr>
      <w:r>
        <w:t xml:space="preserve">Nói xong, Stephen khoát tay bốn phía, nhất thời vài cảnh sát mặc y phục lại gần, làm bộ muốn đuổi các cô đi, vốn bọn họ chỉ đe dọa thôi, không ngờ, trên mặt họ mang theo nụ cười thản nhiên, phía sau người phụ nữ nắm tay một bé trai xinh đẹp như tiểu thiên sứ, bốn người đều tiến lên, người vừa dùng ánh mắt thân thiện kia, bắn ra một tia sát ý, hồ ly lạnh lùng nói: “Giỏi thì từng người lên một.”</w:t>
      </w:r>
    </w:p>
    <w:p>
      <w:pPr>
        <w:pStyle w:val="BodyText"/>
      </w:pPr>
      <w:r>
        <w:t xml:space="preserve">Tuy các cô biết hôm nay các cô hình như ăn mặc khá tùy tiện, nhưng không ngờ lại bị những người ở đây trông mặt mà bắt hình dong, nhất thời giận dữ, càng không kiêng dè gì.</w:t>
      </w:r>
    </w:p>
    <w:p>
      <w:pPr>
        <w:pStyle w:val="BodyText"/>
      </w:pPr>
      <w:r>
        <w:t xml:space="preserve">Đào Chi Yêu như đặt mình ngoài cuộc, không ngăn cản, cũng hình như không đồng ý, chỉ lẳng lặng đứng đó, giống như mọi chuyện xảy ra thật bình thường.</w:t>
      </w:r>
    </w:p>
    <w:p>
      <w:pPr>
        <w:pStyle w:val="BodyText"/>
      </w:pPr>
      <w:r>
        <w:t xml:space="preserve">Năm cảnh sát FBI xông lên, sau một phút đồng hồ đã bị bốn cô gái gầy yếu đánh ngã xuống đất, bao gồm cả Stephen trông mặt mà bắt hình dong, khinh thường các cô kia.</w:t>
      </w:r>
    </w:p>
    <w:p>
      <w:pPr>
        <w:pStyle w:val="BodyText"/>
      </w:pPr>
      <w:r>
        <w:t xml:space="preserve">Hồ ly hung hăng giẫm lên Stephen nằm rạp trên mặt đất, lạnh lùng nói: “Cũng không nhìn xem chúng tôi là ai, bằng anh cũng dám ngăn chúng tôi đi vào ư? Hừ!”</w:t>
      </w:r>
    </w:p>
    <w:p>
      <w:pPr>
        <w:pStyle w:val="BodyText"/>
      </w:pPr>
      <w:r>
        <w:t xml:space="preserve">Ngay một khắc các cô dùng vài chiêu đã quật ngã được những viên cảnh sát cao lớn kia, hội trường vốn huyên náo như bị kích thích, giống như có một người vừa quăng một viên pháo đặc biệt khiến người ta im lặng, trong nháy mắt bốn phía đều tĩnh lặng.</w:t>
      </w:r>
    </w:p>
    <w:p>
      <w:pPr>
        <w:pStyle w:val="BodyText"/>
      </w:pPr>
      <w:r>
        <w:t xml:space="preserve">Nhưng có người vội tỉnh lại sau cơn xuất thần, vội cầm máy ảnh chụp một màn đặc sắc này. Vài cô gái chỉ sau mười mấy giây đã hạ gục những cảnh sát được huấn luyện nghiêm khắc, tin tức này tuy còn kém tin về người phụ trách Đào thị thần bí kia, nhưng cũng không đến mức để hôm nay thất vọng mà ra về.</w:t>
      </w:r>
    </w:p>
    <w:p>
      <w:pPr>
        <w:pStyle w:val="BodyText"/>
      </w:pPr>
      <w:r>
        <w:t xml:space="preserve">Mọi người ngơ ngác nhìn một màn xảy ra trước mắt, thậm chí quên năm người phụ nữ và bé trai này là khủng bố cỡ nào, bọn họ nên báo cảnh sát trước tiên, nhưng lúc này, người phụ nữ vẫn nắm tay đứa bé kia bỗng cười nhạt, trấn ai những người còn lại: “Thời gian không còn sớm, các cô chơi cũng đủ rồi, chúng ta vào thôi.”</w:t>
      </w:r>
    </w:p>
    <w:p>
      <w:pPr>
        <w:pStyle w:val="BodyText"/>
      </w:pPr>
      <w:r>
        <w:t xml:space="preserve">Chơi?</w:t>
      </w:r>
    </w:p>
    <w:p>
      <w:pPr>
        <w:pStyle w:val="BodyText"/>
      </w:pPr>
      <w:r>
        <w:t xml:space="preserve">Lời cô vừa phát ra, cả hội trường yên lặng như nghĩa trang nhất thời rơi vào náo loạn, mọi người bắt đầu bàn tán xem những người phụ nữ này có thân phận gì?</w:t>
      </w:r>
    </w:p>
    <w:p>
      <w:pPr>
        <w:pStyle w:val="BodyText"/>
      </w:pPr>
      <w:r>
        <w:t xml:space="preserve">Các cô lại có thể đem cuộc đấu với cảnh sát ra nói là trò chơi!</w:t>
      </w:r>
    </w:p>
    <w:p>
      <w:pPr>
        <w:pStyle w:val="BodyText"/>
      </w:pPr>
      <w:r>
        <w:t xml:space="preserve">Một đám người rơi mắt kính, một đám người trật khớp hàm.</w:t>
      </w:r>
    </w:p>
    <w:p>
      <w:pPr>
        <w:pStyle w:val="BodyText"/>
      </w:pPr>
      <w:r>
        <w:t xml:space="preserve">Mọi người ngơ ngác nhìn một màn này, chờ chuyện xảy ra tiếp theo.</w:t>
      </w:r>
    </w:p>
    <w:p>
      <w:pPr>
        <w:pStyle w:val="BodyText"/>
      </w:pPr>
      <w:r>
        <w:t xml:space="preserve">Khi Đào Chi Yêu nói xong, những người khác cũng để lộ ra nụ cười nhàn nhã thoải mái tự tại, duỗi tay chân, buông mấy tên cảnh sát kia ra, giống như mọi chuyện vừa xảy ra, chỉ là các cô khởi động mà thôi.</w:t>
      </w:r>
    </w:p>
    <w:p>
      <w:pPr>
        <w:pStyle w:val="BodyText"/>
      </w:pPr>
      <w:r>
        <w:t xml:space="preserve">Hồ ly nhếch mày nhìn về phía Đào Chi Yêu, nũng nịu cười nói: “Cũng là cô hiểu chúng tôi nhất, chết tiệt, từ khi rời nhà tôi đã khó chịu rồi. Khó chịu bị đè nén, may mà bọn họ lại không sợ chết chọc tôi, để tôi được thư gân giãn cốt đả thông khí huyết.”</w:t>
      </w:r>
    </w:p>
    <w:p>
      <w:pPr>
        <w:pStyle w:val="BodyText"/>
      </w:pPr>
      <w:r>
        <w:t xml:space="preserve">Cô biết các cô có điểm cưỡng từ đoạt lý, cố ý gây sự, nhưng vẫn làm theo cảm hứng, không muốn ngăn cản, nói vậy chính là nhìn những người này thật sự có điểm khó chịu, có cơ hội thì trút giận đi.</w:t>
      </w:r>
    </w:p>
    <w:p>
      <w:pPr>
        <w:pStyle w:val="BodyText"/>
      </w:pPr>
      <w:r>
        <w:t xml:space="preserve">Mèo đêm và chồn tía cũng cười nói: “Hồ ly nói rất đúng. Giờ toàn thân thoải mái nhiều rồi.”</w:t>
      </w:r>
    </w:p>
    <w:p>
      <w:pPr>
        <w:pStyle w:val="BodyText"/>
      </w:pPr>
      <w:r>
        <w:t xml:space="preserve">Đào Chi Yêu nhìn bốn người cười thoải mái tự nhiên, cả người bức bối, là có lẽ là do không khí khẩn trương ở đây nên mới vậy.</w:t>
      </w:r>
    </w:p>
    <w:p>
      <w:pPr>
        <w:pStyle w:val="BodyText"/>
      </w:pPr>
      <w:r>
        <w:t xml:space="preserve">Vì đã chờ ngày này lâu lắm rồi, chỉ nghĩ nó là giấc mộng xa vời, cho nên khi nó đến, lúc này, ngoài cảm giác vui sướng, còn là mất tự nhiên và thần kinh bị buộc chặt.</w:t>
      </w:r>
    </w:p>
    <w:p>
      <w:pPr>
        <w:pStyle w:val="BodyText"/>
      </w:pPr>
      <w:r>
        <w:t xml:space="preserve">Khó trách khi bốn người ra ngoài đã rầu rĩ không vui, sắc mặt uể oải.</w:t>
      </w:r>
    </w:p>
    <w:p>
      <w:pPr>
        <w:pStyle w:val="BodyText"/>
      </w:pPr>
      <w:r>
        <w:t xml:space="preserve">Đào Tiểu Đào cười đến tà ác: “Dì Hồ ly có phải ăn nhiều quá nên muốn vận động không?” làm bộ như bất đắc dĩ, thở dài một cái, Đào Tiểu Đào tiếp tục nói: “Hết cách, già rồi.”</w:t>
      </w:r>
    </w:p>
    <w:p>
      <w:pPr>
        <w:pStyle w:val="BodyText"/>
      </w:pPr>
      <w:r>
        <w:t xml:space="preserve">“Thằng bé kia, nói gì thế, ta già ở đâu, có người đàn ông nào có thể từ chối một tuyệt đại giai nhân như ta, có người nào không bị ta mê hoặc chứ. Con thì biết cái gì… Cái này là phong tình, phong tình biết không? Đàn ông đều thích …” Hồ ly vừa nói vừa vươn ra đường cong chữ S quyến rũ, pose hình chứng minh sức quyến rũ của cô là vô địch. Vài người không chịu nổi mắt trắng dã ra, tất cả đều không nhìn cô coi như bảo vệ bản thân.</w:t>
      </w:r>
    </w:p>
    <w:p>
      <w:pPr>
        <w:pStyle w:val="BodyText"/>
      </w:pPr>
      <w:r>
        <w:t xml:space="preserve">Nhưng thật ra các phóng viên đều đã đưa cô vào tầm ngắm, chụp ảnh lia lịa, hồ ly cũng không ra vẻ, bày ra các tư thế quyến rũ động lòng người. Sinh tồn lâu trên màn ảnh, chuyện này là như cơm bữa, với một minh tinh điện ảnh nổi tiếng Hollywood, cô sẽ mãi trường tồn.</w:t>
      </w:r>
    </w:p>
    <w:p>
      <w:pPr>
        <w:pStyle w:val="BodyText"/>
      </w:pPr>
      <w:r>
        <w:t xml:space="preserve">Các phóng viên cảm thấy cô gái xinh đẹp như hồ ly này có điểm quen thuộc, ngoài trang điểm và phong cách ăn mặc khác, những thứ còn lại, đều giống một người….</w:t>
      </w:r>
    </w:p>
    <w:p>
      <w:pPr>
        <w:pStyle w:val="BodyText"/>
      </w:pPr>
      <w:r>
        <w:t xml:space="preserve">Khi mọi người còn đang phỏng đoán trong lòng, Đào Chi Yêu đã nắm tay Đào Tiểu Đào vượt qua người Stephen đau đớn nằm trên mặt đất, mọi người cũng đi theo, trước khi đi chỉ để lại một tấm danh thiếp xinh đẹp, còn có một giai nhân thỏ thẻ một câu: “Cảnh sát trưởng Stephen, biểu hiện vừa rồi của anh không tệ, xem ra có thể tin tưởng được, sau này tôi sẽ bổ nhiệm anh làm thượng cấp.”</w:t>
      </w:r>
    </w:p>
    <w:p>
      <w:pPr>
        <w:pStyle w:val="BodyText"/>
      </w:pPr>
      <w:r>
        <w:t xml:space="preserve">Cô nói ra tên và chức vị của hắn chính xác như thế, hiển nhiên trước đó đã quen hắn, hơn nữa giọng nói kia lại giống như thượng cấp của hắn, giống như một người bạn cũ vậy.</w:t>
      </w:r>
    </w:p>
    <w:p>
      <w:pPr>
        <w:pStyle w:val="BodyText"/>
      </w:pPr>
      <w:r>
        <w:t xml:space="preserve">Stephen vùng vẫy đứng lên, nhìn người phụ nữ vừa đáng yêu vừa thô lỗ cơ hồ khiến hắn muốn gãy tay kia, sau đó cầm lấy tấm danh thiếp thơm ngát, hai mắt kinh ngạc mở lớn, xoay người, nhìn hướng Đào Chi Yêu vừa đi, toàn thân run rẩy, sửng sốt không nói nên lời.</w:t>
      </w:r>
    </w:p>
    <w:p>
      <w:pPr>
        <w:pStyle w:val="BodyText"/>
      </w:pPr>
      <w:r>
        <w:t xml:space="preserve">Cô, cô, cô lại chính là chủ nhân của Đào thị trong lời đồn kia, vua của rừng rậm—chủ tịch Đào thị!</w:t>
      </w:r>
    </w:p>
    <w:p>
      <w:pPr>
        <w:pStyle w:val="BodyText"/>
      </w:pPr>
      <w:r>
        <w:t xml:space="preserve">Oh, my god! Stephen không nên kinh sợ hay nên giật mình, tóm lại thật lâu một câu cũng không nói nổi.</w:t>
      </w:r>
    </w:p>
    <w:p>
      <w:pPr>
        <w:pStyle w:val="Compact"/>
      </w:pPr>
      <w:r>
        <w:t xml:space="preserve">Bộ dạng ngây ngốc kia nhìn thật khôi hài.</w:t>
      </w:r>
      <w:r>
        <w:br w:type="textWrapping"/>
      </w:r>
      <w:r>
        <w:br w:type="textWrapping"/>
      </w:r>
    </w:p>
    <w:p>
      <w:pPr>
        <w:pStyle w:val="Heading2"/>
      </w:pPr>
      <w:bookmarkStart w:id="151" w:name="chương-130-cuộc-chiến-vương-giả-khốc-liệt-nhất"/>
      <w:bookmarkEnd w:id="151"/>
      <w:r>
        <w:t xml:space="preserve">129. Chương 130: Cuộc Chiến Vương Giả Khốc Liệt Nhất</w:t>
      </w:r>
    </w:p>
    <w:p>
      <w:pPr>
        <w:pStyle w:val="Compact"/>
      </w:pPr>
      <w:r>
        <w:br w:type="textWrapping"/>
      </w:r>
      <w:r>
        <w:br w:type="textWrapping"/>
      </w:r>
      <w:r>
        <w:br w:type="textWrapping"/>
      </w:r>
      <w:r>
        <w:br w:type="textWrapping"/>
      </w:r>
    </w:p>
    <w:p>
      <w:pPr>
        <w:pStyle w:val="Heading2"/>
      </w:pPr>
      <w:bookmarkStart w:id="152" w:name="chương-131-cô-gái-nhỏ-trong-vòng-tay-anh"/>
      <w:bookmarkEnd w:id="152"/>
      <w:r>
        <w:t xml:space="preserve">130. Chương 131: Cô Gái Nhỏ Trong Vòng Tay Anh</w:t>
      </w:r>
    </w:p>
    <w:p>
      <w:pPr>
        <w:pStyle w:val="Compact"/>
      </w:pPr>
      <w:r>
        <w:br w:type="textWrapping"/>
      </w:r>
      <w:r>
        <w:br w:type="textWrapping"/>
      </w:r>
      <w:r>
        <w:br w:type="textWrapping"/>
      </w:r>
      <w:r>
        <w:br w:type="textWrapping"/>
      </w:r>
    </w:p>
    <w:p>
      <w:pPr>
        <w:pStyle w:val="Heading2"/>
      </w:pPr>
      <w:bookmarkStart w:id="153" w:name="chương-132-nói-rõ-nỗi-lòng"/>
      <w:bookmarkEnd w:id="153"/>
      <w:r>
        <w:t xml:space="preserve">131. Chương 132: Nói Rõ Nỗi Lòng</w:t>
      </w:r>
    </w:p>
    <w:p>
      <w:pPr>
        <w:pStyle w:val="Compact"/>
      </w:pPr>
      <w:r>
        <w:br w:type="textWrapping"/>
      </w:r>
      <w:r>
        <w:br w:type="textWrapping"/>
      </w:r>
    </w:p>
    <w:p>
      <w:pPr>
        <w:pStyle w:val="BodyText"/>
      </w:pPr>
      <w:r>
        <w:t xml:space="preserve">“Anh đến đây làm gì?” Không phải anh hận cô sao? Nếu hận cô, vì sao lại đến? Nếu hận cô, vì sao lại cứu cô?</w:t>
      </w:r>
    </w:p>
    <w:p>
      <w:pPr>
        <w:pStyle w:val="BodyText"/>
      </w:pPr>
      <w:r>
        <w:t xml:space="preserve">Người vừa báo cho Stephen đến cứu cô, là anh đúng không. Mà hiện tại, thay đổi trên màn hình, cũng là do anh.</w:t>
      </w:r>
    </w:p>
    <w:p>
      <w:pPr>
        <w:pStyle w:val="BodyText"/>
      </w:pPr>
      <w:r>
        <w:t xml:space="preserve">“Tôi đến xem, em có cách gì trốn khỏi bên tôi. Tôi đến xem, cô dâu của tôi có phải đã chuẩn bị đến giáo đường cùng tôi không, hôn lễ yên lặng này, cô dâu bỏ đi đã lâu rồi, mà chú rể, một mình chờ đợi cũng đã lâu rồi.” Hai mắt Cung Nhã Thương như mỉm cười nhìn cô, dịu dàng như nước, tình cảm chứa chan.</w:t>
      </w:r>
    </w:p>
    <w:p>
      <w:pPr>
        <w:pStyle w:val="BodyText"/>
      </w:pPr>
      <w:r>
        <w:t xml:space="preserve">Đào Chi Yêu nhìn anh, giọt nước mắt nóng bỏng như hóa thành nước mắt của nàng tiên cá rơi xuống đất, như trong giấc mơ vậy, trong lòng hai người lại nổi lên một trận sóng.</w:t>
      </w:r>
    </w:p>
    <w:p>
      <w:pPr>
        <w:pStyle w:val="BodyText"/>
      </w:pPr>
      <w:r>
        <w:t xml:space="preserve">“Đừng khóc.”</w:t>
      </w:r>
    </w:p>
    <w:p>
      <w:pPr>
        <w:pStyle w:val="BodyText"/>
      </w:pPr>
      <w:r>
        <w:t xml:space="preserve">Đúng lúc này, Cung Nhã Thương lại gần, một cái ôm nhẹ nhàng mà ấm áp mang theo hơi thở đàn ông quen thuộc vây quanh Đào Chi Yêu, Cung Nhã Thương nhẹ nhàng ôm cô, lau nước mắt đi cho cô, thì thầm: “Đồ ngốc. Đừng khóc nữa, có anh ở đây rồi.”</w:t>
      </w:r>
    </w:p>
    <w:p>
      <w:pPr>
        <w:pStyle w:val="BodyText"/>
      </w:pPr>
      <w:r>
        <w:t xml:space="preserve">“Cung Nhã Thương, em đã nói với anh câu này chưa?” Đào Chi Yêu bỗng ôm chặt anh, theo đuổi thứ mình muốn, đầu vùi thật sâu trong lồng ngực ấm áp của anh, giọng buồn bực nói.</w:t>
      </w:r>
    </w:p>
    <w:p>
      <w:pPr>
        <w:pStyle w:val="BodyText"/>
      </w:pPr>
      <w:r>
        <w:t xml:space="preserve">“Cái gì?” Cung Nhã Thương nghi hoặc nói.</w:t>
      </w:r>
    </w:p>
    <w:p>
      <w:pPr>
        <w:pStyle w:val="BodyText"/>
      </w:pPr>
      <w:r>
        <w:t xml:space="preserve">Bỗng, một nụ hôn dịu dàng như nước mà nhiệt tình như lửa mang theo sự chờ mong, hai mắt Cung Nhã Thương mở to vì kinh ngạc, cô lại hôn anh trước mặt mọi người, chủ động hôn anh….! Đây không phải là phong cách của cô, nhưng cảm giác mất hồn này nhắc nhở anh, là thật.</w:t>
      </w:r>
    </w:p>
    <w:p>
      <w:pPr>
        <w:pStyle w:val="BodyText"/>
      </w:pPr>
      <w:r>
        <w:t xml:space="preserve">Cô hình như rất ít chủ động, cho dù trải qua huấn luyện tốt nhất, cho dù cô cũng biết hôn một người đàn ông thế nào, hơn nữa còn biết rất ít về mê hoặc, nhưng lúc này trong lòng cô không nghĩ nhiều nữa, bọn họ đã trải qua biết bao màn kịch và tổn thương, lúc này, cô chỉ muốn làm một người phụ nữ bình thường, hôn người đàn ông cô yêu.</w:t>
      </w:r>
    </w:p>
    <w:p>
      <w:pPr>
        <w:pStyle w:val="BodyText"/>
      </w:pPr>
      <w:r>
        <w:t xml:space="preserve">Nụ hôn của cô có vẻ ngây ngô mà non nớt, nhưng lại tràn ngập nhu tình, Cung Nhã Thương nhắm mắt lại, bắt đầu hưởng thụ sự chủ động của cô. Hơn nữa trong một khắc này, khi anh nghe được tiếng thì thầm của cô bên tai: “Em yêu anh, dù anh là Cung Nhã Thương hay Hắc Đế, em vẫn yêu anh, dù anh dịu dàng hay tàn nhẫn, em vẫn yêu anh, dù quá khứ hay là tương lai, em vẫn yêu anh….” Cung Nhã Thương hoàn toàn điên cuồng, anh ôm lấy gáy cô, để cả hai càng sát gần nhau hơn, bắt đầu đổi khách thành chủ, làm nụ hôn triền miên hơn, tóc mai hai người không ngừng cọ sát, cái lưỡi thơm tho quấn lấy nhau, trong yên lặng, bỗng quên cả bản thân.</w:t>
      </w:r>
    </w:p>
    <w:p>
      <w:pPr>
        <w:pStyle w:val="BodyText"/>
      </w:pPr>
      <w:r>
        <w:t xml:space="preserve">Một khoảng triền miên, nụ hôn mang theo tình yêu thật sâu và cảm động là câu trả lời của anh với cô: “Anh yêu em, dù em là Đào Chi Yêu hay sư tử, anh vẫn yêu em, dù em có chạy trốn bao nhiêu lần, anh vẫn sẽ bắt em lại, dù em vô tình với anh thế nào, anh đều bắt em phải nói em yêu anh, dù quá khứ hay tương lai, anh chỉ yêu mình em.”</w:t>
      </w:r>
    </w:p>
    <w:p>
      <w:pPr>
        <w:pStyle w:val="BodyText"/>
      </w:pPr>
      <w:r>
        <w:t xml:space="preserve">Sau khi hôn thật sâu, tiếng nói của anh trầm thấp mà dụ hoặc, đôi môi nồng cháy hôn lên trán cô, mắt cô, mũi cô, sau đó khi Đào Chi Yêu xấu hổ như một quả táo đỏ chuẩn bị mở miệng, lại khiến anh quyến luyến cánh hoa mềm mại kia, tận tình hấp thu vị ngọt của cô.</w:t>
      </w:r>
    </w:p>
    <w:p>
      <w:pPr>
        <w:pStyle w:val="BodyText"/>
      </w:pPr>
      <w:r>
        <w:t xml:space="preserve">Cô đúng là một loại độc chết người, khiến anh vừa hôn một lần, lại muốn một lần nữa, thêm một lần nữa cũng không đủ, anh muốn giam cô cả đời này trong lòng mình, nhẹ nhàng săn sóc, cho đến mãi mãi.</w:t>
      </w:r>
    </w:p>
    <w:p>
      <w:pPr>
        <w:pStyle w:val="BodyText"/>
      </w:pPr>
      <w:r>
        <w:t xml:space="preserve">Cô là độc dược duy nhất của anh.</w:t>
      </w:r>
    </w:p>
    <w:p>
      <w:pPr>
        <w:pStyle w:val="BodyText"/>
      </w:pPr>
      <w:r>
        <w:t xml:space="preserve">Mà anh tình nguyện trầm luân vì cô.</w:t>
      </w:r>
    </w:p>
    <w:p>
      <w:pPr>
        <w:pStyle w:val="BodyText"/>
      </w:pPr>
      <w:r>
        <w:t xml:space="preserve">Đôi má ửng đỏ càng làm khuôn mặt Đào Chi Yêu thêm phần xinh đẹp, tình ý nồng nàn, Cung Nhã Thương buông cô ra một chút, Đào Chi Yêu đã muốn rời khỏi vòng tay hắn, hai người lại ôm thật chặt, khiến Đào Chi Yêu cảm thấy toàn thân mình như đang bốc cháy.</w:t>
      </w:r>
    </w:p>
    <w:p>
      <w:pPr>
        <w:pStyle w:val="BodyText"/>
      </w:pPr>
      <w:r>
        <w:t xml:space="preserve">Mà Cung Nhã Thương lại gắt gao giam cầm cô, không để cô có cơ hội chạy trốn, ánh mắt thâm trầm mà cực nóng nhìn chằm chằm khuôn mặt tinh khiết của cô, mỉm cười thưởng thức hai má đỏ bừng, còn có lông mi thật dài chớp chớp, Đào Chi Yêu cảm thấy trong ánh mắt dịu dàng mà bá đạo của anh, mình như biến thành một con chim hoàng yến, bị anh nhốt trong lòng, không thể chạy trốn.</w:t>
      </w:r>
    </w:p>
    <w:p>
      <w:pPr>
        <w:pStyle w:val="BodyText"/>
      </w:pPr>
      <w:r>
        <w:t xml:space="preserve">Nhiệt độ cơ thể hai người ngày càng tăng cao, ngọn lửa kia bắt đầu đốt lên tai, cổ, đầu vai trần mịn màng, và cuối cùng dừng ở trước bộ ngực tuyết trắng cách một lớp vải.</w:t>
      </w:r>
    </w:p>
    <w:p>
      <w:pPr>
        <w:pStyle w:val="BodyText"/>
      </w:pPr>
      <w:r>
        <w:t xml:space="preserve">Cung Nhã Thương cười gian tà, tiếp theo cắn nhẹ lên tai cô, hơi thở ấm áp mà mị hoặc nói: “Anh thật muốn em!”</w:t>
      </w:r>
    </w:p>
    <w:p>
      <w:pPr>
        <w:pStyle w:val="BodyText"/>
      </w:pPr>
      <w:r>
        <w:t xml:space="preserve">Đào Chi Yêu vừa nghe thiếu chút nữa đánh ra một quyền, hai tai tuyết trắng đỏ lên như màu tường vi, “Buông ra, anh đúng là đồ háo sắc!”</w:t>
      </w:r>
    </w:p>
    <w:p>
      <w:pPr>
        <w:pStyle w:val="BodyText"/>
      </w:pPr>
      <w:r>
        <w:t xml:space="preserve">“Anh chỉ mới động đến tai em thôi mà, chẳng lẽ nghe nhầm, không phải lúc nãy vừa có một người phụ nữ nói yêu kẻ háo sắc này sao!” Cung Nhã Thương đùa giỡn, anh phát hiện anh ngày càng thích dáng vẻ mắc cỡ chết người của cô, cô như vậy càng giống một người phụ nữ bình thường, mà không phải cái người có nhiều bí mật luôn muốn chạy trốn khỏi anh.</w:t>
      </w:r>
    </w:p>
    <w:p>
      <w:pPr>
        <w:pStyle w:val="BodyText"/>
      </w:pPr>
      <w:r>
        <w:t xml:space="preserve">“Anh…… mau buông ra! Đúng là mắc cỡ chết người, nhiều người nhìn như vậy!” Đào Chi Yêu giãy nãy, nhưng không có nhiều sức, nhìn qua còn như đang hoan nghênh anh.</w:t>
      </w:r>
    </w:p>
    <w:p>
      <w:pPr>
        <w:pStyle w:val="BodyText"/>
      </w:pPr>
      <w:r>
        <w:t xml:space="preserve">Cả người Cung Nhã Thương nghiêng sang, cho cô một cái ôm thật lớn, càng không buông cô ra!</w:t>
      </w:r>
    </w:p>
    <w:p>
      <w:pPr>
        <w:pStyle w:val="BodyText"/>
      </w:pPr>
      <w:r>
        <w:t xml:space="preserve">Anh sợ, sợ cô trốn đi một lần nữa, sợ mình lại phải đuổi theo cô một lần nữa!</w:t>
      </w:r>
    </w:p>
    <w:p>
      <w:pPr>
        <w:pStyle w:val="BodyText"/>
      </w:pPr>
      <w:r>
        <w:t xml:space="preserve">Lúc này đây, cô đừng hòng chạy! Cho dù có phép thần, cho dù có bảy mươi hai phép biến hóa của Tôn Ngộ Không, anh cũng sẽ hóa thân thành Như Lai Phật Tổ, bắt cô dễ như trở bàn tay! Cung Nhã Thương oán hận nghĩ trong lòng.</w:t>
      </w:r>
    </w:p>
    <w:p>
      <w:pPr>
        <w:pStyle w:val="BodyText"/>
      </w:pPr>
      <w:r>
        <w:t xml:space="preserve">Đào Chi Yêu mặc anh ôm, biết anh làm vậy vì trong lòng lo ình, cô đã không cho anh cảm giác tín nhiệm và an toàn.</w:t>
      </w:r>
    </w:p>
    <w:p>
      <w:pPr>
        <w:pStyle w:val="BodyText"/>
      </w:pPr>
      <w:r>
        <w:t xml:space="preserve">Đào Chi Yêu dịu dàng tựa đầu lên vai anh, nhẹ nhàng nói: “Yên tâm, em sẽ không rời anh lần nữa. Không bao giờ chạy trốn nữa!”</w:t>
      </w:r>
    </w:p>
    <w:p>
      <w:pPr>
        <w:pStyle w:val="BodyText"/>
      </w:pPr>
      <w:r>
        <w:t xml:space="preserve">Khi hai người tình cảm nồng nàn, bỗng, có một vị khách không mời ho khan một cái, phá vỡ không khí đầy nhu tình giữa hai người.</w:t>
      </w:r>
    </w:p>
    <w:p>
      <w:pPr>
        <w:pStyle w:val="BodyText"/>
      </w:pPr>
      <w:r>
        <w:t xml:space="preserve">Hai người tỉnh lại cúi đầu nhìn, là Đào Tiểu Đào ngượng ngùng đứng đó, Đào Tiểu Đào thật vui khi cha mẹ mình yêu có thể gương vỡ lại lành, cũng biết nên giành thời gian để hai người tâm sự, ôn chuyện cũ, ổn định tình cảm, nhưng…. Có vài chuyện ngoài ý muốn đã xảy ra.</w:t>
      </w:r>
    </w:p>
    <w:p>
      <w:pPr>
        <w:pStyle w:val="BodyText"/>
      </w:pPr>
      <w:r>
        <w:t xml:space="preserve">Đào Tiểu Đào có chút xin lỗi nhìn hai người nhiệt tình như lửa, môi nhếch lên thành một đường cong hoàn mỹ, sau đó nhún nhún vai nói: “Hãy tin con, con không muốn quấy rầy chuyện tốt của cha mẹ đâu, nhưng mà…” Đào Tiểu Đào chỉ chỉ chỗ của các dì, còn có chỗ của Khải Tư, kết quả đã rõ ràng: “Khải Tư vừa thấy cảnh sát xuất hiện, liền thừa cơ hỗn loạn mà chạy trốn, tiện thể còn mang theo một con tin chạy lên tầng cao nhất…” Mà hồ ly bọn họ và cảnh sát đã đuổi theo rồi, ngoài đôi tình nhân ở đây không hề chú ý đến mọi việc xung quanh….</w:t>
      </w:r>
    </w:p>
    <w:p>
      <w:pPr>
        <w:pStyle w:val="BodyText"/>
      </w:pPr>
      <w:r>
        <w:t xml:space="preserve">Nhưng những lời này nó chưa kịp nói, hai người đã vội chạy đi. Đào Tiểu Đào lắc đầu, nhìn đi, cha mẹ nó chính là người như thế, ai~~, nó thật đáng thương, luôn bị họ bỏ rơi.</w:t>
      </w:r>
    </w:p>
    <w:p>
      <w:pPr>
        <w:pStyle w:val="BodyText"/>
      </w:pPr>
      <w:r>
        <w:t xml:space="preserve">Còn chưa nghĩ xong, một đôi tay cường tráng bỗng nhấc bổng nó lên, Đào Tiểu Đào sợ đến mức hét to, lại nhìn cha mẹ cười nó, khi nó còn chưa kịp phản ứng, Cung Nhã Thương ôm lấy cả người nó, nhìn Đào Chi Yêu một cái, cười nói: “Người một nhà, ở cùng nhau thì thỏa đáng hơn.</w:t>
      </w:r>
    </w:p>
    <w:p>
      <w:pPr>
        <w:pStyle w:val="Compact"/>
      </w:pPr>
      <w:r>
        <w:t xml:space="preserve">Đáy mắt Đào Tiểu Đào càng đầy ý cười, gợn sóng từng cơn. Người một nhà, từ này thật tốt. Đào Tiểu Đào yên lòng dựa vào lòng cha.</w:t>
      </w:r>
      <w:r>
        <w:br w:type="textWrapping"/>
      </w:r>
      <w:r>
        <w:br w:type="textWrapping"/>
      </w:r>
    </w:p>
    <w:p>
      <w:pPr>
        <w:pStyle w:val="Heading2"/>
      </w:pPr>
      <w:bookmarkStart w:id="154" w:name="chương-133-để-tôi-làm-con-tin-của-ông"/>
      <w:bookmarkEnd w:id="154"/>
      <w:r>
        <w:t xml:space="preserve">132. Chương 133: Để Tôi Làm Con Tin Của Ông</w:t>
      </w:r>
    </w:p>
    <w:p>
      <w:pPr>
        <w:pStyle w:val="Compact"/>
      </w:pPr>
      <w:r>
        <w:br w:type="textWrapping"/>
      </w:r>
      <w:r>
        <w:br w:type="textWrapping"/>
      </w:r>
      <w:r>
        <w:br w:type="textWrapping"/>
      </w:r>
      <w:r>
        <w:br w:type="textWrapping"/>
      </w:r>
    </w:p>
    <w:p>
      <w:pPr>
        <w:pStyle w:val="Heading2"/>
      </w:pPr>
      <w:bookmarkStart w:id="155" w:name="chương-134-tình-yêu-gia-đình"/>
      <w:bookmarkEnd w:id="155"/>
      <w:r>
        <w:t xml:space="preserve">133. Chương 134: Tình Yêu Gia Đình</w:t>
      </w:r>
    </w:p>
    <w:p>
      <w:pPr>
        <w:pStyle w:val="Compact"/>
      </w:pPr>
      <w:r>
        <w:br w:type="textWrapping"/>
      </w:r>
      <w:r>
        <w:br w:type="textWrapping"/>
      </w:r>
    </w:p>
    <w:p>
      <w:pPr>
        <w:pStyle w:val="BodyText"/>
      </w:pPr>
      <w:r>
        <w:t xml:space="preserve">“Mẹ!” Thấy Đào Chi Yêu tự chui đầu vào lưới, Đào Tiểu Đào lo lắng hô to. Giãy giụa muốn chạy đến bên mẹ.</w:t>
      </w:r>
    </w:p>
    <w:p>
      <w:pPr>
        <w:pStyle w:val="BodyText"/>
      </w:pPr>
      <w:r>
        <w:t xml:space="preserve">Cung Nhã Thương dùng sức giữ chặt thân hình nhỏ bé hung hăng của nó, trấn an nói: “Bảo bối, đừng đi qua.”</w:t>
      </w:r>
    </w:p>
    <w:p>
      <w:pPr>
        <w:pStyle w:val="BodyText"/>
      </w:pPr>
      <w:r>
        <w:t xml:space="preserve">“Nhưng mẹ……” Đào Tiểu Đào vẫn lo lắng.</w:t>
      </w:r>
    </w:p>
    <w:p>
      <w:pPr>
        <w:pStyle w:val="BodyText"/>
      </w:pPr>
      <w:r>
        <w:t xml:space="preserve">Cung Nhã Thương giao Đào Tiểu Đào cho bọn hồ ly, cười tự tin với Tiểu Đào, dịu dàng nói: “Bảo bối, đừng lo lắng, còn có cha ở đây.”</w:t>
      </w:r>
    </w:p>
    <w:p>
      <w:pPr>
        <w:pStyle w:val="BodyText"/>
      </w:pPr>
      <w:r>
        <w:t xml:space="preserve">Đào Tiểu Đào lẳng lặng nhìn cha một lúc lâu, nó đã quên, thế giới của nó và mẹ đã có thêm một người, người này là trụ cột của bọn họ, là người bọn họ có thể dựa vào có thể tin tưởng vô điều kiện, là cha nó.</w:t>
      </w:r>
    </w:p>
    <w:p>
      <w:pPr>
        <w:pStyle w:val="BodyText"/>
      </w:pPr>
      <w:r>
        <w:t xml:space="preserve">Hít thật sâu một hơi, Đào Tiểu Đào gật đầu nói: “Cha, con tin cha, nhất định phải cứu mẹ an toàn trở về cho con.”</w:t>
      </w:r>
    </w:p>
    <w:p>
      <w:pPr>
        <w:pStyle w:val="BodyText"/>
      </w:pPr>
      <w:r>
        <w:t xml:space="preserve">Cung Nhã Thương gật đầu hứa hẹn nói: “Cha hứa.”</w:t>
      </w:r>
    </w:p>
    <w:p>
      <w:pPr>
        <w:pStyle w:val="BodyText"/>
      </w:pPr>
      <w:r>
        <w:t xml:space="preserve">Khải Tư nhìn Đào Chi Yêu đang tiến lên, trên mặt là nụ cười, nhưng, trong mắt là một tia lạnh lẽo, Khải Tư nhìn Đào Tiểu Đào cách đó không xa được hồ ly ôm, hắn sẽ không bao giờ quên thương tổn và sự lừa gạt này, lần đầu tiên hắn giao tình cảm của mình ra, lần đầu tiên nới lỏng cảnh giác, lại không ngờ kết quả là phản bội. Khải Tư lạnh lùng nói: “Cô nghĩ ta sẽ thả người phụ nữ này ra vì cô sao, sẽ không đâu, nhưng ta muốn nó…” Khải Tư chỉ vào hướng Đào Tiểu Đào nói: “Ta muốn đứa trẻ kia làm con tin, nếu không, tôi sẽ buông tay ra, để mọi người thưởng thức một màn máu tươi tại chỗ! Đào Chi Yêu, một mình cô mãi mãi không đủ…”</w:t>
      </w:r>
    </w:p>
    <w:p>
      <w:pPr>
        <w:pStyle w:val="BodyText"/>
      </w:pPr>
      <w:r>
        <w:t xml:space="preserve">Sắc mặt Đào Chi Yêu trắng nhợt, cô sớm biết hắn sẽ nói như vậy, cho nên mới đứng ra bảo vệ con trai cô.</w:t>
      </w:r>
    </w:p>
    <w:p>
      <w:pPr>
        <w:pStyle w:val="BodyText"/>
      </w:pPr>
      <w:r>
        <w:t xml:space="preserve">“Mẹ! Con đồng ý, để con làm con tin của ông ta.” Đào Tiểu Đào đứng thẳng người, bình tĩnh nói. Giọng nói của nó tuy nhỏ, lại có một sức mạnh khó hiểu, khiến người ta không thể không kinh ngạc vì một đứa trẻ mà lại dũng cảm như thế.</w:t>
      </w:r>
    </w:p>
    <w:p>
      <w:pPr>
        <w:pStyle w:val="BodyText"/>
      </w:pPr>
      <w:r>
        <w:t xml:space="preserve">Trên tầng thượng, tất cả mọi người nhìn một nhà kỳ quái này, không biết vì sao, tình thân gia đình của họ mang theo một sức mạnh tinh thần khiến người ta không thể không khâm phục, khiến ánh mắt người ta vô thức bị hấp dẫn.</w:t>
      </w:r>
    </w:p>
    <w:p>
      <w:pPr>
        <w:pStyle w:val="BodyText"/>
      </w:pPr>
      <w:r>
        <w:t xml:space="preserve">Đào Chi Yêu quay đầu nhìn con mình mỉm cười lắc đầu, nó rất giống cô, nhưng làm một người mẹ, cô có sự ích kỷ của mình, cô phải bảo vệ con mình, cho nên, dù biết con sẽ có phản ứng như thế, dù biết con sẽ đồng ý yêu cầu của Khải Tư, nhưng, cô không thể chấp nhận.</w:t>
      </w:r>
    </w:p>
    <w:p>
      <w:pPr>
        <w:pStyle w:val="BodyText"/>
      </w:pPr>
      <w:r>
        <w:t xml:space="preserve">Nhận được ánh mắt khẩn cầu và ẩn ý của cô, hồ ly nhẹ giọng nói: “Tiểu Đào, vì mẹ và cha con một lần, được không?”</w:t>
      </w:r>
    </w:p>
    <w:p>
      <w:pPr>
        <w:pStyle w:val="BodyText"/>
      </w:pPr>
      <w:r>
        <w:t xml:space="preserve">Tiểu Đào cúi đầu trầm mặc thật lâu, cuối cùng chỉ có thể gật đầu nói: “Biết rồi dì, con sẽ ngoan ngoãn đứng đây không đi đâu cả.”</w:t>
      </w:r>
    </w:p>
    <w:p>
      <w:pPr>
        <w:pStyle w:val="BodyText"/>
      </w:pPr>
      <w:r>
        <w:t xml:space="preserve">Vì cha mẹ, cho nên không thể đặt mình trong nguy hiểm để bọn họ lo lắng, vì cha mẹ, cho nên chuyện này nó không thể theo ý mình mà làm ra quyết định nguy hiểm được.</w:t>
      </w:r>
    </w:p>
    <w:p>
      <w:pPr>
        <w:pStyle w:val="BodyText"/>
      </w:pPr>
      <w:r>
        <w:t xml:space="preserve">Nhưng, cha mẹ mãi mãi sẽ không biết, ở trong lòng nó, vị trí của cha mẹ còn quan trọng hơn chính bản thân nó, họ hi vọng nó không bị tổn thương, cũng như vậy, nó tình nguyện chịu khổ chỉ hi vọng cha mẹ không bị tổn thương gì.</w:t>
      </w:r>
    </w:p>
    <w:p>
      <w:pPr>
        <w:pStyle w:val="BodyText"/>
      </w:pPr>
      <w:r>
        <w:t xml:space="preserve">Điều kỳ diệu của gia đình ở chỗ, thân là một thành viên trong gia đình, lúc nào cũng đều lo lắng cho người nó yêu, vì người mình yêu, có thể sẵn sàng làm mọi thứ vì họ.</w:t>
      </w:r>
    </w:p>
    <w:p>
      <w:pPr>
        <w:pStyle w:val="BodyText"/>
      </w:pPr>
      <w:r>
        <w:t xml:space="preserve">“Ha ha,” thấy Tiểu Đào đồng ý rồi, Đào Chi Yêu lại nhìn thẳng Khải Tư một lần nữa, cười khẽ như gió: “Khải Tư đại nhân, ông biết không? Ông thua vì ông cho là rất hiểu tôi. Ông nghĩ tôi sẽ vì người phụ nữ không quen biết kia mà để con mình rơi vào nơi nước sôi lửa bỏng sao? Ông đề cao tôi quá. Ông có thể hại tôi, nhưng, con tôi, tôi sẽ không để bất kỳ kẻ nào làm hại nó. Người trong tay ông không có quan hệ gì với tôi, tôi có thể bước ra, nhưng tôi tuyệt đối không để con tôi đi ra.” Đào Chi Yêu nhìn hắn, lạnh lùng nói.</w:t>
      </w:r>
    </w:p>
    <w:p>
      <w:pPr>
        <w:pStyle w:val="BodyText"/>
      </w:pPr>
      <w:r>
        <w:t xml:space="preserve">Ánh mắt Khải Tư lạnh lùng, nâng khẩu súng trong tay chĩa vào Đào Chi Yêu, giọng Khải Tư lạnh như băng nói: “Tiểu sư tử, cô luôn biết cách chọc giận ta, cô cho rằng, ta không dám nổ súng sao? Cô cho rằng, cô xứng sao?”</w:t>
      </w:r>
    </w:p>
    <w:p>
      <w:pPr>
        <w:pStyle w:val="BodyText"/>
      </w:pPr>
      <w:r>
        <w:t xml:space="preserve">“Nếu cộng thêm tôi, có đủ trọng lượng không.” Cung Nhã Thương thản nhiên nói, tiến lên trước, nhu tình ngàn vạn nhìn Đào Chi Yêu, nhẹ nhàng ôm cô vào trong ngực.</w:t>
      </w:r>
    </w:p>
    <w:p>
      <w:pPr>
        <w:pStyle w:val="BodyText"/>
      </w:pPr>
      <w:r>
        <w:t xml:space="preserve">Cúi đầu nhẹ nhàng mà gần sát bên tai cô, Cung Nhã Thương ám muội nói: “Em à, về sau làm chuyện nguy hiểm thế này, đừng đi ra một mình, đừng quên, bên cạnh em giờ còn có anh.”</w:t>
      </w:r>
    </w:p>
    <w:p>
      <w:pPr>
        <w:pStyle w:val="BodyText"/>
      </w:pPr>
      <w:r>
        <w:t xml:space="preserve">Đào Chi Yêu khẽ quay đầu, nhìn người đàn ông cao quý đang mỉm cười với cô, anh vốn nên đứng trong bóng tối hoặc ở chỗ cao nhất lạnh lùng nhìn xuống người đời, hờ hững chỉ về giang sơn, nhưng vì cô, nhiều lần biến thành người đàn ông bình thường nhất, vì cô mà đứng ở đây, chỉ vì cô và Tiểu Đào mới bắt đầu giũ bỏ hình tượng của mình, nhân vật anh đóng, là một người biết yêu thương săn sóc, là một người cha có trách nhiệm.</w:t>
      </w:r>
    </w:p>
    <w:p>
      <w:pPr>
        <w:pStyle w:val="BodyText"/>
      </w:pPr>
      <w:r>
        <w:t xml:space="preserve">Đào Chi Yêu cảm động, nhìn anh thật lâu.</w:t>
      </w:r>
    </w:p>
    <w:p>
      <w:pPr>
        <w:pStyle w:val="BodyText"/>
      </w:pPr>
      <w:r>
        <w:t xml:space="preserve">Không biết qua bao lâu, trên bầu trời bỗng phát ra một tiếng nổ, nổ đến điếc tai, mọi người đều che tai lại.</w:t>
      </w:r>
    </w:p>
    <w:p>
      <w:pPr>
        <w:pStyle w:val="BodyText"/>
      </w:pPr>
      <w:r>
        <w:t xml:space="preserve">Khi mọi người đang kinh hoàng, vẻ mặt Khải Tư tỏ vẻ trò chơi đã kết thúc, hắn chĩa súng vào hai người nói: “Cung Nhã Thương, anh đến trước.”</w:t>
      </w:r>
    </w:p>
    <w:p>
      <w:pPr>
        <w:pStyle w:val="BodyText"/>
      </w:pPr>
      <w:r>
        <w:t xml:space="preserve">“Đừng……” Đào Chi Yêu kéo tay anh, lo lắng lắc đầu nói.</w:t>
      </w:r>
    </w:p>
    <w:p>
      <w:pPr>
        <w:pStyle w:val="BodyText"/>
      </w:pPr>
      <w:r>
        <w:t xml:space="preserve">Cung Nhã Thương cười an ủi cô, nhẹ giọng nói: “Em quên rồi sao? Anh là Hắc Đế vẫn đối đầu với Khải Tư, sẽ không để lão dễ dàng đưa em đi đâu.”</w:t>
      </w:r>
    </w:p>
    <w:p>
      <w:pPr>
        <w:pStyle w:val="BodyText"/>
      </w:pPr>
      <w:r>
        <w:t xml:space="preserve">Cung Nhã Thương gạt tay Đào Chi Yêu ra, sắc mặt bình tĩnh từ từ lại gần, một khắc Cung Nhã Thương đến bên cạnh Khải Tư, hắn lại chỉ vào Đào Chi Yêu, xua tay nói: “Cô, cũng đến đi.”</w:t>
      </w:r>
    </w:p>
    <w:p>
      <w:pPr>
        <w:pStyle w:val="BodyText"/>
      </w:pPr>
      <w:r>
        <w:t xml:space="preserve">Đào Chi Yêu cảnh giác nhìn hắn, từng bước một, từ từ đi lại gần.</w:t>
      </w:r>
    </w:p>
    <w:p>
      <w:pPr>
        <w:pStyle w:val="BodyText"/>
      </w:pPr>
      <w:r>
        <w:t xml:space="preserve">Khi Đào Chi Yêu và Cung Nhã Thương đã đến, Khải Tư bỗng cười gian độc, lạnh giọng nói: “Ta thả tay, trò chơi kết thúc.”</w:t>
      </w:r>
    </w:p>
    <w:p>
      <w:pPr>
        <w:pStyle w:val="BodyText"/>
      </w:pPr>
      <w:r>
        <w:t xml:space="preserve">Người phụ nữ trung niên kia nhất thời sợ kêu đến thê lương, nghĩ mình chắc chắn chết rồi, bỗng, một đôi tay mạnh mẽ giữ hai tay bà lại, thân thể tuy hạ xuống một chút, nhưng vẫn chưa chạm đất, bà còn sống.</w:t>
      </w:r>
    </w:p>
    <w:p>
      <w:pPr>
        <w:pStyle w:val="BodyText"/>
      </w:pPr>
      <w:r>
        <w:t xml:space="preserve">Màn mạo hiểm kia căn bản không có mấy người nhìn thấy, ngoài lực lượng cảnh sát và phóng viên, đa số đều nhắm mắt lại, không dám nhìn thời khắc sinh ly tử biệt này!</w:t>
      </w:r>
    </w:p>
    <w:p>
      <w:pPr>
        <w:pStyle w:val="BodyText"/>
      </w:pPr>
      <w:r>
        <w:t xml:space="preserve">Sau khi tất cả chấm dứt, mới hơi mở mắt ra, lại thấy Cung Nhã Thương ngã trên mặt đất, tay dùng sức kéo người phụ nữ kia lại.</w:t>
      </w:r>
    </w:p>
    <w:p>
      <w:pPr>
        <w:pStyle w:val="BodyText"/>
      </w:pPr>
      <w:r>
        <w:t xml:space="preserve">Cung Nhã Thương không ngờ hắn lại dùng cách này, mạng người ở trước mặt, hắn chỉ có thể cứu người trước, hắn căn bản không có sự lựa chọn!</w:t>
      </w:r>
    </w:p>
    <w:p>
      <w:pPr>
        <w:pStyle w:val="BodyText"/>
      </w:pPr>
      <w:r>
        <w:t xml:space="preserve">Hai tay giữ chặt lấy người phụ nữ sợ đến chết khiếp, bắt đầu dần có khí lực, từng chút một kéo bà lên!</w:t>
      </w:r>
    </w:p>
    <w:p>
      <w:pPr>
        <w:pStyle w:val="BodyText"/>
      </w:pPr>
      <w:r>
        <w:t xml:space="preserve">Nhưng một khắc hắn cứu người phụ nữ kia, Khải Tư đã tiến đến bắt lấy Đào Chi Yêu, chĩa khẩu súng vào đúng thái dương của cô.</w:t>
      </w:r>
    </w:p>
    <w:p>
      <w:pPr>
        <w:pStyle w:val="BodyText"/>
      </w:pPr>
      <w:r>
        <w:t xml:space="preserve">Cung Nhã Thương vừa cứu người vừa lạnh lùng nói: “Khải Tư, tôi lấy danh nghĩa Hắc Đế cảnh cáo ông một lần cuối cùng, nếu ông dám động đến một sợi tóc của cô ấy, dù ông có chạy đến chân trời góc bể nào, tôi cũng để ông sống không bằng chết.”</w:t>
      </w:r>
    </w:p>
    <w:p>
      <w:pPr>
        <w:pStyle w:val="BodyText"/>
      </w:pPr>
      <w:r>
        <w:t xml:space="preserve">Khải Tư lạnh lùng cúi đầu nhìn hắn, thản nhiên nói: “Không…… trước đó, ta sẽ cho cả nhà các ngươi sống không bằng chết. Ta sẽ cho các ngươi tận mắt nhìn thấy đối phương chết vì mình!”</w:t>
      </w:r>
    </w:p>
    <w:p>
      <w:pPr>
        <w:pStyle w:val="BodyText"/>
      </w:pPr>
      <w:r>
        <w:t xml:space="preserve">Tiếng gầm rú càng lúc càng lớn, gió cũng càng lúc càng mạnh, khuông hiểu từ đâu, một chiếc máy bay xuất hiện trên nóc nhà, lúc này mọi người mới biết, thì ra hắn trốn đến đây không phải là tìm đường sống trong cõi chết, mà là đã sớm chuẩn bị cách chạy trốn tốt nhất, vừa rồi trước khi máy bay đến chỉ là hắn chơi một trò chơi với mọi người mà thôi.</w:t>
      </w:r>
    </w:p>
    <w:p>
      <w:pPr>
        <w:pStyle w:val="BodyText"/>
      </w:pPr>
      <w:r>
        <w:t xml:space="preserve">Đào Chi Yêu nhìn chiếc dây thừng ném xuống không trung, trên mặt hiểu rõ, cô biết hắn tuyệt đối không phải là một người ngoan ngoãn đầu hàng số mệnh, quả nhiên đã sớm chuẩn bị tất cả.</w:t>
      </w:r>
    </w:p>
    <w:p>
      <w:pPr>
        <w:pStyle w:val="BodyText"/>
      </w:pPr>
      <w:r>
        <w:t xml:space="preserve">Những người khác thấy hắn định chạy trốn, đều muốn ngăn cản, nhưng Khải Tư đã nổ súng, pằng một tiếng, không khí khẩn trương gần như làm đứt dây cung căng thẳng của mọi người.</w:t>
      </w:r>
    </w:p>
    <w:p>
      <w:pPr>
        <w:pStyle w:val="BodyText"/>
      </w:pPr>
      <w:r>
        <w:t xml:space="preserve">Nhất định không được hành động thiếu suy nghĩ, nghe hắn nói xong, Stephen khoát tay, ngăn cản đội cảnh sát đang rục rịch, ổn định nói: “Mọi người ổn định, không được hành động thiếu suy nghĩ, vì sự an toàn của mọi người.”</w:t>
      </w:r>
    </w:p>
    <w:p>
      <w:pPr>
        <w:pStyle w:val="BodyText"/>
      </w:pPr>
      <w:r>
        <w:t xml:space="preserve">“A……” Cung Nhã Thương thét dài một tiếng, dùng toàn lực, kéo con tin lên, hai người cuối cùng cũng an toàn.</w:t>
      </w:r>
    </w:p>
    <w:p>
      <w:pPr>
        <w:pStyle w:val="BodyText"/>
      </w:pPr>
      <w:r>
        <w:t xml:space="preserve">Ánh mắt Cung Nhã Thương cuối cùng cũng chuyển đến vẻ mặt dữ tợn của Khải Tư, cùng đau lòng và lo lắng nhìn đến Đào Chi Yêu bên cạnh.</w:t>
      </w:r>
    </w:p>
    <w:p>
      <w:pPr>
        <w:pStyle w:val="BodyText"/>
      </w:pPr>
      <w:r>
        <w:t xml:space="preserve">Đào Chi Yêu nhìn anh, ánh mắt bình tĩnh, nhẹ giọng nói: “Đừng lo lắng, em không sao.” Tất cả mọi chuyện hôm nay, đã đủ rồi, hôn anh, ôm anh, nói chuyện với anh, thời khắc được ở trong lòng anh, cô đã mãn nguyện rồi.</w:t>
      </w:r>
    </w:p>
    <w:p>
      <w:pPr>
        <w:pStyle w:val="BodyText"/>
      </w:pPr>
      <w:r>
        <w:t xml:space="preserve">Trong cơn gió lớn, tóc Đào Chi Yêu bay lên, tay áo bồng bềnh, mang theo vẻ đẹp chấn động lòng người, trên mặt cô nở ra một nụ cười tuyệt đẹp, nhẹ như mây mỏng như khói.</w:t>
      </w:r>
    </w:p>
    <w:p>
      <w:pPr>
        <w:pStyle w:val="Compact"/>
      </w:pPr>
      <w:r>
        <w:br w:type="textWrapping"/>
      </w:r>
      <w:r>
        <w:br w:type="textWrapping"/>
      </w:r>
    </w:p>
    <w:p>
      <w:pPr>
        <w:pStyle w:val="Heading2"/>
      </w:pPr>
      <w:bookmarkStart w:id="156" w:name="chương-135-mẹ-bị-bắt-nạt-cha-tìm-cách"/>
      <w:bookmarkEnd w:id="156"/>
      <w:r>
        <w:t xml:space="preserve">134. Chương 135: Mẹ Bị Bắt Nạt, Cha Tìm Cách</w:t>
      </w:r>
    </w:p>
    <w:p>
      <w:pPr>
        <w:pStyle w:val="Compact"/>
      </w:pPr>
      <w:r>
        <w:br w:type="textWrapping"/>
      </w:r>
      <w:r>
        <w:br w:type="textWrapping"/>
      </w:r>
      <w:r>
        <w:br w:type="textWrapping"/>
      </w:r>
      <w:r>
        <w:br w:type="textWrapping"/>
      </w:r>
    </w:p>
    <w:p>
      <w:pPr>
        <w:pStyle w:val="Heading2"/>
      </w:pPr>
      <w:bookmarkStart w:id="157" w:name="chương-136-kết-cục-1"/>
      <w:bookmarkEnd w:id="157"/>
      <w:r>
        <w:t xml:space="preserve">135. Chương 136: Kết Cục 1</w:t>
      </w:r>
    </w:p>
    <w:p>
      <w:pPr>
        <w:pStyle w:val="Compact"/>
      </w:pPr>
      <w:r>
        <w:br w:type="textWrapping"/>
      </w:r>
      <w:r>
        <w:br w:type="textWrapping"/>
      </w:r>
    </w:p>
    <w:p>
      <w:pPr>
        <w:pStyle w:val="BodyText"/>
      </w:pPr>
      <w:r>
        <w:t xml:space="preserve">Cung Nhã Thương cũng cười hiểu rõ, vuốt lên hai má con, vui vẻ nói: “Cha cũng nghĩ như vậy. Bảo bối, ta ngày càng thích con đấy.”</w:t>
      </w:r>
    </w:p>
    <w:p>
      <w:pPr>
        <w:pStyle w:val="BodyText"/>
      </w:pPr>
      <w:r>
        <w:t xml:space="preserve">Hai mắt Đào Tiểu Đào đẫm lệ mà cười: “Không phải cha nào con nấy sao? Con chỉ là một đứa trẻ ham học hỏi thôi à.” Đào Tiểu Đào nháy mắt mấy cái.</w:t>
      </w:r>
    </w:p>
    <w:p>
      <w:pPr>
        <w:pStyle w:val="BodyText"/>
      </w:pPr>
      <w:r>
        <w:t xml:space="preserve">Cung Nhã Thương thấy buồn cười, có ai đã nói với hắn, thì ra có một đứa con đáng yêu là chuyện hạnh phúc như vậy, nếu lúc này có cô ở bên cạnh, bọn họ mãi mãi ở chung như thế, có phải sẽ trở thành người hạnh phúc nhất thế giới không?</w:t>
      </w:r>
    </w:p>
    <w:p>
      <w:pPr>
        <w:pStyle w:val="BodyText"/>
      </w:pPr>
      <w:r>
        <w:t xml:space="preserve">Nghĩ xong, Cung Nhã Thương ôm Đào Tiểu Đào thật chặt, trong mắt hiện lên một tia quỷ dị và tàn nhẫn, vuốt tóc Đào Tiểu Đào nói: “Đi thôi bảo bối, chúng ta sẽ cùng chơi trò chơi với hắn.”</w:t>
      </w:r>
    </w:p>
    <w:p>
      <w:pPr>
        <w:pStyle w:val="BodyText"/>
      </w:pPr>
      <w:r>
        <w:t xml:space="preserve">Đào Tiểu Đào ghé đầu vào bờ vai rộng của cha, gật đầu nói: “Vâng.”</w:t>
      </w:r>
    </w:p>
    <w:p>
      <w:pPr>
        <w:pStyle w:val="BodyText"/>
      </w:pPr>
      <w:r>
        <w:t xml:space="preserve">Cha con liên thủ, một tiểu ác ma, một đại ác ma, hai người song kiếm hợp bích, còn không thể cứu được tính mạng người phụ nữ quan trọng nhất của họ sao?</w:t>
      </w:r>
    </w:p>
    <w:p>
      <w:pPr>
        <w:pStyle w:val="BodyText"/>
      </w:pPr>
      <w:r>
        <w:t xml:space="preserve">Khải Tư, chờ giao chiến trực diện đi!</w:t>
      </w:r>
    </w:p>
    <w:p>
      <w:pPr>
        <w:pStyle w:val="BodyText"/>
      </w:pPr>
      <w:r>
        <w:t xml:space="preserve">******</w:t>
      </w:r>
    </w:p>
    <w:p>
      <w:pPr>
        <w:pStyle w:val="BodyText"/>
      </w:pPr>
      <w:r>
        <w:t xml:space="preserve">Ở Bắc Âu, trong một biệt thự giáp biển Polo ở một thành phố nhỏ tại Đan Mạch.</w:t>
      </w:r>
    </w:p>
    <w:p>
      <w:pPr>
        <w:pStyle w:val="BodyText"/>
      </w:pPr>
      <w:r>
        <w:t xml:space="preserve">Khải Tư nhàn nhã nhấm nháp cà phê, nhìn vùng đất ngoài cửa sổ, trời xanh biển rộng như thường, thiên nhiên quả thật đẹp đến rung động lòng người.</w:t>
      </w:r>
    </w:p>
    <w:p>
      <w:pPr>
        <w:pStyle w:val="BodyText"/>
      </w:pPr>
      <w:r>
        <w:t xml:space="preserve">Đáng tiếc, nếu Đào Chi Yêu không phải bị trói chật vật ở không trung, cô sẽ không ngần ngại mà thưởng thức cảnh đẹp trước mát.</w:t>
      </w:r>
    </w:p>
    <w:p>
      <w:pPr>
        <w:pStyle w:val="BodyText"/>
      </w:pPr>
      <w:r>
        <w:t xml:space="preserve">Thật vất vả mới đi đến thành phố xinh đẹp như trong chuyện cổ tích này, đáng tiếc, lại là không cam lòng mà đến, cũng không thể cùng người mình yêu chầm chậm bước chân trên bãi cát bờ biển, cũng không thể cùng những vương quốc được miêu tả trong Andersen, cảm thụ thành quả để lại từ trăm năm trước.</w:t>
      </w:r>
    </w:p>
    <w:p>
      <w:pPr>
        <w:pStyle w:val="BodyText"/>
      </w:pPr>
      <w:r>
        <w:t xml:space="preserve">“Tiểu sư tử, biết vì sao ta đưa cô đến đây không?” Khải Tư đón gió mà đứng, nếu không để ý đến thủ đoạn tàn nhẫn làm người ta ghê tởm kia mà nói, hắn vốn hơn bốn mươi tuổi mà vẫn duy trì được dáng người to lớn, không bị mất dáng, phương diện này, nhìn qua, hắn vẫn anh tuấn nho nhã, khó trách nhiều phụ nữ phải lòng như vậy, cam tâm làm thiêu thân lao đầu vào lửa, vậy mà cũng chẳng có người phụ nữ nào đạt được mong muốn.</w:t>
      </w:r>
    </w:p>
    <w:p>
      <w:pPr>
        <w:pStyle w:val="BodyText"/>
      </w:pPr>
      <w:r>
        <w:t xml:space="preserve">Đào Chi Yêu nghe xong, thản nhiên nói: “Chắc là thời thơ ấu của Khải Tư đại nhân không tốt, muốn đến nơi được xưng là vương quốc trong truyện cổ tích này tìm an ủi ư?” Khải Tư nghe giọng nói Đào Chi Yêu không tốt, thản nhiên nói: “Là vì cô.”</w:t>
      </w:r>
    </w:p>
    <w:p>
      <w:pPr>
        <w:pStyle w:val="BodyText"/>
      </w:pPr>
      <w:r>
        <w:t xml:space="preserve">“Tôi? Khải Tư đại nhân đùa rồi, nếu tôi có vị trí cao như vậy trong lòng ông, lúc này tôi nên ngồi cùng uống cà phê với ông mới đúng, không phải bị treo trên không trung này.” Giọng điệu của Đào Chi Yêu khinh thường đến cực điểm, căn bản mặc kệ hắn.</w:t>
      </w:r>
    </w:p>
    <w:p>
      <w:pPr>
        <w:pStyle w:val="BodyText"/>
      </w:pPr>
      <w:r>
        <w:t xml:space="preserve">Khải Tư quay đầu lại, nhìn cô, hứng thú nói: “Cô không biết sao, quốc huy của Đan Mạch là huy hiệu lá chắn. Trên mặt lá chắn vàng là ba con sư tử màu xanh đầu đội vương miện, xung quanh tô điểm chín trái tim. Sư tử và trái tim tượng trưng cho lòng dũng cảm, trung thành, lương thiện. Đầu lá chắn là vương miện, tượng trưng cho Đan Mạch là một vương quốc cổ xưa. Tiểu sư tử, đây không phải thích hợp để làm huyệt mộ cho cô sao?” Khải Tư nói thoải mái vô cùng.</w:t>
      </w:r>
    </w:p>
    <w:p>
      <w:pPr>
        <w:pStyle w:val="BodyText"/>
      </w:pPr>
      <w:r>
        <w:t xml:space="preserve">Khóe miệng Đào Chi Yêu cười thản nhiên, nhẹ giọng nói: “Nói là vì tôi, nhưng là vì ông muốn họ nhanh tìm được tôi, nhanh sa chân vào cạm bẫy này đúng không?”</w:t>
      </w:r>
    </w:p>
    <w:p>
      <w:pPr>
        <w:pStyle w:val="BodyText"/>
      </w:pPr>
      <w:r>
        <w:t xml:space="preserve">Khải Tư lại gần, vỗ tay cười nói: “Tiểu sư tử, lâu như vậy, cũng là cô hiểu tôi nhất. Cô đoán họ sẽ tìm ra cô trong bao lâu? Mà tôi sẽ chuẩn bị cái gì cho họ? Con cô, còn có người chồng tương lai của cô?”</w:t>
      </w:r>
    </w:p>
    <w:p>
      <w:pPr>
        <w:pStyle w:val="BodyText"/>
      </w:pPr>
      <w:r>
        <w:t xml:space="preserve">Trong mắt Đào Chi Yêu hiện lên một tia ngạo nghễ và tự tin, lạnh lùng nói: “Ông chuẩn bị thủ đoạn dơ bẩn gì tôi không biết, nhưng, tôi biết, có lẽ bọn họ sẽ cho ông một bất ngờ đấy. Khải Tư đại nhân mới là người cần phải nhận không chừng.”</w:t>
      </w:r>
    </w:p>
    <w:p>
      <w:pPr>
        <w:pStyle w:val="BodyText"/>
      </w:pPr>
      <w:r>
        <w:t xml:space="preserve">“Hừ! Tiện nhân!” Khải Tư rốt cục không nể mặt nữa, không giả bộ thản nhiên nữa, lạnh lùng nói: “Cô và đứa con bảo bối kia, ta đã thề, nhất định phải để các người trả giá đắt! Không tin, chúng ta chờ xem!”</w:t>
      </w:r>
    </w:p>
    <w:p>
      <w:pPr>
        <w:pStyle w:val="BodyText"/>
      </w:pPr>
      <w:r>
        <w:t xml:space="preserve">Khải Tư bỗng giận dữ, cầm roi da đã chuẩn bị trước đang muốn trút giận lên người cô, cũng không ngờ, chuông điện thoại lại reo, Khải Tư oán hận nhìn Đào Chi Yêu, cuối cùng vẫn quyết định nhận điện thoại trước: “Nói đi.”</w:t>
      </w:r>
    </w:p>
    <w:p>
      <w:pPr>
        <w:pStyle w:val="BodyText"/>
      </w:pPr>
      <w:r>
        <w:t xml:space="preserve">Bên kia điện thoại truyền đến một giọng nói kinh hoàng: “Đại, đại nhân, nhà xưởng của chúng ta ở Na Uy đều bị người ta phá rồi. Đại nhân, ngay cả cảnh sát quốc tế cũng đến đây, đại nhân cứu mạng!”</w:t>
      </w:r>
    </w:p>
    <w:p>
      <w:pPr>
        <w:pStyle w:val="BodyText"/>
      </w:pPr>
      <w:r>
        <w:t xml:space="preserve">“Cái gì?!</w:t>
      </w:r>
    </w:p>
    <w:p>
      <w:pPr>
        <w:pStyle w:val="BodyText"/>
      </w:pPr>
      <w:r>
        <w:t xml:space="preserve">“Một người là Hắc Đế bảo tôi nói cho đại nhân, hắn ta sẽ tới gặp ngài lập tức. Hắn nói việc này đều là hắn làm……” Người đàn ông vừa nói, trong điện thoại liền xuất hiện một ít tạp âm, một lát sau, có một giọng nói vang lên: “Khải Tư tiên sinh, tôi là Dạ Phong, bá tước Hắc Đế dặn tôi báo cho ngài một tin, trong vòng một ngày, nếu không nhìn thấy phu nhân của chúng tôi không có thương tổn gì trở về, sẽ theo như danh sách những nơi thuộc về ngài, từ từ để nó biến mất trên địa cầu. Hắc Đế nói, nơi kế tiếp, là nơi quan trọng nhất, Xi-Provence, Pháp. Chúc ngài vui vẻ, tạm biệt.”</w:t>
      </w:r>
    </w:p>
    <w:p>
      <w:pPr>
        <w:pStyle w:val="BodyText"/>
      </w:pPr>
      <w:r>
        <w:t xml:space="preserve">Tiếng điện thoại rất lớn, cho nên Đào Chi Yêu nghe được chuyện gì đã xảy ra.</w:t>
      </w:r>
    </w:p>
    <w:p>
      <w:pPr>
        <w:pStyle w:val="BodyText"/>
      </w:pPr>
      <w:r>
        <w:t xml:space="preserve">Đào Chi Yêu nhẹ giọng cười nói: “Thế nào, Khải Tư đại nhân, tôi nói sẽ cho ông một bất ngờ mà, không biết đây có tính không.”</w:t>
      </w:r>
    </w:p>
    <w:p>
      <w:pPr>
        <w:pStyle w:val="BodyText"/>
      </w:pPr>
      <w:r>
        <w:t xml:space="preserve">“Chết tiệt!” Khải Tư quay đầu hung hăng nhìn cô chằm chằm, tay nắm roi da vung lên, Đào Chi Yêu cam chịu nhắm mắt lại, yên lặng nhận hậu quả chọc giận hắn.</w:t>
      </w:r>
    </w:p>
    <w:p>
      <w:pPr>
        <w:pStyle w:val="BodyText"/>
      </w:pPr>
      <w:r>
        <w:t xml:space="preserve">Nhưng mà, ngọn gió lạnh thấu xương kia cuối cùng không dừng trên người Đào Chi Yêu, mà xẹt qua hai má của cô, ngay cả tóc cũng rơi xuống đất.</w:t>
      </w:r>
    </w:p>
    <w:p>
      <w:pPr>
        <w:pStyle w:val="BodyText"/>
      </w:pPr>
      <w:r>
        <w:t xml:space="preserve">“Chết tiệt?!” Khải Tư tức giận ném roi da trên mặt đất, sau khi đi đi lại lại vài vòng trong phòng, mới bình tĩnh một chút.</w:t>
      </w:r>
    </w:p>
    <w:p>
      <w:pPr>
        <w:pStyle w:val="BodyText"/>
      </w:pPr>
      <w:r>
        <w:t xml:space="preserve">Cho đến bây giờ Đào Chi Yêu chưa từng nhìn thấy bộ dáng phát điên của hắn như vậy, vừa thầm rủa vừa đập phá, vẻ mặt âm u, đầu tóc lúc nào cũng được chải chuốt giờ rối tung, bộ dáng của hắn nhìn qua như con báo mẹ nổi điên vì bị thợ săn cướp mất con.</w:t>
      </w:r>
    </w:p>
    <w:p>
      <w:pPr>
        <w:pStyle w:val="BodyText"/>
      </w:pPr>
      <w:r>
        <w:t xml:space="preserve">Đào Chi Yêu nhìn hắn như vậy, nhớ đến Dạ Phong nói qua điện thoại trạm tiếp theo là Xi-Provence, Pháp, rốt cuộc ở đó cất giấu thứ gì, rốt cuộc Cung Nhã Thương và Đào Tiểu Đào đã phát hiện ra nhược điểm chí mạng gì của hắn, để hắn ở bên này bỗng luống cuống, cơ hồ mất đi cả lý trí.</w:t>
      </w:r>
    </w:p>
    <w:p>
      <w:pPr>
        <w:pStyle w:val="BodyText"/>
      </w:pPr>
      <w:r>
        <w:t xml:space="preserve">Đào Chi Yêu phỏng đoán trong lòng, nhưng cũng biết mình vừa tránh được một kiếp, nên tất nhiên sẽ không dại gì mà mở miệng lúc này.</w:t>
      </w:r>
    </w:p>
    <w:p>
      <w:pPr>
        <w:pStyle w:val="BodyText"/>
      </w:pPr>
      <w:r>
        <w:t xml:space="preserve">Gió nhẹ thổi qua cửa sổ khẽ mở, Đào Chi Yêu ngửi được mùi của biển, nhưng lại có thêm một hương vị, sóng lớn đánh từng trận, tiếng nước biển đánh lên bờ kia, làm Đào Chi Yêu nhắm mắt lại, trong giờ phút nguy hiểm này lại đắm chìm trong sự an bình tự tại.</w:t>
      </w:r>
    </w:p>
    <w:p>
      <w:pPr>
        <w:pStyle w:val="BodyText"/>
      </w:pPr>
      <w:r>
        <w:t xml:space="preserve">Khải Tư không biết quyết định thế nào, bỗng đi tới, nhấc cổ áo Đào Chi Yêu, lạnh lùng nói: “Biết vì sao tôi không đụng vào cô không? Biết vì sao tôi không đả thương cô không? Không phải vì người đàn ông kia, mà là tôi muốn để hắn tận mắt thấy cô bị thương, cô bị đánh, cô bị tra tấn tứ chi, lại không có cách nào ngăn cản, ta muốn hắn phải trả giá, Khải Tư ta thề, nhất định tự tay ta phải giết cả nhà các người.”</w:t>
      </w:r>
    </w:p>
    <w:p>
      <w:pPr>
        <w:pStyle w:val="BodyText"/>
      </w:pPr>
      <w:r>
        <w:t xml:space="preserve">“Ha ha!” Đào Chi Yêu khinh thường cười nhạo thành tiếng, “Khải Tư đại nhân, ông cũng nói chúng tôi là một nhà, một người chống lại ba người, ông thấy ông sẽ có phần thắng ư?! Tôi có thể hủy tập đoàn đế quốc của ông, anh ấy có thể hủy cơ nghiệp của ông, ngay cả con tôi cũng có thể đoạt mọi thứ trong tay ông, ông thua, ông đã sớm thua rồi! Ông bây giờ, chẳng qua chỉ là một con bạc bị thua tại bàn, không biết tự lượng sức mình cố liều mạng mà thôi!”</w:t>
      </w:r>
    </w:p>
    <w:p>
      <w:pPr>
        <w:pStyle w:val="BodyText"/>
      </w:pPr>
      <w:r>
        <w:t xml:space="preserve">“Câm mồm.” Khải Tư nhịn không được tát một cái, lạnh lùng cả giận nói: “Con tiện nhân chết tiệt này, nếu không phải ta, mày đâu có hôm nay, mày lại lấy oán trả ân! Mình mày ở đây mà tự sinh tự diệt, cả biệt thự này đều có người trông coi, chỗ chôn bom cũng chỉ có ta mới biết, tốt nhất mày nên ngoan ngoãn cho ta, nếu không, đừng trách ta không nhìn mày lần cuối trước khi chết!”</w:t>
      </w:r>
    </w:p>
    <w:p>
      <w:pPr>
        <w:pStyle w:val="BodyText"/>
      </w:pPr>
      <w:r>
        <w:t xml:space="preserve">Khải Tư nói xong liền phẩy tay áo bỏ đi.</w:t>
      </w:r>
    </w:p>
    <w:p>
      <w:pPr>
        <w:pStyle w:val="Compact"/>
      </w:pPr>
      <w:r>
        <w:t xml:space="preserve">Đào Chi Yêu nhìn theo bóng hắn rời đi, bất đắc dĩ thở dài một tiếng, quả nhiên hắn hiểu cô.</w:t>
      </w:r>
      <w:r>
        <w:br w:type="textWrapping"/>
      </w:r>
      <w:r>
        <w:br w:type="textWrapping"/>
      </w:r>
    </w:p>
    <w:p>
      <w:pPr>
        <w:pStyle w:val="Heading2"/>
      </w:pPr>
      <w:bookmarkStart w:id="158" w:name="chương-137-kết-2"/>
      <w:bookmarkEnd w:id="158"/>
      <w:r>
        <w:t xml:space="preserve">136. Chương 137: Kết 2</w:t>
      </w:r>
    </w:p>
    <w:p>
      <w:pPr>
        <w:pStyle w:val="Compact"/>
      </w:pPr>
      <w:r>
        <w:br w:type="textWrapping"/>
      </w:r>
      <w:r>
        <w:br w:type="textWrapping"/>
      </w:r>
      <w:r>
        <w:br w:type="textWrapping"/>
      </w:r>
      <w:r>
        <w:br w:type="textWrapping"/>
      </w:r>
    </w:p>
    <w:p>
      <w:pPr>
        <w:pStyle w:val="Heading2"/>
      </w:pPr>
      <w:bookmarkStart w:id="159" w:name="chương-138-kết-3"/>
      <w:bookmarkEnd w:id="159"/>
      <w:r>
        <w:t xml:space="preserve">137. Chương 138: Kết 3</w:t>
      </w:r>
    </w:p>
    <w:p>
      <w:pPr>
        <w:pStyle w:val="Compact"/>
      </w:pPr>
      <w:r>
        <w:br w:type="textWrapping"/>
      </w:r>
      <w:r>
        <w:br w:type="textWrapping"/>
      </w:r>
    </w:p>
    <w:p>
      <w:pPr>
        <w:pStyle w:val="BodyText"/>
      </w:pPr>
      <w:r>
        <w:t xml:space="preserve">Đào Chi Yêu không đoán sai, Khải Tư sốt ruột như vậy, là vì Cung Nhã Thương và Đào Tiểu Đào quả thật đã tìm được nỗi đau của hắn, mà nỗi đau của hắn, là người phụ nữ trong phóng sách kia.</w:t>
      </w:r>
    </w:p>
    <w:p>
      <w:pPr>
        <w:pStyle w:val="BodyText"/>
      </w:pPr>
      <w:r>
        <w:t xml:space="preserve">Từ khi Đào Tiểu Đào kể về người phụ nữ kia, Cung Nhã Thương đã phái người đi điều tra thân phận của Khải Tư, cuối cùng trời không phụ người có lòng, bọn họ tra ra được tất cả về Khải Tư, người phụ nữ trong tranh kia đúng là mẹ Khải Tư, nhưng là một người mẹ không xứng đáng, mẹ hắn xuất thân là ca sĩ, đi lại với nhiều đàn ông, những người đàn ông kia thì chỉ chán cơm thèm phở, căn bản không đặt bà trong mắt, vì thế, mẹ hắn bị tổn thương rất nhiều lần, sau lại có hắn, nhưng ngay cả cha hắn cũng không biết là ai, mẹ hắn không quan tâm đến hắn sống chết ra sao, mặc hắn tự sinh tự diệt, tâm tình không tốt hoặc sau khi say rượu trở về lại đá lại đánh hắn, thậm chí dí tàn thuốc còn nóng lên người hắn. Thời thơ ấu của Khải Tư như địa ngục, một người mẹ say rượu hút thuốc phóng đãng, một cuộc sống bần cùng đói khát, Khải Tư nghĩ mình sẽ chết đi như vậy.</w:t>
      </w:r>
    </w:p>
    <w:p>
      <w:pPr>
        <w:pStyle w:val="BodyText"/>
      </w:pPr>
      <w:r>
        <w:t xml:space="preserve">Cho đến khi hắn mười tuổi, một lần mẹ hắn bị đàn ông quăng ra ngoài, còn bị lừa tiền, mẹ hắn lại đi uổng rượu, hắn vất vả ăn xin bên ngoài trở về, vừa vào cửa, người mẹ uống say không còn tỉnh táo nữa đi lại gần, lôi hắn đi, hắn vùng vẫy nhưng không thoát, bà lấy một cái bật lửa đốt tóc trên đầu hắn, còn vừa đốt vừa cởi giày cao gót đánh lên người hắn.</w:t>
      </w:r>
    </w:p>
    <w:p>
      <w:pPr>
        <w:pStyle w:val="BodyText"/>
      </w:pPr>
      <w:r>
        <w:t xml:space="preserve">Hắn không mình đau đến không chịu nổi, hay là tuyệt vọng, hắn nhìn con dao ở bên cạnh, cảm xúc lúc này đã không còn khống chế được, liền nảy sinh ra ác ý đẩy mẹ hắn ra, ngồi lên thân thể bà, một dao cắm lên thân mình gầy yếu đó, vừa cắm vừa khóc rống lên.</w:t>
      </w:r>
    </w:p>
    <w:p>
      <w:pPr>
        <w:pStyle w:val="BodyText"/>
      </w:pPr>
      <w:r>
        <w:t xml:space="preserve">Đợi khi mẹ hắn chảy máu toàn thân, cuối cùng hấp hối bất lực, nhưng phản chiếu trong ánh mắt, trên gương mặt bỗng nở nụ cười nhân ái, tay run run vỗ hai má hắn, cuối cùng nói một câu: “Con à, là mẹ có lỗi với con…” Sau khi nói xong liền tắt thở mà chết.</w:t>
      </w:r>
    </w:p>
    <w:p>
      <w:pPr>
        <w:pStyle w:val="BodyText"/>
      </w:pPr>
      <w:r>
        <w:t xml:space="preserve">Nhìn người mẹ mình vừa yêu vừa hận bị mình giết chết, Khải Tư điên cuồng cười lớn vài tiếng, cũng cầm lấy chuôi dao, cắm vào thân thể mình.</w:t>
      </w:r>
    </w:p>
    <w:p>
      <w:pPr>
        <w:pStyle w:val="BodyText"/>
      </w:pPr>
      <w:r>
        <w:t xml:space="preserve">Sau đó Khải Tư được người ta cứu, được đưa đến cô nhi viện, cuối cùng sau khi được một người thần bí thu nhận, dần dần thay thế vị trí của cha nuôi hắn, trở thành lão đại không ai không biết không ai không rõ của thương giới và hắc đạo.</w:t>
      </w:r>
    </w:p>
    <w:p>
      <w:pPr>
        <w:pStyle w:val="BodyText"/>
      </w:pPr>
      <w:r>
        <w:t xml:space="preserve">Tuy hắn đứng trên vị trí cao nhất, quan sát mọi người, cơ hồ muốn ai sống thì được sống, muốn ai chết thì phải chết, nhưng hắn vẫn không quên trước khi mẹ hắn chết đã để lại cho hắn một nụ cười ấm áp duy nhất, hắn nhớ lại nụ cười như đức mẹ Maria kia, bức họa đó có ý nghĩa vô cùng quan trọng với hắn.</w:t>
      </w:r>
    </w:p>
    <w:p>
      <w:pPr>
        <w:pStyle w:val="BodyText"/>
      </w:pPr>
      <w:r>
        <w:t xml:space="preserve">Mà mẹ hắn, quê hương của hắn, chính là Xi-Provence nước Pháp, ở đó hắn đã lập một bia mộ ẹ.</w:t>
      </w:r>
    </w:p>
    <w:p>
      <w:pPr>
        <w:pStyle w:val="BodyText"/>
      </w:pPr>
      <w:r>
        <w:t xml:space="preserve">Cho nên, nơi đó có thứ còn quan trọng hơn cả tính mạng của hắn, tro cốt của mẹ hắn.</w:t>
      </w:r>
    </w:p>
    <w:p>
      <w:pPr>
        <w:pStyle w:val="BodyText"/>
      </w:pPr>
      <w:r>
        <w:t xml:space="preserve">Cho nên, sau khi nghe Dạ Phong nói, hắn như quay lại thời gian trước kia, lần đầu tiên kinh sợ như vậy.</w:t>
      </w:r>
    </w:p>
    <w:p>
      <w:pPr>
        <w:pStyle w:val="BodyText"/>
      </w:pPr>
      <w:r>
        <w:t xml:space="preserve">Cung Nhã Thương và Đào Tiểu Đào đã sớm đoán hắn sẽ vội đến, cho nên, bọn họ đã sớm chuẩn bị một món quà.</w:t>
      </w:r>
    </w:p>
    <w:p>
      <w:pPr>
        <w:pStyle w:val="BodyText"/>
      </w:pPr>
      <w:r>
        <w:t xml:space="preserve">Bọn họ dùng chiêu này, chẳng qua chỉ là điệu hổ ly sơn thôi.</w:t>
      </w:r>
    </w:p>
    <w:p>
      <w:pPr>
        <w:pStyle w:val="BodyText"/>
      </w:pPr>
      <w:r>
        <w:t xml:space="preserve">Đợi đến khi Khải Tư đuổi đến Xi-Provence Pháp tìm đến ngôi mộ đó, chỉ nhìn thấy trên bia mộ có một tấm bảng, trên đó viết, “Khải Tư đại nhân, hình như ngài đến chậm một bước rồi, tro cốt của mẹ ngài đã được mượn dùng rồi, ngày khác sẽ trả lại, còn nữa, trạm tiếp theo là ngân hàng của ngài của Thụy Điển. Chúc ngài vui vẻ, tạm biệt.”</w:t>
      </w:r>
    </w:p>
    <w:p>
      <w:pPr>
        <w:pStyle w:val="BodyText"/>
      </w:pPr>
      <w:r>
        <w:t xml:space="preserve">Khải Tư nhìn bia mộ như vừa bị xới lên kia, nhất thời tức giận cầm tấm bảng ném lên mặt đất, hai tròng mắt như máu, bên trong là phẫn nộ và hận ý: “Hắc Đế, Hắc Đế chết tiệt!”</w:t>
      </w:r>
    </w:p>
    <w:p>
      <w:pPr>
        <w:pStyle w:val="BodyText"/>
      </w:pPr>
      <w:r>
        <w:t xml:space="preserve">Đột nhiên, Khải Tư nghĩ, bọn họ dẫn hắn đến đây, cũng không phải là muốn làm gì, đây chính là điệu hổ ly sơn, Khải Tư liền trở về! Hắn không chỉ muốn lấy lại tro cốt của mẹ hắn, còn muốn băm vằm những kẻ đó thành nghìn đoạn. Mà Đào Tiểu Đào lúc này đang ngồi máy bay riêng với Cung Nhã Thương đến Đan Mạch. Đúng như Cung Nhã Thương đoán, Khải Tư để lại rất ít manh mối, để Cung Nhã Thương và Đào Tiểu Đào tìm theo nhiều hướng, bọn họ không ngốc, ngược lại, hai người đều thông minh quá mức đến quái thai, đã sớm biết nơi Đào Chi Yêu bị giam, là trong một biệt thự cạnh biển Polo. Họ không có hành động thiếu suy nghĩ, đó chỉ là dùng cái đầu dụ Khải Tư đi rồi đến cứu người.</w:t>
      </w:r>
    </w:p>
    <w:p>
      <w:pPr>
        <w:pStyle w:val="BodyText"/>
      </w:pPr>
      <w:r>
        <w:t xml:space="preserve">Cho nên mới phải đến Xi-Provence Pháp kia.</w:t>
      </w:r>
    </w:p>
    <w:p>
      <w:pPr>
        <w:pStyle w:val="BodyText"/>
      </w:pPr>
      <w:r>
        <w:t xml:space="preserve">Đào Tiểu Đào vừa đọc truyện cười vừa thản nhiên nói: “Cha, con thấy lão ta sẽ mãi mãi không biết tro vẫn còn nằm trong mộ đâu, người chết, chúng ta đều phải kính trọng, sao có thể bới đất lấy tro chứ, chỉ làm hiện trường giả thôi chắc lão cũng điên lên rồi?” Nói xong, lắc đầu bất đắc dĩ thở dài một tiếng.</w:t>
      </w:r>
    </w:p>
    <w:p>
      <w:pPr>
        <w:pStyle w:val="BodyText"/>
      </w:pPr>
      <w:r>
        <w:t xml:space="preserve">Nhìn động tác của nó, Cung Nhã Thương yêu thương vuốt sợi tóc rối của con lại, “Tiểu quỷ.”</w:t>
      </w:r>
    </w:p>
    <w:p>
      <w:pPr>
        <w:pStyle w:val="BodyText"/>
      </w:pPr>
      <w:r>
        <w:t xml:space="preserve">Chẳng qua bọn họ chỉ thả lỏng một chút, cố làm ra vẻ thôi, nhưng, liệu Khải Tư khi nhìn thấy tấm bảng lại còn có dấu vết ở phần mộ hình như đã bị đụng đến, tất nhiên khi phát điên, căn bản sẽ không xem xét kỹ nữa!</w:t>
      </w:r>
    </w:p>
    <w:p>
      <w:pPr>
        <w:pStyle w:val="BodyText"/>
      </w:pPr>
      <w:r>
        <w:t xml:space="preserve">Này vẫn là Đào Tiểu Đào thông minh.</w:t>
      </w:r>
    </w:p>
    <w:p>
      <w:pPr>
        <w:pStyle w:val="BodyText"/>
      </w:pPr>
      <w:r>
        <w:t xml:space="preserve">“Cha , chúng ta sẽ nhìn thấy mẹ lập tức nhỉ?” Tiểu Đào nhào vào lòng Cung Nhã Thương, làm nũng nói.</w:t>
      </w:r>
    </w:p>
    <w:p>
      <w:pPr>
        <w:pStyle w:val="BodyText"/>
      </w:pPr>
      <w:r>
        <w:t xml:space="preserve">Sau khi nhìn tin nhắn lại, Khải Tư lúc này lại hốt hoảng trở về để ngăn cản họ, lại vừa muốn quan tâm đến gia sản của hắn ở ngân hàng Thụy Điển.</w:t>
      </w:r>
    </w:p>
    <w:p>
      <w:pPr>
        <w:pStyle w:val="BodyText"/>
      </w:pPr>
      <w:r>
        <w:t xml:space="preserve">Nghĩ vậy, Đào Tiểu Đào cười tà ác, nó muốn chơi lão, để lão sợ loạn lên, để lão kinh hoàng, để lão hối hận vì đã dương đông kích tây, nếu nó nhớ không nhầm, cùng với điệu hổ ly sơn, đây cũng là một kế trong binh pháp tôn tử.</w:t>
      </w:r>
    </w:p>
    <w:p>
      <w:pPr>
        <w:pStyle w:val="BodyText"/>
      </w:pPr>
      <w:r>
        <w:t xml:space="preserve">Khi Khải Tư từ Đan Mạch chạy đến Pháp, Cung Nhã Thương và Đào Tiểu Đào đã ngồi trên máy bay đến Đan Mạch, cho dù Khải Tư có phân thân, cũng không có cách chạy đến.</w:t>
      </w:r>
    </w:p>
    <w:p>
      <w:pPr>
        <w:pStyle w:val="BodyText"/>
      </w:pPr>
      <w:r>
        <w:t xml:space="preserve">Nói cách khác, trận này, Khải Tư thua rồi.</w:t>
      </w:r>
    </w:p>
    <w:p>
      <w:pPr>
        <w:pStyle w:val="BodyText"/>
      </w:pPr>
      <w:r>
        <w:t xml:space="preserve">Nhưng Khải Tư ở Pháp lại cười tà ác, Hắc Đế, lúc này còn chưa biết ai thắng ai thua đâu.</w:t>
      </w:r>
    </w:p>
    <w:p>
      <w:pPr>
        <w:pStyle w:val="BodyText"/>
      </w:pPr>
      <w:r>
        <w:t xml:space="preserve">Muốn cứu người phụ nữ kia à, phải xem các người có đủ trọng lượng hay không!</w:t>
      </w:r>
    </w:p>
    <w:p>
      <w:pPr>
        <w:pStyle w:val="Compact"/>
      </w:pPr>
      <w:r>
        <w:t xml:space="preserve">Hắn gài rất nhiều mìn quanh biệt thự, không phải ai cũng có thể qua được.</w:t>
      </w:r>
      <w:r>
        <w:br w:type="textWrapping"/>
      </w:r>
      <w:r>
        <w:br w:type="textWrapping"/>
      </w:r>
    </w:p>
    <w:p>
      <w:pPr>
        <w:pStyle w:val="Heading2"/>
      </w:pPr>
      <w:bookmarkStart w:id="160" w:name="chương-139-kết-4"/>
      <w:bookmarkEnd w:id="160"/>
      <w:r>
        <w:t xml:space="preserve">138. Chương 139: Kết 4</w:t>
      </w:r>
    </w:p>
    <w:p>
      <w:pPr>
        <w:pStyle w:val="Compact"/>
      </w:pPr>
      <w:r>
        <w:br w:type="textWrapping"/>
      </w:r>
      <w:r>
        <w:br w:type="textWrapping"/>
      </w:r>
    </w:p>
    <w:p>
      <w:pPr>
        <w:pStyle w:val="BodyText"/>
      </w:pPr>
      <w:r>
        <w:t xml:space="preserve">Trong biệt thự bên bờ biển Polo Đan Mạch, hai người sóng vai đứng đằng xa, lẳng lặng nhìn sóng biển cuồn cuộn, hưởng thụ thời gian yêu bình hiếm có giữa hai người.</w:t>
      </w:r>
    </w:p>
    <w:p>
      <w:pPr>
        <w:pStyle w:val="BodyText"/>
      </w:pPr>
      <w:r>
        <w:t xml:space="preserve">Đột nhiên, trong đầu Đào Chi Yêu thoáng hiện một dự cảm không tốt, theo như những gì đang nghĩ, mình đang dần sa vào một cái lưới và thòng lọng khổng lồ.</w:t>
      </w:r>
    </w:p>
    <w:p>
      <w:pPr>
        <w:pStyle w:val="BodyText"/>
      </w:pPr>
      <w:r>
        <w:t xml:space="preserve">Nhất thời Đào Chi Yêu rùng mình một cái, toàn thân đều run rẩy, nếu sự tình quả thật giống như cô nghĩ, vậy thì, hậu quả không thể tưởng tượng nổi. Cô hiểu bọn họ, dù Khải Tư hay nhóm Tiểu Đào, nếu cô không nghĩ sai, Cung tất nhiên đã tìm được nhược điểm của Khải Tư, dùng điệu hổ ly sơn dụ hắn đi, tiếp theo, bọn họ lại chạy đến đây cứu cô, tất cả vốn không chê vào đâu được, đáng tiếc, sai lầm ở chỗ, Khải Tư vì muốn ngăn cô chạy trốn nên đã thiết lập một cái bẫy.</w:t>
      </w:r>
    </w:p>
    <w:p>
      <w:pPr>
        <w:pStyle w:val="BodyText"/>
      </w:pPr>
      <w:r>
        <w:t xml:space="preserve">Nếu, nếu Cung và Tiểu Đào thật sự đến đây cứu cô, nhất định sẽ xâm nhập vào biệt thự, đến lúc đó……</w:t>
      </w:r>
    </w:p>
    <w:p>
      <w:pPr>
        <w:pStyle w:val="BodyText"/>
      </w:pPr>
      <w:r>
        <w:t xml:space="preserve">Làm sao bây giờ, dù có phải như cô suy nghĩ hay không, cô cũng muốn nói cho bọn họ biết, cô không muốn nhìn thấy thảm kịch khiến mình đau khổ, trọn cả một đời.</w:t>
      </w:r>
    </w:p>
    <w:p>
      <w:pPr>
        <w:pStyle w:val="BodyText"/>
      </w:pPr>
      <w:r>
        <w:t xml:space="preserve">Mà trước mắt, chỉ có một người, không, có lẽ là người có thể giúp cô.</w:t>
      </w:r>
    </w:p>
    <w:p>
      <w:pPr>
        <w:pStyle w:val="BodyText"/>
      </w:pPr>
      <w:r>
        <w:t xml:space="preserve">Đào Chi Yêu quay đầu, lần đầu tiên dùng ánh mắt cầu xin nhìn Lạc Ngọc Sanh.</w:t>
      </w:r>
    </w:p>
    <w:p>
      <w:pPr>
        <w:pStyle w:val="BodyText"/>
      </w:pPr>
      <w:r>
        <w:t xml:space="preserve">Lạc Ngọc Sanh như không để ý, vẫn nhìn về phía trước, thật lâu sau, khóe miệng khẽ gợi lên một đường cong hoàn mỹ mà chua xót: “Em đừng nói gì, em có biết dù em có muốn anh làm gì anh cũng sẽ giúp em. Cho nên em đừng nói gì thêm nữa.”</w:t>
      </w:r>
    </w:p>
    <w:p>
      <w:pPr>
        <w:pStyle w:val="BodyText"/>
      </w:pPr>
      <w:r>
        <w:t xml:space="preserve">“Lạc Ngọc Sanh……” Đào Chi Yêu gần như không dám thở.</w:t>
      </w:r>
    </w:p>
    <w:p>
      <w:pPr>
        <w:pStyle w:val="BodyText"/>
      </w:pPr>
      <w:r>
        <w:t xml:space="preserve">“Không cần, anh không cần cái tên con người này.” Chính cái tên này để hắn rơi vào mơ hồ, tên này để hắn có thể nghĩ mình là con người, để hắn mộng tưởng hão huyền cho rằng mình có cơ hội.</w:t>
      </w:r>
    </w:p>
    <w:p>
      <w:pPr>
        <w:pStyle w:val="BodyText"/>
      </w:pPr>
      <w:r>
        <w:t xml:space="preserve">“Từ nay về sau, em nhất định phải nhớ rõ một cái tên, tử thần Mị nguyệt. Anh là tử thần Mị nguyệt.” Lạc Ngọc Sanh bỗng nghiêm túc nói.</w:t>
      </w:r>
    </w:p>
    <w:p>
      <w:pPr>
        <w:pStyle w:val="BodyText"/>
      </w:pPr>
      <w:r>
        <w:t xml:space="preserve">Đào Chi Yêu khẽ gục đầu xuống, chớp lông mi, rốt cục gật đầu nói: “Ừ. Mị nguyệt.”</w:t>
      </w:r>
    </w:p>
    <w:p>
      <w:pPr>
        <w:pStyle w:val="BodyText"/>
      </w:pPr>
      <w:r>
        <w:t xml:space="preserve">“Anh đi đây. Yên tâm, bọn họ sẽ không có việc gì đâu.” Mị nguyệt nói xong sau liền xoay người chuẩn bị rời đi.</w:t>
      </w:r>
    </w:p>
    <w:p>
      <w:pPr>
        <w:pStyle w:val="BodyText"/>
      </w:pPr>
      <w:r>
        <w:t xml:space="preserve">Đi được vài bước lại không lừa được tình cảm của chính mình, đột nhiên bước nhanh lại, ôm Đào Chi Yêu.</w:t>
      </w:r>
    </w:p>
    <w:p>
      <w:pPr>
        <w:pStyle w:val="BodyText"/>
      </w:pPr>
      <w:r>
        <w:t xml:space="preserve">“Mị nguyệt, anh sao vậy?” Đào Chi Yêu muốn vùng vẫy.</w:t>
      </w:r>
    </w:p>
    <w:p>
      <w:pPr>
        <w:pStyle w:val="BodyText"/>
      </w:pPr>
      <w:r>
        <w:t xml:space="preserve">“Đừng, chỉ một phút thôi, đừng đẩy anh ra, giống như em đêm đó, chỉ một phút thôi, hãy để anh ôm em lần cuối cùng.” Đầu Mị nguyệt khẽ dựa lên chiếc vai thon gầy của cô, lẩm bẩm nói: “Em à, còn nhớ không? Lần đầu tiên chúng ta gặp nhau, em bỗng nhào vào lòng anh, còn hôn anh. Chúng ta bắt đầu từ thứ gì, thì hãy kết thúc bằng nó đi.” Mị nguyệt bỗng buông cô ra, giữ chặt hai vai cô.</w:t>
      </w:r>
    </w:p>
    <w:p>
      <w:pPr>
        <w:pStyle w:val="BodyText"/>
      </w:pPr>
      <w:r>
        <w:t xml:space="preserve">“Có ý gì?” Đào Chi Yêu sợ đến mức hai mắt mở to, ý của hắn là, ngay từ đầu cô hôn hắn, cho nên, hiện tại, hắn muốn hôn cô để kết thúc ư?</w:t>
      </w:r>
    </w:p>
    <w:p>
      <w:pPr>
        <w:pStyle w:val="BodyText"/>
      </w:pPr>
      <w:r>
        <w:t xml:space="preserve">Dù sợ hãi, cảm giác kỳ quái, nhưng, Đào Chi Yêu biết, cô nợ hắn, không chỉ có thế này.</w:t>
      </w:r>
    </w:p>
    <w:p>
      <w:pPr>
        <w:pStyle w:val="BodyText"/>
      </w:pPr>
      <w:r>
        <w:t xml:space="preserve">Nhắm mắt lại, biểu tình của Đào Chi Yêu bình tĩnh chờ đợi giờ khắc này buông xuống, nhưng đôi mi thanh tú của cô nhếch lên khẽ lộ ra sự khẩn trương cùng sợ hãi. Mị nguyệt nhìn cô gần ngay trước mắt, ngay cả lông mi đang rung của cô hắn cũng nhìn thấy rõ ràng, cười chua xót, chung quy hắn không phải là người đàn ông kia, cho nên, ngay cả hôn hắn, dù cô không chán ghét, vẫn cảm thấy khẩn trương, giống như sơn dương đợi bị làm thịt. Có lẽ không nên so sánh như vậy, hắn biết cô dũng cảm thế nào, hình tượng sơn dương ngoan dịu quả không hợp với cô.</w:t>
      </w:r>
    </w:p>
    <w:p>
      <w:pPr>
        <w:pStyle w:val="BodyText"/>
      </w:pPr>
      <w:r>
        <w:t xml:space="preserve">Sư tử, nghĩ đến Khải Tư cũng là người hiểu cô nhất kia, hắn đã lấy danh hiệu thích hợp nhất cho cô rồi, nhưng, cô từng là một con sư tử ngủ say bị giam cầm, mà cô hiện tại, là sư tử từ từ thức tỉnh, vươn móng vuốt lợi hại.</w:t>
      </w:r>
    </w:p>
    <w:p>
      <w:pPr>
        <w:pStyle w:val="BodyText"/>
      </w:pPr>
      <w:r>
        <w:t xml:space="preserve">“Tạm biệt, tiểu sư tử.” Mị nguyệt dịu dàng đặt một nụ hôn trên trán cô.</w:t>
      </w:r>
    </w:p>
    <w:p>
      <w:pPr>
        <w:pStyle w:val="BodyText"/>
      </w:pPr>
      <w:r>
        <w:t xml:space="preserve">Sau một khắc dịu dàng, để lại cho hắn, là thất tình mãi mãi.</w:t>
      </w:r>
    </w:p>
    <w:p>
      <w:pPr>
        <w:pStyle w:val="Compact"/>
      </w:pPr>
      <w:r>
        <w:t xml:space="preserve">Một tử thần thất tình, tử thần sẽ thất tình sao? Có ai biết, một tử thần thất tình không?</w:t>
      </w:r>
      <w:r>
        <w:br w:type="textWrapping"/>
      </w:r>
      <w:r>
        <w:br w:type="textWrapping"/>
      </w:r>
    </w:p>
    <w:p>
      <w:pPr>
        <w:pStyle w:val="Heading2"/>
      </w:pPr>
      <w:bookmarkStart w:id="161" w:name="chương-140-kết-5"/>
      <w:bookmarkEnd w:id="161"/>
      <w:r>
        <w:t xml:space="preserve">139. Chương 140: Kết 5</w:t>
      </w:r>
    </w:p>
    <w:p>
      <w:pPr>
        <w:pStyle w:val="Compact"/>
      </w:pPr>
      <w:r>
        <w:br w:type="textWrapping"/>
      </w:r>
      <w:r>
        <w:br w:type="textWrapping"/>
      </w:r>
    </w:p>
    <w:p>
      <w:pPr>
        <w:pStyle w:val="BodyText"/>
      </w:pPr>
      <w:r>
        <w:t xml:space="preserve">Sau khi hắn rời đi thật lâu, Đào Chi Yêu mới run rẩy mở mắt, nhẹ nhàng vuốt lên nơi được hắn hôn kia, Đào Chi Yêu biết đời này, cô không thể quên được nụ hôn dịu dàng đó.</w:t>
      </w:r>
    </w:p>
    <w:p>
      <w:pPr>
        <w:pStyle w:val="BodyText"/>
      </w:pPr>
      <w:r>
        <w:t xml:space="preserve">Sau khi Cung Nhã Thương và Đào Tiểu Đào nhận được lời truyền đạt của Mị nguyệt, dù có nghi ngờ, nhưng ngẫm lại chuyện này, Cung Nhã Thương biết có thể tin. Cho nên, hai người liền dừng lại ở thủ đô Copenhagen của Đan Mạch, hành sự tùy theo hoàn cảnh.</w:t>
      </w:r>
    </w:p>
    <w:p>
      <w:pPr>
        <w:pStyle w:val="BodyText"/>
      </w:pPr>
      <w:r>
        <w:t xml:space="preserve">Mà lúc này, Dạ Phong, Dạ Lang, Dạ Hoàng, Dạ Dục cũng đã làm thỏa đáng mọi chuyện đến đây họp bàn. Đồng thời đi đến còn có bốn người hồ ly, chồn tía, mèo đêm, quạ đen.</w:t>
      </w:r>
    </w:p>
    <w:p>
      <w:pPr>
        <w:pStyle w:val="BodyText"/>
      </w:pPr>
      <w:r>
        <w:t xml:space="preserve">Ngoài một khâu trong kế hoạch, ngoài chưa cứu được Đào Chi Yêu thuận lợi ra ngoài, thế giới và sản nghiệp của Khải Tư đã hoàn toàn sụp đổ.</w:t>
      </w:r>
    </w:p>
    <w:p>
      <w:pPr>
        <w:pStyle w:val="BodyText"/>
      </w:pPr>
      <w:r>
        <w:t xml:space="preserve">Tất cả nhà xưởng, tất cả ngân hàng, tất cả gia sản đều bị tịch thu. Đây sẽ là con dao đâm mạnh vào lòng Khải Tư, làm hắn đau đớn!</w:t>
      </w:r>
    </w:p>
    <w:p>
      <w:pPr>
        <w:pStyle w:val="BodyText"/>
      </w:pPr>
      <w:r>
        <w:t xml:space="preserve">Cung Nhã Thương, Đào Tiểu Đào đã sớm nói, muốn cắt Khải Tư ra từng chút một, để hắn sống không bằng chết. Giờ quả thật đã làm được như thế.</w:t>
      </w:r>
    </w:p>
    <w:p>
      <w:pPr>
        <w:pStyle w:val="BodyText"/>
      </w:pPr>
      <w:r>
        <w:t xml:space="preserve">Vì bảo đảm an toàn cho Đào Chi Yêu, mấy người tạm thời cũng không dám hành động thiếu suy nghĩ, đều quyết định hành sự tùy theo hoàn cảnh, nhưng, người sáng suốt đều nhìn ra được, mưa gió sắp ập đến.</w:t>
      </w:r>
    </w:p>
    <w:p>
      <w:pPr>
        <w:pStyle w:val="BodyText"/>
      </w:pPr>
      <w:r>
        <w:t xml:space="preserve">Khải Tư bị đùa giỡn xoay quanh, chính mắt nhìn thấy thế giới mới mà hắn vất vả thiết lập đã tan thành mây khói, lại hận Cung Nhã Thương và Đào Chi Yêu càng sâu! Cũng hận tiểu thiên sứ tiểu ác ma Đào Tiểu Đào như vậy!</w:t>
      </w:r>
    </w:p>
    <w:p>
      <w:pPr>
        <w:pStyle w:val="BodyText"/>
      </w:pPr>
      <w:r>
        <w:t xml:space="preserve">Sau khi hắn chạy từ Bỉ về Đan Mạch, đến biệt thự chuyện đầu tiên là vào phòng Đào Chi Yêu, nhìn Đào Chi Yêu đang nhàn nhã uống cà phê đọc báo bên trong, Khải Tư không nói hai lời, trực tiếp tiến lên kéo cô lại, đi ra ngoài, lạnh lùng nói: “Cô cho là cô mật báo cho họ mà ta không có biện pháp tra tấn các ngươi sao? Tiểu sư tử, cô hoàn toàn chọc giận ta rồi đấy, vài người nhà của cô cũng chọc giận ta, mà hậu quả chọc giận ta, sẽ không tốt. Cô đã dám chọc ta, vậy thì, cô sẽ phải trả giá!”</w:t>
      </w:r>
    </w:p>
    <w:p>
      <w:pPr>
        <w:pStyle w:val="BodyText"/>
      </w:pPr>
      <w:r>
        <w:t xml:space="preserve">Đào Chi Yêu bị kéo đi, hơn nữa, Khải Tư còn lấy ra một đôi còng sắt khóa tay cô lại rồi lôi đi.</w:t>
      </w:r>
    </w:p>
    <w:p>
      <w:pPr>
        <w:pStyle w:val="BodyText"/>
      </w:pPr>
      <w:r>
        <w:t xml:space="preserve">Đào Chi Yêu vừa thở hổn hển vừa cười nói: “Khải Tư đại nhân, chẳng lẽ ông không rõ có thể hoàn toàn chọc giận một người trên thế gian này là chuyện rất thú vị à? Là chấn kinh vì sự bất ngờ của họ, nên mới thẹn quá hóa giận đúng không?”</w:t>
      </w:r>
    </w:p>
    <w:p>
      <w:pPr>
        <w:pStyle w:val="BodyText"/>
      </w:pPr>
      <w:r>
        <w:t xml:space="preserve">“Im miệng!” Khải Tư tức giận hét lớn.</w:t>
      </w:r>
    </w:p>
    <w:p>
      <w:pPr>
        <w:pStyle w:val="BodyText"/>
      </w:pPr>
      <w:r>
        <w:t xml:space="preserve">Đào Chi Yêu hồn nhiên, dường như có thể chọc giận hắn là chuyện vui đến cỡ nào, cho nên, với lửa giận của hắn, Đào Chi Yêu không hề sợ hãi, khóe miệng còn mang theo ý cười.</w:t>
      </w:r>
    </w:p>
    <w:p>
      <w:pPr>
        <w:pStyle w:val="BodyText"/>
      </w:pPr>
      <w:r>
        <w:t xml:space="preserve">Cô đang nhìn, hắn có thể duy trì đến khi nào, hắn có thể kiên trì đến lúc nhận thua hoàn toàn trong bao lâu.</w:t>
      </w:r>
    </w:p>
    <w:p>
      <w:pPr>
        <w:pStyle w:val="BodyText"/>
      </w:pPr>
      <w:r>
        <w:t xml:space="preserve">Khải Tư kéo cô ra khỏi biệt thự vừa bấm điện thoại nói: “Hắc Đế, cuộc gọi này chác ngài chờ lâu rồi. Đừng để tôi làm ngài nghe thấy tiếng khóc rống của người con gái bảo bối của ngài, mười hai giờ trưa mai, con tàu đầu tiên trên bờ biển Polo, không gặp không về.”Sau khi Khải Tư nói xong, liền quả quyết cúp điện thoại.</w:t>
      </w:r>
    </w:p>
    <w:p>
      <w:pPr>
        <w:pStyle w:val="BodyText"/>
      </w:pPr>
      <w:r>
        <w:t xml:space="preserve">Khải Tư quay đầu nhìn cô, lạnh lùng nói: “Tốt nhất cô nên cầu nguyện, trước khi bọn họ đến cứu cô ngày mai, cô vẫn còn sống!”</w:t>
      </w:r>
    </w:p>
    <w:p>
      <w:pPr>
        <w:pStyle w:val="BodyText"/>
      </w:pPr>
      <w:r>
        <w:t xml:space="preserve">Đào Chi Yêu quật cường nhìn hắn, không sợ hãi không lùi bước, cô lạnh lùng đáp lại nói: “Khải Tư, tôi đã không còn là cô gái trước kia bị ông khống chế nữa rồi!”</w:t>
      </w:r>
    </w:p>
    <w:p>
      <w:pPr>
        <w:pStyle w:val="BodyText"/>
      </w:pPr>
      <w:r>
        <w:t xml:space="preserve">“Thật không?” Khải Tư khinh thường nói: “Vậy thì, vì sao giờ cô vẫn ở trong tay ta?”</w:t>
      </w:r>
    </w:p>
    <w:p>
      <w:pPr>
        <w:pStyle w:val="BodyText"/>
      </w:pPr>
      <w:r>
        <w:t xml:space="preserve">Đào Chi Yêu nhìn bầu trời bao la đầy sao ngoài biệt thự, liếc mắt nhìn lại một cái, xung quanh đã là màn đen, mãi mãi không có điểm dừng.</w:t>
      </w:r>
    </w:p>
    <w:p>
      <w:pPr>
        <w:pStyle w:val="Compact"/>
      </w:pPr>
      <w:r>
        <w:t xml:space="preserve">Đào Chi Yêu bị Khải Tư đưa đến cửa, đột nhiên, cổ bị một lực đánh xuống, nhất thời tê dại, tiếp theo, màn đen ập xuống, cô không biết gì nữa.</w:t>
      </w:r>
      <w:r>
        <w:br w:type="textWrapping"/>
      </w:r>
      <w:r>
        <w:br w:type="textWrapping"/>
      </w:r>
    </w:p>
    <w:p>
      <w:pPr>
        <w:pStyle w:val="Heading2"/>
      </w:pPr>
      <w:bookmarkStart w:id="162" w:name="chương-141-kết-6"/>
      <w:bookmarkEnd w:id="162"/>
      <w:r>
        <w:t xml:space="preserve">140. Chương 141: Kết 6</w:t>
      </w:r>
    </w:p>
    <w:p>
      <w:pPr>
        <w:pStyle w:val="Compact"/>
      </w:pPr>
      <w:r>
        <w:br w:type="textWrapping"/>
      </w:r>
      <w:r>
        <w:br w:type="textWrapping"/>
      </w:r>
    </w:p>
    <w:p>
      <w:pPr>
        <w:pStyle w:val="BodyText"/>
      </w:pPr>
      <w:r>
        <w:t xml:space="preserve">Sau khi Cung Nhã Thương nhận được điện thoại của Khải Tư, hôm sau đi đến bến tàu kia đúng hẹn.</w:t>
      </w:r>
    </w:p>
    <w:p>
      <w:pPr>
        <w:pStyle w:val="BodyText"/>
      </w:pPr>
      <w:r>
        <w:t xml:space="preserve">Gần biển, gió đặc biệt lớn, hôm nay không biết vì sao, trời lại âm u và tối sầm lại, có gió thổi báo giông tố sắp đến, chẳng qua nơi này không phải núi, mà là bờ biển, nhìn ra được tầng không khí lưu động, gió to mưa lớn cận kề</w:t>
      </w:r>
    </w:p>
    <w:p>
      <w:pPr>
        <w:pStyle w:val="BodyText"/>
      </w:pPr>
      <w:r>
        <w:t xml:space="preserve">Cung Nhã Thương dẫn Đào Tiểu Đào, cùng tứ đại hộ pháp đi theo sau, còn có nhóm hồ ly bạn của Đào Chi Yêu, bọn họ lẳng lặng đi đến bến tàu, biểu tình nghiêm túc mà âm trầm, gió thổi rối những sợi tóc của họ.</w:t>
      </w:r>
    </w:p>
    <w:p>
      <w:pPr>
        <w:pStyle w:val="BodyText"/>
      </w:pPr>
      <w:r>
        <w:t xml:space="preserve">Nói là bến tàu, thật ra cũng không giống, sở dĩ tên gọi là bến tàu không người, đó là vì từ ngày xưa khi hải tặc vẫn thịnh hành ở Đan Mạch, bến tàu này, là nơi bọn hải tặc Đan Mạch đem hàng cướp được từ đế quốc La Mã như vàng bạc, châu báu, đá quý, lên bờ ở đây trở về. Địa thế nơi đây hiểm trở, là đoạn sườn đồi dốc nguy hiểm nhất, đi qua nó, còn có vách núi đen dựng thẳng đứng, phía dưới nước xoáy rất mạnh, người ngã xuống sẽ bị cuốn vào hang động, chết không toàn thây. Cho dù được vớt lên, cũng hiếm khi còn sống. Cho nên, bến tàu không người, chi bằng gọi là bến tàu tử vong. Dân hải tặc am hiểu hàng hải thời trước, vốn dĩ không để cái mầm tai họa này trong mắt, vả lại bình thường hải quan cũng không dám đi lại, vì vậy vận chuyển châu báu qua đây rất an toàn. Từ đó nơi này thành nơi tụ tập của hải tặc.</w:t>
      </w:r>
    </w:p>
    <w:p>
      <w:pPr>
        <w:pStyle w:val="BodyText"/>
      </w:pPr>
      <w:r>
        <w:t xml:space="preserve">Sau Đan Mạch trở thành đất nước Đan Mạch hiện tại, hải tặc bị lực lượng quốc gia giăng lưới, dần dần biến mất không còn tăm tích.</w:t>
      </w:r>
    </w:p>
    <w:p>
      <w:pPr>
        <w:pStyle w:val="BodyText"/>
      </w:pPr>
      <w:r>
        <w:t xml:space="preserve">Hải tặc Đan Mạch, trở thành một giai thoại huy hoàng nhất trong lịch sử nước này.</w:t>
      </w:r>
    </w:p>
    <w:p>
      <w:pPr>
        <w:pStyle w:val="BodyText"/>
      </w:pPr>
      <w:r>
        <w:t xml:space="preserve">Thấy họ đến đúng hẹn, Khải Tư lững thững đi ra từ một bên, vừa vỗ tay vừa nói: “Không tồi không tồi, mấy vị lại đúng giờ như vậy. Chỉ là, ta còn không dám chắc, nhân vật chính của chúng ta hôm nay còn sống hay không?”</w:t>
      </w:r>
    </w:p>
    <w:p>
      <w:pPr>
        <w:pStyle w:val="BodyText"/>
      </w:pPr>
      <w:r>
        <w:t xml:space="preserve">“Ông có ý gì?” Cung Nhã Thương cảm thấy sự việc không đúng lắm, từ lúc họ đến đây, còn chưa nhìn thấy bóng dáng Đào Chi Yêu đâu.</w:t>
      </w:r>
    </w:p>
    <w:p>
      <w:pPr>
        <w:pStyle w:val="BodyText"/>
      </w:pPr>
      <w:r>
        <w:t xml:space="preserve">“Ông gạt chúng tôi?” Dạ Hoàng là người đầu tiên tức giận nói: “Phu nhân chúng tôi đâu?”</w:t>
      </w:r>
    </w:p>
    <w:p>
      <w:pPr>
        <w:pStyle w:val="BodyText"/>
      </w:pPr>
      <w:r>
        <w:t xml:space="preserve">“Đừng nóng vội, đừng nóng vội……” Khải Tư trấn an bọn họ nói.</w:t>
      </w:r>
    </w:p>
    <w:p>
      <w:pPr>
        <w:pStyle w:val="BodyText"/>
      </w:pPr>
      <w:r>
        <w:t xml:space="preserve">Xoay người, Khải Tư vỗ tay nhìn mấy tên mặc áo đen đứng trên tàu, mấy người gật gật đầu với hắn, ý bảo đã nghe thấy.</w:t>
      </w:r>
    </w:p>
    <w:p>
      <w:pPr>
        <w:pStyle w:val="BodyText"/>
      </w:pPr>
      <w:r>
        <w:t xml:space="preserve">Trên bến tàu không biết đã trang bị thứ gì, mấy người kia sau khi nhận được ám hiệu của Khải Tư, bỗng nhấc lên một cái vòng lăn thật lớn.</w:t>
      </w:r>
    </w:p>
    <w:p>
      <w:pPr>
        <w:pStyle w:val="BodyText"/>
      </w:pPr>
      <w:r>
        <w:t xml:space="preserve">Theo chuyển động của vòng lăn, giống như một chiếc ròng rọc, sợi dây thừng từ từ lên theo vách núi đen, tiếp theo, một bóng hình bị treo ngược dần dần xuất hiện trong tầm mắt mọi người.</w:t>
      </w:r>
    </w:p>
    <w:p>
      <w:pPr>
        <w:pStyle w:val="BodyText"/>
      </w:pPr>
      <w:r>
        <w:t xml:space="preserve">Người kia nhìn rất quen, sau đó họ lập tức có phản ứng mãnh liệt, người đầu tiên không thể chịu đựng được là quạ đen, cô khóc gào hô lớn: “Súc sinh, ông muốn làm gì cô ấy?!”</w:t>
      </w:r>
    </w:p>
    <w:p>
      <w:pPr>
        <w:pStyle w:val="BodyText"/>
      </w:pPr>
      <w:r>
        <w:t xml:space="preserve">Bóng người bị treo ngược còn bị mất đi ý thức này là Đào Chi Yêu sao? Vì sao mấy ngày không gặp cô, cô lại thay đổi như vậy!</w:t>
      </w:r>
    </w:p>
    <w:p>
      <w:pPr>
        <w:pStyle w:val="BodyText"/>
      </w:pPr>
      <w:r>
        <w:t xml:space="preserve">“Mẹ……” Thấy người mẹ yêu quý bị thương, lòng Đào Tiểu Đào đau như cắt, nhìn cô, nước mắt nhất thời rơi xuống.</w:t>
      </w:r>
    </w:p>
    <w:p>
      <w:pPr>
        <w:pStyle w:val="BodyText"/>
      </w:pPr>
      <w:r>
        <w:t xml:space="preserve">Người càng khó chịu, hẳn là người vẫn nắm tay Đào Tiểu Đào, khi nó khóc Cung Nhã Thương liền ôm lấy nó, trơ mắt nhìn người mình yêu chịu khổ ở trước mắt, hắn lại không cứu được cô, loại đau khổ này giống như anh ở trước mặt em, nhưng em lại không biết anh yêu em vậy.</w:t>
      </w:r>
    </w:p>
    <w:p>
      <w:pPr>
        <w:pStyle w:val="BodyText"/>
      </w:pPr>
      <w:r>
        <w:t xml:space="preserve">Mọi người đều che miệng, hốc mắt ửng đỏ nhìn Đào Chi Yêu, bên trong ẩn chứa nước mắt.</w:t>
      </w:r>
    </w:p>
    <w:p>
      <w:pPr>
        <w:pStyle w:val="BodyText"/>
      </w:pPr>
      <w:r>
        <w:t xml:space="preserve">Sau thật lâu Đào Chi Yêu mới như tỉnh lại, ho khan liên tục, vì bị treo, lại còn bị ngâm nước, tóc, quần áo, thầm chí miệng cũng ho ra nước, cô như không còn là con người, là một mỹ nhân ngư bị ngư dân treo lên, toàn thân ướt đẫm, tóc rối tung, ngực càng không ngừng hít thở, dường như đã lâu không hô hấp, khi lên mặt đất liền cố gắng thở, muốn sống lại.</w:t>
      </w:r>
    </w:p>
    <w:p>
      <w:pPr>
        <w:pStyle w:val="BodyText"/>
      </w:pPr>
      <w:r>
        <w:t xml:space="preserve">Sắc mặt cô trắng bệch như tuyết, hai mắt nhắm nghiền, toàn thân ướt đẫm, còn có một ít tảo biển dính trên tóc, hai tay bị còng bằng khóa sắt, nhìn qua thảm hại lại tiều tụy, không khí trầm lặng, giống như đã chết, cho đến khi vừa mới được hô hấp lại, mới khiến mọi người cảm thấy, cô vẫn còn sống.</w:t>
      </w:r>
    </w:p>
    <w:p>
      <w:pPr>
        <w:pStyle w:val="BodyText"/>
      </w:pPr>
      <w:r>
        <w:t xml:space="preserve">Đêm qua sau khi Khải Tư trở về đưa cô ra đây, để cô một đêm trong tình trạng này, không hoàn toàn dìm cô xuống nước, nhưng lại treo ngược lên ngâm trong nước rất lâu, cho đến khi đến cực hạn, mới kéo cô lên để hô hấp vài cái, một lát sau, lại thả cô xuống, lại để cô chịu khổ trong nước, rồi lại kéo lên, cứ vòng đi vòng lại như vậy suốt một đêm.</w:t>
      </w:r>
    </w:p>
    <w:p>
      <w:pPr>
        <w:pStyle w:val="Compact"/>
      </w:pPr>
      <w:r>
        <w:t xml:space="preserve">Lúc này nước biển đã sớm vào phổi Đào Chi Yêu, đau đớn không tả xiết, đầu óc cũng không còn tỉnh táo nữa. Tuy người sống lại, nhưng tinh thần còn mơ hồ, chí ít là vẫn chưa thoát khỏi mê muội.</w:t>
      </w:r>
      <w:r>
        <w:br w:type="textWrapping"/>
      </w:r>
      <w:r>
        <w:br w:type="textWrapping"/>
      </w:r>
    </w:p>
    <w:p>
      <w:pPr>
        <w:pStyle w:val="Heading2"/>
      </w:pPr>
      <w:bookmarkStart w:id="163" w:name="chương-142-kết-7"/>
      <w:bookmarkEnd w:id="163"/>
      <w:r>
        <w:t xml:space="preserve">141. Chương 142: Kết 7</w:t>
      </w:r>
    </w:p>
    <w:p>
      <w:pPr>
        <w:pStyle w:val="Compact"/>
      </w:pPr>
      <w:r>
        <w:br w:type="textWrapping"/>
      </w:r>
      <w:r>
        <w:br w:type="textWrapping"/>
      </w:r>
    </w:p>
    <w:p>
      <w:pPr>
        <w:pStyle w:val="BodyText"/>
      </w:pPr>
      <w:r>
        <w:t xml:space="preserve">Khải Tư cười lạnh lùng, sắc mặt dữ tợn mà khủng bố, hắn nhìn mọi người liếc mắt một cái, nổi giận mắng: “Làm gì? Các ngươi hỏi ta đã làm gì? Vì sao các ngươi không hỏi xem đã làm gì với ta?!”</w:t>
      </w:r>
    </w:p>
    <w:p>
      <w:pPr>
        <w:pStyle w:val="BodyText"/>
      </w:pPr>
      <w:r>
        <w:t xml:space="preserve">Hồ ly nhìn hắn, trên mặt yêu mị, lúc này lại trầm tĩnh lạnh lẽo, cô nhìn hắn, chính nghĩa nói: “Khải Tư, tất cả ông có hôm nay, đều là trừng phạt đúng tội! Ông trốn không thoát đâu, thức thời thì thả sư tử ra, có lẽ chúng tôi sẽ tha cho ông, nếu không, cho dù ông có muốn một sống một chết, chúng tôi cũng không để yên cho ông!”</w:t>
      </w:r>
    </w:p>
    <w:p>
      <w:pPr>
        <w:pStyle w:val="BodyText"/>
      </w:pPr>
      <w:r>
        <w:t xml:space="preserve">“Cô cho ta sợ cô và lũ kia ư?” Khải Tư thản nhiên giương cung, nhắm ngay vào Đào Chi Yêu, không sợ hãi nói: “Hồ ly, nhiều năm như vậy, thời gian cô ở cạnh ta cũng không ít, cô ắt hẳn biết, thứ ta am hiểu nhất là gì, để tôi thử xem là tên của tôi nhanh, hay là các người không để yên cho ta nhanh hơn? Sao, chúng ta thử nhé?”</w:t>
      </w:r>
    </w:p>
    <w:p>
      <w:pPr>
        <w:pStyle w:val="BodyText"/>
      </w:pPr>
      <w:r>
        <w:t xml:space="preserve">“Ông….” Hồ ly giận dữ không biết nên nói gì. Cô đương nhiên biết, Khải Tư am hiểu nhất, đó là bắn cung, trong vòng trăm mét, bách phát bách trúng, cho nên, hắn hoàn toàn có thể bằng một tên có thể cắt đứt dây thừng treo Đào Chi Yêu kia, vậy thì, Đào Chi Yêu sẽ ngã xuống biển lớn, ngã xuống cái nơi truyền thuyết không một ai sống sót kia.</w:t>
      </w:r>
    </w:p>
    <w:p>
      <w:pPr>
        <w:pStyle w:val="BodyText"/>
      </w:pPr>
      <w:r>
        <w:t xml:space="preserve">Cung Nhã Thương tiến lên trước từng bước, nhìn hắn, lạnh lùng nói: “Nói đi, ông muốn gì?” Hắn làm nhiều thứ như vậy, cũng không phải là đùa hay là vì vui. Không bằng đi thẳng vào vấn đề, sớm cứu Đào Chi Yêu, để cô chịu bớt đau đớn đi.</w:t>
      </w:r>
    </w:p>
    <w:p>
      <w:pPr>
        <w:pStyle w:val="BodyText"/>
      </w:pPr>
      <w:r>
        <w:t xml:space="preserve">Khải Tư nhìn hắn thưởng thức, đi đến cuối bến tàu, như bắt được tiền nói: “Muốn gì? Ta muốn ngươi chết!”</w:t>
      </w:r>
    </w:p>
    <w:p>
      <w:pPr>
        <w:pStyle w:val="BodyText"/>
      </w:pPr>
      <w:r>
        <w:t xml:space="preserve">“Cái gì?! Điều này sao có thể? Ngàn lần không thể Hắc Đế đại nhân!” Phía sau, bốn người đều khuyên nhủ.</w:t>
      </w:r>
    </w:p>
    <w:p>
      <w:pPr>
        <w:pStyle w:val="BodyText"/>
      </w:pPr>
      <w:r>
        <w:t xml:space="preserve">Khải Tư khinh thường khẽ hừ một tiếng, lần này hai tên áo đen kia trực tiếp lấy một con dao cứa vào dây thừng trói tay chân của Đào Chi Yêu: “Hắn có thể không đáp ứng, chẳng qua, dây thừng này không biết có thể chịu đựng được bao lâu!”</w:t>
      </w:r>
    </w:p>
    <w:p>
      <w:pPr>
        <w:pStyle w:val="BodyText"/>
      </w:pPr>
      <w:r>
        <w:t xml:space="preserve">Biểu tình của Khải Tư vô tội mà nghiêm túc.</w:t>
      </w:r>
    </w:p>
    <w:p>
      <w:pPr>
        <w:pStyle w:val="BodyText"/>
      </w:pPr>
      <w:r>
        <w:t xml:space="preserve">“Không thể được.” Bọn hồ ly và nhóm Dạ Hoàng cùng đồng thanh hô lớn.</w:t>
      </w:r>
    </w:p>
    <w:p>
      <w:pPr>
        <w:pStyle w:val="BodyText"/>
      </w:pPr>
      <w:r>
        <w:t xml:space="preserve">Biểu tình của Khải Tư u tối, cầm sợi dây thừng vui đùa.</w:t>
      </w:r>
    </w:p>
    <w:p>
      <w:pPr>
        <w:pStyle w:val="BodyText"/>
      </w:pPr>
      <w:r>
        <w:t xml:space="preserve">Cung Nhã Thương vuốt nhẹ tóc mềm mại của Đào Tiểu Đào, bỗng mở miệng nói: “Muốn tôi làm thế nào, ông mới có thể thả cô ấy ra?”</w:t>
      </w:r>
    </w:p>
    <w:p>
      <w:pPr>
        <w:pStyle w:val="BodyText"/>
      </w:pPr>
      <w:r>
        <w:t xml:space="preserve">Vẻ mặt Khải Tư như một ác ma, một ác ma xấu xí đáng sợ, hắn nhìn Cung Nhã Thương thật lâu, dặn vài tên áo đen bên cạnh tiến lên, đưa cho hắn một thanh kiếm sắc bén vô cùng, sau đó lạnh lùng nói: “Trước đó chặt một cánh tay của ngươi trước, có lẽ ta sẽ nghĩ lại.”</w:t>
      </w:r>
    </w:p>
    <w:p>
      <w:pPr>
        <w:pStyle w:val="BodyText"/>
      </w:pPr>
      <w:r>
        <w:t xml:space="preserve">Khải Tư thờ ơ nói, những người khác lại nghe đến kinh tâm động phách, đều trừng lớn hai mắt nhìn hắn, lúc này không biết nên làm sao cho phải.</w:t>
      </w:r>
    </w:p>
    <w:p>
      <w:pPr>
        <w:pStyle w:val="BodyText"/>
      </w:pPr>
      <w:r>
        <w:t xml:space="preserve">Dạ Hoàng bỗng quỳ rạp xuống đất, quỳ đi đến, ôm chân Cung Nhã Thương, khẩn cầu nói: “Hắc đế đại nhân, đại nhân, xin ngài, đừng, đừng làm thế!”</w:t>
      </w:r>
    </w:p>
    <w:p>
      <w:pPr>
        <w:pStyle w:val="BodyText"/>
      </w:pPr>
      <w:r>
        <w:t xml:space="preserve">“Đúng vậy, Hắc Đế đại nhân!” Ba người kia cũng đều quỳ xuống, thỉnh cầu nói.</w:t>
      </w:r>
    </w:p>
    <w:p>
      <w:pPr>
        <w:pStyle w:val="BodyText"/>
      </w:pPr>
      <w:r>
        <w:t xml:space="preserve">Bọn họ biết rõ chủ tử của mình quá yêu người phụ nữ kia, vì cứu người phụ nữ kia, tất nhiên chuyện gì chủ tử cũng có thể làm, nhóm hồ ly cũng mấp máy miệng thật lâu, nhưng không thể nói nên lời.</w:t>
      </w:r>
    </w:p>
    <w:p>
      <w:pPr>
        <w:pStyle w:val="BodyText"/>
      </w:pPr>
      <w:r>
        <w:t xml:space="preserve">Dù thế nào, các cô cũng không chịu đựng nổi!</w:t>
      </w:r>
    </w:p>
    <w:p>
      <w:pPr>
        <w:pStyle w:val="BodyText"/>
      </w:pPr>
      <w:r>
        <w:t xml:space="preserve">Lựa chọn này, với các cô mà nói là quá khó khăn! Cho nên, các cô chỉ có thể tôn trọng quyết định của đương sự.</w:t>
      </w:r>
    </w:p>
    <w:p>
      <w:pPr>
        <w:pStyle w:val="BodyText"/>
      </w:pPr>
      <w:r>
        <w:t xml:space="preserve">Hai mắt Đào Tiểu Đào đẫm lệ mông lung nhìn cha và mẹ, hai người đều là người quan trọng nhất với nó, nó không biết nên làm sao mới tốt, khẽ cắn môi, trong mắt Đào Tiểu Đào hiện lên một tia kiên định, quay đầu nói với Khải Tư: “Khải Tư, không phải ông hận tôi sao? Hận tôi lừa ông, hận tôi đã trộm đi đồ quan trọng nhất của ông, vậy thì, hôm nay, tôi sẽ thay cha mẹ trả lại cho ông, ông muốn tôi chết tôi sẽ trả cho ông, ông muốn một cánh tay tôi sẽ trả cho ông, tôi chỉ hi vọng ông giữ lời thả mẹ tôi ra!”</w:t>
      </w:r>
    </w:p>
    <w:p>
      <w:pPr>
        <w:pStyle w:val="BodyText"/>
      </w:pPr>
      <w:r>
        <w:t xml:space="preserve">Khải Tư lạnh lùng nói: “Đừng nóng vội tiểu thiên sứ, tiếp theo sẽ đến lượt ngươi!” Muốn bọn họ nhìn thấy đối phương thống khổ, hắn muốn bọn họ sống không bằng chết, hắn muốn để họ tàn sát lẫn nhau!</w:t>
      </w:r>
    </w:p>
    <w:p>
      <w:pPr>
        <w:pStyle w:val="BodyText"/>
      </w:pPr>
      <w:r>
        <w:t xml:space="preserve">“Bảo bối, ngoan, đi với các chú và các dì.” Cung Nhã Thương buông Đào Tiểu Đào ra, dịu dàng nói.</w:t>
      </w:r>
    </w:p>
    <w:p>
      <w:pPr>
        <w:pStyle w:val="BodyText"/>
      </w:pPr>
      <w:r>
        <w:t xml:space="preserve">“Nhưng mà, cha ……” Đào Tiểu Đào gấp đến độ lại sắp khóc thành tiếng.</w:t>
      </w:r>
    </w:p>
    <w:p>
      <w:pPr>
        <w:pStyle w:val="BodyText"/>
      </w:pPr>
      <w:r>
        <w:t xml:space="preserve">“Khóc cái gì mà khóc, còn chưa đến lúc con khóc đâu! Nghe lời cha, mau đi đi!” lần đầu tiên Cung Nhã Thương mắng nó, tuy nó biết cha muốn tốt cho nó, nhưng Đào Tiểu Đào vẫn cảm thấy mũi cay cay, nhất thời nước mắt rơi không ngừng.</w:t>
      </w:r>
    </w:p>
    <w:p>
      <w:pPr>
        <w:pStyle w:val="BodyText"/>
      </w:pPr>
      <w:r>
        <w:t xml:space="preserve">Nhìn cha thật lâu, Đào Tiểu Đào xoay người chạy đến bên cạnh các dì.</w:t>
      </w:r>
    </w:p>
    <w:p>
      <w:pPr>
        <w:pStyle w:val="BodyText"/>
      </w:pPr>
      <w:r>
        <w:t xml:space="preserve">Đầu rúc vào lòng hồ ly, Đào Tiểu Đào khóc đến thở không ra hơi.</w:t>
      </w:r>
    </w:p>
    <w:p>
      <w:pPr>
        <w:pStyle w:val="Compact"/>
      </w:pPr>
      <w:r>
        <w:t xml:space="preserve">Cha mẹ, người nào nó cũng không muốn mất a, ô ô……</w:t>
      </w:r>
      <w:r>
        <w:br w:type="textWrapping"/>
      </w:r>
      <w:r>
        <w:br w:type="textWrapping"/>
      </w:r>
    </w:p>
    <w:p>
      <w:pPr>
        <w:pStyle w:val="Heading2"/>
      </w:pPr>
      <w:bookmarkStart w:id="164" w:name="chương-143-kết-8"/>
      <w:bookmarkEnd w:id="164"/>
      <w:r>
        <w:t xml:space="preserve">142. Chương 143: Kết 8</w:t>
      </w:r>
    </w:p>
    <w:p>
      <w:pPr>
        <w:pStyle w:val="Compact"/>
      </w:pPr>
      <w:r>
        <w:br w:type="textWrapping"/>
      </w:r>
      <w:r>
        <w:br w:type="textWrapping"/>
      </w:r>
      <w:r>
        <w:br w:type="textWrapping"/>
      </w:r>
      <w:r>
        <w:br w:type="textWrapping"/>
      </w:r>
    </w:p>
    <w:p>
      <w:pPr>
        <w:pStyle w:val="Heading2"/>
      </w:pPr>
      <w:bookmarkStart w:id="165" w:name="chương-144-kết-9"/>
      <w:bookmarkEnd w:id="165"/>
      <w:r>
        <w:t xml:space="preserve">143. Chương 144: Kết 9</w:t>
      </w:r>
    </w:p>
    <w:p>
      <w:pPr>
        <w:pStyle w:val="Compact"/>
      </w:pPr>
      <w:r>
        <w:br w:type="textWrapping"/>
      </w:r>
      <w:r>
        <w:br w:type="textWrapping"/>
      </w:r>
    </w:p>
    <w:p>
      <w:pPr>
        <w:pStyle w:val="BodyText"/>
      </w:pPr>
      <w:r>
        <w:t xml:space="preserve">…… Tí tách…… Tí tách……</w:t>
      </w:r>
    </w:p>
    <w:p>
      <w:pPr>
        <w:pStyle w:val="BodyText"/>
      </w:pPr>
      <w:r>
        <w:t xml:space="preserve">Đây là tiếng gì vậy……</w:t>
      </w:r>
    </w:p>
    <w:p>
      <w:pPr>
        <w:pStyle w:val="BodyText"/>
      </w:pPr>
      <w:r>
        <w:t xml:space="preserve">Một khắc rơi xuống từ trên cao kia, trong giấc mộng chỉ nhớ có một mảnh xanh lớn, mà màu xanh giống như bầu trời, khi rơi xuống, chỉ cảm thấy cả thân mình như được đặt trong đám mây mềm mại vậy, trở lại thành trẻ con, được bao trong cơ thể dịu dàng của mẹ.</w:t>
      </w:r>
    </w:p>
    <w:p>
      <w:pPr>
        <w:pStyle w:val="BodyText"/>
      </w:pPr>
      <w:r>
        <w:t xml:space="preserve">Trong tai là tiếng nước biển lưu động, toàn thân treo giữa không trung, cả thân thể vô lực chỉ có thể mặc theo sóng nước, khóe miệng vẫn cười như cũ, nhưng không hiểu sao, khi nghĩ đã chìm đến đáy, đầu lại đau đớn một trận, từng trận mê muội, như ánh sáng yếu ớt cũng dần rời xa mình, cuối cùng, nhỏ dần, xung quanh hóa thành một màn đen.</w:t>
      </w:r>
    </w:p>
    <w:p>
      <w:pPr>
        <w:pStyle w:val="BodyText"/>
      </w:pPr>
      <w:r>
        <w:t xml:space="preserve">Tách, tách…… Đây là tiếng gì……</w:t>
      </w:r>
    </w:p>
    <w:p>
      <w:pPr>
        <w:pStyle w:val="BodyText"/>
      </w:pPr>
      <w:r>
        <w:t xml:space="preserve">Hãy tỉnh lại. Tỉnh lại…… Tỉnh lại…… tỉnh lại nhanh…… Là ai đang khóc? Là ai đang kêu bi thương?</w:t>
      </w:r>
    </w:p>
    <w:p>
      <w:pPr>
        <w:pStyle w:val="BodyText"/>
      </w:pPr>
      <w:r>
        <w:t xml:space="preserve">Nhưng vì đầu đau như vậy, vì ngực đau như vậy, vì mí mắt như nặng ngàn cân, không thể mở được, lại không thể thở được? Giống như trẻ sơ sinh, không biết hô hấp như thế nào, thật buồn bực, thật khó chịu, thật đau khổ.</w:t>
      </w:r>
    </w:p>
    <w:p>
      <w:pPr>
        <w:pStyle w:val="BodyText"/>
      </w:pPr>
      <w:r>
        <w:t xml:space="preserve">Rốt cuộc cô làm sao vậy?! Ai đến nói cho cô biết, cô làm sao vậy?</w:t>
      </w:r>
    </w:p>
    <w:p>
      <w:pPr>
        <w:pStyle w:val="BodyText"/>
      </w:pPr>
      <w:r>
        <w:t xml:space="preserve">Cuối cùng, bên tai cô bỗng xuất hiện một tiếng thở dài nặng nề, thở dài trầm nặng mà ưu tư, lại giống như mang theo yêu thương cả đời.</w:t>
      </w:r>
    </w:p>
    <w:p>
      <w:pPr>
        <w:pStyle w:val="BodyText"/>
      </w:pPr>
      <w:r>
        <w:t xml:space="preserve">Dường như trong bóng tối khi người đó vươn tay đến ôm cô vào lòng, đau đớn và nặng nề lại từ từ rời xa.</w:t>
      </w:r>
    </w:p>
    <w:p>
      <w:pPr>
        <w:pStyle w:val="BodyText"/>
      </w:pPr>
      <w:r>
        <w:t xml:space="preserve">Lông mi run rẩy, khẽ mở hai mắt, trước mắt tuy vẫn là một mảnh u ám, nhưng cuối cùng đã tỉnh lại.</w:t>
      </w:r>
    </w:p>
    <w:p>
      <w:pPr>
        <w:pStyle w:val="BodyText"/>
      </w:pPr>
      <w:r>
        <w:t xml:space="preserve">Sau khi tỉnh lại cô mới nhận ra người nằm khóc bên cô là Tiểu Đào, còn có hồ ly, mèo đêm, quạ đen, chồn tía.</w:t>
      </w:r>
    </w:p>
    <w:p>
      <w:pPr>
        <w:pStyle w:val="BodyText"/>
      </w:pPr>
      <w:r>
        <w:t xml:space="preserve">Sao lại thế này? Vì cái gì cô đã tỉnh lại rồi mà các cô còn khóc thương tâm như vậy? Vì cái gì cô tỉnh lại rồi mà không ai mảy may phản ứng? Chuyện gì đã xảy ra?</w:t>
      </w:r>
    </w:p>
    <w:p>
      <w:pPr>
        <w:pStyle w:val="BodyText"/>
      </w:pPr>
      <w:r>
        <w:t xml:space="preserve">Đào Chi Yêu đưa tay qua vuốt tóc Tiểu Đào, vừa vuốt ve vừa nhẹ giọng an ủi nói: “Đừng khóc bảo bối, mẹ ở đây mà.” Nhưng không hiểu sao, rõ ràng cô đã chạm đến bọn họ, nhưng lại không có cảm giác gì, thậm chí bọn họ vẫn khóc như cũ, không để ý đến cô.</w:t>
      </w:r>
    </w:p>
    <w:p>
      <w:pPr>
        <w:pStyle w:val="BodyText"/>
      </w:pPr>
      <w:r>
        <w:t xml:space="preserve">Cô kỳ quái ngồi dậy, nhẹ giọng gọi tên Tiểu Đào, còn đưa tay lau nước mắt cho nó, nhưng nó vẫn nghẹn giọng gọi cô, vẫn khóc không ngừng. Sao lại thế?</w:t>
      </w:r>
    </w:p>
    <w:p>
      <w:pPr>
        <w:pStyle w:val="BodyText"/>
      </w:pPr>
      <w:r>
        <w:t xml:space="preserve">Đào Chi Yêu nhìn hai tay của mình, cô không tin, cô không tin!</w:t>
      </w:r>
    </w:p>
    <w:p>
      <w:pPr>
        <w:pStyle w:val="BodyText"/>
      </w:pPr>
      <w:r>
        <w:t xml:space="preserve">Vội vàng ngồi dậy từ giường, xoay người xuống, Đào Chi Yêu vọt đến trước mắt hồ ly, vừa hoàng hốt vừa lớn tiếng gọi cô: “Hồ ly, hồ ly! hồ ly, là tôi, sư tử đây, tôi tỉnh rồi. Nhìn tôi đây. Tôi tỉnh rồi, nhìn tôi đi!!”</w:t>
      </w:r>
    </w:p>
    <w:p>
      <w:pPr>
        <w:pStyle w:val="BodyText"/>
      </w:pPr>
      <w:r>
        <w:t xml:space="preserve">Sao lại thế này? Sao lại thế này? Rốt cuộc làm sao vậy? Vì sao cô rõ ràng đa tỉnh lại, bọn họ lại đều không nhận ra, ai cũng không nghe thấy?</w:t>
      </w:r>
    </w:p>
    <w:p>
      <w:pPr>
        <w:pStyle w:val="BodyText"/>
      </w:pPr>
      <w:r>
        <w:t xml:space="preserve">Đào Chi Yêu chưa từ bỏ ý định, lại vọt đến bên cạnh người khác, thử lại, nhưng vẫn không có ai phát hiện ra sự tồn tại của cô.</w:t>
      </w:r>
    </w:p>
    <w:p>
      <w:pPr>
        <w:pStyle w:val="BodyText"/>
      </w:pPr>
      <w:r>
        <w:t xml:space="preserve">Còn có một người không ở đây, Cung Nhã Thương, Cung Nhã Thương đâu?</w:t>
      </w:r>
    </w:p>
    <w:p>
      <w:pPr>
        <w:pStyle w:val="BodyText"/>
      </w:pPr>
      <w:r>
        <w:t xml:space="preserve">Anh đi đâu rồi?</w:t>
      </w:r>
    </w:p>
    <w:p>
      <w:pPr>
        <w:pStyle w:val="BodyText"/>
      </w:pPr>
      <w:r>
        <w:t xml:space="preserve">Khẽ nhắm mắt lại, trong đầu liền hiện lên cảnh cuối cùng trước khi cô rơi xuống biển…… Không, không thể. Đào Chi Yêu thống khổ nhắm mắt lại, vì sao, vì sao lại ngốc như thế?</w:t>
      </w:r>
    </w:p>
    <w:p>
      <w:pPr>
        <w:pStyle w:val="BodyText"/>
      </w:pPr>
      <w:r>
        <w:t xml:space="preserve">Cánh tay anh, máu chảy không ngừng, những giọt máu rơi trên mặt đất nhanh chóng bốc hơi lên, nhiễm dỏ cả một mảnh, còn nhiễm đỏ cả đôi mắt cô, nhất định là mơ, tất cả là mơ, cô không được tin, mau tỉnh lại, mau tỉnh lại, khi tỉnh tất cả sẽ biến mất, mọi chuyện đều hóa thánh hư ảo, bọn họ lại trở về trước kia, cả nhà cùng đi dạo phố, anh và cô mặc váy trắng xinh đẹp, ôm tiểu thiên sứ Đào Tiểu Đào chụp bức ảnh hạnh phúc.</w:t>
      </w:r>
    </w:p>
    <w:p>
      <w:pPr>
        <w:pStyle w:val="Compact"/>
      </w:pPr>
      <w:r>
        <w:t xml:space="preserve">Đào Chi Yêu lui đến một góc phòng bệnh, cuộn mình lại, vẫn nhắm mắt thật chặt, yên lặng cầu nguyện mình tỉnh lại nhanh lên, tỉnh lại nhanh lên!</w:t>
      </w:r>
      <w:r>
        <w:br w:type="textWrapping"/>
      </w:r>
      <w:r>
        <w:br w:type="textWrapping"/>
      </w:r>
    </w:p>
    <w:p>
      <w:pPr>
        <w:pStyle w:val="Heading2"/>
      </w:pPr>
      <w:bookmarkStart w:id="166" w:name="chương-145-kết-10"/>
      <w:bookmarkEnd w:id="166"/>
      <w:r>
        <w:t xml:space="preserve">144. Chương 145: Kết 10</w:t>
      </w:r>
    </w:p>
    <w:p>
      <w:pPr>
        <w:pStyle w:val="Compact"/>
      </w:pPr>
      <w:r>
        <w:br w:type="textWrapping"/>
      </w:r>
      <w:r>
        <w:br w:type="textWrapping"/>
      </w:r>
    </w:p>
    <w:p>
      <w:pPr>
        <w:pStyle w:val="BodyText"/>
      </w:pPr>
      <w:r>
        <w:t xml:space="preserve">Lơ lửng giữa không trung, cánh cửa đen khổng lồ mở ra, Mị Nguyệt lần thứ hai xuất hiện mắt cô, không đành lòng nhìn cô trốn tránh sự thật, cái gì cũng không chịu tin. Trông Đào Chi Yêu bất lực như một đứa trẻ, tử thần chợp đau nhói, cuối cùng vẫn là không kìm lòng được, dừng ở trên không, nhẹ nhàng như lông chim rơi xuống đất.</w:t>
      </w:r>
    </w:p>
    <w:p>
      <w:pPr>
        <w:pStyle w:val="BodyText"/>
      </w:pPr>
      <w:r>
        <w:t xml:space="preserve">“Đây không phải mơ, bọn họ không nhìn thấy em, là vì em thật đã…. đã chết.” Mị Nguyệt nhẹ giọng nói ra sự thật mà Đào Chi Yêu không muốn đối mặt.</w:t>
      </w:r>
    </w:p>
    <w:p>
      <w:pPr>
        <w:pStyle w:val="BodyText"/>
      </w:pPr>
      <w:r>
        <w:t xml:space="preserve">Đúng, cô biết, từ khi cô thấy mọi người không nhìn thấy cô cô đã biết, nhưng cô không dám tin. Khi nhìn một người khác nằm trên giường cắm đầy ống dẫn, trên đầu còn quấn một dải băng thật dày, cô cũng biết, không phải mơ, tất cả không phải mơ!</w:t>
      </w:r>
    </w:p>
    <w:p>
      <w:pPr>
        <w:pStyle w:val="BodyText"/>
      </w:pPr>
      <w:r>
        <w:t xml:space="preserve">Chỉ là cô tự dối mình mà thôi.</w:t>
      </w:r>
    </w:p>
    <w:p>
      <w:pPr>
        <w:pStyle w:val="BodyText"/>
      </w:pPr>
      <w:r>
        <w:t xml:space="preserve">Đào Chi Yêu từ từ đứng dậy, quay đầu lại, bình tĩnh nhìn hắn, khóe miệng còn mang theo một nụ cười xa xôi, nhẹ giọng nói: “Nguyệt, anh đến đón tôi sao?”</w:t>
      </w:r>
    </w:p>
    <w:p>
      <w:pPr>
        <w:pStyle w:val="BodyText"/>
      </w:pPr>
      <w:r>
        <w:t xml:space="preserve">Mị Nguyệt gật đầu nói: “Đúng.”</w:t>
      </w:r>
    </w:p>
    <w:p>
      <w:pPr>
        <w:pStyle w:val="BodyText"/>
      </w:pPr>
      <w:r>
        <w:t xml:space="preserve">Nói xong cười nhẹ với cô.</w:t>
      </w:r>
    </w:p>
    <w:p>
      <w:pPr>
        <w:pStyle w:val="BodyText"/>
      </w:pPr>
      <w:r>
        <w:t xml:space="preserve">Hắn vẫn nhìn cô, nhìn cô, giống như nhìn cả đời cũng không đủ.</w:t>
      </w:r>
    </w:p>
    <w:p>
      <w:pPr>
        <w:pStyle w:val="BodyText"/>
      </w:pPr>
      <w:r>
        <w:t xml:space="preserve">Giống như nếu không nhìn, tất cả sẽ kết thúc.</w:t>
      </w:r>
    </w:p>
    <w:p>
      <w:pPr>
        <w:pStyle w:val="BodyText"/>
      </w:pPr>
      <w:r>
        <w:t xml:space="preserve">Hai người lẳng lặng đứng đối mắt nhìn nhau.</w:t>
      </w:r>
    </w:p>
    <w:p>
      <w:pPr>
        <w:pStyle w:val="BodyText"/>
      </w:pPr>
      <w:r>
        <w:t xml:space="preserve">Không biết chuyện gì đã xảy ra, Đào Chi Yêu nằm trên giường bệnh bỗng càng không ngừng ho ra máu, nhịp tim không ổn định, toàn thân co rút, trong phòng loạn lên, mọi người tiến đến, gồm cả Dạ Phong và chồn tía am hiểu y thuật, hai người ăn ý xử lý mọi việc, sau khi đuổi tất cả ra ngoài, liền hợp lực cứu người!</w:t>
      </w:r>
    </w:p>
    <w:p>
      <w:pPr>
        <w:pStyle w:val="BodyText"/>
      </w:pPr>
      <w:r>
        <w:t xml:space="preserve">Huyết áp 60…… Nhịp tim 50……</w:t>
      </w:r>
    </w:p>
    <w:p>
      <w:pPr>
        <w:pStyle w:val="BodyText"/>
      </w:pPr>
      <w:r>
        <w:t xml:space="preserve">Huyết áp ‘đinh’ 0…… Nhịp tim 0……</w:t>
      </w:r>
    </w:p>
    <w:p>
      <w:pPr>
        <w:pStyle w:val="BodyText"/>
      </w:pPr>
      <w:r>
        <w:t xml:space="preserve">…… Cuối cùng, trên màn hình tâm điện rung tích tích, bản đồ nhịp tim cũng biến thành một đường thẳng tắp.</w:t>
      </w:r>
    </w:p>
    <w:p>
      <w:pPr>
        <w:pStyle w:val="BodyText"/>
      </w:pPr>
      <w:r>
        <w:t xml:space="preserve">Đào Chi Yêu đứng ở kia, bình tĩnh lạnh nhạt nhìn người trước mắt, giống như người ho ra máu, hôn mê bất tỉnh, vẫn được kích điện kia cứ nhi không phải cô vậy!</w:t>
      </w:r>
    </w:p>
    <w:p>
      <w:pPr>
        <w:pStyle w:val="BodyText"/>
      </w:pPr>
      <w:r>
        <w:t xml:space="preserve">“Làm sao bây giờ, tim ngừng đập rồi!” Không biết ai đã hô to một tiếng.</w:t>
      </w:r>
    </w:p>
    <w:p>
      <w:pPr>
        <w:pStyle w:val="BodyText"/>
      </w:pPr>
      <w:r>
        <w:t xml:space="preserve">Chồn tía rưng rưng, vừa chịu đựng vừa hô lớn: “Tăng điện áp!”</w:t>
      </w:r>
    </w:p>
    <w:p>
      <w:pPr>
        <w:pStyle w:val="BodyText"/>
      </w:pPr>
      <w:r>
        <w:t xml:space="preserve">Hai người không ngừng cầm máy kích điện lên thân thể Đào Chi Yêu.</w:t>
      </w:r>
    </w:p>
    <w:p>
      <w:pPr>
        <w:pStyle w:val="BodyText"/>
      </w:pPr>
      <w:r>
        <w:t xml:space="preserve">Hai người run run nhìn thân thể Đào Chi Yêu, khóc lớn: “Tỉnh lại đi, tỉnh lại đi, sư tử tỉnh lại đi! Mở to mắt ra nhìn đi, nhiều người nhìn cô như vậy, chờ cô tỉnh lại! Sư tử, chết tiệt, thở đi thở đi, đừng từ bỏ, đừng ngừng thở, đừng ngưng nhịp tim, đừng bỏ chúng tôi lại…!”</w:t>
      </w:r>
    </w:p>
    <w:p>
      <w:pPr>
        <w:pStyle w:val="BodyText"/>
      </w:pPr>
      <w:r>
        <w:t xml:space="preserve">Qua một phen cấp cứu, vẫn vô ích, điện tim đồ vẫn là một đường thẳng tắp, giống như kết thúc của câu chuyện cổ tích, mãi mãi không có phần cuối cùng.</w:t>
      </w:r>
    </w:p>
    <w:p>
      <w:pPr>
        <w:pStyle w:val="BodyText"/>
      </w:pPr>
      <w:r>
        <w:t xml:space="preserve">Đào Chi Yêu lạnh lùng nhìn thân thể của mình bị điện giật một lần lại một lần nữa, bật lên, lại hạ xuống, không ngừng tuần hoàn như thế!</w:t>
      </w:r>
    </w:p>
    <w:p>
      <w:pPr>
        <w:pStyle w:val="BodyText"/>
      </w:pPr>
      <w:r>
        <w:t xml:space="preserve">Vẫn là dòng điện thẳng tắp, giống như một con sông lớn, chỉ chảy về phía trước, sẽ không dừng lại vì bất kỳ ai.</w:t>
      </w:r>
    </w:p>
    <w:p>
      <w:pPr>
        <w:pStyle w:val="BodyText"/>
      </w:pPr>
      <w:r>
        <w:t xml:space="preserve">Chồn tía nhịn không được bỏ lại tất cả ôm cổ Đào Chi Yêu khóc thất thanh, cả người quỳ trên mặt đất, vẫn ôm cô lớn tiếng khóc hô: “Tỉnh lại đi, tỉnh lại đi! Sao cô nỡ bỏ lại chúng tôi ra đi một mình, cô đã quên sao? Năm đó chúng ta đã thề, không thể sinh ra cùng thời gian, nhưng nguyện chết cùng nhau, sao cô có thể đi trước một mình, sao có thể! Cô tỉnh lại cho tôi, cô tỉnh lại cho tôi, tôi đánh chết cô, tỉnh lại cho tôi!” Nói xong chồn tía liền tát liên tục, muốn đánh để cô tỉnh lại.</w:t>
      </w:r>
    </w:p>
    <w:p>
      <w:pPr>
        <w:pStyle w:val="BodyText"/>
      </w:pPr>
      <w:r>
        <w:t xml:space="preserve">Đào Chi Yêu nhẹ nhàng vuốt mặt mình, trên mặt hơi đau, hơi đỏ lên. Đào Chi Yêu nhìn chồn tía, muốn chạy đến nói cô ấy đừng đánh nữa, cô đã chết rồi, nhất định phải chết, linh hồn của cô đã sớm không còn trong thân thể, bọn họ không thể cứu cô được nữa.</w:t>
      </w:r>
    </w:p>
    <w:p>
      <w:pPr>
        <w:pStyle w:val="BodyText"/>
      </w:pPr>
      <w:r>
        <w:t xml:space="preserve">Dạ Phong thấy cô cả người điên cuồng, nhẹ nhàng lại gần kéo cô lại, để cô rời xa thân thể Đào Chi Yêu, Dạ Phong đau đớn nói “Đủ, đủ rồi, cô ấy đã chết rồi, cô hãy để cho cô ấy ngủ yên đi! Chúng ta đã hết sức, hết sức rồi! Đừng tự trách mình, được không?”</w:t>
      </w:r>
    </w:p>
    <w:p>
      <w:pPr>
        <w:pStyle w:val="Compact"/>
      </w:pPr>
      <w:r>
        <w:t xml:space="preserve">Hai mắt chồn tía đẫm lệ mông lung nhìn hắn, thật lâu sau, rốt cục nhịn không được nhào vào lòng hắn, tiếng khóc lớn lên.</w:t>
      </w:r>
      <w:r>
        <w:br w:type="textWrapping"/>
      </w:r>
      <w:r>
        <w:br w:type="textWrapping"/>
      </w:r>
    </w:p>
    <w:p>
      <w:pPr>
        <w:pStyle w:val="Heading2"/>
      </w:pPr>
      <w:bookmarkStart w:id="167" w:name="chương-146-kết-11"/>
      <w:bookmarkEnd w:id="167"/>
      <w:r>
        <w:t xml:space="preserve">145. Chương 146: Kết 11</w:t>
      </w:r>
    </w:p>
    <w:p>
      <w:pPr>
        <w:pStyle w:val="Compact"/>
      </w:pPr>
      <w:r>
        <w:br w:type="textWrapping"/>
      </w:r>
      <w:r>
        <w:br w:type="textWrapping"/>
      </w:r>
      <w:r>
        <w:br w:type="textWrapping"/>
      </w:r>
      <w:r>
        <w:br w:type="textWrapping"/>
      </w:r>
    </w:p>
    <w:p>
      <w:pPr>
        <w:pStyle w:val="Heading2"/>
      </w:pPr>
      <w:bookmarkStart w:id="168" w:name="chương-147-kết-12"/>
      <w:bookmarkEnd w:id="168"/>
      <w:r>
        <w:t xml:space="preserve">146. Chương 147: Kết 12</w:t>
      </w:r>
    </w:p>
    <w:p>
      <w:pPr>
        <w:pStyle w:val="Compact"/>
      </w:pPr>
      <w:r>
        <w:br w:type="textWrapping"/>
      </w:r>
      <w:r>
        <w:br w:type="textWrapping"/>
      </w:r>
    </w:p>
    <w:p>
      <w:pPr>
        <w:pStyle w:val="BodyText"/>
      </w:pPr>
      <w:r>
        <w:t xml:space="preserve">Còn chưa tỉnh lại, còn chưa thể thở, còn chưa mở mắt ra, khóe mắt đã tràn ra nước mắt chua xót.</w:t>
      </w:r>
    </w:p>
    <w:p>
      <w:pPr>
        <w:pStyle w:val="BodyText"/>
      </w:pPr>
      <w:r>
        <w:t xml:space="preserve">Tiếp theo, là một trận ho khan kịch liệt, Đào Chi Yêu ho khan, cả người như bị ngâm trong nước đã lâu bỗng có thể thở được, từ từ hồi phục lại.</w:t>
      </w:r>
    </w:p>
    <w:p>
      <w:pPr>
        <w:pStyle w:val="BodyText"/>
      </w:pPr>
      <w:r>
        <w:t xml:space="preserve">Mọi người vốn đau thương khóc rống bên cạnh, nghe tiếng này, nhất thời cả kinh đổ về bên giường, Dạ Phong và chồn tía đến kiểm tra trước tiên.</w:t>
      </w:r>
    </w:p>
    <w:p>
      <w:pPr>
        <w:pStyle w:val="BodyText"/>
      </w:pPr>
      <w:r>
        <w:t xml:space="preserve">“…Tim đập rồi, huyết áp bình thường.”</w:t>
      </w:r>
    </w:p>
    <w:p>
      <w:pPr>
        <w:pStyle w:val="BodyText"/>
      </w:pPr>
      <w:r>
        <w:t xml:space="preserve">Sau khi hai người nói xong, đều ngạc nhiên nhìn nhau, trăm miệng một lời lẩm bẩm nói: “Kỳ tích, kỳ tích!! Ông trời, cô ấy có thể sống lại đúng là không thể tin nổi.”</w:t>
      </w:r>
    </w:p>
    <w:p>
      <w:pPr>
        <w:pStyle w:val="BodyText"/>
      </w:pPr>
      <w:r>
        <w:t xml:space="preserve">Nhưng mà, khác với sự vui mừng của mọi người, Đào Chi Yêu vẫn không mở mặt, dù đã sống lại, nhưng cô vẫn nhắm chặt mắt lại, không mở miệng nói chuyện, cũng không mở mắt nhìn mọi người, chỉ là khóe mắt vẫn lưu lại nước mắt lạnh băng và nóng hổi.</w:t>
      </w:r>
    </w:p>
    <w:p>
      <w:pPr>
        <w:pStyle w:val="BodyText"/>
      </w:pPr>
      <w:r>
        <w:t xml:space="preserve">Đầu tiên mọi người cao hứng vui mừng mà khóc, vẫn vây quanh cô, nhẹ giọng gọi tên cô, để cô tỉnh lại.</w:t>
      </w:r>
    </w:p>
    <w:p>
      <w:pPr>
        <w:pStyle w:val="BodyText"/>
      </w:pPr>
      <w:r>
        <w:t xml:space="preserve">Dần dần, lại phát hiện có chút kỳ lạ, người vừa mới sống lại từ cõi chết, lại không vui mừng, cũng không mở mắt mà lại rơi lệ bi thương.</w:t>
      </w:r>
    </w:p>
    <w:p>
      <w:pPr>
        <w:pStyle w:val="BodyText"/>
      </w:pPr>
      <w:r>
        <w:t xml:space="preserve">Đào Tiểu Đào vẫn nắm tay cô, thấy mẹ khác thường sau khi tỉnh lại, mừng rỡ lúc trước dần dần bị thay bởi lo lắng, Đào Tiểu Đào leo lên giường, nhẹ nhàng dựa vào hai má cô, ôm cô, dè dặt hỏi: “Mẹ, mẹ làm sao vậy? Nước mắt của mẹ, còn đau hơn là để than lửa lên tay con gấp trăm lần. Mẹ, mẹ còn đau à? Con ôm mẹ, có ấm hơn không, có bớt đau không?”</w:t>
      </w:r>
    </w:p>
    <w:p>
      <w:pPr>
        <w:pStyle w:val="BodyText"/>
      </w:pPr>
      <w:r>
        <w:t xml:space="preserve">Nghe tiếng nói của Đào Tiểu Đào, cuối cùng Đào Chi Yêu cũng mở hai mắt ra, hai mắt cô mở to, nhưng bên trong lại mờ mịt, dù có điểm nhìn, lại không có mộ tia tình cảm, càng không ngừng rơi lệ.</w:t>
      </w:r>
    </w:p>
    <w:p>
      <w:pPr>
        <w:pStyle w:val="BodyText"/>
      </w:pPr>
      <w:r>
        <w:t xml:space="preserve">Đào Tiểu Đào nhẹ nhàng hôn cô, “Mẹ đừng khóc.”</w:t>
      </w:r>
    </w:p>
    <w:p>
      <w:pPr>
        <w:pStyle w:val="BodyText"/>
      </w:pPr>
      <w:r>
        <w:t xml:space="preserve">“Bảo bối……” Đào Chi Yêu cuối cùng không thể trầm mặc được nữa, nhớ đến nó nghĩ cô đã chết, lòng Đào Chi Yêu đau xót không thôi. Khi nó nghĩ mình đã hoàn toàn mất mẹ, khóc thương tâm như thế, vẫn cầu xin cô đừng bỏ nó.</w:t>
      </w:r>
    </w:p>
    <w:p>
      <w:pPr>
        <w:pStyle w:val="BodyText"/>
      </w:pPr>
      <w:r>
        <w:t xml:space="preserve">“Mẹ đồng ý với con…… Mẹ tuyệt đối sẽ không con lại một mình, trước kia không, về sau cũng sẽ không, bảo bối.” Đào Chi Yêu mở mắt ra, ôm lại nó.</w:t>
      </w:r>
    </w:p>
    <w:p>
      <w:pPr>
        <w:pStyle w:val="BodyText"/>
      </w:pPr>
      <w:r>
        <w:t xml:space="preserve">Vì sao lại đau như thế? Vì sao trái tim lại đau như thế?</w:t>
      </w:r>
    </w:p>
    <w:p>
      <w:pPr>
        <w:pStyle w:val="BodyText"/>
      </w:pPr>
      <w:r>
        <w:t xml:space="preserve">Vì sao muốn mình cô tỉnh lại, Nguyệt, không biết là anh tàn nhẫn, hay là quá thiện lương?</w:t>
      </w:r>
    </w:p>
    <w:p>
      <w:pPr>
        <w:pStyle w:val="BodyText"/>
      </w:pPr>
      <w:r>
        <w:t xml:space="preserve">Hai mẹ con ôm nhau khóc hồi lâu, những người khác đều cay mũi, nhìn một màn trước mắt, nữ đều khóc, nam thì ngửa đầu dùng sức không cho nước mắt tràn ra, không biết qua bao lâu, hai mắt trống rỗng của Đào Chi Yêu cuối cùng đã có điểm tụ.</w:t>
      </w:r>
    </w:p>
    <w:p>
      <w:pPr>
        <w:pStyle w:val="BodyText"/>
      </w:pPr>
      <w:r>
        <w:t xml:space="preserve">Thật lâu sau, cô bỗng bình tĩnh lại, miễn cưỡng chống người ngồi xuống, mọi người đều kích động chạy đến nâng cô dậy.</w:t>
      </w:r>
    </w:p>
    <w:p>
      <w:pPr>
        <w:pStyle w:val="BodyText"/>
      </w:pPr>
      <w:r>
        <w:t xml:space="preserve">Mèo đêm nhìn cô, lo lắng nói: “Sư tử, cô muốn gì? Cô nói đi chúng tôi sẽ chuẩn bị cho cô.”</w:t>
      </w:r>
    </w:p>
    <w:p>
      <w:pPr>
        <w:pStyle w:val="BodyText"/>
      </w:pPr>
      <w:r>
        <w:t xml:space="preserve">Đào Chi Yêu hít sâu một hơi, cuối thản nhiên nói: “Tôi muốn gặp anh ấy. Anh ấy đâu? Đưa tôi đi.”</w:t>
      </w:r>
    </w:p>
    <w:p>
      <w:pPr>
        <w:pStyle w:val="BodyText"/>
      </w:pPr>
      <w:r>
        <w:t xml:space="preserve">“Cái này……” Mọi người nhìn nhau thật lâu, trong lúc nhất thời, tất cả đều cúi đầu, cuối cùng thở dài một tiếng, im lặng không nói gì.</w:t>
      </w:r>
    </w:p>
    <w:p>
      <w:pPr>
        <w:pStyle w:val="BodyText"/>
      </w:pPr>
      <w:r>
        <w:t xml:space="preserve">“Làm sao vậy? Vì sao không đưa tôi đi?” Tuy đã biết kết quả, nhưng Đào Chi Yêu vẫn làm bộ như không hỏi, Cuối cùng Dạ Phong chần chừ rồi nói: “Biết hai người đều cố chấp như nhau, sợ chúng tôi nói gì lúc này cô cũng không nghe. Bá tước đại nhân ngài ấy……” Dạ Phong dừng một chút, nói tiếp: “Quên đi, tự cô xem đi.”</w:t>
      </w:r>
    </w:p>
    <w:p>
      <w:pPr>
        <w:pStyle w:val="BodyText"/>
      </w:pPr>
      <w:r>
        <w:t xml:space="preserve">Chồn tía cả giận nói: “Lúc này, sao có thể để sư tử nhìn anh ta?! Sư tử vừa mới tỉnh lại, thân thể còn chưa được kiểm tra, làm việc tùy tiện như thế, có chuyện gì xảy ra, ai chịu trách nhiệm?”</w:t>
      </w:r>
    </w:p>
    <w:p>
      <w:pPr>
        <w:pStyle w:val="BodyText"/>
      </w:pPr>
      <w:r>
        <w:t xml:space="preserve">Dạ Phong gầm nhẹ nói: “Sớm muộn gì cũng biết, tính họ, cô còn không hiểu à?” Chỉ cần là chuyện đã quyết, dù là ai, dù là việc gì cũng không thể kéo lại.</w:t>
      </w:r>
    </w:p>
    <w:p>
      <w:pPr>
        <w:pStyle w:val="BodyText"/>
      </w:pPr>
      <w:r>
        <w:t xml:space="preserve">Chồn tía nhìn Đào Chi Yêu một cái, sao cô lại không hiểu chứ?</w:t>
      </w:r>
    </w:p>
    <w:p>
      <w:pPr>
        <w:pStyle w:val="BodyText"/>
      </w:pPr>
      <w:r>
        <w:t xml:space="preserve">Vừa ngốc vừa quật cường, lại chọn cái chết chứ không muốn để Khải Tư dùng cô uy hiếp họ.</w:t>
      </w:r>
    </w:p>
    <w:p>
      <w:pPr>
        <w:pStyle w:val="BodyText"/>
      </w:pPr>
      <w:r>
        <w:t xml:space="preserve">Ngày đó bọn họ nhìn cô cắt dây thừng mà cũng không dám tin, cứ như vậy mà rơi xuống vực sâu kia, biến mất trước mắt bọn họ. Hơn nữa khi rơi xuống biển, đầu cô lại rơi xuống trước, đập vào đá san hô, nhất thời chảy máu không ngừng, lập tức hôn mê, nhưng vẫn trôi theo dòng nước biển. Thấy cô rơi xuống biển, lúc này, Dạ Phong, Dạ Lang liền tiến lên bắt Khải Tư, hai tên áo đen cuống cuồng, sợ đến mức ngã cả xuống vách núi đen. Dạ Hoàng ôm chầm lấy Cung Nhã Thương đang muốn nhảy xuống.</w:t>
      </w:r>
    </w:p>
    <w:p>
      <w:pPr>
        <w:pStyle w:val="BodyText"/>
      </w:pPr>
      <w:r>
        <w:t xml:space="preserve">Trong lúc nhất thời, mọi người hận Khải Tư đến cực điểm, quạ đen Tô Tiểu Vũ nhát gan sợ phiền phức nhất, lần đầu tiên trở nên lãnh huyết tàn khốc đứng dậy, cầm thanh kiếm vừa mới uy hiếp Cung Nhã Thương kia, muốn đâm thẳng một đao giết chết Khải Tư, muốn chấm dứt thật nhanh, nhưng hồ ly bỗng ngăn quạ đen lại.</w:t>
      </w:r>
    </w:p>
    <w:p>
      <w:pPr>
        <w:pStyle w:val="BodyText"/>
      </w:pPr>
      <w:r>
        <w:t xml:space="preserve">Ánh đao lạnh thấu xương, ánh mặt trời làm mắt mọi người đau đớn, bên trong tất cả đều là nước mắt, quạ đen vừa khóc vừa giãy giụa giận dữ nói: “Buông ra, buông, để tôi giết chết lão ta, giết tên ác ma này!”</w:t>
      </w:r>
    </w:p>
    <w:p>
      <w:pPr>
        <w:pStyle w:val="BodyText"/>
      </w:pPr>
      <w:r>
        <w:t xml:space="preserve">Hồ ly ôm chặt lấy cô, vừa khóc mắng: “Cô đã quên lời sư tử nói sao? Chúng ta không được giết người, không được để hai tay dính máấu, phải để hắn bị trừng trị nghiêm khắc dưới pháp luật, nếu cô giết hắn, thì có khác gì hắn, cô muốn phạm vào mong ước của sư tử sao?!”</w:t>
      </w:r>
    </w:p>
    <w:p>
      <w:pPr>
        <w:pStyle w:val="BodyText"/>
      </w:pPr>
      <w:r>
        <w:t xml:space="preserve">Quạ đen tuy căm giận không cam lòng, nhưng vẫn buông hai tay ra, thanh kiếm rơi xuống đất.</w:t>
      </w:r>
    </w:p>
    <w:p>
      <w:pPr>
        <w:pStyle w:val="BodyText"/>
      </w:pPr>
      <w:r>
        <w:t xml:space="preserve">Mọi người phân công nhau hành động, đoàn người lập tức xuống biển tìm người cứu người, mọi người cũng đưa Hắc Đế đi viện cấp cứu. Còn có vài người gọi cho cảnh sát quốc tế, đem Khải Tư lên máy bay đi nhận hình phạt thích đáng.</w:t>
      </w:r>
    </w:p>
    <w:p>
      <w:pPr>
        <w:pStyle w:val="BodyText"/>
      </w:pPr>
      <w:r>
        <w:t xml:space="preserve">Khi mọi người tìm được Đào Chi Yêu bên dòng nước xoáy, đầu cô chảy máu không ngừng, mạch đập yếu ớt, uống nhiều nước đến mức phổi sưng lên, nước xung quanh đều nhiễm máu, hô hấp đã ngừng, liền được ngay đưa đến bệnh viện tốt nhất, để hai người xuất sắc kia hợp lực chẩn trị, nhưng duy trì ba ngày, vẫn không thể cứu được cô.</w:t>
      </w:r>
    </w:p>
    <w:p>
      <w:pPr>
        <w:pStyle w:val="BodyText"/>
      </w:pPr>
      <w:r>
        <w:t xml:space="preserve">Nhưng, khi mọi người nghĩ cô đã chết, cô bỗng sống lại.</w:t>
      </w:r>
    </w:p>
    <w:p>
      <w:pPr>
        <w:pStyle w:val="Compact"/>
      </w:pPr>
      <w:r>
        <w:t xml:space="preserve">Tuy mọi chuyện xảy ra thật thần kỳ, nhưng, cô có thể sống lại, đã là an ủi lớn nhất rồi, chuyện khó hiểu hay không cũng không quan trọng.</w:t>
      </w:r>
      <w:r>
        <w:br w:type="textWrapping"/>
      </w:r>
      <w:r>
        <w:br w:type="textWrapping"/>
      </w:r>
    </w:p>
    <w:p>
      <w:pPr>
        <w:pStyle w:val="Heading2"/>
      </w:pPr>
      <w:bookmarkStart w:id="169" w:name="chương-148-kết-13"/>
      <w:bookmarkEnd w:id="169"/>
      <w:r>
        <w:t xml:space="preserve">147. Chương 148: Kết 13</w:t>
      </w:r>
    </w:p>
    <w:p>
      <w:pPr>
        <w:pStyle w:val="Compact"/>
      </w:pPr>
      <w:r>
        <w:br w:type="textWrapping"/>
      </w:r>
      <w:r>
        <w:br w:type="textWrapping"/>
      </w:r>
      <w:r>
        <w:br w:type="textWrapping"/>
      </w:r>
      <w:r>
        <w:br w:type="textWrapping"/>
      </w:r>
    </w:p>
    <w:p>
      <w:pPr>
        <w:pStyle w:val="Heading2"/>
      </w:pPr>
      <w:bookmarkStart w:id="170" w:name="chương-149-kết-14"/>
      <w:bookmarkEnd w:id="170"/>
      <w:r>
        <w:t xml:space="preserve">148. Chương 149: Kết 14</w:t>
      </w:r>
    </w:p>
    <w:p>
      <w:pPr>
        <w:pStyle w:val="Compact"/>
      </w:pPr>
      <w:r>
        <w:br w:type="textWrapping"/>
      </w:r>
      <w:r>
        <w:br w:type="textWrapping"/>
      </w:r>
    </w:p>
    <w:p>
      <w:pPr>
        <w:pStyle w:val="BodyText"/>
      </w:pPr>
      <w:r>
        <w:t xml:space="preserve">Chồn tía đứng ở cửa thật lâu, nhớ lại mọi chuyện khó hiểu ngày hôm nay, lắc đầu thở dài lại thở dài.</w:t>
      </w:r>
    </w:p>
    <w:p>
      <w:pPr>
        <w:pStyle w:val="BodyText"/>
      </w:pPr>
      <w:r>
        <w:t xml:space="preserve">Lúc này, Dạ Phong lặng yên sóng vai cùng cô, khẽ cười nói: “Sao vậy, còn nghĩ chuyện này à?”</w:t>
      </w:r>
    </w:p>
    <w:p>
      <w:pPr>
        <w:pStyle w:val="BodyText"/>
      </w:pPr>
      <w:r>
        <w:t xml:space="preserve">Chồn tía thấp giọng nói: “Tôi chỉ thấy mọi chuyện xảy ra quá nhanh, rất không có khả năng. Có điểm giống như đang ở trong mộng.”</w:t>
      </w:r>
    </w:p>
    <w:p>
      <w:pPr>
        <w:pStyle w:val="BodyText"/>
      </w:pPr>
      <w:r>
        <w:t xml:space="preserve">Dạ Phong thờ ơ nói: “Rất nhiều chuyện, đều là mệnh trời, đã được sắp đặt sẵn rồi, không thể tìm được nguyên nhân. Tựa như……” Dạ Phong dừng một chút, nghiêng đầu đánh giá cô.</w:t>
      </w:r>
    </w:p>
    <w:p>
      <w:pPr>
        <w:pStyle w:val="BodyText"/>
      </w:pPr>
      <w:r>
        <w:t xml:space="preserve">Cô cảm giác được tầm mắt cực nóng của hắn, có điểm bối rối, kinh hoảng nói: “Cái gì?” Nói xong cô lại có cảm giác muốn chạy trốn, nhưng Dạ Phong không cho cô cơ hội lùi bước né tránh, tới gần bên tai cô, ám muội mà nhu tình ngàn vạn nói: “Tựa như tôi gặp em. Cũng là mệnh trời.”</w:t>
      </w:r>
    </w:p>
    <w:p>
      <w:pPr>
        <w:pStyle w:val="BodyText"/>
      </w:pPr>
      <w:r>
        <w:t xml:space="preserve">“Anh….. Anh nói bậy gì đó ?” Mặt chồn tía đỏ lên, lúc này sợ đến mức chạy lên hành lang dài.</w:t>
      </w:r>
    </w:p>
    <w:p>
      <w:pPr>
        <w:pStyle w:val="BodyText"/>
      </w:pPr>
      <w:r>
        <w:t xml:space="preserve">Để lại mình Dạ Phong đứng đó, cười khẽ thành tiếng, ra chiều nghĩ ngợi mông lung.</w:t>
      </w:r>
    </w:p>
    <w:p>
      <w:pPr>
        <w:pStyle w:val="BodyText"/>
      </w:pPr>
      <w:r>
        <w:t xml:space="preserve">Trong phòng bệnh rực rỡ ánh sáng, chiếu vào ba thần tiên, xung quanh là một vầng hào quanh, khiến cả người họ sáng rực tuyệt mỹ, khuôn mặt trắng đến trong suốt.</w:t>
      </w:r>
    </w:p>
    <w:p>
      <w:pPr>
        <w:pStyle w:val="BodyText"/>
      </w:pPr>
      <w:r>
        <w:t xml:space="preserve">Đào Chi Yêu nhìn cánh tay trái của Cung Nhã Thương thật lâu, không chớp mắt, Cung Nhã Thương ôm cô, dịu dàng nói: “Lại nghĩ về anh ta à?”</w:t>
      </w:r>
    </w:p>
    <w:p>
      <w:pPr>
        <w:pStyle w:val="BodyText"/>
      </w:pPr>
      <w:r>
        <w:t xml:space="preserve">Đào Chi Yêu nhất thời áy náy nói: “Xin lỗi, Cung.”</w:t>
      </w:r>
    </w:p>
    <w:p>
      <w:pPr>
        <w:pStyle w:val="BodyText"/>
      </w:pPr>
      <w:r>
        <w:t xml:space="preserve">“Không sao,” Cung Nhã Thương hôn lên hai má cô, như gió mát nói: “Anh cũng nên cám ơn anh ấy, để em về bên anh.”</w:t>
      </w:r>
    </w:p>
    <w:p>
      <w:pPr>
        <w:pStyle w:val="BodyText"/>
      </w:pPr>
      <w:r>
        <w:t xml:space="preserve">“Cung……” Đào Chi Yêu nhìn hắn, cảm động nói: “Em yêu anh.”</w:t>
      </w:r>
    </w:p>
    <w:p>
      <w:pPr>
        <w:pStyle w:val="BodyText"/>
      </w:pPr>
      <w:r>
        <w:t xml:space="preserve">Trong cảnh đẹp này, trong lúc ý đưa tình lại, Đào Tiểu Đào ngồi đầu giường ăn hoa quả, lại hừ nhẹ, coi thường nói: “Nếu cha mẹ muốn diễn cảnh cấm trẻ em, thì cũng nên để ý đến đứa trẻ như con chứ.”</w:t>
      </w:r>
    </w:p>
    <w:p>
      <w:pPr>
        <w:pStyle w:val="BodyText"/>
      </w:pPr>
      <w:r>
        <w:t xml:space="preserve">Cung Nhã Thương ôm Đào Chi Yêu quay đầu nhìn nó, Đào Tiểu Đào cũng cười híp hai mắt nhìn lại bọn họ.</w:t>
      </w:r>
    </w:p>
    <w:p>
      <w:pPr>
        <w:pStyle w:val="BodyText"/>
      </w:pPr>
      <w:r>
        <w:t xml:space="preserve">Đào Chi Yêu ngẩng đầu nhìn Cung Nhã Thương một cái, hai người ăn ý, Cung Nhã Thương ôm lấy Đào Chi Yêu, vội vàng bế lên giường, nháy mắt Đào Chi Yêu và Đào Tiểu Đào đã nằm cạnh nhau.</w:t>
      </w:r>
    </w:p>
    <w:p>
      <w:pPr>
        <w:pStyle w:val="BodyText"/>
      </w:pPr>
      <w:r>
        <w:t xml:space="preserve">Cung Nhã Thương cũng nằm lên bên kia giường, hai người để Đào Tiểu Đào ở giữa, cùng đùa với nó, giấc mộng này của Đào Tiểu Đào không biết đã từ bao lâu, cả một nhà, nó nằm giữa, một tay ôm một người, ngủ trong hạnh phúc ngọt ngào.</w:t>
      </w:r>
    </w:p>
    <w:p>
      <w:pPr>
        <w:pStyle w:val="BodyText"/>
      </w:pPr>
      <w:r>
        <w:t xml:space="preserve">“Đừng nhúc nhích, mệt rồi, ngủ thôi.” Cung Nhã Thương dặn dò Đào Tiểu Đào.</w:t>
      </w:r>
    </w:p>
    <w:p>
      <w:pPr>
        <w:pStyle w:val="BodyText"/>
      </w:pPr>
      <w:r>
        <w:t xml:space="preserve">Đào Tiểu Đào ngoan ngoãn dạ một tiếng, nhưng sau đó lại mở to mắt nhìn cha mẹ. Đào Chi Yêu xoa xoa người nó, để nó ngoan ngoãn nhắm lại, nhẹ giọng nói: “Ngoan, ngủ đi.”</w:t>
      </w:r>
    </w:p>
    <w:p>
      <w:pPr>
        <w:pStyle w:val="BodyText"/>
      </w:pPr>
      <w:r>
        <w:t xml:space="preserve">Đào Tiểu Đào nhìn cha, lại nhìn mẹ, tìm một tư thế thoải mái trong lòng bọn họ, an tâm mà nhắm mắt lại, rồi đi vào giấc ngủ.</w:t>
      </w:r>
    </w:p>
    <w:p>
      <w:pPr>
        <w:pStyle w:val="BodyText"/>
      </w:pPr>
      <w:r>
        <w:t xml:space="preserve">Ánh trời chiều ấm áp mà nhu hòa, cứ như vậy rơi rải lên giường.</w:t>
      </w:r>
    </w:p>
    <w:p>
      <w:pPr>
        <w:pStyle w:val="BodyText"/>
      </w:pPr>
      <w:r>
        <w:t xml:space="preserve">Nhìn qua, càng giống như một bức họa tuyệt đẹp mà vô giá.</w:t>
      </w:r>
    </w:p>
    <w:p>
      <w:pPr>
        <w:pStyle w:val="BodyText"/>
      </w:pPr>
      <w:r>
        <w:t xml:space="preserve">Bọn họ, là người một nhà. Đào Tiểu Đào nở nụ cười ngọt ngào trong mộng.</w:t>
      </w:r>
    </w:p>
    <w:p>
      <w:pPr>
        <w:pStyle w:val="Compact"/>
      </w:pPr>
      <w:r>
        <w:br w:type="textWrapping"/>
      </w:r>
      <w:r>
        <w:br w:type="textWrapping"/>
      </w:r>
    </w:p>
    <w:p>
      <w:pPr>
        <w:pStyle w:val="Heading2"/>
      </w:pPr>
      <w:bookmarkStart w:id="171" w:name="chương-150-kết-15"/>
      <w:bookmarkEnd w:id="171"/>
      <w:r>
        <w:t xml:space="preserve">149. Chương 150: Kết 15</w:t>
      </w:r>
    </w:p>
    <w:p>
      <w:pPr>
        <w:pStyle w:val="Compact"/>
      </w:pPr>
      <w:r>
        <w:br w:type="textWrapping"/>
      </w:r>
      <w:r>
        <w:br w:type="textWrapping"/>
      </w:r>
      <w:r>
        <w:br w:type="textWrapping"/>
      </w:r>
      <w:r>
        <w:br w:type="textWrapping"/>
      </w:r>
    </w:p>
    <w:p>
      <w:pPr>
        <w:pStyle w:val="Heading2"/>
      </w:pPr>
      <w:bookmarkStart w:id="172" w:name="chương-151-phiên-ngoại"/>
      <w:bookmarkEnd w:id="172"/>
      <w:r>
        <w:t xml:space="preserve">150. Chương 151: Phiên Ngoại</w:t>
      </w:r>
    </w:p>
    <w:p>
      <w:pPr>
        <w:pStyle w:val="Compact"/>
      </w:pPr>
      <w:r>
        <w:br w:type="textWrapping"/>
      </w:r>
      <w:r>
        <w:br w:type="textWrapping"/>
      </w:r>
    </w:p>
    <w:p>
      <w:pPr>
        <w:pStyle w:val="BodyText"/>
      </w:pPr>
      <w:r>
        <w:t xml:space="preserve">Phiên Ngoại</w:t>
      </w:r>
    </w:p>
    <w:p>
      <w:pPr>
        <w:pStyle w:val="BodyText"/>
      </w:pPr>
      <w:r>
        <w:t xml:space="preserve">Em yêu của anh</w:t>
      </w:r>
    </w:p>
    <w:p>
      <w:pPr>
        <w:pStyle w:val="BodyText"/>
      </w:pPr>
      <w:r>
        <w:t xml:space="preserve">Cung Nhã Thương ôm cô dâu kiếp này của anh, trong lúc mọi người còn đang cười đùa mà đi đến nhà của họ.</w:t>
      </w:r>
    </w:p>
    <w:p>
      <w:pPr>
        <w:pStyle w:val="BodyText"/>
      </w:pPr>
      <w:r>
        <w:t xml:space="preserve">Vẻ mặt đơn thuần yêu nhìn hai người đã đi xa, Luyến Nhi nắm lấy tay áo Đào Tiểu Đào, trong sáng mà hồn nhiên hỏi: “Anh Tiểu Đào, cái gì gọi là đêm xuân đáng giá ngàn vàng vậy?” Cô bé vừa nghe thấy rất nhiều người nói câu này, nhưng lại không hiểu.</w:t>
      </w:r>
    </w:p>
    <w:p>
      <w:pPr>
        <w:pStyle w:val="BodyText"/>
      </w:pPr>
      <w:r>
        <w:t xml:space="preserve">Đào Tiểu Đào đã sớm có hiểu biết nghe thấy cô bé hỏi như thế, hai gò má nhất thời đỏ bừng, mất tự nhiên quay đầu lại, ra vẻ như thản nhiên nói: “Cũng vì sợ trời tối, cho nên hai người phải ngủ cùng trên một cái giường, bắt đầu kể chuyện cổ tích êm tai, để đối phương không sợ nữa, cuối cùng hai người ngủ trong hạnh phúc.”</w:t>
      </w:r>
    </w:p>
    <w:p>
      <w:pPr>
        <w:pStyle w:val="BodyText"/>
      </w:pPr>
      <w:r>
        <w:t xml:space="preserve">Luyến Nhi nghe đến hai mắt sáng lên, sau đó vội cọ cọ vào ngực Đào Tiểu Đào, cao hứng nói: “Vậy mỗi lần sét đánh mưa rơi, Luyến Nhi mà sợ, cũng chạy đến động phòng hoa chúc với anh Tiểu Đào nhé!”</w:t>
      </w:r>
    </w:p>
    <w:p>
      <w:pPr>
        <w:pStyle w:val="BodyText"/>
      </w:pPr>
      <w:r>
        <w:t xml:space="preserve">Đào Tiểu Đào nhất thời nghệch mặt ra, đỏ ửng như hoa nở rộ.</w:t>
      </w:r>
    </w:p>
    <w:p>
      <w:pPr>
        <w:pStyle w:val="BodyText"/>
      </w:pPr>
      <w:r>
        <w:t xml:space="preserve">Đang đi lại gần, Cung Nhược Hạ vừa lúc nghe được Luyến Nhi nói, bị dọa đến ngẩn ra, không ngờ con gái mình chưa gì đã háo sắc đến thế, nhất thời đi đến, cầm tay Luyến Nhi lên dạy dỗ: “Luyến Nhi, không được tùy tiện chiếm tiện nghi của anh Tiểu Đào biết không? Nếu không, sau này anh Tiểu Đào sẽ không chọn Luyến Nhi làm cô dâu nữa đấy!”</w:t>
      </w:r>
    </w:p>
    <w:p>
      <w:pPr>
        <w:pStyle w:val="BodyText"/>
      </w:pPr>
      <w:r>
        <w:t xml:space="preserve">Cung Nhược Hạ vừa đe dọa—vừa nhìn Đào Tiểu Đào—nở nụ cười gian ác, dỗ dành Luyến Nhi rời đi.</w:t>
      </w:r>
    </w:p>
    <w:p>
      <w:pPr>
        <w:pStyle w:val="BodyText"/>
      </w:pPr>
      <w:r>
        <w:t xml:space="preserve">Chỉ nghe được giọng nói non nớt trẻ con vang khắp đại sảnh: “Không được, người ta nhất định phải cùng anh Tiểu Đào động phòng hoa chúc, khi con lớn lên nhất định sẽ làm cô dâu của anh Tiểu Đào, con vừa mới đóng dấu rồi, anh Tiểu Đào là của con! Là của con!”</w:t>
      </w:r>
    </w:p>
    <w:p>
      <w:pPr>
        <w:pStyle w:val="BodyText"/>
      </w:pPr>
      <w:r>
        <w:t xml:space="preserve">Đào Tiểu Đào xấu hổ một trận, không ngờ mình lại bị lời của cô bé làm dao động, mà Luyến Nhi thì lại hiểu theo nghĩa khác.</w:t>
      </w:r>
    </w:p>
    <w:p>
      <w:pPr>
        <w:pStyle w:val="BodyText"/>
      </w:pPr>
      <w:r>
        <w:t xml:space="preserve">Nhìn mọi người xung quanh cười đầy ẩn ý lại mang theo nụ cười màu hồng, Đào Tiểu Đào chỉ muốn độn thổ cho xong.</w:t>
      </w:r>
    </w:p>
    <w:p>
      <w:pPr>
        <w:pStyle w:val="BodyText"/>
      </w:pPr>
      <w:r>
        <w:t xml:space="preserve">Đào Tiểu Đào vừa chạy trốn vừa nhìn về phía cha mẹ vừa rời đi, tin tức tối nay của họ mới là đặc sắc nhất, xem ra rất dài đây…</w:t>
      </w:r>
    </w:p>
    <w:p>
      <w:pPr>
        <w:pStyle w:val="BodyText"/>
      </w:pPr>
      <w:r>
        <w:t xml:space="preserve">Đào Tiểu Đào cười quỷ dị một tiếng</w:t>
      </w:r>
    </w:p>
    <w:p>
      <w:pPr>
        <w:pStyle w:val="BodyText"/>
      </w:pPr>
      <w:r>
        <w:t xml:space="preserve">******</w:t>
      </w:r>
    </w:p>
    <w:p>
      <w:pPr>
        <w:pStyle w:val="BodyText"/>
      </w:pPr>
      <w:r>
        <w:t xml:space="preserve">Khi ôm Đào Chi Yêu đến “giường cho tổng thống” khổng lồ kia, Cung Nhã Thương cúi đầu chân thành, sắc mặt anh đã sớm đỏ rực, trong mắt hơi mờ nước nhìn Đào Chi Yêu trong tay, sau đò dùng giọng nhu tình như nước nói: “Hãy hái bông hoa nhỏ bé này đi, rồi chiếm lấy, đừng chần chừ em à. Anh sợ hoa sẽ rũ cánh và rơi vào cát bụi mất thôi. Nữ thần của anh, có lẽ nó sẽ không xứng với em, nhưng xin em hãy ngắt nó, dù là ngắt cũng là vinh dự của nó. Anh sợ ngày sẽ hết trước khi em biết và thời gian sẽ trôi qua. Dù màu sắc chẳng thắm tươi, hương không ngào ngạt, song nó là đại biểu cho trái tim này, trái tim này, còn có hoa hồng nhiệt tình này, nghe thế giới kia thì thầm, mang theo lời trái tim anh, hướng đến người anh yêu.”</w:t>
      </w:r>
    </w:p>
    <w:p>
      <w:pPr>
        <w:pStyle w:val="BodyText"/>
      </w:pPr>
      <w:r>
        <w:t xml:space="preserve">Đào Chi Yêu nghe những câu tỏ tình này, đầu tiên là mắc cỡ mặt đỏ như quả táo, tiếp theo là cảm động.</w:t>
      </w:r>
    </w:p>
    <w:p>
      <w:pPr>
        <w:pStyle w:val="BodyText"/>
      </w:pPr>
      <w:r>
        <w:t xml:space="preserve">Nhìn gương mặt xấu xa của Cung Nhã Thương, cùng lời nói vô cùng buồn nôn, cũng bắt đầu trở nên tự nhiên lại. Anh ình là thi sĩ gia à? Sao có thể nói ra những ý thơ đáng buồn nôn thế này!</w:t>
      </w:r>
    </w:p>
    <w:p>
      <w:pPr>
        <w:pStyle w:val="BodyText"/>
      </w:pPr>
      <w:r>
        <w:t xml:space="preserve">Nhưng mà, tại sao từ khi bắt đầu thấy khó chịu, dần dần, khóe miệng lại nở nụ cười ngày càng lớn? Đáy lòng của phụ nữ, không phải cũng đều có vị trí giữ lại những câu nói tình yêu của đàn ông sao.</w:t>
      </w:r>
    </w:p>
    <w:p>
      <w:pPr>
        <w:pStyle w:val="BodyText"/>
      </w:pPr>
      <w:r>
        <w:t xml:space="preserve">Mình cũng là phụ nữ, dĩ nhiên sẽ không ngoại lệ.</w:t>
      </w:r>
    </w:p>
    <w:p>
      <w:pPr>
        <w:pStyle w:val="BodyText"/>
      </w:pPr>
      <w:r>
        <w:t xml:space="preserve">Đào Chi Yêu nhìn anh, hai người đi đến ngày hôm nay, đã trải qua rất nhiều sóng gió rồi, đường đi vô cùng khó khăn, nhưng bên cạnh luôn luôn có anh.</w:t>
      </w:r>
    </w:p>
    <w:p>
      <w:pPr>
        <w:pStyle w:val="BodyText"/>
      </w:pPr>
      <w:r>
        <w:t xml:space="preserve">“Anh…… thật xấu!” Đào Chi Yêu thì thầm, sau đó quay đầu đi, thẹn thùng nói: “Người ta không để ý đến anh nữa.”</w:t>
      </w:r>
    </w:p>
    <w:p>
      <w:pPr>
        <w:pStyle w:val="BodyText"/>
      </w:pPr>
      <w:r>
        <w:t xml:space="preserve">Cung Nhã Thương nhìn gương mặt đỏ bừng của nàng, như giấc mơ của hắn nhiều đêm. Hắn nhìn vào đôi mắt không đáy sáng như lưu ly kia, như đắm chìm trong cảnh mộng, Cung Nhã Thương hoàn toàn trầm mê.</w:t>
      </w:r>
    </w:p>
    <w:p>
      <w:pPr>
        <w:pStyle w:val="BodyText"/>
      </w:pPr>
      <w:r>
        <w:t xml:space="preserve">Cả đời cũng không có thuốc chữa.</w:t>
      </w:r>
    </w:p>
    <w:p>
      <w:pPr>
        <w:pStyle w:val="BodyText"/>
      </w:pPr>
      <w:r>
        <w:t xml:space="preserve">Cung Nhã Thương mỉm cười trong mắt, nhưng vẫn không bỏ qua cho nàng, khẽ cúi đầu, đến gần sát bên tai nàng, tiếp tục thì thầm nói: “Trái tim anh chỉ đập trước cơn sóng của em ở bờ biển thế giới và viết lên đó những dòng chữ bằng nước mắt ‘Anh yêu em’. Yêu Yêu, cuộc đời này của anh, tất cả đã hòa tan vào sự ngọt ngào này, chỉ mình em, tình yêu của em sẽ khiến anh giống như chú chim vui mừng, vỗ cánh bay qua đại dương bạt ngàn.”</w:t>
      </w:r>
    </w:p>
    <w:p>
      <w:pPr>
        <w:pStyle w:val="BodyText"/>
      </w:pPr>
      <w:r>
        <w:t xml:space="preserve">Đào Chi Yêu nhìn anh chằm chằm, sao anh lại có thể nói ra những lời vô cùng kinh khủng này chứ!</w:t>
      </w:r>
    </w:p>
    <w:p>
      <w:pPr>
        <w:pStyle w:val="BodyText"/>
      </w:pPr>
      <w:r>
        <w:t xml:space="preserve">“Anh từ khi nào đã học được kiểu nói ngọt xớt này thế? Đây có phải là thủ đoạn tán gái của hoa hoa công tử mà anh đã cho em xem hồi triển lãm trước kia không vậy?” Đào Chi Yêu nói thì mạnh mẽ như thế, nhưng cũng vì quá xấu hổ không biết làm thế nào cho tốt.</w:t>
      </w:r>
    </w:p>
    <w:p>
      <w:pPr>
        <w:pStyle w:val="BodyText"/>
      </w:pPr>
      <w:r>
        <w:t xml:space="preserve">Cung Nhã Thương tự nhiên nhìn cô, nâng cằm cô lên, hôn cô đến mê mẩn, khí nóng phả lên mặt lên trán, Cung Nhã Thương tiếp tục nói: “Không ăn thua, mãi mãi không ăn thua, anh còn có cả cuộc đời này, mỗi ngày mỗi tối phải ôm em, mỗi lần lại thì thầm bên tai em những lời nói tình yêu kia, cho đến khi em nghe đến chán, cho đến khi chúng ta về già yên lặng chết đi.”</w:t>
      </w:r>
    </w:p>
    <w:p>
      <w:pPr>
        <w:pStyle w:val="BodyText"/>
      </w:pPr>
      <w:r>
        <w:t xml:space="preserve">“Nếu như mãi mãi em cũng không chán?” Đào Chi Yêu cũng không nhịn được nước mắt lưng trùng, cô chớp chớp mắt đẹp, rơi lệ đầy mặt nhìn anh, khóc không thành tiếng hỏi, chỉ muốn hỏi thẳng nghi ngờ trong lòng: “Tại sao, tại sao em năm lần bảy lượt lừa dối và làm tổn thương anh mà vẫn chọn tin em, vẫn chờ em, rồi tiếp nhận em?” Cô không rõ, cô tàn nhẫn làm tổn thương anh nhiều lần như thế, tại sao anh còn muốn cô? Cô không xứng…</w:t>
      </w:r>
    </w:p>
    <w:p>
      <w:pPr>
        <w:pStyle w:val="BodyText"/>
      </w:pPr>
      <w:r>
        <w:t xml:space="preserve">Cung Nhã Thương nhìn cô khóc như đứa trẻ, thả cô lên chiếc giường trải đầy hoa hồng kia, sau đó nghiêng người, nghiêm túc nhìn cô, nhìn mắt trái, mắt phải, nhìn mũi, miệng, gương mặt, mái tóc, cuối cùng vùi đầu vài xương quai xanh của cô, cọ cọ rồi mới nói: “Ngu ngốc, sao em có thể hiểu…”</w:t>
      </w:r>
    </w:p>
    <w:p>
      <w:pPr>
        <w:pStyle w:val="BodyText"/>
      </w:pPr>
      <w:r>
        <w:t xml:space="preserve">Sao có cô thể biết anh yêu cô nhiều đến thế nào? Yêu đến mức ngay cả chính anh cũng không tưởng tượng nổi, đầu tiên Cung Nhã Thương cười tự giễu một tiếng, nhưng nghĩ đến lúc này anh đã có cô rồi, nghĩ đến cuộc đời sau này của họ, nhất thời cười ngọt ngào, lẩm bẩm nói: “Một ngọn lửa có thể đốt cháy ngọn lửa khác, đau khổ lớn có thể dùng thương đau nhỏ giải bớt đi; khi hoa mắt, chỉ cần quay người lại; đau khổ tuyệt vọng cùng cực, cũng có thể dùng phiền não khác giải trừ; để thoát khỏi một ánh mắt, chỉ cần tìm một nguồn mê hoặc mới. Nhưng, chỉ có mình em, dù anh có nghĩ đến những người phụ nữ khác thế nào, để lấp đi vị trí của em trong lòng anh, vẫn không có cách nào không nghĩ về em, đuổi em đi khỏi lòng được. Yêu Yêu, anh yêu em, thế gian này có trăm người yêu em, anh là một trong số đó, thế gian này có ngàn người yêu em, anh vẫn là một trong số đó. Thế gian này có trăm vạn người yêu em, anh vẫn là một trong số đó.”</w:t>
      </w:r>
    </w:p>
    <w:p>
      <w:pPr>
        <w:pStyle w:val="BodyText"/>
      </w:pPr>
      <w:r>
        <w:t xml:space="preserve">Trên mặt anh vẫn là nụ cười cô không thể hiểu nổi, nhưng cô biết, đó là nụ cười ngọt ngào nhất chân thành nhất thế gian này.</w:t>
      </w:r>
    </w:p>
    <w:p>
      <w:pPr>
        <w:pStyle w:val="BodyText"/>
      </w:pPr>
      <w:r>
        <w:t xml:space="preserve">Đào Chi Yêu im lặng không nói, chỉ chủ động ôm cổ anh, nụ hôn mang theo nước mắt nóng bỏng, thì thầm nhẹ giọng như đốt lên một mồi lửa: “Em yêu anh, Cung Nhã Thương, em yêu anh. Dù anh có yêu em sâu đậm thế nào, tình yêu của em vẫn nhiều hơn anh một phân.”</w:t>
      </w:r>
    </w:p>
    <w:p>
      <w:pPr>
        <w:pStyle w:val="BodyText"/>
      </w:pPr>
      <w:r>
        <w:t xml:space="preserve">Hai người cứ triền miên như thế, nước mắt lặng lẽ lướt qua khóe mắt Đào Chi Yêu. Trong đầu bỗng hiện lên hình ảnh Mị Nguyệt rồi lại biến mất, nhẹ nhàng như một loại lông vũ hôn lên trán nàng, Mị Nguyệt nhìn nàng, ánh mắt ưu thương như chảy ra nước máu, vừa tàn nhẫn vừa dịu dàng nói: “Đào Chi Yêu, ánh mắt, cuối cùng cũng được nhìn lại em, cánh tay, cuối cùng cũng được ôm em một cái, đôi môi, được thở cạnh em. Dùng phòng giam này, giao dịch là cái chết cho đến vĩnh hằng. Điều duy nhất về sau, anh sẽ chết đi mãi mãi. Sau này, tương lai, Đào Chi Yêu, em có còn nhớ, có một tử thần từng yêu em không? Đào Chi Yêu, em nhất định phải hạnh phúc, hạnh phúc thay cả phần anh nữa nhé.”</w:t>
      </w:r>
    </w:p>
    <w:p>
      <w:pPr>
        <w:pStyle w:val="BodyText"/>
      </w:pPr>
      <w:r>
        <w:t xml:space="preserve">Nước mắt Đào Chi Yêu càng ngày càng nhiều, tình yêu của họ, là đường mật, ngọt đến đau thương.</w:t>
      </w:r>
    </w:p>
    <w:p>
      <w:pPr>
        <w:pStyle w:val="BodyText"/>
      </w:pPr>
      <w:r>
        <w:t xml:space="preserve">Nỗi đau ngày đó, giờ đã hóa thành hạnh phúc.</w:t>
      </w:r>
    </w:p>
    <w:p>
      <w:pPr>
        <w:pStyle w:val="BodyText"/>
      </w:pPr>
      <w:r>
        <w:t xml:space="preserve">Trong ngọt ngào, Cung Nhã Thương dần cởi quần áo trên người nàng, để thân thể thánh khiết như đóa hoa sen từ từ hiện ra trước mắt.</w:t>
      </w:r>
    </w:p>
    <w:p>
      <w:pPr>
        <w:pStyle w:val="BodyText"/>
      </w:pPr>
      <w:r>
        <w:t xml:space="preserve">Anh mỉm cười dịu dàng thì thầm: “Là sự xuất hiện của em, đã đuổi đi thứ ghê tởm trong lòng anh, để tình yêu của anh nở hoa, vì anh biết trong lòng em vẫn có anh. Anh muốn cố gắng từ hành động của mình, để cho em biết rằng anh yêu em. Từ Cung Nhã Thương chưa bao giờ biết yêu là gì, những năm trước, anh lại gặp được em, Cung Nhã Thương không còn là Cung Nhã Thương nữa, Cung Nhã Thương chỉ còn là Cung Nhã Thương của Đào Chi Yêu.”</w:t>
      </w:r>
    </w:p>
    <w:p>
      <w:pPr>
        <w:pStyle w:val="BodyText"/>
      </w:pPr>
      <w:r>
        <w:t xml:space="preserve">Ánh mắt cô đầy hạnh phúc dựa vào ngực anh, mái tóc đen xõa mê người, đôi môi mọng như đóa hoa xinh đẹp nhất, mang theo ánh sáng chiếu rọi khắp trời, thân thể trần trụi của cô như một tác phẩm nghệ thuật trân quý, chỉ hiện ra ở trước mặt người này.</w:t>
      </w:r>
    </w:p>
    <w:p>
      <w:pPr>
        <w:pStyle w:val="BodyText"/>
      </w:pPr>
      <w:r>
        <w:t xml:space="preserve">Nụ hôn của anh, mang theo sự quyến luyến không tiếng động, mang theo tình ý dạt dào, in dấu lên người cô.</w:t>
      </w:r>
    </w:p>
    <w:p>
      <w:pPr>
        <w:pStyle w:val="BodyText"/>
      </w:pPr>
      <w:r>
        <w:t xml:space="preserve">Ánh mắt Đào Chi Yêu mang theo tình cảm động lòng nhất thế gian, phát ra tiếng rên rỉ như khúc thánh ca. Anh nằm lên thân thể tinh xảo của cô, sau đó tiến vào thật sâu. Thân thể Đào Chi Yêu khẽ rung lên, sau đó vườn hoa động lòng người kia mở ra.</w:t>
      </w:r>
    </w:p>
    <w:p>
      <w:pPr>
        <w:pStyle w:val="BodyText"/>
      </w:pPr>
      <w:r>
        <w:t xml:space="preserve">Tiếng ư ư thở dốc vang vọng khắp phòng, hai thân thể triền miên quấn lấy nhau dưới ánh nến kia. Đó là một khắc tương hợp của loài người, thấu tận tâm khảm.</w:t>
      </w:r>
    </w:p>
    <w:p>
      <w:pPr>
        <w:pStyle w:val="BodyText"/>
      </w:pPr>
      <w:r>
        <w:t xml:space="preserve">Lúc này cả người như hòa tan, vì hai người bọn họ, đã nở thành đóa hoa hạnh phúc, lập một khế ước mãi mãi hạnh phúc cả đời bên nhau.</w:t>
      </w:r>
    </w:p>
    <w:p>
      <w:pPr>
        <w:pStyle w:val="BodyText"/>
      </w:pPr>
      <w:r>
        <w:t xml:space="preserve">Hai tay Cung Nhã Thương từ từ nắm lấy ngón tay mảnh khảnh của Đào Chi Yêu, mười ngón tay đan xen nhau.</w:t>
      </w:r>
    </w:p>
    <w:p>
      <w:pPr>
        <w:pStyle w:val="BodyText"/>
      </w:pPr>
      <w:r>
        <w:t xml:space="preserve">“Nguyện nắm tay em đến trọn cuộc đời.” Khi Cung Nhã Thương mang cô leo đến đỉnh sung sướng, Cung Nhã Thương nhẹ nhàng nói ra lời thề sinh tử không rời kia.</w:t>
      </w:r>
    </w:p>
    <w:p>
      <w:pPr>
        <w:pStyle w:val="BodyText"/>
      </w:pPr>
      <w:r>
        <w:t xml:space="preserve">Đây là loại thuốc độc dịu dàng nhất thế gian, hoàn toàn xâm chiếm trái tim vốn lạnh lẽo của Đào Chi Yêu.</w:t>
      </w:r>
    </w:p>
    <w:p>
      <w:pPr>
        <w:pStyle w:val="BodyText"/>
      </w:pPr>
      <w:r>
        <w:t xml:space="preserve">Đào Chi Yêu đã chiếm một phần rất lớn trong con người Hắc Đế luôn lãnh khốc vô tình này.</w:t>
      </w:r>
    </w:p>
    <w:p>
      <w:pPr>
        <w:pStyle w:val="BodyText"/>
      </w:pPr>
      <w:r>
        <w:t xml:space="preserve">“Em yêu, anh yêu em.” Cung Nhã Thương mỏi mệt ôm Đào Chi Yêu, hai người từ từ bước vào giấc ngủ.</w:t>
      </w:r>
    </w:p>
    <w:p>
      <w:pPr>
        <w:pStyle w:val="BodyText"/>
      </w:pPr>
      <w:r>
        <w:t xml:space="preserve">Anh yêu, anh yêu của em, Đào Chi Yêu nhìn anh thật gần, lại ôm anh thật chặt. Cung, Cung, đời này em chỉ muốn nghe giọng anh để ngủ, em cũng chỉ muốn nghe anh gọi em là em yêu.</w:t>
      </w:r>
    </w:p>
    <w:p>
      <w:pPr>
        <w:pStyle w:val="BodyText"/>
      </w:pPr>
      <w:r>
        <w:t xml:space="preserve">Đây là bí mật nhỏ mãi mãi không thay đổi trong suốt cuộc đời này, cũng là….</w:t>
      </w:r>
    </w:p>
    <w:p>
      <w:pPr>
        <w:pStyle w:val="BodyText"/>
      </w:pPr>
      <w:r>
        <w:t xml:space="preserve">Khởi đầu hạnh phúc.</w:t>
      </w:r>
    </w:p>
    <w:p>
      <w:pPr>
        <w:pStyle w:val="BodyText"/>
      </w:pPr>
      <w:r>
        <w:t xml:space="preserve">Cuộc sống gia đình</w:t>
      </w:r>
    </w:p>
    <w:p>
      <w:pPr>
        <w:pStyle w:val="BodyText"/>
      </w:pPr>
      <w:r>
        <w:t xml:space="preserve">Cung Nhã Thương có thói quen sáng sớm ra ngoài chạy bộ, sau đó đi làm rồi mới ăn sáng.</w:t>
      </w:r>
    </w:p>
    <w:p>
      <w:pPr>
        <w:pStyle w:val="BodyText"/>
      </w:pPr>
      <w:r>
        <w:t xml:space="preserve">Sau khi hai người kết hôn, thói quen này vẫn không thay đổi.</w:t>
      </w:r>
    </w:p>
    <w:p>
      <w:pPr>
        <w:pStyle w:val="BodyText"/>
      </w:pPr>
      <w:r>
        <w:t xml:space="preserve">Nhìn khuôn mặt vừa xinh đẹp vừa hạnh phúc, đầy tư thế mê hoặc ở trong chăn ấm áp, mỗi ngày Cung Nhã Thương rời giường đều phải khắc chế mình, nhịn mà nhẫn, nếu như bạn có thói quen không mặc quần áo khi ngủ, hơn nữa còn có đôi chân trắng nõn thon dài kia, bày ra tư thế cực kỳ mê hoặc, bạn cũng sẽ giống Cung Nhã Thương, mỗi sáng đều phải chịu cảnh hành hạ này.</w:t>
      </w:r>
    </w:p>
    <w:p>
      <w:pPr>
        <w:pStyle w:val="BodyText"/>
      </w:pPr>
      <w:r>
        <w:t xml:space="preserve">Mấy lần tí nữa thì toàn thân nóng lên, sau khi tẩu hỏa nhập ma, Cung Nhã Thương quyết định thay đổi một số kế hoạch.</w:t>
      </w:r>
    </w:p>
    <w:p>
      <w:pPr>
        <w:pStyle w:val="BodyText"/>
      </w:pPr>
      <w:r>
        <w:t xml:space="preserve">Ví dụ như, cùng bà xã thân yêu hình thành thói quen, buổi tối hai người lại ôm nhau hưởng ôn nhu, sáng sớm hôm sau lại cùng rời giường đi rèn luyện thân thể, bảo đảm hai người sẽ có cuộc sống ngọt ngào kéo dài.</w:t>
      </w:r>
    </w:p>
    <w:p>
      <w:pPr>
        <w:pStyle w:val="BodyText"/>
      </w:pPr>
      <w:r>
        <w:t xml:space="preserve">Nhưng với những người có thói quen không theo quy luật, ngủ đến khi trời sáng tinh như Đào Chi Yêu mà nói, dạy sớm chạy bộ, là cơn ác mộng lớn nhất của mình.</w:t>
      </w:r>
    </w:p>
    <w:p>
      <w:pPr>
        <w:pStyle w:val="BodyText"/>
      </w:pPr>
      <w:r>
        <w:t xml:space="preserve">Khi cô bị tên Khải Tư kia bắt, trở thành sư tử xong, cuộc đời cô đã bị khống chế như tượng gỗ, mỗi ngày thời gian làm việc và nghỉ ngơi, muốn làm gì, phải làm gì, đều bị người khác khống khế, mà điều duy nhất cô muốn, chỉ là thoát khỏi những mệnh lệnh kia.</w:t>
      </w:r>
    </w:p>
    <w:p>
      <w:pPr>
        <w:pStyle w:val="BodyText"/>
      </w:pPr>
      <w:r>
        <w:t xml:space="preserve">Cho nên khi Đào Chi Yêu hoàn toàn khoát khỏi nhà giam này, Đào Chi Yêu liền thề trong lòng, cuộc đời cô sẽ không bao giờ bị người khác khống chế nữa, cô cũng không bao giờ tuân theo quy luật nào mà sống nữa.</w:t>
      </w:r>
    </w:p>
    <w:p>
      <w:pPr>
        <w:pStyle w:val="BodyText"/>
      </w:pPr>
      <w:r>
        <w:t xml:space="preserve">Cô chỉ muốn hưởng thụ cuộc sống này.</w:t>
      </w:r>
    </w:p>
    <w:p>
      <w:pPr>
        <w:pStyle w:val="BodyText"/>
      </w:pPr>
      <w:r>
        <w:t xml:space="preserve">Đặc biệt hiện tại các cô đã đoạt được tất cả cổ phần và chức vị chủ tịch của tập đoàn Đế quốc.</w:t>
      </w:r>
    </w:p>
    <w:p>
      <w:pPr>
        <w:pStyle w:val="BodyText"/>
      </w:pPr>
      <w:r>
        <w:t xml:space="preserve">Sau khi Khải Tư thi hành án tử hình, các cô đều thu tập đoàn Đế quốc về tập đoàn Đào thị, còn làm cam kết tìm nhân tài vào hội đồng quản trị và người tạm thời giữ chức chủ tịch, năm người các cô thì ở phía sau điều khiển, cho nên cuộc sống hiện tại của các cô trôi qua khá nhàn nhã.</w:t>
      </w:r>
    </w:p>
    <w:p>
      <w:pPr>
        <w:pStyle w:val="BodyText"/>
      </w:pPr>
      <w:r>
        <w:t xml:space="preserve">Mùa đông hồ ly đều gọi điện đến cười tít mắt, mùa hè lại nói cô đang đi thăm ngoại cảnh, nhiều món ăn rất ngon, nói xong nước miếng cũng chảy ra. Người này trời sinh đã mang dáng vẻ hồ ly, không có cách để thay đổi nữa, có lúc chồn tía cũng lạnh lùng nói câu tổng kết về hồ ly, luôn đứng trên đống đàn ông.</w:t>
      </w:r>
    </w:p>
    <w:p>
      <w:pPr>
        <w:pStyle w:val="BodyText"/>
      </w:pPr>
      <w:r>
        <w:t xml:space="preserve">Còn có Tô Tiểu Vũ kia, kể từ khi nhận chức danh thần bí sau lưng tập đoàn Đào thị, cuộc sống trôi qua khá bình yên. Nghe nói một khoảng thời gian trước, có một đại ca tập đoàn sát thủ từng hợp tác với cô, sau lại xâm phạm cô rồi sinh ra một em bé trai đáng yêu, từ đó trải qua cuộc sống chung ngọt ngọt ngào ngào.</w:t>
      </w:r>
    </w:p>
    <w:p>
      <w:pPr>
        <w:pStyle w:val="BodyText"/>
      </w:pPr>
      <w:r>
        <w:t xml:space="preserve">Về phần chồn tía, không biết vào cõi thần tiên thế nào, vị trí đổng sự của cô mãi mãi trống không. Mỗi ngày cô đều gửi email đến máy của vài người. Chuyện ngày thường cũng không có nhiều lắm, vì một người đàn ông mà chuyển đến sống vùng khác, trong hình hai người mặc áo khoác rộng, chồn tía nở nụ cười rất ngọt ngào, khuôn mặt người đàn ông rất đẹp, chỉ có đôi mắt rất xanh, làm cho người ta mê say, nói vậy có lẽ chồn tía là bị ánh mắt màu xanh này hấp dẫn rồi. Nhưng làm bốn người sợ đến mức suýt ngất, đó là trên tay chồn tía ôm một đứa trẻ! Bốn người cùng cảm thán, quả nhiên người không thể xem bề ngoài. Trong năm người, chồn tía lại kết hôn trước rồi có con. Tính kỳ diệu của vận mệnh chính là ở đấy.</w:t>
      </w:r>
    </w:p>
    <w:p>
      <w:pPr>
        <w:pStyle w:val="BodyText"/>
      </w:pPr>
      <w:r>
        <w:t xml:space="preserve">Sống có quy củ nhất, lại là mèo đêm. Kể từ khi mỗi người đều theo đuổi hạnh phúc của riêng mình, cùng là đại cổ đông, nhưng mèo đêm lại chọn một chức vị nhỏ bên trong, mỗi tháng cầm lấy vài ngàn tiền lương, cũng thỏa mãn. Rõ ràng có dung nhan đẹp đến yêu mị, lại sắm vai một phụ nữ trung niên bảo thủ, đeo kính đen to, tóc dài cũng búi lên, khi Đào Chi Yêu đến xí nghiệp kiểm tra, vài lần gặp cô trong lúc vô tình, cũng vô cùng giật mình. So với việc Đào Chi Yêu dịch dung vào tập đoàn Cung thị năm đó còn rung động kinh khủng hơn. Đào Chi Yêu có chút lo lắng cho cô vì đóng vai này quá lâu có thể không ai muốn nữa, cuối cùng lại thành gái già, khi đang suy nghĩ nên khuyên cô đi tìm một người đàn ông tốt để kết hôn, một ngày buổi trưa khi Đào Chi Yêu vừa đến Đào thị, khi thương thảo xong với chủ tịch kia, một người đàn ông bỗng hùng hổ lao vào tập đoàn Đào thị, sau khi vào thang máy không lâu, liền vác một cô gái ra ngoài. Vốn Đào Chi Yêu cũng không chú ý, nhưng khi nàng phát hiện ra cô gái này là mèo đêm, ngoài kinh ngạc, khóe miệng cũng từ từ nhếch lên thành nụ cười ma mị. Cuối cùng, cô cũng không cần quan tâm đến vấn đề kết hôn của mèo đêm nữa, hiển nhiên, đã có người với cô ấy như hổ rình mồi rồi. Đào Chi Yêu nghĩ, có lẽ đây cũng là một câu chuyện động lòng người khác.</w:t>
      </w:r>
    </w:p>
    <w:p>
      <w:pPr>
        <w:pStyle w:val="BodyText"/>
      </w:pPr>
      <w:r>
        <w:t xml:space="preserve">Mà trong tình yêu của Cung Nhã Thương và Đào Chi Yêu, Cung Nhã Thương thường nổi giận nhìn cô quấn chăn vài vòng, quấn mình thành một người thịt bánh chưng, chỉ thấy khóe miệng cô nở nụ cười tự đắc, không biết trong lòng cô đang nghĩ gì.</w:t>
      </w:r>
    </w:p>
    <w:p>
      <w:pPr>
        <w:pStyle w:val="BodyText"/>
      </w:pPr>
      <w:r>
        <w:t xml:space="preserve">Cung Nhã Thương bò lên giường, môi mỏng nhích đến gần bên tai cô, giọng có chút kích động: “Vợ yêu, có phải đang nghĩ đến chuyện chúng ta sẽ động phòng, cho nên mới cười vui vẻ thế không?”</w:t>
      </w:r>
    </w:p>
    <w:p>
      <w:pPr>
        <w:pStyle w:val="BodyText"/>
      </w:pPr>
      <w:r>
        <w:t xml:space="preserve">Cung Nhã Thương không ngờ, Đào Chi Yêu lại xoay người, không nhịn được nói: “Cút ngay, đừng nói với em. Em muốn đi ngủ…… Ngủ đến chết……” Mỗi đêm lại phải đối phó với suy nghĩ yêu thương quá mức này của hắn, mỗi ngày không ngủ đến khi mặt trời lên cao thì nàng liều chết không dậy, nếu không toàn thân cũng suy yếu mà chết.</w:t>
      </w:r>
    </w:p>
    <w:p>
      <w:pPr>
        <w:pStyle w:val="BodyText"/>
      </w:pPr>
      <w:r>
        <w:t xml:space="preserve">Sắc mặt Cung Nhã Thương cứng đờ, vẫn lảm nhảm nói: “Vợ yêu, dậy đi! Vợ yêu, dậy đi! Vợ yêu, dậy đi!”</w:t>
      </w:r>
    </w:p>
    <w:p>
      <w:pPr>
        <w:pStyle w:val="BodyText"/>
      </w:pPr>
      <w:r>
        <w:t xml:space="preserve">Cung Nhã Thương không đỏ mặt, hơi thở không gấp làm nũng nói: “Vợ yêu, đừng như vậy mà, nhanh dậy đi”.</w:t>
      </w:r>
    </w:p>
    <w:p>
      <w:pPr>
        <w:pStyle w:val="BodyText"/>
      </w:pPr>
      <w:r>
        <w:t xml:space="preserve">“Cùng chồng yêu của em chạy bộ sáng sớm, cùng đi rèn luyện, cùng nhau sống lâu trăm tuổi nữa”</w:t>
      </w:r>
    </w:p>
    <w:p>
      <w:pPr>
        <w:pStyle w:val="BodyText"/>
      </w:pPr>
      <w:r>
        <w:t xml:space="preserve">“Không muốn không muốn.” hưởng thụ không khí ấm áp của gia đình xong, Đào Chi Yêu luôn không chịu nổi tính tình trẻ con bên trong của hắn.</w:t>
      </w:r>
    </w:p>
    <w:p>
      <w:pPr>
        <w:pStyle w:val="BodyText"/>
      </w:pPr>
      <w:r>
        <w:t xml:space="preserve">Khó trách mỗi lần Đào Tiểu Đào đều lắc đầu thở dài, đứng cạnh mở to mắt, cảm khái nói: “Cuối cùng con cũng hiểu vì sao mà các nhà tâm lý học nói có một số người càng sống càng già, lại có một số người càng sống càng giống trẻ con. Nhà chúng ta từ một đứa trẻ đã thành hai đứa trẻ và một người lớn…” Nó nhìn nhìn, tình cảm của cha mẹ nó sau khi cưới ngày càng mặn nồng, cũng ngày ngày dính chặt lấy nhau, như hình với bóng, cách nhau mấy phút đồng hồ là như ba thu, mà cha nó lại ngày càng giống đứa trẻ. Đương nhiên, người lớn kia là Đào Tiểu Đào ám chỉ mình rồi.</w:t>
      </w:r>
    </w:p>
    <w:p>
      <w:pPr>
        <w:pStyle w:val="BodyText"/>
      </w:pPr>
      <w:r>
        <w:t xml:space="preserve">Vận động lúc sáng sớm</w:t>
      </w:r>
    </w:p>
    <w:p>
      <w:pPr>
        <w:pStyle w:val="BodyText"/>
      </w:pPr>
      <w:r>
        <w:t xml:space="preserve">Nghe vợ yêu làm nũng trong chăn, Cung Nhã Thương chỉ cảm thấy máu dâng lên não, vị trí khác lại bắt đầu có phản ứng.</w:t>
      </w:r>
    </w:p>
    <w:p>
      <w:pPr>
        <w:pStyle w:val="BodyText"/>
      </w:pPr>
      <w:r>
        <w:t xml:space="preserve">Cung Nhã Thương tà ác vươn móng vuốt uy hiếp nói: “Vợ ơi, nếu em không đứng lên, chồng sẽ bắt đầu dùng đại hình hầu hạ…… Hừ hừ.”</w:t>
      </w:r>
    </w:p>
    <w:p>
      <w:pPr>
        <w:pStyle w:val="BodyText"/>
      </w:pPr>
      <w:r>
        <w:t xml:space="preserve">Cung Nhã Thương vẫn không từ bỏ cố gắng ép Đào Chi Yêu đi chạy bộ vào buổi sáng, nhưng cho tới nay vẫn chưa từng thành công. Trước kia hắn không phát hiện ra, vợ yêu dấu của hắn còn biết làm nũng như thế, thần thái kiều mỵ, tư thế mị hoặc, mỗi lần đều làm lòng hắn hoàn toàn mềm nhũn, căn bản không có biện pháp gì tiếp tục. Kết quả cuối cùng đều là hắn – tự yên lặng đi chạy bộ, yên lặng ăn bữa sáng, yên lặng đi làm, mỗi lần trước khi ra ngoài hắn đều cho nàng một nụ hôn dịu dàng như nước, mỗi lần tâm tình đều lưu luyến không rời…</w:t>
      </w:r>
    </w:p>
    <w:p>
      <w:pPr>
        <w:pStyle w:val="BodyText"/>
      </w:pPr>
      <w:r>
        <w:t xml:space="preserve">Nhưng không công bằng là, hắn – thống khổ buồn bực không thôi, vợ hắn lại thản nhiên, tựa hồ căn bản không thèm để ý đến, Cung Nhã Thương cảm thấy có chút uất ức, hắn cảm thấy vợ hắn yêu hắn không như hắn yêu nàng, nàng cũng không để ý hắn như hắn để ý nàng.</w:t>
      </w:r>
    </w:p>
    <w:p>
      <w:pPr>
        <w:pStyle w:val="BodyText"/>
      </w:pPr>
      <w:r>
        <w:t xml:space="preserve">Nhận thức này làm hắn cảm thấy hậm hực phát cuồng!</w:t>
      </w:r>
    </w:p>
    <w:p>
      <w:pPr>
        <w:pStyle w:val="BodyText"/>
      </w:pPr>
      <w:r>
        <w:t xml:space="preserve">Cho nên lúc này đây, hắn nhất định sẽ không mềm lòng, nhất định sẽ không để mình mình chạy bộ ngoài trời tờ mờ sáng.</w:t>
      </w:r>
    </w:p>
    <w:p>
      <w:pPr>
        <w:pStyle w:val="BodyText"/>
      </w:pPr>
      <w:r>
        <w:t xml:space="preserve">Hắn nhất định phải giúp nàng hình thành thói quen xuất giá theo chồng!</w:t>
      </w:r>
    </w:p>
    <w:p>
      <w:pPr>
        <w:pStyle w:val="BodyText"/>
      </w:pPr>
      <w:r>
        <w:t xml:space="preserve">Cung Nhã Thương hạ quyết tâm trong lòng.</w:t>
      </w:r>
    </w:p>
    <w:p>
      <w:pPr>
        <w:pStyle w:val="BodyText"/>
      </w:pPr>
      <w:r>
        <w:t xml:space="preserve">Cung Nhã Thương ép mình phải kiên cường, bắt đầu nằm xuống, xốc chăn trên người Đào Chi Yêu ra.</w:t>
      </w:r>
    </w:p>
    <w:p>
      <w:pPr>
        <w:pStyle w:val="BodyText"/>
      </w:pPr>
      <w:r>
        <w:t xml:space="preserve">Đào Chi Yêu cuối cùng cũng miễn cưỡng xoay người lại, quấn lấy chăn như kén làm tổ, một đầu tóc đen vươn ra, chậm chạp mở hai mắt nước buồn ngủ, bên trong ánh sáng lấp lánh, nhìn xung quanh, vì còn chưa hoàn toàn tỉnh táo, mang theo một loại quyến rũ chết người ẩn trong đôi mắt, chỉ thấy Đào Chi Yêu lười biếng ngây thơ ngáp một cái, môi đỏ mọng hơi chu ra, Cung Nhã Thương thấy vậy trợn mắt há mồm, chỉ thấy mình khó khăn nuốt nuốt nước miếng, cổ họng phát ra tiếng nuốt nuốt.</w:t>
      </w:r>
    </w:p>
    <w:p>
      <w:pPr>
        <w:pStyle w:val="BodyText"/>
      </w:pPr>
      <w:r>
        <w:t xml:space="preserve">Đào Chi Yêu lần này tựa hồ đã nhận ra quyết tâm của hắn, biết lần không thể trôi qua như trước.</w:t>
      </w:r>
    </w:p>
    <w:p>
      <w:pPr>
        <w:pStyle w:val="BodyText"/>
      </w:pPr>
      <w:r>
        <w:t xml:space="preserve">Vì thế, nàng quyết định dùng cách khác để hóa giải nguy cơ này.</w:t>
      </w:r>
    </w:p>
    <w:p>
      <w:pPr>
        <w:pStyle w:val="BodyText"/>
      </w:pPr>
      <w:r>
        <w:t xml:space="preserve">Đào Chi Yêu nhìn Cung Nhã Thương, tức giận mỏng manh nhưng cực kỳ mị hoặc hỏi: “Mình ơi, mình có chắc muốn dẫn em đi chạy thật không? Anh chắc chắn tụi mình không có chuyện gì khác phải làm à?”</w:t>
      </w:r>
    </w:p>
    <w:p>
      <w:pPr>
        <w:pStyle w:val="BodyText"/>
      </w:pPr>
      <w:r>
        <w:t xml:space="preserve">Cung Nhã Thương hoàn toàn bị Đào Chi Yêu hạ gục, thân thể trắng nõn nửa ẩn nửa hiện trong chăn, da thịt non mềm tuyết trắng kia phảng phất như thủy tinh, khe rãnh đẫy đà non mềm như có như không, hai chân thon dài mở ra, tư thế dụ người, còn khẽ duỗi người, càng quá đáng là, hai tay thon dài của nàng cũng không rảnh rỗi, theo đường cong thân thể chậm rãi hướng về phía trước, cuối cùng làm rối những sợi tóc, sợi tóc dừng trên đôi môi đỏ yêu diễm, nhìn qua rất giống như yêu tinh!</w:t>
      </w:r>
    </w:p>
    <w:p>
      <w:pPr>
        <w:pStyle w:val="BodyText"/>
      </w:pPr>
      <w:r>
        <w:t xml:space="preserve">Càng quá đáng là, nàng cắn ngón tay mình, biểu tình vô tội, ánh mắt giống như cừu non thuần khiết chầm chậm nói: “Mình à, người ta muốn……”</w:t>
      </w:r>
    </w:p>
    <w:p>
      <w:pPr>
        <w:pStyle w:val="BodyText"/>
      </w:pPr>
      <w:r>
        <w:t xml:space="preserve">Quả thực là cố ý chọc người phun máu mũi, Triết nhân nói: “Không thể nhịn được, thì không cần nhịn nữa.”</w:t>
      </w:r>
    </w:p>
    <w:p>
      <w:pPr>
        <w:pStyle w:val="BodyText"/>
      </w:pPr>
      <w:r>
        <w:t xml:space="preserve">Cung Nhã Thương hiển nhiên hiểu thâm ý và nội hàm của những lời này, hắn quyết định chiếu theo tư tưởng kinh điển của tổ tiên, đi làm việc mình muốn làm!</w:t>
      </w:r>
    </w:p>
    <w:p>
      <w:pPr>
        <w:pStyle w:val="BodyText"/>
      </w:pPr>
      <w:r>
        <w:t xml:space="preserve">Nếu không, hắn hôm nay – chắc chắn chưa già đã yểu, bị tiểu yêu tinh này hành hạ chết.</w:t>
      </w:r>
    </w:p>
    <w:p>
      <w:pPr>
        <w:pStyle w:val="BodyText"/>
      </w:pPr>
      <w:r>
        <w:t xml:space="preserve">Hai mắt Cung Nhã Thương đỏ bừng, tất cả bên trong đều là suy nghĩ bừng bừng, hắn tà ác nhếch khóe miệng, thấp giọng nói: “Vợ ơi, có lẽ em nói đúng, tụi mình đúng là có chuyện quan trọng hơn chưa làm.”</w:t>
      </w:r>
    </w:p>
    <w:p>
      <w:pPr>
        <w:pStyle w:val="BodyText"/>
      </w:pPr>
      <w:r>
        <w:t xml:space="preserve">Nói xong, Cung Nhã Thương liền nhảy đến như sói đói rình mồi! Tý nữa thì ép Đào Chi Yêu thành bánh kem, giở trò trước người nàng, ăn đậu hủ, Đào Chi Yêu bị hắn chọc cười không ngừng, cả người thở hổn hển, cả người nóng lên càng không ngừng cọ cọ trên người nàng.</w:t>
      </w:r>
    </w:p>
    <w:p>
      <w:pPr>
        <w:pStyle w:val="BodyText"/>
      </w:pPr>
      <w:r>
        <w:t xml:space="preserve">Khóe miệng Đào Chi Yêu càng cong lên, nàng thở dài một tiếng, nàng biết mình lại thành công, rốt cục không cần phải đi chạy với hắn nữa. Từ từ nhắm mắt lại, tinh thần Đào Chi Yêu lại bắt đầu lâm trạng thái mê man, bắt đầu hưởng thụ một loại vận động khác lúc sáng sớm.</w:t>
      </w:r>
    </w:p>
    <w:p>
      <w:pPr>
        <w:pStyle w:val="BodyText"/>
      </w:pPr>
      <w:r>
        <w:t xml:space="preserve">Bí mật nhỏ</w:t>
      </w:r>
    </w:p>
    <w:p>
      <w:pPr>
        <w:pStyle w:val="BodyText"/>
      </w:pPr>
      <w:r>
        <w:t xml:space="preserve">So với chạy bộ ướt đẫm mồ hôi, cô càng nguyện ý dùng một cách mồ hôi ướt đẫm khác. Đào Chi Yêu cười đến vô cùng giả dối.</w:t>
      </w:r>
    </w:p>
    <w:p>
      <w:pPr>
        <w:pStyle w:val="BodyText"/>
      </w:pPr>
      <w:r>
        <w:t xml:space="preserve">Cung Nhã Thương – cười giảo hoạt, đầu tiên là hôn lên đôi môi đỏ mọng mị hoặc hơi mở ra, anh nhấm nháp, quả nhiên có mùi thơm ngát và mỹ vị.</w:t>
      </w:r>
    </w:p>
    <w:p>
      <w:pPr>
        <w:pStyle w:val="BodyText"/>
      </w:pPr>
      <w:r>
        <w:t xml:space="preserve">Anh hôn rất chân thành, Đào Chi Yêu rất nhanh cũng bị anh làm nổi lên nhiệt tình, mơ mơ màng màng đáp lại anh. Nhìn dung nhan tinh xảo gần ngay trước mắt, Cung Nhã Thương kìm lòng chẳng đặng nhớ tới bí mật nhỏ sau khi hai người kết hôn mới phát hiện ra.</w:t>
      </w:r>
    </w:p>
    <w:p>
      <w:pPr>
        <w:pStyle w:val="BodyText"/>
      </w:pPr>
      <w:r>
        <w:t xml:space="preserve">Một bí mật làm cho vợ của anh vô cùng cảm động.</w:t>
      </w:r>
    </w:p>
    <w:p>
      <w:pPr>
        <w:pStyle w:val="BodyText"/>
      </w:pPr>
      <w:r>
        <w:t xml:space="preserve">Sau vành tai Đào Chi Yêu, trên cổ thon dài, có một nốt chu sa màu đỏ, mỗi lần khi Cung Nhã Thương hôn lên nốt chu sa kia, cả người Đào Chi Yêu lại như có dòng điện chạy qua, thân thể nhịn không được run lên, rung động không thôi.</w:t>
      </w:r>
    </w:p>
    <w:p>
      <w:pPr>
        <w:pStyle w:val="BodyText"/>
      </w:pPr>
      <w:r>
        <w:t xml:space="preserve">Mỗi khi đó, ánh mắt của cô đều đã trở nên dịu dàng như nước, khóe miệng của cô luôn cong lên một cách đáng yêu, làn da của cô trắng mịn, hai chân thon dài như rắn ôm lấy thân hình cường tráng của anh. Hai người dán chặt, da thịt gắn bó, có cảm giác một khắc cũng không rời, khiến Cung Nhã Thương luôn thấy hạnh phúc như chốn tiên cảnh Dao Trì không thể nói thành lời.</w:t>
      </w:r>
    </w:p>
    <w:p>
      <w:pPr>
        <w:pStyle w:val="BodyText"/>
      </w:pPr>
      <w:r>
        <w:t xml:space="preserve">Thậm chí, tiếng nức nở như con thú do cô vô thức phát ra trong hạnh phúc, đều làm cho anh phiêu phiêu như tiên.</w:t>
      </w:r>
    </w:p>
    <w:p>
      <w:pPr>
        <w:pStyle w:val="BodyText"/>
      </w:pPr>
      <w:r>
        <w:t xml:space="preserve">Cung Nhã Thương ôm chặt Đào Chi Yêu, người anh muốn cả đời không rời xa, vì đáy lòng có chút nhẫn nhịn mà giọng nói khàn khàn, nhưng lại vô cùng động lòng người thì thầm bên tai cô nói: “Mèo con của anh, em luôn nghịch ngợm như thế. Em mang lửa đến, thì chính em phải chịu trách nhiệm dập tắt.”</w:t>
      </w:r>
    </w:p>
    <w:p>
      <w:pPr>
        <w:pStyle w:val="BodyText"/>
      </w:pPr>
      <w:r>
        <w:t xml:space="preserve">“Ngu ngốc, em không phải nhân viên cứu hỏa nhé.” Đào Chi Yêu cười đến run cả người, kiều mỵ như con mèo con uể oải nằm cong người nghỉ ngơi dưới ánh mặt trời.</w:t>
      </w:r>
    </w:p>
    <w:p>
      <w:pPr>
        <w:pStyle w:val="BodyText"/>
      </w:pPr>
      <w:r>
        <w:t xml:space="preserve">Cô đột nhiên dùng lực lớn một cái, xoay người đảo ngược lại nằm lên Cung Nhã Thương, chỉ thấy mái tóc dài của Đào Chi Yêu rơi trên lồng ngực cứng như thép của Cung Nhã Thương, chọc lòng người, càng tà ác hơn là, Đào Chi Yêu dùng mắt đẹp như tơ nhìn anh, miệng vẫn cười tươi, ngón tay lạnh giá từ từ men theo da thịt trượt xuống, cổ, ngực…. lại xuống nữa.</w:t>
      </w:r>
    </w:p>
    <w:p>
      <w:pPr>
        <w:pStyle w:val="BodyText"/>
      </w:pPr>
      <w:r>
        <w:t xml:space="preserve">“Vậy để chúng ta thử xem ai hơn ai đi……” Như chú mèo con thì thầm.</w:t>
      </w:r>
    </w:p>
    <w:p>
      <w:pPr>
        <w:pStyle w:val="BodyText"/>
      </w:pPr>
      <w:r>
        <w:t xml:space="preserve">Sáng sớm ánh mặt trời dần xuyên qua cửa sổ thật lớn chiếu vào giữa phòng, rơi xuống trên hai cơ thể hạnh phúc.</w:t>
      </w:r>
    </w:p>
    <w:p>
      <w:pPr>
        <w:pStyle w:val="BodyText"/>
      </w:pPr>
      <w:r>
        <w:t xml:space="preserve">Cảnh xuân tươi đẹp, trong phòng xoay vòng.</w:t>
      </w:r>
    </w:p>
    <w:p>
      <w:pPr>
        <w:pStyle w:val="BodyText"/>
      </w:pPr>
      <w:r>
        <w:t xml:space="preserve">Đứng ngoài cửa cách đó không xa Đào Tiểu Đào ngẩng đầu đánh giá bầu trời ngoài phòng, khẽ cảm thán nói: Ai~, là một ngày đẹp trời.</w:t>
      </w:r>
    </w:p>
    <w:p>
      <w:pPr>
        <w:pStyle w:val="BodyText"/>
      </w:pPr>
      <w:r>
        <w:t xml:space="preserve">Từ khi Đào Chi Yêu dùng cách như vậy quyến rũ Cung Nhã Thương thành công, Cung Nhã Thương tựa hồ còn thích chơi trò này hơn cả Đào Chi Yêu. Mỗi ngày khi ngủ dậy – lại quấn quít lấy Đào Chi Yêu bắt đầu vận động sáng sớm hàng ngày.</w:t>
      </w:r>
    </w:p>
    <w:p>
      <w:pPr>
        <w:pStyle w:val="BodyText"/>
      </w:pPr>
      <w:r>
        <w:t xml:space="preserve">Đào Chi Yêu cuối cùng thật sự là hối hận không kịp, hối không nên lúc trước quyến rũ con dã thú ngụy trang kia.</w:t>
      </w:r>
    </w:p>
    <w:p>
      <w:pPr>
        <w:pStyle w:val="BodyText"/>
      </w:pPr>
      <w:r>
        <w:t xml:space="preserve">Đáng tiếc hối hận cũng không còn kịp rồi.</w:t>
      </w:r>
    </w:p>
    <w:p>
      <w:pPr>
        <w:pStyle w:val="BodyText"/>
      </w:pPr>
      <w:r>
        <w:t xml:space="preserve">Cung Nhã Thương thực giống như được hút độc.</w:t>
      </w:r>
    </w:p>
    <w:p>
      <w:pPr>
        <w:pStyle w:val="BodyText"/>
      </w:pPr>
      <w:r>
        <w:t xml:space="preserve">Đào Chi Yêu chỉ có thể vẻ mặt ai oán vì mình nhất thời trốn tránh mà trả giá đắt. Giúp chồng tiếp tục luyện tập……</w:t>
      </w:r>
    </w:p>
    <w:p>
      <w:pPr>
        <w:pStyle w:val="BodyText"/>
      </w:pPr>
      <w:r>
        <w:t xml:space="preserve">Mỗi ngày trước khi hai người rời khỏi căn phòng kia, Đào Chi Yêu luôn dùng ánh mắt thê lương nhìn Cung Nhã Thương hữu khí vô lực nói: “Anh….. có một ngày…… sẽ…… mất…… hết sức lực……”</w:t>
      </w:r>
    </w:p>
    <w:p>
      <w:pPr>
        <w:pStyle w:val="BodyText"/>
      </w:pPr>
      <w:r>
        <w:t xml:space="preserve">Cung Nhã Thương cũng không để ý, đi lên trước kéo tay trắng nõn của cô, đặt xuống một nụ hôn, nói: “Vợ yêu, anh cảm thấy cách thức luyện thần công này không tệ đâu, lại rèn luyện thân thể, lại có dược lạc thú, cớ sao mà không làm tiếp chứ!”</w:t>
      </w:r>
    </w:p>
    <w:p>
      <w:pPr>
        <w:pStyle w:val="BodyText"/>
      </w:pPr>
      <w:r>
        <w:t xml:space="preserve">Đào Chi Yêu một hơi cũng không thở ra, thiếu chút nữa ngã xuống đất không dậy nổi.</w:t>
      </w:r>
    </w:p>
    <w:p>
      <w:pPr>
        <w:pStyle w:val="BodyText"/>
      </w:pPr>
      <w:r>
        <w:t xml:space="preserve">Thiên sứ vs Ác ma</w:t>
      </w:r>
    </w:p>
    <w:p>
      <w:pPr>
        <w:pStyle w:val="BodyText"/>
      </w:pPr>
      <w:r>
        <w:t xml:space="preserve">Ngày cuối tuần này, hai người – không cẩn thận làm vận động đến tận lúc mặt trời đã lên cao ba sào.</w:t>
      </w:r>
    </w:p>
    <w:p>
      <w:pPr>
        <w:pStyle w:val="BodyText"/>
      </w:pPr>
      <w:r>
        <w:t xml:space="preserve">Đi ra từ trong phòng vừa lúc gặp Đào Tiểu Đào cầm nước hoa quả đi ngang qua, hai người có chút thần sắc xấu hổ, Đào Tiểu Đào tự nhiên rất bình tĩnh, thản nhiên quét mắt nhìn hai người mặt đỏ tai hồng, Đào Tiểu Đào vừa đi vừa nói: “Chào buổi sáng ba mẹ.”</w:t>
      </w:r>
    </w:p>
    <w:p>
      <w:pPr>
        <w:pStyle w:val="BodyText"/>
      </w:pPr>
      <w:r>
        <w:t xml:space="preserve">Đi được vài bước, giống như đột nhiên nhớ tới cái gì lại quay đầu nháy mắt mấy cái nói: “Ba mẹ, hôm nay chúng ta có một vị khách vị thành niên, cho nên, con đề nghị ba mẹ nên thay quần áo kín đáo……” Đào Tiểu Đào khẽ khó xử giải thích: “Mọi người cũng biết, Luyến Nhi đúng là đứa trẻ học giỏi mười vạn câu hỏi vì sao, nhìn thấy dấu hồng kia chắc chắn sẽ quấn lấy con hỏi vì sao… Tuy con biết đó là gì, nhưng bàn chuyện người lớn với một bé gái là việc không phù hợp chút nào đâu.”</w:t>
      </w:r>
    </w:p>
    <w:p>
      <w:pPr>
        <w:pStyle w:val="BodyText"/>
      </w:pPr>
      <w:r>
        <w:t xml:space="preserve">Đào Tiểu Đào nói xong, vô tội nhún nhún vai, dáng vẻ như muốn bảo ‘ba mẹ nên hiểu đi’. Sau đó liền xoay người chạy ra phòng khách chơi điện tử.</w:t>
      </w:r>
    </w:p>
    <w:p>
      <w:pPr>
        <w:pStyle w:val="BodyText"/>
      </w:pPr>
      <w:r>
        <w:t xml:space="preserve">Để lại Đào Chi Yêu và Cung Nhã Thương đứng sững như tượng đá.</w:t>
      </w:r>
    </w:p>
    <w:p>
      <w:pPr>
        <w:pStyle w:val="BodyText"/>
      </w:pPr>
      <w:r>
        <w:t xml:space="preserve">Đào Chi Yêu nhìn theo bóng Đào Tiểu Đào, có chút máy móc quay đầu hỏi Cung Nhã Thương nói: “Con anh trưởng thành sớm như thế sao?”</w:t>
      </w:r>
    </w:p>
    <w:p>
      <w:pPr>
        <w:pStyle w:val="BodyText"/>
      </w:pPr>
      <w:r>
        <w:t xml:space="preserve">Đào Chi Yêu nhất thời làm bộ khóc lên nhào vào lòng Cung Nhã Thương, nói: “Chồng à, vợ mặc kệ đấy, mang thai khổ sở mười tháng mới sinh ra một đứa con, nào ngờ lại không đáng yêu như thế, tiểu ác ma này không phải là thiên sứ đáng yêu ngây thơ thánh thiện trong sáng mười tuổi nữa rồi, vợ thương tâm lắm nha! Hu hu!”</w:t>
      </w:r>
    </w:p>
    <w:p>
      <w:pPr>
        <w:pStyle w:val="BodyText"/>
      </w:pPr>
      <w:r>
        <w:t xml:space="preserve">Đào Chi Yêu tựa hồ khóc thương tâm vô cùng.</w:t>
      </w:r>
    </w:p>
    <w:p>
      <w:pPr>
        <w:pStyle w:val="BodyText"/>
      </w:pPr>
      <w:r>
        <w:t xml:space="preserve">Cung Nhã Thương nói: “Được rồi được rồi, con nó bây giờ không phải càng đáng yêu sao? Hơn nữa, Tiểu Đào nhà mình lợi hại như thế, sau này có thể quyến rũ rất nhiều bé gái xinh đẹp như búp bê đến nhà mình cho em xem!”</w:t>
      </w:r>
    </w:p>
    <w:p>
      <w:pPr>
        <w:pStyle w:val="BodyText"/>
      </w:pPr>
      <w:r>
        <w:t xml:space="preserve">Nghe xong, Đào Chi Yêu nhất thời cười rạng rỡ, căn bản trên khuôn mặt chẳng có nửa giọt nước mắt, hai mắt sáng trong nói: “Đúng nhỉ. Các bé gái bây giờ chắc chắn sẽ rất ngây thơ đáng yêu, cười tươi ngọt như mật …”</w:t>
      </w:r>
    </w:p>
    <w:p>
      <w:pPr>
        <w:pStyle w:val="BodyText"/>
      </w:pPr>
      <w:r>
        <w:t xml:space="preserve">Đào Chi Yêu cười vô cùng tà ác. Bắt đầu suy nghĩ trong lòng.</w:t>
      </w:r>
    </w:p>
    <w:p>
      <w:pPr>
        <w:pStyle w:val="BodyText"/>
      </w:pPr>
      <w:r>
        <w:t xml:space="preserve">Nhìn vợ mình lúc thì làm nũng như trẻ con, lúc lại lười nhác như chú mèo, lại lạnh lùng như sát thủ, gương mặt Cung Nhã Thương tràn đầy yêu thương, đó là tình yêu say đắm khắc cốt ghi tâm.</w:t>
      </w:r>
    </w:p>
    <w:p>
      <w:pPr>
        <w:pStyle w:val="BodyText"/>
      </w:pPr>
      <w:r>
        <w:t xml:space="preserve">Kế hoạch … của Luyến Nhi P1</w:t>
      </w:r>
    </w:p>
    <w:p>
      <w:pPr>
        <w:pStyle w:val="BodyText"/>
      </w:pPr>
      <w:r>
        <w:t xml:space="preserve">Đến buổi chiều, sau tiếng gõ cửa dễ nghe, Đào Tiểu Đào mở cửa ra, liền đột nhiên bị vật thể lạ mang theo mùi sữa thơm đụng thẳng vào.</w:t>
      </w:r>
    </w:p>
    <w:p>
      <w:pPr>
        <w:pStyle w:val="BodyText"/>
      </w:pPr>
      <w:r>
        <w:t xml:space="preserve">Đào Tiểu Đào trợn tròn mắt bất đắc dĩ nhìn tiểu ma nữ Luyến Nhi, cô bé như chú cún con không ngừng hôn lên mặt nó, để lại dấu ấn thuộc về mình xong, sau đó thân người nhỏ xinh bắt đầu cọ cọ dụi dụi trên người Đào Tiểu Đào, tiếp theo hai tay như rắn nhỏ không khách khí bắt đầu giở trò trên toàn thân nó, nói cho hay là: Kiểm tra xem nó có gầy đi hay béo lên không!</w:t>
      </w:r>
    </w:p>
    <w:p>
      <w:pPr>
        <w:pStyle w:val="BodyText"/>
      </w:pPr>
      <w:r>
        <w:t xml:space="preserve">Đào Tiểu Đào biết mẹ không thích nó và Luyến Nhi giận dỗi hay chọc cho tiểu ma nữ này tức giận [Đừng tưởng mẹ là người thiện lương nhé, thật ra là mẹ bất lực với trẻ con khóc, cũng không biết cách dỗ], hơn nữa mình cũng cho cô bé là đứa trẻ nít ranh, người trưởng thành trầm ổn như nó, làm sao lại đi so đo với đứa trẻ chứ, vì thế, mỗi lần Luyến Nhi làm vậy với nó, nó đều mặt không đổi sắc chấp nhận.</w:t>
      </w:r>
    </w:p>
    <w:p>
      <w:pPr>
        <w:pStyle w:val="BodyText"/>
      </w:pPr>
      <w:r>
        <w:t xml:space="preserve">Nó không phải là đang cổ vũ cho việc hình thành ‘đại sắc nữ’ chứ????</w:t>
      </w:r>
    </w:p>
    <w:p>
      <w:pPr>
        <w:pStyle w:val="BodyText"/>
      </w:pPr>
      <w:r>
        <w:t xml:space="preserve">Luyến Nhi đến đây rồi, kem ly, hoa quả, đủ loại đồ ăn vặt trẻ con thích ăn đều dùng hết sạch.</w:t>
      </w:r>
    </w:p>
    <w:p>
      <w:pPr>
        <w:pStyle w:val="BodyText"/>
      </w:pPr>
      <w:r>
        <w:t xml:space="preserve">Nhưng hôm nay biểu hiện của Luyến Nhi có chút kỳ quái.</w:t>
      </w:r>
    </w:p>
    <w:p>
      <w:pPr>
        <w:pStyle w:val="BodyText"/>
      </w:pPr>
      <w:r>
        <w:t xml:space="preserve">Sau khi hai người đứng dậy từ mặt đất, cho là cô bé lại giống ngày thường khi nhìn thấy đồ ăn ngon kia sẽ nhào đến, không ngờ cô bé lại ngoan ngoãn đứng cạnh nó, kéo đầu nó xuống một chút, đến sát bên tai nó thì thầm nói: “Anh Tiểu Đào, em biết cách làm sao để có nhiều tiểu đệ đệ hay tiểu muội muội đấy.” Việc này, Luyến Nhi coi là nhiệm vụ trọng đại.</w:t>
      </w:r>
    </w:p>
    <w:p>
      <w:pPr>
        <w:pStyle w:val="BodyText"/>
      </w:pPr>
      <w:r>
        <w:t xml:space="preserve">Nhìn khuôn mặt nhỏ nhắn của Luyến Nhi sáng rạng rỡ, Đào Tiểu Đào thật sự không biết nên nói gì với cô bé.</w:t>
      </w:r>
    </w:p>
    <w:p>
      <w:pPr>
        <w:pStyle w:val="BodyText"/>
      </w:pPr>
      <w:r>
        <w:t xml:space="preserve">Nó không ngờ, cô bé chẳng biết gì lại nói thứ đó với nó.</w:t>
      </w:r>
    </w:p>
    <w:p>
      <w:pPr>
        <w:pStyle w:val="BodyText"/>
      </w:pPr>
      <w:r>
        <w:t xml:space="preserve">Nhàm chán.</w:t>
      </w:r>
    </w:p>
    <w:p>
      <w:pPr>
        <w:pStyle w:val="BodyText"/>
      </w:pPr>
      <w:r>
        <w:t xml:space="preserve">Đào Tiểu Đào xoay người về phòng.</w:t>
      </w:r>
    </w:p>
    <w:p>
      <w:pPr>
        <w:pStyle w:val="BodyText"/>
      </w:pPr>
      <w:r>
        <w:t xml:space="preserve">Luyến Nhi nhanh chóng theo kịp.</w:t>
      </w:r>
    </w:p>
    <w:p>
      <w:pPr>
        <w:pStyle w:val="BodyText"/>
      </w:pPr>
      <w:r>
        <w:t xml:space="preserve">Đến đại sảnh, Cung Nhã Thương đang chờ nó về tiếp tục trò chơi đại chiến ba trăm hiệp, vì bồi dưỡng tình cảm cha con, mỗi ngày cuối tuần Cung Nhã Thương bớt thời gian dành cho Đào Tiểu Đào – chơi game mà nó thích nhất.</w:t>
      </w:r>
    </w:p>
    <w:p>
      <w:pPr>
        <w:pStyle w:val="BodyText"/>
      </w:pPr>
      <w:r>
        <w:t xml:space="preserve">Thấy Luyến Nhi đến, liền đi lại ôm cô bé :“Luyến Nhi, Luyến Nhi bé bỏng của cậu. Gần đây có ai bắt nạt Luyến Nhi của cậu không, nói cho cậu biết, cậu đi dạy dỗ kẻ đó.”</w:t>
      </w:r>
    </w:p>
    <w:p>
      <w:pPr>
        <w:pStyle w:val="BodyText"/>
      </w:pPr>
      <w:r>
        <w:t xml:space="preserve">Luyến Nhi được Cung Nhã Thương bế cười đến vui vẻ, bởi vì sợ ngứa cổ vẫn lui không ngừng, nhưng vừa cười cô bé vừa nũng nịu đáp: “Cậu ơi, người ta bị cậu làm ngứa chết mất.”</w:t>
      </w:r>
    </w:p>
    <w:p>
      <w:pPr>
        <w:pStyle w:val="BodyText"/>
      </w:pPr>
      <w:r>
        <w:t xml:space="preserve">Đào Chi Yêu lấy tất cả những gì Luyến Nhi thích ăn vào đại sảnh, Đào Tiểu Đào và Cung Nhã Thương chơi trò chơi ở bàn bên cạnh.</w:t>
      </w:r>
    </w:p>
    <w:p>
      <w:pPr>
        <w:pStyle w:val="BodyText"/>
      </w:pPr>
      <w:r>
        <w:t xml:space="preserve">Để Luyến Nhi – vừa nhìn họ vừa chơi.</w:t>
      </w:r>
    </w:p>
    <w:p>
      <w:pPr>
        <w:pStyle w:val="BodyText"/>
      </w:pPr>
      <w:r>
        <w:t xml:space="preserve">Ngay khi Cung Nhã Thương và Đào Tiểu Đào tập trung tinh thần chơi trò chơi, Đào Chi Yêu chuẩn bị thức ăn tại phòng bếp, Luyến Nhi ngồi một mình ánh mắt đảo quanh, dáng vẻ tinh ranh, chỉ thấy cô bé đứng lên, nói vài tiếng cháu đi toilet tùy ý, sau đó được vài người gật đầu rồi lén lén lút lú lên tầng hai biệt thự.</w:t>
      </w:r>
    </w:p>
    <w:p>
      <w:pPr>
        <w:pStyle w:val="BodyText"/>
      </w:pPr>
      <w:r>
        <w:t xml:space="preserve">Sau đó tìm tới tìm lui, lạc đường thật lâu rốt cục tìm được phòng ngủ của cậu và dì.</w:t>
      </w:r>
    </w:p>
    <w:p>
      <w:pPr>
        <w:pStyle w:val="BodyText"/>
      </w:pPr>
      <w:r>
        <w:t xml:space="preserve">Trong lòng cười gian vài tiếng, Luyến Nhi biết tận dụng thời cơ, liền vội đẩy cửa mà vào.</w:t>
      </w:r>
    </w:p>
    <w:p>
      <w:pPr>
        <w:pStyle w:val="BodyText"/>
      </w:pPr>
      <w:r>
        <w:t xml:space="preserve">Luyến Nhi cởi túi sách ra, sau đó lấy từ cái hộp nhỏ những cái kim trong suốt, thầm cười, Luyến Nhi start!</w:t>
      </w:r>
    </w:p>
    <w:p>
      <w:pPr>
        <w:pStyle w:val="BodyText"/>
      </w:pPr>
      <w:r>
        <w:t xml:space="preserve">Kế hoạch ‘tạo người’ P.cuối</w:t>
      </w:r>
    </w:p>
    <w:p>
      <w:pPr>
        <w:pStyle w:val="BodyText"/>
      </w:pPr>
      <w:r>
        <w:t xml:space="preserve">Phía dưới, Đào Chi Yêu chuẩn bị xong đồ ăn cởi tạp dề ra, đi từ phòng bếp ra đại sảnh, nhìn hai cha con đang mải mê chơi game, lại không thấy bóng dáng Luyến Nhi đâu cả, Đào Chi Yêu nghi ngờ hỏi: “Chồng à, Tiểu Đào, Luyến Nhi đâu?”</w:t>
      </w:r>
    </w:p>
    <w:p>
      <w:pPr>
        <w:pStyle w:val="BodyText"/>
      </w:pPr>
      <w:r>
        <w:t xml:space="preserve">Hai người vẫn mặt không đổi sắc như cũ nói: “Đi toilet rồi.”</w:t>
      </w:r>
    </w:p>
    <w:p>
      <w:pPr>
        <w:pStyle w:val="BodyText"/>
      </w:pPr>
      <w:r>
        <w:t xml:space="preserve">Đào Chi Yêu đang muốn gật đầu, Cung Nhã Thương đột nhiên quay đầu nói: “Lại nói, con bé nói muốn đi toilet cũng đi lâu rồi. Sao còn chưa về?”</w:t>
      </w:r>
    </w:p>
    <w:p>
      <w:pPr>
        <w:pStyle w:val="BodyText"/>
      </w:pPr>
      <w:r>
        <w:t xml:space="preserve">Đào Chi Yêu lo lắng nói: “Em đi xem thử.”</w:t>
      </w:r>
    </w:p>
    <w:p>
      <w:pPr>
        <w:pStyle w:val="BodyText"/>
      </w:pPr>
      <w:r>
        <w:t xml:space="preserve">Vừa lúc hai người đã tỷ thí xong, kết quả hòa.</w:t>
      </w:r>
    </w:p>
    <w:p>
      <w:pPr>
        <w:pStyle w:val="BodyText"/>
      </w:pPr>
      <w:r>
        <w:t xml:space="preserve">Đào Tiểu Đào quay đầu lại nói với mẹ: “Mẹ, con cũng đi, con bé kia không suy nghĩ gì cả, không biết lại xảy ra chuyện gì.”</w:t>
      </w:r>
    </w:p>
    <w:p>
      <w:pPr>
        <w:pStyle w:val="BodyText"/>
      </w:pPr>
      <w:r>
        <w:t xml:space="preserve">Cung Nhã Thương cũng đứng lên, đi đến ôm eo vợ yêu, cười nói: “Dù sao mọi người cũng đang chuẩn bị đi nhấm nháp tay nghề của vợ, cùng đi tìm thôi.”</w:t>
      </w:r>
    </w:p>
    <w:p>
      <w:pPr>
        <w:pStyle w:val="BodyText"/>
      </w:pPr>
      <w:r>
        <w:t xml:space="preserve">Ba người từ trên xuống dưới tìm tất cả các toilet, cũng không thấy bóng Luyến Nhi.</w:t>
      </w:r>
    </w:p>
    <w:p>
      <w:pPr>
        <w:pStyle w:val="BodyText"/>
      </w:pPr>
      <w:r>
        <w:t xml:space="preserve">Đào Chi Yêu đang thấy kỳ quái, đột nhiên nghe được tiếng Đào Tiểu Đào truyền xuống từ tầng hai: “Cha mẹ, tìm được rồi, ở trong này!“</w:t>
      </w:r>
    </w:p>
    <w:p>
      <w:pPr>
        <w:pStyle w:val="BodyText"/>
      </w:pPr>
      <w:r>
        <w:t xml:space="preserve">Đào Chi Yêu và Cung Nhã Thương lên tầng, vào phòng ngủ của hai người, vừa mới mở cửa ra, liền nhìn thấy một cảnh tượng vô cùng nguy hiểm.</w:t>
      </w:r>
    </w:p>
    <w:p>
      <w:pPr>
        <w:pStyle w:val="BodyText"/>
      </w:pPr>
      <w:r>
        <w:t xml:space="preserve">Chỉ thấy trong tay Luyến Nhi cầm kim bạc, đang cẩn thận ghim vào đồ.</w:t>
      </w:r>
    </w:p>
    <w:p>
      <w:pPr>
        <w:pStyle w:val="BodyText"/>
      </w:pPr>
      <w:r>
        <w:t xml:space="preserve">Đào Tiểu Đào với dáng vẻ hai người tự nhìn đi.</w:t>
      </w:r>
    </w:p>
    <w:p>
      <w:pPr>
        <w:pStyle w:val="BodyText"/>
      </w:pPr>
      <w:r>
        <w:t xml:space="preserve">“Luyến Nhi, con đang làm gì?!” Con bé này sao lại chạy đến phòng họ chứ, Đào Chi Yêu vừa hỏi vừa đi lại nhìn tình hình.</w:t>
      </w:r>
    </w:p>
    <w:p>
      <w:pPr>
        <w:pStyle w:val="BodyText"/>
      </w:pPr>
      <w:r>
        <w:t xml:space="preserve">Khi Đào Chi Yêu và Cung Nhã Thương nhìn đến vật Luyến Nhi dùng kim đâm, Đào Chi Yêu xấu hổ ửng đỏ cả mặt. Ngẩng đầu ánh mắt phức tạp liếc nhìn Cung Nhã Thương cũng ngây ngẩn cả người: Chồng à, có phải chúng ta quá già rồi không, lạc loài,…</w:t>
      </w:r>
    </w:p>
    <w:p>
      <w:pPr>
        <w:pStyle w:val="BodyText"/>
      </w:pPr>
      <w:r>
        <w:t xml:space="preserve">Lấy món đồ người lớn và kim châm từ trong tay cô bé, tuy Đào Chi Yêu không hài lòng, nhưng dạy dỗ con trẻ vẫn là quan trọng: “Luyến Nhi, nói cho dì, vì sao lại muốn dùng kim ghim …vật này? Có biết kim rất nguy hiểm không, trẻ con chơi kim, không cẩn thận sẽ chui vào mắt, đến lúc đó, mắt Luyến Nhi của chúng ta sẽ xấu lắm đấy….” Đào Chi Yêu nói đến có chút gian nan.</w:t>
      </w:r>
    </w:p>
    <w:p>
      <w:pPr>
        <w:pStyle w:val="BodyText"/>
      </w:pPr>
      <w:r>
        <w:t xml:space="preserve">“Nhưng mà nhưng mà……” Luyến Nhi có chút nóng nảy, giọng điệu cực kỳ vô tội nói: “Nếu không dùng kim châm thành nhiều lỗi nhỏ, làm sao Anh Tiểu Đào có thêm vài đệ đệ muội muội được?”</w:t>
      </w:r>
    </w:p>
    <w:p>
      <w:pPr>
        <w:pStyle w:val="BodyText"/>
      </w:pPr>
      <w:r>
        <w:t xml:space="preserve">Đào Chi Yêu và Cung Nhã Thương bị giọng nói ‘ngây thơ’ của Luyến Nhi làm trợn mắt há mồm.</w:t>
      </w:r>
    </w:p>
    <w:p>
      <w:pPr>
        <w:pStyle w:val="BodyText"/>
      </w:pPr>
      <w:r>
        <w:t xml:space="preserve">Nhìn thấy dáng vẻ bọn họ, Luyến Nhi không cam lòng giải thích nói:“Đây là sự thật , là dì hồ ly nói cho con biết, chỉ cần dùng kim phá hủy quả cầu keo kiệt này, từ lỗ thủng nhỏ sẽ chạy ra rất nhiều em trai của anh Tiểu Đào, cũng có thể là em gái nữa. Luyến Nhi thấy anh Tiểu Đào đẹp như thế, cũng muốn có nhiều anh Tiểu Đào hơn chơi với Luyến Nhi mà.”</w:t>
      </w:r>
    </w:p>
    <w:p>
      <w:pPr>
        <w:pStyle w:val="BodyText"/>
      </w:pPr>
      <w:r>
        <w:t xml:space="preserve">Con bé này nghĩ em trai em gái tương lai sẽ là bản sao của Tiểu Đào ư! Cái gì mà lỗ thủng nhỏ sẽ chạy ra nhiều em trai của anh Tiểu Đào!? Đây là cái lý luận kỳ quái gì?! Hồ ly kia rốt cuộckhi uống say đã dạy Luyến Nhi cái gì , lại để cho con bé chạy đến phòng mình ngồi chọc kim chứ!</w:t>
      </w:r>
    </w:p>
    <w:p>
      <w:pPr>
        <w:pStyle w:val="BodyText"/>
      </w:pPr>
      <w:r>
        <w:t xml:space="preserve">Vài phút tĩnh lặng đến kỳ dị, cả tiếng kim rơi cũng có thể nghe thấy.</w:t>
      </w:r>
    </w:p>
    <w:p>
      <w:pPr>
        <w:pStyle w:val="BodyText"/>
      </w:pPr>
      <w:r>
        <w:t xml:space="preserve">Thật lâu sau, ba người không thể nhịn được nữa, rốt cục bộc phát ra tiếng cười nghẹn ở trong bụng.</w:t>
      </w:r>
    </w:p>
    <w:p>
      <w:pPr>
        <w:pStyle w:val="BodyText"/>
      </w:pPr>
      <w:r>
        <w:t xml:space="preserve">Đào Chi Yêu cười đến cười run rẩy hết cả người, thiếu chút nữa không thở nổi, cô vuốt tóc mềm mại của Luyến Nhi, dịu dàng nói: “Luyến Nhi Luyến Nhi à, sao con lại đáng yêu như thế chứ”</w:t>
      </w:r>
    </w:p>
    <w:p>
      <w:pPr>
        <w:pStyle w:val="BodyText"/>
      </w:pPr>
      <w:r>
        <w:t xml:space="preserve">‘‘Vì sao anh Tiểu Đào của con lại chẳng đáng yêu tẹo nào thế…… Ha ha……”</w:t>
      </w:r>
    </w:p>
    <w:p>
      <w:pPr>
        <w:pStyle w:val="BodyText"/>
      </w:pPr>
      <w:r>
        <w:t xml:space="preserve">Ngay khi Đào Chi Yêu cười đến vui vẻ, Cung Nhã Thương đột nhiên ôm vòng eo mảnh khảnh của cô, cúi đầu hôn thật sâu lên đôi môi đỏ mọng kiều diễm, chờ khi Đào Chi Yêu bị anh hôn đến toàn thân nhũn ra, hai chân run rẩy, Cung Nhã Thương đưa mắt nhìn cô, chậm rãi nói: “Vợ à, không bằng chúng ta thừa dịp ý tốt của Luyến Nhi, cho Tiểu Đào thêm em trai em gái đi.”</w:t>
      </w:r>
    </w:p>
    <w:p>
      <w:pPr>
        <w:pStyle w:val="BodyText"/>
      </w:pPr>
      <w:r>
        <w:t xml:space="preserve">“Anh nói cái gì?!” Đào Chi Yêu còn chưa kịp phản ứng, Cung Nhã Thương đã ôm lấy cô, hai người đá văng cửa ở phòng bên cạnh, bắt đầu kế hoạch ‘tạo người’.</w:t>
      </w:r>
    </w:p>
    <w:p>
      <w:pPr>
        <w:pStyle w:val="BodyText"/>
      </w:pPr>
      <w:r>
        <w:t xml:space="preserve">Mà Luyến Nhi bên cạnh Đào Tiểu Đào, ngây thơ hô: “Anh Tiểu Đào, chừng nào anh mới bắt đầu buông tay ra, vừa rồi sao anh lại che mắt Luyến Nhi chứ.”</w:t>
      </w:r>
    </w:p>
    <w:p>
      <w:pPr>
        <w:pStyle w:val="BodyText"/>
      </w:pPr>
      <w:r>
        <w:t xml:space="preserve">Đào Tiểu Đào đỏ mặt hiếm có, nó buông Luyến Nhi ra, thấp giọng than thở một câu: “Phi lễ chớ nhìn.”</w:t>
      </w:r>
    </w:p>
    <w:p>
      <w:pPr>
        <w:pStyle w:val="BodyText"/>
      </w:pPr>
      <w:r>
        <w:t xml:space="preserve">Thật lâu sau, lại thêm một câu: “Thiếu nhi không nê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no-tan-nuong-cai-tao-tong-tai-gay-cua-gioi-hac-d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a03c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ù Nô Tân Nương: Cải Tạo Tổng Tài Gay Của Giới Hắc Đạo</dc:title>
  <dc:creator/>
</cp:coreProperties>
</file>